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2004A" w14:textId="77777777" w:rsidR="0069410D" w:rsidRDefault="0069410D" w:rsidP="00814E1D">
      <w:pPr>
        <w:spacing w:before="5400" w:after="240"/>
        <w:jc w:val="center"/>
        <w:rPr>
          <w:b/>
          <w:sz w:val="52"/>
          <w:szCs w:val="52"/>
        </w:rPr>
      </w:pPr>
      <w:r>
        <w:rPr>
          <w:b/>
          <w:sz w:val="52"/>
          <w:szCs w:val="52"/>
        </w:rPr>
        <w:t>Pharmaceutical Benefits Scheme</w:t>
      </w:r>
    </w:p>
    <w:p w14:paraId="2B91C437" w14:textId="77777777" w:rsidR="0069410D" w:rsidRDefault="0069410D" w:rsidP="0069410D">
      <w:pPr>
        <w:spacing w:before="480" w:after="240"/>
        <w:jc w:val="center"/>
        <w:rPr>
          <w:b/>
          <w:sz w:val="40"/>
          <w:szCs w:val="40"/>
        </w:rPr>
      </w:pPr>
      <w:r>
        <w:rPr>
          <w:b/>
          <w:sz w:val="40"/>
          <w:szCs w:val="40"/>
        </w:rPr>
        <w:t>Post-market Review</w:t>
      </w:r>
    </w:p>
    <w:p w14:paraId="122147B4" w14:textId="77777777" w:rsidR="0069410D" w:rsidRDefault="0069410D" w:rsidP="0069410D">
      <w:pPr>
        <w:spacing w:before="240"/>
        <w:jc w:val="center"/>
        <w:rPr>
          <w:b/>
          <w:color w:val="365F91" w:themeColor="accent1" w:themeShade="BF"/>
          <w:sz w:val="32"/>
          <w:szCs w:val="32"/>
        </w:rPr>
      </w:pPr>
      <w:r>
        <w:rPr>
          <w:b/>
          <w:color w:val="365F91" w:themeColor="accent1" w:themeShade="BF"/>
          <w:sz w:val="32"/>
          <w:szCs w:val="32"/>
        </w:rPr>
        <w:t>The use of biologics in the treatment of severe chronic plaque psoriasis</w:t>
      </w:r>
    </w:p>
    <w:p w14:paraId="21C87013" w14:textId="77777777" w:rsidR="0069410D" w:rsidRDefault="0069410D" w:rsidP="0069410D">
      <w:pPr>
        <w:spacing w:before="240"/>
        <w:jc w:val="center"/>
        <w:rPr>
          <w:b/>
          <w:i/>
          <w:color w:val="365F91" w:themeColor="accent1" w:themeShade="BF"/>
          <w:sz w:val="28"/>
          <w:szCs w:val="28"/>
        </w:rPr>
      </w:pPr>
      <w:r>
        <w:rPr>
          <w:b/>
          <w:i/>
          <w:color w:val="365F91" w:themeColor="accent1" w:themeShade="BF"/>
          <w:sz w:val="28"/>
          <w:szCs w:val="28"/>
        </w:rPr>
        <w:t>Report to PBAC</w:t>
      </w:r>
    </w:p>
    <w:p w14:paraId="21805EC6" w14:textId="4C022DDF" w:rsidR="0069410D" w:rsidRDefault="0069410D" w:rsidP="0069410D">
      <w:pPr>
        <w:spacing w:before="240"/>
        <w:jc w:val="center"/>
        <w:rPr>
          <w:b/>
          <w:i/>
          <w:color w:val="365F91" w:themeColor="accent1" w:themeShade="BF"/>
          <w:sz w:val="28"/>
          <w:szCs w:val="28"/>
        </w:rPr>
      </w:pPr>
      <w:r>
        <w:rPr>
          <w:b/>
          <w:i/>
          <w:color w:val="365F91" w:themeColor="accent1" w:themeShade="BF"/>
          <w:sz w:val="28"/>
          <w:szCs w:val="28"/>
        </w:rPr>
        <w:t>Term of Reference 4</w:t>
      </w:r>
    </w:p>
    <w:p w14:paraId="54C08B8C" w14:textId="0AA69D2E" w:rsidR="0069410D" w:rsidRDefault="00533B0F" w:rsidP="0069410D">
      <w:pPr>
        <w:spacing w:before="240"/>
        <w:jc w:val="center"/>
        <w:rPr>
          <w:b/>
          <w:i/>
          <w:color w:val="365F91" w:themeColor="accent1" w:themeShade="BF"/>
          <w:sz w:val="28"/>
          <w:szCs w:val="28"/>
        </w:rPr>
      </w:pPr>
      <w:r>
        <w:rPr>
          <w:b/>
          <w:i/>
          <w:color w:val="365F91" w:themeColor="accent1" w:themeShade="BF"/>
          <w:sz w:val="28"/>
          <w:szCs w:val="28"/>
        </w:rPr>
        <w:t>FINAL</w:t>
      </w:r>
      <w:r w:rsidR="0069410D">
        <w:rPr>
          <w:b/>
          <w:i/>
          <w:color w:val="365F91" w:themeColor="accent1" w:themeShade="BF"/>
          <w:sz w:val="28"/>
          <w:szCs w:val="28"/>
        </w:rPr>
        <w:t xml:space="preserve"> REPORT</w:t>
      </w:r>
    </w:p>
    <w:p w14:paraId="79B66DD8" w14:textId="77777777" w:rsidR="0069410D" w:rsidRDefault="0069410D" w:rsidP="0069410D">
      <w:pPr>
        <w:rPr>
          <w:rFonts w:asciiTheme="majorHAnsi" w:hAnsiTheme="majorHAnsi"/>
          <w:b/>
          <w:bCs/>
        </w:rPr>
      </w:pPr>
      <w:r>
        <w:rPr>
          <w:rFonts w:asciiTheme="majorHAnsi" w:hAnsiTheme="majorHAnsi"/>
        </w:rPr>
        <w:br w:type="page"/>
      </w:r>
    </w:p>
    <w:sdt>
      <w:sdtPr>
        <w:rPr>
          <w:rFonts w:eastAsiaTheme="minorHAnsi" w:cstheme="minorHAnsi"/>
          <w:b w:val="0"/>
          <w:bCs w:val="0"/>
          <w:color w:val="auto"/>
          <w:sz w:val="24"/>
          <w:szCs w:val="22"/>
          <w:lang w:val="en-AU" w:eastAsia="en-AU"/>
        </w:rPr>
        <w:id w:val="-1464719215"/>
        <w:docPartObj>
          <w:docPartGallery w:val="Table of Contents"/>
          <w:docPartUnique/>
        </w:docPartObj>
      </w:sdtPr>
      <w:sdtEndPr>
        <w:rPr>
          <w:noProof/>
        </w:rPr>
      </w:sdtEndPr>
      <w:sdtContent>
        <w:p w14:paraId="66A0FE90" w14:textId="77777777" w:rsidR="00C513A0" w:rsidRPr="00740C05" w:rsidRDefault="00C513A0" w:rsidP="00E47D4B">
          <w:pPr>
            <w:pStyle w:val="TOCHeading"/>
          </w:pPr>
          <w:r w:rsidRPr="00740C05">
            <w:t>Contents</w:t>
          </w:r>
          <w:bookmarkStart w:id="0" w:name="_GoBack"/>
          <w:bookmarkEnd w:id="0"/>
        </w:p>
        <w:p w14:paraId="4952C755" w14:textId="77777777" w:rsidR="00742CB8" w:rsidRDefault="00742CB8">
          <w:pPr>
            <w:pStyle w:val="TOC1"/>
            <w:tabs>
              <w:tab w:val="right" w:leader="dot" w:pos="9350"/>
            </w:tabs>
            <w:rPr>
              <w:rFonts w:eastAsiaTheme="minorEastAsia" w:cstheme="minorBidi"/>
              <w:noProof/>
              <w:sz w:val="22"/>
            </w:rPr>
          </w:pPr>
          <w:r w:rsidRPr="006C2A44">
            <w:rPr>
              <w:noProof/>
            </w:rPr>
            <w:t>List of Tables</w:t>
          </w:r>
          <w:r>
            <w:rPr>
              <w:noProof/>
              <w:webHidden/>
            </w:rPr>
            <w:tab/>
          </w:r>
          <w:r w:rsidR="00814E1D">
            <w:rPr>
              <w:noProof/>
              <w:webHidden/>
            </w:rPr>
            <w:t>3</w:t>
          </w:r>
        </w:p>
        <w:p w14:paraId="07B5ECBC" w14:textId="77777777" w:rsidR="00742CB8" w:rsidRDefault="00742CB8">
          <w:pPr>
            <w:pStyle w:val="TOC1"/>
            <w:tabs>
              <w:tab w:val="right" w:leader="dot" w:pos="9350"/>
            </w:tabs>
            <w:rPr>
              <w:rFonts w:eastAsiaTheme="minorEastAsia" w:cstheme="minorBidi"/>
              <w:noProof/>
              <w:sz w:val="22"/>
            </w:rPr>
          </w:pPr>
          <w:r w:rsidRPr="006C2A44">
            <w:rPr>
              <w:noProof/>
            </w:rPr>
            <w:t>List of Figures</w:t>
          </w:r>
          <w:r>
            <w:rPr>
              <w:noProof/>
              <w:webHidden/>
            </w:rPr>
            <w:tab/>
          </w:r>
          <w:r w:rsidR="00814E1D">
            <w:rPr>
              <w:noProof/>
              <w:webHidden/>
            </w:rPr>
            <w:t>3</w:t>
          </w:r>
        </w:p>
        <w:p w14:paraId="6947AE81" w14:textId="77777777" w:rsidR="00742CB8" w:rsidRDefault="00742CB8">
          <w:pPr>
            <w:pStyle w:val="TOC1"/>
            <w:tabs>
              <w:tab w:val="right" w:leader="dot" w:pos="9350"/>
            </w:tabs>
            <w:rPr>
              <w:rFonts w:eastAsiaTheme="minorEastAsia" w:cstheme="minorBidi"/>
              <w:noProof/>
              <w:sz w:val="22"/>
            </w:rPr>
          </w:pPr>
          <w:r w:rsidRPr="006C2A44">
            <w:rPr>
              <w:noProof/>
            </w:rPr>
            <w:t>Abbreviations</w:t>
          </w:r>
          <w:r>
            <w:rPr>
              <w:noProof/>
              <w:webHidden/>
            </w:rPr>
            <w:tab/>
          </w:r>
          <w:r w:rsidR="00814E1D">
            <w:rPr>
              <w:noProof/>
              <w:webHidden/>
            </w:rPr>
            <w:t>4</w:t>
          </w:r>
        </w:p>
        <w:p w14:paraId="7DFE6C44" w14:textId="77777777" w:rsidR="00742CB8" w:rsidRDefault="00742CB8">
          <w:pPr>
            <w:pStyle w:val="TOC1"/>
            <w:tabs>
              <w:tab w:val="right" w:leader="dot" w:pos="9350"/>
            </w:tabs>
            <w:rPr>
              <w:rFonts w:eastAsiaTheme="minorEastAsia" w:cstheme="minorBidi"/>
              <w:noProof/>
              <w:sz w:val="22"/>
            </w:rPr>
          </w:pPr>
          <w:r w:rsidRPr="006C2A44">
            <w:rPr>
              <w:noProof/>
            </w:rPr>
            <w:t>Section 4: Terms of Reference (ToR) 4 Cost-effectiveness review</w:t>
          </w:r>
          <w:r>
            <w:rPr>
              <w:noProof/>
              <w:webHidden/>
            </w:rPr>
            <w:tab/>
          </w:r>
          <w:r w:rsidR="00814E1D">
            <w:rPr>
              <w:noProof/>
              <w:webHidden/>
            </w:rPr>
            <w:t>5</w:t>
          </w:r>
        </w:p>
        <w:p w14:paraId="248C7201" w14:textId="77777777" w:rsidR="00742CB8" w:rsidRDefault="00742CB8">
          <w:pPr>
            <w:pStyle w:val="TOC2"/>
            <w:tabs>
              <w:tab w:val="left" w:pos="880"/>
              <w:tab w:val="right" w:leader="dot" w:pos="9350"/>
            </w:tabs>
            <w:rPr>
              <w:rFonts w:eastAsiaTheme="minorEastAsia" w:cstheme="minorBidi"/>
              <w:noProof/>
              <w:sz w:val="22"/>
            </w:rPr>
          </w:pPr>
          <w:r w:rsidRPr="006C2A44">
            <w:rPr>
              <w:noProof/>
            </w:rPr>
            <w:t>4.1</w:t>
          </w:r>
          <w:r>
            <w:rPr>
              <w:rFonts w:eastAsiaTheme="minorEastAsia" w:cstheme="minorBidi"/>
              <w:noProof/>
              <w:sz w:val="22"/>
            </w:rPr>
            <w:tab/>
          </w:r>
          <w:r w:rsidRPr="006C2A44">
            <w:rPr>
              <w:noProof/>
            </w:rPr>
            <w:t>Key findings of ToR 4</w:t>
          </w:r>
          <w:r>
            <w:rPr>
              <w:noProof/>
              <w:webHidden/>
            </w:rPr>
            <w:tab/>
          </w:r>
          <w:r w:rsidR="00814E1D">
            <w:rPr>
              <w:noProof/>
              <w:webHidden/>
            </w:rPr>
            <w:t>5</w:t>
          </w:r>
        </w:p>
        <w:p w14:paraId="3AFE493C" w14:textId="77777777" w:rsidR="00742CB8" w:rsidRDefault="00742CB8">
          <w:pPr>
            <w:pStyle w:val="TOC3"/>
            <w:tabs>
              <w:tab w:val="right" w:leader="dot" w:pos="9350"/>
            </w:tabs>
            <w:rPr>
              <w:rFonts w:eastAsiaTheme="minorEastAsia" w:cstheme="minorBidi"/>
              <w:noProof/>
              <w:sz w:val="22"/>
            </w:rPr>
          </w:pPr>
          <w:r w:rsidRPr="006C2A44">
            <w:rPr>
              <w:noProof/>
            </w:rPr>
            <w:t>Summary of issues highlighted in TOR 1-3 that potentially impact the cost</w:t>
          </w:r>
          <w:r w:rsidRPr="006C2A44">
            <w:rPr>
              <w:noProof/>
            </w:rPr>
            <w:noBreakHyphen/>
            <w:t>effective use of PBS biologics in CPP</w:t>
          </w:r>
          <w:r>
            <w:rPr>
              <w:noProof/>
              <w:webHidden/>
            </w:rPr>
            <w:tab/>
          </w:r>
          <w:r w:rsidR="00814E1D">
            <w:rPr>
              <w:noProof/>
              <w:webHidden/>
            </w:rPr>
            <w:t>5</w:t>
          </w:r>
        </w:p>
        <w:p w14:paraId="484C5777" w14:textId="77777777" w:rsidR="00742CB8" w:rsidRDefault="00742CB8">
          <w:pPr>
            <w:pStyle w:val="TOC3"/>
            <w:tabs>
              <w:tab w:val="right" w:leader="dot" w:pos="9350"/>
            </w:tabs>
            <w:rPr>
              <w:rFonts w:eastAsiaTheme="minorEastAsia" w:cstheme="minorBidi"/>
              <w:noProof/>
              <w:sz w:val="22"/>
            </w:rPr>
          </w:pPr>
          <w:r w:rsidRPr="006C2A44">
            <w:rPr>
              <w:noProof/>
            </w:rPr>
            <w:t>Summary of cost- effectiveness models for CPP previously submitted to the PBAC</w:t>
          </w:r>
          <w:r>
            <w:rPr>
              <w:noProof/>
              <w:webHidden/>
            </w:rPr>
            <w:tab/>
          </w:r>
          <w:r w:rsidR="00814E1D">
            <w:rPr>
              <w:noProof/>
              <w:webHidden/>
            </w:rPr>
            <w:t>5</w:t>
          </w:r>
        </w:p>
        <w:p w14:paraId="33C453D0" w14:textId="77777777" w:rsidR="00742CB8" w:rsidRDefault="00742CB8">
          <w:pPr>
            <w:pStyle w:val="TOC3"/>
            <w:tabs>
              <w:tab w:val="right" w:leader="dot" w:pos="9350"/>
            </w:tabs>
            <w:rPr>
              <w:rFonts w:eastAsiaTheme="minorEastAsia" w:cstheme="minorBidi"/>
              <w:noProof/>
              <w:sz w:val="22"/>
            </w:rPr>
          </w:pPr>
          <w:r w:rsidRPr="006C2A44">
            <w:rPr>
              <w:noProof/>
            </w:rPr>
            <w:t>Options for a cost-effectiveness analysis</w:t>
          </w:r>
          <w:r>
            <w:rPr>
              <w:noProof/>
              <w:webHidden/>
            </w:rPr>
            <w:tab/>
          </w:r>
          <w:r w:rsidR="00814E1D">
            <w:rPr>
              <w:noProof/>
              <w:webHidden/>
            </w:rPr>
            <w:t>6</w:t>
          </w:r>
        </w:p>
        <w:p w14:paraId="0DD01567" w14:textId="77777777" w:rsidR="00742CB8" w:rsidRDefault="00742CB8">
          <w:pPr>
            <w:pStyle w:val="TOC2"/>
            <w:tabs>
              <w:tab w:val="left" w:pos="880"/>
              <w:tab w:val="right" w:leader="dot" w:pos="9350"/>
            </w:tabs>
            <w:rPr>
              <w:rFonts w:eastAsiaTheme="minorEastAsia" w:cstheme="minorBidi"/>
              <w:noProof/>
              <w:sz w:val="22"/>
            </w:rPr>
          </w:pPr>
          <w:r w:rsidRPr="006C2A44">
            <w:rPr>
              <w:rFonts w:eastAsia="Calibri"/>
              <w:noProof/>
            </w:rPr>
            <w:t>4.2</w:t>
          </w:r>
          <w:r>
            <w:rPr>
              <w:rFonts w:eastAsiaTheme="minorEastAsia" w:cstheme="minorBidi"/>
              <w:noProof/>
              <w:sz w:val="22"/>
            </w:rPr>
            <w:tab/>
          </w:r>
          <w:r w:rsidRPr="006C2A44">
            <w:rPr>
              <w:rFonts w:eastAsia="Calibri"/>
              <w:noProof/>
            </w:rPr>
            <w:t>Summarise issues highlighted in ToR 1 to ToR 3 of the report that would need to be addressed using cost effectiveness analysis</w:t>
          </w:r>
          <w:r>
            <w:rPr>
              <w:noProof/>
              <w:webHidden/>
            </w:rPr>
            <w:tab/>
          </w:r>
          <w:r w:rsidR="00814E1D">
            <w:rPr>
              <w:noProof/>
              <w:webHidden/>
            </w:rPr>
            <w:t>7</w:t>
          </w:r>
        </w:p>
        <w:p w14:paraId="02D1C4CC" w14:textId="77777777" w:rsidR="00742CB8" w:rsidRDefault="00742CB8">
          <w:pPr>
            <w:pStyle w:val="TOC3"/>
            <w:tabs>
              <w:tab w:val="right" w:leader="dot" w:pos="9350"/>
            </w:tabs>
            <w:rPr>
              <w:rFonts w:eastAsiaTheme="minorEastAsia" w:cstheme="minorBidi"/>
              <w:noProof/>
              <w:sz w:val="22"/>
            </w:rPr>
          </w:pPr>
          <w:r w:rsidRPr="006C2A44">
            <w:rPr>
              <w:noProof/>
            </w:rPr>
            <w:t>Term of reference 1</w:t>
          </w:r>
          <w:r>
            <w:rPr>
              <w:noProof/>
              <w:webHidden/>
            </w:rPr>
            <w:tab/>
          </w:r>
          <w:r w:rsidR="00814E1D">
            <w:rPr>
              <w:noProof/>
              <w:webHidden/>
            </w:rPr>
            <w:t>7</w:t>
          </w:r>
        </w:p>
        <w:p w14:paraId="44777850" w14:textId="77777777" w:rsidR="00742CB8" w:rsidRDefault="00742CB8">
          <w:pPr>
            <w:pStyle w:val="TOC3"/>
            <w:tabs>
              <w:tab w:val="right" w:leader="dot" w:pos="9350"/>
            </w:tabs>
            <w:rPr>
              <w:rFonts w:eastAsiaTheme="minorEastAsia" w:cstheme="minorBidi"/>
              <w:noProof/>
              <w:sz w:val="22"/>
            </w:rPr>
          </w:pPr>
          <w:r w:rsidRPr="006C2A44">
            <w:rPr>
              <w:noProof/>
            </w:rPr>
            <w:t>Term of reference 2</w:t>
          </w:r>
          <w:r>
            <w:rPr>
              <w:noProof/>
              <w:webHidden/>
            </w:rPr>
            <w:tab/>
          </w:r>
          <w:r w:rsidR="00814E1D">
            <w:rPr>
              <w:noProof/>
              <w:webHidden/>
            </w:rPr>
            <w:t>7</w:t>
          </w:r>
        </w:p>
        <w:p w14:paraId="364F635E" w14:textId="77777777" w:rsidR="00742CB8" w:rsidRDefault="00742CB8">
          <w:pPr>
            <w:pStyle w:val="TOC3"/>
            <w:tabs>
              <w:tab w:val="right" w:leader="dot" w:pos="9350"/>
            </w:tabs>
            <w:rPr>
              <w:rFonts w:eastAsiaTheme="minorEastAsia" w:cstheme="minorBidi"/>
              <w:noProof/>
              <w:sz w:val="22"/>
            </w:rPr>
          </w:pPr>
          <w:r w:rsidRPr="006C2A44">
            <w:rPr>
              <w:noProof/>
            </w:rPr>
            <w:t>Term of reference 3</w:t>
          </w:r>
          <w:r>
            <w:rPr>
              <w:noProof/>
              <w:webHidden/>
            </w:rPr>
            <w:tab/>
          </w:r>
          <w:r w:rsidR="00814E1D">
            <w:rPr>
              <w:noProof/>
              <w:webHidden/>
            </w:rPr>
            <w:t>11</w:t>
          </w:r>
        </w:p>
        <w:p w14:paraId="1EA3D083" w14:textId="77777777" w:rsidR="00742CB8" w:rsidRDefault="00742CB8">
          <w:pPr>
            <w:pStyle w:val="TOC2"/>
            <w:tabs>
              <w:tab w:val="left" w:pos="880"/>
              <w:tab w:val="right" w:leader="dot" w:pos="9350"/>
            </w:tabs>
            <w:rPr>
              <w:rFonts w:eastAsiaTheme="minorEastAsia" w:cstheme="minorBidi"/>
              <w:noProof/>
              <w:sz w:val="22"/>
            </w:rPr>
          </w:pPr>
          <w:r w:rsidRPr="006C2A44">
            <w:rPr>
              <w:noProof/>
            </w:rPr>
            <w:t>4.3</w:t>
          </w:r>
          <w:r>
            <w:rPr>
              <w:rFonts w:eastAsiaTheme="minorEastAsia" w:cstheme="minorBidi"/>
              <w:noProof/>
              <w:sz w:val="22"/>
            </w:rPr>
            <w:tab/>
          </w:r>
          <w:r w:rsidRPr="006C2A44">
            <w:rPr>
              <w:noProof/>
            </w:rPr>
            <w:t>Review of the cost-effectiveness analyses submitted for consideration to the PBAC</w:t>
          </w:r>
          <w:r>
            <w:rPr>
              <w:noProof/>
              <w:webHidden/>
            </w:rPr>
            <w:tab/>
          </w:r>
          <w:r w:rsidR="00814E1D">
            <w:rPr>
              <w:noProof/>
              <w:webHidden/>
            </w:rPr>
            <w:t>11</w:t>
          </w:r>
        </w:p>
        <w:p w14:paraId="0D82F062" w14:textId="77777777" w:rsidR="00742CB8" w:rsidRDefault="00742CB8">
          <w:pPr>
            <w:pStyle w:val="TOC3"/>
            <w:tabs>
              <w:tab w:val="right" w:leader="dot" w:pos="9350"/>
            </w:tabs>
            <w:rPr>
              <w:rFonts w:eastAsiaTheme="minorEastAsia" w:cstheme="minorBidi"/>
              <w:noProof/>
              <w:sz w:val="22"/>
            </w:rPr>
          </w:pPr>
          <w:r w:rsidRPr="006C2A44">
            <w:rPr>
              <w:noProof/>
            </w:rPr>
            <w:t>Economic models of biologics presented to the PBAC:</w:t>
          </w:r>
          <w:r>
            <w:rPr>
              <w:noProof/>
              <w:webHidden/>
            </w:rPr>
            <w:tab/>
          </w:r>
          <w:r w:rsidR="00814E1D">
            <w:rPr>
              <w:noProof/>
              <w:webHidden/>
            </w:rPr>
            <w:t>12</w:t>
          </w:r>
        </w:p>
        <w:p w14:paraId="734C9B51" w14:textId="77777777" w:rsidR="00742CB8" w:rsidRDefault="00742CB8">
          <w:pPr>
            <w:pStyle w:val="TOC3"/>
            <w:tabs>
              <w:tab w:val="right" w:leader="dot" w:pos="9350"/>
            </w:tabs>
            <w:rPr>
              <w:rFonts w:eastAsiaTheme="minorEastAsia" w:cstheme="minorBidi"/>
              <w:noProof/>
              <w:sz w:val="22"/>
            </w:rPr>
          </w:pPr>
          <w:r w:rsidRPr="006C2A44">
            <w:rPr>
              <w:noProof/>
            </w:rPr>
            <w:t>Summary of the models:</w:t>
          </w:r>
          <w:r>
            <w:rPr>
              <w:noProof/>
              <w:webHidden/>
            </w:rPr>
            <w:tab/>
          </w:r>
          <w:r w:rsidR="00814E1D">
            <w:rPr>
              <w:noProof/>
              <w:webHidden/>
            </w:rPr>
            <w:t>19</w:t>
          </w:r>
        </w:p>
        <w:p w14:paraId="5CEF69B6" w14:textId="77777777" w:rsidR="00742CB8" w:rsidRDefault="00742CB8">
          <w:pPr>
            <w:pStyle w:val="TOC3"/>
            <w:tabs>
              <w:tab w:val="right" w:leader="dot" w:pos="9350"/>
            </w:tabs>
            <w:rPr>
              <w:rFonts w:eastAsiaTheme="minorEastAsia" w:cstheme="minorBidi"/>
              <w:noProof/>
              <w:sz w:val="22"/>
            </w:rPr>
          </w:pPr>
          <w:r w:rsidRPr="006C2A44">
            <w:rPr>
              <w:noProof/>
            </w:rPr>
            <w:t>The York model:</w:t>
          </w:r>
          <w:r>
            <w:rPr>
              <w:noProof/>
              <w:webHidden/>
            </w:rPr>
            <w:tab/>
          </w:r>
          <w:r w:rsidR="00814E1D">
            <w:rPr>
              <w:noProof/>
              <w:webHidden/>
            </w:rPr>
            <w:t>26</w:t>
          </w:r>
        </w:p>
        <w:p w14:paraId="67B74B8C" w14:textId="77777777" w:rsidR="00742CB8" w:rsidRDefault="00742CB8">
          <w:pPr>
            <w:pStyle w:val="TOC2"/>
            <w:tabs>
              <w:tab w:val="left" w:pos="880"/>
              <w:tab w:val="right" w:leader="dot" w:pos="9350"/>
            </w:tabs>
            <w:rPr>
              <w:rFonts w:eastAsiaTheme="minorEastAsia" w:cstheme="minorBidi"/>
              <w:noProof/>
              <w:sz w:val="22"/>
            </w:rPr>
          </w:pPr>
          <w:r w:rsidRPr="006C2A44">
            <w:rPr>
              <w:noProof/>
              <w:lang w:val="en-US" w:eastAsia="en-US"/>
            </w:rPr>
            <w:t>4.4</w:t>
          </w:r>
          <w:r>
            <w:rPr>
              <w:rFonts w:eastAsiaTheme="minorEastAsia" w:cstheme="minorBidi"/>
              <w:noProof/>
              <w:sz w:val="22"/>
            </w:rPr>
            <w:tab/>
          </w:r>
          <w:r w:rsidRPr="006C2A44">
            <w:rPr>
              <w:noProof/>
              <w:lang w:val="en-US" w:eastAsia="en-US"/>
            </w:rPr>
            <w:t>Develop options for cost-effectiveness to be re-established in:</w:t>
          </w:r>
          <w:r>
            <w:rPr>
              <w:noProof/>
              <w:webHidden/>
            </w:rPr>
            <w:tab/>
          </w:r>
          <w:r w:rsidR="00814E1D">
            <w:rPr>
              <w:noProof/>
              <w:webHidden/>
            </w:rPr>
            <w:t>27</w:t>
          </w:r>
        </w:p>
        <w:p w14:paraId="7DDA314B" w14:textId="77777777" w:rsidR="00742CB8" w:rsidRDefault="00742CB8">
          <w:pPr>
            <w:pStyle w:val="TOC3"/>
            <w:tabs>
              <w:tab w:val="right" w:leader="dot" w:pos="9350"/>
            </w:tabs>
            <w:rPr>
              <w:rFonts w:eastAsiaTheme="minorEastAsia" w:cstheme="minorBidi"/>
              <w:noProof/>
              <w:sz w:val="22"/>
            </w:rPr>
          </w:pPr>
          <w:r w:rsidRPr="006C2A44">
            <w:rPr>
              <w:noProof/>
              <w:lang w:val="en-US" w:eastAsia="en-US"/>
            </w:rPr>
            <w:t>Models proposed for the currently listed PBS biologics for CPP</w:t>
          </w:r>
          <w:r>
            <w:rPr>
              <w:noProof/>
              <w:webHidden/>
            </w:rPr>
            <w:tab/>
          </w:r>
          <w:r w:rsidR="00814E1D">
            <w:rPr>
              <w:noProof/>
              <w:webHidden/>
            </w:rPr>
            <w:t>27</w:t>
          </w:r>
        </w:p>
        <w:p w14:paraId="36A1F89E" w14:textId="77777777" w:rsidR="00742CB8" w:rsidRDefault="00742CB8">
          <w:pPr>
            <w:pStyle w:val="TOC3"/>
            <w:tabs>
              <w:tab w:val="right" w:leader="dot" w:pos="9350"/>
            </w:tabs>
            <w:rPr>
              <w:rFonts w:eastAsiaTheme="minorEastAsia" w:cstheme="minorBidi"/>
              <w:noProof/>
              <w:sz w:val="22"/>
            </w:rPr>
          </w:pPr>
          <w:r w:rsidRPr="006C2A44">
            <w:rPr>
              <w:noProof/>
            </w:rPr>
            <w:t>An economic evaluation of currently PBS listed biologics at the current restriction</w:t>
          </w:r>
          <w:r>
            <w:rPr>
              <w:noProof/>
              <w:webHidden/>
            </w:rPr>
            <w:tab/>
          </w:r>
          <w:r w:rsidR="00814E1D">
            <w:rPr>
              <w:noProof/>
              <w:webHidden/>
            </w:rPr>
            <w:t>27</w:t>
          </w:r>
        </w:p>
        <w:p w14:paraId="7ECB8E4D" w14:textId="77777777" w:rsidR="00742CB8" w:rsidRDefault="00742CB8">
          <w:pPr>
            <w:pStyle w:val="TOC3"/>
            <w:tabs>
              <w:tab w:val="right" w:leader="dot" w:pos="9350"/>
            </w:tabs>
            <w:rPr>
              <w:rFonts w:eastAsiaTheme="minorEastAsia" w:cstheme="minorBidi"/>
              <w:noProof/>
              <w:sz w:val="22"/>
            </w:rPr>
          </w:pPr>
          <w:r w:rsidRPr="006C2A44">
            <w:rPr>
              <w:noProof/>
              <w:lang w:val="en-US" w:eastAsia="en-US"/>
            </w:rPr>
            <w:t>Possible model for current setting</w:t>
          </w:r>
          <w:r>
            <w:rPr>
              <w:noProof/>
              <w:webHidden/>
            </w:rPr>
            <w:tab/>
          </w:r>
          <w:r w:rsidR="00814E1D">
            <w:rPr>
              <w:noProof/>
              <w:webHidden/>
            </w:rPr>
            <w:t>28</w:t>
          </w:r>
        </w:p>
        <w:p w14:paraId="621F160F" w14:textId="77777777" w:rsidR="00742CB8" w:rsidRDefault="00742CB8">
          <w:pPr>
            <w:pStyle w:val="TOC3"/>
            <w:tabs>
              <w:tab w:val="right" w:leader="dot" w:pos="9350"/>
            </w:tabs>
            <w:rPr>
              <w:rFonts w:eastAsiaTheme="minorEastAsia" w:cstheme="minorBidi"/>
              <w:noProof/>
              <w:sz w:val="22"/>
            </w:rPr>
          </w:pPr>
          <w:r w:rsidRPr="006C2A44">
            <w:rPr>
              <w:noProof/>
              <w:lang w:val="en-US" w:eastAsia="en-US"/>
            </w:rPr>
            <w:t>Other models considered appropriate for PBAC decision-making based on options provided by the reference group</w:t>
          </w:r>
          <w:r>
            <w:rPr>
              <w:noProof/>
              <w:webHidden/>
            </w:rPr>
            <w:tab/>
          </w:r>
          <w:r w:rsidR="00814E1D">
            <w:rPr>
              <w:noProof/>
              <w:webHidden/>
            </w:rPr>
            <w:t>30</w:t>
          </w:r>
        </w:p>
        <w:p w14:paraId="5D9E217A" w14:textId="77777777" w:rsidR="00742CB8" w:rsidRDefault="00742CB8">
          <w:pPr>
            <w:pStyle w:val="TOC1"/>
            <w:tabs>
              <w:tab w:val="right" w:leader="dot" w:pos="9350"/>
            </w:tabs>
            <w:rPr>
              <w:rFonts w:eastAsiaTheme="minorEastAsia" w:cstheme="minorBidi"/>
              <w:noProof/>
              <w:sz w:val="22"/>
            </w:rPr>
          </w:pPr>
          <w:r w:rsidRPr="006C2A44">
            <w:rPr>
              <w:noProof/>
            </w:rPr>
            <w:t>Appendix A</w:t>
          </w:r>
          <w:r>
            <w:rPr>
              <w:noProof/>
              <w:webHidden/>
            </w:rPr>
            <w:tab/>
          </w:r>
          <w:r w:rsidR="00814E1D">
            <w:rPr>
              <w:noProof/>
              <w:webHidden/>
            </w:rPr>
            <w:t>33</w:t>
          </w:r>
        </w:p>
        <w:p w14:paraId="167731F8" w14:textId="77777777" w:rsidR="00742CB8" w:rsidRDefault="00742CB8">
          <w:pPr>
            <w:pStyle w:val="TOC1"/>
            <w:tabs>
              <w:tab w:val="right" w:leader="dot" w:pos="9350"/>
            </w:tabs>
            <w:rPr>
              <w:rFonts w:eastAsiaTheme="minorEastAsia" w:cstheme="minorBidi"/>
              <w:noProof/>
              <w:sz w:val="22"/>
            </w:rPr>
          </w:pPr>
          <w:r w:rsidRPr="006C2A44">
            <w:rPr>
              <w:noProof/>
            </w:rPr>
            <w:t>Appendix B</w:t>
          </w:r>
          <w:r>
            <w:rPr>
              <w:noProof/>
              <w:webHidden/>
            </w:rPr>
            <w:tab/>
          </w:r>
          <w:r w:rsidR="00814E1D">
            <w:rPr>
              <w:noProof/>
              <w:webHidden/>
            </w:rPr>
            <w:t>42</w:t>
          </w:r>
        </w:p>
        <w:p w14:paraId="75C4B91A" w14:textId="77777777" w:rsidR="00236763" w:rsidRPr="00740C05" w:rsidRDefault="0070095C" w:rsidP="00E47D4B"/>
      </w:sdtContent>
    </w:sdt>
    <w:p w14:paraId="16FE1BA0" w14:textId="77777777" w:rsidR="0069410D" w:rsidRDefault="0069410D">
      <w:pPr>
        <w:spacing w:line="276" w:lineRule="auto"/>
        <w:rPr>
          <w:rFonts w:eastAsiaTheme="majorEastAsia" w:cstheme="majorBidi"/>
          <w:b/>
          <w:bCs/>
          <w:color w:val="548DD4" w:themeColor="text2" w:themeTint="99"/>
          <w:sz w:val="40"/>
          <w:szCs w:val="40"/>
        </w:rPr>
      </w:pPr>
      <w:bookmarkStart w:id="1" w:name="_Toc493757052"/>
      <w:bookmarkStart w:id="2" w:name="_Toc481076737"/>
      <w:bookmarkStart w:id="3" w:name="_Toc388453112"/>
      <w:r>
        <w:br w:type="page"/>
      </w:r>
    </w:p>
    <w:p w14:paraId="2D76824C" w14:textId="77777777" w:rsidR="00AC7F97" w:rsidRDefault="00AC7F97" w:rsidP="00E47D4B">
      <w:pPr>
        <w:pStyle w:val="Heading1"/>
      </w:pPr>
      <w:bookmarkStart w:id="4" w:name="_Toc503774791"/>
      <w:r>
        <w:lastRenderedPageBreak/>
        <w:t>List of Tables</w:t>
      </w:r>
      <w:bookmarkEnd w:id="4"/>
    </w:p>
    <w:p w14:paraId="367167CA" w14:textId="77777777" w:rsidR="00742CB8" w:rsidRDefault="00742CB8">
      <w:pPr>
        <w:pStyle w:val="TableofFigures"/>
        <w:tabs>
          <w:tab w:val="right" w:leader="dot" w:pos="9350"/>
        </w:tabs>
        <w:rPr>
          <w:rFonts w:eastAsiaTheme="minorEastAsia" w:cstheme="minorBidi"/>
          <w:noProof/>
          <w:sz w:val="22"/>
        </w:rPr>
      </w:pPr>
      <w:r w:rsidRPr="006C2A44">
        <w:rPr>
          <w:noProof/>
        </w:rPr>
        <w:t>Table 1: Adalimumab trials: inclusion and exclusion criteria</w:t>
      </w:r>
      <w:r>
        <w:rPr>
          <w:noProof/>
          <w:webHidden/>
        </w:rPr>
        <w:tab/>
      </w:r>
      <w:r w:rsidR="00814E1D">
        <w:rPr>
          <w:noProof/>
          <w:webHidden/>
        </w:rPr>
        <w:t>8</w:t>
      </w:r>
    </w:p>
    <w:p w14:paraId="37A7837B" w14:textId="77777777" w:rsidR="00742CB8" w:rsidRDefault="00742CB8">
      <w:pPr>
        <w:pStyle w:val="TableofFigures"/>
        <w:tabs>
          <w:tab w:val="right" w:leader="dot" w:pos="9350"/>
        </w:tabs>
        <w:rPr>
          <w:rFonts w:eastAsiaTheme="minorEastAsia" w:cstheme="minorBidi"/>
          <w:noProof/>
          <w:sz w:val="22"/>
        </w:rPr>
      </w:pPr>
      <w:r w:rsidRPr="006C2A44">
        <w:rPr>
          <w:rFonts w:eastAsia="Times New Roman"/>
          <w:noProof/>
        </w:rPr>
        <w:t>Table 2: Etanercept trials: inclusion and exclusion criteria</w:t>
      </w:r>
      <w:r>
        <w:rPr>
          <w:noProof/>
          <w:webHidden/>
        </w:rPr>
        <w:tab/>
      </w:r>
      <w:r w:rsidR="00814E1D">
        <w:rPr>
          <w:noProof/>
          <w:webHidden/>
        </w:rPr>
        <w:t>9</w:t>
      </w:r>
    </w:p>
    <w:p w14:paraId="306BCA05" w14:textId="77777777" w:rsidR="00742CB8" w:rsidRDefault="00742CB8">
      <w:pPr>
        <w:pStyle w:val="TableofFigures"/>
        <w:tabs>
          <w:tab w:val="right" w:leader="dot" w:pos="9350"/>
        </w:tabs>
        <w:rPr>
          <w:rFonts w:eastAsiaTheme="minorEastAsia" w:cstheme="minorBidi"/>
          <w:noProof/>
          <w:sz w:val="22"/>
        </w:rPr>
      </w:pPr>
      <w:r w:rsidRPr="006C2A44">
        <w:rPr>
          <w:noProof/>
        </w:rPr>
        <w:t>Table 3: Comparison of CUA models for biologics presented to the PBAC</w:t>
      </w:r>
      <w:r>
        <w:rPr>
          <w:noProof/>
          <w:webHidden/>
        </w:rPr>
        <w:tab/>
      </w:r>
      <w:r w:rsidR="00814E1D">
        <w:rPr>
          <w:noProof/>
          <w:webHidden/>
        </w:rPr>
        <w:t>12</w:t>
      </w:r>
    </w:p>
    <w:p w14:paraId="3231EE78" w14:textId="77777777" w:rsidR="00742CB8" w:rsidRDefault="006C2A44">
      <w:pPr>
        <w:pStyle w:val="TableofFigures"/>
        <w:tabs>
          <w:tab w:val="right" w:leader="dot" w:pos="9350"/>
        </w:tabs>
        <w:rPr>
          <w:rFonts w:eastAsiaTheme="minorEastAsia" w:cstheme="minorBidi"/>
          <w:noProof/>
          <w:sz w:val="22"/>
        </w:rPr>
      </w:pPr>
      <w:r>
        <w:rPr>
          <w:noProof/>
          <w:color w:val="000000"/>
          <w:highlight w:val="black"/>
        </w:rPr>
        <w:t>''''''''''' '''' ''''''''''''''''''''''''''' ''''''''' ''''''''''''''''' '''''' ''''''''' ''''''''''''''''''' ''''''''</w:t>
      </w:r>
      <w:r w:rsidR="00742CB8">
        <w:rPr>
          <w:noProof/>
          <w:webHidden/>
        </w:rPr>
        <w:tab/>
      </w:r>
      <w:r w:rsidR="00814E1D">
        <w:rPr>
          <w:noProof/>
          <w:webHidden/>
        </w:rPr>
        <w:t>24</w:t>
      </w:r>
    </w:p>
    <w:p w14:paraId="40964477" w14:textId="77777777" w:rsidR="00742CB8" w:rsidRDefault="00742CB8">
      <w:pPr>
        <w:pStyle w:val="TableofFigures"/>
        <w:tabs>
          <w:tab w:val="right" w:leader="dot" w:pos="9350"/>
        </w:tabs>
        <w:rPr>
          <w:rFonts w:eastAsiaTheme="minorEastAsia" w:cstheme="minorBidi"/>
          <w:noProof/>
          <w:sz w:val="22"/>
        </w:rPr>
      </w:pPr>
      <w:r w:rsidRPr="006C2A44">
        <w:rPr>
          <w:noProof/>
        </w:rPr>
        <w:t>Table 5: Gains in utility based on PASI response category</w:t>
      </w:r>
      <w:r>
        <w:rPr>
          <w:noProof/>
          <w:webHidden/>
        </w:rPr>
        <w:tab/>
      </w:r>
      <w:r w:rsidR="00814E1D">
        <w:rPr>
          <w:noProof/>
          <w:webHidden/>
        </w:rPr>
        <w:t>26</w:t>
      </w:r>
    </w:p>
    <w:p w14:paraId="5FCD5F06" w14:textId="77777777" w:rsidR="00742CB8" w:rsidRDefault="00742CB8">
      <w:pPr>
        <w:pStyle w:val="TableofFigures"/>
        <w:tabs>
          <w:tab w:val="right" w:leader="dot" w:pos="9350"/>
        </w:tabs>
        <w:rPr>
          <w:rFonts w:eastAsiaTheme="minorEastAsia" w:cstheme="minorBidi"/>
          <w:noProof/>
          <w:sz w:val="22"/>
        </w:rPr>
      </w:pPr>
      <w:r w:rsidRPr="006C2A44">
        <w:rPr>
          <w:noProof/>
        </w:rPr>
        <w:t>Table 6: Inclusion criteria for randomised control trials that compare biologics with PBS listed prior therapies</w:t>
      </w:r>
      <w:r>
        <w:rPr>
          <w:noProof/>
          <w:webHidden/>
        </w:rPr>
        <w:tab/>
      </w:r>
      <w:r w:rsidR="00814E1D">
        <w:rPr>
          <w:noProof/>
          <w:webHidden/>
        </w:rPr>
        <w:t>31</w:t>
      </w:r>
    </w:p>
    <w:p w14:paraId="64C34231" w14:textId="77777777" w:rsidR="00742CB8" w:rsidRDefault="006C2A44">
      <w:pPr>
        <w:pStyle w:val="TableofFigures"/>
        <w:tabs>
          <w:tab w:val="right" w:leader="dot" w:pos="9350"/>
        </w:tabs>
        <w:rPr>
          <w:rFonts w:eastAsiaTheme="minorEastAsia" w:cstheme="minorBidi"/>
          <w:noProof/>
          <w:sz w:val="22"/>
        </w:rPr>
      </w:pPr>
      <w:r>
        <w:rPr>
          <w:noProof/>
          <w:color w:val="000000"/>
          <w:highlight w:val="black"/>
        </w:rPr>
        <w:t>''''''''''' '''' '''''''''''''''''''''' '''' ''''''''' ''''''''''''''' '''''' '''''''''''''''''' '''''''''''''''''''' '''' '''''' ''''''''''</w:t>
      </w:r>
      <w:r w:rsidR="00742CB8">
        <w:rPr>
          <w:noProof/>
          <w:webHidden/>
        </w:rPr>
        <w:tab/>
      </w:r>
      <w:r w:rsidR="00814E1D">
        <w:rPr>
          <w:noProof/>
          <w:webHidden/>
        </w:rPr>
        <w:t>33</w:t>
      </w:r>
    </w:p>
    <w:p w14:paraId="31CF49E9" w14:textId="77777777" w:rsidR="00742CB8" w:rsidRDefault="00742CB8">
      <w:pPr>
        <w:pStyle w:val="TableofFigures"/>
        <w:tabs>
          <w:tab w:val="right" w:leader="dot" w:pos="9350"/>
        </w:tabs>
        <w:rPr>
          <w:rFonts w:eastAsiaTheme="minorEastAsia" w:cstheme="minorBidi"/>
          <w:noProof/>
          <w:sz w:val="22"/>
        </w:rPr>
      </w:pPr>
      <w:r w:rsidRPr="006C2A44">
        <w:rPr>
          <w:noProof/>
        </w:rPr>
        <w:t>Table 8: Baseline characteristics of adalimumab trials</w:t>
      </w:r>
      <w:r>
        <w:rPr>
          <w:noProof/>
          <w:webHidden/>
        </w:rPr>
        <w:tab/>
      </w:r>
      <w:r w:rsidR="00814E1D">
        <w:rPr>
          <w:noProof/>
          <w:webHidden/>
        </w:rPr>
        <w:t>42</w:t>
      </w:r>
    </w:p>
    <w:p w14:paraId="78535000" w14:textId="77777777" w:rsidR="00742CB8" w:rsidRDefault="00742CB8">
      <w:pPr>
        <w:pStyle w:val="TableofFigures"/>
        <w:tabs>
          <w:tab w:val="right" w:leader="dot" w:pos="9350"/>
        </w:tabs>
        <w:rPr>
          <w:rFonts w:eastAsiaTheme="minorEastAsia" w:cstheme="minorBidi"/>
          <w:noProof/>
          <w:sz w:val="22"/>
        </w:rPr>
      </w:pPr>
      <w:r w:rsidRPr="006C2A44">
        <w:rPr>
          <w:noProof/>
        </w:rPr>
        <w:t>Table 9: Baseline characteristics of etanercept trials</w:t>
      </w:r>
      <w:r>
        <w:rPr>
          <w:noProof/>
          <w:webHidden/>
        </w:rPr>
        <w:tab/>
      </w:r>
      <w:r w:rsidR="00814E1D">
        <w:rPr>
          <w:noProof/>
          <w:webHidden/>
        </w:rPr>
        <w:t>42</w:t>
      </w:r>
    </w:p>
    <w:p w14:paraId="2F310078" w14:textId="77777777" w:rsidR="00AC7F97" w:rsidRDefault="00AC7F97">
      <w:pPr>
        <w:spacing w:line="276" w:lineRule="auto"/>
        <w:rPr>
          <w:rFonts w:eastAsiaTheme="majorEastAsia" w:cstheme="majorBidi"/>
          <w:b/>
          <w:bCs/>
          <w:color w:val="548DD4" w:themeColor="text2" w:themeTint="99"/>
          <w:sz w:val="40"/>
          <w:szCs w:val="40"/>
        </w:rPr>
      </w:pPr>
    </w:p>
    <w:p w14:paraId="05EBC7CD" w14:textId="77777777" w:rsidR="00AC7F97" w:rsidRDefault="00AC7F97" w:rsidP="00E47D4B">
      <w:pPr>
        <w:pStyle w:val="Heading1"/>
      </w:pPr>
      <w:bookmarkStart w:id="5" w:name="_Toc503774792"/>
      <w:r>
        <w:t>List of Figures</w:t>
      </w:r>
      <w:bookmarkEnd w:id="5"/>
    </w:p>
    <w:p w14:paraId="415CAC89" w14:textId="77777777" w:rsidR="00742CB8" w:rsidRDefault="00742CB8">
      <w:pPr>
        <w:pStyle w:val="TableofFigures"/>
        <w:tabs>
          <w:tab w:val="right" w:leader="dot" w:pos="9350"/>
        </w:tabs>
        <w:rPr>
          <w:rFonts w:eastAsiaTheme="minorEastAsia" w:cstheme="minorBidi"/>
          <w:noProof/>
          <w:sz w:val="22"/>
        </w:rPr>
      </w:pPr>
      <w:r w:rsidRPr="006C2A44">
        <w:rPr>
          <w:noProof/>
        </w:rPr>
        <w:t>Figure 1: Proposed model for evaluating the cost-effectiveness of biologics for CPP</w:t>
      </w:r>
      <w:r>
        <w:rPr>
          <w:noProof/>
          <w:webHidden/>
        </w:rPr>
        <w:tab/>
      </w:r>
      <w:r w:rsidR="00814E1D">
        <w:rPr>
          <w:noProof/>
          <w:webHidden/>
        </w:rPr>
        <w:t>29</w:t>
      </w:r>
    </w:p>
    <w:p w14:paraId="1B53CBEE" w14:textId="77777777" w:rsidR="00AC7F97" w:rsidRDefault="00AC7F97" w:rsidP="00E47D4B">
      <w:pPr>
        <w:pStyle w:val="Heading1"/>
      </w:pPr>
    </w:p>
    <w:p w14:paraId="78C319DD" w14:textId="77777777" w:rsidR="00AC7F97" w:rsidRDefault="00AC7F97">
      <w:pPr>
        <w:spacing w:line="276" w:lineRule="auto"/>
        <w:rPr>
          <w:rFonts w:eastAsiaTheme="majorEastAsia" w:cstheme="majorBidi"/>
          <w:b/>
          <w:bCs/>
          <w:color w:val="548DD4" w:themeColor="text2" w:themeTint="99"/>
          <w:sz w:val="40"/>
          <w:szCs w:val="40"/>
        </w:rPr>
      </w:pPr>
      <w:r>
        <w:br w:type="page"/>
      </w:r>
    </w:p>
    <w:p w14:paraId="6FC41A29" w14:textId="77777777" w:rsidR="00684D4B" w:rsidRDefault="00684D4B" w:rsidP="00E47D4B">
      <w:pPr>
        <w:pStyle w:val="Heading1"/>
      </w:pPr>
      <w:bookmarkStart w:id="6" w:name="_Toc503774793"/>
      <w:r>
        <w:lastRenderedPageBreak/>
        <w:t>Abbreviations</w:t>
      </w:r>
      <w:bookmarkEnd w:id="1"/>
      <w:bookmarkEnd w:id="2"/>
      <w:bookmarkEnd w:id="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6660"/>
      </w:tblGrid>
      <w:tr w:rsidR="00684D4B" w:rsidRPr="00D8509B" w14:paraId="2CCA4A45" w14:textId="77777777" w:rsidTr="00D8509B">
        <w:trPr>
          <w:trHeight w:val="411"/>
        </w:trPr>
        <w:tc>
          <w:tcPr>
            <w:tcW w:w="1980" w:type="dxa"/>
            <w:shd w:val="clear" w:color="auto" w:fill="BFBFBF" w:themeFill="background1" w:themeFillShade="BF"/>
            <w:vAlign w:val="bottom"/>
            <w:hideMark/>
          </w:tcPr>
          <w:p w14:paraId="512C7FDE" w14:textId="77777777" w:rsidR="00684D4B" w:rsidRPr="00D8509B" w:rsidRDefault="00684D4B" w:rsidP="00E47D4B">
            <w:pPr>
              <w:pStyle w:val="TableTextDusc"/>
              <w:rPr>
                <w:b/>
              </w:rPr>
            </w:pPr>
            <w:r w:rsidRPr="00D8509B">
              <w:rPr>
                <w:b/>
              </w:rPr>
              <w:t>Abbreviation</w:t>
            </w:r>
          </w:p>
        </w:tc>
        <w:tc>
          <w:tcPr>
            <w:tcW w:w="6660" w:type="dxa"/>
            <w:shd w:val="clear" w:color="auto" w:fill="BFBFBF" w:themeFill="background1" w:themeFillShade="BF"/>
            <w:vAlign w:val="bottom"/>
            <w:hideMark/>
          </w:tcPr>
          <w:p w14:paraId="333253EC" w14:textId="77777777" w:rsidR="00684D4B" w:rsidRPr="00D8509B" w:rsidRDefault="00684D4B" w:rsidP="00E47D4B">
            <w:pPr>
              <w:pStyle w:val="TableTextDusc"/>
              <w:rPr>
                <w:b/>
              </w:rPr>
            </w:pPr>
            <w:r w:rsidRPr="00D8509B">
              <w:rPr>
                <w:b/>
              </w:rPr>
              <w:t xml:space="preserve">Full Name / Wording </w:t>
            </w:r>
          </w:p>
        </w:tc>
      </w:tr>
      <w:tr w:rsidR="00D8509B" w14:paraId="29640586" w14:textId="77777777" w:rsidTr="00D8509B">
        <w:trPr>
          <w:trHeight w:val="170"/>
        </w:trPr>
        <w:tc>
          <w:tcPr>
            <w:tcW w:w="1980" w:type="dxa"/>
            <w:shd w:val="clear" w:color="auto" w:fill="auto"/>
            <w:vAlign w:val="bottom"/>
            <w:hideMark/>
          </w:tcPr>
          <w:p w14:paraId="6790021F" w14:textId="77777777" w:rsidR="00D8509B" w:rsidRPr="00D8509B" w:rsidRDefault="00D8509B" w:rsidP="00D8509B">
            <w:pPr>
              <w:pStyle w:val="TableTextDusc"/>
              <w:rPr>
                <w:rFonts w:cstheme="minorHAnsi"/>
              </w:rPr>
            </w:pPr>
            <w:proofErr w:type="spellStart"/>
            <w:r w:rsidRPr="00D8509B">
              <w:rPr>
                <w:rFonts w:cstheme="minorHAnsi"/>
                <w:color w:val="000000"/>
              </w:rPr>
              <w:t>AQoL</w:t>
            </w:r>
            <w:proofErr w:type="spellEnd"/>
          </w:p>
        </w:tc>
        <w:tc>
          <w:tcPr>
            <w:tcW w:w="6660" w:type="dxa"/>
            <w:shd w:val="clear" w:color="auto" w:fill="auto"/>
            <w:vAlign w:val="bottom"/>
            <w:hideMark/>
          </w:tcPr>
          <w:p w14:paraId="1AAE3CED" w14:textId="77777777" w:rsidR="00D8509B" w:rsidRPr="00D8509B" w:rsidRDefault="00D8509B" w:rsidP="00D8509B">
            <w:pPr>
              <w:pStyle w:val="TableTextDusc"/>
              <w:rPr>
                <w:rFonts w:cstheme="minorHAnsi"/>
              </w:rPr>
            </w:pPr>
            <w:r w:rsidRPr="00D8509B">
              <w:rPr>
                <w:rFonts w:cstheme="minorHAnsi"/>
                <w:color w:val="000000"/>
              </w:rPr>
              <w:t>Assessment Of Quality Of Life</w:t>
            </w:r>
          </w:p>
        </w:tc>
      </w:tr>
      <w:tr w:rsidR="00D8509B" w14:paraId="73D54AD1" w14:textId="77777777" w:rsidTr="00D8509B">
        <w:trPr>
          <w:trHeight w:val="170"/>
        </w:trPr>
        <w:tc>
          <w:tcPr>
            <w:tcW w:w="1980" w:type="dxa"/>
            <w:shd w:val="clear" w:color="auto" w:fill="auto"/>
            <w:vAlign w:val="bottom"/>
          </w:tcPr>
          <w:p w14:paraId="7D34ACB5" w14:textId="77777777" w:rsidR="00D8509B" w:rsidRPr="00D8509B" w:rsidRDefault="00D8509B" w:rsidP="00D8509B">
            <w:pPr>
              <w:pStyle w:val="TableTextDusc"/>
              <w:rPr>
                <w:rFonts w:cstheme="minorHAnsi"/>
              </w:rPr>
            </w:pPr>
            <w:r w:rsidRPr="00D8509B">
              <w:rPr>
                <w:rFonts w:cstheme="minorHAnsi"/>
                <w:color w:val="000000"/>
              </w:rPr>
              <w:t>BSA</w:t>
            </w:r>
          </w:p>
        </w:tc>
        <w:tc>
          <w:tcPr>
            <w:tcW w:w="6660" w:type="dxa"/>
            <w:shd w:val="clear" w:color="auto" w:fill="auto"/>
            <w:vAlign w:val="bottom"/>
          </w:tcPr>
          <w:p w14:paraId="68D2A372" w14:textId="77777777" w:rsidR="00D8509B" w:rsidRPr="00D8509B" w:rsidRDefault="00D8509B" w:rsidP="00D8509B">
            <w:pPr>
              <w:pStyle w:val="TableTextDusc"/>
              <w:rPr>
                <w:rFonts w:cstheme="minorHAnsi"/>
              </w:rPr>
            </w:pPr>
            <w:r w:rsidRPr="00D8509B">
              <w:rPr>
                <w:rFonts w:cstheme="minorHAnsi"/>
                <w:color w:val="000000"/>
              </w:rPr>
              <w:t xml:space="preserve">Body Surface Area </w:t>
            </w:r>
          </w:p>
        </w:tc>
      </w:tr>
      <w:tr w:rsidR="00D8509B" w14:paraId="7C4B658F" w14:textId="77777777" w:rsidTr="00D8509B">
        <w:trPr>
          <w:trHeight w:val="170"/>
        </w:trPr>
        <w:tc>
          <w:tcPr>
            <w:tcW w:w="1980" w:type="dxa"/>
            <w:shd w:val="clear" w:color="auto" w:fill="auto"/>
            <w:vAlign w:val="bottom"/>
          </w:tcPr>
          <w:p w14:paraId="58A41E2C" w14:textId="77777777" w:rsidR="00D8509B" w:rsidRPr="00D8509B" w:rsidRDefault="00D8509B" w:rsidP="00D8509B">
            <w:pPr>
              <w:pStyle w:val="TableTextDusc"/>
              <w:rPr>
                <w:rFonts w:cstheme="minorHAnsi"/>
              </w:rPr>
            </w:pPr>
            <w:r w:rsidRPr="00D8509B">
              <w:rPr>
                <w:rFonts w:cstheme="minorHAnsi"/>
                <w:color w:val="000000"/>
              </w:rPr>
              <w:t xml:space="preserve">CNS </w:t>
            </w:r>
          </w:p>
        </w:tc>
        <w:tc>
          <w:tcPr>
            <w:tcW w:w="6660" w:type="dxa"/>
            <w:shd w:val="clear" w:color="auto" w:fill="auto"/>
            <w:vAlign w:val="bottom"/>
          </w:tcPr>
          <w:p w14:paraId="2B266DB4" w14:textId="77777777" w:rsidR="00D8509B" w:rsidRPr="00D8509B" w:rsidRDefault="00D8509B" w:rsidP="00D8509B">
            <w:pPr>
              <w:pStyle w:val="TableTextDusc"/>
              <w:rPr>
                <w:rFonts w:cstheme="minorHAnsi"/>
              </w:rPr>
            </w:pPr>
            <w:r w:rsidRPr="00D8509B">
              <w:rPr>
                <w:rFonts w:cstheme="minorHAnsi"/>
                <w:color w:val="000000"/>
              </w:rPr>
              <w:t>Central Nervous System</w:t>
            </w:r>
          </w:p>
        </w:tc>
      </w:tr>
      <w:tr w:rsidR="00D8509B" w14:paraId="03506EA8" w14:textId="77777777" w:rsidTr="00D8509B">
        <w:trPr>
          <w:trHeight w:val="170"/>
        </w:trPr>
        <w:tc>
          <w:tcPr>
            <w:tcW w:w="1980" w:type="dxa"/>
            <w:shd w:val="clear" w:color="auto" w:fill="auto"/>
            <w:vAlign w:val="bottom"/>
          </w:tcPr>
          <w:p w14:paraId="7384109D" w14:textId="77777777" w:rsidR="00D8509B" w:rsidRPr="00D8509B" w:rsidRDefault="00D8509B" w:rsidP="00D8509B">
            <w:pPr>
              <w:pStyle w:val="TableTextDusc"/>
              <w:rPr>
                <w:rFonts w:cstheme="minorHAnsi"/>
              </w:rPr>
            </w:pPr>
            <w:r w:rsidRPr="00D8509B">
              <w:rPr>
                <w:rFonts w:cstheme="minorHAnsi"/>
                <w:color w:val="000000"/>
              </w:rPr>
              <w:t xml:space="preserve">CPP </w:t>
            </w:r>
          </w:p>
        </w:tc>
        <w:tc>
          <w:tcPr>
            <w:tcW w:w="6660" w:type="dxa"/>
            <w:shd w:val="clear" w:color="auto" w:fill="auto"/>
            <w:vAlign w:val="bottom"/>
          </w:tcPr>
          <w:p w14:paraId="2C7E4601" w14:textId="77777777" w:rsidR="00D8509B" w:rsidRPr="00D8509B" w:rsidRDefault="00D8509B" w:rsidP="00D8509B">
            <w:pPr>
              <w:pStyle w:val="TableTextDusc"/>
              <w:rPr>
                <w:rFonts w:cstheme="minorHAnsi"/>
              </w:rPr>
            </w:pPr>
            <w:r w:rsidRPr="00D8509B">
              <w:rPr>
                <w:rFonts w:cstheme="minorHAnsi"/>
                <w:color w:val="000000"/>
              </w:rPr>
              <w:t>Chronic Plaque Psoriasis</w:t>
            </w:r>
          </w:p>
        </w:tc>
      </w:tr>
      <w:tr w:rsidR="00D8509B" w14:paraId="157DFAD7" w14:textId="77777777" w:rsidTr="00D8509B">
        <w:trPr>
          <w:trHeight w:val="170"/>
        </w:trPr>
        <w:tc>
          <w:tcPr>
            <w:tcW w:w="1980" w:type="dxa"/>
            <w:shd w:val="clear" w:color="auto" w:fill="auto"/>
            <w:vAlign w:val="bottom"/>
          </w:tcPr>
          <w:p w14:paraId="3FB1D1C9" w14:textId="77777777" w:rsidR="00D8509B" w:rsidRPr="00D8509B" w:rsidRDefault="00D8509B" w:rsidP="00D8509B">
            <w:pPr>
              <w:pStyle w:val="TableTextDusc"/>
              <w:rPr>
                <w:rFonts w:cstheme="minorHAnsi"/>
              </w:rPr>
            </w:pPr>
            <w:r w:rsidRPr="00D8509B">
              <w:rPr>
                <w:rFonts w:cstheme="minorHAnsi"/>
                <w:color w:val="000000"/>
              </w:rPr>
              <w:t xml:space="preserve">CUA </w:t>
            </w:r>
          </w:p>
        </w:tc>
        <w:tc>
          <w:tcPr>
            <w:tcW w:w="6660" w:type="dxa"/>
            <w:shd w:val="clear" w:color="auto" w:fill="auto"/>
            <w:vAlign w:val="bottom"/>
          </w:tcPr>
          <w:p w14:paraId="23C9F30D" w14:textId="77777777" w:rsidR="00D8509B" w:rsidRPr="00D8509B" w:rsidRDefault="00D8509B" w:rsidP="00D8509B">
            <w:pPr>
              <w:pStyle w:val="TableTextDusc"/>
              <w:rPr>
                <w:rFonts w:cstheme="minorHAnsi"/>
              </w:rPr>
            </w:pPr>
            <w:r w:rsidRPr="00D8509B">
              <w:rPr>
                <w:rFonts w:cstheme="minorHAnsi"/>
                <w:color w:val="000000"/>
              </w:rPr>
              <w:t>Cost-Utility Analysis</w:t>
            </w:r>
          </w:p>
        </w:tc>
      </w:tr>
      <w:tr w:rsidR="00D8509B" w14:paraId="603CBA80" w14:textId="77777777" w:rsidTr="00D8509B">
        <w:trPr>
          <w:trHeight w:val="170"/>
        </w:trPr>
        <w:tc>
          <w:tcPr>
            <w:tcW w:w="1980" w:type="dxa"/>
            <w:shd w:val="clear" w:color="auto" w:fill="auto"/>
            <w:vAlign w:val="bottom"/>
          </w:tcPr>
          <w:p w14:paraId="1D0CB7AA" w14:textId="77777777" w:rsidR="00D8509B" w:rsidRPr="00D8509B" w:rsidRDefault="00D8509B" w:rsidP="00D8509B">
            <w:pPr>
              <w:pStyle w:val="TableTextDusc"/>
              <w:rPr>
                <w:rFonts w:cstheme="minorHAnsi"/>
              </w:rPr>
            </w:pPr>
            <w:r w:rsidRPr="00D8509B">
              <w:rPr>
                <w:rFonts w:cstheme="minorHAnsi"/>
                <w:color w:val="000000"/>
              </w:rPr>
              <w:t>DLQI</w:t>
            </w:r>
          </w:p>
        </w:tc>
        <w:tc>
          <w:tcPr>
            <w:tcW w:w="6660" w:type="dxa"/>
            <w:shd w:val="clear" w:color="auto" w:fill="auto"/>
            <w:vAlign w:val="bottom"/>
          </w:tcPr>
          <w:p w14:paraId="0BEEB905" w14:textId="345125C3" w:rsidR="00D8509B" w:rsidRPr="00D8509B" w:rsidRDefault="00D8509B" w:rsidP="00D8509B">
            <w:pPr>
              <w:pStyle w:val="TableTextDusc"/>
              <w:rPr>
                <w:rFonts w:cstheme="minorHAnsi"/>
              </w:rPr>
            </w:pPr>
            <w:r w:rsidRPr="00D8509B">
              <w:rPr>
                <w:rFonts w:cstheme="minorHAnsi"/>
                <w:color w:val="000000"/>
              </w:rPr>
              <w:t>Dermatology Life Quality Index</w:t>
            </w:r>
          </w:p>
        </w:tc>
      </w:tr>
      <w:tr w:rsidR="00D8509B" w14:paraId="76183E56" w14:textId="77777777" w:rsidTr="00D8509B">
        <w:trPr>
          <w:trHeight w:val="170"/>
        </w:trPr>
        <w:tc>
          <w:tcPr>
            <w:tcW w:w="1980" w:type="dxa"/>
            <w:shd w:val="clear" w:color="auto" w:fill="auto"/>
            <w:vAlign w:val="bottom"/>
          </w:tcPr>
          <w:p w14:paraId="14CB977F" w14:textId="77777777" w:rsidR="00D8509B" w:rsidRPr="00D8509B" w:rsidRDefault="00D8509B" w:rsidP="00D8509B">
            <w:pPr>
              <w:pStyle w:val="TableTextDusc"/>
              <w:rPr>
                <w:rFonts w:cstheme="minorHAnsi"/>
              </w:rPr>
            </w:pPr>
            <w:r w:rsidRPr="00D8509B">
              <w:rPr>
                <w:rFonts w:cstheme="minorHAnsi"/>
                <w:color w:val="000000"/>
              </w:rPr>
              <w:t xml:space="preserve">DMARD </w:t>
            </w:r>
          </w:p>
        </w:tc>
        <w:tc>
          <w:tcPr>
            <w:tcW w:w="6660" w:type="dxa"/>
            <w:shd w:val="clear" w:color="auto" w:fill="auto"/>
            <w:vAlign w:val="bottom"/>
          </w:tcPr>
          <w:p w14:paraId="617F9231" w14:textId="77777777" w:rsidR="00D8509B" w:rsidRPr="00D8509B" w:rsidRDefault="00D8509B" w:rsidP="00D8509B">
            <w:pPr>
              <w:pStyle w:val="TableTextDusc"/>
              <w:rPr>
                <w:rFonts w:cstheme="minorHAnsi"/>
              </w:rPr>
            </w:pPr>
            <w:r w:rsidRPr="00D8509B">
              <w:rPr>
                <w:rFonts w:cstheme="minorHAnsi"/>
                <w:color w:val="000000"/>
              </w:rPr>
              <w:t>Disease Modifying Anti-Rheumatic Drug</w:t>
            </w:r>
          </w:p>
        </w:tc>
      </w:tr>
      <w:tr w:rsidR="00D8509B" w14:paraId="622B8CD8" w14:textId="77777777" w:rsidTr="00D8509B">
        <w:trPr>
          <w:trHeight w:val="170"/>
        </w:trPr>
        <w:tc>
          <w:tcPr>
            <w:tcW w:w="1980" w:type="dxa"/>
            <w:shd w:val="clear" w:color="auto" w:fill="auto"/>
            <w:vAlign w:val="bottom"/>
          </w:tcPr>
          <w:p w14:paraId="1B1C4F99" w14:textId="77777777" w:rsidR="00D8509B" w:rsidRPr="00D8509B" w:rsidRDefault="00D8509B" w:rsidP="00D8509B">
            <w:pPr>
              <w:pStyle w:val="TableTextDusc"/>
              <w:rPr>
                <w:rFonts w:cstheme="minorHAnsi"/>
              </w:rPr>
            </w:pPr>
            <w:r w:rsidRPr="00D8509B">
              <w:rPr>
                <w:rFonts w:cstheme="minorHAnsi"/>
                <w:color w:val="000000"/>
              </w:rPr>
              <w:t xml:space="preserve">EQ-5D </w:t>
            </w:r>
          </w:p>
        </w:tc>
        <w:tc>
          <w:tcPr>
            <w:tcW w:w="6660" w:type="dxa"/>
            <w:shd w:val="clear" w:color="auto" w:fill="auto"/>
            <w:vAlign w:val="bottom"/>
          </w:tcPr>
          <w:p w14:paraId="282658DB" w14:textId="77777777" w:rsidR="00D8509B" w:rsidRPr="00D8509B" w:rsidRDefault="00D8509B" w:rsidP="00D8509B">
            <w:pPr>
              <w:pStyle w:val="TableTextDusc"/>
              <w:rPr>
                <w:rFonts w:cstheme="minorHAnsi"/>
              </w:rPr>
            </w:pPr>
            <w:r w:rsidRPr="00D8509B">
              <w:rPr>
                <w:rFonts w:cstheme="minorHAnsi"/>
                <w:color w:val="000000"/>
              </w:rPr>
              <w:t xml:space="preserve">The </w:t>
            </w:r>
            <w:proofErr w:type="spellStart"/>
            <w:r w:rsidRPr="00D8509B">
              <w:rPr>
                <w:rFonts w:cstheme="minorHAnsi"/>
                <w:color w:val="000000"/>
              </w:rPr>
              <w:t>Euroqol</w:t>
            </w:r>
            <w:proofErr w:type="spellEnd"/>
            <w:r w:rsidRPr="00D8509B">
              <w:rPr>
                <w:rFonts w:cstheme="minorHAnsi"/>
                <w:color w:val="000000"/>
              </w:rPr>
              <w:t xml:space="preserve"> Five Dimensions Questionnaire</w:t>
            </w:r>
          </w:p>
        </w:tc>
      </w:tr>
      <w:tr w:rsidR="00D8509B" w14:paraId="6D06CF8F" w14:textId="77777777" w:rsidTr="00D8509B">
        <w:trPr>
          <w:trHeight w:val="170"/>
        </w:trPr>
        <w:tc>
          <w:tcPr>
            <w:tcW w:w="1980" w:type="dxa"/>
            <w:shd w:val="clear" w:color="auto" w:fill="auto"/>
            <w:vAlign w:val="bottom"/>
          </w:tcPr>
          <w:p w14:paraId="3BC718A7" w14:textId="77777777" w:rsidR="00D8509B" w:rsidRPr="00D8509B" w:rsidRDefault="00D8509B" w:rsidP="00D8509B">
            <w:pPr>
              <w:pStyle w:val="TableTextDusc"/>
              <w:rPr>
                <w:rFonts w:cstheme="minorHAnsi"/>
              </w:rPr>
            </w:pPr>
            <w:r w:rsidRPr="00D8509B">
              <w:rPr>
                <w:rFonts w:cstheme="minorHAnsi"/>
                <w:color w:val="000000"/>
              </w:rPr>
              <w:t>GP</w:t>
            </w:r>
          </w:p>
        </w:tc>
        <w:tc>
          <w:tcPr>
            <w:tcW w:w="6660" w:type="dxa"/>
            <w:shd w:val="clear" w:color="auto" w:fill="auto"/>
            <w:vAlign w:val="bottom"/>
          </w:tcPr>
          <w:p w14:paraId="6009A4DE" w14:textId="77777777" w:rsidR="00D8509B" w:rsidRPr="00D8509B" w:rsidRDefault="00D8509B" w:rsidP="00D8509B">
            <w:pPr>
              <w:pStyle w:val="TableTextDusc"/>
              <w:rPr>
                <w:rFonts w:cstheme="minorHAnsi"/>
              </w:rPr>
            </w:pPr>
            <w:r w:rsidRPr="00D8509B">
              <w:rPr>
                <w:rFonts w:cstheme="minorHAnsi"/>
                <w:color w:val="000000"/>
              </w:rPr>
              <w:t>General Practitioner</w:t>
            </w:r>
          </w:p>
        </w:tc>
      </w:tr>
      <w:tr w:rsidR="00D8509B" w14:paraId="2B76AE75" w14:textId="77777777" w:rsidTr="00D8509B">
        <w:trPr>
          <w:trHeight w:val="170"/>
        </w:trPr>
        <w:tc>
          <w:tcPr>
            <w:tcW w:w="1980" w:type="dxa"/>
            <w:shd w:val="clear" w:color="auto" w:fill="auto"/>
            <w:vAlign w:val="bottom"/>
          </w:tcPr>
          <w:p w14:paraId="395584E8" w14:textId="77777777" w:rsidR="00D8509B" w:rsidRPr="00D8509B" w:rsidRDefault="00D8509B" w:rsidP="00D8509B">
            <w:pPr>
              <w:pStyle w:val="TableTextDusc"/>
              <w:rPr>
                <w:rFonts w:cstheme="minorHAnsi"/>
              </w:rPr>
            </w:pPr>
            <w:r w:rsidRPr="00D8509B">
              <w:rPr>
                <w:rFonts w:cstheme="minorHAnsi"/>
                <w:color w:val="000000"/>
              </w:rPr>
              <w:t xml:space="preserve">Hep </w:t>
            </w:r>
          </w:p>
        </w:tc>
        <w:tc>
          <w:tcPr>
            <w:tcW w:w="6660" w:type="dxa"/>
            <w:shd w:val="clear" w:color="auto" w:fill="auto"/>
            <w:vAlign w:val="bottom"/>
          </w:tcPr>
          <w:p w14:paraId="20D877BF" w14:textId="77777777" w:rsidR="00D8509B" w:rsidRPr="00D8509B" w:rsidRDefault="00D8509B" w:rsidP="00D8509B">
            <w:pPr>
              <w:pStyle w:val="TableTextDusc"/>
              <w:rPr>
                <w:rFonts w:cstheme="minorHAnsi"/>
              </w:rPr>
            </w:pPr>
            <w:r w:rsidRPr="00D8509B">
              <w:rPr>
                <w:rFonts w:cstheme="minorHAnsi"/>
                <w:color w:val="000000"/>
              </w:rPr>
              <w:t>Hepatitis</w:t>
            </w:r>
          </w:p>
        </w:tc>
      </w:tr>
      <w:tr w:rsidR="00D8509B" w14:paraId="3225F120" w14:textId="77777777" w:rsidTr="00D8509B">
        <w:trPr>
          <w:trHeight w:val="170"/>
        </w:trPr>
        <w:tc>
          <w:tcPr>
            <w:tcW w:w="1980" w:type="dxa"/>
            <w:shd w:val="clear" w:color="auto" w:fill="auto"/>
            <w:vAlign w:val="center"/>
          </w:tcPr>
          <w:p w14:paraId="030F90B4" w14:textId="77777777" w:rsidR="00D8509B" w:rsidRPr="00D8509B" w:rsidRDefault="00D8509B" w:rsidP="00D8509B">
            <w:pPr>
              <w:pStyle w:val="TableTextDusc"/>
              <w:rPr>
                <w:rFonts w:cstheme="minorHAnsi"/>
              </w:rPr>
            </w:pPr>
            <w:r w:rsidRPr="00D8509B">
              <w:rPr>
                <w:rFonts w:cstheme="minorHAnsi"/>
                <w:color w:val="000000"/>
              </w:rPr>
              <w:t xml:space="preserve">HIV </w:t>
            </w:r>
          </w:p>
        </w:tc>
        <w:tc>
          <w:tcPr>
            <w:tcW w:w="6660" w:type="dxa"/>
            <w:shd w:val="clear" w:color="auto" w:fill="auto"/>
            <w:vAlign w:val="bottom"/>
          </w:tcPr>
          <w:p w14:paraId="072F06D6" w14:textId="77777777" w:rsidR="00D8509B" w:rsidRPr="00D8509B" w:rsidRDefault="00D8509B" w:rsidP="00D8509B">
            <w:pPr>
              <w:pStyle w:val="TableTextDusc"/>
              <w:rPr>
                <w:rFonts w:cstheme="minorHAnsi"/>
              </w:rPr>
            </w:pPr>
            <w:r w:rsidRPr="00D8509B">
              <w:rPr>
                <w:rFonts w:cstheme="minorHAnsi"/>
                <w:color w:val="000000"/>
              </w:rPr>
              <w:t>Human Immunodeficiency Virus;</w:t>
            </w:r>
          </w:p>
        </w:tc>
      </w:tr>
      <w:tr w:rsidR="00D8509B" w14:paraId="6266814F" w14:textId="77777777" w:rsidTr="00D8509B">
        <w:trPr>
          <w:trHeight w:val="170"/>
        </w:trPr>
        <w:tc>
          <w:tcPr>
            <w:tcW w:w="1980" w:type="dxa"/>
            <w:shd w:val="clear" w:color="auto" w:fill="auto"/>
            <w:vAlign w:val="bottom"/>
          </w:tcPr>
          <w:p w14:paraId="74A017A1" w14:textId="77777777" w:rsidR="00D8509B" w:rsidRPr="00D8509B" w:rsidRDefault="00D8509B" w:rsidP="00D8509B">
            <w:pPr>
              <w:pStyle w:val="TableTextDusc"/>
              <w:rPr>
                <w:rFonts w:cstheme="minorHAnsi"/>
              </w:rPr>
            </w:pPr>
            <w:r w:rsidRPr="00D8509B">
              <w:rPr>
                <w:rFonts w:cstheme="minorHAnsi"/>
                <w:color w:val="000000"/>
              </w:rPr>
              <w:t xml:space="preserve">ICER </w:t>
            </w:r>
          </w:p>
        </w:tc>
        <w:tc>
          <w:tcPr>
            <w:tcW w:w="6660" w:type="dxa"/>
            <w:shd w:val="clear" w:color="auto" w:fill="auto"/>
            <w:vAlign w:val="bottom"/>
          </w:tcPr>
          <w:p w14:paraId="3CB7633A" w14:textId="282286D4" w:rsidR="00D8509B" w:rsidRPr="00D8509B" w:rsidRDefault="00D8509B" w:rsidP="00D8509B">
            <w:pPr>
              <w:pStyle w:val="TableTextDusc"/>
              <w:rPr>
                <w:rFonts w:cstheme="minorHAnsi"/>
              </w:rPr>
            </w:pPr>
            <w:r w:rsidRPr="00D8509B">
              <w:rPr>
                <w:rFonts w:cstheme="minorHAnsi"/>
                <w:color w:val="000000"/>
              </w:rPr>
              <w:t>Incremental Cost</w:t>
            </w:r>
            <w:r w:rsidR="00BB0C27">
              <w:rPr>
                <w:rFonts w:cstheme="minorHAnsi"/>
                <w:color w:val="000000"/>
              </w:rPr>
              <w:t>-</w:t>
            </w:r>
            <w:r w:rsidRPr="00D8509B">
              <w:rPr>
                <w:rFonts w:cstheme="minorHAnsi"/>
                <w:color w:val="000000"/>
              </w:rPr>
              <w:t xml:space="preserve">Effectiveness Ratio </w:t>
            </w:r>
          </w:p>
        </w:tc>
      </w:tr>
      <w:tr w:rsidR="00D8509B" w14:paraId="3C544B88" w14:textId="77777777" w:rsidTr="00D8509B">
        <w:trPr>
          <w:trHeight w:val="170"/>
        </w:trPr>
        <w:tc>
          <w:tcPr>
            <w:tcW w:w="1980" w:type="dxa"/>
            <w:shd w:val="clear" w:color="auto" w:fill="auto"/>
            <w:vAlign w:val="bottom"/>
          </w:tcPr>
          <w:p w14:paraId="117B9A5B" w14:textId="77777777" w:rsidR="00D8509B" w:rsidRPr="00D8509B" w:rsidRDefault="00D8509B" w:rsidP="00D8509B">
            <w:pPr>
              <w:pStyle w:val="TableTextDusc"/>
              <w:rPr>
                <w:rFonts w:cstheme="minorHAnsi"/>
              </w:rPr>
            </w:pPr>
            <w:r w:rsidRPr="00D8509B">
              <w:rPr>
                <w:rFonts w:cstheme="minorHAnsi"/>
                <w:color w:val="000000"/>
              </w:rPr>
              <w:t>IV</w:t>
            </w:r>
          </w:p>
        </w:tc>
        <w:tc>
          <w:tcPr>
            <w:tcW w:w="6660" w:type="dxa"/>
            <w:shd w:val="clear" w:color="auto" w:fill="auto"/>
            <w:vAlign w:val="bottom"/>
          </w:tcPr>
          <w:p w14:paraId="4DDD42B0" w14:textId="77777777" w:rsidR="00D8509B" w:rsidRPr="00D8509B" w:rsidRDefault="00D8509B" w:rsidP="00D8509B">
            <w:pPr>
              <w:pStyle w:val="TableTextDusc"/>
              <w:rPr>
                <w:rFonts w:cstheme="minorHAnsi"/>
              </w:rPr>
            </w:pPr>
            <w:r w:rsidRPr="00D8509B">
              <w:rPr>
                <w:rFonts w:cstheme="minorHAnsi"/>
                <w:color w:val="000000"/>
              </w:rPr>
              <w:t>Intravenous</w:t>
            </w:r>
          </w:p>
        </w:tc>
      </w:tr>
      <w:tr w:rsidR="00D8509B" w14:paraId="62CA06C3" w14:textId="77777777" w:rsidTr="00D8509B">
        <w:trPr>
          <w:trHeight w:val="170"/>
        </w:trPr>
        <w:tc>
          <w:tcPr>
            <w:tcW w:w="1980" w:type="dxa"/>
            <w:shd w:val="clear" w:color="auto" w:fill="auto"/>
            <w:vAlign w:val="bottom"/>
          </w:tcPr>
          <w:p w14:paraId="08E261F9" w14:textId="77777777" w:rsidR="00D8509B" w:rsidRPr="00D8509B" w:rsidRDefault="00D8509B" w:rsidP="00D8509B">
            <w:pPr>
              <w:pStyle w:val="TableTextDusc"/>
              <w:rPr>
                <w:rFonts w:cstheme="minorHAnsi"/>
              </w:rPr>
            </w:pPr>
            <w:r w:rsidRPr="00D8509B">
              <w:rPr>
                <w:rFonts w:cstheme="minorHAnsi"/>
                <w:color w:val="000000"/>
              </w:rPr>
              <w:t xml:space="preserve">NSAID </w:t>
            </w:r>
          </w:p>
        </w:tc>
        <w:tc>
          <w:tcPr>
            <w:tcW w:w="6660" w:type="dxa"/>
            <w:shd w:val="clear" w:color="auto" w:fill="auto"/>
            <w:vAlign w:val="bottom"/>
          </w:tcPr>
          <w:p w14:paraId="6FD53E75" w14:textId="77777777" w:rsidR="00D8509B" w:rsidRPr="00D8509B" w:rsidRDefault="00D8509B" w:rsidP="00D8509B">
            <w:pPr>
              <w:pStyle w:val="TableTextDusc"/>
              <w:rPr>
                <w:rFonts w:cstheme="minorHAnsi"/>
              </w:rPr>
            </w:pPr>
            <w:r w:rsidRPr="00D8509B">
              <w:rPr>
                <w:rFonts w:cstheme="minorHAnsi"/>
                <w:color w:val="000000"/>
              </w:rPr>
              <w:t>Non-Steroidal Anti-Inflammatory Drug</w:t>
            </w:r>
          </w:p>
        </w:tc>
      </w:tr>
      <w:tr w:rsidR="00D8509B" w14:paraId="4B792188" w14:textId="77777777" w:rsidTr="00D8509B">
        <w:trPr>
          <w:trHeight w:val="170"/>
        </w:trPr>
        <w:tc>
          <w:tcPr>
            <w:tcW w:w="1980" w:type="dxa"/>
            <w:shd w:val="clear" w:color="auto" w:fill="auto"/>
            <w:vAlign w:val="bottom"/>
          </w:tcPr>
          <w:p w14:paraId="7B725535" w14:textId="77777777" w:rsidR="00D8509B" w:rsidRPr="00D8509B" w:rsidRDefault="00D8509B" w:rsidP="00D8509B">
            <w:pPr>
              <w:pStyle w:val="TableTextDusc"/>
              <w:rPr>
                <w:rFonts w:cstheme="minorHAnsi"/>
              </w:rPr>
            </w:pPr>
            <w:r w:rsidRPr="00D8509B">
              <w:rPr>
                <w:rFonts w:cstheme="minorHAnsi"/>
                <w:color w:val="000000"/>
              </w:rPr>
              <w:t>PASI</w:t>
            </w:r>
          </w:p>
        </w:tc>
        <w:tc>
          <w:tcPr>
            <w:tcW w:w="6660" w:type="dxa"/>
            <w:shd w:val="clear" w:color="auto" w:fill="auto"/>
            <w:vAlign w:val="bottom"/>
          </w:tcPr>
          <w:p w14:paraId="6C3BC172" w14:textId="4F9B3673" w:rsidR="00D8509B" w:rsidRPr="00D8509B" w:rsidRDefault="00D8509B" w:rsidP="00D8509B">
            <w:pPr>
              <w:pStyle w:val="TableTextDusc"/>
              <w:rPr>
                <w:rFonts w:cstheme="minorHAnsi"/>
              </w:rPr>
            </w:pPr>
            <w:r w:rsidRPr="00D8509B">
              <w:rPr>
                <w:rFonts w:cstheme="minorHAnsi"/>
                <w:color w:val="000000"/>
              </w:rPr>
              <w:t>Psoriasis Area And Severity Index</w:t>
            </w:r>
          </w:p>
        </w:tc>
      </w:tr>
      <w:tr w:rsidR="00D8509B" w14:paraId="1D9FA459" w14:textId="77777777" w:rsidTr="00D8509B">
        <w:trPr>
          <w:trHeight w:val="170"/>
        </w:trPr>
        <w:tc>
          <w:tcPr>
            <w:tcW w:w="1980" w:type="dxa"/>
            <w:shd w:val="clear" w:color="auto" w:fill="auto"/>
            <w:vAlign w:val="bottom"/>
          </w:tcPr>
          <w:p w14:paraId="010846A3" w14:textId="77777777" w:rsidR="00D8509B" w:rsidRPr="00D8509B" w:rsidRDefault="00D8509B" w:rsidP="00D8509B">
            <w:pPr>
              <w:pStyle w:val="TableTextDusc"/>
              <w:rPr>
                <w:rFonts w:cstheme="minorHAnsi"/>
              </w:rPr>
            </w:pPr>
            <w:r w:rsidRPr="00D8509B">
              <w:rPr>
                <w:rFonts w:cstheme="minorHAnsi"/>
                <w:color w:val="000000"/>
              </w:rPr>
              <w:t>PBAC</w:t>
            </w:r>
          </w:p>
        </w:tc>
        <w:tc>
          <w:tcPr>
            <w:tcW w:w="6660" w:type="dxa"/>
            <w:shd w:val="clear" w:color="auto" w:fill="auto"/>
            <w:vAlign w:val="bottom"/>
          </w:tcPr>
          <w:p w14:paraId="358A81BB" w14:textId="77777777" w:rsidR="00D8509B" w:rsidRPr="00D8509B" w:rsidRDefault="00D8509B" w:rsidP="00D8509B">
            <w:pPr>
              <w:pStyle w:val="TableTextDusc"/>
              <w:rPr>
                <w:rFonts w:cstheme="minorHAnsi"/>
              </w:rPr>
            </w:pPr>
            <w:r w:rsidRPr="00D8509B">
              <w:rPr>
                <w:rFonts w:cstheme="minorHAnsi"/>
                <w:color w:val="000000"/>
              </w:rPr>
              <w:t>Pharmaceutical Benefits Advisory Committee</w:t>
            </w:r>
          </w:p>
        </w:tc>
      </w:tr>
      <w:tr w:rsidR="00D8509B" w14:paraId="49DFC2A3" w14:textId="77777777" w:rsidTr="00D8509B">
        <w:trPr>
          <w:trHeight w:val="170"/>
        </w:trPr>
        <w:tc>
          <w:tcPr>
            <w:tcW w:w="1980" w:type="dxa"/>
            <w:shd w:val="clear" w:color="auto" w:fill="auto"/>
            <w:vAlign w:val="bottom"/>
          </w:tcPr>
          <w:p w14:paraId="1070BF3B" w14:textId="77777777" w:rsidR="00D8509B" w:rsidRPr="00D8509B" w:rsidRDefault="00D8509B" w:rsidP="00D8509B">
            <w:pPr>
              <w:pStyle w:val="TableTextDusc"/>
              <w:rPr>
                <w:rFonts w:cstheme="minorHAnsi"/>
              </w:rPr>
            </w:pPr>
            <w:r w:rsidRPr="00D8509B">
              <w:rPr>
                <w:rFonts w:cstheme="minorHAnsi"/>
                <w:color w:val="000000"/>
                <w:lang w:val="en-GB"/>
              </w:rPr>
              <w:t>PBS</w:t>
            </w:r>
          </w:p>
        </w:tc>
        <w:tc>
          <w:tcPr>
            <w:tcW w:w="6660" w:type="dxa"/>
            <w:shd w:val="clear" w:color="auto" w:fill="auto"/>
            <w:vAlign w:val="bottom"/>
          </w:tcPr>
          <w:p w14:paraId="5064E631" w14:textId="77777777" w:rsidR="00D8509B" w:rsidRPr="00D8509B" w:rsidRDefault="00D8509B" w:rsidP="00D8509B">
            <w:pPr>
              <w:pStyle w:val="TableTextDusc"/>
              <w:rPr>
                <w:rFonts w:cstheme="minorHAnsi"/>
              </w:rPr>
            </w:pPr>
            <w:r w:rsidRPr="00D8509B">
              <w:rPr>
                <w:rFonts w:cstheme="minorHAnsi"/>
                <w:color w:val="000000"/>
              </w:rPr>
              <w:t>Pharmaceutical Benefits Scheme</w:t>
            </w:r>
          </w:p>
        </w:tc>
      </w:tr>
      <w:tr w:rsidR="00D8509B" w14:paraId="3D5CA1EA" w14:textId="77777777" w:rsidTr="00D8509B">
        <w:trPr>
          <w:trHeight w:val="170"/>
        </w:trPr>
        <w:tc>
          <w:tcPr>
            <w:tcW w:w="1980" w:type="dxa"/>
            <w:shd w:val="clear" w:color="auto" w:fill="auto"/>
            <w:vAlign w:val="bottom"/>
          </w:tcPr>
          <w:p w14:paraId="283AC314" w14:textId="77777777" w:rsidR="00D8509B" w:rsidRPr="00D8509B" w:rsidRDefault="00D8509B" w:rsidP="00D8509B">
            <w:pPr>
              <w:pStyle w:val="TableTextDusc"/>
              <w:rPr>
                <w:rFonts w:cstheme="minorHAnsi"/>
              </w:rPr>
            </w:pPr>
            <w:r w:rsidRPr="00D8509B">
              <w:rPr>
                <w:rFonts w:cstheme="minorHAnsi"/>
                <w:color w:val="000000"/>
              </w:rPr>
              <w:t xml:space="preserve">PGA </w:t>
            </w:r>
          </w:p>
        </w:tc>
        <w:tc>
          <w:tcPr>
            <w:tcW w:w="6660" w:type="dxa"/>
            <w:shd w:val="clear" w:color="auto" w:fill="auto"/>
            <w:vAlign w:val="bottom"/>
          </w:tcPr>
          <w:p w14:paraId="715AA443" w14:textId="77777777" w:rsidR="00D8509B" w:rsidRPr="00D8509B" w:rsidRDefault="00D8509B" w:rsidP="00D8509B">
            <w:pPr>
              <w:pStyle w:val="TableTextDusc"/>
              <w:rPr>
                <w:rFonts w:cstheme="minorHAnsi"/>
              </w:rPr>
            </w:pPr>
            <w:r w:rsidRPr="00D8509B">
              <w:rPr>
                <w:rFonts w:cstheme="minorHAnsi"/>
                <w:color w:val="000000"/>
              </w:rPr>
              <w:t>Physician’s Global Assessment</w:t>
            </w:r>
          </w:p>
        </w:tc>
      </w:tr>
      <w:tr w:rsidR="00D8509B" w14:paraId="29D40571" w14:textId="77777777" w:rsidTr="00D8509B">
        <w:trPr>
          <w:trHeight w:val="170"/>
        </w:trPr>
        <w:tc>
          <w:tcPr>
            <w:tcW w:w="1980" w:type="dxa"/>
            <w:shd w:val="clear" w:color="auto" w:fill="auto"/>
            <w:vAlign w:val="bottom"/>
          </w:tcPr>
          <w:p w14:paraId="25BC665A" w14:textId="77777777" w:rsidR="00D8509B" w:rsidRPr="00D8509B" w:rsidRDefault="00D8509B" w:rsidP="00D8509B">
            <w:pPr>
              <w:pStyle w:val="TableTextDusc"/>
              <w:rPr>
                <w:rFonts w:cstheme="minorHAnsi"/>
              </w:rPr>
            </w:pPr>
            <w:proofErr w:type="spellStart"/>
            <w:r w:rsidRPr="00D8509B">
              <w:rPr>
                <w:rFonts w:cstheme="minorHAnsi"/>
                <w:color w:val="000000"/>
              </w:rPr>
              <w:t>PsA</w:t>
            </w:r>
            <w:proofErr w:type="spellEnd"/>
            <w:r w:rsidRPr="00D8509B">
              <w:rPr>
                <w:rFonts w:cstheme="minorHAnsi"/>
                <w:color w:val="000000"/>
              </w:rPr>
              <w:t xml:space="preserve"> </w:t>
            </w:r>
          </w:p>
        </w:tc>
        <w:tc>
          <w:tcPr>
            <w:tcW w:w="6660" w:type="dxa"/>
            <w:shd w:val="clear" w:color="auto" w:fill="auto"/>
            <w:vAlign w:val="bottom"/>
          </w:tcPr>
          <w:p w14:paraId="47AF4417" w14:textId="77777777" w:rsidR="00D8509B" w:rsidRPr="00D8509B" w:rsidRDefault="00D8509B" w:rsidP="00D8509B">
            <w:pPr>
              <w:pStyle w:val="TableTextDusc"/>
              <w:rPr>
                <w:rFonts w:cstheme="minorHAnsi"/>
              </w:rPr>
            </w:pPr>
            <w:r w:rsidRPr="00D8509B">
              <w:rPr>
                <w:rFonts w:cstheme="minorHAnsi"/>
                <w:color w:val="000000"/>
              </w:rPr>
              <w:t>Psoriatic Arthritis</w:t>
            </w:r>
          </w:p>
        </w:tc>
      </w:tr>
      <w:tr w:rsidR="00D8509B" w14:paraId="2F8C3AC6" w14:textId="77777777" w:rsidTr="00D8509B">
        <w:trPr>
          <w:trHeight w:val="170"/>
        </w:trPr>
        <w:tc>
          <w:tcPr>
            <w:tcW w:w="1980" w:type="dxa"/>
            <w:shd w:val="clear" w:color="auto" w:fill="auto"/>
            <w:vAlign w:val="bottom"/>
          </w:tcPr>
          <w:p w14:paraId="45E186C8" w14:textId="77777777" w:rsidR="00D8509B" w:rsidRPr="00D8509B" w:rsidRDefault="00D8509B" w:rsidP="00D8509B">
            <w:pPr>
              <w:pStyle w:val="TableTextDusc"/>
              <w:rPr>
                <w:rFonts w:cstheme="minorHAnsi"/>
              </w:rPr>
            </w:pPr>
            <w:r w:rsidRPr="00D8509B">
              <w:rPr>
                <w:rFonts w:cstheme="minorHAnsi"/>
                <w:color w:val="000000"/>
              </w:rPr>
              <w:t>PUVA</w:t>
            </w:r>
          </w:p>
        </w:tc>
        <w:tc>
          <w:tcPr>
            <w:tcW w:w="6660" w:type="dxa"/>
            <w:shd w:val="clear" w:color="auto" w:fill="auto"/>
            <w:vAlign w:val="bottom"/>
          </w:tcPr>
          <w:p w14:paraId="77FC927A" w14:textId="1084C5E7" w:rsidR="00D8509B" w:rsidRPr="00D8509B" w:rsidRDefault="00D8509B" w:rsidP="00D8509B">
            <w:pPr>
              <w:pStyle w:val="TableTextDusc"/>
              <w:rPr>
                <w:rFonts w:cstheme="minorHAnsi"/>
              </w:rPr>
            </w:pPr>
            <w:r w:rsidRPr="00D8509B">
              <w:rPr>
                <w:rFonts w:cstheme="minorHAnsi"/>
                <w:color w:val="000000"/>
              </w:rPr>
              <w:t>Psoralen And Ultraviolet A</w:t>
            </w:r>
          </w:p>
        </w:tc>
      </w:tr>
      <w:tr w:rsidR="00D8509B" w14:paraId="77E30BB8" w14:textId="77777777" w:rsidTr="00D8509B">
        <w:trPr>
          <w:trHeight w:val="170"/>
        </w:trPr>
        <w:tc>
          <w:tcPr>
            <w:tcW w:w="1980" w:type="dxa"/>
            <w:shd w:val="clear" w:color="auto" w:fill="auto"/>
            <w:vAlign w:val="bottom"/>
          </w:tcPr>
          <w:p w14:paraId="31B77980" w14:textId="77777777" w:rsidR="00D8509B" w:rsidRPr="00D8509B" w:rsidRDefault="00D8509B" w:rsidP="00D8509B">
            <w:pPr>
              <w:pStyle w:val="TableTextDusc"/>
              <w:rPr>
                <w:rFonts w:cstheme="minorHAnsi"/>
              </w:rPr>
            </w:pPr>
            <w:r w:rsidRPr="00D8509B">
              <w:rPr>
                <w:rFonts w:cstheme="minorHAnsi"/>
                <w:color w:val="000000"/>
              </w:rPr>
              <w:t xml:space="preserve">QALY </w:t>
            </w:r>
          </w:p>
        </w:tc>
        <w:tc>
          <w:tcPr>
            <w:tcW w:w="6660" w:type="dxa"/>
            <w:shd w:val="clear" w:color="auto" w:fill="auto"/>
            <w:vAlign w:val="bottom"/>
          </w:tcPr>
          <w:p w14:paraId="66BCE67C" w14:textId="77777777" w:rsidR="00D8509B" w:rsidRPr="00D8509B" w:rsidRDefault="00D8509B" w:rsidP="00D8509B">
            <w:pPr>
              <w:pStyle w:val="TableTextDusc"/>
              <w:rPr>
                <w:rFonts w:cstheme="minorHAnsi"/>
              </w:rPr>
            </w:pPr>
            <w:r w:rsidRPr="00D8509B">
              <w:rPr>
                <w:rFonts w:cstheme="minorHAnsi"/>
                <w:color w:val="000000"/>
              </w:rPr>
              <w:t>Quality Adjusted Life Year</w:t>
            </w:r>
          </w:p>
        </w:tc>
      </w:tr>
      <w:tr w:rsidR="00D8509B" w14:paraId="234C8C2F" w14:textId="77777777" w:rsidTr="00D8509B">
        <w:trPr>
          <w:trHeight w:val="170"/>
        </w:trPr>
        <w:tc>
          <w:tcPr>
            <w:tcW w:w="1980" w:type="dxa"/>
            <w:shd w:val="clear" w:color="auto" w:fill="auto"/>
            <w:vAlign w:val="bottom"/>
          </w:tcPr>
          <w:p w14:paraId="5C458887" w14:textId="77777777" w:rsidR="00D8509B" w:rsidRPr="00D8509B" w:rsidRDefault="00D8509B" w:rsidP="00D8509B">
            <w:pPr>
              <w:pStyle w:val="TableTextDusc"/>
              <w:rPr>
                <w:rFonts w:cstheme="minorHAnsi"/>
              </w:rPr>
            </w:pPr>
            <w:r w:rsidRPr="00D8509B">
              <w:rPr>
                <w:rFonts w:cstheme="minorHAnsi"/>
                <w:color w:val="000000"/>
              </w:rPr>
              <w:t>SC</w:t>
            </w:r>
          </w:p>
        </w:tc>
        <w:tc>
          <w:tcPr>
            <w:tcW w:w="6660" w:type="dxa"/>
            <w:shd w:val="clear" w:color="auto" w:fill="auto"/>
            <w:vAlign w:val="bottom"/>
          </w:tcPr>
          <w:p w14:paraId="72939874" w14:textId="77777777" w:rsidR="00D8509B" w:rsidRPr="00D8509B" w:rsidRDefault="00D8509B" w:rsidP="00D8509B">
            <w:pPr>
              <w:pStyle w:val="TableTextDusc"/>
              <w:rPr>
                <w:rFonts w:cstheme="minorHAnsi"/>
              </w:rPr>
            </w:pPr>
            <w:r w:rsidRPr="00D8509B">
              <w:rPr>
                <w:rFonts w:cstheme="minorHAnsi"/>
                <w:color w:val="000000"/>
              </w:rPr>
              <w:t>Subcutaneous</w:t>
            </w:r>
          </w:p>
        </w:tc>
      </w:tr>
      <w:tr w:rsidR="00D8509B" w14:paraId="22FE9CC8" w14:textId="77777777" w:rsidTr="00D8509B">
        <w:trPr>
          <w:trHeight w:val="170"/>
        </w:trPr>
        <w:tc>
          <w:tcPr>
            <w:tcW w:w="1980" w:type="dxa"/>
            <w:shd w:val="clear" w:color="auto" w:fill="auto"/>
            <w:vAlign w:val="bottom"/>
          </w:tcPr>
          <w:p w14:paraId="4AAAAC3C" w14:textId="77777777" w:rsidR="00D8509B" w:rsidRPr="00D8509B" w:rsidRDefault="00D8509B" w:rsidP="00D8509B">
            <w:pPr>
              <w:pStyle w:val="TableTextDusc"/>
              <w:rPr>
                <w:rFonts w:cstheme="minorHAnsi"/>
              </w:rPr>
            </w:pPr>
            <w:proofErr w:type="spellStart"/>
            <w:r w:rsidRPr="00D8509B">
              <w:rPr>
                <w:rFonts w:cstheme="minorHAnsi"/>
                <w:color w:val="000000"/>
              </w:rPr>
              <w:t>sCPP</w:t>
            </w:r>
            <w:proofErr w:type="spellEnd"/>
            <w:r w:rsidRPr="00D8509B">
              <w:rPr>
                <w:rFonts w:cstheme="minorHAnsi"/>
                <w:color w:val="000000"/>
              </w:rPr>
              <w:t xml:space="preserve"> </w:t>
            </w:r>
          </w:p>
        </w:tc>
        <w:tc>
          <w:tcPr>
            <w:tcW w:w="6660" w:type="dxa"/>
            <w:shd w:val="clear" w:color="auto" w:fill="auto"/>
            <w:vAlign w:val="bottom"/>
          </w:tcPr>
          <w:p w14:paraId="109E4660" w14:textId="77777777" w:rsidR="00D8509B" w:rsidRPr="00D8509B" w:rsidRDefault="00D8509B" w:rsidP="00D8509B">
            <w:pPr>
              <w:pStyle w:val="TableTextDusc"/>
              <w:rPr>
                <w:rFonts w:cstheme="minorHAnsi"/>
              </w:rPr>
            </w:pPr>
            <w:r w:rsidRPr="00D8509B">
              <w:rPr>
                <w:rFonts w:cstheme="minorHAnsi"/>
                <w:color w:val="000000"/>
              </w:rPr>
              <w:t>Severe Chronic Plaque Psoriasis</w:t>
            </w:r>
          </w:p>
        </w:tc>
      </w:tr>
      <w:tr w:rsidR="00D8509B" w14:paraId="5DE84375" w14:textId="77777777" w:rsidTr="00D8509B">
        <w:trPr>
          <w:trHeight w:val="170"/>
        </w:trPr>
        <w:tc>
          <w:tcPr>
            <w:tcW w:w="1980" w:type="dxa"/>
            <w:shd w:val="clear" w:color="auto" w:fill="auto"/>
            <w:vAlign w:val="bottom"/>
          </w:tcPr>
          <w:p w14:paraId="1CD15836" w14:textId="77777777" w:rsidR="00D8509B" w:rsidRPr="00D8509B" w:rsidRDefault="00D8509B" w:rsidP="00D8509B">
            <w:pPr>
              <w:pStyle w:val="TableTextDusc"/>
              <w:rPr>
                <w:rFonts w:cstheme="minorHAnsi"/>
              </w:rPr>
            </w:pPr>
            <w:r w:rsidRPr="00D8509B">
              <w:rPr>
                <w:rFonts w:cstheme="minorHAnsi"/>
                <w:color w:val="000000"/>
              </w:rPr>
              <w:t xml:space="preserve">TB </w:t>
            </w:r>
          </w:p>
        </w:tc>
        <w:tc>
          <w:tcPr>
            <w:tcW w:w="6660" w:type="dxa"/>
            <w:shd w:val="clear" w:color="auto" w:fill="auto"/>
            <w:vAlign w:val="bottom"/>
          </w:tcPr>
          <w:p w14:paraId="2631C1E5" w14:textId="77777777" w:rsidR="00D8509B" w:rsidRPr="00D8509B" w:rsidRDefault="00D8509B" w:rsidP="00D8509B">
            <w:pPr>
              <w:pStyle w:val="TableTextDusc"/>
              <w:rPr>
                <w:rFonts w:cstheme="minorHAnsi"/>
              </w:rPr>
            </w:pPr>
            <w:r w:rsidRPr="00D8509B">
              <w:rPr>
                <w:rFonts w:cstheme="minorHAnsi"/>
                <w:color w:val="000000"/>
              </w:rPr>
              <w:t>Tuberculosis</w:t>
            </w:r>
          </w:p>
        </w:tc>
      </w:tr>
      <w:tr w:rsidR="00D8509B" w14:paraId="1965C764" w14:textId="77777777" w:rsidTr="00D8509B">
        <w:trPr>
          <w:trHeight w:val="170"/>
        </w:trPr>
        <w:tc>
          <w:tcPr>
            <w:tcW w:w="1980" w:type="dxa"/>
            <w:shd w:val="clear" w:color="auto" w:fill="auto"/>
            <w:vAlign w:val="bottom"/>
          </w:tcPr>
          <w:p w14:paraId="3270D478" w14:textId="77777777" w:rsidR="00D8509B" w:rsidRPr="00D8509B" w:rsidRDefault="00D8509B" w:rsidP="00D8509B">
            <w:pPr>
              <w:pStyle w:val="TableTextDusc"/>
              <w:rPr>
                <w:rFonts w:cstheme="minorHAnsi"/>
              </w:rPr>
            </w:pPr>
            <w:r w:rsidRPr="00D8509B">
              <w:rPr>
                <w:rFonts w:cstheme="minorHAnsi"/>
                <w:color w:val="000000"/>
              </w:rPr>
              <w:t xml:space="preserve">TNF </w:t>
            </w:r>
          </w:p>
        </w:tc>
        <w:tc>
          <w:tcPr>
            <w:tcW w:w="6660" w:type="dxa"/>
            <w:shd w:val="clear" w:color="auto" w:fill="auto"/>
            <w:vAlign w:val="bottom"/>
          </w:tcPr>
          <w:p w14:paraId="2D93C7D3" w14:textId="77777777" w:rsidR="00D8509B" w:rsidRPr="00D8509B" w:rsidRDefault="00D8509B" w:rsidP="00D8509B">
            <w:pPr>
              <w:pStyle w:val="TableTextDusc"/>
              <w:rPr>
                <w:rFonts w:cstheme="minorHAnsi"/>
              </w:rPr>
            </w:pPr>
            <w:r w:rsidRPr="00D8509B">
              <w:rPr>
                <w:rFonts w:cstheme="minorHAnsi"/>
                <w:color w:val="000000"/>
              </w:rPr>
              <w:t>Tumour Necrosis Factor</w:t>
            </w:r>
          </w:p>
        </w:tc>
      </w:tr>
      <w:tr w:rsidR="00D8509B" w14:paraId="0A3EC7AF" w14:textId="77777777" w:rsidTr="00D8509B">
        <w:trPr>
          <w:trHeight w:val="170"/>
        </w:trPr>
        <w:tc>
          <w:tcPr>
            <w:tcW w:w="1980" w:type="dxa"/>
            <w:shd w:val="clear" w:color="auto" w:fill="auto"/>
            <w:vAlign w:val="bottom"/>
          </w:tcPr>
          <w:p w14:paraId="709F03B8" w14:textId="77777777" w:rsidR="00D8509B" w:rsidRPr="00D8509B" w:rsidRDefault="00D8509B" w:rsidP="00D8509B">
            <w:pPr>
              <w:pStyle w:val="TableTextDusc"/>
              <w:rPr>
                <w:rFonts w:cstheme="minorHAnsi"/>
              </w:rPr>
            </w:pPr>
            <w:proofErr w:type="spellStart"/>
            <w:r w:rsidRPr="00D8509B">
              <w:rPr>
                <w:rFonts w:cstheme="minorHAnsi"/>
                <w:color w:val="000000"/>
              </w:rPr>
              <w:t>ToR</w:t>
            </w:r>
            <w:proofErr w:type="spellEnd"/>
          </w:p>
        </w:tc>
        <w:tc>
          <w:tcPr>
            <w:tcW w:w="6660" w:type="dxa"/>
            <w:shd w:val="clear" w:color="auto" w:fill="auto"/>
            <w:vAlign w:val="bottom"/>
          </w:tcPr>
          <w:p w14:paraId="1F5E931F" w14:textId="50A8E684" w:rsidR="00D8509B" w:rsidRPr="00D8509B" w:rsidRDefault="00D8509B" w:rsidP="00D8509B">
            <w:pPr>
              <w:pStyle w:val="TableTextDusc"/>
              <w:rPr>
                <w:rFonts w:cstheme="minorHAnsi"/>
              </w:rPr>
            </w:pPr>
            <w:r w:rsidRPr="00D8509B">
              <w:rPr>
                <w:rFonts w:cstheme="minorHAnsi"/>
                <w:color w:val="000000"/>
              </w:rPr>
              <w:t>Term Of Reference</w:t>
            </w:r>
          </w:p>
        </w:tc>
      </w:tr>
      <w:tr w:rsidR="00D8509B" w14:paraId="5192D7C9" w14:textId="77777777" w:rsidTr="00D8509B">
        <w:trPr>
          <w:trHeight w:val="170"/>
        </w:trPr>
        <w:tc>
          <w:tcPr>
            <w:tcW w:w="1980" w:type="dxa"/>
            <w:shd w:val="clear" w:color="auto" w:fill="auto"/>
            <w:vAlign w:val="bottom"/>
          </w:tcPr>
          <w:p w14:paraId="257F39A0" w14:textId="77777777" w:rsidR="00D8509B" w:rsidRPr="00D8509B" w:rsidRDefault="00D8509B" w:rsidP="00D8509B">
            <w:pPr>
              <w:pStyle w:val="TableTextDusc"/>
              <w:rPr>
                <w:rFonts w:cstheme="minorHAnsi"/>
              </w:rPr>
            </w:pPr>
            <w:r w:rsidRPr="00D8509B">
              <w:rPr>
                <w:rFonts w:cstheme="minorHAnsi"/>
                <w:color w:val="000000"/>
              </w:rPr>
              <w:t xml:space="preserve">UV </w:t>
            </w:r>
          </w:p>
        </w:tc>
        <w:tc>
          <w:tcPr>
            <w:tcW w:w="6660" w:type="dxa"/>
            <w:shd w:val="clear" w:color="auto" w:fill="auto"/>
            <w:vAlign w:val="bottom"/>
          </w:tcPr>
          <w:p w14:paraId="1CD279AE" w14:textId="77777777" w:rsidR="00D8509B" w:rsidRPr="00D8509B" w:rsidRDefault="00D8509B" w:rsidP="00D8509B">
            <w:pPr>
              <w:pStyle w:val="TableTextDusc"/>
              <w:rPr>
                <w:rFonts w:cstheme="minorHAnsi"/>
              </w:rPr>
            </w:pPr>
            <w:r w:rsidRPr="00D8509B">
              <w:rPr>
                <w:rFonts w:cstheme="minorHAnsi"/>
                <w:color w:val="000000"/>
              </w:rPr>
              <w:t>Ultraviolet</w:t>
            </w:r>
          </w:p>
        </w:tc>
      </w:tr>
    </w:tbl>
    <w:p w14:paraId="096D101E" w14:textId="77777777" w:rsidR="00684D4B" w:rsidRDefault="00684D4B" w:rsidP="00E47D4B"/>
    <w:p w14:paraId="380FF710" w14:textId="77777777" w:rsidR="00071F2B" w:rsidRPr="00740C05" w:rsidRDefault="00483606" w:rsidP="00E47D4B">
      <w:pPr>
        <w:pStyle w:val="Heading1"/>
      </w:pPr>
      <w:bookmarkStart w:id="7" w:name="_Toc503774794"/>
      <w:r>
        <w:lastRenderedPageBreak/>
        <w:t>Section 4: T</w:t>
      </w:r>
      <w:r w:rsidR="0006428F">
        <w:t>erms of Reference (</w:t>
      </w:r>
      <w:proofErr w:type="spellStart"/>
      <w:r w:rsidR="0006428F">
        <w:t>ToR</w:t>
      </w:r>
      <w:proofErr w:type="spellEnd"/>
      <w:r w:rsidR="0006428F">
        <w:t>)</w:t>
      </w:r>
      <w:r>
        <w:t xml:space="preserve"> 4</w:t>
      </w:r>
      <w:r w:rsidR="00071F2B" w:rsidRPr="00740C05">
        <w:br/>
      </w:r>
      <w:r>
        <w:t>Cost</w:t>
      </w:r>
      <w:r w:rsidR="00130278">
        <w:t>-</w:t>
      </w:r>
      <w:r>
        <w:t xml:space="preserve">effectiveness </w:t>
      </w:r>
      <w:r w:rsidR="0006428F">
        <w:t>review</w:t>
      </w:r>
      <w:bookmarkEnd w:id="7"/>
    </w:p>
    <w:p w14:paraId="5785E213" w14:textId="77777777" w:rsidR="00071F2B" w:rsidRPr="0006428F" w:rsidRDefault="0006428F" w:rsidP="00E47D4B">
      <w:pPr>
        <w:pStyle w:val="ToRText"/>
      </w:pPr>
      <w:proofErr w:type="spellStart"/>
      <w:r>
        <w:t>ToR</w:t>
      </w:r>
      <w:proofErr w:type="spellEnd"/>
      <w:r>
        <w:t xml:space="preserve"> 4</w:t>
      </w:r>
      <w:r w:rsidR="00091BAF" w:rsidRPr="00740C05">
        <w:t xml:space="preserve">: </w:t>
      </w:r>
      <w:r w:rsidRPr="0006428F">
        <w:t xml:space="preserve">Subject to the findings from Terms of Reference 1, 2 and 3, review the cost-effectiveness of biologics for severe </w:t>
      </w:r>
      <w:r w:rsidR="00FA1DBA">
        <w:t>chronic plaque psoriasis (</w:t>
      </w:r>
      <w:r w:rsidRPr="0006428F">
        <w:t>CPP</w:t>
      </w:r>
      <w:r w:rsidR="00FA1DBA">
        <w:t>)</w:t>
      </w:r>
      <w:r w:rsidRPr="0006428F">
        <w:t>.</w:t>
      </w:r>
    </w:p>
    <w:p w14:paraId="463ED4C2" w14:textId="77777777" w:rsidR="0006428F" w:rsidRDefault="00483606" w:rsidP="00E47D4B">
      <w:pPr>
        <w:pStyle w:val="MDSubheading"/>
      </w:pPr>
      <w:bookmarkStart w:id="8" w:name="_Toc458079742"/>
      <w:bookmarkStart w:id="9" w:name="_Toc480371870"/>
      <w:bookmarkStart w:id="10" w:name="_Toc482098259"/>
      <w:bookmarkStart w:id="11" w:name="_Toc503774795"/>
      <w:r>
        <w:t>4</w:t>
      </w:r>
      <w:r w:rsidR="00071F2B" w:rsidRPr="00740C05">
        <w:t>.1</w:t>
      </w:r>
      <w:r w:rsidR="00071F2B" w:rsidRPr="00740C05">
        <w:tab/>
      </w:r>
      <w:bookmarkEnd w:id="8"/>
      <w:bookmarkEnd w:id="9"/>
      <w:bookmarkEnd w:id="10"/>
      <w:r w:rsidR="0006428F">
        <w:t xml:space="preserve">Key findings of </w:t>
      </w:r>
      <w:proofErr w:type="spellStart"/>
      <w:r w:rsidR="0006428F">
        <w:t>ToR</w:t>
      </w:r>
      <w:proofErr w:type="spellEnd"/>
      <w:r w:rsidR="0006428F">
        <w:t xml:space="preserve"> 4</w:t>
      </w:r>
      <w:bookmarkEnd w:id="11"/>
    </w:p>
    <w:p w14:paraId="7374F8DB" w14:textId="77777777" w:rsidR="00ED5EF4" w:rsidRPr="00FE1642" w:rsidRDefault="00B67BED" w:rsidP="00E47D4B">
      <w:pPr>
        <w:pStyle w:val="MDSubsubheding"/>
      </w:pPr>
      <w:bookmarkStart w:id="12" w:name="_Toc503774796"/>
      <w:r>
        <w:t>Summary of i</w:t>
      </w:r>
      <w:r w:rsidR="00ED5EF4">
        <w:t xml:space="preserve">ssues </w:t>
      </w:r>
      <w:r>
        <w:t xml:space="preserve">highlighted in TOR 1-3 </w:t>
      </w:r>
      <w:r w:rsidR="00ED5EF4">
        <w:t>that</w:t>
      </w:r>
      <w:r>
        <w:t xml:space="preserve"> </w:t>
      </w:r>
      <w:r w:rsidR="00F00E1C">
        <w:t xml:space="preserve">potentially </w:t>
      </w:r>
      <w:proofErr w:type="gramStart"/>
      <w:r w:rsidR="00F00E1C">
        <w:t>impact</w:t>
      </w:r>
      <w:proofErr w:type="gramEnd"/>
      <w:r w:rsidR="00F00E1C">
        <w:t xml:space="preserve"> the cost</w:t>
      </w:r>
      <w:r w:rsidR="00F00E1C">
        <w:noBreakHyphen/>
      </w:r>
      <w:r w:rsidR="00ED5EF4">
        <w:t>effective</w:t>
      </w:r>
      <w:r>
        <w:t xml:space="preserve"> use of PBS biologics in CPP</w:t>
      </w:r>
      <w:bookmarkEnd w:id="12"/>
    </w:p>
    <w:p w14:paraId="697BD65A" w14:textId="6D0E9F29" w:rsidR="00ED5EF4" w:rsidRDefault="00130278" w:rsidP="00E47D4B">
      <w:r>
        <w:t xml:space="preserve">According to the evidence and stakeholder input for </w:t>
      </w:r>
      <w:proofErr w:type="spellStart"/>
      <w:r w:rsidR="00ED5EF4">
        <w:t>ToR</w:t>
      </w:r>
      <w:proofErr w:type="spellEnd"/>
      <w:r w:rsidR="00ED5EF4">
        <w:t xml:space="preserve"> 1, 2 and 3 and the review of the previously seen cost</w:t>
      </w:r>
      <w:r w:rsidR="00304C62">
        <w:t>-</w:t>
      </w:r>
      <w:r w:rsidR="00CE4852">
        <w:t>effectiveness</w:t>
      </w:r>
      <w:r w:rsidR="00ED5EF4">
        <w:t xml:space="preserve"> analys</w:t>
      </w:r>
      <w:r>
        <w:t>e</w:t>
      </w:r>
      <w:r w:rsidR="00ED5EF4">
        <w:t>s</w:t>
      </w:r>
      <w:r>
        <w:t xml:space="preserve"> conducted under </w:t>
      </w:r>
      <w:proofErr w:type="spellStart"/>
      <w:r>
        <w:t>T</w:t>
      </w:r>
      <w:r w:rsidR="00533B0F">
        <w:t>o</w:t>
      </w:r>
      <w:r>
        <w:t>R</w:t>
      </w:r>
      <w:proofErr w:type="spellEnd"/>
      <w:r>
        <w:t xml:space="preserve"> 4, </w:t>
      </w:r>
      <w:r w:rsidR="00ED5EF4">
        <w:t xml:space="preserve">there </w:t>
      </w:r>
      <w:r>
        <w:t>are</w:t>
      </w:r>
      <w:r w:rsidR="00F00E1C">
        <w:t xml:space="preserve"> a number of</w:t>
      </w:r>
      <w:r w:rsidR="00ED5EF4">
        <w:t xml:space="preserve"> issues that </w:t>
      </w:r>
      <w:r w:rsidR="00B81F97">
        <w:t xml:space="preserve">may </w:t>
      </w:r>
      <w:r w:rsidR="00ED5EF4">
        <w:t xml:space="preserve">need to </w:t>
      </w:r>
      <w:proofErr w:type="gramStart"/>
      <w:r w:rsidR="00ED5EF4">
        <w:t>be addressed</w:t>
      </w:r>
      <w:proofErr w:type="gramEnd"/>
      <w:r w:rsidR="00ED5EF4">
        <w:t xml:space="preserve"> in further cost effectiveness </w:t>
      </w:r>
      <w:r w:rsidR="00B67BED">
        <w:t>assessments</w:t>
      </w:r>
      <w:r w:rsidR="00ED5EF4">
        <w:t>. These include</w:t>
      </w:r>
      <w:r w:rsidR="004907B7">
        <w:t>:</w:t>
      </w:r>
    </w:p>
    <w:p w14:paraId="4EDB3102" w14:textId="77777777" w:rsidR="00ED5EF4" w:rsidRPr="00ED5EF4" w:rsidRDefault="00ED5EF4" w:rsidP="00E47D4B">
      <w:pPr>
        <w:pStyle w:val="BulletLast"/>
        <w:numPr>
          <w:ilvl w:val="0"/>
          <w:numId w:val="31"/>
        </w:numPr>
        <w:rPr>
          <w:rFonts w:eastAsia="Calibri"/>
        </w:rPr>
      </w:pPr>
      <w:r w:rsidRPr="00ED5EF4">
        <w:rPr>
          <w:rFonts w:eastAsia="Calibri"/>
        </w:rPr>
        <w:t xml:space="preserve">Evaluation of </w:t>
      </w:r>
      <w:r w:rsidR="00B67BED">
        <w:rPr>
          <w:rFonts w:eastAsia="Calibri"/>
        </w:rPr>
        <w:t>the</w:t>
      </w:r>
      <w:r w:rsidRPr="00ED5EF4">
        <w:rPr>
          <w:rFonts w:eastAsia="Calibri"/>
        </w:rPr>
        <w:t xml:space="preserve"> </w:t>
      </w:r>
      <w:r w:rsidR="00B67BED">
        <w:rPr>
          <w:rFonts w:eastAsia="Calibri"/>
        </w:rPr>
        <w:t xml:space="preserve">cost-effectiveness of biologics according to the current PBS restriction </w:t>
      </w:r>
      <w:r w:rsidR="00F00E1C">
        <w:rPr>
          <w:rFonts w:eastAsia="Calibri"/>
        </w:rPr>
        <w:t>including</w:t>
      </w:r>
      <w:r w:rsidRPr="00ED5EF4">
        <w:rPr>
          <w:rFonts w:eastAsia="Calibri"/>
        </w:rPr>
        <w:t xml:space="preserve"> all available comparative evidence and long</w:t>
      </w:r>
      <w:r w:rsidR="005440E4">
        <w:rPr>
          <w:rFonts w:eastAsia="Calibri"/>
        </w:rPr>
        <w:t>-</w:t>
      </w:r>
      <w:r w:rsidRPr="00ED5EF4">
        <w:rPr>
          <w:rFonts w:eastAsia="Calibri"/>
        </w:rPr>
        <w:t>term</w:t>
      </w:r>
      <w:r w:rsidR="004907B7">
        <w:rPr>
          <w:rFonts w:eastAsia="Calibri"/>
        </w:rPr>
        <w:t xml:space="preserve"> data on</w:t>
      </w:r>
      <w:r w:rsidR="00B67BED">
        <w:rPr>
          <w:rFonts w:eastAsia="Calibri"/>
        </w:rPr>
        <w:t xml:space="preserve"> actual PBS</w:t>
      </w:r>
      <w:r w:rsidR="00130278">
        <w:rPr>
          <w:rFonts w:eastAsia="Calibri"/>
        </w:rPr>
        <w:t xml:space="preserve"> </w:t>
      </w:r>
      <w:r w:rsidR="00F00E1C">
        <w:rPr>
          <w:rFonts w:eastAsia="Calibri"/>
        </w:rPr>
        <w:t>utilisation.</w:t>
      </w:r>
      <w:r w:rsidRPr="00ED5EF4">
        <w:rPr>
          <w:rFonts w:eastAsia="Calibri"/>
        </w:rPr>
        <w:t xml:space="preserve"> </w:t>
      </w:r>
    </w:p>
    <w:p w14:paraId="49F3EC4C" w14:textId="50FA0B86" w:rsidR="00ED5EF4" w:rsidRDefault="00B67BED" w:rsidP="00E47D4B">
      <w:pPr>
        <w:pStyle w:val="ListParagraph"/>
        <w:numPr>
          <w:ilvl w:val="0"/>
          <w:numId w:val="31"/>
        </w:numPr>
      </w:pPr>
      <w:r>
        <w:t>A cost</w:t>
      </w:r>
      <w:r w:rsidR="00BB0C27">
        <w:t>-</w:t>
      </w:r>
      <w:r>
        <w:t>effectiveness evaluation that considers the impact of any</w:t>
      </w:r>
      <w:r w:rsidR="004907B7">
        <w:t xml:space="preserve"> recommended changes</w:t>
      </w:r>
      <w:r w:rsidR="00ED5EF4">
        <w:t>/broadening</w:t>
      </w:r>
      <w:r w:rsidR="004907B7">
        <w:t xml:space="preserve"> of</w:t>
      </w:r>
      <w:r w:rsidR="00ED5EF4">
        <w:t xml:space="preserve"> the current</w:t>
      </w:r>
      <w:r w:rsidR="004907B7">
        <w:t xml:space="preserve"> PBS</w:t>
      </w:r>
      <w:r w:rsidR="00ED5EF4">
        <w:t xml:space="preserve"> restriction </w:t>
      </w:r>
      <w:r w:rsidR="00EF6E0D">
        <w:t xml:space="preserve">recommended by PBAC such as: </w:t>
      </w:r>
    </w:p>
    <w:p w14:paraId="2DBCFFE5" w14:textId="5A0F7EC0" w:rsidR="00ED5EF4" w:rsidRDefault="00ED5EF4" w:rsidP="00E47D4B">
      <w:pPr>
        <w:pStyle w:val="ListParagraph"/>
        <w:numPr>
          <w:ilvl w:val="0"/>
          <w:numId w:val="29"/>
        </w:numPr>
      </w:pPr>
      <w:r>
        <w:t xml:space="preserve">Reducing the number of prior </w:t>
      </w:r>
      <w:r w:rsidR="005440E4">
        <w:t xml:space="preserve">systemic </w:t>
      </w:r>
      <w:r>
        <w:t>treatments</w:t>
      </w:r>
      <w:r w:rsidR="006B2EAE">
        <w:t xml:space="preserve"> that need to be trialled, </w:t>
      </w:r>
      <w:r>
        <w:t>from t</w:t>
      </w:r>
      <w:r w:rsidR="005440E4">
        <w:t>h</w:t>
      </w:r>
      <w:r>
        <w:t>ree to two</w:t>
      </w:r>
      <w:r w:rsidR="006B2EAE">
        <w:t xml:space="preserve">, </w:t>
      </w:r>
      <w:r>
        <w:t>before being al</w:t>
      </w:r>
      <w:r w:rsidR="00456255">
        <w:t>lowed to progress to a biologic,</w:t>
      </w:r>
      <w:r>
        <w:t xml:space="preserve"> and </w:t>
      </w:r>
    </w:p>
    <w:p w14:paraId="46B1B754" w14:textId="77777777" w:rsidR="00ED5EF4" w:rsidRDefault="00ED5EF4" w:rsidP="00E47D4B">
      <w:pPr>
        <w:pStyle w:val="ListParagraph"/>
        <w:numPr>
          <w:ilvl w:val="0"/>
          <w:numId w:val="29"/>
        </w:numPr>
      </w:pPr>
      <w:r>
        <w:t>Incre</w:t>
      </w:r>
      <w:r w:rsidR="00456255">
        <w:t>asing the population to include:</w:t>
      </w:r>
    </w:p>
    <w:p w14:paraId="2AD2E1C4" w14:textId="77777777" w:rsidR="00ED5EF4" w:rsidRDefault="00ED5EF4" w:rsidP="00E47D4B">
      <w:pPr>
        <w:pStyle w:val="ListParagraph"/>
        <w:numPr>
          <w:ilvl w:val="1"/>
          <w:numId w:val="29"/>
        </w:numPr>
      </w:pPr>
      <w:r>
        <w:t>Patients with a PASI &gt;10</w:t>
      </w:r>
      <w:r w:rsidR="00130278">
        <w:t xml:space="preserve"> and DLQI &gt;10</w:t>
      </w:r>
      <w:r>
        <w:t>, and</w:t>
      </w:r>
    </w:p>
    <w:p w14:paraId="772BE448" w14:textId="77777777" w:rsidR="00ED5EF4" w:rsidRDefault="00ED5EF4" w:rsidP="00E47D4B">
      <w:pPr>
        <w:pStyle w:val="ListParagraph"/>
        <w:numPr>
          <w:ilvl w:val="1"/>
          <w:numId w:val="29"/>
        </w:numPr>
      </w:pPr>
      <w:r>
        <w:t>Patients with CPP that have genital involvement.</w:t>
      </w:r>
    </w:p>
    <w:p w14:paraId="69E19451" w14:textId="77777777" w:rsidR="004907B7" w:rsidRPr="00D90344" w:rsidRDefault="004907B7" w:rsidP="00D90344">
      <w:pPr>
        <w:pStyle w:val="MDSubsubheding"/>
      </w:pPr>
      <w:bookmarkStart w:id="13" w:name="_Toc503774797"/>
      <w:r>
        <w:t xml:space="preserve">Summary </w:t>
      </w:r>
      <w:r w:rsidRPr="004907B7">
        <w:t>of</w:t>
      </w:r>
      <w:r w:rsidR="006262BA">
        <w:t xml:space="preserve"> cost-</w:t>
      </w:r>
      <w:r w:rsidRPr="004907B7">
        <w:t xml:space="preserve"> effectiveness models </w:t>
      </w:r>
      <w:r w:rsidR="006262BA">
        <w:t xml:space="preserve">for CPP previously </w:t>
      </w:r>
      <w:r w:rsidRPr="004907B7">
        <w:t>submitted to the PBAC</w:t>
      </w:r>
      <w:bookmarkEnd w:id="13"/>
    </w:p>
    <w:p w14:paraId="0E03D280" w14:textId="1F7E6D02" w:rsidR="004907B7" w:rsidRPr="004907B7" w:rsidRDefault="004907B7" w:rsidP="004907B7">
      <w:r w:rsidRPr="004907B7">
        <w:t xml:space="preserve">A review of previously submitted and evaluated cost-effectiveness analysis for the treatment of severe CPP with biologics was undertaken. The review identified </w:t>
      </w:r>
      <w:r w:rsidR="00CE4852">
        <w:t xml:space="preserve">ten </w:t>
      </w:r>
      <w:r w:rsidRPr="004907B7">
        <w:t xml:space="preserve">submissions/resubmissions that used cost-effectiveness </w:t>
      </w:r>
      <w:r w:rsidR="00BB0C27" w:rsidRPr="004907B7">
        <w:t>analys</w:t>
      </w:r>
      <w:r w:rsidR="00BB0C27">
        <w:t>e</w:t>
      </w:r>
      <w:r w:rsidR="00BB0C27" w:rsidRPr="004907B7">
        <w:t xml:space="preserve">s </w:t>
      </w:r>
      <w:r w:rsidRPr="004907B7">
        <w:t xml:space="preserve">for the treatment of CPP with biologics that </w:t>
      </w:r>
      <w:proofErr w:type="gramStart"/>
      <w:r w:rsidRPr="004907B7">
        <w:t>were presented</w:t>
      </w:r>
      <w:proofErr w:type="gramEnd"/>
      <w:r w:rsidRPr="004907B7">
        <w:t xml:space="preserve"> to the PBAC. Models evaluated the following biologics: </w:t>
      </w:r>
      <w:proofErr w:type="spellStart"/>
      <w:r w:rsidRPr="004907B7">
        <w:t>efalizumab</w:t>
      </w:r>
      <w:proofErr w:type="spellEnd"/>
      <w:r w:rsidRPr="004907B7">
        <w:t>, etanercept, infliximab, ustekinumab, and adalimumab.</w:t>
      </w:r>
    </w:p>
    <w:p w14:paraId="43AF41A1" w14:textId="44F6BE9C" w:rsidR="004907B7" w:rsidRPr="004907B7" w:rsidRDefault="004907B7" w:rsidP="004907B7">
      <w:r w:rsidRPr="004907B7">
        <w:t xml:space="preserve">Seven models </w:t>
      </w:r>
      <w:proofErr w:type="gramStart"/>
      <w:r w:rsidRPr="004907B7">
        <w:t>were identified</w:t>
      </w:r>
      <w:proofErr w:type="gramEnd"/>
      <w:r w:rsidRPr="004907B7">
        <w:t xml:space="preserve"> from the submissions that used cost-utility </w:t>
      </w:r>
      <w:r w:rsidR="00BB0C27" w:rsidRPr="004907B7">
        <w:t>analys</w:t>
      </w:r>
      <w:r w:rsidR="00BB0C27">
        <w:t>e</w:t>
      </w:r>
      <w:r w:rsidR="00BB0C27" w:rsidRPr="004907B7">
        <w:t xml:space="preserve">s </w:t>
      </w:r>
      <w:r w:rsidRPr="004907B7">
        <w:t>in adults with severe CPP. Of these, the PBAC recommended listing based on cost-effectiveness over a comparator for three comparisons (</w:t>
      </w:r>
      <w:proofErr w:type="spellStart"/>
      <w:r w:rsidRPr="004907B7">
        <w:t>efalizumab</w:t>
      </w:r>
      <w:proofErr w:type="spellEnd"/>
      <w:r w:rsidRPr="004907B7">
        <w:t xml:space="preserve"> vs placebo, infliximab vs </w:t>
      </w:r>
      <w:proofErr w:type="spellStart"/>
      <w:r w:rsidRPr="004907B7">
        <w:t>efalizumab</w:t>
      </w:r>
      <w:proofErr w:type="spellEnd"/>
      <w:r w:rsidRPr="004907B7">
        <w:t xml:space="preserve"> or etanercept, and ustekinumab vs etanercept).</w:t>
      </w:r>
    </w:p>
    <w:p w14:paraId="3575A21E" w14:textId="77777777" w:rsidR="004907B7" w:rsidRPr="004907B7" w:rsidRDefault="004907B7" w:rsidP="004907B7">
      <w:pPr>
        <w:rPr>
          <w:i/>
        </w:rPr>
      </w:pPr>
      <w:r w:rsidRPr="004907B7">
        <w:t>The nominated comparator was either another PBS listed biologic or placebo</w:t>
      </w:r>
      <w:r w:rsidR="00533B0F">
        <w:t>,</w:t>
      </w:r>
      <w:r w:rsidRPr="004907B7">
        <w:t xml:space="preserve"> and this tended to be associated with the year of the submission (early models used placebo), and the population group (milder disease and children used placebo). Overall, these comparators </w:t>
      </w:r>
      <w:proofErr w:type="gramStart"/>
      <w:r w:rsidRPr="004907B7">
        <w:t>were considered</w:t>
      </w:r>
      <w:proofErr w:type="gramEnd"/>
      <w:r w:rsidRPr="004907B7">
        <w:t xml:space="preserve"> appropriate.</w:t>
      </w:r>
    </w:p>
    <w:p w14:paraId="7CD93090" w14:textId="77777777" w:rsidR="004907B7" w:rsidRPr="004907B7" w:rsidRDefault="004907B7" w:rsidP="004907B7">
      <w:r w:rsidRPr="004907B7">
        <w:lastRenderedPageBreak/>
        <w:t>All seven models used a Markov model with time horizons between two and 10 years (four of the seven used five years) and treatment cycles between 12 and 24 weeks. Models generally used 12 weeks as the time to first response assessment and then determined continuation (response) at 24-week cycles thereafter.</w:t>
      </w:r>
    </w:p>
    <w:p w14:paraId="3328F215" w14:textId="77777777" w:rsidR="004907B7" w:rsidRPr="004907B7" w:rsidRDefault="004907B7" w:rsidP="004907B7">
      <w:pPr>
        <w:rPr>
          <w:i/>
        </w:rPr>
      </w:pPr>
      <w:r w:rsidRPr="004907B7">
        <w:t xml:space="preserve">PASI 75 response </w:t>
      </w:r>
      <w:proofErr w:type="gramStart"/>
      <w:r w:rsidRPr="004907B7">
        <w:t>was considered</w:t>
      </w:r>
      <w:proofErr w:type="gramEnd"/>
      <w:r w:rsidRPr="004907B7">
        <w:t xml:space="preserve"> the most appropriate outcome to assess transition probabilities in the cost-utility models. Most models had three health states: responder, non-responder, and discontinued</w:t>
      </w:r>
      <w:r w:rsidR="00533B0F">
        <w:t>,</w:t>
      </w:r>
      <w:r w:rsidRPr="004907B7">
        <w:t xml:space="preserve"> with utility values assigned to each of these health states.</w:t>
      </w:r>
      <w:r w:rsidRPr="004907B7">
        <w:rPr>
          <w:i/>
        </w:rPr>
        <w:t xml:space="preserve"> </w:t>
      </w:r>
    </w:p>
    <w:p w14:paraId="44DBED84" w14:textId="77777777" w:rsidR="004907B7" w:rsidRPr="004907B7" w:rsidRDefault="004907B7" w:rsidP="004907B7">
      <w:r w:rsidRPr="004907B7">
        <w:t>Depending on the source or method of calculation, the utilities assigned to the health states between each model varied considerably</w:t>
      </w:r>
      <w:r w:rsidR="006C2A44">
        <w:rPr>
          <w:noProof/>
          <w:color w:val="000000"/>
          <w:highlight w:val="black"/>
        </w:rPr>
        <w:t xml:space="preserve">'' ''''''''''' '''''''''' '''''''''''' ''''' ''''''''''''''''' ''''''''''''''' '''''''''''''' '''''' '''''' ''''' '''''''''''''''' ''''''''''''''''''''''''''' '''''''''''' ''''''''' ''''''''''' ''''''''''''''' '''''''''''''''' ''''''''''''''''''''''''' '''''''' ''''''' '''''''''''''''''''''' '''''''''''''' '''''''''''''''' '''''''''''''''''' ''''''' '''''''''''''''''''''''' ''''''''''''''' ''''''''' ''''' ''''''''''' '''' '''''''' ''''''''''' '''' '''' ''''''''' '''' '''''''' '''''''''''' </w:t>
      </w:r>
      <w:r w:rsidRPr="004907B7">
        <w:t>Models were determined to be highly sensitive to the utilities assigned to each health state and hence the choice of utility values could be a large source of uncertainty in the models.</w:t>
      </w:r>
    </w:p>
    <w:p w14:paraId="4433AB48" w14:textId="48FB339F" w:rsidR="004907B7" w:rsidRPr="004907B7" w:rsidRDefault="004907B7" w:rsidP="004907B7">
      <w:pPr>
        <w:rPr>
          <w:i/>
        </w:rPr>
      </w:pPr>
      <w:r w:rsidRPr="004907B7">
        <w:t>Few studies had response data available beyond 12 to 24 weeks and therefore required various techniques to extrapolate transition probabilities beyond the 24-week period</w:t>
      </w:r>
      <w:r w:rsidR="003C3C70">
        <w:t>.</w:t>
      </w:r>
    </w:p>
    <w:p w14:paraId="0D3ECA31" w14:textId="67F84981" w:rsidR="004907B7" w:rsidRPr="004907B7" w:rsidRDefault="004907B7" w:rsidP="004907B7">
      <w:r w:rsidRPr="004907B7">
        <w:t>Costs included in each of the models w</w:t>
      </w:r>
      <w:r w:rsidR="000169B1">
        <w:t>ere</w:t>
      </w:r>
      <w:r w:rsidRPr="004907B7">
        <w:t xml:space="preserve"> not exhaustive</w:t>
      </w:r>
      <w:r w:rsidR="000169B1">
        <w:t>,</w:t>
      </w:r>
      <w:r w:rsidRPr="004907B7">
        <w:t xml:space="preserve"> with the majority of the models applying costs of drugs, drug administration costs (four of six models), monitoring costs (three of six models), and hospital costs (five of six models). </w:t>
      </w:r>
    </w:p>
    <w:p w14:paraId="3CDF75E5" w14:textId="77777777" w:rsidR="004907B7" w:rsidRPr="004907B7" w:rsidRDefault="004907B7" w:rsidP="00F00E1C"/>
    <w:p w14:paraId="63BA9F97" w14:textId="77777777" w:rsidR="00ED5EF4" w:rsidRPr="00FE1642" w:rsidRDefault="00ED5EF4" w:rsidP="00E47D4B">
      <w:pPr>
        <w:pStyle w:val="MDSubsubheding"/>
      </w:pPr>
      <w:bookmarkStart w:id="14" w:name="_Toc503774798"/>
      <w:r>
        <w:t xml:space="preserve">Options for </w:t>
      </w:r>
      <w:r w:rsidR="004907B7">
        <w:t xml:space="preserve">a </w:t>
      </w:r>
      <w:r>
        <w:t>cost</w:t>
      </w:r>
      <w:r w:rsidR="004907B7">
        <w:t>-</w:t>
      </w:r>
      <w:r>
        <w:t>effectiveness analysis</w:t>
      </w:r>
      <w:bookmarkEnd w:id="14"/>
    </w:p>
    <w:p w14:paraId="0989560D" w14:textId="77777777" w:rsidR="00825AC8" w:rsidRDefault="00E631F2" w:rsidP="00E47D4B">
      <w:r w:rsidRPr="00E631F2">
        <w:t>To address the</w:t>
      </w:r>
      <w:r>
        <w:t xml:space="preserve"> issues highlighted above</w:t>
      </w:r>
      <w:r w:rsidRPr="00E631F2">
        <w:t xml:space="preserve">, an economic model </w:t>
      </w:r>
      <w:proofErr w:type="gramStart"/>
      <w:r>
        <w:t>could</w:t>
      </w:r>
      <w:r w:rsidRPr="00E631F2">
        <w:t xml:space="preserve"> be constructed</w:t>
      </w:r>
      <w:proofErr w:type="gramEnd"/>
      <w:r w:rsidRPr="00E631F2">
        <w:t xml:space="preserve"> to allow testing of multiple scenarios to assess the effects on cost-utility of the biologicals.  The model </w:t>
      </w:r>
      <w:r>
        <w:t>would</w:t>
      </w:r>
      <w:r w:rsidRPr="00E631F2">
        <w:t xml:space="preserve"> allow for the sequence of treatments using different biologicals, continuation and suspension (stand-down) rules, as well as analyses of different pricing policies to </w:t>
      </w:r>
      <w:proofErr w:type="gramStart"/>
      <w:r w:rsidRPr="00E631F2">
        <w:t>be explored</w:t>
      </w:r>
      <w:proofErr w:type="gramEnd"/>
      <w:r w:rsidRPr="00E631F2">
        <w:t xml:space="preserve">. </w:t>
      </w:r>
    </w:p>
    <w:p w14:paraId="74B6DD4D" w14:textId="77777777" w:rsidR="00ED5EF4" w:rsidRDefault="00825AC8" w:rsidP="00E47D4B">
      <w:r>
        <w:t>A number of options are available to the PBAC to determine cost</w:t>
      </w:r>
      <w:r w:rsidR="00456255">
        <w:t>-</w:t>
      </w:r>
      <w:r>
        <w:t>effectiveness for the proposed scenarios.</w:t>
      </w:r>
    </w:p>
    <w:p w14:paraId="2654D619" w14:textId="3B28C589" w:rsidR="00825AC8" w:rsidRDefault="00825AC8" w:rsidP="00825AC8">
      <w:r>
        <w:t>a)</w:t>
      </w:r>
      <w:r>
        <w:tab/>
        <w:t xml:space="preserve">Evaluation of </w:t>
      </w:r>
      <w:r w:rsidR="006262BA">
        <w:t xml:space="preserve">the </w:t>
      </w:r>
      <w:r>
        <w:t>current setting to include all available comparative evidence and incorporating long-term</w:t>
      </w:r>
      <w:r w:rsidR="006262BA">
        <w:t xml:space="preserve"> </w:t>
      </w:r>
      <w:r w:rsidR="00F00E1C">
        <w:t>utilisation</w:t>
      </w:r>
      <w:r>
        <w:t xml:space="preserve"> data on continuation</w:t>
      </w:r>
      <w:r w:rsidR="006262BA">
        <w:t xml:space="preserve"> of treatment</w:t>
      </w:r>
      <w:r>
        <w:t>. A cost</w:t>
      </w:r>
      <w:r w:rsidR="005440E4">
        <w:t>-</w:t>
      </w:r>
      <w:r>
        <w:t xml:space="preserve">utility analysis </w:t>
      </w:r>
      <w:proofErr w:type="gramStart"/>
      <w:r>
        <w:t>could be developed</w:t>
      </w:r>
      <w:proofErr w:type="gramEnd"/>
      <w:r>
        <w:t xml:space="preserve"> to address this scenario using a number of data sources, including</w:t>
      </w:r>
      <w:r w:rsidR="00507B8C">
        <w:t>:</w:t>
      </w:r>
      <w:r>
        <w:t xml:space="preserve"> </w:t>
      </w:r>
    </w:p>
    <w:p w14:paraId="1FA65221" w14:textId="77777777" w:rsidR="00825AC8" w:rsidRDefault="00825AC8" w:rsidP="00825AC8">
      <w:pPr>
        <w:pStyle w:val="ListParagraph"/>
        <w:numPr>
          <w:ilvl w:val="0"/>
          <w:numId w:val="35"/>
        </w:numPr>
      </w:pPr>
      <w:r>
        <w:t>efficacy and safety data identified in Section 2 of the report</w:t>
      </w:r>
      <w:r w:rsidR="005440E4">
        <w:t>;</w:t>
      </w:r>
    </w:p>
    <w:p w14:paraId="4AA975AF" w14:textId="77777777" w:rsidR="00825AC8" w:rsidRDefault="00825AC8" w:rsidP="00825AC8">
      <w:pPr>
        <w:pStyle w:val="ListParagraph"/>
        <w:numPr>
          <w:ilvl w:val="0"/>
          <w:numId w:val="35"/>
        </w:numPr>
      </w:pPr>
      <w:r>
        <w:t>continued utilisations data identified in Section 3 of the report</w:t>
      </w:r>
      <w:r w:rsidR="005440E4">
        <w:t>; and</w:t>
      </w:r>
    </w:p>
    <w:p w14:paraId="62148F2B" w14:textId="77777777" w:rsidR="00825AC8" w:rsidRDefault="005440E4" w:rsidP="00825AC8">
      <w:pPr>
        <w:pStyle w:val="ListParagraph"/>
        <w:numPr>
          <w:ilvl w:val="0"/>
          <w:numId w:val="35"/>
        </w:numPr>
      </w:pPr>
      <w:proofErr w:type="gramStart"/>
      <w:r>
        <w:t>o</w:t>
      </w:r>
      <w:r w:rsidR="00825AC8">
        <w:t>ther</w:t>
      </w:r>
      <w:proofErr w:type="gramEnd"/>
      <w:r w:rsidR="00825AC8">
        <w:t xml:space="preserve"> data sources for utilities, background mortality, </w:t>
      </w:r>
      <w:r w:rsidR="006262BA">
        <w:t xml:space="preserve">costs </w:t>
      </w:r>
      <w:r w:rsidR="00825AC8">
        <w:t>etc.</w:t>
      </w:r>
    </w:p>
    <w:p w14:paraId="49C5413B" w14:textId="77777777" w:rsidR="00825AC8" w:rsidRDefault="00825AC8" w:rsidP="00825AC8">
      <w:r>
        <w:t>b)</w:t>
      </w:r>
      <w:r>
        <w:tab/>
      </w:r>
      <w:r w:rsidRPr="00825AC8">
        <w:t xml:space="preserve">Evaluation of </w:t>
      </w:r>
      <w:r>
        <w:t>modifying/broadening the current restriction</w:t>
      </w:r>
      <w:r w:rsidRPr="00825AC8">
        <w:t xml:space="preserve"> to include all available comparative evidence. A </w:t>
      </w:r>
      <w:r w:rsidR="00395274">
        <w:t xml:space="preserve">number of possibilities </w:t>
      </w:r>
      <w:proofErr w:type="gramStart"/>
      <w:r w:rsidR="00395274">
        <w:t xml:space="preserve">could be </w:t>
      </w:r>
      <w:r w:rsidRPr="00825AC8">
        <w:t>developed</w:t>
      </w:r>
      <w:proofErr w:type="gramEnd"/>
      <w:r w:rsidRPr="00825AC8">
        <w:t xml:space="preserve"> to address th</w:t>
      </w:r>
      <w:r w:rsidR="00395274">
        <w:t>ese</w:t>
      </w:r>
      <w:r w:rsidRPr="00825AC8">
        <w:t xml:space="preserve"> scenario</w:t>
      </w:r>
      <w:r w:rsidR="00395274">
        <w:t>s</w:t>
      </w:r>
      <w:r w:rsidRPr="00825AC8">
        <w:t xml:space="preserve"> using a number of</w:t>
      </w:r>
      <w:r w:rsidR="00395274">
        <w:t xml:space="preserve"> di</w:t>
      </w:r>
      <w:r w:rsidR="00456255">
        <w:t>fferent data sources, including:</w:t>
      </w:r>
    </w:p>
    <w:p w14:paraId="2F6461C1" w14:textId="262EF349" w:rsidR="00395274" w:rsidRDefault="00395274" w:rsidP="00DD73BF">
      <w:pPr>
        <w:pStyle w:val="ListParagraph"/>
        <w:numPr>
          <w:ilvl w:val="0"/>
          <w:numId w:val="36"/>
        </w:numPr>
      </w:pPr>
      <w:r w:rsidRPr="00825AC8">
        <w:lastRenderedPageBreak/>
        <w:t>A cost</w:t>
      </w:r>
      <w:r w:rsidR="00304C62">
        <w:t>-</w:t>
      </w:r>
      <w:r w:rsidRPr="00825AC8">
        <w:t xml:space="preserve">utility analysis could be developed </w:t>
      </w:r>
      <w:r>
        <w:t xml:space="preserve">based on the above model </w:t>
      </w:r>
      <w:r w:rsidR="00DD73BF">
        <w:t>that would include interaction</w:t>
      </w:r>
      <w:r>
        <w:t xml:space="preserve"> with industry to develop and obtain sub</w:t>
      </w:r>
      <w:r w:rsidR="006262BA">
        <w:t>-</w:t>
      </w:r>
      <w:r>
        <w:t>group analysis of clinical trials in the specific populations of interest</w:t>
      </w:r>
      <w:r w:rsidR="003C3C70">
        <w:t>;</w:t>
      </w:r>
    </w:p>
    <w:p w14:paraId="3907037A" w14:textId="7237FB2D" w:rsidR="00395274" w:rsidRDefault="00395274" w:rsidP="00395274">
      <w:pPr>
        <w:pStyle w:val="ListParagraph"/>
        <w:numPr>
          <w:ilvl w:val="0"/>
          <w:numId w:val="36"/>
        </w:numPr>
      </w:pPr>
      <w:r>
        <w:t>A proposal for pharmaceutical companies to put forward industry based submissions for these scenarios</w:t>
      </w:r>
      <w:r w:rsidR="003C3C70">
        <w:t>; and</w:t>
      </w:r>
    </w:p>
    <w:p w14:paraId="5D1D3B68" w14:textId="77777777" w:rsidR="006262BA" w:rsidRDefault="005213BC" w:rsidP="006262BA">
      <w:pPr>
        <w:pStyle w:val="ListParagraph"/>
        <w:numPr>
          <w:ilvl w:val="0"/>
          <w:numId w:val="36"/>
        </w:numPr>
      </w:pPr>
      <w:r>
        <w:t>A w</w:t>
      </w:r>
      <w:r w:rsidR="00395274">
        <w:t>eighted cost per responder analysis</w:t>
      </w:r>
      <w:r w:rsidR="00456255">
        <w:t>.</w:t>
      </w:r>
    </w:p>
    <w:p w14:paraId="457CE7B0" w14:textId="77777777" w:rsidR="006262BA" w:rsidRDefault="006262BA" w:rsidP="005213BC">
      <w:r>
        <w:t xml:space="preserve">The impact on total cost to government </w:t>
      </w:r>
      <w:proofErr w:type="gramStart"/>
      <w:r w:rsidR="005213BC">
        <w:t xml:space="preserve">could </w:t>
      </w:r>
      <w:r>
        <w:t>also be presented</w:t>
      </w:r>
      <w:proofErr w:type="gramEnd"/>
      <w:r>
        <w:t xml:space="preserve"> according to different cost and utilisation assumptions</w:t>
      </w:r>
      <w:r w:rsidR="005213BC">
        <w:t>.</w:t>
      </w:r>
      <w:r>
        <w:t xml:space="preserve"> </w:t>
      </w:r>
    </w:p>
    <w:p w14:paraId="63D11BC9" w14:textId="77777777" w:rsidR="006262BA" w:rsidRDefault="006262BA" w:rsidP="006262BA">
      <w:pPr>
        <w:ind w:left="360"/>
      </w:pPr>
    </w:p>
    <w:p w14:paraId="6823C77B" w14:textId="68ABEE5F" w:rsidR="004907B7" w:rsidRDefault="004907B7" w:rsidP="004907B7">
      <w:pPr>
        <w:pStyle w:val="MDSubheading"/>
        <w:rPr>
          <w:rFonts w:eastAsia="Calibri"/>
        </w:rPr>
      </w:pPr>
      <w:bookmarkStart w:id="15" w:name="_Toc503774799"/>
      <w:r>
        <w:rPr>
          <w:rFonts w:eastAsia="Calibri"/>
        </w:rPr>
        <w:t>4.</w:t>
      </w:r>
      <w:r w:rsidR="009238FB">
        <w:rPr>
          <w:rFonts w:eastAsia="Calibri"/>
        </w:rPr>
        <w:t>2</w:t>
      </w:r>
      <w:r>
        <w:rPr>
          <w:rFonts w:eastAsia="Calibri"/>
        </w:rPr>
        <w:tab/>
      </w:r>
      <w:r w:rsidRPr="0006428F">
        <w:rPr>
          <w:rFonts w:eastAsia="Calibri"/>
        </w:rPr>
        <w:t xml:space="preserve">Summarise issues highlighted in </w:t>
      </w:r>
      <w:proofErr w:type="spellStart"/>
      <w:r w:rsidRPr="0006428F">
        <w:rPr>
          <w:rFonts w:eastAsia="Calibri"/>
        </w:rPr>
        <w:t>ToR</w:t>
      </w:r>
      <w:proofErr w:type="spellEnd"/>
      <w:r w:rsidRPr="0006428F">
        <w:rPr>
          <w:rFonts w:eastAsia="Calibri"/>
        </w:rPr>
        <w:t xml:space="preserve"> 1 to </w:t>
      </w:r>
      <w:proofErr w:type="spellStart"/>
      <w:r w:rsidRPr="0006428F">
        <w:rPr>
          <w:rFonts w:eastAsia="Calibri"/>
        </w:rPr>
        <w:t>ToR</w:t>
      </w:r>
      <w:proofErr w:type="spellEnd"/>
      <w:r w:rsidRPr="0006428F">
        <w:rPr>
          <w:rFonts w:eastAsia="Calibri"/>
        </w:rPr>
        <w:t xml:space="preserve"> 3 of the report that would need to be addressed using cost</w:t>
      </w:r>
      <w:r w:rsidR="00BB0C27">
        <w:rPr>
          <w:rFonts w:eastAsia="Calibri"/>
        </w:rPr>
        <w:t>-</w:t>
      </w:r>
      <w:r w:rsidRPr="0006428F">
        <w:rPr>
          <w:rFonts w:eastAsia="Calibri"/>
        </w:rPr>
        <w:t>effectiveness analysis</w:t>
      </w:r>
      <w:bookmarkEnd w:id="15"/>
    </w:p>
    <w:p w14:paraId="3FA8B53E" w14:textId="77777777" w:rsidR="004907B7" w:rsidRDefault="004907B7" w:rsidP="004907B7">
      <w:pPr>
        <w:pStyle w:val="MDSubsubheding"/>
      </w:pPr>
      <w:bookmarkStart w:id="16" w:name="_Toc503774800"/>
      <w:r>
        <w:t>Term of reference 1</w:t>
      </w:r>
      <w:bookmarkEnd w:id="16"/>
      <w:r>
        <w:t xml:space="preserve"> </w:t>
      </w:r>
    </w:p>
    <w:p w14:paraId="463DD328" w14:textId="26E4AAA0" w:rsidR="004907B7" w:rsidRDefault="004907B7" w:rsidP="004907B7">
      <w:r w:rsidRPr="0006428F">
        <w:t xml:space="preserve">While there </w:t>
      </w:r>
      <w:r w:rsidR="00E21C3F">
        <w:t>are</w:t>
      </w:r>
      <w:r w:rsidRPr="0006428F">
        <w:t xml:space="preserve"> some inconsistencies between the PBS restrictions and the Australian consensus concerning the clinical measures used for indicating the need for biologics in CPP, the PASI offers the most rigorous clinical measure for PBS restriction. There is also some misalignment concerning the PASI threshold between the Australian consensus and the PBS restrictions. It may be appropriate to investigate the evidence around reducing the PASI threshold for PBS restrictions to </w:t>
      </w:r>
      <w:r w:rsidR="000169B1">
        <w:t>˃</w:t>
      </w:r>
      <w:r w:rsidRPr="0006428F">
        <w:t>10 taking into consideration the evidence and cost</w:t>
      </w:r>
      <w:r>
        <w:t>-</w:t>
      </w:r>
      <w:r w:rsidRPr="0006428F">
        <w:t xml:space="preserve">effectiveness of biologics in </w:t>
      </w:r>
      <w:r w:rsidR="005213BC">
        <w:t>the</w:t>
      </w:r>
      <w:r w:rsidRPr="0006428F">
        <w:t xml:space="preserve"> less severe </w:t>
      </w:r>
      <w:r w:rsidR="005213BC">
        <w:t>population</w:t>
      </w:r>
      <w:r w:rsidRPr="0006428F">
        <w:t xml:space="preserve">.  The PBS restrictions do not include certain body sites that </w:t>
      </w:r>
      <w:proofErr w:type="gramStart"/>
      <w:r w:rsidRPr="0006428F">
        <w:t>are considered</w:t>
      </w:r>
      <w:proofErr w:type="gramEnd"/>
      <w:r w:rsidRPr="0006428F">
        <w:t xml:space="preserve"> appropriate for biologicals in the guidelines (genitals, scalp, fingernails, or visible areas other than face). It may also be appropriate to investigate the evidence for use of biologics in these sub</w:t>
      </w:r>
      <w:r>
        <w:t>-</w:t>
      </w:r>
      <w:r w:rsidRPr="0006428F">
        <w:t xml:space="preserve">groups for inclusion on the PBS restrictions.  </w:t>
      </w:r>
    </w:p>
    <w:p w14:paraId="4CDA71E2" w14:textId="77777777" w:rsidR="004907B7" w:rsidRDefault="004907B7" w:rsidP="004907B7">
      <w:pPr>
        <w:pStyle w:val="MDSubsubheding"/>
      </w:pPr>
      <w:bookmarkStart w:id="17" w:name="_Toc503774801"/>
      <w:r>
        <w:t>Term of reference 2</w:t>
      </w:r>
      <w:bookmarkEnd w:id="17"/>
    </w:p>
    <w:p w14:paraId="734FC876" w14:textId="2BC75526" w:rsidR="004907B7" w:rsidRDefault="004907B7" w:rsidP="004907B7">
      <w:r>
        <w:t>Overall, the efficacy of biological compared to placebo demonstrated that biologics provide patients with clinically meaningful improvements in their psoriasis severity. There was some variation in the efficacy between different biologics, but these differences tended to be minor overall.</w:t>
      </w:r>
      <w:r w:rsidRPr="00FD0D17">
        <w:t xml:space="preserve"> </w:t>
      </w:r>
      <w:r w:rsidR="00F00E1C" w:rsidRPr="00D828FB">
        <w:t>Of the currently PBS-liste</w:t>
      </w:r>
      <w:r w:rsidR="00F00E1C" w:rsidRPr="00FD0D17">
        <w:t xml:space="preserve">d biologics, while having similar pooled results, ixekizumab </w:t>
      </w:r>
      <w:r w:rsidR="00F00E1C">
        <w:t>seemed</w:t>
      </w:r>
      <w:r w:rsidR="00F00E1C" w:rsidRPr="00FD0D17">
        <w:t xml:space="preserve"> most likely to result</w:t>
      </w:r>
      <w:r w:rsidR="00F00E1C">
        <w:t xml:space="preserve"> in a response but also</w:t>
      </w:r>
      <w:r w:rsidR="00F00E1C" w:rsidRPr="00FD0D17">
        <w:t xml:space="preserve"> most likely to result in an adverse</w:t>
      </w:r>
      <w:r w:rsidR="00F00E1C">
        <w:t xml:space="preserve"> event when compared to placebo</w:t>
      </w:r>
      <w:r w:rsidRPr="00FD0D17">
        <w:t>. When compared to each other, infliximab was most likely to result in an adverse event; ustekinumab and etanercept demonstrated the lowest point estimates.</w:t>
      </w:r>
      <w:r>
        <w:t xml:space="preserve"> </w:t>
      </w:r>
      <w:r w:rsidRPr="00FD0D17">
        <w:t xml:space="preserve">Most of the open-label extension studies had adverse event rates, which were comparable with the short-term comparator-controlled </w:t>
      </w:r>
      <w:r w:rsidR="003C3C70">
        <w:t>randomised control trials (</w:t>
      </w:r>
      <w:r w:rsidRPr="00FD0D17">
        <w:t>RCTs</w:t>
      </w:r>
      <w:r w:rsidR="003C3C70">
        <w:t>)</w:t>
      </w:r>
      <w:r>
        <w:t>.</w:t>
      </w:r>
    </w:p>
    <w:p w14:paraId="56CA3D25" w14:textId="2D72761F" w:rsidR="004907B7" w:rsidRPr="0046227D" w:rsidRDefault="004907B7" w:rsidP="004907B7">
      <w:r w:rsidRPr="0046227D">
        <w:t xml:space="preserve">The review identified a substantial amount of evidence that </w:t>
      </w:r>
      <w:proofErr w:type="gramStart"/>
      <w:r w:rsidRPr="0046227D">
        <w:t>has not been presented</w:t>
      </w:r>
      <w:proofErr w:type="gramEnd"/>
      <w:r w:rsidRPr="0046227D">
        <w:t xml:space="preserve"> to the PBAC prior to this review, but the new evidence tended to agree with that seen by the PBAC previously. The quality of the </w:t>
      </w:r>
      <w:r w:rsidR="00BB0C27">
        <w:t>RCT</w:t>
      </w:r>
      <w:r w:rsidRPr="0046227D">
        <w:t>s were general</w:t>
      </w:r>
      <w:r w:rsidR="000169B1">
        <w:t>ly</w:t>
      </w:r>
      <w:r w:rsidRPr="0046227D">
        <w:t xml:space="preserve"> high for methods but most trials had an unclear or high risk of bias. The blinding of outcome assessors </w:t>
      </w:r>
      <w:proofErr w:type="gramStart"/>
      <w:r w:rsidRPr="0046227D">
        <w:t>was not described</w:t>
      </w:r>
      <w:proofErr w:type="gramEnd"/>
      <w:r w:rsidRPr="0046227D">
        <w:t xml:space="preserve"> in a number of </w:t>
      </w:r>
      <w:r w:rsidRPr="0046227D">
        <w:lastRenderedPageBreak/>
        <w:t>the studies, making this the area of most uncertainty. The other issue in terms of bias was that pharmaceutical companies funded the trials, with the exception of one infliximab trial.</w:t>
      </w:r>
    </w:p>
    <w:p w14:paraId="27988C09" w14:textId="7376FB3F" w:rsidR="004907B7" w:rsidRPr="0046227D" w:rsidRDefault="004907B7" w:rsidP="004907B7">
      <w:r w:rsidRPr="0046227D">
        <w:t xml:space="preserve">There is very little data available for biologics in the mild-moderate (PASI &gt;10 but </w:t>
      </w:r>
      <w:r w:rsidR="000169B1">
        <w:t>≤</w:t>
      </w:r>
      <w:r w:rsidRPr="0046227D">
        <w:t xml:space="preserve">15) disease category, even though the consensus from international and Australian guidelines was that biologics can and should be used in this disease category. The only biologics </w:t>
      </w:r>
      <w:r>
        <w:t>where</w:t>
      </w:r>
      <w:r w:rsidRPr="0046227D">
        <w:t xml:space="preserve"> trials </w:t>
      </w:r>
      <w:r>
        <w:t xml:space="preserve">were </w:t>
      </w:r>
      <w:r w:rsidRPr="0046227D">
        <w:t xml:space="preserve">conducted that included patients with PASI &lt;15 were </w:t>
      </w:r>
      <w:r>
        <w:t>for</w:t>
      </w:r>
      <w:r w:rsidRPr="0046227D">
        <w:t xml:space="preserve"> adalimumab and etanercept (</w:t>
      </w:r>
      <w:r w:rsidR="004171E7">
        <w:t>Table</w:t>
      </w:r>
      <w:r w:rsidR="00814E1D" w:rsidRPr="00AA7C75">
        <w:t xml:space="preserve"> </w:t>
      </w:r>
      <w:r w:rsidR="00814E1D">
        <w:rPr>
          <w:noProof/>
        </w:rPr>
        <w:t>1</w:t>
      </w:r>
      <w:r w:rsidRPr="0046227D">
        <w:t xml:space="preserve"> and</w:t>
      </w:r>
      <w:r w:rsidR="004171E7">
        <w:t xml:space="preserve"> </w:t>
      </w:r>
      <w:r w:rsidR="00814E1D" w:rsidRPr="00AA7C75">
        <w:rPr>
          <w:rFonts w:eastAsia="Times New Roman"/>
        </w:rPr>
        <w:t xml:space="preserve">Table </w:t>
      </w:r>
      <w:r w:rsidR="00814E1D">
        <w:rPr>
          <w:rFonts w:eastAsia="Times New Roman"/>
          <w:noProof/>
        </w:rPr>
        <w:t>2</w:t>
      </w:r>
      <w:r w:rsidRPr="0046227D">
        <w:t>)</w:t>
      </w:r>
      <w:r>
        <w:t>.</w:t>
      </w:r>
    </w:p>
    <w:p w14:paraId="2240F5B6" w14:textId="77777777" w:rsidR="004907B7" w:rsidRPr="00AA7C75" w:rsidRDefault="004907B7" w:rsidP="004907B7">
      <w:pPr>
        <w:pStyle w:val="MDTabCaption"/>
      </w:pPr>
      <w:bookmarkStart w:id="18" w:name="_Ref503344392"/>
      <w:bookmarkStart w:id="19" w:name="_Toc503774814"/>
      <w:r w:rsidRPr="00AA7C75">
        <w:t xml:space="preserve">Table </w:t>
      </w:r>
      <w:r w:rsidR="00814E1D">
        <w:rPr>
          <w:noProof/>
        </w:rPr>
        <w:t>1</w:t>
      </w:r>
      <w:bookmarkEnd w:id="18"/>
      <w:r w:rsidRPr="00AA7C75">
        <w:t>: Adalimumab trials: inclusion and exclusion criteria</w:t>
      </w:r>
      <w:bookmarkEnd w:id="19"/>
    </w:p>
    <w:tbl>
      <w:tblPr>
        <w:tblStyle w:val="TableGrid"/>
        <w:tblW w:w="0" w:type="auto"/>
        <w:tblLook w:val="04A0" w:firstRow="1" w:lastRow="0" w:firstColumn="1" w:lastColumn="0" w:noHBand="0" w:noVBand="1"/>
        <w:tblCaption w:val="Inclusion and exclusion criteria in the adalimumab trials"/>
      </w:tblPr>
      <w:tblGrid>
        <w:gridCol w:w="2318"/>
        <w:gridCol w:w="3306"/>
        <w:gridCol w:w="3702"/>
      </w:tblGrid>
      <w:tr w:rsidR="004907B7" w:rsidRPr="0046227D" w14:paraId="0F08B679" w14:textId="77777777" w:rsidTr="006262BA">
        <w:trPr>
          <w:cantSplit/>
          <w:tblHeader/>
        </w:trPr>
        <w:tc>
          <w:tcPr>
            <w:tcW w:w="2008" w:type="dxa"/>
            <w:shd w:val="clear" w:color="auto" w:fill="A6A6A6" w:themeFill="background1" w:themeFillShade="A6"/>
            <w:tcMar>
              <w:left w:w="28" w:type="dxa"/>
              <w:right w:w="28" w:type="dxa"/>
            </w:tcMar>
          </w:tcPr>
          <w:p w14:paraId="311F02B0" w14:textId="77777777" w:rsidR="004907B7" w:rsidRPr="0046227D" w:rsidRDefault="004907B7" w:rsidP="006262BA">
            <w:pPr>
              <w:pStyle w:val="TableTextDusc"/>
              <w:rPr>
                <w:b/>
              </w:rPr>
            </w:pPr>
            <w:r w:rsidRPr="0046227D">
              <w:rPr>
                <w:b/>
              </w:rPr>
              <w:t>Trial</w:t>
            </w:r>
          </w:p>
        </w:tc>
        <w:tc>
          <w:tcPr>
            <w:tcW w:w="3306" w:type="dxa"/>
            <w:shd w:val="clear" w:color="auto" w:fill="A6A6A6" w:themeFill="background1" w:themeFillShade="A6"/>
            <w:tcMar>
              <w:left w:w="28" w:type="dxa"/>
              <w:right w:w="28" w:type="dxa"/>
            </w:tcMar>
          </w:tcPr>
          <w:p w14:paraId="0DB6DCED" w14:textId="77777777" w:rsidR="004907B7" w:rsidRPr="0046227D" w:rsidRDefault="004907B7" w:rsidP="006262BA">
            <w:pPr>
              <w:pStyle w:val="TableTextDusc"/>
              <w:rPr>
                <w:b/>
              </w:rPr>
            </w:pPr>
            <w:r w:rsidRPr="0046227D">
              <w:rPr>
                <w:b/>
              </w:rPr>
              <w:t>Inclusion criteria</w:t>
            </w:r>
          </w:p>
        </w:tc>
        <w:tc>
          <w:tcPr>
            <w:tcW w:w="3702" w:type="dxa"/>
            <w:shd w:val="clear" w:color="auto" w:fill="A6A6A6" w:themeFill="background1" w:themeFillShade="A6"/>
            <w:tcMar>
              <w:left w:w="28" w:type="dxa"/>
              <w:right w:w="28" w:type="dxa"/>
            </w:tcMar>
          </w:tcPr>
          <w:p w14:paraId="3B463269" w14:textId="77777777" w:rsidR="004907B7" w:rsidRPr="0046227D" w:rsidRDefault="004907B7" w:rsidP="006262BA">
            <w:pPr>
              <w:pStyle w:val="TableTextDusc"/>
              <w:rPr>
                <w:b/>
              </w:rPr>
            </w:pPr>
            <w:r w:rsidRPr="0046227D">
              <w:rPr>
                <w:b/>
              </w:rPr>
              <w:t>Exclusion criteria</w:t>
            </w:r>
          </w:p>
        </w:tc>
      </w:tr>
      <w:tr w:rsidR="004907B7" w:rsidRPr="0046227D" w14:paraId="7A2EF67E" w14:textId="77777777" w:rsidTr="006262BA">
        <w:trPr>
          <w:cantSplit/>
        </w:trPr>
        <w:tc>
          <w:tcPr>
            <w:tcW w:w="2008" w:type="dxa"/>
            <w:tcMar>
              <w:left w:w="28" w:type="dxa"/>
              <w:right w:w="28" w:type="dxa"/>
            </w:tcMar>
          </w:tcPr>
          <w:p w14:paraId="5C4CE8A4" w14:textId="77777777" w:rsidR="004907B7" w:rsidRPr="0046227D" w:rsidRDefault="004907B7" w:rsidP="006262BA">
            <w:pPr>
              <w:pStyle w:val="TableTextDusc"/>
            </w:pPr>
            <w:r w:rsidRPr="0046227D">
              <w:t>CHAMPION (versus methotrexate versus placebo)</w:t>
            </w:r>
          </w:p>
        </w:tc>
        <w:tc>
          <w:tcPr>
            <w:tcW w:w="3306" w:type="dxa"/>
            <w:tcMar>
              <w:left w:w="28" w:type="dxa"/>
              <w:right w:w="28" w:type="dxa"/>
            </w:tcMar>
          </w:tcPr>
          <w:p w14:paraId="0D85CD9F" w14:textId="77777777" w:rsidR="004907B7" w:rsidRPr="0046227D" w:rsidRDefault="004907B7" w:rsidP="006262BA">
            <w:pPr>
              <w:pStyle w:val="TableTextDusc"/>
            </w:pPr>
            <w:r w:rsidRPr="0046227D">
              <w:t xml:space="preserve">- ≥ 18 years; </w:t>
            </w:r>
          </w:p>
          <w:p w14:paraId="612E11C5" w14:textId="77777777" w:rsidR="004907B7" w:rsidRPr="0046227D" w:rsidRDefault="004907B7" w:rsidP="006262BA">
            <w:pPr>
              <w:pStyle w:val="TableTextDusc"/>
            </w:pPr>
            <w:r w:rsidRPr="0046227D">
              <w:t>- mod</w:t>
            </w:r>
            <w:r>
              <w:t>erate</w:t>
            </w:r>
            <w:r w:rsidRPr="0046227D">
              <w:t>-to-severe psoriasis;</w:t>
            </w:r>
          </w:p>
          <w:p w14:paraId="3F6C9792" w14:textId="77777777" w:rsidR="004907B7" w:rsidRPr="0046227D" w:rsidRDefault="004907B7" w:rsidP="006262BA">
            <w:pPr>
              <w:pStyle w:val="TableTextDusc"/>
            </w:pPr>
            <w:r w:rsidRPr="0046227D">
              <w:t xml:space="preserve">- plaque psoriasis for ≥ 1 year, stable for ≥ 2 months; </w:t>
            </w:r>
          </w:p>
          <w:p w14:paraId="43FF902F" w14:textId="77777777" w:rsidR="004907B7" w:rsidRPr="0046227D" w:rsidRDefault="004907B7" w:rsidP="006262BA">
            <w:pPr>
              <w:pStyle w:val="TableTextDusc"/>
            </w:pPr>
            <w:r w:rsidRPr="0046227D">
              <w:t xml:space="preserve">- BSA ≥ 10%, PASI ≥ 10; </w:t>
            </w:r>
          </w:p>
          <w:p w14:paraId="3E4B343D" w14:textId="77777777" w:rsidR="004907B7" w:rsidRPr="0046227D" w:rsidRDefault="004907B7" w:rsidP="006262BA">
            <w:pPr>
              <w:pStyle w:val="TableTextDusc"/>
            </w:pPr>
            <w:r w:rsidRPr="0046227D">
              <w:t xml:space="preserve">- candidates for systemic or phototherapy; </w:t>
            </w:r>
          </w:p>
          <w:p w14:paraId="661FE7D7" w14:textId="77777777" w:rsidR="004907B7" w:rsidRPr="0046227D" w:rsidRDefault="004907B7" w:rsidP="006262BA">
            <w:pPr>
              <w:pStyle w:val="TableTextDusc"/>
            </w:pPr>
            <w:r w:rsidRPr="0046227D">
              <w:t>- active psoriasis despite topical agents</w:t>
            </w:r>
          </w:p>
        </w:tc>
        <w:tc>
          <w:tcPr>
            <w:tcW w:w="3702" w:type="dxa"/>
            <w:tcMar>
              <w:left w:w="28" w:type="dxa"/>
              <w:right w:w="28" w:type="dxa"/>
            </w:tcMar>
          </w:tcPr>
          <w:p w14:paraId="710E2195" w14:textId="77777777" w:rsidR="004907B7" w:rsidRPr="0046227D" w:rsidRDefault="004907B7" w:rsidP="006262BA">
            <w:pPr>
              <w:pStyle w:val="TableTextDusc"/>
            </w:pPr>
            <w:r w:rsidRPr="0046227D">
              <w:t xml:space="preserve">- concomitant therapies; </w:t>
            </w:r>
          </w:p>
          <w:p w14:paraId="462B4258" w14:textId="77777777" w:rsidR="004907B7" w:rsidRPr="0046227D" w:rsidRDefault="004907B7" w:rsidP="006262BA">
            <w:pPr>
              <w:pStyle w:val="TableTextDusc"/>
            </w:pPr>
            <w:r w:rsidRPr="0046227D">
              <w:t xml:space="preserve">- active TB; </w:t>
            </w:r>
          </w:p>
          <w:p w14:paraId="049D157F" w14:textId="77777777" w:rsidR="004907B7" w:rsidRPr="0046227D" w:rsidRDefault="004907B7" w:rsidP="006262BA">
            <w:pPr>
              <w:pStyle w:val="TableTextDusc"/>
            </w:pPr>
            <w:r w:rsidRPr="0046227D">
              <w:t xml:space="preserve">- clinically significant haematological, renal or liver disease; </w:t>
            </w:r>
          </w:p>
          <w:p w14:paraId="194E4F5A" w14:textId="77777777" w:rsidR="004907B7" w:rsidRPr="0046227D" w:rsidRDefault="004907B7" w:rsidP="006262BA">
            <w:pPr>
              <w:pStyle w:val="TableTextDusc"/>
            </w:pPr>
            <w:r w:rsidRPr="0046227D">
              <w:t xml:space="preserve">- demyelinating disease, cancer or lymphoproliferative disease; </w:t>
            </w:r>
          </w:p>
          <w:p w14:paraId="6C46FB98" w14:textId="77777777" w:rsidR="004907B7" w:rsidRPr="0046227D" w:rsidRDefault="004907B7" w:rsidP="006262BA">
            <w:pPr>
              <w:pStyle w:val="TableTextDusc"/>
            </w:pPr>
            <w:r w:rsidRPr="0046227D">
              <w:t>- immunocompromised patients</w:t>
            </w:r>
          </w:p>
        </w:tc>
      </w:tr>
      <w:tr w:rsidR="004907B7" w:rsidRPr="0046227D" w14:paraId="5E7EED71" w14:textId="77777777" w:rsidTr="006262BA">
        <w:trPr>
          <w:cantSplit/>
        </w:trPr>
        <w:tc>
          <w:tcPr>
            <w:tcW w:w="2008" w:type="dxa"/>
            <w:tcMar>
              <w:left w:w="28" w:type="dxa"/>
              <w:right w:w="28" w:type="dxa"/>
            </w:tcMar>
          </w:tcPr>
          <w:p w14:paraId="76B33EC6" w14:textId="77777777" w:rsidR="004907B7" w:rsidRPr="0046227D" w:rsidRDefault="004907B7" w:rsidP="006262BA">
            <w:pPr>
              <w:pStyle w:val="TableTextDusc"/>
            </w:pPr>
            <w:r w:rsidRPr="0046227D">
              <w:t xml:space="preserve">BELIEVE (versus adalimumab plus </w:t>
            </w:r>
            <w:proofErr w:type="spellStart"/>
            <w:r w:rsidRPr="0046227D">
              <w:t>calcipotriol</w:t>
            </w:r>
            <w:proofErr w:type="spellEnd"/>
            <w:r w:rsidRPr="0046227D">
              <w:t>/betamethasone ointment)</w:t>
            </w:r>
          </w:p>
        </w:tc>
        <w:tc>
          <w:tcPr>
            <w:tcW w:w="3306" w:type="dxa"/>
            <w:tcMar>
              <w:left w:w="28" w:type="dxa"/>
              <w:right w:w="28" w:type="dxa"/>
            </w:tcMar>
          </w:tcPr>
          <w:p w14:paraId="557C2DA3" w14:textId="77777777" w:rsidR="004907B7" w:rsidRPr="0046227D" w:rsidRDefault="004907B7" w:rsidP="006262BA">
            <w:pPr>
              <w:pStyle w:val="TableTextDusc"/>
            </w:pPr>
            <w:r w:rsidRPr="0046227D">
              <w:t xml:space="preserve">- ≥ 18 years; </w:t>
            </w:r>
          </w:p>
          <w:p w14:paraId="17EF9BDC" w14:textId="77777777" w:rsidR="004907B7" w:rsidRPr="0046227D" w:rsidRDefault="004907B7" w:rsidP="006262BA">
            <w:pPr>
              <w:pStyle w:val="TableTextDusc"/>
            </w:pPr>
            <w:r w:rsidRPr="0046227D">
              <w:t xml:space="preserve">- CPP (concomitant psoriasis palmaris and/or </w:t>
            </w:r>
            <w:proofErr w:type="spellStart"/>
            <w:r w:rsidRPr="0046227D">
              <w:t>plantaris</w:t>
            </w:r>
            <w:proofErr w:type="spellEnd"/>
            <w:r w:rsidRPr="0046227D">
              <w:t xml:space="preserve"> permitted) for ≥ 6 months; </w:t>
            </w:r>
          </w:p>
          <w:p w14:paraId="5E3B1200" w14:textId="77777777" w:rsidR="004907B7" w:rsidRPr="0046227D" w:rsidRDefault="004907B7" w:rsidP="006262BA">
            <w:pPr>
              <w:pStyle w:val="TableTextDusc"/>
            </w:pPr>
            <w:r w:rsidRPr="0046227D">
              <w:t xml:space="preserve">- previously failed/intolerant of/contraindicated to ≥ 2 different systemic, biologic or non-biologic therapies (one must have been cyclosporin, methotrexate or oral psoralen and UV-A); </w:t>
            </w:r>
          </w:p>
          <w:p w14:paraId="1B2E63FE" w14:textId="77777777" w:rsidR="004907B7" w:rsidRPr="0046227D" w:rsidRDefault="004907B7" w:rsidP="006262BA">
            <w:pPr>
              <w:pStyle w:val="TableTextDusc"/>
            </w:pPr>
            <w:r w:rsidRPr="0046227D">
              <w:t>- must meet 2 of 3 severity criteria: PASI ≥ 10 OR BSA ≥ 10% OR DQLI ≥ 10</w:t>
            </w:r>
          </w:p>
        </w:tc>
        <w:tc>
          <w:tcPr>
            <w:tcW w:w="3702" w:type="dxa"/>
            <w:tcMar>
              <w:left w:w="28" w:type="dxa"/>
              <w:right w:w="28" w:type="dxa"/>
            </w:tcMar>
          </w:tcPr>
          <w:p w14:paraId="5DBEC084" w14:textId="77777777" w:rsidR="004907B7" w:rsidRPr="0046227D" w:rsidRDefault="004907B7" w:rsidP="006262BA">
            <w:pPr>
              <w:pStyle w:val="TableTextDusc"/>
            </w:pPr>
            <w:r w:rsidRPr="0046227D">
              <w:t xml:space="preserve">- exposure to adalimumab; </w:t>
            </w:r>
          </w:p>
          <w:p w14:paraId="79EC7F76" w14:textId="77777777" w:rsidR="004907B7" w:rsidRPr="0046227D" w:rsidRDefault="004907B7" w:rsidP="006262BA">
            <w:pPr>
              <w:pStyle w:val="TableTextDusc"/>
            </w:pPr>
            <w:r w:rsidRPr="0046227D">
              <w:t xml:space="preserve">- systemic or topical corticosteroids within 2-4 weeks, biologics within 3 weeks to 65 days, known overexposure to UV-A/UV-B; </w:t>
            </w:r>
          </w:p>
          <w:p w14:paraId="00E2C736" w14:textId="77777777" w:rsidR="004907B7" w:rsidRPr="0046227D" w:rsidRDefault="004907B7" w:rsidP="006262BA">
            <w:pPr>
              <w:pStyle w:val="TableTextDusc"/>
            </w:pPr>
            <w:r w:rsidRPr="0046227D">
              <w:t xml:space="preserve">- coexisting skin disease; </w:t>
            </w:r>
          </w:p>
          <w:p w14:paraId="1701011E" w14:textId="77777777" w:rsidR="004907B7" w:rsidRPr="0046227D" w:rsidRDefault="004907B7" w:rsidP="006262BA">
            <w:pPr>
              <w:pStyle w:val="TableTextDusc"/>
            </w:pPr>
            <w:r w:rsidRPr="0046227D">
              <w:t xml:space="preserve">- pregnancy or breastfeeding; </w:t>
            </w:r>
          </w:p>
          <w:p w14:paraId="1C948C9B" w14:textId="77777777" w:rsidR="004907B7" w:rsidRPr="0046227D" w:rsidRDefault="004907B7" w:rsidP="006262BA">
            <w:pPr>
              <w:pStyle w:val="TableTextDusc"/>
            </w:pPr>
            <w:r w:rsidRPr="0046227D">
              <w:t xml:space="preserve">- poorly controlled medical conditions; </w:t>
            </w:r>
          </w:p>
          <w:p w14:paraId="09E2D7D6" w14:textId="77777777" w:rsidR="004907B7" w:rsidRPr="0046227D" w:rsidRDefault="004907B7" w:rsidP="006262BA">
            <w:pPr>
              <w:pStyle w:val="TableTextDusc"/>
            </w:pPr>
            <w:r w:rsidRPr="0046227D">
              <w:t>- history of opportunistic/chronic infections/ immunocompromising conditions/active TB</w:t>
            </w:r>
          </w:p>
        </w:tc>
      </w:tr>
    </w:tbl>
    <w:p w14:paraId="4667EF31" w14:textId="77777777" w:rsidR="00A71507" w:rsidRDefault="004907B7" w:rsidP="00C11F7B">
      <w:pPr>
        <w:pStyle w:val="TableFooter"/>
      </w:pPr>
      <w:r w:rsidRPr="0046227D">
        <w:t>BSA = body surface area; CPP = chronic plaque psoriasis; DLQI = Dermatology Life Quality Index; PASI = Psoriasis Area and Severity Index; TB = tuberculosis; TNF = tumour necrosis factor; UV = ultraviolet</w:t>
      </w:r>
    </w:p>
    <w:p w14:paraId="1C4FF296" w14:textId="77777777" w:rsidR="004907B7" w:rsidRPr="00AA7C75" w:rsidRDefault="004907B7" w:rsidP="00473FD4">
      <w:pPr>
        <w:pStyle w:val="MDTabCaption"/>
        <w:keepLines/>
        <w:rPr>
          <w:rFonts w:eastAsia="Times New Roman"/>
        </w:rPr>
      </w:pPr>
      <w:bookmarkStart w:id="20" w:name="_Ref503344406"/>
      <w:bookmarkStart w:id="21" w:name="_Toc503774815"/>
      <w:r w:rsidRPr="00AA7C75">
        <w:rPr>
          <w:rFonts w:eastAsia="Times New Roman"/>
        </w:rPr>
        <w:lastRenderedPageBreak/>
        <w:t xml:space="preserve">Table </w:t>
      </w:r>
      <w:r w:rsidR="00814E1D">
        <w:rPr>
          <w:rFonts w:eastAsia="Times New Roman"/>
          <w:noProof/>
        </w:rPr>
        <w:t>2</w:t>
      </w:r>
      <w:bookmarkEnd w:id="20"/>
      <w:r w:rsidRPr="00AA7C75">
        <w:rPr>
          <w:rFonts w:eastAsia="Times New Roman"/>
        </w:rPr>
        <w:t>: Etanercept trials: inclusion and exclusion criteria</w:t>
      </w:r>
      <w:bookmarkEnd w:id="21"/>
    </w:p>
    <w:tbl>
      <w:tblPr>
        <w:tblStyle w:val="TableGridbeth2"/>
        <w:tblW w:w="9498" w:type="dxa"/>
        <w:tblInd w:w="-5" w:type="dxa"/>
        <w:tblLook w:val="04A0" w:firstRow="1" w:lastRow="0" w:firstColumn="1" w:lastColumn="0" w:noHBand="0" w:noVBand="1"/>
        <w:tblCaption w:val="Inclusion and exclusion criteria in the etanercept trials"/>
      </w:tblPr>
      <w:tblGrid>
        <w:gridCol w:w="1239"/>
        <w:gridCol w:w="4129"/>
        <w:gridCol w:w="4130"/>
      </w:tblGrid>
      <w:tr w:rsidR="004907B7" w:rsidRPr="0046227D" w14:paraId="789B54BB" w14:textId="77777777" w:rsidTr="006262BA">
        <w:trPr>
          <w:cantSplit/>
          <w:tblHeader/>
        </w:trPr>
        <w:tc>
          <w:tcPr>
            <w:tcW w:w="1239" w:type="dxa"/>
            <w:shd w:val="clear" w:color="auto" w:fill="A6A6A6" w:themeFill="background1" w:themeFillShade="A6"/>
            <w:tcMar>
              <w:left w:w="28" w:type="dxa"/>
              <w:right w:w="28" w:type="dxa"/>
            </w:tcMar>
          </w:tcPr>
          <w:p w14:paraId="421A186B" w14:textId="77777777" w:rsidR="004907B7" w:rsidRPr="0046227D" w:rsidRDefault="004907B7" w:rsidP="00473FD4">
            <w:pPr>
              <w:keepNext/>
              <w:keepLines/>
              <w:spacing w:before="60" w:after="60"/>
              <w:rPr>
                <w:rFonts w:eastAsia="MS Mincho"/>
                <w:b/>
              </w:rPr>
            </w:pPr>
            <w:r w:rsidRPr="0046227D">
              <w:rPr>
                <w:rFonts w:eastAsia="MS Mincho"/>
                <w:b/>
              </w:rPr>
              <w:t>Trial</w:t>
            </w:r>
          </w:p>
        </w:tc>
        <w:tc>
          <w:tcPr>
            <w:tcW w:w="4129" w:type="dxa"/>
            <w:shd w:val="clear" w:color="auto" w:fill="A6A6A6" w:themeFill="background1" w:themeFillShade="A6"/>
            <w:tcMar>
              <w:left w:w="28" w:type="dxa"/>
              <w:right w:w="28" w:type="dxa"/>
            </w:tcMar>
          </w:tcPr>
          <w:p w14:paraId="7E2795FC" w14:textId="77777777" w:rsidR="004907B7" w:rsidRPr="0046227D" w:rsidRDefault="004907B7" w:rsidP="00473FD4">
            <w:pPr>
              <w:keepNext/>
              <w:keepLines/>
              <w:spacing w:before="60" w:after="60"/>
              <w:rPr>
                <w:rFonts w:eastAsia="MS Mincho"/>
                <w:b/>
              </w:rPr>
            </w:pPr>
            <w:r w:rsidRPr="0046227D">
              <w:rPr>
                <w:rFonts w:eastAsia="MS Mincho"/>
                <w:b/>
              </w:rPr>
              <w:t>Inclusion criteria</w:t>
            </w:r>
          </w:p>
        </w:tc>
        <w:tc>
          <w:tcPr>
            <w:tcW w:w="4130" w:type="dxa"/>
            <w:shd w:val="clear" w:color="auto" w:fill="A6A6A6" w:themeFill="background1" w:themeFillShade="A6"/>
            <w:tcMar>
              <w:left w:w="28" w:type="dxa"/>
              <w:right w:w="28" w:type="dxa"/>
            </w:tcMar>
          </w:tcPr>
          <w:p w14:paraId="4FB1F1F0" w14:textId="77777777" w:rsidR="004907B7" w:rsidRPr="0046227D" w:rsidRDefault="004907B7" w:rsidP="00473FD4">
            <w:pPr>
              <w:keepNext/>
              <w:keepLines/>
              <w:spacing w:before="60" w:after="60"/>
              <w:rPr>
                <w:rFonts w:eastAsia="MS Mincho"/>
                <w:b/>
              </w:rPr>
            </w:pPr>
            <w:r w:rsidRPr="0046227D">
              <w:rPr>
                <w:rFonts w:eastAsia="MS Mincho"/>
                <w:b/>
              </w:rPr>
              <w:t>Exclusion criteria</w:t>
            </w:r>
          </w:p>
        </w:tc>
      </w:tr>
      <w:tr w:rsidR="004907B7" w:rsidRPr="00AA7C75" w14:paraId="22AFDC78" w14:textId="77777777" w:rsidTr="006262BA">
        <w:trPr>
          <w:cantSplit/>
        </w:trPr>
        <w:tc>
          <w:tcPr>
            <w:tcW w:w="1239" w:type="dxa"/>
            <w:tcMar>
              <w:left w:w="28" w:type="dxa"/>
              <w:right w:w="28" w:type="dxa"/>
            </w:tcMar>
          </w:tcPr>
          <w:p w14:paraId="7A0E943F" w14:textId="77777777" w:rsidR="004907B7" w:rsidRPr="00AA7C75" w:rsidRDefault="004907B7" w:rsidP="00473FD4">
            <w:pPr>
              <w:pStyle w:val="TableText"/>
              <w:keepNext/>
              <w:keepLines/>
              <w:rPr>
                <w:rFonts w:eastAsia="MS Mincho"/>
              </w:rPr>
            </w:pPr>
            <w:proofErr w:type="spellStart"/>
            <w:r w:rsidRPr="00AA7C75">
              <w:rPr>
                <w:rFonts w:eastAsia="MS Mincho"/>
              </w:rPr>
              <w:t>Leonardi</w:t>
            </w:r>
            <w:proofErr w:type="spellEnd"/>
            <w:r w:rsidRPr="00AA7C75">
              <w:rPr>
                <w:rFonts w:eastAsia="MS Mincho"/>
              </w:rPr>
              <w:t xml:space="preserve"> (2003)</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14:paraId="1C5A4114" w14:textId="77777777" w:rsidR="004907B7" w:rsidRPr="00AA7C75" w:rsidRDefault="004907B7" w:rsidP="00473FD4">
            <w:pPr>
              <w:pStyle w:val="TableText"/>
              <w:keepNext/>
              <w:keepLines/>
              <w:rPr>
                <w:rFonts w:eastAsia="MS Mincho"/>
              </w:rPr>
            </w:pPr>
            <w:r w:rsidRPr="00AA7C75">
              <w:rPr>
                <w:rFonts w:eastAsia="MS Mincho"/>
              </w:rPr>
              <w:t xml:space="preserve">- ≥ 18 years; </w:t>
            </w:r>
          </w:p>
          <w:p w14:paraId="4D7F7069" w14:textId="77777777" w:rsidR="004907B7" w:rsidRPr="00AA7C75" w:rsidRDefault="004907B7" w:rsidP="00473FD4">
            <w:pPr>
              <w:pStyle w:val="TableText"/>
              <w:keepNext/>
              <w:keepLines/>
              <w:rPr>
                <w:rFonts w:eastAsia="MS Mincho"/>
              </w:rPr>
            </w:pPr>
            <w:r w:rsidRPr="00AA7C75">
              <w:rPr>
                <w:rFonts w:eastAsia="MS Mincho"/>
              </w:rPr>
              <w:t xml:space="preserve">- active but stable plaque psoriasis; </w:t>
            </w:r>
          </w:p>
          <w:p w14:paraId="2D084550" w14:textId="77777777" w:rsidR="004907B7" w:rsidRPr="00AA7C75" w:rsidRDefault="004907B7" w:rsidP="00473FD4">
            <w:pPr>
              <w:pStyle w:val="TableText"/>
              <w:keepNext/>
              <w:keepLines/>
              <w:rPr>
                <w:rFonts w:eastAsia="MS Mincho"/>
              </w:rPr>
            </w:pPr>
            <w:r w:rsidRPr="00AA7C75">
              <w:rPr>
                <w:rFonts w:eastAsia="MS Mincho"/>
              </w:rPr>
              <w:t xml:space="preserve">- BSA ≥ 10%, PASI ≥ 10; </w:t>
            </w:r>
          </w:p>
          <w:p w14:paraId="3157C762" w14:textId="77777777" w:rsidR="004907B7" w:rsidRPr="00AA7C75" w:rsidRDefault="004907B7" w:rsidP="00473FD4">
            <w:pPr>
              <w:pStyle w:val="TableText"/>
              <w:keepNext/>
              <w:keepLines/>
              <w:rPr>
                <w:rFonts w:eastAsia="MS Mincho"/>
              </w:rPr>
            </w:pPr>
            <w:r w:rsidRPr="00AA7C75">
              <w:rPr>
                <w:rFonts w:eastAsia="MS Mincho"/>
              </w:rPr>
              <w:t>- previous phototherapy or systemic therapy</w:t>
            </w:r>
          </w:p>
        </w:tc>
        <w:tc>
          <w:tcPr>
            <w:tcW w:w="4130" w:type="dxa"/>
            <w:tcMar>
              <w:left w:w="28" w:type="dxa"/>
              <w:right w:w="28" w:type="dxa"/>
            </w:tcMar>
          </w:tcPr>
          <w:p w14:paraId="0F88D2B8" w14:textId="77777777" w:rsidR="004907B7" w:rsidRPr="00AA7C75" w:rsidRDefault="004907B7" w:rsidP="00473FD4">
            <w:pPr>
              <w:pStyle w:val="TableText"/>
              <w:keepNext/>
              <w:keepLines/>
              <w:rPr>
                <w:rFonts w:eastAsia="MS Mincho"/>
              </w:rPr>
            </w:pPr>
            <w:r w:rsidRPr="00AA7C75">
              <w:rPr>
                <w:rFonts w:eastAsia="MS Mincho"/>
              </w:rPr>
              <w:t xml:space="preserve">- </w:t>
            </w:r>
            <w:proofErr w:type="spellStart"/>
            <w:r w:rsidRPr="00AA7C75">
              <w:rPr>
                <w:rFonts w:eastAsia="MS Mincho"/>
              </w:rPr>
              <w:t>guttate</w:t>
            </w:r>
            <w:proofErr w:type="spellEnd"/>
            <w:r w:rsidRPr="00AA7C75">
              <w:rPr>
                <w:rFonts w:eastAsia="MS Mincho"/>
              </w:rPr>
              <w:t xml:space="preserve">, </w:t>
            </w:r>
            <w:proofErr w:type="spellStart"/>
            <w:r w:rsidRPr="00AA7C75">
              <w:rPr>
                <w:rFonts w:eastAsia="MS Mincho"/>
              </w:rPr>
              <w:t>erythrodermic</w:t>
            </w:r>
            <w:proofErr w:type="spellEnd"/>
            <w:r w:rsidRPr="00AA7C75">
              <w:rPr>
                <w:rFonts w:eastAsia="MS Mincho"/>
              </w:rPr>
              <w:t xml:space="preserve"> or pustular psoriasis; </w:t>
            </w:r>
          </w:p>
          <w:p w14:paraId="0F08A7B3" w14:textId="77777777" w:rsidR="004907B7" w:rsidRPr="00AA7C75" w:rsidRDefault="004907B7" w:rsidP="00473FD4">
            <w:pPr>
              <w:pStyle w:val="TableText"/>
              <w:keepNext/>
              <w:keepLines/>
              <w:rPr>
                <w:rFonts w:eastAsia="MS Mincho"/>
              </w:rPr>
            </w:pPr>
            <w:r w:rsidRPr="00AA7C75">
              <w:rPr>
                <w:rFonts w:eastAsia="MS Mincho"/>
              </w:rPr>
              <w:t xml:space="preserve">- active skin conditions; </w:t>
            </w:r>
          </w:p>
          <w:p w14:paraId="5A16431C" w14:textId="77777777" w:rsidR="004907B7" w:rsidRPr="00AA7C75" w:rsidRDefault="004907B7" w:rsidP="00473FD4">
            <w:pPr>
              <w:pStyle w:val="TableText"/>
              <w:keepNext/>
              <w:keepLines/>
              <w:rPr>
                <w:rFonts w:eastAsia="MS Mincho"/>
              </w:rPr>
            </w:pPr>
            <w:r w:rsidRPr="00AA7C75">
              <w:rPr>
                <w:rFonts w:eastAsia="MS Mincho"/>
              </w:rPr>
              <w:t xml:space="preserve">- previous etanercept or TNF antibody; </w:t>
            </w:r>
          </w:p>
          <w:p w14:paraId="23197525" w14:textId="77777777" w:rsidR="004907B7" w:rsidRPr="00AA7C75" w:rsidRDefault="004907B7" w:rsidP="00473FD4">
            <w:pPr>
              <w:pStyle w:val="TableText"/>
              <w:keepNext/>
              <w:keepLines/>
              <w:rPr>
                <w:rFonts w:eastAsia="MS Mincho"/>
              </w:rPr>
            </w:pPr>
            <w:r w:rsidRPr="00AA7C75">
              <w:rPr>
                <w:rFonts w:eastAsia="MS Mincho"/>
              </w:rPr>
              <w:t>- anti-CD4 antibodies or IL-2-diphtheria toxin fusion protein within 6 months</w:t>
            </w:r>
          </w:p>
        </w:tc>
      </w:tr>
      <w:tr w:rsidR="004907B7" w:rsidRPr="00AA7C75" w14:paraId="28A05DC1" w14:textId="77777777" w:rsidTr="006262BA">
        <w:trPr>
          <w:cantSplit/>
        </w:trPr>
        <w:tc>
          <w:tcPr>
            <w:tcW w:w="1239" w:type="dxa"/>
            <w:tcMar>
              <w:left w:w="28" w:type="dxa"/>
              <w:right w:w="28" w:type="dxa"/>
            </w:tcMar>
          </w:tcPr>
          <w:p w14:paraId="4FA99AC5" w14:textId="77777777" w:rsidR="004907B7" w:rsidRPr="00AA7C75" w:rsidRDefault="004907B7" w:rsidP="00473FD4">
            <w:pPr>
              <w:pStyle w:val="TableText"/>
              <w:keepNext/>
              <w:keepLines/>
              <w:rPr>
                <w:rFonts w:eastAsia="MS Mincho"/>
              </w:rPr>
            </w:pPr>
            <w:r w:rsidRPr="00AA7C75">
              <w:rPr>
                <w:rFonts w:eastAsia="MS Mincho"/>
              </w:rPr>
              <w:t>Papp (2005)</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14:paraId="38A353BB" w14:textId="77777777" w:rsidR="004907B7" w:rsidRPr="00AA7C75" w:rsidRDefault="004907B7" w:rsidP="00473FD4">
            <w:pPr>
              <w:pStyle w:val="TableText"/>
              <w:keepNext/>
              <w:keepLines/>
              <w:rPr>
                <w:rFonts w:eastAsia="MS Mincho"/>
              </w:rPr>
            </w:pPr>
            <w:r w:rsidRPr="00AA7C75">
              <w:rPr>
                <w:rFonts w:eastAsia="MS Mincho"/>
              </w:rPr>
              <w:t xml:space="preserve">- ≥ 18 years; </w:t>
            </w:r>
          </w:p>
          <w:p w14:paraId="6CCFF071" w14:textId="77777777" w:rsidR="004907B7" w:rsidRPr="00AA7C75" w:rsidRDefault="004907B7" w:rsidP="00473FD4">
            <w:pPr>
              <w:pStyle w:val="TableText"/>
              <w:keepNext/>
              <w:keepLines/>
              <w:rPr>
                <w:rFonts w:eastAsia="MS Mincho"/>
              </w:rPr>
            </w:pPr>
            <w:r w:rsidRPr="00AA7C75">
              <w:rPr>
                <w:rFonts w:eastAsia="MS Mincho"/>
              </w:rPr>
              <w:t xml:space="preserve">- active, clinically stable plaque psoriasis; </w:t>
            </w:r>
          </w:p>
          <w:p w14:paraId="00481225" w14:textId="77777777" w:rsidR="004907B7" w:rsidRPr="00AA7C75" w:rsidRDefault="004907B7" w:rsidP="00473FD4">
            <w:pPr>
              <w:pStyle w:val="TableText"/>
              <w:keepNext/>
              <w:keepLines/>
              <w:rPr>
                <w:rFonts w:eastAsia="MS Mincho"/>
              </w:rPr>
            </w:pPr>
            <w:r w:rsidRPr="00AA7C75">
              <w:rPr>
                <w:rFonts w:eastAsia="MS Mincho"/>
              </w:rPr>
              <w:t xml:space="preserve">- BSA ≥ 10%, PASI ≥ 10; </w:t>
            </w:r>
          </w:p>
          <w:p w14:paraId="67ECC8EA" w14:textId="77777777" w:rsidR="004907B7" w:rsidRPr="00AA7C75" w:rsidRDefault="004907B7" w:rsidP="00473FD4">
            <w:pPr>
              <w:pStyle w:val="TableText"/>
              <w:keepNext/>
              <w:keepLines/>
              <w:rPr>
                <w:rFonts w:eastAsia="MS Mincho"/>
              </w:rPr>
            </w:pPr>
            <w:r w:rsidRPr="00AA7C75">
              <w:rPr>
                <w:rFonts w:eastAsia="MS Mincho"/>
              </w:rPr>
              <w:t xml:space="preserve">- received or were candidate for prior systemic or phototherapy; </w:t>
            </w:r>
          </w:p>
          <w:p w14:paraId="01E4B10C" w14:textId="77777777" w:rsidR="004907B7" w:rsidRPr="00AA7C75" w:rsidRDefault="004907B7" w:rsidP="00473FD4">
            <w:pPr>
              <w:pStyle w:val="TableText"/>
              <w:keepNext/>
              <w:keepLines/>
              <w:rPr>
                <w:rFonts w:eastAsia="MS Mincho"/>
              </w:rPr>
            </w:pPr>
            <w:r w:rsidRPr="00AA7C75">
              <w:rPr>
                <w:rFonts w:eastAsia="MS Mincho"/>
              </w:rPr>
              <w:t>- adequate haematological, renal and hepatic function</w:t>
            </w:r>
          </w:p>
        </w:tc>
        <w:tc>
          <w:tcPr>
            <w:tcW w:w="4130" w:type="dxa"/>
            <w:tcMar>
              <w:left w:w="28" w:type="dxa"/>
              <w:right w:w="28" w:type="dxa"/>
            </w:tcMar>
          </w:tcPr>
          <w:p w14:paraId="3D68DAC6" w14:textId="77777777" w:rsidR="004907B7" w:rsidRPr="00AA7C75" w:rsidRDefault="004907B7" w:rsidP="00473FD4">
            <w:pPr>
              <w:pStyle w:val="TableText"/>
              <w:keepNext/>
              <w:keepLines/>
              <w:rPr>
                <w:rFonts w:eastAsia="MS Mincho"/>
              </w:rPr>
            </w:pPr>
            <w:r w:rsidRPr="00AA7C75">
              <w:rPr>
                <w:rFonts w:eastAsia="MS Mincho"/>
              </w:rPr>
              <w:t xml:space="preserve">- active </w:t>
            </w:r>
            <w:proofErr w:type="spellStart"/>
            <w:r w:rsidRPr="00AA7C75">
              <w:rPr>
                <w:rFonts w:eastAsia="MS Mincho"/>
              </w:rPr>
              <w:t>guttate</w:t>
            </w:r>
            <w:proofErr w:type="spellEnd"/>
            <w:r w:rsidRPr="00AA7C75">
              <w:rPr>
                <w:rFonts w:eastAsia="MS Mincho"/>
              </w:rPr>
              <w:t xml:space="preserve">, </w:t>
            </w:r>
            <w:proofErr w:type="spellStart"/>
            <w:r w:rsidRPr="00AA7C75">
              <w:rPr>
                <w:rFonts w:eastAsia="MS Mincho"/>
              </w:rPr>
              <w:t>erythrodermic</w:t>
            </w:r>
            <w:proofErr w:type="spellEnd"/>
            <w:r w:rsidRPr="00AA7C75">
              <w:rPr>
                <w:rFonts w:eastAsia="MS Mincho"/>
              </w:rPr>
              <w:t xml:space="preserve"> or pustular psoriasis;</w:t>
            </w:r>
          </w:p>
          <w:p w14:paraId="7A9DA75C" w14:textId="77777777" w:rsidR="004907B7" w:rsidRPr="00AA7C75" w:rsidRDefault="004907B7" w:rsidP="00473FD4">
            <w:pPr>
              <w:pStyle w:val="TableText"/>
              <w:keepNext/>
              <w:keepLines/>
              <w:rPr>
                <w:rFonts w:eastAsia="MS Mincho"/>
              </w:rPr>
            </w:pPr>
            <w:r w:rsidRPr="00AA7C75">
              <w:rPr>
                <w:rFonts w:eastAsia="MS Mincho"/>
              </w:rPr>
              <w:t xml:space="preserve">- other skin conditions; </w:t>
            </w:r>
          </w:p>
          <w:p w14:paraId="0D2A6591" w14:textId="77777777" w:rsidR="004907B7" w:rsidRPr="00AA7C75" w:rsidRDefault="004907B7" w:rsidP="00473FD4">
            <w:pPr>
              <w:pStyle w:val="TableText"/>
              <w:keepNext/>
              <w:keepLines/>
              <w:rPr>
                <w:rFonts w:eastAsia="MS Mincho"/>
              </w:rPr>
            </w:pPr>
            <w:r w:rsidRPr="00AA7C75">
              <w:rPr>
                <w:rFonts w:eastAsia="MS Mincho"/>
              </w:rPr>
              <w:t xml:space="preserve">- antibiotics within 1 week; </w:t>
            </w:r>
          </w:p>
          <w:p w14:paraId="2E8729F1" w14:textId="77777777" w:rsidR="004907B7" w:rsidRPr="00AA7C75" w:rsidRDefault="004907B7" w:rsidP="00473FD4">
            <w:pPr>
              <w:pStyle w:val="TableText"/>
              <w:keepNext/>
              <w:keepLines/>
              <w:rPr>
                <w:rFonts w:eastAsia="MS Mincho"/>
              </w:rPr>
            </w:pPr>
            <w:r w:rsidRPr="00AA7C75">
              <w:rPr>
                <w:rFonts w:eastAsia="MS Mincho"/>
              </w:rPr>
              <w:t xml:space="preserve">- active severe infection within 4 weeks; </w:t>
            </w:r>
          </w:p>
          <w:p w14:paraId="1260DA38" w14:textId="77777777" w:rsidR="004907B7" w:rsidRPr="00AA7C75" w:rsidRDefault="004907B7" w:rsidP="00473FD4">
            <w:pPr>
              <w:pStyle w:val="TableText"/>
              <w:keepNext/>
              <w:keepLines/>
              <w:rPr>
                <w:rFonts w:eastAsia="MS Mincho"/>
              </w:rPr>
            </w:pPr>
          </w:p>
        </w:tc>
      </w:tr>
      <w:tr w:rsidR="004907B7" w:rsidRPr="00AA7C75" w14:paraId="013AF629" w14:textId="77777777" w:rsidTr="006262BA">
        <w:trPr>
          <w:cantSplit/>
        </w:trPr>
        <w:tc>
          <w:tcPr>
            <w:tcW w:w="1239" w:type="dxa"/>
            <w:tcMar>
              <w:left w:w="28" w:type="dxa"/>
              <w:right w:w="28" w:type="dxa"/>
            </w:tcMar>
          </w:tcPr>
          <w:p w14:paraId="2B396C90" w14:textId="77777777" w:rsidR="004907B7" w:rsidRPr="00AA7C75" w:rsidRDefault="004907B7" w:rsidP="00473FD4">
            <w:pPr>
              <w:pStyle w:val="TableText"/>
              <w:keepNext/>
              <w:keepLines/>
              <w:rPr>
                <w:rFonts w:eastAsia="MS Mincho"/>
              </w:rPr>
            </w:pPr>
            <w:r w:rsidRPr="00AA7C75">
              <w:rPr>
                <w:rFonts w:eastAsia="MS Mincho"/>
              </w:rPr>
              <w:t xml:space="preserve">van de </w:t>
            </w:r>
            <w:proofErr w:type="spellStart"/>
            <w:r w:rsidRPr="00AA7C75">
              <w:rPr>
                <w:rFonts w:eastAsia="MS Mincho"/>
              </w:rPr>
              <w:t>Kerkhof</w:t>
            </w:r>
            <w:proofErr w:type="spellEnd"/>
            <w:r w:rsidRPr="00AA7C75">
              <w:rPr>
                <w:rFonts w:eastAsia="MS Mincho"/>
              </w:rPr>
              <w:t xml:space="preserve"> (2008)</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14:paraId="550693AC" w14:textId="77777777" w:rsidR="004907B7" w:rsidRPr="00AA7C75" w:rsidRDefault="004907B7" w:rsidP="00473FD4">
            <w:pPr>
              <w:pStyle w:val="TableText"/>
              <w:keepNext/>
              <w:keepLines/>
              <w:rPr>
                <w:rFonts w:eastAsia="MS Mincho"/>
              </w:rPr>
            </w:pPr>
            <w:r w:rsidRPr="00AA7C75">
              <w:rPr>
                <w:rFonts w:eastAsia="MS Mincho"/>
              </w:rPr>
              <w:t xml:space="preserve">- ≥ 18 years; </w:t>
            </w:r>
          </w:p>
          <w:p w14:paraId="785C12A2" w14:textId="77777777" w:rsidR="004907B7" w:rsidRPr="00AA7C75" w:rsidRDefault="004907B7" w:rsidP="00473FD4">
            <w:pPr>
              <w:pStyle w:val="TableText"/>
              <w:keepNext/>
              <w:keepLines/>
              <w:rPr>
                <w:rFonts w:eastAsia="MS Mincho"/>
              </w:rPr>
            </w:pPr>
            <w:r w:rsidRPr="00AA7C75">
              <w:rPr>
                <w:rFonts w:eastAsia="MS Mincho"/>
              </w:rPr>
              <w:t xml:space="preserve">- clinically stable plaque psoriasis; </w:t>
            </w:r>
          </w:p>
          <w:p w14:paraId="7F43D94B" w14:textId="77777777" w:rsidR="004907B7" w:rsidRPr="00AA7C75" w:rsidRDefault="004907B7" w:rsidP="00473FD4">
            <w:pPr>
              <w:pStyle w:val="TableText"/>
              <w:keepNext/>
              <w:keepLines/>
              <w:rPr>
                <w:rFonts w:eastAsia="MS Mincho"/>
              </w:rPr>
            </w:pPr>
            <w:r w:rsidRPr="00AA7C75">
              <w:rPr>
                <w:rFonts w:eastAsia="MS Mincho"/>
              </w:rPr>
              <w:t xml:space="preserve">- BSA ≥ 10%; PASI ≥ 10; </w:t>
            </w:r>
          </w:p>
          <w:p w14:paraId="68F4099B" w14:textId="77777777" w:rsidR="004907B7" w:rsidRPr="00AA7C75" w:rsidRDefault="004907B7" w:rsidP="00473FD4">
            <w:pPr>
              <w:pStyle w:val="TableText"/>
              <w:keepNext/>
              <w:keepLines/>
              <w:rPr>
                <w:rFonts w:eastAsia="MS Mincho"/>
              </w:rPr>
            </w:pPr>
            <w:r w:rsidRPr="00AA7C75">
              <w:rPr>
                <w:rFonts w:eastAsia="MS Mincho"/>
              </w:rPr>
              <w:t>- failed to respond/were intolerant/were contraindicated to systemic or phototherapy</w:t>
            </w:r>
          </w:p>
        </w:tc>
        <w:tc>
          <w:tcPr>
            <w:tcW w:w="4130" w:type="dxa"/>
            <w:tcMar>
              <w:left w:w="28" w:type="dxa"/>
              <w:right w:w="28" w:type="dxa"/>
            </w:tcMar>
          </w:tcPr>
          <w:p w14:paraId="752166C8" w14:textId="77777777" w:rsidR="004907B7" w:rsidRPr="00AA7C75" w:rsidRDefault="004907B7" w:rsidP="00473FD4">
            <w:pPr>
              <w:pStyle w:val="TableText"/>
              <w:keepNext/>
              <w:keepLines/>
              <w:rPr>
                <w:rFonts w:eastAsia="MS Mincho"/>
              </w:rPr>
            </w:pPr>
            <w:r w:rsidRPr="00AA7C75">
              <w:rPr>
                <w:rFonts w:eastAsia="MS Mincho"/>
              </w:rPr>
              <w:t xml:space="preserve">- </w:t>
            </w:r>
            <w:proofErr w:type="spellStart"/>
            <w:r w:rsidRPr="00AA7C75">
              <w:rPr>
                <w:rFonts w:eastAsia="MS Mincho"/>
              </w:rPr>
              <w:t>guttate</w:t>
            </w:r>
            <w:proofErr w:type="spellEnd"/>
            <w:r w:rsidRPr="00AA7C75">
              <w:rPr>
                <w:rFonts w:eastAsia="MS Mincho"/>
              </w:rPr>
              <w:t xml:space="preserve">, </w:t>
            </w:r>
            <w:proofErr w:type="spellStart"/>
            <w:r w:rsidRPr="00AA7C75">
              <w:rPr>
                <w:rFonts w:eastAsia="MS Mincho"/>
              </w:rPr>
              <w:t>erythrodermic</w:t>
            </w:r>
            <w:proofErr w:type="spellEnd"/>
            <w:r w:rsidRPr="00AA7C75">
              <w:rPr>
                <w:rFonts w:eastAsia="MS Mincho"/>
              </w:rPr>
              <w:t xml:space="preserve"> or pustular psoriasis; </w:t>
            </w:r>
          </w:p>
          <w:p w14:paraId="1D7100F1" w14:textId="77777777" w:rsidR="004907B7" w:rsidRPr="00AA7C75" w:rsidRDefault="004907B7" w:rsidP="00473FD4">
            <w:pPr>
              <w:pStyle w:val="TableText"/>
              <w:keepNext/>
              <w:keepLines/>
              <w:rPr>
                <w:rFonts w:eastAsia="MS Mincho"/>
              </w:rPr>
            </w:pPr>
            <w:r w:rsidRPr="00AA7C75">
              <w:rPr>
                <w:rFonts w:eastAsia="MS Mincho"/>
              </w:rPr>
              <w:t xml:space="preserve">- other active skin conditions; </w:t>
            </w:r>
          </w:p>
          <w:p w14:paraId="133DE1D0" w14:textId="77777777" w:rsidR="004907B7" w:rsidRPr="00AA7C75" w:rsidRDefault="004907B7" w:rsidP="00473FD4">
            <w:pPr>
              <w:pStyle w:val="TableText"/>
              <w:keepNext/>
              <w:keepLines/>
              <w:rPr>
                <w:rFonts w:eastAsia="MS Mincho"/>
              </w:rPr>
            </w:pPr>
            <w:r w:rsidRPr="00AA7C75">
              <w:rPr>
                <w:rFonts w:eastAsia="MS Mincho"/>
              </w:rPr>
              <w:t xml:space="preserve">- serious infection within one month; </w:t>
            </w:r>
          </w:p>
          <w:p w14:paraId="480CAE3F" w14:textId="77777777" w:rsidR="004907B7" w:rsidRPr="00AA7C75" w:rsidRDefault="004907B7" w:rsidP="00473FD4">
            <w:pPr>
              <w:pStyle w:val="TableText"/>
              <w:keepNext/>
              <w:keepLines/>
              <w:rPr>
                <w:rFonts w:eastAsia="MS Mincho"/>
              </w:rPr>
            </w:pPr>
            <w:r w:rsidRPr="00AA7C75">
              <w:rPr>
                <w:rFonts w:eastAsia="MS Mincho"/>
              </w:rPr>
              <w:t>- BMI &gt; 38 kg/m</w:t>
            </w:r>
            <w:r w:rsidRPr="00AA7C75">
              <w:rPr>
                <w:rFonts w:eastAsia="MS Mincho"/>
                <w:vertAlign w:val="superscript"/>
              </w:rPr>
              <w:t>2</w:t>
            </w:r>
            <w:r w:rsidRPr="00AA7C75">
              <w:rPr>
                <w:rFonts w:eastAsia="MS Mincho"/>
              </w:rPr>
              <w:t xml:space="preserve">; </w:t>
            </w:r>
          </w:p>
          <w:p w14:paraId="29857DE1" w14:textId="77777777" w:rsidR="004907B7" w:rsidRPr="00AA7C75" w:rsidRDefault="004907B7" w:rsidP="00473FD4">
            <w:pPr>
              <w:pStyle w:val="TableText"/>
              <w:keepNext/>
              <w:keepLines/>
              <w:rPr>
                <w:rFonts w:eastAsia="MS Mincho"/>
              </w:rPr>
            </w:pPr>
            <w:r w:rsidRPr="00AA7C75">
              <w:rPr>
                <w:rFonts w:eastAsia="MS Mincho"/>
              </w:rPr>
              <w:t>- previous etanercept</w:t>
            </w:r>
          </w:p>
        </w:tc>
      </w:tr>
      <w:tr w:rsidR="004907B7" w:rsidRPr="00AA7C75" w14:paraId="32AA1D82" w14:textId="77777777" w:rsidTr="006262BA">
        <w:trPr>
          <w:cantSplit/>
        </w:trPr>
        <w:tc>
          <w:tcPr>
            <w:tcW w:w="1239" w:type="dxa"/>
            <w:tcMar>
              <w:left w:w="28" w:type="dxa"/>
              <w:right w:w="28" w:type="dxa"/>
            </w:tcMar>
          </w:tcPr>
          <w:p w14:paraId="4E023911" w14:textId="77777777" w:rsidR="004907B7" w:rsidRPr="00AA7C75" w:rsidRDefault="004907B7" w:rsidP="006262BA">
            <w:pPr>
              <w:pStyle w:val="TableText"/>
              <w:rPr>
                <w:rFonts w:eastAsia="MS Mincho"/>
              </w:rPr>
            </w:pPr>
            <w:r w:rsidRPr="00AA7C75">
              <w:rPr>
                <w:rFonts w:eastAsia="MS Mincho"/>
              </w:rPr>
              <w:t>Tyring (2006)</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14:paraId="46542787" w14:textId="77777777" w:rsidR="004907B7" w:rsidRPr="00AA7C75" w:rsidRDefault="004907B7" w:rsidP="006262BA">
            <w:pPr>
              <w:pStyle w:val="TableText"/>
              <w:rPr>
                <w:rFonts w:eastAsia="MS Mincho"/>
              </w:rPr>
            </w:pPr>
            <w:r w:rsidRPr="00AA7C75">
              <w:rPr>
                <w:rFonts w:eastAsia="MS Mincho"/>
              </w:rPr>
              <w:t xml:space="preserve">- ≥ 18 years; </w:t>
            </w:r>
          </w:p>
          <w:p w14:paraId="257D4FFE" w14:textId="77777777" w:rsidR="004907B7" w:rsidRPr="00AA7C75" w:rsidRDefault="004907B7" w:rsidP="006262BA">
            <w:pPr>
              <w:pStyle w:val="TableText"/>
              <w:rPr>
                <w:rFonts w:eastAsia="MS Mincho"/>
              </w:rPr>
            </w:pPr>
            <w:r w:rsidRPr="00AA7C75">
              <w:rPr>
                <w:rFonts w:eastAsia="MS Mincho"/>
              </w:rPr>
              <w:t xml:space="preserve">- active, clinically stable plaque psoriasis; </w:t>
            </w:r>
          </w:p>
          <w:p w14:paraId="537296F8" w14:textId="77777777" w:rsidR="004907B7" w:rsidRPr="00AA7C75" w:rsidRDefault="004907B7" w:rsidP="006262BA">
            <w:pPr>
              <w:pStyle w:val="TableText"/>
              <w:rPr>
                <w:rFonts w:eastAsia="MS Mincho"/>
              </w:rPr>
            </w:pPr>
            <w:r w:rsidRPr="00AA7C75">
              <w:rPr>
                <w:rFonts w:eastAsia="MS Mincho"/>
              </w:rPr>
              <w:t xml:space="preserve">- BSA ≥ 10%; PASI ≥ 10; </w:t>
            </w:r>
          </w:p>
          <w:p w14:paraId="6E167DCF" w14:textId="77777777" w:rsidR="004907B7" w:rsidRPr="00AA7C75" w:rsidRDefault="004907B7" w:rsidP="006262BA">
            <w:pPr>
              <w:pStyle w:val="TableText"/>
              <w:rPr>
                <w:rFonts w:eastAsia="MS Mincho"/>
              </w:rPr>
            </w:pPr>
            <w:r w:rsidRPr="00AA7C75">
              <w:rPr>
                <w:rFonts w:eastAsia="MS Mincho"/>
              </w:rPr>
              <w:t xml:space="preserve">- received/been a candidate for systemic or phototherapy; </w:t>
            </w:r>
          </w:p>
          <w:p w14:paraId="6FE5669B" w14:textId="77777777" w:rsidR="004907B7" w:rsidRPr="00AA7C75" w:rsidRDefault="004907B7" w:rsidP="006262BA">
            <w:pPr>
              <w:pStyle w:val="TableText"/>
              <w:rPr>
                <w:rFonts w:eastAsia="MS Mincho"/>
              </w:rPr>
            </w:pPr>
            <w:r w:rsidRPr="00AA7C75">
              <w:rPr>
                <w:rFonts w:eastAsia="MS Mincho"/>
              </w:rPr>
              <w:t>- adequate haematological, renal and hepatic function</w:t>
            </w:r>
          </w:p>
        </w:tc>
        <w:tc>
          <w:tcPr>
            <w:tcW w:w="4130" w:type="dxa"/>
            <w:tcMar>
              <w:left w:w="28" w:type="dxa"/>
              <w:right w:w="28" w:type="dxa"/>
            </w:tcMar>
          </w:tcPr>
          <w:p w14:paraId="4E9E449D" w14:textId="77777777" w:rsidR="004907B7" w:rsidRPr="00AA7C75" w:rsidRDefault="004907B7" w:rsidP="006262BA">
            <w:pPr>
              <w:pStyle w:val="TableText"/>
              <w:rPr>
                <w:rFonts w:eastAsia="MS Mincho"/>
              </w:rPr>
            </w:pPr>
            <w:r w:rsidRPr="00AA7C75">
              <w:rPr>
                <w:rFonts w:eastAsia="MS Mincho"/>
              </w:rPr>
              <w:t xml:space="preserve">- </w:t>
            </w:r>
            <w:proofErr w:type="spellStart"/>
            <w:r w:rsidRPr="00AA7C75">
              <w:rPr>
                <w:rFonts w:eastAsia="MS Mincho"/>
              </w:rPr>
              <w:t>guttate</w:t>
            </w:r>
            <w:proofErr w:type="spellEnd"/>
            <w:r w:rsidRPr="00AA7C75">
              <w:rPr>
                <w:rFonts w:eastAsia="MS Mincho"/>
              </w:rPr>
              <w:t xml:space="preserve">, </w:t>
            </w:r>
            <w:proofErr w:type="spellStart"/>
            <w:r w:rsidRPr="00AA7C75">
              <w:rPr>
                <w:rFonts w:eastAsia="MS Mincho"/>
              </w:rPr>
              <w:t>erythrodermic</w:t>
            </w:r>
            <w:proofErr w:type="spellEnd"/>
            <w:r w:rsidRPr="00AA7C75">
              <w:rPr>
                <w:rFonts w:eastAsia="MS Mincho"/>
              </w:rPr>
              <w:t xml:space="preserve"> or pustular psoriasis; </w:t>
            </w:r>
          </w:p>
          <w:p w14:paraId="28BB2210" w14:textId="77777777" w:rsidR="004907B7" w:rsidRPr="00AA7C75" w:rsidRDefault="004907B7" w:rsidP="006262BA">
            <w:pPr>
              <w:pStyle w:val="TableText"/>
              <w:rPr>
                <w:rFonts w:eastAsia="MS Mincho"/>
              </w:rPr>
            </w:pPr>
            <w:r w:rsidRPr="00AA7C75">
              <w:rPr>
                <w:rFonts w:eastAsia="MS Mincho"/>
              </w:rPr>
              <w:t>- other skin conditions;</w:t>
            </w:r>
          </w:p>
          <w:p w14:paraId="2E169049" w14:textId="77777777" w:rsidR="004907B7" w:rsidRPr="00AA7C75" w:rsidRDefault="004907B7" w:rsidP="006262BA">
            <w:pPr>
              <w:pStyle w:val="TableText"/>
              <w:rPr>
                <w:rFonts w:eastAsia="MS Mincho"/>
              </w:rPr>
            </w:pPr>
            <w:r w:rsidRPr="00AA7C75">
              <w:rPr>
                <w:rFonts w:eastAsia="MS Mincho"/>
              </w:rPr>
              <w:t xml:space="preserve">- history of psychiatric disease </w:t>
            </w:r>
          </w:p>
        </w:tc>
      </w:tr>
      <w:tr w:rsidR="004907B7" w:rsidRPr="00AA7C75" w14:paraId="747A08D3" w14:textId="77777777" w:rsidTr="006262BA">
        <w:trPr>
          <w:cantSplit/>
        </w:trPr>
        <w:tc>
          <w:tcPr>
            <w:tcW w:w="1239" w:type="dxa"/>
            <w:tcMar>
              <w:left w:w="28" w:type="dxa"/>
              <w:right w:w="28" w:type="dxa"/>
            </w:tcMar>
          </w:tcPr>
          <w:p w14:paraId="433AC7AA" w14:textId="77777777" w:rsidR="004907B7" w:rsidRPr="00AA7C75" w:rsidRDefault="004907B7" w:rsidP="006262BA">
            <w:pPr>
              <w:pStyle w:val="TableText"/>
              <w:rPr>
                <w:rFonts w:eastAsia="MS Mincho"/>
              </w:rPr>
            </w:pPr>
            <w:r w:rsidRPr="00AA7C75">
              <w:rPr>
                <w:rFonts w:eastAsia="MS Mincho"/>
              </w:rPr>
              <w:t>PRISTINE</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14:paraId="410A8A84" w14:textId="77777777" w:rsidR="004907B7" w:rsidRPr="00AA7C75" w:rsidRDefault="004907B7" w:rsidP="006262BA">
            <w:pPr>
              <w:pStyle w:val="TableText"/>
              <w:rPr>
                <w:rFonts w:eastAsia="MS Mincho"/>
              </w:rPr>
            </w:pPr>
            <w:r w:rsidRPr="00AA7C75">
              <w:rPr>
                <w:rFonts w:eastAsia="MS Mincho"/>
              </w:rPr>
              <w:t xml:space="preserve">- ≥ 18 years; </w:t>
            </w:r>
          </w:p>
          <w:p w14:paraId="4C70C7EA" w14:textId="77777777" w:rsidR="004907B7" w:rsidRPr="00AA7C75" w:rsidRDefault="004907B7" w:rsidP="006262BA">
            <w:pPr>
              <w:pStyle w:val="TableText"/>
              <w:rPr>
                <w:rFonts w:eastAsia="MS Mincho"/>
              </w:rPr>
            </w:pPr>
            <w:r w:rsidRPr="00AA7C75">
              <w:rPr>
                <w:rFonts w:eastAsia="MS Mincho"/>
              </w:rPr>
              <w:t xml:space="preserve">- active, clinically stable CPP; </w:t>
            </w:r>
          </w:p>
          <w:p w14:paraId="1DB22D4F" w14:textId="77777777" w:rsidR="004907B7" w:rsidRPr="00AA7C75" w:rsidRDefault="004907B7" w:rsidP="006262BA">
            <w:pPr>
              <w:pStyle w:val="TableText"/>
              <w:rPr>
                <w:rFonts w:eastAsia="MS Mincho"/>
              </w:rPr>
            </w:pPr>
            <w:r w:rsidRPr="00AA7C75">
              <w:rPr>
                <w:rFonts w:eastAsia="MS Mincho"/>
              </w:rPr>
              <w:t xml:space="preserve">- BSA ≥ 10%; PASI ≥ 10; </w:t>
            </w:r>
          </w:p>
          <w:p w14:paraId="5780E63F" w14:textId="77777777" w:rsidR="004907B7" w:rsidRPr="00AA7C75" w:rsidRDefault="004907B7" w:rsidP="006262BA">
            <w:pPr>
              <w:pStyle w:val="TableText"/>
              <w:rPr>
                <w:rFonts w:eastAsia="MS Mincho"/>
              </w:rPr>
            </w:pPr>
            <w:r w:rsidRPr="00AA7C75">
              <w:rPr>
                <w:rFonts w:eastAsia="MS Mincho"/>
              </w:rPr>
              <w:t>- failed/intolerant/contraindicated/not a candidate for methotrexate, cyclosporine, PUVA</w:t>
            </w:r>
          </w:p>
        </w:tc>
        <w:tc>
          <w:tcPr>
            <w:tcW w:w="4130" w:type="dxa"/>
            <w:tcMar>
              <w:left w:w="28" w:type="dxa"/>
              <w:right w:w="28" w:type="dxa"/>
            </w:tcMar>
          </w:tcPr>
          <w:p w14:paraId="070DE1B9" w14:textId="77777777" w:rsidR="004907B7" w:rsidRPr="00AA7C75" w:rsidRDefault="004907B7" w:rsidP="006262BA">
            <w:pPr>
              <w:pStyle w:val="TableText"/>
              <w:rPr>
                <w:rFonts w:eastAsia="MS Mincho"/>
              </w:rPr>
            </w:pPr>
            <w:r w:rsidRPr="00AA7C75">
              <w:rPr>
                <w:rFonts w:eastAsia="MS Mincho"/>
              </w:rPr>
              <w:t xml:space="preserve">- other skin conditions; </w:t>
            </w:r>
          </w:p>
          <w:p w14:paraId="3A9919B9" w14:textId="77777777" w:rsidR="004907B7" w:rsidRPr="00AA7C75" w:rsidRDefault="004907B7" w:rsidP="006262BA">
            <w:pPr>
              <w:pStyle w:val="TableText"/>
              <w:rPr>
                <w:rFonts w:eastAsia="MS Mincho"/>
              </w:rPr>
            </w:pPr>
            <w:r w:rsidRPr="00AA7C75">
              <w:rPr>
                <w:rFonts w:eastAsia="MS Mincho"/>
              </w:rPr>
              <w:t xml:space="preserve">- rheumatologic disease; </w:t>
            </w:r>
          </w:p>
          <w:p w14:paraId="1E7CABCB" w14:textId="77777777" w:rsidR="004907B7" w:rsidRPr="00AA7C75" w:rsidRDefault="004907B7" w:rsidP="006262BA">
            <w:pPr>
              <w:pStyle w:val="TableText"/>
              <w:rPr>
                <w:rFonts w:eastAsia="MS Mincho"/>
              </w:rPr>
            </w:pPr>
            <w:r w:rsidRPr="00AA7C75">
              <w:rPr>
                <w:rFonts w:eastAsia="MS Mincho"/>
              </w:rPr>
              <w:t xml:space="preserve">- severe comorbidities; </w:t>
            </w:r>
          </w:p>
          <w:p w14:paraId="2FD75F91" w14:textId="77777777" w:rsidR="004907B7" w:rsidRPr="00AA7C75" w:rsidRDefault="004907B7" w:rsidP="006262BA">
            <w:pPr>
              <w:pStyle w:val="TableText"/>
              <w:rPr>
                <w:rFonts w:eastAsia="MS Mincho"/>
              </w:rPr>
            </w:pPr>
            <w:r w:rsidRPr="00AA7C75">
              <w:rPr>
                <w:rFonts w:eastAsia="MS Mincho"/>
              </w:rPr>
              <w:t>- recent serious infection, TB</w:t>
            </w:r>
          </w:p>
        </w:tc>
      </w:tr>
      <w:tr w:rsidR="004907B7" w:rsidRPr="00AA7C75" w14:paraId="78659C76" w14:textId="77777777" w:rsidTr="006262BA">
        <w:trPr>
          <w:cantSplit/>
        </w:trPr>
        <w:tc>
          <w:tcPr>
            <w:tcW w:w="1239" w:type="dxa"/>
            <w:tcMar>
              <w:left w:w="28" w:type="dxa"/>
              <w:right w:w="28" w:type="dxa"/>
            </w:tcMar>
          </w:tcPr>
          <w:p w14:paraId="08B18DFA" w14:textId="77777777" w:rsidR="004907B7" w:rsidRPr="00AA7C75" w:rsidRDefault="004907B7" w:rsidP="006262BA">
            <w:pPr>
              <w:pStyle w:val="TableText"/>
              <w:rPr>
                <w:rFonts w:eastAsia="MS Mincho"/>
              </w:rPr>
            </w:pPr>
            <w:r w:rsidRPr="00AA7C75">
              <w:rPr>
                <w:rFonts w:eastAsia="MS Mincho"/>
              </w:rPr>
              <w:t>Gottlieb (2012)</w:t>
            </w:r>
            <w:r w:rsidRPr="00162024">
              <w:rPr>
                <w:rFonts w:eastAsia="MS Mincho"/>
              </w:rPr>
              <w:t xml:space="preserve"> (</w:t>
            </w:r>
            <w:r w:rsidRPr="00162024">
              <w:rPr>
                <w:rFonts w:eastAsia="MS Mincho"/>
                <w:color w:val="000000"/>
              </w:rPr>
              <w:t>versus etanercept plus methotrexate)</w:t>
            </w:r>
          </w:p>
        </w:tc>
        <w:tc>
          <w:tcPr>
            <w:tcW w:w="4129" w:type="dxa"/>
            <w:tcMar>
              <w:left w:w="28" w:type="dxa"/>
              <w:right w:w="28" w:type="dxa"/>
            </w:tcMar>
          </w:tcPr>
          <w:p w14:paraId="1EA06519" w14:textId="77777777" w:rsidR="004907B7" w:rsidRPr="00AA7C75" w:rsidRDefault="004907B7" w:rsidP="006262BA">
            <w:pPr>
              <w:pStyle w:val="TableText"/>
              <w:rPr>
                <w:rFonts w:eastAsia="MS Mincho"/>
              </w:rPr>
            </w:pPr>
            <w:r w:rsidRPr="00AA7C75">
              <w:rPr>
                <w:rFonts w:eastAsia="MS Mincho"/>
              </w:rPr>
              <w:t xml:space="preserve">- ≥ 18 years; </w:t>
            </w:r>
          </w:p>
          <w:p w14:paraId="0A53292E" w14:textId="77777777" w:rsidR="004907B7" w:rsidRPr="00AA7C75" w:rsidRDefault="004907B7" w:rsidP="006262BA">
            <w:pPr>
              <w:pStyle w:val="TableText"/>
              <w:rPr>
                <w:rFonts w:eastAsia="MS Mincho"/>
              </w:rPr>
            </w:pPr>
            <w:r w:rsidRPr="00AA7C75">
              <w:rPr>
                <w:rFonts w:eastAsia="MS Mincho"/>
              </w:rPr>
              <w:t>- stable mod</w:t>
            </w:r>
            <w:r>
              <w:rPr>
                <w:rFonts w:eastAsia="MS Mincho"/>
              </w:rPr>
              <w:t>erate</w:t>
            </w:r>
            <w:r w:rsidRPr="00AA7C75">
              <w:rPr>
                <w:rFonts w:eastAsia="MS Mincho"/>
              </w:rPr>
              <w:t xml:space="preserve">-to-severe plaque psoriasis for ≥ 6 months; </w:t>
            </w:r>
          </w:p>
          <w:p w14:paraId="335F8CEC" w14:textId="77777777" w:rsidR="004907B7" w:rsidRPr="00AA7C75" w:rsidRDefault="004907B7" w:rsidP="006262BA">
            <w:pPr>
              <w:pStyle w:val="TableText"/>
              <w:rPr>
                <w:rFonts w:eastAsia="MS Mincho"/>
              </w:rPr>
            </w:pPr>
            <w:r w:rsidRPr="00AA7C75">
              <w:rPr>
                <w:rFonts w:eastAsia="MS Mincho"/>
              </w:rPr>
              <w:t xml:space="preserve">- BSA ≥ 10%, PASI ≥ 10; </w:t>
            </w:r>
          </w:p>
          <w:p w14:paraId="73AE10F3" w14:textId="77777777" w:rsidR="004907B7" w:rsidRPr="00AA7C75" w:rsidRDefault="004907B7" w:rsidP="006262BA">
            <w:pPr>
              <w:pStyle w:val="TableText"/>
              <w:rPr>
                <w:rFonts w:eastAsia="MS Mincho"/>
              </w:rPr>
            </w:pPr>
            <w:r w:rsidRPr="00AA7C75">
              <w:rPr>
                <w:rFonts w:eastAsia="MS Mincho"/>
              </w:rPr>
              <w:t xml:space="preserve">- candidate for systemic or phototherapy; </w:t>
            </w:r>
          </w:p>
          <w:p w14:paraId="77CD2499" w14:textId="77777777" w:rsidR="004907B7" w:rsidRPr="00AA7C75" w:rsidRDefault="004907B7" w:rsidP="006262BA">
            <w:pPr>
              <w:pStyle w:val="TableText"/>
              <w:rPr>
                <w:rFonts w:eastAsia="MS Mincho"/>
              </w:rPr>
            </w:pPr>
            <w:r w:rsidRPr="00AA7C75">
              <w:rPr>
                <w:rFonts w:eastAsia="MS Mincho"/>
              </w:rPr>
              <w:t>- adequate/normal blood levels</w:t>
            </w:r>
          </w:p>
        </w:tc>
        <w:tc>
          <w:tcPr>
            <w:tcW w:w="4130" w:type="dxa"/>
            <w:tcMar>
              <w:left w:w="28" w:type="dxa"/>
              <w:right w:w="28" w:type="dxa"/>
            </w:tcMar>
          </w:tcPr>
          <w:p w14:paraId="1401F832" w14:textId="77777777" w:rsidR="004907B7" w:rsidRPr="00AA7C75" w:rsidRDefault="004907B7" w:rsidP="006262BA">
            <w:pPr>
              <w:pStyle w:val="TableText"/>
              <w:rPr>
                <w:rFonts w:eastAsia="MS Mincho"/>
              </w:rPr>
            </w:pPr>
            <w:r w:rsidRPr="00AA7C75">
              <w:rPr>
                <w:rFonts w:eastAsia="MS Mincho"/>
              </w:rPr>
              <w:t xml:space="preserve">- </w:t>
            </w:r>
            <w:proofErr w:type="spellStart"/>
            <w:r w:rsidRPr="00AA7C75">
              <w:rPr>
                <w:rFonts w:eastAsia="MS Mincho"/>
              </w:rPr>
              <w:t>guttate</w:t>
            </w:r>
            <w:proofErr w:type="spellEnd"/>
            <w:r w:rsidRPr="00AA7C75">
              <w:rPr>
                <w:rFonts w:eastAsia="MS Mincho"/>
              </w:rPr>
              <w:t xml:space="preserve">, </w:t>
            </w:r>
            <w:proofErr w:type="spellStart"/>
            <w:r w:rsidRPr="00AA7C75">
              <w:rPr>
                <w:rFonts w:eastAsia="MS Mincho"/>
              </w:rPr>
              <w:t>erythrodermic</w:t>
            </w:r>
            <w:proofErr w:type="spellEnd"/>
            <w:r w:rsidRPr="00AA7C75">
              <w:rPr>
                <w:rFonts w:eastAsia="MS Mincho"/>
              </w:rPr>
              <w:t xml:space="preserve"> or pustular psoriasis; </w:t>
            </w:r>
          </w:p>
          <w:p w14:paraId="2A9B5E52" w14:textId="77777777" w:rsidR="004907B7" w:rsidRPr="00AA7C75" w:rsidRDefault="004907B7" w:rsidP="006262BA">
            <w:pPr>
              <w:pStyle w:val="TableText"/>
              <w:rPr>
                <w:rFonts w:eastAsia="MS Mincho"/>
              </w:rPr>
            </w:pPr>
            <w:r w:rsidRPr="00AA7C75">
              <w:rPr>
                <w:rFonts w:eastAsia="MS Mincho"/>
              </w:rPr>
              <w:t xml:space="preserve">- other skin conditions; </w:t>
            </w:r>
          </w:p>
          <w:p w14:paraId="257E468F" w14:textId="77777777" w:rsidR="004907B7" w:rsidRPr="00AA7C75" w:rsidRDefault="004907B7" w:rsidP="006262BA">
            <w:pPr>
              <w:pStyle w:val="TableText"/>
              <w:rPr>
                <w:rFonts w:eastAsia="MS Mincho"/>
              </w:rPr>
            </w:pPr>
            <w:r w:rsidRPr="00AA7C75">
              <w:rPr>
                <w:rFonts w:eastAsia="MS Mincho"/>
              </w:rPr>
              <w:t>- concurrent significant medical conditions</w:t>
            </w:r>
          </w:p>
        </w:tc>
      </w:tr>
      <w:tr w:rsidR="004907B7" w:rsidRPr="00AA7C75" w14:paraId="243281B1" w14:textId="77777777" w:rsidTr="006262BA">
        <w:trPr>
          <w:cantSplit/>
        </w:trPr>
        <w:tc>
          <w:tcPr>
            <w:tcW w:w="1239" w:type="dxa"/>
            <w:tcMar>
              <w:left w:w="28" w:type="dxa"/>
              <w:right w:w="28" w:type="dxa"/>
            </w:tcMar>
          </w:tcPr>
          <w:p w14:paraId="6D3043C4" w14:textId="77777777" w:rsidR="004907B7" w:rsidRPr="00AA7C75" w:rsidRDefault="004907B7" w:rsidP="006262BA">
            <w:pPr>
              <w:pStyle w:val="TableText"/>
              <w:rPr>
                <w:rFonts w:eastAsia="MS Mincho"/>
              </w:rPr>
            </w:pPr>
            <w:proofErr w:type="spellStart"/>
            <w:r w:rsidRPr="00AA7C75">
              <w:rPr>
                <w:rFonts w:eastAsia="MS Mincho"/>
              </w:rPr>
              <w:lastRenderedPageBreak/>
              <w:t>Lebwohl</w:t>
            </w:r>
            <w:proofErr w:type="spellEnd"/>
            <w:r w:rsidRPr="00AA7C75">
              <w:rPr>
                <w:rFonts w:eastAsia="MS Mincho"/>
              </w:rPr>
              <w:t xml:space="preserve"> (2013)</w:t>
            </w:r>
            <w:r>
              <w:rPr>
                <w:rFonts w:eastAsia="MS Mincho"/>
              </w:rPr>
              <w:t xml:space="preserve"> </w:t>
            </w:r>
            <w:r w:rsidRPr="00162024">
              <w:rPr>
                <w:rFonts w:eastAsia="MS Mincho"/>
              </w:rPr>
              <w:t>(</w:t>
            </w:r>
            <w:r w:rsidRPr="00162024">
              <w:rPr>
                <w:rFonts w:eastAsia="MS Mincho"/>
                <w:color w:val="000000"/>
              </w:rPr>
              <w:t xml:space="preserve">versus etanercept plus </w:t>
            </w:r>
            <w:proofErr w:type="spellStart"/>
            <w:r w:rsidRPr="00162024">
              <w:rPr>
                <w:rFonts w:eastAsia="MS Mincho"/>
                <w:color w:val="000000"/>
              </w:rPr>
              <w:t>clobetasol</w:t>
            </w:r>
            <w:proofErr w:type="spellEnd"/>
            <w:r w:rsidRPr="00162024">
              <w:rPr>
                <w:rFonts w:eastAsia="MS Mincho"/>
                <w:color w:val="000000"/>
              </w:rPr>
              <w:t xml:space="preserve"> ointment)</w:t>
            </w:r>
          </w:p>
        </w:tc>
        <w:tc>
          <w:tcPr>
            <w:tcW w:w="4129" w:type="dxa"/>
            <w:tcMar>
              <w:left w:w="28" w:type="dxa"/>
              <w:right w:w="28" w:type="dxa"/>
            </w:tcMar>
          </w:tcPr>
          <w:p w14:paraId="6FA49B6E" w14:textId="77777777" w:rsidR="004907B7" w:rsidRPr="00AA7C75" w:rsidRDefault="004907B7" w:rsidP="006262BA">
            <w:pPr>
              <w:pStyle w:val="TableText"/>
              <w:rPr>
                <w:rFonts w:eastAsia="MS Mincho"/>
              </w:rPr>
            </w:pPr>
            <w:r w:rsidRPr="00AA7C75">
              <w:rPr>
                <w:rFonts w:eastAsia="MS Mincho"/>
              </w:rPr>
              <w:t xml:space="preserve">- ≥ 18 years; </w:t>
            </w:r>
          </w:p>
          <w:p w14:paraId="18EBB417" w14:textId="77777777" w:rsidR="004907B7" w:rsidRPr="00AA7C75" w:rsidRDefault="004907B7" w:rsidP="006262BA">
            <w:pPr>
              <w:pStyle w:val="TableText"/>
              <w:rPr>
                <w:rFonts w:eastAsia="MS Mincho"/>
              </w:rPr>
            </w:pPr>
            <w:r w:rsidRPr="00AA7C75">
              <w:rPr>
                <w:rFonts w:eastAsia="MS Mincho"/>
              </w:rPr>
              <w:t>- stable mod</w:t>
            </w:r>
            <w:r>
              <w:rPr>
                <w:rFonts w:eastAsia="MS Mincho"/>
              </w:rPr>
              <w:t>erate</w:t>
            </w:r>
            <w:r w:rsidRPr="00AA7C75">
              <w:rPr>
                <w:rFonts w:eastAsia="MS Mincho"/>
              </w:rPr>
              <w:t xml:space="preserve">-to-severe plaque psoriasis for ≥ 6 months; </w:t>
            </w:r>
          </w:p>
          <w:p w14:paraId="256883D7" w14:textId="77777777" w:rsidR="004907B7" w:rsidRPr="00AA7C75" w:rsidRDefault="004907B7" w:rsidP="006262BA">
            <w:pPr>
              <w:pStyle w:val="TableText"/>
              <w:rPr>
                <w:rFonts w:eastAsia="MS Mincho"/>
              </w:rPr>
            </w:pPr>
            <w:r w:rsidRPr="00AA7C75">
              <w:rPr>
                <w:rFonts w:eastAsia="MS Mincho"/>
              </w:rPr>
              <w:t xml:space="preserve">- BSA ≥ 10%, PASI ≥ 10; </w:t>
            </w:r>
          </w:p>
          <w:p w14:paraId="35968C66" w14:textId="77777777" w:rsidR="004907B7" w:rsidRPr="00AA7C75" w:rsidRDefault="004907B7" w:rsidP="006262BA">
            <w:pPr>
              <w:pStyle w:val="TableText"/>
              <w:rPr>
                <w:rFonts w:eastAsia="MS Mincho"/>
              </w:rPr>
            </w:pPr>
            <w:r w:rsidRPr="00AA7C75">
              <w:rPr>
                <w:rFonts w:eastAsia="MS Mincho"/>
              </w:rPr>
              <w:t>- failed topical corticosteroid therapy</w:t>
            </w:r>
          </w:p>
        </w:tc>
        <w:tc>
          <w:tcPr>
            <w:tcW w:w="4130" w:type="dxa"/>
            <w:tcMar>
              <w:left w:w="28" w:type="dxa"/>
              <w:right w:w="28" w:type="dxa"/>
            </w:tcMar>
          </w:tcPr>
          <w:p w14:paraId="6B94EEDB" w14:textId="77777777" w:rsidR="004907B7" w:rsidRPr="00AA7C75" w:rsidRDefault="004907B7" w:rsidP="006262BA">
            <w:pPr>
              <w:pStyle w:val="TableText"/>
              <w:rPr>
                <w:rFonts w:eastAsia="MS Mincho"/>
              </w:rPr>
            </w:pPr>
            <w:r w:rsidRPr="00AA7C75">
              <w:rPr>
                <w:rFonts w:eastAsia="MS Mincho"/>
              </w:rPr>
              <w:t xml:space="preserve">- </w:t>
            </w:r>
            <w:proofErr w:type="spellStart"/>
            <w:r w:rsidRPr="00AA7C75">
              <w:rPr>
                <w:rFonts w:eastAsia="MS Mincho"/>
              </w:rPr>
              <w:t>guttate</w:t>
            </w:r>
            <w:proofErr w:type="spellEnd"/>
            <w:r w:rsidRPr="00AA7C75">
              <w:rPr>
                <w:rFonts w:eastAsia="MS Mincho"/>
              </w:rPr>
              <w:t xml:space="preserve">, </w:t>
            </w:r>
            <w:proofErr w:type="spellStart"/>
            <w:r w:rsidRPr="00AA7C75">
              <w:rPr>
                <w:rFonts w:eastAsia="MS Mincho"/>
              </w:rPr>
              <w:t>erythrodermic</w:t>
            </w:r>
            <w:proofErr w:type="spellEnd"/>
            <w:r w:rsidRPr="00AA7C75">
              <w:rPr>
                <w:rFonts w:eastAsia="MS Mincho"/>
              </w:rPr>
              <w:t xml:space="preserve"> or pustular psoriasis; </w:t>
            </w:r>
          </w:p>
          <w:p w14:paraId="4B9C448A" w14:textId="77777777" w:rsidR="004907B7" w:rsidRPr="00AA7C75" w:rsidRDefault="004907B7" w:rsidP="006262BA">
            <w:pPr>
              <w:pStyle w:val="TableText"/>
              <w:rPr>
                <w:rFonts w:eastAsia="MS Mincho"/>
              </w:rPr>
            </w:pPr>
            <w:r w:rsidRPr="00AA7C75">
              <w:rPr>
                <w:rFonts w:eastAsia="MS Mincho"/>
              </w:rPr>
              <w:t xml:space="preserve">- medication-induced or medication-exacerbated psoriasis; </w:t>
            </w:r>
          </w:p>
          <w:p w14:paraId="44FE3B13" w14:textId="77777777" w:rsidR="004907B7" w:rsidRPr="00AA7C75" w:rsidRDefault="004907B7" w:rsidP="006262BA">
            <w:pPr>
              <w:pStyle w:val="TableText"/>
              <w:rPr>
                <w:rFonts w:eastAsia="MS Mincho"/>
              </w:rPr>
            </w:pPr>
            <w:r w:rsidRPr="00AA7C75">
              <w:rPr>
                <w:rFonts w:eastAsia="MS Mincho"/>
              </w:rPr>
              <w:t xml:space="preserve">- active infection within 30 days; </w:t>
            </w:r>
          </w:p>
          <w:p w14:paraId="682D12AE" w14:textId="77777777" w:rsidR="004907B7" w:rsidRPr="00AA7C75" w:rsidRDefault="004907B7" w:rsidP="006262BA">
            <w:pPr>
              <w:pStyle w:val="TableText"/>
              <w:rPr>
                <w:rFonts w:eastAsia="MS Mincho"/>
              </w:rPr>
            </w:pPr>
            <w:r w:rsidRPr="00AA7C75">
              <w:rPr>
                <w:rFonts w:eastAsia="MS Mincho"/>
              </w:rPr>
              <w:t>- significant concurrent medical conditions</w:t>
            </w:r>
          </w:p>
        </w:tc>
      </w:tr>
      <w:tr w:rsidR="004907B7" w:rsidRPr="00AA7C75" w14:paraId="01AC9989" w14:textId="77777777" w:rsidTr="006262BA">
        <w:trPr>
          <w:cantSplit/>
        </w:trPr>
        <w:tc>
          <w:tcPr>
            <w:tcW w:w="1239" w:type="dxa"/>
            <w:tcMar>
              <w:left w:w="28" w:type="dxa"/>
              <w:right w:w="28" w:type="dxa"/>
            </w:tcMar>
          </w:tcPr>
          <w:p w14:paraId="40A62D08" w14:textId="77777777" w:rsidR="004907B7" w:rsidRPr="00AA7C75" w:rsidRDefault="004907B7" w:rsidP="006262BA">
            <w:pPr>
              <w:pStyle w:val="TableText"/>
              <w:rPr>
                <w:rFonts w:eastAsia="MS Mincho"/>
              </w:rPr>
            </w:pPr>
            <w:r w:rsidRPr="00AA7C75">
              <w:rPr>
                <w:rFonts w:eastAsia="MS Mincho"/>
              </w:rPr>
              <w:t>EGA</w:t>
            </w:r>
            <w:r w:rsidRPr="00162024">
              <w:rPr>
                <w:rFonts w:eastAsia="MS Mincho"/>
              </w:rPr>
              <w:t>LITY (</w:t>
            </w:r>
            <w:r w:rsidRPr="00162024">
              <w:rPr>
                <w:rFonts w:eastAsia="MS Mincho"/>
                <w:color w:val="000000"/>
              </w:rPr>
              <w:t>Biosimilar trial)</w:t>
            </w:r>
          </w:p>
        </w:tc>
        <w:tc>
          <w:tcPr>
            <w:tcW w:w="4129" w:type="dxa"/>
            <w:tcMar>
              <w:left w:w="28" w:type="dxa"/>
              <w:right w:w="28" w:type="dxa"/>
            </w:tcMar>
          </w:tcPr>
          <w:p w14:paraId="421A5B8E" w14:textId="77777777" w:rsidR="004907B7" w:rsidRPr="00AA7C75" w:rsidRDefault="004907B7" w:rsidP="006262BA">
            <w:pPr>
              <w:pStyle w:val="TableText"/>
              <w:rPr>
                <w:rFonts w:eastAsia="MS Mincho"/>
              </w:rPr>
            </w:pPr>
            <w:r w:rsidRPr="00AA7C75">
              <w:rPr>
                <w:rFonts w:eastAsia="MS Mincho"/>
              </w:rPr>
              <w:t xml:space="preserve">- ≥ 18 years; </w:t>
            </w:r>
          </w:p>
          <w:p w14:paraId="083733A7" w14:textId="77777777" w:rsidR="004907B7" w:rsidRPr="00AA7C75" w:rsidRDefault="004907B7" w:rsidP="006262BA">
            <w:pPr>
              <w:pStyle w:val="TableText"/>
              <w:rPr>
                <w:rFonts w:eastAsia="MS Mincho"/>
              </w:rPr>
            </w:pPr>
            <w:r w:rsidRPr="00AA7C75">
              <w:rPr>
                <w:rFonts w:eastAsia="MS Mincho"/>
              </w:rPr>
              <w:t xml:space="preserve">- active, stable CPP for ≥ 6 months; </w:t>
            </w:r>
          </w:p>
          <w:p w14:paraId="48C531B5" w14:textId="77777777" w:rsidR="004907B7" w:rsidRPr="00AA7C75" w:rsidRDefault="004907B7" w:rsidP="006262BA">
            <w:pPr>
              <w:pStyle w:val="TableText"/>
              <w:rPr>
                <w:rFonts w:eastAsia="MS Mincho"/>
              </w:rPr>
            </w:pPr>
            <w:r w:rsidRPr="00AA7C75">
              <w:rPr>
                <w:rFonts w:eastAsia="MS Mincho"/>
              </w:rPr>
              <w:t>- BSA ≥ 10%, PASI ≥ 10; PGA ≥ 3;</w:t>
            </w:r>
          </w:p>
          <w:p w14:paraId="5010D4C1" w14:textId="77777777" w:rsidR="004907B7" w:rsidRPr="00AA7C75" w:rsidRDefault="004907B7" w:rsidP="006262BA">
            <w:pPr>
              <w:pStyle w:val="TableText"/>
              <w:rPr>
                <w:rFonts w:eastAsia="MS Mincho"/>
              </w:rPr>
            </w:pPr>
            <w:r w:rsidRPr="00AA7C75">
              <w:rPr>
                <w:rFonts w:eastAsia="MS Mincho"/>
              </w:rPr>
              <w:t xml:space="preserve">- previous systemic or phototherapy  </w:t>
            </w:r>
          </w:p>
        </w:tc>
        <w:tc>
          <w:tcPr>
            <w:tcW w:w="4130" w:type="dxa"/>
            <w:tcMar>
              <w:left w:w="28" w:type="dxa"/>
              <w:right w:w="28" w:type="dxa"/>
            </w:tcMar>
          </w:tcPr>
          <w:p w14:paraId="30BECE73" w14:textId="77777777" w:rsidR="004907B7" w:rsidRPr="00AA7C75" w:rsidRDefault="004907B7" w:rsidP="006262BA">
            <w:pPr>
              <w:pStyle w:val="TableText"/>
              <w:rPr>
                <w:rFonts w:eastAsia="MS Mincho"/>
              </w:rPr>
            </w:pPr>
            <w:r w:rsidRPr="00AA7C75">
              <w:rPr>
                <w:rFonts w:eastAsia="MS Mincho"/>
              </w:rPr>
              <w:t xml:space="preserve">- previous etanercept, TNF antagonists or other biological immune-modulating agents in 6 months prior; </w:t>
            </w:r>
          </w:p>
          <w:p w14:paraId="2302DF8E" w14:textId="77777777" w:rsidR="004907B7" w:rsidRPr="00AA7C75" w:rsidRDefault="004907B7" w:rsidP="006262BA">
            <w:pPr>
              <w:pStyle w:val="TableText"/>
              <w:rPr>
                <w:rFonts w:eastAsia="MS Mincho"/>
              </w:rPr>
            </w:pPr>
            <w:r w:rsidRPr="00AA7C75">
              <w:rPr>
                <w:rFonts w:eastAsia="MS Mincho"/>
              </w:rPr>
              <w:t xml:space="preserve">- ongoing use of prohibited psoriasis treatments (topical corticosteroids, UV therapy); </w:t>
            </w:r>
          </w:p>
          <w:p w14:paraId="404712E4" w14:textId="77777777" w:rsidR="004907B7" w:rsidRPr="00AA7C75" w:rsidRDefault="004907B7" w:rsidP="006262BA">
            <w:pPr>
              <w:pStyle w:val="TableText"/>
              <w:rPr>
                <w:rFonts w:eastAsia="MS Mincho"/>
              </w:rPr>
            </w:pPr>
            <w:r w:rsidRPr="00AA7C75">
              <w:rPr>
                <w:rFonts w:eastAsia="MS Mincho"/>
              </w:rPr>
              <w:t>- presence of active systemic infections in 2 weeks prior or latent TB</w:t>
            </w:r>
          </w:p>
        </w:tc>
      </w:tr>
      <w:tr w:rsidR="004907B7" w:rsidRPr="00AA7C75" w14:paraId="0242C922" w14:textId="77777777" w:rsidTr="006262BA">
        <w:trPr>
          <w:cantSplit/>
        </w:trPr>
        <w:tc>
          <w:tcPr>
            <w:tcW w:w="1239" w:type="dxa"/>
            <w:tcBorders>
              <w:top w:val="single" w:sz="4" w:space="0" w:color="auto"/>
              <w:left w:val="single" w:sz="4" w:space="0" w:color="auto"/>
              <w:bottom w:val="single" w:sz="4" w:space="0" w:color="auto"/>
              <w:right w:val="single" w:sz="4" w:space="0" w:color="auto"/>
            </w:tcBorders>
            <w:tcMar>
              <w:left w:w="28" w:type="dxa"/>
              <w:right w:w="28" w:type="dxa"/>
            </w:tcMar>
          </w:tcPr>
          <w:p w14:paraId="558AD50A" w14:textId="77777777" w:rsidR="004907B7" w:rsidRDefault="004907B7" w:rsidP="006262BA">
            <w:pPr>
              <w:pStyle w:val="TableText"/>
            </w:pPr>
            <w:proofErr w:type="spellStart"/>
            <w:r>
              <w:t>Gisondi</w:t>
            </w:r>
            <w:proofErr w:type="spellEnd"/>
            <w:r>
              <w:t xml:space="preserve"> (2008) (</w:t>
            </w:r>
            <w:r w:rsidRPr="00BB2AF3">
              <w:t>Mild-to-moderate psoriasis</w:t>
            </w:r>
            <w:r>
              <w:t xml:space="preserve"> versus Etanercept + acitretin or</w:t>
            </w:r>
          </w:p>
          <w:p w14:paraId="4A1BCA49" w14:textId="77777777" w:rsidR="004907B7" w:rsidRPr="00AA7C75" w:rsidRDefault="004907B7" w:rsidP="006262BA">
            <w:pPr>
              <w:pStyle w:val="TableText"/>
              <w:rPr>
                <w:rFonts w:eastAsia="MS Mincho"/>
              </w:rPr>
            </w:pPr>
            <w:r>
              <w:t>Acitretin)</w:t>
            </w:r>
          </w:p>
        </w:tc>
        <w:tc>
          <w:tcPr>
            <w:tcW w:w="4129" w:type="dxa"/>
            <w:tcBorders>
              <w:top w:val="single" w:sz="4" w:space="0" w:color="auto"/>
              <w:left w:val="single" w:sz="4" w:space="0" w:color="auto"/>
              <w:bottom w:val="single" w:sz="4" w:space="0" w:color="auto"/>
              <w:right w:val="single" w:sz="4" w:space="0" w:color="auto"/>
            </w:tcBorders>
            <w:tcMar>
              <w:left w:w="28" w:type="dxa"/>
              <w:right w:w="28" w:type="dxa"/>
            </w:tcMar>
          </w:tcPr>
          <w:p w14:paraId="272C2159" w14:textId="77777777" w:rsidR="004907B7" w:rsidRDefault="004907B7" w:rsidP="006262BA">
            <w:pPr>
              <w:pStyle w:val="TableTextDusc"/>
            </w:pPr>
            <w:r>
              <w:t xml:space="preserve">- ≥ 18 years; </w:t>
            </w:r>
          </w:p>
          <w:p w14:paraId="63080A1A" w14:textId="77777777" w:rsidR="004907B7" w:rsidRPr="00AA7C75" w:rsidRDefault="004907B7" w:rsidP="006262BA">
            <w:pPr>
              <w:pStyle w:val="TableText"/>
              <w:rPr>
                <w:rFonts w:eastAsia="MS Mincho"/>
              </w:rPr>
            </w:pPr>
            <w:r>
              <w:t>- active, but stable, moderate-to-severe plaque psoriasis (</w:t>
            </w:r>
            <w:r w:rsidRPr="00BB2AF3">
              <w:t>no minimum PASI score or BSA</w:t>
            </w:r>
            <w:r>
              <w:t>)</w:t>
            </w:r>
          </w:p>
        </w:tc>
        <w:tc>
          <w:tcPr>
            <w:tcW w:w="4130" w:type="dxa"/>
            <w:tcBorders>
              <w:top w:val="single" w:sz="4" w:space="0" w:color="auto"/>
              <w:left w:val="single" w:sz="4" w:space="0" w:color="auto"/>
              <w:bottom w:val="single" w:sz="4" w:space="0" w:color="auto"/>
              <w:right w:val="single" w:sz="4" w:space="0" w:color="auto"/>
            </w:tcBorders>
            <w:tcMar>
              <w:left w:w="28" w:type="dxa"/>
              <w:right w:w="28" w:type="dxa"/>
            </w:tcMar>
          </w:tcPr>
          <w:p w14:paraId="46787F2E" w14:textId="77777777" w:rsidR="004907B7" w:rsidRDefault="004907B7" w:rsidP="006262BA">
            <w:pPr>
              <w:pStyle w:val="TableTextDusc"/>
            </w:pPr>
            <w:r>
              <w:t>- psoriatic arthritis or other type of psoriasis (</w:t>
            </w:r>
            <w:proofErr w:type="spellStart"/>
            <w:r>
              <w:t>guttate</w:t>
            </w:r>
            <w:proofErr w:type="spellEnd"/>
            <w:r>
              <w:t xml:space="preserve">, </w:t>
            </w:r>
            <w:proofErr w:type="spellStart"/>
            <w:r>
              <w:t>erythrodermic</w:t>
            </w:r>
            <w:proofErr w:type="spellEnd"/>
            <w:r>
              <w:t xml:space="preserve"> or pustular); </w:t>
            </w:r>
          </w:p>
          <w:p w14:paraId="17B3EB98" w14:textId="77777777" w:rsidR="004907B7" w:rsidRDefault="004907B7" w:rsidP="006262BA">
            <w:pPr>
              <w:pStyle w:val="TableTextDusc"/>
            </w:pPr>
            <w:r>
              <w:t xml:space="preserve">- active or chronic infections including HIV, Hep B/C, latent TB; </w:t>
            </w:r>
          </w:p>
          <w:p w14:paraId="6C61DE90" w14:textId="77777777" w:rsidR="004907B7" w:rsidRDefault="004907B7" w:rsidP="006262BA">
            <w:pPr>
              <w:pStyle w:val="TableTextDusc"/>
            </w:pPr>
            <w:r>
              <w:t xml:space="preserve">- previous malignancies; </w:t>
            </w:r>
          </w:p>
          <w:p w14:paraId="01A42AEF" w14:textId="77777777" w:rsidR="004907B7" w:rsidRDefault="004907B7" w:rsidP="006262BA">
            <w:pPr>
              <w:pStyle w:val="TableTextDusc"/>
            </w:pPr>
            <w:r>
              <w:t xml:space="preserve">- severe haematological, renal or hepatic disorders, severe CHF or demyelinating disease; </w:t>
            </w:r>
          </w:p>
          <w:p w14:paraId="120FC69A" w14:textId="77777777" w:rsidR="004907B7" w:rsidRPr="00AA7C75" w:rsidRDefault="004907B7" w:rsidP="006262BA">
            <w:pPr>
              <w:pStyle w:val="TableText"/>
              <w:rPr>
                <w:rFonts w:eastAsia="MS Mincho"/>
              </w:rPr>
            </w:pPr>
            <w:r>
              <w:t>- previous biologics</w:t>
            </w:r>
          </w:p>
        </w:tc>
      </w:tr>
    </w:tbl>
    <w:p w14:paraId="572ACB65" w14:textId="09AF1B97" w:rsidR="004907B7" w:rsidRPr="0046227D" w:rsidRDefault="004907B7" w:rsidP="004907B7">
      <w:pPr>
        <w:pStyle w:val="TableFooter"/>
      </w:pPr>
      <w:r>
        <w:t xml:space="preserve">BMI = body mass index; </w:t>
      </w:r>
      <w:r w:rsidRPr="0046227D">
        <w:t xml:space="preserve">BSA = body surface area; </w:t>
      </w:r>
      <w:r>
        <w:t xml:space="preserve">CD4 = </w:t>
      </w:r>
      <w:r w:rsidRPr="00812D74">
        <w:t xml:space="preserve">cluster of differentiation 4 </w:t>
      </w:r>
      <w:r>
        <w:t xml:space="preserve">(glycoprotein); </w:t>
      </w:r>
      <w:r w:rsidRPr="00BB2AF3">
        <w:t xml:space="preserve">CHF = congestive heart failure; </w:t>
      </w:r>
      <w:r w:rsidRPr="0046227D">
        <w:t>CPP = chronic plaque psoriasis; Hep = hepatitis; HIV = human immunodeficiency virus;</w:t>
      </w:r>
      <w:r>
        <w:t xml:space="preserve"> IL = interleukin</w:t>
      </w:r>
      <w:r w:rsidR="000169B1">
        <w:t xml:space="preserve">; </w:t>
      </w:r>
      <w:r w:rsidR="000169B1" w:rsidRPr="0046227D">
        <w:t>PASI</w:t>
      </w:r>
      <w:r w:rsidRPr="0046227D">
        <w:t xml:space="preserve"> = Psoriasis Area and Severity Index; PGA = Physician’s Global Assessment;</w:t>
      </w:r>
      <w:r>
        <w:t xml:space="preserve"> PUVA = psoralen and ultraviolet A </w:t>
      </w:r>
      <w:proofErr w:type="spellStart"/>
      <w:r>
        <w:t>photochemotherapy</w:t>
      </w:r>
      <w:proofErr w:type="spellEnd"/>
      <w:r>
        <w:t xml:space="preserve">; </w:t>
      </w:r>
      <w:r w:rsidRPr="0046227D">
        <w:t>TB = tuberculosis; TNF = tumour necrosis factor; UV = ultraviolet</w:t>
      </w:r>
    </w:p>
    <w:p w14:paraId="1FC9C011" w14:textId="77777777" w:rsidR="004907B7" w:rsidRPr="00A24F74" w:rsidRDefault="004907B7" w:rsidP="004907B7">
      <w:pPr>
        <w:rPr>
          <w:rFonts w:eastAsia="Calibri"/>
        </w:rPr>
      </w:pPr>
      <w:r>
        <w:t>While these trials included patients with less severe disease than other trials, the</w:t>
      </w:r>
      <w:r w:rsidR="00261BC5">
        <w:t xml:space="preserve"> mean </w:t>
      </w:r>
      <w:r>
        <w:t>baseline severity (BSA, PASI and DLQI) did not vary much from other trials that incorporated more severe disease (Appendix B</w:t>
      </w:r>
      <w:r w:rsidR="00E21C3F">
        <w:t xml:space="preserve">; </w:t>
      </w:r>
      <w:r w:rsidR="006C2A44">
        <w:rPr>
          <w:noProof/>
          <w:color w:val="000000"/>
          <w:highlight w:val="black"/>
        </w:rPr>
        <w:t>''''''''''' '''</w:t>
      </w:r>
      <w:r w:rsidR="00814E1D" w:rsidRPr="0085278C">
        <w:t xml:space="preserve">Table </w:t>
      </w:r>
      <w:r w:rsidR="00814E1D">
        <w:rPr>
          <w:noProof/>
        </w:rPr>
        <w:t>8</w:t>
      </w:r>
      <w:r w:rsidR="00E21C3F">
        <w:t xml:space="preserve"> and </w:t>
      </w:r>
      <w:r w:rsidR="00814E1D" w:rsidRPr="0085278C">
        <w:t xml:space="preserve">Table </w:t>
      </w:r>
      <w:r w:rsidR="00814E1D">
        <w:rPr>
          <w:noProof/>
        </w:rPr>
        <w:t>9</w:t>
      </w:r>
      <w:r>
        <w:t xml:space="preserve">). </w:t>
      </w:r>
    </w:p>
    <w:p w14:paraId="19DA2139" w14:textId="77777777" w:rsidR="004907B7" w:rsidRPr="00D209B4" w:rsidRDefault="004907B7" w:rsidP="004907B7">
      <w:r>
        <w:t xml:space="preserve">Overall, the evidence that </w:t>
      </w:r>
      <w:proofErr w:type="gramStart"/>
      <w:r>
        <w:t>was identified</w:t>
      </w:r>
      <w:proofErr w:type="gramEnd"/>
      <w:r>
        <w:t xml:space="preserve"> tended to suggest that in the milder disease categories efficacy in terms of PASI response would be lower than in those with more severe disease (See Terms of Reference 2, Section 2.7). </w:t>
      </w:r>
      <w:r w:rsidR="00EB7D22">
        <w:t xml:space="preserve"> </w:t>
      </w:r>
      <w:proofErr w:type="gramStart"/>
      <w:r>
        <w:t>Also</w:t>
      </w:r>
      <w:proofErr w:type="gramEnd"/>
      <w:r>
        <w:t xml:space="preserve">, there was limited data for severe CPP with concomitant </w:t>
      </w:r>
      <w:r w:rsidR="00D76EA3">
        <w:t>psoriatic arthritis (</w:t>
      </w:r>
      <w:proofErr w:type="spellStart"/>
      <w:r>
        <w:t>PsA</w:t>
      </w:r>
      <w:proofErr w:type="spellEnd"/>
      <w:r w:rsidR="00D76EA3">
        <w:t>)</w:t>
      </w:r>
      <w:r>
        <w:t xml:space="preserve">. The trials that addressed concomitant </w:t>
      </w:r>
      <w:proofErr w:type="spellStart"/>
      <w:r>
        <w:t>PsA</w:t>
      </w:r>
      <w:proofErr w:type="spellEnd"/>
      <w:r>
        <w:t xml:space="preserve"> and CPP tended to have lower severity in the inclusion criteria for PASI.</w:t>
      </w:r>
      <w:r w:rsidRPr="00D209B4">
        <w:t xml:space="preserve"> Overall,</w:t>
      </w:r>
      <w:r>
        <w:t xml:space="preserve"> i</w:t>
      </w:r>
      <w:r w:rsidRPr="00D209B4">
        <w:t>t</w:t>
      </w:r>
      <w:r>
        <w:t xml:space="preserve"> also</w:t>
      </w:r>
      <w:r w:rsidRPr="00D209B4">
        <w:t xml:space="preserve"> appeared that the biologics were marginally less effective in terms of the proportion of patients achieving a PASI 75 response in patients with concomitant </w:t>
      </w:r>
      <w:proofErr w:type="spellStart"/>
      <w:r w:rsidRPr="00D209B4">
        <w:t>PsA</w:t>
      </w:r>
      <w:proofErr w:type="spellEnd"/>
      <w:r w:rsidR="00EB7D22">
        <w:t>,</w:t>
      </w:r>
      <w:r w:rsidRPr="00D209B4">
        <w:t xml:space="preserve"> than in patients withou</w:t>
      </w:r>
      <w:r>
        <w:t xml:space="preserve">t, which may be due to the lower severity inclusion criteria. Trials that examined the efficacy of biologics on specific body areas were limited. </w:t>
      </w:r>
      <w:r w:rsidRPr="00FD0D17">
        <w:t xml:space="preserve">Five small trials (including two subgroup analyses) </w:t>
      </w:r>
      <w:proofErr w:type="gramStart"/>
      <w:r w:rsidRPr="00FD0D17">
        <w:t>were identified</w:t>
      </w:r>
      <w:proofErr w:type="gramEnd"/>
      <w:r w:rsidRPr="00FD0D17">
        <w:t xml:space="preserve"> </w:t>
      </w:r>
      <w:r>
        <w:t>and t</w:t>
      </w:r>
      <w:r w:rsidRPr="00892ED6">
        <w:t xml:space="preserve">he results suggested that the </w:t>
      </w:r>
      <w:r>
        <w:t xml:space="preserve">tested </w:t>
      </w:r>
      <w:r w:rsidRPr="00892ED6">
        <w:t>biologics have some effect in treating CPP of the hands and/or feet,</w:t>
      </w:r>
      <w:r>
        <w:t xml:space="preserve"> but genital areas were not specifically assessed</w:t>
      </w:r>
      <w:r w:rsidRPr="00892ED6">
        <w:t>.</w:t>
      </w:r>
    </w:p>
    <w:p w14:paraId="60394166" w14:textId="77777777" w:rsidR="004907B7" w:rsidRPr="0006428F" w:rsidRDefault="004907B7" w:rsidP="004907B7">
      <w:pPr>
        <w:pStyle w:val="MDSubsubheding"/>
      </w:pPr>
      <w:bookmarkStart w:id="22" w:name="_Toc503774802"/>
      <w:r>
        <w:lastRenderedPageBreak/>
        <w:t>Term of reference 3</w:t>
      </w:r>
      <w:bookmarkEnd w:id="22"/>
    </w:p>
    <w:p w14:paraId="0F8EE104" w14:textId="77777777" w:rsidR="004907B7" w:rsidRDefault="00A71507" w:rsidP="004907B7">
      <w:r>
        <w:t xml:space="preserve">Noting the limitations of </w:t>
      </w:r>
      <w:r w:rsidR="004907B7">
        <w:t>PBS prescription data</w:t>
      </w:r>
      <w:r w:rsidR="008574AB">
        <w:t>,</w:t>
      </w:r>
      <w:r w:rsidR="004907B7">
        <w:t xml:space="preserve"> utilisation</w:t>
      </w:r>
      <w:r>
        <w:t xml:space="preserve"> appears to be </w:t>
      </w:r>
      <w:r w:rsidR="004907B7" w:rsidRPr="000A43C2">
        <w:t xml:space="preserve">broadly consistent with </w:t>
      </w:r>
      <w:r w:rsidR="004907B7">
        <w:t>PBS restrictions; however, the length</w:t>
      </w:r>
      <w:r>
        <w:t xml:space="preserve"> of time</w:t>
      </w:r>
      <w:r w:rsidR="004907B7">
        <w:t xml:space="preserve"> that patients remain on treatment </w:t>
      </w:r>
      <w:proofErr w:type="gramStart"/>
      <w:r w:rsidR="004907B7">
        <w:t>was higher than would have been expected based on the efficacy (PASI 75 response</w:t>
      </w:r>
      <w:r>
        <w:t xml:space="preserve"> rate</w:t>
      </w:r>
      <w:r w:rsidR="004907B7">
        <w:t>) seen</w:t>
      </w:r>
      <w:proofErr w:type="gramEnd"/>
      <w:r w:rsidR="004907B7">
        <w:t xml:space="preserve"> in the clinical trials. </w:t>
      </w:r>
    </w:p>
    <w:p w14:paraId="775B0CB3" w14:textId="57546EF8" w:rsidR="004907B7" w:rsidRDefault="004907B7" w:rsidP="004907B7">
      <w:r w:rsidRPr="00E47D4B">
        <w:t>There were some differences between the long</w:t>
      </w:r>
      <w:r>
        <w:t>-</w:t>
      </w:r>
      <w:r w:rsidRPr="00E47D4B">
        <w:t>term clinical efficacy data and the PBS prescription continuation data. Patients in the PBS prescription data were continuing treatment for longer than would have been expected based on the data provided to the PBAC</w:t>
      </w:r>
      <w:r w:rsidR="00EB7D22">
        <w:t xml:space="preserve"> in </w:t>
      </w:r>
      <w:r w:rsidRPr="00E47D4B">
        <w:t>submissions. In general, most submissions accounted for a reduction in response over time that would have led to discontinuation of treatment and an appropriate reduction in costs in the model. However, in practice, patients are continuing for longer than</w:t>
      </w:r>
      <w:r w:rsidR="00EB7D22">
        <w:t xml:space="preserve"> is</w:t>
      </w:r>
      <w:r w:rsidRPr="00E47D4B">
        <w:t xml:space="preserve"> </w:t>
      </w:r>
      <w:r>
        <w:t>presented</w:t>
      </w:r>
      <w:r w:rsidRPr="00E47D4B">
        <w:t xml:space="preserve"> in the </w:t>
      </w:r>
      <w:r w:rsidR="002375FA">
        <w:t>cost-utility analysis</w:t>
      </w:r>
      <w:r w:rsidRPr="00E47D4B">
        <w:t xml:space="preserve"> models (PBS prescription data), leading to higher costs without an understanding of how this long term treatment is affecting patient response and toxicity, and in turn the cost effectiveness of the biologic.</w:t>
      </w:r>
      <w:r w:rsidR="00EB7D22">
        <w:t xml:space="preserve"> </w:t>
      </w:r>
      <w:proofErr w:type="gramStart"/>
      <w:r w:rsidRPr="00E47D4B">
        <w:t>Also</w:t>
      </w:r>
      <w:proofErr w:type="gramEnd"/>
      <w:r w:rsidRPr="00E47D4B">
        <w:t>, no prior models considered treatment switching</w:t>
      </w:r>
      <w:r w:rsidR="00EB7D22">
        <w:t>. I</w:t>
      </w:r>
      <w:r w:rsidRPr="00E47D4B">
        <w:t>n the current PBS setting</w:t>
      </w:r>
      <w:r w:rsidR="00BB0C27">
        <w:t>,</w:t>
      </w:r>
      <w:r w:rsidRPr="00E47D4B">
        <w:t xml:space="preserve"> a patient with severe CPP is able to use three biologics prior to </w:t>
      </w:r>
      <w:proofErr w:type="gramStart"/>
      <w:r w:rsidRPr="00E47D4B">
        <w:t>be</w:t>
      </w:r>
      <w:r>
        <w:t>ing</w:t>
      </w:r>
      <w:r w:rsidRPr="00E47D4B">
        <w:t xml:space="preserve"> considered</w:t>
      </w:r>
      <w:proofErr w:type="gramEnd"/>
      <w:r w:rsidRPr="00E47D4B">
        <w:t xml:space="preserve"> to have exhausted </w:t>
      </w:r>
      <w:r>
        <w:t xml:space="preserve">all </w:t>
      </w:r>
      <w:r w:rsidRPr="00E47D4B">
        <w:t>treatment options</w:t>
      </w:r>
      <w:r>
        <w:t>.</w:t>
      </w:r>
      <w:r w:rsidRPr="00A33304">
        <w:t xml:space="preserve"> </w:t>
      </w:r>
    </w:p>
    <w:p w14:paraId="7B031C58" w14:textId="77777777" w:rsidR="003B4CC7" w:rsidRDefault="003B4CC7" w:rsidP="00E47D4B">
      <w:pPr>
        <w:pStyle w:val="MDSubheading"/>
      </w:pPr>
    </w:p>
    <w:p w14:paraId="41635CC5" w14:textId="77777777" w:rsidR="00C830D6" w:rsidRDefault="00C830D6" w:rsidP="00E47D4B">
      <w:pPr>
        <w:pStyle w:val="MDSubheading"/>
      </w:pPr>
      <w:bookmarkStart w:id="23" w:name="_Toc503774803"/>
      <w:r>
        <w:t>4.</w:t>
      </w:r>
      <w:r w:rsidR="009238FB">
        <w:t>3</w:t>
      </w:r>
      <w:r w:rsidRPr="00740C05">
        <w:tab/>
      </w:r>
      <w:r w:rsidR="0006428F">
        <w:t>Review of the cost</w:t>
      </w:r>
      <w:r w:rsidR="007C0D06">
        <w:t>-</w:t>
      </w:r>
      <w:r w:rsidR="00CE4852">
        <w:t>effectiveness</w:t>
      </w:r>
      <w:r w:rsidR="0006428F">
        <w:t xml:space="preserve"> analyses </w:t>
      </w:r>
      <w:r>
        <w:t>submitted for consideration to the PBAC</w:t>
      </w:r>
      <w:bookmarkEnd w:id="23"/>
    </w:p>
    <w:p w14:paraId="1BEAD4B3" w14:textId="62DDA585" w:rsidR="00C00EDF" w:rsidRDefault="00F77B3D" w:rsidP="00E47D4B">
      <w:r>
        <w:t xml:space="preserve">A review of the Public Summary Documents for biologics in </w:t>
      </w:r>
      <w:r w:rsidR="00166BAD" w:rsidRPr="00166BAD">
        <w:t>CPP</w:t>
      </w:r>
      <w:r w:rsidR="00166BAD">
        <w:t xml:space="preserve"> </w:t>
      </w:r>
      <w:proofErr w:type="gramStart"/>
      <w:r>
        <w:t>was undertaken</w:t>
      </w:r>
      <w:proofErr w:type="gramEnd"/>
      <w:r>
        <w:t xml:space="preserve"> to identify submissions that carried out cost</w:t>
      </w:r>
      <w:r w:rsidR="007C0D06">
        <w:t>-</w:t>
      </w:r>
      <w:r w:rsidR="003D6F35">
        <w:t>effectiveness</w:t>
      </w:r>
      <w:r>
        <w:t xml:space="preserve"> analysis. We </w:t>
      </w:r>
      <w:r w:rsidR="00654695">
        <w:t xml:space="preserve">identified </w:t>
      </w:r>
      <w:r w:rsidR="00C74E89">
        <w:t>ten</w:t>
      </w:r>
      <w:r w:rsidR="00166BAD">
        <w:t xml:space="preserve"> submission/resubmissions that </w:t>
      </w:r>
      <w:r w:rsidR="003D6F35">
        <w:t>presented</w:t>
      </w:r>
      <w:r w:rsidR="00166BAD">
        <w:t xml:space="preserve"> cost</w:t>
      </w:r>
      <w:r w:rsidR="003D6F35">
        <w:t xml:space="preserve"> effectiveness analysis</w:t>
      </w:r>
      <w:r w:rsidR="00166BAD">
        <w:t xml:space="preserve"> </w:t>
      </w:r>
      <w:r w:rsidR="003D6F35">
        <w:t xml:space="preserve">(all in the form of cost-utility models and some as repeated models with cost changes only), for decision making for the use of biologics in the treatment of severe CPP (n = 9) and moderate-severe CPP (n = 1). Models </w:t>
      </w:r>
      <w:r w:rsidR="00BB0C27">
        <w:t xml:space="preserve">presented in submissions requesting PBS </w:t>
      </w:r>
      <w:r w:rsidR="003D6F35">
        <w:t>restriction changes that were not relevant to the current or proposed cost-effectiveness analysis</w:t>
      </w:r>
      <w:r w:rsidR="0082319C">
        <w:t>,</w:t>
      </w:r>
      <w:r w:rsidR="003D6F35">
        <w:t xml:space="preserve"> </w:t>
      </w:r>
      <w:proofErr w:type="gramStart"/>
      <w:r w:rsidR="003D6F35">
        <w:t>were excluded</w:t>
      </w:r>
      <w:proofErr w:type="gramEnd"/>
      <w:r w:rsidR="003D6F35">
        <w:t>.</w:t>
      </w:r>
      <w:r w:rsidR="00C74E89" w:rsidRPr="00C74E89">
        <w:t xml:space="preserve"> </w:t>
      </w:r>
      <w:r w:rsidR="00814E1D">
        <w:t xml:space="preserve">Table </w:t>
      </w:r>
      <w:r w:rsidR="00814E1D">
        <w:rPr>
          <w:noProof/>
        </w:rPr>
        <w:t>3</w:t>
      </w:r>
      <w:r w:rsidR="00C74E89">
        <w:t xml:space="preserve"> presents the key features of the seven models of each biologic that used cost</w:t>
      </w:r>
      <w:r w:rsidR="007C0D06">
        <w:t>-</w:t>
      </w:r>
      <w:r w:rsidR="00C74E89">
        <w:t>utility analysis (see appendix A</w:t>
      </w:r>
      <w:r w:rsidR="00A00123">
        <w:t xml:space="preserve"> </w:t>
      </w:r>
      <w:r w:rsidR="006C2A44">
        <w:rPr>
          <w:noProof/>
          <w:color w:val="000000"/>
          <w:highlight w:val="black"/>
        </w:rPr>
        <w:t>'''''''''' ''</w:t>
      </w:r>
      <w:r w:rsidR="00C74E89">
        <w:t xml:space="preserve"> for a more detailed comparison) in the comparisons of interest in this review.</w:t>
      </w:r>
    </w:p>
    <w:p w14:paraId="1AEE966B" w14:textId="77777777" w:rsidR="00F77B3D" w:rsidRDefault="00F77B3D" w:rsidP="00424CD8">
      <w:pPr>
        <w:pStyle w:val="MDTabCaption"/>
        <w:keepLines/>
      </w:pPr>
      <w:bookmarkStart w:id="24" w:name="_Ref501014035"/>
      <w:bookmarkStart w:id="25" w:name="_Toc503774816"/>
      <w:r>
        <w:lastRenderedPageBreak/>
        <w:t xml:space="preserve">Table </w:t>
      </w:r>
      <w:r w:rsidR="00814E1D">
        <w:rPr>
          <w:noProof/>
        </w:rPr>
        <w:t>3</w:t>
      </w:r>
      <w:bookmarkEnd w:id="24"/>
      <w:r>
        <w:t>:</w:t>
      </w:r>
      <w:r w:rsidR="00166BAD">
        <w:t xml:space="preserve"> </w:t>
      </w:r>
      <w:r w:rsidRPr="005E3575">
        <w:t>Comparison of CUA models for biologics presented to the PBAC</w:t>
      </w:r>
      <w:bookmarkEnd w:id="25"/>
    </w:p>
    <w:tbl>
      <w:tblPr>
        <w:tblStyle w:val="TableGridbeth1"/>
        <w:tblW w:w="9365" w:type="dxa"/>
        <w:tblLayout w:type="fixed"/>
        <w:tblCellMar>
          <w:left w:w="28" w:type="dxa"/>
          <w:right w:w="28" w:type="dxa"/>
        </w:tblCellMar>
        <w:tblLook w:val="04A0" w:firstRow="1" w:lastRow="0" w:firstColumn="1" w:lastColumn="0" w:noHBand="0" w:noVBand="1"/>
        <w:tblCaption w:val="Table 3"/>
        <w:tblDescription w:val="Comparison of CUA models for biologics presented to the PBAC"/>
      </w:tblPr>
      <w:tblGrid>
        <w:gridCol w:w="1413"/>
        <w:gridCol w:w="850"/>
        <w:gridCol w:w="1134"/>
        <w:gridCol w:w="1276"/>
        <w:gridCol w:w="1134"/>
        <w:gridCol w:w="3558"/>
      </w:tblGrid>
      <w:tr w:rsidR="00DC6EA9" w:rsidRPr="009E0A88" w14:paraId="146598FC" w14:textId="77777777" w:rsidTr="00E220E0">
        <w:trPr>
          <w:trHeight w:val="300"/>
          <w:tblHeader/>
        </w:trPr>
        <w:tc>
          <w:tcPr>
            <w:tcW w:w="1413" w:type="dxa"/>
            <w:shd w:val="clear" w:color="auto" w:fill="A6A6A6" w:themeFill="background1" w:themeFillShade="A6"/>
            <w:noWrap/>
            <w:hideMark/>
          </w:tcPr>
          <w:p w14:paraId="4E0D53F9" w14:textId="77777777" w:rsidR="00DC6EA9" w:rsidRPr="009E0A88" w:rsidRDefault="00DC6EA9" w:rsidP="00424CD8">
            <w:pPr>
              <w:keepNext/>
              <w:keepLines/>
            </w:pPr>
            <w:r w:rsidRPr="009E0A88">
              <w:t xml:space="preserve">Component </w:t>
            </w:r>
          </w:p>
        </w:tc>
        <w:tc>
          <w:tcPr>
            <w:tcW w:w="850" w:type="dxa"/>
            <w:shd w:val="clear" w:color="auto" w:fill="A6A6A6" w:themeFill="background1" w:themeFillShade="A6"/>
            <w:noWrap/>
            <w:hideMark/>
          </w:tcPr>
          <w:p w14:paraId="705B4DC6" w14:textId="77777777" w:rsidR="00DC6EA9" w:rsidRPr="009E0A88" w:rsidRDefault="00DC6EA9" w:rsidP="00424CD8">
            <w:pPr>
              <w:keepNext/>
              <w:keepLines/>
            </w:pPr>
            <w:r w:rsidRPr="009E0A88">
              <w:t xml:space="preserve">Type of analysis </w:t>
            </w:r>
          </w:p>
        </w:tc>
        <w:tc>
          <w:tcPr>
            <w:tcW w:w="1134" w:type="dxa"/>
            <w:shd w:val="clear" w:color="auto" w:fill="A6A6A6" w:themeFill="background1" w:themeFillShade="A6"/>
            <w:noWrap/>
            <w:hideMark/>
          </w:tcPr>
          <w:p w14:paraId="79C3885B" w14:textId="77777777" w:rsidR="00DC6EA9" w:rsidRPr="009E0A88" w:rsidRDefault="00DC6EA9" w:rsidP="00424CD8">
            <w:pPr>
              <w:keepNext/>
              <w:keepLines/>
            </w:pPr>
            <w:r w:rsidRPr="009E0A88">
              <w:t>Population</w:t>
            </w:r>
          </w:p>
        </w:tc>
        <w:tc>
          <w:tcPr>
            <w:tcW w:w="1276" w:type="dxa"/>
            <w:shd w:val="clear" w:color="auto" w:fill="A6A6A6" w:themeFill="background1" w:themeFillShade="A6"/>
            <w:noWrap/>
            <w:hideMark/>
          </w:tcPr>
          <w:p w14:paraId="5D530CC2" w14:textId="77777777" w:rsidR="00DC6EA9" w:rsidRPr="009E0A88" w:rsidRDefault="00DC6EA9" w:rsidP="00424CD8">
            <w:pPr>
              <w:keepNext/>
              <w:keepLines/>
            </w:pPr>
            <w:r>
              <w:t>Comparator</w:t>
            </w:r>
          </w:p>
        </w:tc>
        <w:tc>
          <w:tcPr>
            <w:tcW w:w="1134" w:type="dxa"/>
            <w:shd w:val="clear" w:color="auto" w:fill="A6A6A6" w:themeFill="background1" w:themeFillShade="A6"/>
            <w:noWrap/>
            <w:hideMark/>
          </w:tcPr>
          <w:p w14:paraId="561D5880" w14:textId="77777777" w:rsidR="00DC6EA9" w:rsidRPr="009E0A88" w:rsidRDefault="00DC6EA9" w:rsidP="00424CD8">
            <w:pPr>
              <w:keepNext/>
              <w:keepLines/>
            </w:pPr>
            <w:r w:rsidRPr="009E0A88">
              <w:t>Time horizon</w:t>
            </w:r>
          </w:p>
        </w:tc>
        <w:tc>
          <w:tcPr>
            <w:tcW w:w="3558" w:type="dxa"/>
            <w:shd w:val="clear" w:color="auto" w:fill="A6A6A6" w:themeFill="background1" w:themeFillShade="A6"/>
            <w:noWrap/>
            <w:hideMark/>
          </w:tcPr>
          <w:p w14:paraId="3ED9012A" w14:textId="77777777" w:rsidR="00DC6EA9" w:rsidRPr="009E0A88" w:rsidRDefault="00DC6EA9" w:rsidP="00424CD8">
            <w:pPr>
              <w:keepNext/>
              <w:keepLines/>
            </w:pPr>
            <w:r w:rsidRPr="009E0A88">
              <w:t>Cost per QALY</w:t>
            </w:r>
          </w:p>
          <w:p w14:paraId="260E79DB" w14:textId="77777777" w:rsidR="00DC6EA9" w:rsidRPr="009E0A88" w:rsidRDefault="00DC6EA9" w:rsidP="00424CD8">
            <w:pPr>
              <w:keepNext/>
              <w:keepLines/>
            </w:pPr>
            <w:r w:rsidRPr="009E0A88">
              <w:t>PBAC outcome</w:t>
            </w:r>
          </w:p>
        </w:tc>
      </w:tr>
      <w:tr w:rsidR="00DC6EA9" w:rsidRPr="009E0A88" w14:paraId="64B5F062" w14:textId="77777777" w:rsidTr="00DC6EA9">
        <w:trPr>
          <w:trHeight w:val="300"/>
        </w:trPr>
        <w:tc>
          <w:tcPr>
            <w:tcW w:w="1413" w:type="dxa"/>
            <w:noWrap/>
            <w:hideMark/>
          </w:tcPr>
          <w:p w14:paraId="18AAA788" w14:textId="77777777" w:rsidR="00DC6EA9" w:rsidRPr="000454A2" w:rsidRDefault="00DC6EA9" w:rsidP="00424CD8">
            <w:pPr>
              <w:keepNext/>
              <w:keepLines/>
            </w:pPr>
            <w:proofErr w:type="spellStart"/>
            <w:r w:rsidRPr="000454A2">
              <w:t>Efalizumab</w:t>
            </w:r>
            <w:proofErr w:type="spellEnd"/>
            <w:r w:rsidRPr="000454A2">
              <w:t xml:space="preserve"> 2005</w:t>
            </w:r>
          </w:p>
        </w:tc>
        <w:tc>
          <w:tcPr>
            <w:tcW w:w="850" w:type="dxa"/>
            <w:noWrap/>
            <w:hideMark/>
          </w:tcPr>
          <w:p w14:paraId="65E9D7C8" w14:textId="77777777" w:rsidR="00DC6EA9" w:rsidRPr="000454A2" w:rsidRDefault="00DC6EA9" w:rsidP="00424CD8">
            <w:pPr>
              <w:keepNext/>
              <w:keepLines/>
            </w:pPr>
            <w:r w:rsidRPr="000454A2">
              <w:t>Cost-utility analysis</w:t>
            </w:r>
          </w:p>
        </w:tc>
        <w:tc>
          <w:tcPr>
            <w:tcW w:w="1134" w:type="dxa"/>
            <w:noWrap/>
            <w:hideMark/>
          </w:tcPr>
          <w:p w14:paraId="57080984" w14:textId="77777777" w:rsidR="00DC6EA9" w:rsidRPr="000454A2" w:rsidRDefault="00DC6EA9" w:rsidP="00424CD8">
            <w:pPr>
              <w:keepNext/>
              <w:keepLines/>
            </w:pPr>
            <w:r w:rsidRPr="000454A2">
              <w:t xml:space="preserve">Adults </w:t>
            </w:r>
            <w:proofErr w:type="spellStart"/>
            <w:r w:rsidRPr="000454A2">
              <w:t>sCPP</w:t>
            </w:r>
            <w:proofErr w:type="spellEnd"/>
          </w:p>
        </w:tc>
        <w:tc>
          <w:tcPr>
            <w:tcW w:w="1276" w:type="dxa"/>
            <w:noWrap/>
            <w:hideMark/>
          </w:tcPr>
          <w:p w14:paraId="6A620270" w14:textId="77777777" w:rsidR="00DC6EA9" w:rsidRPr="000454A2" w:rsidRDefault="00DC6EA9" w:rsidP="00424CD8">
            <w:pPr>
              <w:keepNext/>
              <w:keepLines/>
            </w:pPr>
            <w:r w:rsidRPr="000454A2">
              <w:rPr>
                <w:lang w:val="en-US"/>
              </w:rPr>
              <w:t>Placebo</w:t>
            </w:r>
          </w:p>
        </w:tc>
        <w:tc>
          <w:tcPr>
            <w:tcW w:w="1134" w:type="dxa"/>
            <w:noWrap/>
            <w:hideMark/>
          </w:tcPr>
          <w:p w14:paraId="4D047BB2" w14:textId="77777777" w:rsidR="00DC6EA9" w:rsidRPr="006C2A44" w:rsidRDefault="006C2A44" w:rsidP="00424CD8">
            <w:pPr>
              <w:keepNext/>
              <w:keepLines/>
              <w:rPr>
                <w:highlight w:val="black"/>
              </w:rPr>
            </w:pPr>
            <w:r>
              <w:rPr>
                <w:noProof/>
                <w:color w:val="000000"/>
                <w:highlight w:val="black"/>
                <w:lang w:val="en-US"/>
              </w:rPr>
              <w:t>'' ''''''''''</w:t>
            </w:r>
          </w:p>
        </w:tc>
        <w:tc>
          <w:tcPr>
            <w:tcW w:w="3558" w:type="dxa"/>
            <w:noWrap/>
          </w:tcPr>
          <w:p w14:paraId="400A42EA" w14:textId="77777777" w:rsidR="00DC6EA9" w:rsidRPr="000454A2" w:rsidRDefault="00DC6EA9" w:rsidP="00424CD8">
            <w:pPr>
              <w:keepNext/>
              <w:keepLines/>
              <w:rPr>
                <w:lang w:val="en-US"/>
              </w:rPr>
            </w:pPr>
            <w:r w:rsidRPr="000454A2">
              <w:rPr>
                <w:lang w:val="en-US"/>
              </w:rPr>
              <w:t>Recommended on a cost effectiveness basis to placebo within the range of $45,000 - $75,000/QALY gain</w:t>
            </w:r>
          </w:p>
        </w:tc>
      </w:tr>
      <w:tr w:rsidR="00DC6EA9" w:rsidRPr="009E0A88" w14:paraId="1368F05E" w14:textId="77777777" w:rsidTr="00DC6EA9">
        <w:trPr>
          <w:trHeight w:val="300"/>
        </w:trPr>
        <w:tc>
          <w:tcPr>
            <w:tcW w:w="1413" w:type="dxa"/>
            <w:noWrap/>
          </w:tcPr>
          <w:p w14:paraId="32D3D697" w14:textId="77777777" w:rsidR="00DC6EA9" w:rsidRPr="009E0A88" w:rsidRDefault="00DC6EA9" w:rsidP="00424CD8">
            <w:pPr>
              <w:keepNext/>
              <w:keepLines/>
            </w:pPr>
            <w:r w:rsidRPr="009E0A88">
              <w:t>Etanercept 2006</w:t>
            </w:r>
          </w:p>
        </w:tc>
        <w:tc>
          <w:tcPr>
            <w:tcW w:w="850" w:type="dxa"/>
            <w:noWrap/>
          </w:tcPr>
          <w:p w14:paraId="03DC236B" w14:textId="77777777" w:rsidR="00DC6EA9" w:rsidRPr="009E0A88" w:rsidRDefault="00DC6EA9" w:rsidP="00424CD8">
            <w:pPr>
              <w:keepNext/>
              <w:keepLines/>
            </w:pPr>
            <w:r w:rsidRPr="009E0A88">
              <w:t>Cost-utility analysis</w:t>
            </w:r>
          </w:p>
        </w:tc>
        <w:tc>
          <w:tcPr>
            <w:tcW w:w="1134" w:type="dxa"/>
            <w:noWrap/>
          </w:tcPr>
          <w:p w14:paraId="2F477B11" w14:textId="77777777" w:rsidR="00DC6EA9" w:rsidRPr="009E0A88" w:rsidRDefault="00DC6EA9" w:rsidP="00424CD8">
            <w:pPr>
              <w:keepNext/>
              <w:keepLines/>
            </w:pPr>
            <w:r w:rsidRPr="009E0A88">
              <w:t xml:space="preserve">Adults </w:t>
            </w:r>
            <w:proofErr w:type="spellStart"/>
            <w:r w:rsidRPr="009E0A88">
              <w:t>sCPP</w:t>
            </w:r>
            <w:proofErr w:type="spellEnd"/>
          </w:p>
        </w:tc>
        <w:tc>
          <w:tcPr>
            <w:tcW w:w="1276" w:type="dxa"/>
            <w:noWrap/>
          </w:tcPr>
          <w:p w14:paraId="644901AE" w14:textId="77777777" w:rsidR="00DC6EA9" w:rsidRPr="00AD395B" w:rsidRDefault="00DC6EA9" w:rsidP="00424CD8">
            <w:pPr>
              <w:keepNext/>
              <w:keepLines/>
              <w:rPr>
                <w:lang w:val="en-US"/>
              </w:rPr>
            </w:pPr>
            <w:r w:rsidRPr="00AD395B">
              <w:rPr>
                <w:lang w:val="en-US"/>
              </w:rPr>
              <w:t>Placebo</w:t>
            </w:r>
          </w:p>
        </w:tc>
        <w:tc>
          <w:tcPr>
            <w:tcW w:w="1134" w:type="dxa"/>
            <w:noWrap/>
          </w:tcPr>
          <w:p w14:paraId="5FD26D7D" w14:textId="77777777" w:rsidR="00DC6EA9" w:rsidRPr="00AD395B" w:rsidRDefault="00DC6EA9" w:rsidP="00424CD8">
            <w:pPr>
              <w:keepNext/>
              <w:keepLines/>
              <w:rPr>
                <w:lang w:val="en-US"/>
              </w:rPr>
            </w:pPr>
            <w:r w:rsidRPr="00AD395B">
              <w:rPr>
                <w:lang w:val="en-US"/>
              </w:rPr>
              <w:t>10 years</w:t>
            </w:r>
          </w:p>
        </w:tc>
        <w:tc>
          <w:tcPr>
            <w:tcW w:w="3558" w:type="dxa"/>
            <w:noWrap/>
          </w:tcPr>
          <w:p w14:paraId="26BF493A" w14:textId="77777777" w:rsidR="00DC6EA9" w:rsidRPr="009E0A88" w:rsidRDefault="00DC6EA9" w:rsidP="00424CD8">
            <w:pPr>
              <w:keepNext/>
              <w:keepLines/>
            </w:pPr>
            <w:r>
              <w:t>Rejected based on cost effectiveness to placebo but</w:t>
            </w:r>
            <w:r w:rsidR="00AD395B">
              <w:t xml:space="preserve"> recommended</w:t>
            </w:r>
            <w:r>
              <w:t xml:space="preserve"> </w:t>
            </w:r>
            <w:r w:rsidRPr="000454A2">
              <w:t>on a cost-minimi</w:t>
            </w:r>
            <w:r>
              <w:t xml:space="preserve">sation basis with </w:t>
            </w:r>
            <w:proofErr w:type="spellStart"/>
            <w:r>
              <w:t>efalizumab</w:t>
            </w:r>
            <w:proofErr w:type="spellEnd"/>
          </w:p>
        </w:tc>
      </w:tr>
      <w:tr w:rsidR="00DC6EA9" w:rsidRPr="009E0A88" w14:paraId="323001E5" w14:textId="77777777" w:rsidTr="00DC6EA9">
        <w:trPr>
          <w:trHeight w:val="300"/>
        </w:trPr>
        <w:tc>
          <w:tcPr>
            <w:tcW w:w="1413" w:type="dxa"/>
            <w:noWrap/>
            <w:hideMark/>
          </w:tcPr>
          <w:p w14:paraId="3BDA05C3" w14:textId="77777777" w:rsidR="00DC6EA9" w:rsidRPr="009E0A88" w:rsidRDefault="00DC6EA9" w:rsidP="00424CD8">
            <w:pPr>
              <w:keepNext/>
              <w:keepLines/>
            </w:pPr>
            <w:r w:rsidRPr="009E0A88">
              <w:t>Infliximab 2006</w:t>
            </w:r>
          </w:p>
        </w:tc>
        <w:tc>
          <w:tcPr>
            <w:tcW w:w="850" w:type="dxa"/>
            <w:noWrap/>
            <w:hideMark/>
          </w:tcPr>
          <w:p w14:paraId="361BEBD9" w14:textId="77777777" w:rsidR="00DC6EA9" w:rsidRPr="009E0A88" w:rsidRDefault="00DC6EA9" w:rsidP="00424CD8">
            <w:pPr>
              <w:keepNext/>
              <w:keepLines/>
            </w:pPr>
            <w:r w:rsidRPr="009E0A88">
              <w:t>Cost-utility analysis</w:t>
            </w:r>
          </w:p>
        </w:tc>
        <w:tc>
          <w:tcPr>
            <w:tcW w:w="1134" w:type="dxa"/>
            <w:noWrap/>
            <w:hideMark/>
          </w:tcPr>
          <w:p w14:paraId="6833ADC9" w14:textId="77777777" w:rsidR="00DC6EA9" w:rsidRPr="009E0A88" w:rsidRDefault="00DC6EA9" w:rsidP="00424CD8">
            <w:pPr>
              <w:keepNext/>
              <w:keepLines/>
            </w:pPr>
            <w:r w:rsidRPr="009E0A88">
              <w:t xml:space="preserve">Adults </w:t>
            </w:r>
            <w:proofErr w:type="spellStart"/>
            <w:r w:rsidRPr="009E0A88">
              <w:t>sCPP</w:t>
            </w:r>
            <w:proofErr w:type="spellEnd"/>
          </w:p>
        </w:tc>
        <w:tc>
          <w:tcPr>
            <w:tcW w:w="1276" w:type="dxa"/>
            <w:noWrap/>
            <w:hideMark/>
          </w:tcPr>
          <w:p w14:paraId="219EDC93" w14:textId="77777777" w:rsidR="00DC6EA9" w:rsidRPr="009E0A88" w:rsidRDefault="00DC6EA9" w:rsidP="00424CD8">
            <w:pPr>
              <w:keepNext/>
              <w:keepLines/>
            </w:pPr>
            <w:proofErr w:type="spellStart"/>
            <w:r w:rsidRPr="009E0A88">
              <w:t>Efalizumab</w:t>
            </w:r>
            <w:proofErr w:type="spellEnd"/>
          </w:p>
        </w:tc>
        <w:tc>
          <w:tcPr>
            <w:tcW w:w="1134" w:type="dxa"/>
            <w:noWrap/>
            <w:hideMark/>
          </w:tcPr>
          <w:p w14:paraId="6680C419" w14:textId="77777777" w:rsidR="00DC6EA9" w:rsidRPr="009E0A88" w:rsidRDefault="00DC6EA9" w:rsidP="00424CD8">
            <w:pPr>
              <w:keepNext/>
              <w:keepLines/>
            </w:pPr>
            <w:r w:rsidRPr="009E0A88">
              <w:t>254 weeks (4.9 years)</w:t>
            </w:r>
          </w:p>
        </w:tc>
        <w:tc>
          <w:tcPr>
            <w:tcW w:w="3558" w:type="dxa"/>
            <w:noWrap/>
          </w:tcPr>
          <w:p w14:paraId="74EFE4F8" w14:textId="77777777" w:rsidR="00DC6EA9" w:rsidRPr="009E0A88" w:rsidRDefault="00DC6EA9" w:rsidP="00424CD8">
            <w:pPr>
              <w:keepNext/>
              <w:keepLines/>
            </w:pPr>
            <w:r>
              <w:t xml:space="preserve">Rejected the submission’s claim of cost-effectiveness over </w:t>
            </w:r>
            <w:proofErr w:type="spellStart"/>
            <w:r>
              <w:t>efalizumab</w:t>
            </w:r>
            <w:proofErr w:type="spellEnd"/>
            <w:r>
              <w:t xml:space="preserve"> on the grounds of a high incremental cost-effectiveness ratio</w:t>
            </w:r>
          </w:p>
        </w:tc>
      </w:tr>
      <w:tr w:rsidR="00DC6EA9" w:rsidRPr="009E0A88" w14:paraId="34A058D8" w14:textId="77777777" w:rsidTr="00DC6EA9">
        <w:trPr>
          <w:trHeight w:val="300"/>
        </w:trPr>
        <w:tc>
          <w:tcPr>
            <w:tcW w:w="1413" w:type="dxa"/>
            <w:noWrap/>
            <w:hideMark/>
          </w:tcPr>
          <w:p w14:paraId="76C57525" w14:textId="77777777" w:rsidR="00DC6EA9" w:rsidRPr="006C2A44" w:rsidRDefault="006C2A44" w:rsidP="00424CD8">
            <w:pPr>
              <w:keepNext/>
              <w:keepLines/>
              <w:rPr>
                <w:highlight w:val="black"/>
              </w:rPr>
            </w:pPr>
            <w:r>
              <w:rPr>
                <w:noProof/>
                <w:color w:val="000000"/>
                <w:highlight w:val="black"/>
              </w:rPr>
              <w:t>'''''''''''''''''''' '''''''''''</w:t>
            </w:r>
          </w:p>
        </w:tc>
        <w:tc>
          <w:tcPr>
            <w:tcW w:w="850" w:type="dxa"/>
            <w:noWrap/>
            <w:hideMark/>
          </w:tcPr>
          <w:p w14:paraId="102C0D2C" w14:textId="77777777" w:rsidR="00DC6EA9" w:rsidRPr="006C2A44" w:rsidRDefault="006C2A44" w:rsidP="00424CD8">
            <w:pPr>
              <w:keepNext/>
              <w:keepLines/>
              <w:rPr>
                <w:highlight w:val="black"/>
              </w:rPr>
            </w:pPr>
            <w:r>
              <w:rPr>
                <w:noProof/>
                <w:color w:val="000000"/>
                <w:highlight w:val="black"/>
              </w:rPr>
              <w:t>'''''''''''''''''''' ''''''''''''''''</w:t>
            </w:r>
          </w:p>
        </w:tc>
        <w:tc>
          <w:tcPr>
            <w:tcW w:w="1134" w:type="dxa"/>
            <w:noWrap/>
            <w:hideMark/>
          </w:tcPr>
          <w:p w14:paraId="050206DD" w14:textId="77777777" w:rsidR="00DC6EA9" w:rsidRPr="006C2A44" w:rsidRDefault="006C2A44" w:rsidP="00424CD8">
            <w:pPr>
              <w:keepNext/>
              <w:keepLines/>
              <w:rPr>
                <w:highlight w:val="black"/>
              </w:rPr>
            </w:pPr>
            <w:r>
              <w:rPr>
                <w:noProof/>
                <w:color w:val="000000"/>
                <w:highlight w:val="black"/>
              </w:rPr>
              <w:t>'''''''''''' '''''''''</w:t>
            </w:r>
          </w:p>
        </w:tc>
        <w:tc>
          <w:tcPr>
            <w:tcW w:w="1276" w:type="dxa"/>
            <w:noWrap/>
            <w:hideMark/>
          </w:tcPr>
          <w:p w14:paraId="39CDF067" w14:textId="77777777" w:rsidR="00DC6EA9" w:rsidRPr="006C2A44" w:rsidRDefault="006C2A44" w:rsidP="00424CD8">
            <w:pPr>
              <w:keepNext/>
              <w:keepLines/>
              <w:rPr>
                <w:highlight w:val="black"/>
              </w:rPr>
            </w:pPr>
            <w:r>
              <w:rPr>
                <w:noProof/>
                <w:color w:val="000000"/>
                <w:highlight w:val="black"/>
              </w:rPr>
              <w:t>'''''''''''''''''''</w:t>
            </w:r>
          </w:p>
        </w:tc>
        <w:tc>
          <w:tcPr>
            <w:tcW w:w="1134" w:type="dxa"/>
            <w:noWrap/>
            <w:hideMark/>
          </w:tcPr>
          <w:p w14:paraId="2C8C6806" w14:textId="77777777" w:rsidR="00DC6EA9" w:rsidRPr="006C2A44" w:rsidRDefault="006C2A44" w:rsidP="00424CD8">
            <w:pPr>
              <w:keepNext/>
              <w:keepLines/>
              <w:rPr>
                <w:highlight w:val="black"/>
              </w:rPr>
            </w:pPr>
            <w:r>
              <w:rPr>
                <w:noProof/>
                <w:color w:val="000000"/>
                <w:highlight w:val="black"/>
              </w:rPr>
              <w:t>'''''''' ''''''''''''' '''''''' '''''''''''''</w:t>
            </w:r>
          </w:p>
        </w:tc>
        <w:tc>
          <w:tcPr>
            <w:tcW w:w="3558" w:type="dxa"/>
            <w:noWrap/>
          </w:tcPr>
          <w:p w14:paraId="217F8865" w14:textId="77777777" w:rsidR="00DC6EA9" w:rsidRPr="006C2A44" w:rsidRDefault="006C2A44" w:rsidP="00424CD8">
            <w:pPr>
              <w:keepNext/>
              <w:keepLines/>
              <w:rPr>
                <w:highlight w:val="black"/>
              </w:rPr>
            </w:pPr>
            <w:r>
              <w:rPr>
                <w:noProof/>
                <w:color w:val="000000"/>
                <w:highlight w:val="black"/>
              </w:rPr>
              <w:t>''''''''''''''''''''''''''''''' '''''''''''' ''''' ''''''''''''''''''''' ''''''' ''''''''''''''''''''''''' ''''''''''''''''''' '''''''''' ''''''''''''''''''''' '''' ''''''''''''''''''''' ''''''''''''' ''''''' ''''''''''' '''' ''''''''''''''' '' ''''''''''''''''''''''''' ''''''''</w:t>
            </w:r>
          </w:p>
        </w:tc>
      </w:tr>
      <w:tr w:rsidR="00DC6EA9" w:rsidRPr="005F6D51" w14:paraId="7891048E" w14:textId="77777777" w:rsidTr="00DC6EA9">
        <w:trPr>
          <w:trHeight w:val="300"/>
        </w:trPr>
        <w:tc>
          <w:tcPr>
            <w:tcW w:w="1413" w:type="dxa"/>
            <w:noWrap/>
            <w:hideMark/>
          </w:tcPr>
          <w:p w14:paraId="067D1B42" w14:textId="77777777" w:rsidR="00DC6EA9" w:rsidRPr="005F6D51" w:rsidRDefault="00DC6EA9" w:rsidP="00424CD8">
            <w:pPr>
              <w:keepNext/>
              <w:keepLines/>
            </w:pPr>
            <w:r w:rsidRPr="005F6D51">
              <w:t>Ustekinumab 2009</w:t>
            </w:r>
          </w:p>
        </w:tc>
        <w:tc>
          <w:tcPr>
            <w:tcW w:w="850" w:type="dxa"/>
            <w:noWrap/>
            <w:hideMark/>
          </w:tcPr>
          <w:p w14:paraId="088B5CB7" w14:textId="77777777" w:rsidR="00DC6EA9" w:rsidRPr="005F6D51" w:rsidRDefault="00DC6EA9" w:rsidP="00424CD8">
            <w:pPr>
              <w:keepNext/>
              <w:keepLines/>
            </w:pPr>
            <w:r w:rsidRPr="005F6D51">
              <w:t>Cost-utility analysis</w:t>
            </w:r>
          </w:p>
        </w:tc>
        <w:tc>
          <w:tcPr>
            <w:tcW w:w="1134" w:type="dxa"/>
            <w:noWrap/>
            <w:hideMark/>
          </w:tcPr>
          <w:p w14:paraId="6570929F" w14:textId="77777777" w:rsidR="00DC6EA9" w:rsidRPr="005F6D51" w:rsidRDefault="00DC6EA9" w:rsidP="00424CD8">
            <w:pPr>
              <w:keepNext/>
              <w:keepLines/>
            </w:pPr>
            <w:r w:rsidRPr="005F6D51">
              <w:t xml:space="preserve">Adults </w:t>
            </w:r>
            <w:proofErr w:type="spellStart"/>
            <w:r w:rsidRPr="005F6D51">
              <w:t>sCPP</w:t>
            </w:r>
            <w:proofErr w:type="spellEnd"/>
          </w:p>
        </w:tc>
        <w:tc>
          <w:tcPr>
            <w:tcW w:w="1276" w:type="dxa"/>
            <w:noWrap/>
            <w:hideMark/>
          </w:tcPr>
          <w:p w14:paraId="2AB5DC2B" w14:textId="77777777" w:rsidR="00DC6EA9" w:rsidRPr="005F6D51" w:rsidRDefault="00DC6EA9" w:rsidP="00424CD8">
            <w:pPr>
              <w:keepNext/>
              <w:keepLines/>
            </w:pPr>
            <w:r w:rsidRPr="005F6D51">
              <w:t>Infliximab or etanercept</w:t>
            </w:r>
          </w:p>
        </w:tc>
        <w:tc>
          <w:tcPr>
            <w:tcW w:w="1134" w:type="dxa"/>
            <w:noWrap/>
            <w:hideMark/>
          </w:tcPr>
          <w:p w14:paraId="1DCC2182" w14:textId="77777777" w:rsidR="00DC6EA9" w:rsidRPr="005F6D51" w:rsidRDefault="00DC6EA9" w:rsidP="00424CD8">
            <w:pPr>
              <w:keepNext/>
              <w:keepLines/>
            </w:pPr>
            <w:r w:rsidRPr="005F6D51">
              <w:t>5 years</w:t>
            </w:r>
          </w:p>
        </w:tc>
        <w:tc>
          <w:tcPr>
            <w:tcW w:w="3558" w:type="dxa"/>
            <w:noWrap/>
          </w:tcPr>
          <w:p w14:paraId="3B2E416F" w14:textId="77777777" w:rsidR="00DC6EA9" w:rsidRPr="005F6D51" w:rsidRDefault="00DC6EA9" w:rsidP="00424CD8">
            <w:pPr>
              <w:keepNext/>
              <w:keepLines/>
            </w:pPr>
            <w:r w:rsidRPr="005F6D51">
              <w:t>Recommended based on acceptable cost-effectiveness compared with etanercept</w:t>
            </w:r>
            <w:r>
              <w:t xml:space="preserve"> within the range of $15,000 - $4</w:t>
            </w:r>
            <w:r w:rsidRPr="005F6D51">
              <w:t>5,000/QALY gain</w:t>
            </w:r>
          </w:p>
        </w:tc>
      </w:tr>
      <w:tr w:rsidR="00DC6EA9" w:rsidRPr="00E12B3B" w14:paraId="00CB8C47" w14:textId="77777777" w:rsidTr="00DC6EA9">
        <w:trPr>
          <w:trHeight w:val="300"/>
        </w:trPr>
        <w:tc>
          <w:tcPr>
            <w:tcW w:w="1413" w:type="dxa"/>
            <w:noWrap/>
            <w:hideMark/>
          </w:tcPr>
          <w:p w14:paraId="6E68B57E" w14:textId="77777777" w:rsidR="00DC6EA9" w:rsidRPr="00E12B3B" w:rsidRDefault="00DC6EA9" w:rsidP="00424CD8">
            <w:pPr>
              <w:keepNext/>
              <w:keepLines/>
            </w:pPr>
            <w:r w:rsidRPr="00E12B3B">
              <w:t>Adalimumab 2009</w:t>
            </w:r>
          </w:p>
        </w:tc>
        <w:tc>
          <w:tcPr>
            <w:tcW w:w="850" w:type="dxa"/>
            <w:noWrap/>
            <w:hideMark/>
          </w:tcPr>
          <w:p w14:paraId="420790FE" w14:textId="77777777" w:rsidR="00DC6EA9" w:rsidRPr="00E12B3B" w:rsidRDefault="00DC6EA9" w:rsidP="00424CD8">
            <w:pPr>
              <w:keepNext/>
              <w:keepLines/>
            </w:pPr>
            <w:r w:rsidRPr="00E12B3B">
              <w:t>Cost-utility analysis</w:t>
            </w:r>
          </w:p>
        </w:tc>
        <w:tc>
          <w:tcPr>
            <w:tcW w:w="1134" w:type="dxa"/>
            <w:noWrap/>
            <w:hideMark/>
          </w:tcPr>
          <w:p w14:paraId="3752419B" w14:textId="77777777" w:rsidR="00DC6EA9" w:rsidRPr="00E12B3B" w:rsidRDefault="00DC6EA9" w:rsidP="00424CD8">
            <w:pPr>
              <w:keepNext/>
              <w:keepLines/>
            </w:pPr>
            <w:r w:rsidRPr="00E12B3B">
              <w:t xml:space="preserve">Adults </w:t>
            </w:r>
            <w:proofErr w:type="spellStart"/>
            <w:r w:rsidRPr="00E12B3B">
              <w:t>sCPP</w:t>
            </w:r>
            <w:proofErr w:type="spellEnd"/>
          </w:p>
        </w:tc>
        <w:tc>
          <w:tcPr>
            <w:tcW w:w="1276" w:type="dxa"/>
            <w:noWrap/>
            <w:hideMark/>
          </w:tcPr>
          <w:p w14:paraId="69ABAF46" w14:textId="77777777" w:rsidR="00DC6EA9" w:rsidRPr="00E12B3B" w:rsidRDefault="00DC6EA9" w:rsidP="00424CD8">
            <w:pPr>
              <w:keepNext/>
              <w:keepLines/>
            </w:pPr>
            <w:proofErr w:type="spellStart"/>
            <w:r>
              <w:t>E</w:t>
            </w:r>
            <w:r w:rsidRPr="00E12B3B">
              <w:t>falizumab</w:t>
            </w:r>
            <w:proofErr w:type="spellEnd"/>
            <w:r w:rsidRPr="00E12B3B">
              <w:t xml:space="preserve">, </w:t>
            </w:r>
            <w:r>
              <w:t xml:space="preserve">and </w:t>
            </w:r>
            <w:r w:rsidRPr="00E12B3B">
              <w:t xml:space="preserve">infliximab </w:t>
            </w:r>
          </w:p>
        </w:tc>
        <w:tc>
          <w:tcPr>
            <w:tcW w:w="1134" w:type="dxa"/>
            <w:noWrap/>
            <w:hideMark/>
          </w:tcPr>
          <w:p w14:paraId="7A6FF3B5" w14:textId="77777777" w:rsidR="00DC6EA9" w:rsidRPr="00E12B3B" w:rsidRDefault="00DC6EA9" w:rsidP="00424CD8">
            <w:pPr>
              <w:keepNext/>
              <w:keepLines/>
            </w:pPr>
            <w:r w:rsidRPr="00E12B3B">
              <w:t>5 years</w:t>
            </w:r>
          </w:p>
        </w:tc>
        <w:tc>
          <w:tcPr>
            <w:tcW w:w="3558" w:type="dxa"/>
            <w:noWrap/>
          </w:tcPr>
          <w:p w14:paraId="33E55A72" w14:textId="77777777" w:rsidR="00DC6EA9" w:rsidRPr="00E12B3B" w:rsidRDefault="00DC6EA9" w:rsidP="00424CD8">
            <w:pPr>
              <w:keepNext/>
              <w:keepLines/>
            </w:pPr>
            <w:r>
              <w:t>Rejected based on cost effectiveness but r</w:t>
            </w:r>
            <w:r w:rsidRPr="00E12B3B">
              <w:t xml:space="preserve">ecommended on a cost-minimisation basis with </w:t>
            </w:r>
            <w:proofErr w:type="spellStart"/>
            <w:r w:rsidRPr="00E12B3B">
              <w:t>efalizumab</w:t>
            </w:r>
            <w:proofErr w:type="spellEnd"/>
            <w:r w:rsidRPr="00E12B3B">
              <w:t xml:space="preserve"> or etanercept</w:t>
            </w:r>
          </w:p>
        </w:tc>
      </w:tr>
      <w:tr w:rsidR="00DC6EA9" w:rsidRPr="009E0A88" w14:paraId="698D4F4E" w14:textId="77777777" w:rsidTr="00DC6EA9">
        <w:trPr>
          <w:trHeight w:val="300"/>
        </w:trPr>
        <w:tc>
          <w:tcPr>
            <w:tcW w:w="1413" w:type="dxa"/>
            <w:noWrap/>
            <w:hideMark/>
          </w:tcPr>
          <w:p w14:paraId="1BD13080" w14:textId="77777777" w:rsidR="00DC6EA9" w:rsidRPr="009E0A88" w:rsidRDefault="00DC6EA9" w:rsidP="00424CD8">
            <w:pPr>
              <w:keepNext/>
              <w:keepLines/>
            </w:pPr>
            <w:r w:rsidRPr="009E0A88">
              <w:t>Adalimumab 2013</w:t>
            </w:r>
          </w:p>
        </w:tc>
        <w:tc>
          <w:tcPr>
            <w:tcW w:w="850" w:type="dxa"/>
            <w:noWrap/>
            <w:hideMark/>
          </w:tcPr>
          <w:p w14:paraId="433E5486" w14:textId="77777777" w:rsidR="00DC6EA9" w:rsidRPr="009E0A88" w:rsidRDefault="00DC6EA9" w:rsidP="00424CD8">
            <w:pPr>
              <w:keepNext/>
              <w:keepLines/>
            </w:pPr>
            <w:r w:rsidRPr="009E0A88">
              <w:t>Cost-utility analysis</w:t>
            </w:r>
          </w:p>
        </w:tc>
        <w:tc>
          <w:tcPr>
            <w:tcW w:w="1134" w:type="dxa"/>
            <w:noWrap/>
            <w:hideMark/>
          </w:tcPr>
          <w:p w14:paraId="493D7C99" w14:textId="77777777" w:rsidR="00DC6EA9" w:rsidRPr="009E0A88" w:rsidRDefault="00DC6EA9" w:rsidP="00424CD8">
            <w:pPr>
              <w:keepNext/>
              <w:keepLines/>
            </w:pPr>
            <w:r w:rsidRPr="009E0A88">
              <w:t xml:space="preserve">Adults </w:t>
            </w:r>
            <w:proofErr w:type="spellStart"/>
            <w:r w:rsidRPr="009E0A88">
              <w:t>sCPP</w:t>
            </w:r>
            <w:proofErr w:type="spellEnd"/>
          </w:p>
        </w:tc>
        <w:tc>
          <w:tcPr>
            <w:tcW w:w="1276" w:type="dxa"/>
            <w:noWrap/>
            <w:hideMark/>
          </w:tcPr>
          <w:p w14:paraId="56E1C88E" w14:textId="77777777" w:rsidR="00DC6EA9" w:rsidRPr="009E0A88" w:rsidRDefault="00DC6EA9" w:rsidP="00424CD8">
            <w:pPr>
              <w:keepNext/>
              <w:keepLines/>
            </w:pPr>
            <w:r w:rsidRPr="009E0A88">
              <w:t>Placebo or standard care</w:t>
            </w:r>
          </w:p>
        </w:tc>
        <w:tc>
          <w:tcPr>
            <w:tcW w:w="1134" w:type="dxa"/>
            <w:noWrap/>
            <w:hideMark/>
          </w:tcPr>
          <w:p w14:paraId="2ED7DAA9" w14:textId="77777777" w:rsidR="00DC6EA9" w:rsidRPr="009E0A88" w:rsidRDefault="00DC6EA9" w:rsidP="00424CD8">
            <w:pPr>
              <w:keepNext/>
              <w:keepLines/>
            </w:pPr>
            <w:r w:rsidRPr="009E0A88">
              <w:t>10 years</w:t>
            </w:r>
          </w:p>
        </w:tc>
        <w:tc>
          <w:tcPr>
            <w:tcW w:w="3558" w:type="dxa"/>
            <w:noWrap/>
          </w:tcPr>
          <w:p w14:paraId="29EC4E87" w14:textId="77777777" w:rsidR="00DC6EA9" w:rsidRPr="009E0A88" w:rsidRDefault="00DC6EA9" w:rsidP="00424CD8">
            <w:pPr>
              <w:keepNext/>
              <w:keepLines/>
            </w:pPr>
            <w:r>
              <w:t>Rejected the submission’s claim of cost-effectiveness over standard care on the grounds of a high incremental cost-effectiveness ratio</w:t>
            </w:r>
          </w:p>
        </w:tc>
      </w:tr>
    </w:tbl>
    <w:p w14:paraId="6D28615D" w14:textId="77777777" w:rsidR="004440F4" w:rsidRDefault="00DC6EA9" w:rsidP="00424CD8">
      <w:pPr>
        <w:pStyle w:val="Footnotes"/>
        <w:keepNext/>
        <w:keepLines/>
      </w:pPr>
      <w:r>
        <w:t xml:space="preserve">CUA </w:t>
      </w:r>
      <w:r w:rsidR="004440F4">
        <w:t xml:space="preserve">= </w:t>
      </w:r>
      <w:r>
        <w:t>cost-utility analysis</w:t>
      </w:r>
      <w:r w:rsidR="004440F4">
        <w:t xml:space="preserve">; </w:t>
      </w:r>
      <w:r>
        <w:t xml:space="preserve">PBAC= Pharmaceutical Benefits Advisory Committee; </w:t>
      </w:r>
      <w:r w:rsidR="004440F4">
        <w:t>QALY</w:t>
      </w:r>
      <w:r w:rsidR="00881C34">
        <w:t xml:space="preserve"> = quality adjusted life year; </w:t>
      </w:r>
      <w:proofErr w:type="spellStart"/>
      <w:r w:rsidR="00881C34">
        <w:t>s</w:t>
      </w:r>
      <w:r w:rsidR="004440F4">
        <w:t>C</w:t>
      </w:r>
      <w:r w:rsidR="00881C34">
        <w:t>PP</w:t>
      </w:r>
      <w:proofErr w:type="spellEnd"/>
      <w:r w:rsidR="004440F4">
        <w:t xml:space="preserve"> = </w:t>
      </w:r>
      <w:r w:rsidR="00881C34">
        <w:t>severe chronic plaque psoriasis</w:t>
      </w:r>
    </w:p>
    <w:p w14:paraId="412C1A8E" w14:textId="77777777" w:rsidR="00F46236" w:rsidRDefault="00F46236" w:rsidP="00E47D4B">
      <w:pPr>
        <w:pStyle w:val="MDSubsubheding"/>
      </w:pPr>
      <w:bookmarkStart w:id="26" w:name="_Toc503774804"/>
      <w:r>
        <w:t>Economic models of biologics presented to the PBAC:</w:t>
      </w:r>
      <w:bookmarkEnd w:id="26"/>
    </w:p>
    <w:p w14:paraId="54039778" w14:textId="77777777" w:rsidR="00F46236" w:rsidRDefault="00F46236" w:rsidP="00E47D4B">
      <w:pPr>
        <w:pStyle w:val="MDsubHead3"/>
      </w:pPr>
      <w:proofErr w:type="spellStart"/>
      <w:r>
        <w:t>Efalizumab</w:t>
      </w:r>
      <w:proofErr w:type="spellEnd"/>
    </w:p>
    <w:p w14:paraId="28D6C74A" w14:textId="77777777" w:rsidR="00F46236" w:rsidRDefault="00C74E89" w:rsidP="00E47D4B">
      <w:r>
        <w:t>Three</w:t>
      </w:r>
      <w:r w:rsidR="00F46236">
        <w:t xml:space="preserve"> submissions </w:t>
      </w:r>
      <w:proofErr w:type="gramStart"/>
      <w:r w:rsidR="00F46236">
        <w:t>were presented</w:t>
      </w:r>
      <w:proofErr w:type="gramEnd"/>
      <w:r w:rsidR="00F46236">
        <w:t xml:space="preserve"> (</w:t>
      </w:r>
      <w:r>
        <w:t xml:space="preserve">November 2004, </w:t>
      </w:r>
      <w:r w:rsidR="00F46236">
        <w:t>July</w:t>
      </w:r>
      <w:r>
        <w:t xml:space="preserve"> 2005</w:t>
      </w:r>
      <w:r w:rsidR="00F46236">
        <w:t xml:space="preserve"> and November 2005)</w:t>
      </w:r>
      <w:r>
        <w:t xml:space="preserve"> for </w:t>
      </w:r>
      <w:proofErr w:type="spellStart"/>
      <w:r>
        <w:t>efalizumab</w:t>
      </w:r>
      <w:proofErr w:type="spellEnd"/>
      <w:r>
        <w:t xml:space="preserve"> that carried out cost</w:t>
      </w:r>
      <w:r w:rsidR="007C0D06">
        <w:t>-</w:t>
      </w:r>
      <w:r w:rsidR="003D6F35">
        <w:t>effectiveness</w:t>
      </w:r>
      <w:r>
        <w:t xml:space="preserve"> analysis in severe CPP</w:t>
      </w:r>
      <w:r w:rsidR="00F46236">
        <w:t xml:space="preserve">. </w:t>
      </w:r>
    </w:p>
    <w:p w14:paraId="52A81C8D" w14:textId="77777777" w:rsidR="00F46236" w:rsidRDefault="00F46236" w:rsidP="00E47D4B">
      <w:r>
        <w:t xml:space="preserve">The July </w:t>
      </w:r>
      <w:r w:rsidR="00C74E89">
        <w:t xml:space="preserve">2005 </w:t>
      </w:r>
      <w:r>
        <w:t>resubmis</w:t>
      </w:r>
      <w:r w:rsidR="00C74E89">
        <w:t>sion addressed the November 2004</w:t>
      </w:r>
      <w:r>
        <w:t xml:space="preserve"> submission issues of an unacceptably high </w:t>
      </w:r>
      <w:r w:rsidR="0069410D">
        <w:t>incremental cost</w:t>
      </w:r>
      <w:r w:rsidR="007C0D06">
        <w:t>-</w:t>
      </w:r>
      <w:r w:rsidR="0069410D">
        <w:t>effectiveness ratio (</w:t>
      </w:r>
      <w:r>
        <w:t>ICER</w:t>
      </w:r>
      <w:r w:rsidR="0069410D">
        <w:t>)</w:t>
      </w:r>
      <w:r>
        <w:t xml:space="preserve"> by offering a p</w:t>
      </w:r>
      <w:r w:rsidRPr="00927DCD">
        <w:t xml:space="preserve">rice reduction, </w:t>
      </w:r>
      <w:r>
        <w:t xml:space="preserve">and presenting a </w:t>
      </w:r>
      <w:r w:rsidRPr="00927DCD">
        <w:t>revised economic evaluation and economic model</w:t>
      </w:r>
      <w:r w:rsidR="00227763">
        <w:t>. The November 2005 model adjusted</w:t>
      </w:r>
      <w:r w:rsidR="00227763" w:rsidRPr="00227763">
        <w:t xml:space="preserve"> a number of key parameters including using a criterion for response of PASI </w:t>
      </w:r>
      <w:r w:rsidR="00227763">
        <w:t>≥</w:t>
      </w:r>
      <w:r w:rsidR="00227763" w:rsidRPr="00227763">
        <w:t xml:space="preserve"> 75% rather than PASI </w:t>
      </w:r>
      <w:r w:rsidR="00227763">
        <w:t>≥</w:t>
      </w:r>
      <w:r w:rsidR="00227763" w:rsidRPr="00227763">
        <w:t xml:space="preserve"> 50% after 12 weeks of initial treatment</w:t>
      </w:r>
      <w:r w:rsidRPr="00227763">
        <w:t>.</w:t>
      </w:r>
    </w:p>
    <w:p w14:paraId="165C2FAE" w14:textId="77777777" w:rsidR="00F46236" w:rsidRPr="008D35B9" w:rsidRDefault="00F46236" w:rsidP="00E47D4B">
      <w:pPr>
        <w:pStyle w:val="Heading4b"/>
      </w:pPr>
      <w:r w:rsidRPr="008D35B9">
        <w:t>The model:</w:t>
      </w:r>
    </w:p>
    <w:p w14:paraId="699DF39C" w14:textId="77777777" w:rsidR="00F46236" w:rsidRPr="006C2A44" w:rsidRDefault="006C2A44" w:rsidP="00E47D4B">
      <w:pPr>
        <w:rPr>
          <w:highlight w:val="black"/>
        </w:rPr>
      </w:pPr>
      <w:r>
        <w:rPr>
          <w:noProof/>
          <w:color w:val="000000"/>
          <w:highlight w:val="black"/>
        </w:rPr>
        <w:t>'''''''' ''''''''''' '''''''''''''''''''''' ''''''''' '''''''''''' ''''' ''' ''''''''''''''''''' ''''''''''' ''''''''' ''' ''''''''''''''''' ''''''''' ''''''''''''''''' '''''''''''''' '''''''' ''''''''''' '''''''' '''''''''' ''''''' '''''''''''' ''''''''''''''''' ''' ''''''''''' ''''' '''''' '''''''''''''''''' ''''' '''''''''''''''' ''''''''''''''''''' '''' ''''' ''''''''''''' ''''''' '''''''''''''' '''''''' '''''''''''''''''' '''''' ''' ''''''''''''''''' '''' ''''''''' ''''' ''''''''''''''''''''''' '''' '''''''' '''''''' ''' ''''''''' ''''' ''''''''''''''''''''''''''''''''' ''''''''''''''''''' ''''''' ''''''''''''''''' ''''' ''''''''' '''''' '''' ''''''' ''''''''''''''''''''' '''''''''' ''''''''''''''''''''''''''''</w:t>
      </w:r>
    </w:p>
    <w:p w14:paraId="6B9799DC" w14:textId="77777777" w:rsidR="00F46236" w:rsidRPr="006C2A44" w:rsidRDefault="006C2A44" w:rsidP="00E47D4B">
      <w:pPr>
        <w:rPr>
          <w:highlight w:val="black"/>
        </w:rPr>
      </w:pPr>
      <w:r>
        <w:rPr>
          <w:noProof/>
          <w:color w:val="000000"/>
          <w:highlight w:val="black"/>
        </w:rPr>
        <w:lastRenderedPageBreak/>
        <w:t>''''''''''''''''''''' '''''''''''''' ''''''''''' ''''''''''''' '''''' ''''''''' ''''''''''''</w:t>
      </w:r>
    </w:p>
    <w:p w14:paraId="31F6863B" w14:textId="77777777"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59886245" w14:textId="77777777"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602ECCED" w14:textId="77777777"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7E789475" w14:textId="77777777"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72E45013" w14:textId="77777777" w:rsidR="00F46236" w:rsidRPr="006C2A44" w:rsidRDefault="006C2A44" w:rsidP="00E47D4B">
      <w:pPr>
        <w:rPr>
          <w:highlight w:val="black"/>
        </w:rPr>
      </w:pPr>
      <w:r>
        <w:rPr>
          <w:noProof/>
          <w:color w:val="000000"/>
          <w:highlight w:val="black"/>
        </w:rPr>
        <w:t xml:space="preserve">''''''''''''''''''''''''''''''''' '''''''''''''''' '''' '''''' ''''''''''' ''''''''''''''' ''''''''' ''''''' ''''''''''''''''' '''' '''''''' '''''''''' ''''' '''''' ''''''''''''''''''''' '''' '''''' '''''''''''''' '''' '''''' ''''''''''''' ''''''''''''''''''' '''''''' ''''''''''''''''' ''''''''''' ''''' '''''''''''' '''''' ''''''''''''''''' '''' '''''''''''''' '''' '''''' '''''''''''''' ''''''''''''''''' '''''''''''''''' ''''''''' '''''' '''''' ''''''''''' '''' ''''' '''''''''''''''' ''''' '''''' ''''''''''''''' ''' '''''''' '''''''''''''''''' '''''''' '''''''' '''' ''''' '''''''''''''''''''' ''''''' '''''''''''''''''''''' '''''''''''''''''''' </w:t>
      </w:r>
    </w:p>
    <w:p w14:paraId="3BE0E79B" w14:textId="77777777" w:rsidR="00F46236" w:rsidRPr="006C2A44" w:rsidRDefault="006C2A44" w:rsidP="00E47D4B">
      <w:pPr>
        <w:pStyle w:val="Heading4b"/>
        <w:rPr>
          <w:highlight w:val="black"/>
        </w:rPr>
      </w:pPr>
      <w:r>
        <w:rPr>
          <w:noProof/>
          <w:color w:val="000000"/>
          <w:highlight w:val="black"/>
        </w:rPr>
        <w:t>'''''' '''''''''''''</w:t>
      </w:r>
    </w:p>
    <w:p w14:paraId="3E220524" w14:textId="77777777" w:rsidR="00F46236" w:rsidRPr="006C2A44" w:rsidRDefault="006C2A44" w:rsidP="00E47D4B">
      <w:pPr>
        <w:rPr>
          <w:highlight w:val="black"/>
        </w:rPr>
      </w:pPr>
      <w:r>
        <w:rPr>
          <w:noProof/>
          <w:color w:val="000000"/>
          <w:highlight w:val="black"/>
        </w:rPr>
        <w:t>'''''''' '''''''''''''' ''''''''''''' '''' '''''' '''''''' ''''''''' ''''''''''''''''''''''' ''''''' '''''' ''''''''''''''''' '''''''''''</w:t>
      </w:r>
    </w:p>
    <w:p w14:paraId="3A2C1C22" w14:textId="77777777" w:rsidR="00F46236" w:rsidRPr="006C2A44" w:rsidRDefault="006C2A44" w:rsidP="006C2A44">
      <w:pPr>
        <w:ind w:left="720" w:hanging="360"/>
        <w:rPr>
          <w:highlight w:val="black"/>
        </w:rPr>
      </w:pPr>
      <w:r>
        <w:rPr>
          <w:noProof/>
          <w:color w:val="000000"/>
          <w:highlight w:val="black"/>
        </w:rPr>
        <w:t>'''''''''''' '''''''''''''''''' '''''''''''''''''''' ''''''' '''''' '''''''''''' '''''' ''''''''''''''''' '''''''''''''''''''''</w:t>
      </w:r>
    </w:p>
    <w:p w14:paraId="494006F6" w14:textId="77777777" w:rsidR="00F46236" w:rsidRPr="006C2A44" w:rsidRDefault="006C2A44" w:rsidP="006C2A44">
      <w:pPr>
        <w:ind w:left="720" w:hanging="360"/>
        <w:rPr>
          <w:highlight w:val="black"/>
        </w:rPr>
      </w:pPr>
      <w:r>
        <w:rPr>
          <w:noProof/>
          <w:color w:val="000000"/>
          <w:highlight w:val="black"/>
        </w:rPr>
        <w:t>'''''''''''''''' '''''''''''''''''''' '''' ''''''''''' ''''''' '''''''''''''' '''' '''''''''''''''''' ''''''''''''''' '''' '''''''''' '''''''' ''' ''''''''' ''' ''''''''''''''''''' '''''''' ''' '''''''''''' ''''''''''''''''''' '' '''''''''''''' '''' '''''''''''''''' ''' ''''' '''''''''''' ''''''''''''''''''''''</w:t>
      </w:r>
    </w:p>
    <w:p w14:paraId="3857F790" w14:textId="77777777" w:rsidR="00F46236" w:rsidRPr="006C2A44" w:rsidRDefault="006C2A44" w:rsidP="00E47D4B">
      <w:pPr>
        <w:pStyle w:val="ListParagraph"/>
        <w:numPr>
          <w:ilvl w:val="0"/>
          <w:numId w:val="13"/>
        </w:numPr>
        <w:rPr>
          <w:i/>
        </w:rPr>
      </w:pPr>
      <w:r>
        <w:rPr>
          <w:noProof/>
          <w:color w:val="000000"/>
          <w:highlight w:val="black"/>
        </w:rPr>
        <w:t>''''''''''''''''''' '''''''' ''''''''''''' ''''' '''''''' ''''' ''''''''''' ''' ''''' '''''''''''' ''''''''''''''''' ''''' '''''' ''''''''''</w:t>
      </w:r>
      <w:r>
        <w:rPr>
          <w:i/>
          <w:noProof/>
          <w:color w:val="000000"/>
          <w:highlight w:val="black"/>
        </w:rPr>
        <w:t xml:space="preserve">'' </w:t>
      </w:r>
      <w:r>
        <w:rPr>
          <w:noProof/>
          <w:color w:val="000000"/>
          <w:highlight w:val="black"/>
        </w:rPr>
        <w:t>''''''''''''''''' ''' ''''''''' ''''''''''''''''' '''' ''' ''''''''' ''''''</w:t>
      </w:r>
    </w:p>
    <w:p w14:paraId="21C1343E" w14:textId="77777777" w:rsidR="00F46236" w:rsidRPr="006C2A44" w:rsidRDefault="006C2A44" w:rsidP="006C2A44">
      <w:pPr>
        <w:ind w:left="720" w:hanging="360"/>
        <w:rPr>
          <w:highlight w:val="black"/>
        </w:rPr>
      </w:pPr>
      <w:r>
        <w:rPr>
          <w:noProof/>
          <w:color w:val="000000"/>
          <w:highlight w:val="black"/>
        </w:rPr>
        <w:t>''''''' '''''''''''''''''''''''''''' ''''''' ''''' ''''''' '''''' '''''''''''''''' ''''''''''''''''''''' ''''''''''''''' '''''''' ''''''''''''''''''' '''' '''''''''''''' ''''''' ''''''''''' ''''' '''''''''''' '''''''''''''''''''' ''''''''''' ''' '''''''''''''''''' ''''' '''''' '''''''''''''''''''''' ''''''''''' ''' ''''''''''' ''''' ''''''''''' ''''''''''''''''''' '''' ''''''''''''' ''''''''' '''''''''''''''''''''''''''' ''''''' '''''''''' ''''' ''''''''''' ''''''''''''''''''''' '''''''' ''''''''''''''''''''''' '''''''' ''''''''' '' '''''''''''' '''''''''''''' '''' '''''''''''''''''''''' '''' ''''''''''''''''''</w:t>
      </w:r>
    </w:p>
    <w:p w14:paraId="0BFDFBB4" w14:textId="77777777" w:rsidR="00F46236" w:rsidRPr="006C2A44" w:rsidRDefault="006C2A44" w:rsidP="006C2A44">
      <w:pPr>
        <w:ind w:left="720" w:hanging="360"/>
        <w:rPr>
          <w:highlight w:val="black"/>
        </w:rPr>
      </w:pPr>
      <w:r>
        <w:rPr>
          <w:noProof/>
          <w:color w:val="000000"/>
          <w:highlight w:val="black"/>
        </w:rPr>
        <w:t xml:space="preserve">'''''''''' '''''''''''''''''' '''' '''''''''''''' '''''''' ''''''''''''''''''''''' ''''''' ''''''''''''''''' ''' ''''''''' ''''''''''' '''''''''''''''' '''''''''''''''''''''''''' ''''''' ''''''''''''' ''''''''''''''''''' '''''''' '''''''''''' '''''''''' ''''' '''''''' '''''' '''''''''''''' ''''''''''''''''' ''''''' '''''' ''''''''''''' '''''''''' '''''''''''''''' '''''' '''''''' '''' ''''''' '''''''''''''' ''''''''''''''''' '''' ''''''' '''''''''' ''''''''' '''''''''''''''' ''''''''''''''''''''''' ''''''' </w:t>
      </w:r>
    </w:p>
    <w:p w14:paraId="29ADDF51" w14:textId="77777777" w:rsidR="00F46236" w:rsidRPr="006C2A44" w:rsidRDefault="006C2A44" w:rsidP="006C2A44">
      <w:pPr>
        <w:ind w:left="720" w:hanging="360"/>
        <w:rPr>
          <w:highlight w:val="black"/>
        </w:rPr>
      </w:pPr>
      <w:r>
        <w:rPr>
          <w:noProof/>
          <w:color w:val="000000"/>
          <w:highlight w:val="black"/>
        </w:rPr>
        <w:t>''''''''''' ''''''''''''' '''''' ''''''' '''''''''''''' ''''''' ''''''''''' ''''''''''''''' ''''''''''' ''''''''' '''''''''' '''''''''''''''''''''''''''''' ''''' '''''''''''''''''''''''''''''' '''''''''' '''''' ''''''''''''''''''''''''''''''''</w:t>
      </w:r>
    </w:p>
    <w:p w14:paraId="0E5CDF60" w14:textId="77777777" w:rsidR="00F46236" w:rsidRDefault="00F46236" w:rsidP="00E47D4B">
      <w:r>
        <w:t>These issues resulted in the PBAC rejecting the application</w:t>
      </w:r>
      <w:r w:rsidR="006F7D69">
        <w:t xml:space="preserve"> (July 2005)</w:t>
      </w:r>
      <w:r>
        <w:t>, concluding that the resulting modelled ICER was high and unacceptable.</w:t>
      </w:r>
    </w:p>
    <w:p w14:paraId="1BF21B27" w14:textId="77777777" w:rsidR="00F46236" w:rsidRDefault="00F46236" w:rsidP="00E47D4B">
      <w:r>
        <w:t xml:space="preserve">The November 2005 resubmission presented a further updated economic evaluation where the definition of a responder </w:t>
      </w:r>
      <w:proofErr w:type="gramStart"/>
      <w:r>
        <w:t>was changed</w:t>
      </w:r>
      <w:proofErr w:type="gramEnd"/>
      <w:r>
        <w:t xml:space="preserve"> to PASI 75. This resulted in the PBAC recommending listing </w:t>
      </w:r>
      <w:proofErr w:type="gramStart"/>
      <w:r>
        <w:t>on the basis of</w:t>
      </w:r>
      <w:proofErr w:type="gramEnd"/>
      <w:r>
        <w:t xml:space="preserve"> an acceptable cost-effectiveness. </w:t>
      </w:r>
    </w:p>
    <w:p w14:paraId="32086044" w14:textId="77777777" w:rsidR="00B348B6" w:rsidRDefault="00B348B6" w:rsidP="00E47D4B">
      <w:pPr>
        <w:pStyle w:val="MDsubHead3"/>
      </w:pPr>
      <w:r>
        <w:lastRenderedPageBreak/>
        <w:t>Etanercept</w:t>
      </w:r>
    </w:p>
    <w:p w14:paraId="0661D3EB" w14:textId="77777777" w:rsidR="00B348B6" w:rsidRDefault="00B348B6" w:rsidP="00E47D4B">
      <w:r>
        <w:t>The etanercept 2006 resubmission follow</w:t>
      </w:r>
      <w:r w:rsidR="007C0D06">
        <w:t>ed</w:t>
      </w:r>
      <w:r>
        <w:t xml:space="preserve"> a PBAC rejection of the July 2005 submission. The two submissions have an identically structured economic model with some differences in some of the assumptions and transition probabilities. </w:t>
      </w:r>
    </w:p>
    <w:p w14:paraId="720B8F39" w14:textId="77777777" w:rsidR="00B348B6" w:rsidRDefault="00B348B6" w:rsidP="00E47D4B">
      <w:pPr>
        <w:pStyle w:val="Heading4b"/>
      </w:pPr>
      <w:r>
        <w:t>The model:</w:t>
      </w:r>
    </w:p>
    <w:p w14:paraId="40826808" w14:textId="77777777" w:rsidR="00B348B6" w:rsidRPr="006C2A44" w:rsidRDefault="006C2A44" w:rsidP="00E47D4B">
      <w:pPr>
        <w:rPr>
          <w:highlight w:val="black"/>
        </w:rPr>
      </w:pPr>
      <w:r>
        <w:rPr>
          <w:noProof/>
          <w:color w:val="000000"/>
          <w:highlight w:val="black"/>
        </w:rPr>
        <w:t>''''''' ''''''' ''''''''''''''''''''''''' ''''''''''' ''''''''''''' ''''' ''' '''''''''''''''''''''' '''''''''''' ''''''''' ''' '''''''''''''' ''''''''' ''''''''''''''''' '''''''''''''' ''''''''' '''''''''''' '''''''' '''''''''''''' '''''' '''''''''''' ''''''' ''''''''' ''''''''''''''''' ''' ''''''''''''' ''''''' ''' ''''''''''' ''''''''''' ''''''''''' ''''' '' '''''''''''''''''''' ''''''''''''''''' ''''''''' ''''' ''''''''''''''''' ''''''''' '''''''''''''' '''''''' '''''''''''' ''''''''' '''''''''''''' ''''''''' '''''''''''''''''''''' '''''''''''''''''''''''''' '''''''''' ''''''''''''' '''''''''''''''''''''' '''''''''''''''' ''''''' '''''''''''' ''''''' ''''''''''''''''''' ''''''''''''''''' '''' '''''''''' '''''''''''''''' '''' '''''''''''''''''''''' '''' '''''''''''''''' ''''''''''''''''''' '''''''''''''''''''' ''''''''''''''''''''''' '''''''' ''' '''''''''' ''''' ''''''''''''''' ''''''''''' ''''''''''' ''''''''''' ''''' '''''''''''' '''' '''''''''''''''' '''''''''''''''''''' '''''''''' ''''''''''''''''' '''' ''''''' '''''''''''''' '''''''''''''''' ''''' ''''''''' ''''''''''''''''''''''''''''' ''''''''' '''''''''' '''''' '''''''''''''''''''' '''''''''''''''' ''''''' '''''''' '''''''''''''''''' '''''' '''''''''''''''''''''''' ''''''''''' ''''''''''' '''''' '''''' ''''''''''' ''''' '''''' ''''''''' '''' '''''''''''''''</w:t>
      </w:r>
    </w:p>
    <w:p w14:paraId="65DDCB27" w14:textId="77777777" w:rsidR="00B348B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08C7859E" w14:textId="77777777" w:rsidR="00B348B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695DA7D5" w14:textId="77777777" w:rsidR="00B348B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48FC8160" w14:textId="77777777" w:rsidR="00B348B6" w:rsidRPr="006C2A44" w:rsidRDefault="006C2A44" w:rsidP="00E47D4B">
      <w:pPr>
        <w:rPr>
          <w:highlight w:val="black"/>
        </w:rPr>
      </w:pPr>
      <w:r>
        <w:rPr>
          <w:noProof/>
          <w:color w:val="000000"/>
          <w:highlight w:val="black"/>
        </w:rPr>
        <w:t xml:space="preserve">'''''''''''''''''''''''''''''''' '''''''''''''''' ''''' ''''''' ''''''''''''''' ''''''''' ''''''''' '''''' '''''''''''' '''''''''' '''''''' '''''''''' ''''''''''''''''' ''''''''' '''''''''''''' ''''''''''''''''''''' '''''' ''''''''''''''''''' </w:t>
      </w:r>
    </w:p>
    <w:p w14:paraId="19FC2867" w14:textId="77777777" w:rsidR="00B348B6" w:rsidRPr="006C2A44" w:rsidRDefault="006C2A44" w:rsidP="00E47D4B">
      <w:pPr>
        <w:rPr>
          <w:highlight w:val="black"/>
        </w:rPr>
      </w:pPr>
      <w:r>
        <w:rPr>
          <w:noProof/>
          <w:color w:val="000000"/>
          <w:highlight w:val="black"/>
        </w:rPr>
        <w:t>'''' '''''' '''''' '''' ''''''' ''''''' ''''''''''''''' ''''''''' '''''''''''''''''''''' ''''' '''''''''''''''''''''' ''''' ''''''''''''''''' ''''''''' ''' '''''''''''''''''' '''''''''''''''' '''''''''''''' ''''' ''''''''''''''''' '''''''''''''''''''' ''''''''' '''''''' ''''''''''''''''' ''' '''''''''''''' ''''''''''''''''' ''''' '''''''''''' '''' ''''''' '''' '''''''' '''''''''''''''' '''''''' ''''''''''' ''''''' ''''''''''' '''' '''''' ''''''''''''''''''''''' '''''''' ''''' '''''''''''''' ''''''' ''' ''''''' '''''''' '''''''''''' '''' ''''''''''''' '' '''''''''''''''''''' '''''''''''''''''''''' '''''''''''''''' ''' ''''''''''''''''''' '''' '''''''''''''''''''''</w:t>
      </w:r>
    </w:p>
    <w:p w14:paraId="79A6B9CD" w14:textId="77777777" w:rsidR="00874E47" w:rsidRPr="006C2A44" w:rsidRDefault="006C2A44" w:rsidP="00E47D4B">
      <w:pPr>
        <w:rPr>
          <w:highlight w:val="black"/>
        </w:rPr>
      </w:pPr>
      <w:r>
        <w:rPr>
          <w:noProof/>
          <w:color w:val="000000"/>
          <w:highlight w:val="black"/>
        </w:rPr>
        <w:t>''''''''''''''''''' '''''''' '''''''''''' ''''''''''''''''''''' ''''' '''''''''''' '''''''''''''''''''' ''''''''''''''''''' ''''''''' '''''''''''''''' '''' '''''''' '' ''''''''' '''''''''''''' '''' ''''''''''''''''''''' '''' '''''' '''''''' ''''''''''' '''' '''''''''''''''''''' '''''''''''''''''' ''''''' ''' '''''''''''' '''''''''''' ''''' ''''''''''''''''''''' ''''' '''''''''''''''''''''''' ''''''''''''''' ''''''''''''''''' '''''''''''''''' '''''''''''''' '''''''''''''''''' ''''' '''''' '''''''' ''''''' ''''''''' ''''' '''''' '''''''''''''''''' '''' '''''' ''''''''''''''</w:t>
      </w:r>
    </w:p>
    <w:p w14:paraId="0C32EB22" w14:textId="77777777" w:rsidR="00B348B6" w:rsidRPr="006C2A44" w:rsidRDefault="006C2A44" w:rsidP="00E47D4B">
      <w:pPr>
        <w:pStyle w:val="Heading4b"/>
        <w:rPr>
          <w:highlight w:val="black"/>
        </w:rPr>
      </w:pPr>
      <w:r>
        <w:rPr>
          <w:noProof/>
          <w:color w:val="000000"/>
          <w:highlight w:val="black"/>
        </w:rPr>
        <w:t>''''''' '''''''''''</w:t>
      </w:r>
    </w:p>
    <w:p w14:paraId="18731BFF" w14:textId="77777777" w:rsidR="00B348B6" w:rsidRPr="006C2A44" w:rsidRDefault="006C2A44" w:rsidP="006C2A44">
      <w:pPr>
        <w:ind w:left="720" w:hanging="360"/>
        <w:rPr>
          <w:highlight w:val="black"/>
        </w:rPr>
      </w:pPr>
      <w:r>
        <w:rPr>
          <w:noProof/>
          <w:color w:val="000000"/>
          <w:highlight w:val="black"/>
        </w:rPr>
        <w:t xml:space="preserve">'''''''''' ''''''''''''''''' ''''''''' '''''''''''''''' ''''''''''''''''' '''''' '' ''''''''' '''''''''''''''''''''' '''''''' '''''' ''''''''''''''''''''''' '''''''' '''''''' ''''''''''''''''' '''''''''''''' '''''''''''''''''''' '''''' '''''''''''''''''''''' '''''''''' '''''''''''''''' '''' '''''''''' '''''''''''' ''''''''''''''''' ''''' ''''''''''''''''''' '''''''''''''''''''' '''''''''' ''''''''''''''''' ''''''''''''''''''' '''' '''''''''''''''' ''''''''''''' ''''''''''''''' '''''''''''' '''''' ''''''''''' ''''''''''''''''''' ''''' '''''''''' ''''''''''' ''''''''''''''''' ''''' '''''' ''''''''''''''''''''' ''''' ''''''' '''''''''''' ''''''''''''  '''''''' ''''''''''''''''''''' ''''''''''''''''''' '''''' ''''''''''''''''''''''' '''''''''''''' ''''' ''''''''''''''''''''' ''''''''' '' ''''''''''''' ''''''''' '''''''''''''''' '''''''''''' '''' ''''''''' ''''''''''''''''''' ''''''' '''''''''' '''''''' ''''' '''''''''''''''' '''''''''''''''' '''''''' ''''''''''''''''' ''''''''''''''''''''''''''''''' '''' ''''''' '''''''''''''''''''' ''''''''' </w:t>
      </w:r>
    </w:p>
    <w:p w14:paraId="1305B24C" w14:textId="77777777" w:rsidR="00B348B6" w:rsidRPr="006C2A44" w:rsidRDefault="006C2A44" w:rsidP="00E47D4B">
      <w:pPr>
        <w:pStyle w:val="ListParagraph"/>
        <w:numPr>
          <w:ilvl w:val="0"/>
          <w:numId w:val="24"/>
        </w:numPr>
      </w:pPr>
      <w:r>
        <w:rPr>
          <w:noProof/>
          <w:color w:val="000000"/>
          <w:highlight w:val="black"/>
        </w:rPr>
        <w:t xml:space="preserve">''''''' ''''''''''''''' ''''''''''''''' ''''' '''''''' ''''' ''''''''''''''' '''''''' '''''''''' '''''' ''''''''''''' '''''''''''' '''' ''''''''''''''' '''''''' ''''''''''' '''''''' '''''''''''' '''' ''''''''''''''''' ''' '''' ''''' '''''''' ''''''''' ''''''''''''' '''''''''' ''''' ''''' ''''''' ''' ''''''' '''''''''''''''''''''''''''' ''''' '''''' '''''''''''''''''''''''''' '''''''' '''''''''''''''' '''''' ''' '''''''' '''''''''''''' '''''''''''''''''' '''' '''''' </w:t>
      </w:r>
      <w:r>
        <w:rPr>
          <w:noProof/>
          <w:color w:val="000000"/>
          <w:highlight w:val="black"/>
        </w:rPr>
        <w:lastRenderedPageBreak/>
        <w:t>''''''''''''''''''' '''''''''''''''''' '''''' ''''''''''''''''''' '''''''''' '''''''' ''''''''''' ''''''' '''''''''''''''''' '''''''''''''''''''''' '''''''''''''''''''''''''''''''' ''''''''''''</w:t>
      </w:r>
      <w:r>
        <w:rPr>
          <w:i/>
          <w:noProof/>
          <w:color w:val="000000"/>
          <w:highlight w:val="black"/>
        </w:rPr>
        <w:t>''</w:t>
      </w:r>
    </w:p>
    <w:p w14:paraId="5C95CAF9" w14:textId="77777777" w:rsidR="00B348B6" w:rsidRPr="006C2A44" w:rsidRDefault="006C2A44" w:rsidP="006C2A44">
      <w:pPr>
        <w:ind w:left="720" w:hanging="360"/>
        <w:rPr>
          <w:highlight w:val="black"/>
        </w:rPr>
      </w:pPr>
      <w:r>
        <w:rPr>
          <w:noProof/>
          <w:color w:val="000000"/>
          <w:highlight w:val="black"/>
        </w:rPr>
        <w:t xml:space="preserve">'''''''''' '''''''''' '''''''''''''''''''''' ''''''' '''''''''''''''''' '''''''''''''''''''' ''''''''''''''''''' '''' ''''' ''''''''''''''''' '''''''''''''''' ''' '''''''' '''''''''''' '''''' ''' ''''''''''''''''''''''' '''''''''' '''''''''''''' '''''''''''' ''''''''' '''''''' '''''''''''''''''''' </w:t>
      </w:r>
    </w:p>
    <w:p w14:paraId="7998A997" w14:textId="77777777" w:rsidR="00B348B6" w:rsidRPr="004D7C73" w:rsidRDefault="00682AA4" w:rsidP="00E47D4B">
      <w:r>
        <w:t xml:space="preserve">The </w:t>
      </w:r>
      <w:r w:rsidR="00B348B6" w:rsidRPr="0020750C">
        <w:t xml:space="preserve">PBAC </w:t>
      </w:r>
      <w:r w:rsidR="00B348B6">
        <w:t>approved the</w:t>
      </w:r>
      <w:r w:rsidR="00B348B6" w:rsidRPr="0020750C">
        <w:t xml:space="preserve"> listing </w:t>
      </w:r>
      <w:r w:rsidR="00B348B6">
        <w:t>of etanercept on a cost-minimisation basis with</w:t>
      </w:r>
      <w:r w:rsidR="00B348B6" w:rsidRPr="0020750C">
        <w:t xml:space="preserve"> </w:t>
      </w:r>
      <w:proofErr w:type="spellStart"/>
      <w:r w:rsidR="00B348B6" w:rsidRPr="0020750C">
        <w:t>efalizumab</w:t>
      </w:r>
      <w:proofErr w:type="spellEnd"/>
      <w:r w:rsidR="00B348B6">
        <w:t xml:space="preserve">. </w:t>
      </w:r>
    </w:p>
    <w:p w14:paraId="70AEFEB6" w14:textId="77777777" w:rsidR="00F46236" w:rsidRDefault="00F46236" w:rsidP="00E47D4B">
      <w:pPr>
        <w:pStyle w:val="MDsubHead3"/>
      </w:pPr>
      <w:r>
        <w:t>Infliximab</w:t>
      </w:r>
    </w:p>
    <w:p w14:paraId="046E8BE0" w14:textId="77777777" w:rsidR="00F46236" w:rsidRDefault="00F46236" w:rsidP="00E47D4B">
      <w:r>
        <w:t xml:space="preserve">Two submissions </w:t>
      </w:r>
      <w:proofErr w:type="gramStart"/>
      <w:r>
        <w:t>were presented</w:t>
      </w:r>
      <w:proofErr w:type="gramEnd"/>
      <w:r>
        <w:t xml:space="preserve"> (</w:t>
      </w:r>
      <w:r w:rsidRPr="00FB7486">
        <w:t>July 2006 &amp; March 2007</w:t>
      </w:r>
      <w:r>
        <w:t>)</w:t>
      </w:r>
      <w:r w:rsidR="006F7D69">
        <w:t xml:space="preserve"> </w:t>
      </w:r>
      <w:r w:rsidR="006F7D69" w:rsidRPr="006F7D69">
        <w:t xml:space="preserve">for </w:t>
      </w:r>
      <w:r w:rsidR="006F7D69">
        <w:t xml:space="preserve">infliximab </w:t>
      </w:r>
      <w:r w:rsidR="006F7D69" w:rsidRPr="006F7D69">
        <w:t>that carried out cost</w:t>
      </w:r>
      <w:r w:rsidR="007C0D06">
        <w:t>-</w:t>
      </w:r>
      <w:r w:rsidR="006F7D69" w:rsidRPr="006F7D69">
        <w:t>utility analysis in severe CPP</w:t>
      </w:r>
      <w:r>
        <w:t>.</w:t>
      </w:r>
      <w:r w:rsidR="00457D0B">
        <w:t xml:space="preserve"> </w:t>
      </w:r>
      <w:r>
        <w:t xml:space="preserve">The July 2006 submission was the first submission </w:t>
      </w:r>
      <w:r w:rsidR="007C0D06">
        <w:t xml:space="preserve">to the PBAC </w:t>
      </w:r>
      <w:r>
        <w:t>for infliximab.</w:t>
      </w:r>
    </w:p>
    <w:p w14:paraId="1FF8B850" w14:textId="77777777" w:rsidR="00F46236" w:rsidRDefault="00F46236" w:rsidP="00E47D4B">
      <w:pPr>
        <w:pStyle w:val="Heading4b"/>
      </w:pPr>
      <w:r>
        <w:t>The model:</w:t>
      </w:r>
    </w:p>
    <w:p w14:paraId="23C3A7C9" w14:textId="77777777" w:rsidR="00F46236" w:rsidRPr="006C2A44" w:rsidRDefault="006C2A44" w:rsidP="00E47D4B">
      <w:pPr>
        <w:rPr>
          <w:highlight w:val="black"/>
        </w:rPr>
      </w:pPr>
      <w:r>
        <w:rPr>
          <w:noProof/>
          <w:color w:val="000000"/>
          <w:highlight w:val="black"/>
        </w:rPr>
        <w:t xml:space="preserve">''''''' ''''''''''' ''''''''''''''''''''''' '''''''' ''''''''''''' ''''' ''' '''''''''''''''''' '''''''''''' ''''''''' ''' '''''''''''''' ''''''''' '''''''''''''' ''''''''''''''''''' '''' '''''''''''''''''''''' ''''''''''''''' ''''''''' '''''''''''''' '''''''' '''''''''''''' '''''' '''''''''''' ''''''' ''''''''' '''''''''''''''' ''' '''''''''''''' '''''''''' '''''''''''' '''''''''' ''''' '''''''''''' ''''' '''''''''' ''''''''''''''''''''' '''''''''''' </w:t>
      </w:r>
    </w:p>
    <w:p w14:paraId="240891E1" w14:textId="77777777" w:rsidR="0092622D" w:rsidRPr="006C2A44" w:rsidRDefault="006C2A44" w:rsidP="00E47D4B">
      <w:pPr>
        <w:rPr>
          <w:highlight w:val="black"/>
        </w:rPr>
      </w:pPr>
      <w:r>
        <w:rPr>
          <w:noProof/>
          <w:color w:val="000000"/>
          <w:highlight w:val="black"/>
        </w:rPr>
        <w:t>''''''''''''''''''''</w:t>
      </w:r>
    </w:p>
    <w:p w14:paraId="77D11FA1" w14:textId="77777777" w:rsidR="00F46236" w:rsidRPr="006C2A44" w:rsidRDefault="006C2A44" w:rsidP="00E47D4B">
      <w:pPr>
        <w:rPr>
          <w:highlight w:val="black"/>
        </w:rPr>
      </w:pPr>
      <w:r>
        <w:rPr>
          <w:noProof/>
          <w:color w:val="000000"/>
          <w:highlight w:val="black"/>
        </w:rPr>
        <w:t xml:space="preserve">''''' '''''' '''''''''''' ''''''''''''''''' ''''''''''''''' '''''''''''''' ''''''''' ''''''''''''''''''''' '''''' '''''''''''''''''''''''' ''''''''''''''''''''''''''''''''' '''' ''''''''''''''''''''''''' '''''''' ''''''' '''''''''''''''' '''''''' '''''''''''''''' ''''''''' ''''''''''''''''''''''''''''' ''''''''''' ''''''''''''''''''' ''''''' ''''''''''''''''' '''''''''' '''' ''''' '''''''''''' '''''''' '''''''''' ''''' ''''''''''' '''''''''''''''''' ''''' '''' ''''''' '''''''''''' ''''' '''''''''''''''''''' ''''''''''''''''''' </w:t>
      </w:r>
    </w:p>
    <w:p w14:paraId="2CB75ADA" w14:textId="77777777" w:rsidR="0092622D" w:rsidRPr="006C2A44" w:rsidRDefault="006C2A44" w:rsidP="00E47D4B">
      <w:pPr>
        <w:rPr>
          <w:highlight w:val="black"/>
        </w:rPr>
      </w:pPr>
      <w:r>
        <w:rPr>
          <w:noProof/>
          <w:color w:val="000000"/>
          <w:highlight w:val="black"/>
        </w:rPr>
        <w:t xml:space="preserve">''''''''''''''''''''' </w:t>
      </w:r>
    </w:p>
    <w:p w14:paraId="11251E50" w14:textId="77777777" w:rsidR="00F46236" w:rsidRPr="006C2A44" w:rsidRDefault="006C2A44" w:rsidP="00E47D4B">
      <w:pPr>
        <w:rPr>
          <w:highlight w:val="black"/>
        </w:rPr>
      </w:pPr>
      <w:r>
        <w:rPr>
          <w:noProof/>
          <w:color w:val="000000"/>
          <w:highlight w:val="black"/>
        </w:rPr>
        <w:t>''''' '''''' ''''''''''' ''''''''''''''''''''' '''''''''''''' '''''''''''''''' '''''''''' '''''''''''''''''''' '''''' '''''''''''''''''''''' '''''''''''''''''''''''''''' '''' ''''''''''''''''''''''''' ''''''' '''''''' ''''''''''''''' '''''' '''''''''''''''' ''''''''' ''''''''''''''''''''''''''' '''''''''' ''''''''''' '''' '''''' ''''''''''''''''''''''' ''''''''''''''''''''''' ''''''''' ''''''''''''''''' '''''''''''''' ''''''''''' '''' ''''' ''''''''''' '''''''' '''''''''' '''''' ''''''''''' '''''''''''''''' ''''' ''''' '''''''' ''''''''''''' ''''' ''''''''''''''''''''' '''''''''''''''' ''''''''''''''''''''''''''''''' ''''''''''' '''''''''''''''' '''' '''''''''''''' ''' ''''''' ''''''''''''''''''''''''''' ''''''''' '''''''' '''''' '''''''''''''''''''' ''''''''''' ''''''''''' '''''' '''''' ''''''''''''''''' ''''' ''''''' '''''''''''' '''''''''''''''' '''''''' ''''''''''''''''''''''''''' '''''''''''''''' ''''' ''''''' ''''''''''''''''' ''''''''' ''''''''' ''''' '''''''''''''''''''''''''' ''''''''''' ''''''''''' '''''''''''''''''''''''''''''' ''''''''' ''''''''' ''''''''''''''' '''' '''''''''''''''''''''' '''''''''' ''''''''' ''''''''''''</w:t>
      </w:r>
    </w:p>
    <w:p w14:paraId="5808909E" w14:textId="77777777" w:rsidR="00F46236" w:rsidRPr="006C2A44" w:rsidRDefault="006C2A44" w:rsidP="00E47D4B">
      <w:pPr>
        <w:pStyle w:val="Heading4b"/>
        <w:rPr>
          <w:highlight w:val="black"/>
        </w:rPr>
      </w:pPr>
      <w:r>
        <w:rPr>
          <w:noProof/>
          <w:color w:val="000000"/>
          <w:highlight w:val="black"/>
        </w:rPr>
        <w:t>'''''' '''''''''''''</w:t>
      </w:r>
    </w:p>
    <w:p w14:paraId="5BA0E805" w14:textId="77777777" w:rsidR="00F46236" w:rsidRPr="006C2A44" w:rsidRDefault="006C2A44" w:rsidP="00E47D4B">
      <w:pPr>
        <w:rPr>
          <w:highlight w:val="black"/>
        </w:rPr>
      </w:pPr>
      <w:r>
        <w:rPr>
          <w:noProof/>
          <w:color w:val="000000"/>
          <w:highlight w:val="black"/>
        </w:rPr>
        <w:t>''''''' ''''''''''' '''' ''''''' ''''''' ''''''''' '''''''''''''''''''' ''''''' ''''''' '''''''''''''''' '''''''''''''</w:t>
      </w:r>
    </w:p>
    <w:p w14:paraId="46F1F3DD" w14:textId="77777777" w:rsidR="00F46236" w:rsidRPr="006C2A44" w:rsidRDefault="006C2A44" w:rsidP="00E47D4B">
      <w:pPr>
        <w:pStyle w:val="ListParagraph"/>
        <w:numPr>
          <w:ilvl w:val="0"/>
          <w:numId w:val="14"/>
        </w:numPr>
        <w:rPr>
          <w:highlight w:val="black"/>
        </w:rPr>
      </w:pPr>
      <w:r>
        <w:rPr>
          <w:noProof/>
          <w:color w:val="000000"/>
          <w:highlight w:val="black"/>
        </w:rPr>
        <w:t>''''''' '''''''''''''''''''''''''''''''''' ''''' ''''''' '''''''''''''' '''''''''' ''' '''''' ''''''''''' ''''''''' ''''''' '''''''''''''' '''''''''''''''''''''''' '''''''' '''''''''''''''' ''''' '''''''''''''''''''''' ''''' '''''''''''''' '''''''''''' ''''''' ''''' '''''''''''''''' ''''''''' ''''''''''' '''''''''''''''' ''''''''' '''''' '''''''' ''''''''' ''''''''''''''' '''''''''''' '''''''''''''' ''''''''''' ''''' '''''''''''''''' ''''''''' ''''''' '''''''''''''''''''''''' '''''''' '''''''''''' ''''' '''''''''' ''''' ''' ''''''''''''''''' '''' ''''''' ''''''''' ''''''''''''' ''''''' '''''' '''''''''''''''''''</w:t>
      </w:r>
      <w:r w:rsidRPr="006C2A44">
        <w:rPr>
          <w:i/>
          <w:noProof/>
          <w:color w:val="000000"/>
          <w:highlight w:val="black"/>
        </w:rPr>
        <w:t xml:space="preserve"> </w:t>
      </w:r>
    </w:p>
    <w:p w14:paraId="4B253C47" w14:textId="77777777" w:rsidR="00F46236" w:rsidRPr="006C2A44" w:rsidRDefault="006C2A44" w:rsidP="008C3CD0">
      <w:pPr>
        <w:pStyle w:val="ListParagraph"/>
        <w:ind w:firstLine="720"/>
        <w:rPr>
          <w:highlight w:val="black"/>
        </w:rPr>
      </w:pPr>
      <w:r>
        <w:rPr>
          <w:noProof/>
          <w:color w:val="000000"/>
          <w:highlight w:val="black"/>
        </w:rPr>
        <w:t>''''''''''' ''''''''''' ''''''''''' ''' ''''''''''' ''' '''''''''''' ''' '''''''''' '''''''''''</w:t>
      </w:r>
    </w:p>
    <w:p w14:paraId="6E864535" w14:textId="77777777" w:rsidR="00F46236" w:rsidRPr="006C2A44" w:rsidRDefault="006C2A44" w:rsidP="00E47D4B">
      <w:pPr>
        <w:pStyle w:val="ListParagraph"/>
        <w:rPr>
          <w:highlight w:val="black"/>
        </w:rPr>
      </w:pPr>
      <w:r>
        <w:rPr>
          <w:noProof/>
          <w:color w:val="000000"/>
          <w:highlight w:val="black"/>
        </w:rPr>
        <w:t xml:space="preserve">''''''''''''' ''''''''''''' '''''' ''''''''' ''''' ''''''''''''''''''''' ''''''''''''''''''''''''' ''''''' '''''''''''''' '''''''''' '''''''''' ''''''''''''''''''''' '''''''''' ''''''''''''' '''''''''''''' ''''''''''''''''''' ''''' '''''''''''''''''' ''''''' ''''''''''''''' ''' ''''''''''''' '''''''''' '''''''''''' ''''' ''''''''''''''''''''' '''''''' ''''''''''''''''''''''''''''''' '''''' '''''''''''''''''' ''''''''''''''''' '''' ''''''''''''''''''''''' '''''' </w:t>
      </w:r>
      <w:r>
        <w:rPr>
          <w:noProof/>
          <w:color w:val="000000"/>
          <w:highlight w:val="black"/>
        </w:rPr>
        <w:lastRenderedPageBreak/>
        <w:t>'''''' '''''''''''' ''''''''''''''''' '''''''' '''''''''' '''''''''''''''''''''''''''''' '''' '''''''''''''''''' ''''''''''''''''''''' '''''''''''''''''''''''' '''''''''''' ''''''''''''' '''' ''''''' ''''''''' '''''''''''''' ''''''''''''' ''''''''' '''''''''''''''''''''' ''''''''''''''''''''''' ''''''' ''''''' '''' ''''''''''''''' '''''' '''''''''''''''''''''' '''''''' ''' '''''' ''''''''''''''' ''''' ''''''' '''''''' '''''''''''' '''''''''''''''''''''' ''''''''''' ''''''''''' ''''''''''''''''''' '''' ''''''''''''''''' ''''' ''' ''''''''''''''' ''''''''''''''''''' '''' '''''''' '''' ''''''' ''''''''''''''' ''''' '''''' '''''''''''''''''' '''''''''''''''''' ''''''' ''''''''''' ''''''''''''''''''''''''' ''''''' ''''''''''' '''''' '''''''''''''</w:t>
      </w:r>
    </w:p>
    <w:p w14:paraId="301A0528" w14:textId="77777777" w:rsidR="00F46236" w:rsidRPr="006C2A44" w:rsidRDefault="006C2A44" w:rsidP="006C2A44">
      <w:pPr>
        <w:ind w:left="720" w:hanging="360"/>
        <w:rPr>
          <w:highlight w:val="black"/>
        </w:rPr>
      </w:pPr>
      <w:r>
        <w:rPr>
          <w:noProof/>
          <w:color w:val="000000"/>
          <w:highlight w:val="black"/>
        </w:rPr>
        <w:t>'''''''''' ''''''''''''''''' '''''''''' ''''''''''''''' '''''''''''''' ''''''''' '''''''''''' ''''''''' ''''''' ''''''''''''''' '''' ''''' ''''''''''' '''''''' ''''' '''''''''''''''''' ''''''' ''''' '''''''''''' '''''' ''''''''''''''''''''' ''''' '''''''''' '''''''''''''''''''''' ''''''''' ''''''''''''' '''''''''''''''' ''''''''' ''''''''' '''''' ''''''''''''''''' '''''''''' ''''''''''''''''''' '''''' '''''''''''' '''''''' '''''''''''''' '''' '''''''''''''''''' '''''''' '''''''''''''' ''''''''' '''''' '''''''''''''''''''''</w:t>
      </w:r>
    </w:p>
    <w:p w14:paraId="71448F98" w14:textId="77777777" w:rsidR="00F46236" w:rsidRPr="006C2A44" w:rsidRDefault="006C2A44" w:rsidP="006C2A44">
      <w:pPr>
        <w:ind w:left="720" w:hanging="360"/>
        <w:rPr>
          <w:highlight w:val="black"/>
        </w:rPr>
      </w:pPr>
      <w:r>
        <w:rPr>
          <w:noProof/>
          <w:color w:val="000000"/>
          <w:highlight w:val="black"/>
        </w:rPr>
        <w:t>'''''''''''''''''''''''''''''''' '''''''''' '''''''''''''''' ''''''' '''''''''''''''' ''''''''''' ''''''''''''''' ''''''''' ''''' ''''''''''''''' '''' ''' ''''''''''''''''''' ''''''''''''''''' ''''''''''''''' '''''''''''''''' '''''' ''''''''''''''''''''''''''' '''''''' ''''''''' '''''''' '''''' ''''''''''''''''''''''''''''''' '''' ''''''''''' ''''''''''''''''''''''''' '''''''''''' '''''''' '''''''''''' '''''''' '''''''''''''''''''''''''''''' '''' ''''''''''''''''' ''''''' ''''''''' ''''''''''''''''' '''''''''''''''''''''' ''''''''</w:t>
      </w:r>
    </w:p>
    <w:p w14:paraId="6E459FAB" w14:textId="77777777" w:rsidR="00F46236" w:rsidRPr="006C2A44" w:rsidRDefault="006C2A44" w:rsidP="006C2A44">
      <w:pPr>
        <w:ind w:left="720" w:hanging="360"/>
        <w:rPr>
          <w:highlight w:val="black"/>
        </w:rPr>
      </w:pPr>
      <w:r>
        <w:rPr>
          <w:noProof/>
          <w:color w:val="000000"/>
          <w:highlight w:val="black"/>
        </w:rPr>
        <w:t>'''''''''''' ''''''''''''' '''''' ''''''' ''''''''''' '''''' '''''''''''''''''''''''' '''' '''''''''''' ''''''''''''' ''''''' '''''''' '''''''''''''''''''' '''' ''''''''''' '''''''' ''''' '''''' '''''''''''' ''''''' ''''''' ''''''''''''''''''''' '''''''''''' ''''''' '''''''''''''''''''''' '''' '''''''''' '''''''' '''''''''''' ''''' '''''' ''''''''''''''' ''''''''' '''' ''' '''''''''''''''''' '''' ''''''''' '''''''''' '''''''''''''''''''' '''''''' '''''' ''''''' ''''''''''''' '''''''''''''''''' '''' '''''' '''''''''''' ''''''''' ''''''''''''''''''' ''''''''' ''''''''''''''''' '''''''''''''''''''' '''' '''''''''''''''''''' '''''''''''' ''''''''' '''' '''''' ''''''''''''''''''''''</w:t>
      </w:r>
    </w:p>
    <w:p w14:paraId="000B613B" w14:textId="77777777" w:rsidR="00F46236" w:rsidRPr="006C2A44" w:rsidRDefault="006C2A44" w:rsidP="00E47D4B">
      <w:pPr>
        <w:rPr>
          <w:highlight w:val="black"/>
        </w:rPr>
      </w:pPr>
      <w:r>
        <w:rPr>
          <w:noProof/>
          <w:color w:val="000000"/>
          <w:highlight w:val="black"/>
        </w:rPr>
        <w:t>'''''''' '''''''''' ''''''''''''''' '''''' ''''''' ''''''''' ''''''''''''''''''''''' ''''''''''' ''''' ''''''''''''''''''''''''''''''''''''' '''''''' '''''''''''''''''''' ''''' '''''' ''''''''''''''' '''' ''' '''''''' ''''''''''''''''''''''' '''''''''''''''''''''''''''''''''' ''''''''' '''' '''''''''''''''' '''''''''''' '''''''''''''''''' ''''' '''''''''''''' ''' ''''''' '''''''''' ''''''''''' ''''''''''''''' ''''' ''''''' '''' '''' '''''''''''' ''''''''' '''''''''' '''' '''''''''' ''''''' '''''''''' '''''''''''''''''''''''''''''' ''''''''''' ''''' '''''' '''''''''''''''''' '''' ''''''''''''' '''''''''''''' '''''''''''' ''''''''''''''''' '''' '''''''''''''' '''''''' ''''''''' ''''''''''''' '''''''''''' ''''' '' '''''''''''''''''''''''''''''''''''' ''''''''' ''''''''' '''''''''''''''''''''''</w:t>
      </w:r>
    </w:p>
    <w:p w14:paraId="4F9DBC85" w14:textId="77777777" w:rsidR="00F46236" w:rsidRPr="006C2A44" w:rsidRDefault="006C2A44" w:rsidP="00E47D4B">
      <w:pPr>
        <w:rPr>
          <w:highlight w:val="black"/>
        </w:rPr>
      </w:pPr>
      <w:r>
        <w:rPr>
          <w:noProof/>
          <w:color w:val="000000"/>
          <w:highlight w:val="black"/>
        </w:rPr>
        <w:t xml:space="preserve">'''''''''''''''''' '''' ''''''' '''''''''''' ''''''''''' ''''''''''''''''''''''''''' ''''''' '''''''''' ''''' ''''''''''''''''' ''''''' '''''''''''''' ''''''' ''''' '''''''''''''''' ''''''''''''''''''''''' ''''' '''''''''''''''''''''' ''''''' '''''''' ''''''''''' ''''' '''''' '''''''''''' '''' '''''''''''''''' '''' ''''''''''''''''''''''' '''''''' ''''''''''' ''''''''''' ''''''''''''''''''' ''''''''''''''' ''''''''''''''''' ''''''''''' '''''''' '''''''''''''''''''''''''''''' ''''''''''''''''' ''' '''''' ''''''''' '''''''''''''''''''''''''''' </w:t>
      </w:r>
    </w:p>
    <w:p w14:paraId="71561AF9" w14:textId="77777777" w:rsidR="00F46236" w:rsidRDefault="00F46236" w:rsidP="00E47D4B">
      <w:pPr>
        <w:pStyle w:val="MDsubHead3"/>
      </w:pPr>
      <w:r>
        <w:t>Ustekinumab</w:t>
      </w:r>
    </w:p>
    <w:p w14:paraId="0F55B613" w14:textId="77777777" w:rsidR="00F46236" w:rsidRDefault="00F46236" w:rsidP="00E47D4B">
      <w:r>
        <w:t>The</w:t>
      </w:r>
      <w:r w:rsidR="00457D0B">
        <w:t xml:space="preserve"> </w:t>
      </w:r>
      <w:r w:rsidR="00457D0B" w:rsidRPr="00457D0B">
        <w:t xml:space="preserve">ustekinumab </w:t>
      </w:r>
      <w:r>
        <w:t>submission presented to the PBAC in July 2009</w:t>
      </w:r>
      <w:r w:rsidR="00457D0B" w:rsidRPr="00457D0B">
        <w:t xml:space="preserve"> carried out </w:t>
      </w:r>
      <w:r w:rsidR="00457D0B">
        <w:t xml:space="preserve">a </w:t>
      </w:r>
      <w:r w:rsidR="00457D0B" w:rsidRPr="00457D0B">
        <w:t>cost</w:t>
      </w:r>
      <w:r w:rsidR="006540D2">
        <w:t>-</w:t>
      </w:r>
      <w:r w:rsidR="00457D0B" w:rsidRPr="00457D0B">
        <w:t>utility analysis in severe CPP</w:t>
      </w:r>
      <w:r>
        <w:t>.</w:t>
      </w:r>
    </w:p>
    <w:p w14:paraId="6636B4DE" w14:textId="77777777" w:rsidR="00F46236" w:rsidRDefault="00F46236" w:rsidP="00E47D4B">
      <w:pPr>
        <w:pStyle w:val="Heading4b"/>
      </w:pPr>
      <w:r>
        <w:t>The model:</w:t>
      </w:r>
    </w:p>
    <w:p w14:paraId="5BC58ACE" w14:textId="77777777" w:rsidR="00F46236" w:rsidRPr="006C2A44" w:rsidRDefault="006C2A44" w:rsidP="00E47D4B">
      <w:pPr>
        <w:rPr>
          <w:highlight w:val="black"/>
        </w:rPr>
      </w:pPr>
      <w:r>
        <w:rPr>
          <w:noProof/>
          <w:color w:val="000000"/>
          <w:highlight w:val="black"/>
        </w:rPr>
        <w:t xml:space="preserve">''''''' '''''''''''''''''''' '''''''' '''''''''' '''''' ''' '''''''''''''''''' ''''''''''' '''''''' '' '''''''''''''''''' '''''''''' '''''''''''''' '''''''''''''''''' ''''' ''''''''''''''''''''' '''' '''''''''''''''''' ''''''' ''''''''''''''' ''''''''' ''''''''''' '''''''''''' '''''' ''''''''''''''''' ''''''''''''''' '''''' ''''''''''' '''''''' '''''''''''''' ''''''''''' ''''''''''''''''''''''' '''''''''''''''''''' ''''' '''''''''''''''''' '''' ''' '''''' ''''''' '''''''''''''''' ''''' ''''' '''''''''''' ''''''''''''''''' ''''''''''' ''''''''''''' '''' ''''''''''''''''''''''' '''''''''' ''''''' ''''''''''''''''''''''''''''' ''''''''' ''' ''''''' '''' ''''''''''''''''''''''' ''''''' '''''''''''''''' '''''' ''''''''''''''''''''''''' ''''''''' '''''''' '''''''''''' '''''''''''''''''''' '''''''' ''''''''''''''''''''''''''''''' ''''''''''''''''''' '''' '''''''''''''' ''''''' '''''' '''''' ''''''''''''''' '''''' ''' ''''''''''''''' ''''' ''''''''''' '''''' '''''''''' '''''''' '''''''''''''''''' ''''' '''''''''''''''''''' '''''''''''''''' ''''''''' ''''''' ''' '''''''''''''''''''''''''' ''''''''' ''' '''''' ''''''''''''''''''''''' '''' '''''' '''''''''''''''''''''''''' '''''''''' ''''' ''''' </w:t>
      </w:r>
      <w:r>
        <w:rPr>
          <w:noProof/>
          <w:color w:val="000000"/>
          <w:highlight w:val="black"/>
        </w:rPr>
        <w:lastRenderedPageBreak/>
        <w:t>''''''''''' ''''''' ''''''' '''''''''''''' ''''''''''''''''''''''' '''''''' '''''''''''''''''''''''''''' '''''''''''''''''''' ''''''''''''''''''''' ''''''''' '''''''''' '''''''''''''''''' ''' '''''''''''''''''' ''''''''''''</w:t>
      </w:r>
    </w:p>
    <w:p w14:paraId="446AD8BA" w14:textId="77777777" w:rsidR="00194C03" w:rsidRPr="006C2A44" w:rsidRDefault="006C2A44" w:rsidP="00E47D4B">
      <w:pPr>
        <w:rPr>
          <w:highlight w:val="black"/>
        </w:rPr>
      </w:pPr>
      <w:r>
        <w:rPr>
          <w:noProof/>
          <w:color w:val="000000"/>
          <w:highlight w:val="black"/>
        </w:rPr>
        <w:t xml:space="preserve">'''''''''''''''''''' '''' ''''''''''' ''''' '''''''''''''''''''' ''''' ''''''' '''''' ''''''' ''''''''''''' '''''''' ''''''''' '''''''''''''''' ''' ''''''''''''''''' ''''''''' '''''''''' ''''' ''''''''''' ''''' ''''' ''''' '''''' '''''''''''' ''''''''''''''''''''''''''''''' ''''' '''''''' '''' ''''''' ''''''''''''' '''''''' ''''''''''''' ''''' '''''' '''''' ''''''' '''''''''''''''' ''''''''''' ''''''''''''''' ''''''''''''''''''' ''''''''' ''' ''''''' '''''''' '''''''''''''''' '''''' ''''' ''''''''''''''''' ''' ''''''''''''''''' ''''''''' ''''' '''''''''''' '''''''''' ''''''''''' ''' '''''''''''''''' '''' ''''''' ''''''' ''''''' ''''''''''''''' '''''' '''' '''''''''''''' '''''''''''''''''' ''' '''''' ''''''' '''''''''''''''' '''''''' ''''''''''' '''''''''''''''' ''' '''''''''''''''''' ''''''''' ''''' ''''''''''' '''''''''' ''''''' ''''' '''''' '''''''' '''''''' ''''''''' ''''''''''''''''' </w:t>
      </w:r>
    </w:p>
    <w:p w14:paraId="520933E2" w14:textId="77777777" w:rsidR="00F46236" w:rsidRPr="006C2A44" w:rsidRDefault="006C2A44" w:rsidP="00E47D4B">
      <w:pPr>
        <w:rPr>
          <w:highlight w:val="black"/>
        </w:rPr>
      </w:pPr>
      <w:r>
        <w:rPr>
          <w:noProof/>
          <w:color w:val="000000"/>
          <w:highlight w:val="black"/>
        </w:rPr>
        <w:t>'''''''''''''''' ''''''''' ''''''''''''''''''''''''''' '''''''''''''''''''' '''''''' ''''''''''''''''''''''''''''' '''' ''' ''''''' ''''''' '''''''''''''' '''''''''''''' ''''' '''''''' ''''''''''''''''''' '''''''''</w:t>
      </w:r>
    </w:p>
    <w:p w14:paraId="4618368C" w14:textId="77777777" w:rsidR="00F46236" w:rsidRPr="006C2A44" w:rsidRDefault="006C2A44" w:rsidP="00E47D4B">
      <w:pPr>
        <w:pStyle w:val="Heading4b"/>
        <w:rPr>
          <w:highlight w:val="black"/>
        </w:rPr>
      </w:pPr>
      <w:r>
        <w:rPr>
          <w:noProof/>
          <w:color w:val="000000"/>
          <w:highlight w:val="black"/>
        </w:rPr>
        <w:t>''''''' ''''''''''''</w:t>
      </w:r>
    </w:p>
    <w:p w14:paraId="29F183B5" w14:textId="77777777" w:rsidR="00F46236" w:rsidRPr="006C2A44" w:rsidRDefault="006C2A44" w:rsidP="00E47D4B">
      <w:pPr>
        <w:rPr>
          <w:highlight w:val="black"/>
        </w:rPr>
      </w:pPr>
      <w:r>
        <w:rPr>
          <w:noProof/>
          <w:color w:val="000000"/>
          <w:highlight w:val="black"/>
        </w:rPr>
        <w:t>''''''' ''''''''''''''''''''''''' ''''' '''''' ''''''''''''''''' '''''''''''''''''''''' ''''' '''''''''''' ''''' ''''''''''''''' '''''''''' ''''''''''''''''''' '''' '''''' '''''''''''''''''' '''''''''''''''''' '''' ''' ''''''''''' ''''''''''''''' '''' '''''''''''''''''''' '''' ''''''''''''''' '''''''' '''''' '''''''''''''' '''' ''''''' ''''''''''''</w:t>
      </w:r>
    </w:p>
    <w:p w14:paraId="31569158" w14:textId="77777777" w:rsidR="00F46236" w:rsidRPr="006C2A44" w:rsidRDefault="006C2A44" w:rsidP="00E47D4B">
      <w:pPr>
        <w:rPr>
          <w:i/>
        </w:rPr>
      </w:pPr>
      <w:r>
        <w:rPr>
          <w:noProof/>
          <w:color w:val="000000"/>
          <w:highlight w:val="black"/>
        </w:rPr>
        <w:t>''''''' '''''''''''' ''''''' '''''''' ''''''' '' '''''''''''''''''''''''''''''''' ''''''''</w:t>
      </w:r>
      <w:r>
        <w:rPr>
          <w:i/>
          <w:noProof/>
          <w:color w:val="000000"/>
          <w:highlight w:val="black"/>
        </w:rPr>
        <w:t xml:space="preserve">' </w:t>
      </w:r>
    </w:p>
    <w:p w14:paraId="6112A798" w14:textId="77777777" w:rsidR="00F46236" w:rsidRPr="006C2A44" w:rsidRDefault="006C2A44" w:rsidP="00E47D4B">
      <w:pPr>
        <w:rPr>
          <w:highlight w:val="black"/>
        </w:rPr>
      </w:pPr>
      <w:r>
        <w:rPr>
          <w:noProof/>
          <w:color w:val="000000"/>
          <w:highlight w:val="black"/>
        </w:rPr>
        <w:t>''''' ''''''''''' '''''''''''' ''''''''' '''''''''''''''' ''''''''' ''''''' '''''''''''' ''''''' '''''' '''''''''' ''''''''''''''''''''''''''''' '''''''''''' ''''''''''''''''''''''''' ''''' '''''' '''''''' ''''' ''''''' ''''''''''''''''''''' ''''' ''''''''''''' '''''''''''''' ''''''''''''' ''''''''''''''' ''''' ''''''' '''''''''' '''' '''''''''''''''''''''' ''''''''''''''''''''''''''''''' ''''''''''''''''''' '''''''''' '''''''''''''''''''' '''''''''''''''''''''''''''</w:t>
      </w:r>
    </w:p>
    <w:p w14:paraId="23B46F20" w14:textId="77777777" w:rsidR="00F46236" w:rsidRDefault="00F46236" w:rsidP="00E47D4B">
      <w:pPr>
        <w:pStyle w:val="MDsubHead3"/>
      </w:pPr>
      <w:r>
        <w:t>Adalimumab</w:t>
      </w:r>
    </w:p>
    <w:p w14:paraId="5C17F098" w14:textId="77777777" w:rsidR="00F46236" w:rsidRDefault="00F46236" w:rsidP="00E47D4B">
      <w:r>
        <w:t xml:space="preserve">The </w:t>
      </w:r>
      <w:r w:rsidR="002A3DF9">
        <w:t>July 2008</w:t>
      </w:r>
      <w:r w:rsidR="00455F2A">
        <w:t xml:space="preserve"> </w:t>
      </w:r>
      <w:r>
        <w:t xml:space="preserve">submission presented a cost-minimisation with infliximab as the main comparator and </w:t>
      </w:r>
      <w:proofErr w:type="spellStart"/>
      <w:r>
        <w:t>efalizumab</w:t>
      </w:r>
      <w:proofErr w:type="spellEnd"/>
      <w:r>
        <w:t xml:space="preserve"> as a secondary comparator. The 2008 submission </w:t>
      </w:r>
      <w:proofErr w:type="gramStart"/>
      <w:r>
        <w:t>was rejected</w:t>
      </w:r>
      <w:proofErr w:type="gramEnd"/>
      <w:r>
        <w:t xml:space="preserve"> on the</w:t>
      </w:r>
      <w:r w:rsidRPr="00E92CBB">
        <w:t xml:space="preserve"> grounds of uncertain clinical effectiveness and the resulting uncertain cost-effectiveness of adalimumab when compared with </w:t>
      </w:r>
      <w:proofErr w:type="spellStart"/>
      <w:r w:rsidRPr="00E92CBB">
        <w:t>efalizumab</w:t>
      </w:r>
      <w:proofErr w:type="spellEnd"/>
      <w:r w:rsidRPr="00E92CBB">
        <w:t>.</w:t>
      </w:r>
      <w:r>
        <w:t xml:space="preserve"> </w:t>
      </w:r>
      <w:r w:rsidR="002A3DF9">
        <w:t xml:space="preserve">The first resubmission </w:t>
      </w:r>
      <w:proofErr w:type="gramStart"/>
      <w:r w:rsidR="002A3DF9">
        <w:t>was presented</w:t>
      </w:r>
      <w:proofErr w:type="gramEnd"/>
      <w:r w:rsidR="002A3DF9">
        <w:t xml:space="preserve"> to the PBAC in March 2009. </w:t>
      </w:r>
      <w:r>
        <w:t xml:space="preserve">In this </w:t>
      </w:r>
      <w:proofErr w:type="gramStart"/>
      <w:r>
        <w:t>resubmission</w:t>
      </w:r>
      <w:proofErr w:type="gramEnd"/>
      <w:r>
        <w:t xml:space="preserve"> the sponsor presented a cost-utility analysis with </w:t>
      </w:r>
      <w:proofErr w:type="spellStart"/>
      <w:r>
        <w:t>efalizumab</w:t>
      </w:r>
      <w:proofErr w:type="spellEnd"/>
      <w:r>
        <w:t xml:space="preserve"> as the main comparator and infliximab and etanercept as secondary comparators.</w:t>
      </w:r>
    </w:p>
    <w:p w14:paraId="1D75EC7C" w14:textId="77777777" w:rsidR="00F46236" w:rsidRDefault="00F46236" w:rsidP="00E47D4B">
      <w:pPr>
        <w:pStyle w:val="Heading4b"/>
      </w:pPr>
      <w:r>
        <w:t>The 2009 model:</w:t>
      </w:r>
    </w:p>
    <w:p w14:paraId="4FFE0ECA" w14:textId="77777777" w:rsidR="00F46236" w:rsidRPr="006C2A44" w:rsidRDefault="006C2A44" w:rsidP="00E47D4B">
      <w:pPr>
        <w:rPr>
          <w:highlight w:val="black"/>
        </w:rPr>
      </w:pPr>
      <w:r>
        <w:rPr>
          <w:noProof/>
          <w:color w:val="000000"/>
          <w:highlight w:val="black"/>
        </w:rPr>
        <w:t xml:space="preserve">''''''' '''''''''''''''''''' '''''''' ''''''''''' '''''' ''' ''''''''''''''''''' ''''''''''' '''''''' ''' '''''''''''''''' ''''''''' ''''''''''''''' '''''''''''''''''''' '''' ''''''''''''''''''''''' ''''''''''''''''''' '''' '''''''''''''''''''''' '''''''' ''''''''''''''''' '''''''''''''' ''''''' '''''''''''' ''''''' ''''''''''''''' ''''''' ''''''' ''''''' '''''''''''''' '''''''''''''''''''''''' '''''''''''''''''''''' '''''''''''''''''''' ''''' ''''''''''''''''''''''' ''''' '''''' ''''''''''' ''''''''' ''''''''' '''''''''''''''' '''' ''' '''''''''''''''' ''''''''' ''''''''''' '''''' ''''''''' ''''' '''''''''''''''''' '''''''''''''''''''' '''''''''''''''''' ''''' '''''' '''''' '''''''''''''''' ''''''' ''''''''' '''''''''''''''''' ''''' ''' '''''''''''''''' '''''''''' ''''''''' ''''' '''''''''''' ''''''''''' ''''''''''''''''''''''''''''''' ''''''''' '''''''''''''''' ''''' ''''''' ''''''''' '''''''''''''''' ''' ''''''''' ''''''' ''''''' '''''''''' '''''''''''''''' '''''''''''''' '''''''''''''' ''''''''''''''' '''''''''''''''''' ''''''' '''''''' '''''''''''''''' '''''''' ''''''''' '''''''''''''''''' ''' '''''''''''''''''''' '''''''''''' '''''''''' '''' ''''' '''''''''''''' '''''''''''''''''''' ''''' ''''''' ''''''''' ''''''''''''' '''''''''''''''''''' ''''' '''''' '''''''' '''''''''''''' '''''''' '''''''''' '''''''''' ''''''''''''''''' ''''' ''' '''''''''''''''''' ''''''''' '''' '''''' '''''''''''''' '''''''''''''''''''''''''''' '''' ''''''' '''''''' '''''''''''''''' ''''''''' '''''''''''''''''''''''' ''''' '''''''''''''''''' ''''' ''''''' '''''''' '''''''''''''''' '''' ''''''' ''''''''''''''''' '''''''''''''''' '''''' '''''''''''' ''''' ''''''''''''''' '''''''''''''''' ''''''''''' '''''''''''''''''''''' '''''''''' '''''''''''''''' '''''''''''''''''' </w:t>
      </w:r>
    </w:p>
    <w:p w14:paraId="608A28A2" w14:textId="77777777" w:rsidR="00F46236" w:rsidRPr="006C2A44" w:rsidRDefault="006C2A44" w:rsidP="00E47D4B">
      <w:pPr>
        <w:rPr>
          <w:highlight w:val="black"/>
        </w:rPr>
      </w:pPr>
      <w:r>
        <w:rPr>
          <w:noProof/>
          <w:color w:val="000000"/>
          <w:highlight w:val="black"/>
        </w:rPr>
        <w:lastRenderedPageBreak/>
        <w:t>'''''' ''''''''''''''' ''''''''''''''''''''''''' '''''''''' '''''''''''''''''' ''''''''' '''''''''''''''''''' '''' ''''''' '''''''' '''''''''''''' ''''''' '''''''''''' ''''''' ''' ''''''''''''''''''' ''''' ''''''''''''''''''''''' ''' ''''''''''''''' '''''''' '' ''''''''''''''' '''''' '''' ''''''''''''''''''''''''''''</w:t>
      </w:r>
    </w:p>
    <w:p w14:paraId="2F45B31B" w14:textId="77777777" w:rsidR="00F46236" w:rsidRPr="006C2A44" w:rsidRDefault="006C2A44" w:rsidP="00E47D4B">
      <w:pPr>
        <w:pStyle w:val="Heading4b"/>
        <w:rPr>
          <w:highlight w:val="black"/>
        </w:rPr>
      </w:pPr>
      <w:r>
        <w:rPr>
          <w:noProof/>
          <w:color w:val="000000"/>
          <w:highlight w:val="black"/>
        </w:rPr>
        <w:t>''''''' '''''''''''</w:t>
      </w:r>
    </w:p>
    <w:p w14:paraId="1FF4EE00" w14:textId="77777777" w:rsidR="00F46236" w:rsidRPr="006C2A44" w:rsidRDefault="006C2A44" w:rsidP="00E47D4B">
      <w:pPr>
        <w:rPr>
          <w:highlight w:val="black"/>
        </w:rPr>
      </w:pPr>
      <w:r>
        <w:rPr>
          <w:noProof/>
          <w:color w:val="000000"/>
          <w:highlight w:val="black"/>
        </w:rPr>
        <w:t>''''''' ''''''''''''' ''' ''''''' '''''''''''' ''''''''' ''''''''''''''''''' '''''' '''''' '''''''''''''''' '''''''''''</w:t>
      </w:r>
    </w:p>
    <w:p w14:paraId="125B2BA7" w14:textId="77777777" w:rsidR="00F46236" w:rsidRPr="006C2A44" w:rsidRDefault="006C2A44" w:rsidP="006C2A44">
      <w:pPr>
        <w:ind w:left="720" w:hanging="360"/>
        <w:rPr>
          <w:highlight w:val="black"/>
        </w:rPr>
      </w:pPr>
      <w:r>
        <w:rPr>
          <w:noProof/>
          <w:color w:val="000000"/>
          <w:highlight w:val="black"/>
        </w:rPr>
        <w:t>'''''''''' ''''''''''' '''''''''''''''''' ''''''''''''''''' '''''''''''''''''' ''''''''''''' ''''' '''''''''''''''' ''''''''''''''''' ''''''''''''''''''''''''''' ''''' '''''''''''''''''''''''' ''''' '''''''''''''''''''''' ''''''' ''''''' ''''''''''''''''''''''''' '''''''' ''''' '''''' '''''''''''' ''''''' '''''''''''''''''''' ''''''''''' '''''''' ''''''''''''''''''''''''' ''''''''''''''''''' '''''' '''''''''''''''''''' ''''''''' ''''' ''''''' ''''''''''''''''''''' '''''''' '''' '''''' '''''''''''''' ''''''' '''''''''''''''''''' ''''''''''' '''''''' '''''''''''''''''''''' '''''''''''''''' ''''' '''''''''''''''''''''' ''''''' '''''''''''''''''' '''''''' ''''''''' '''''' '''''''''''''''''''' ''''''''''''''''' '''''' '''''''''''' ''''''''''''''''''' '''''''''''''''''' ''''' ''''''''''</w:t>
      </w:r>
    </w:p>
    <w:p w14:paraId="4EA65B3E" w14:textId="77777777" w:rsidR="00F46236" w:rsidRPr="006C2A44" w:rsidRDefault="006C2A44" w:rsidP="006C2A44">
      <w:pPr>
        <w:ind w:left="720" w:hanging="360"/>
        <w:rPr>
          <w:highlight w:val="black"/>
        </w:rPr>
      </w:pPr>
      <w:r>
        <w:rPr>
          <w:noProof/>
          <w:color w:val="000000"/>
          <w:highlight w:val="black"/>
        </w:rPr>
        <w:t xml:space="preserve">''''''''''' '''''''''''' ''''''''''''''' ''''''''''''''''''''''''''' '''''''''' ''''''''' ''''' '''''''''''''''''''' ''''''' </w:t>
      </w:r>
    </w:p>
    <w:p w14:paraId="5F072E7E" w14:textId="77777777" w:rsidR="00F46236" w:rsidRPr="006C2A44" w:rsidRDefault="006C2A44" w:rsidP="006C2A44">
      <w:pPr>
        <w:ind w:left="720" w:hanging="360"/>
        <w:rPr>
          <w:highlight w:val="black"/>
        </w:rPr>
      </w:pPr>
      <w:r>
        <w:rPr>
          <w:noProof/>
          <w:color w:val="000000"/>
          <w:highlight w:val="black"/>
        </w:rPr>
        <w:t>''''''''''' ''''''''''' ''''''''''''''''' '''''''' ''''''''''''''' '''''''' ''''''''''''''''''''' ''''''''''''''''''''''''''' '''''''' '''''''''''''''' ''''''''' ''''''''''''''''''''''''''' '''' ''''''''''''''''''' ''''''' ''''' '''''''''''' ''''''''''''''''</w:t>
      </w:r>
    </w:p>
    <w:p w14:paraId="318F70DD" w14:textId="77777777" w:rsidR="00F46236" w:rsidRDefault="0001041D" w:rsidP="00E47D4B">
      <w:r>
        <w:t>T</w:t>
      </w:r>
      <w:r w:rsidR="00F46236" w:rsidRPr="00B975C1">
        <w:t>he PBAC recommended listing</w:t>
      </w:r>
      <w:r>
        <w:t xml:space="preserve"> of</w:t>
      </w:r>
      <w:r w:rsidR="00F46236" w:rsidRPr="00B975C1">
        <w:t xml:space="preserve"> adalimumab on the PBS for the treatment of severe chronic plaque psoriasis on a cost-minimisation basis with </w:t>
      </w:r>
      <w:proofErr w:type="spellStart"/>
      <w:r w:rsidR="00F46236" w:rsidRPr="00B975C1">
        <w:t>efalizumab</w:t>
      </w:r>
      <w:proofErr w:type="spellEnd"/>
      <w:r w:rsidR="00F46236" w:rsidRPr="00B975C1">
        <w:t xml:space="preserve"> or etanercept</w:t>
      </w:r>
      <w:r w:rsidR="00F46236">
        <w:t>.</w:t>
      </w:r>
    </w:p>
    <w:p w14:paraId="66E9A700" w14:textId="77777777" w:rsidR="00F46236" w:rsidRDefault="00F46236" w:rsidP="00E47D4B">
      <w:pPr>
        <w:pStyle w:val="Heading4b"/>
      </w:pPr>
      <w:r>
        <w:t>The 2013 model:</w:t>
      </w:r>
    </w:p>
    <w:p w14:paraId="2CB8873D" w14:textId="08657430" w:rsidR="00F46236" w:rsidRDefault="00F46236" w:rsidP="00E47D4B">
      <w:r>
        <w:t>At the time of the application</w:t>
      </w:r>
      <w:r w:rsidR="0082319C">
        <w:t>,</w:t>
      </w:r>
      <w:r w:rsidRPr="006C45EC">
        <w:t xml:space="preserve"> biologic therapy in Australia </w:t>
      </w:r>
      <w:r>
        <w:t>was</w:t>
      </w:r>
      <w:r w:rsidRPr="006C45EC">
        <w:t xml:space="preserve"> only </w:t>
      </w:r>
      <w:r w:rsidR="0082319C">
        <w:t>subsidised</w:t>
      </w:r>
      <w:r w:rsidR="0082319C" w:rsidRPr="006C45EC">
        <w:t xml:space="preserve"> </w:t>
      </w:r>
      <w:r w:rsidRPr="006C45EC">
        <w:t>for patients with a PASI &gt;15</w:t>
      </w:r>
      <w:r>
        <w:t xml:space="preserve"> (severe psoriasis). Therefore, a treatment gap existed</w:t>
      </w:r>
      <w:r w:rsidRPr="006C45EC">
        <w:t xml:space="preserve"> for patients with a baseline PASI or DLQI &gt;10 but PASI </w:t>
      </w:r>
      <w:r w:rsidR="00EB7D22">
        <w:t>≤</w:t>
      </w:r>
      <w:r w:rsidRPr="006C45EC">
        <w:t>15</w:t>
      </w:r>
      <w:r>
        <w:t xml:space="preserve"> (moderate psoriasis). Th</w:t>
      </w:r>
      <w:r w:rsidR="0001041D">
        <w:t>e adalimumab</w:t>
      </w:r>
      <w:r>
        <w:t xml:space="preserve"> model attempted to describe the cost-utility associated with broadening the </w:t>
      </w:r>
      <w:r w:rsidR="0082319C">
        <w:t xml:space="preserve">PBS eligibility </w:t>
      </w:r>
      <w:r>
        <w:t>criteria to moderate CPP.</w:t>
      </w:r>
    </w:p>
    <w:p w14:paraId="3E28F9A4" w14:textId="77777777" w:rsidR="00F46236" w:rsidRDefault="00F46236" w:rsidP="00E47D4B">
      <w:pPr>
        <w:rPr>
          <w:i/>
        </w:rPr>
      </w:pPr>
      <w:r>
        <w:t xml:space="preserve">Given </w:t>
      </w:r>
      <w:proofErr w:type="gramStart"/>
      <w:r>
        <w:t>that</w:t>
      </w:r>
      <w:proofErr w:type="gramEnd"/>
      <w:r>
        <w:t xml:space="preserve"> no biologic for CPP was indicated for use with moderate CPP the nominated comparator for this submission was placebo. </w:t>
      </w:r>
      <w:r w:rsidRPr="008B7FE4">
        <w:t xml:space="preserve">This </w:t>
      </w:r>
      <w:proofErr w:type="gramStart"/>
      <w:r w:rsidRPr="008B7FE4">
        <w:t>was accepted</w:t>
      </w:r>
      <w:proofErr w:type="gramEnd"/>
      <w:r w:rsidRPr="008B7FE4">
        <w:t xml:space="preserve"> by the PBAC as reasonable.</w:t>
      </w:r>
    </w:p>
    <w:p w14:paraId="44FDD12F" w14:textId="77777777" w:rsidR="00F23D98" w:rsidRDefault="00F23D98" w:rsidP="00E47D4B">
      <w:pPr>
        <w:pStyle w:val="Heading4b"/>
      </w:pPr>
      <w:r>
        <w:t>The model:</w:t>
      </w:r>
    </w:p>
    <w:p w14:paraId="584ED249" w14:textId="77777777" w:rsidR="00F46236" w:rsidRPr="006C2A44" w:rsidRDefault="006C2A44" w:rsidP="00E47D4B">
      <w:pPr>
        <w:rPr>
          <w:highlight w:val="black"/>
        </w:rPr>
      </w:pPr>
      <w:r>
        <w:rPr>
          <w:noProof/>
          <w:color w:val="000000"/>
          <w:highlight w:val="black"/>
        </w:rPr>
        <w:t>''''''' '''''''''''''''''''' ''''''' '''''''''''' ''''' ''' '''''''''''''''''''''' ''''''''''''' '''''''''' '' ''''''''''''''' ''''''''' '''''''''''''' '''''''''''''''''' ''''' ''''''''''''''' ''''''''' ''''''' '''''''''''''' '''''''''''''''' '''''' '''''''''''' ''''' '''''' '''''''''''''''' '''' ''''''''''''''''''''''' ''''''''''''''''''''' '''''''' ''''''' ''''''''' '''''''''''''''''' ''' '''''''''''''''' ''''''''' '''' ''''' '''''''''''' ''''''''''' ''''' '''''''' ''''' ''''''''''''''''''</w:t>
      </w:r>
    </w:p>
    <w:p w14:paraId="62E62F08" w14:textId="77777777" w:rsidR="00F46236" w:rsidRPr="006C2A44" w:rsidRDefault="006C2A44" w:rsidP="00E47D4B">
      <w:pPr>
        <w:rPr>
          <w:highlight w:val="black"/>
        </w:rPr>
      </w:pPr>
      <w:r>
        <w:rPr>
          <w:noProof/>
          <w:color w:val="000000"/>
          <w:highlight w:val="black"/>
        </w:rPr>
        <w:t xml:space="preserve">''''''''''''''''''''''' '''' ''''''''''' '''''' ''''''''''''''''' ''''''''' ''''''''''''''''''' ''''''''''''''''''' '''''''' '''''''''''''''''''''''''''''''' '''''''''''' ''''' '''''' '''''''''''''''''''''''' '''''''' '''''''''''''' ''' ''''''' '''''''''''''''''''''''' ''''''''''''''''''' '''''''' ''''''''' ''''''''''''''''''' ''''''''' ''''''''''''''''' ''''' '''''' ''''''''''''''''''' '''''''''' ''''''''''' '''''' '''''''''''' '''' '''''' '''''''' '''''''' ''''' ''''''''''''''''' '''''' '''''' ''''''''''''''''''''''''' '''''''' ''''''''''''' ''''' ''''''''''''''''' '''' '''''''''' '''''' ''''''' '''''''''''''' '''''''''' ''''' ''''''''''''' '''''' ''''''''''''''''''''' ''''''''''''''''' '''' '''''''''' ''''' '''''''''''' ''''' ''''''''''''''''''''' '''''''''''''''''''' '''' ''''''''''''''''''' ''''' '''''''''' '''''' ''''''''' '''' ''''''''' '''''' ''''''''''''''''''''''' '''' ''''' ''''''''''''' ''''' ''''''''' '''''' ''''''''''''''''''''''' ''''''''''''''' '''''''''''''' '''''''' ''''''''''''''''''''' '''' ''''''''''''''' ''''''''''' ''''''''''''''''' '''''' ''''''''''''''''''''''''' '''''''''''' ''''' ''''''''''''' '''' ''''''' '''''''''''' '''' '''''' '''''''''''''' '''''''' '''''''''''''''''''' ''''''''''''' </w:t>
      </w:r>
    </w:p>
    <w:p w14:paraId="33A7310E" w14:textId="77777777" w:rsidR="00F46236" w:rsidRPr="006C2A44" w:rsidRDefault="006C2A44" w:rsidP="00E47D4B">
      <w:pPr>
        <w:pStyle w:val="Heading4b"/>
        <w:rPr>
          <w:highlight w:val="black"/>
        </w:rPr>
      </w:pPr>
      <w:r>
        <w:rPr>
          <w:noProof/>
          <w:color w:val="000000"/>
          <w:highlight w:val="black"/>
        </w:rPr>
        <w:t>'''''' '''''''''''''</w:t>
      </w:r>
    </w:p>
    <w:p w14:paraId="3011B630" w14:textId="77777777" w:rsidR="00F46236" w:rsidRPr="006C2A44" w:rsidRDefault="006C2A44" w:rsidP="00E47D4B">
      <w:pPr>
        <w:rPr>
          <w:highlight w:val="black"/>
        </w:rPr>
      </w:pPr>
      <w:r>
        <w:rPr>
          <w:noProof/>
          <w:color w:val="000000"/>
          <w:highlight w:val="black"/>
        </w:rPr>
        <w:t>'''''''' '''''''''''' ''' '''''' ''''''''''' '''''''''''''''''''' '''''' '''''' ''''''''''''''''' ''''''''''''</w:t>
      </w:r>
    </w:p>
    <w:p w14:paraId="32870995" w14:textId="77777777" w:rsidR="00F46236" w:rsidRPr="006C2A44" w:rsidRDefault="006C2A44" w:rsidP="006C2A44">
      <w:pPr>
        <w:ind w:left="720" w:hanging="360"/>
        <w:rPr>
          <w:highlight w:val="black"/>
        </w:rPr>
      </w:pPr>
      <w:r>
        <w:rPr>
          <w:noProof/>
          <w:color w:val="000000"/>
          <w:highlight w:val="black"/>
        </w:rPr>
        <w:lastRenderedPageBreak/>
        <w:t>''''''''''' '''''''''''''''''''' ''' ''''''' ''''''''' ''''''' ''''''' ''''''''''''' '''''''''' '''''' '''''''''''''''''''''''''''''' ''''' ''''''' ''''''''''''''''''' ''''' ''''''''''' '''''''' '''''''''''' '''''''' '''''''''''''''' ''''''' '''''''''''''''''''' ''''''''''''''''''' '''''''''''''''' ''''''''''''''' '''' '''''''''' ''''''''''''''' ''''''' ''''''''''' '''''''' '''' ''''''' '''''''''''''''''''''' '''''''''''''''''''' ''''''''''''''''' ''''''' '''''''''''''''' '''''''''''''''' '''' '''''' ''''''''' '''''''''' ''''''' ''''''''''''''''' '''' ''''''''' ''''''''''' '''''''' ''''''''''''' ''''''' '''''''' '''''''''' '''''''''' '''''''''' '''''''''''''''''' ''''''''''''</w:t>
      </w:r>
    </w:p>
    <w:p w14:paraId="0187712C" w14:textId="77777777" w:rsidR="00F46236" w:rsidRPr="006C2A44" w:rsidRDefault="006C2A44" w:rsidP="006C2A44">
      <w:pPr>
        <w:ind w:left="720" w:hanging="360"/>
        <w:rPr>
          <w:highlight w:val="black"/>
        </w:rPr>
      </w:pPr>
      <w:r>
        <w:rPr>
          <w:noProof/>
          <w:color w:val="000000"/>
          <w:highlight w:val="black"/>
        </w:rPr>
        <w:t xml:space="preserve">''''''''''' ''''''''''''''''''''' ''''''''''''''''' '''''''''''' ''''''''''''' '''''' '''''''''''''''''''' '''''' ''''''''''' ''''''''''''''''' '''''''''''' ''''''' '''''''' '' ''''''''''''''''''''' ''''''''''''''''''''' '''''''''' '''''''' ''''''' '''''''''''' '''''''' ''''''''''''' '''''''''''''''' ''''' '''''' ''''''''''''''' ''''''' ''''''''''''''''''''''''''' ''''''' '''''''''''''''''''' ''''''''''''''' ''''''''''' ''''''' '''''''''' ''''''''''' '''''' ''''''''''''''''' ''''''''''' '''''' '''''''''''''''''''''''''''''' ''''''''''' '''''''''' '''''' ''''''''''''' ''''''''''''''''' '''''' '''''''''' ''''''''' '''''''''''''''' '''' '''''''' ''''''''' ''''' '''''''' '''''''''''''''''' </w:t>
      </w:r>
    </w:p>
    <w:p w14:paraId="440D68DF" w14:textId="77777777" w:rsidR="00F46236" w:rsidRPr="006C2A44" w:rsidRDefault="006C2A44" w:rsidP="006C2A44">
      <w:pPr>
        <w:ind w:left="720" w:hanging="360"/>
        <w:rPr>
          <w:highlight w:val="black"/>
        </w:rPr>
      </w:pPr>
      <w:r>
        <w:rPr>
          <w:noProof/>
          <w:color w:val="000000"/>
          <w:highlight w:val="black"/>
        </w:rPr>
        <w:t xml:space="preserve">''''''''''' ''''''' ''''' ''' ''''''''''''''''' ''''''''' ''''''''''''' ''''''''''' ''''''''''''''''''''' ''''''''' '''''' '''''''''' ''''''' '''''''''''''''''''''' ''''' '''''' '''''''''''' ''''''' '''''''''''''''''''''''' ''''''''''' ''''''''' '''''' ''''''''' '''''''' ''''''''''''''''''''' '''' ''''''' ''''''''' '''''''''''''''' ''''''''''''''''' '''''''''' ''''' '''' ''''''' ''''''''''''' </w:t>
      </w:r>
    </w:p>
    <w:p w14:paraId="517CFC38" w14:textId="77777777" w:rsidR="00F46236" w:rsidRPr="006C2A44" w:rsidRDefault="006C2A44" w:rsidP="006C2A44">
      <w:pPr>
        <w:ind w:left="720" w:hanging="360"/>
        <w:rPr>
          <w:highlight w:val="black"/>
        </w:rPr>
      </w:pPr>
      <w:r>
        <w:rPr>
          <w:noProof/>
          <w:color w:val="000000"/>
          <w:highlight w:val="black"/>
        </w:rPr>
        <w:t>''''''''''''''''''''''''''''''' ''''''''''' '''''''' '''''''''' ''''''''' '''''''''''''''''''''''''' ''' '''''' '''''''''''' '''''' '''''''''''''''''''' '''''''' ''''''''''''''' '''''''' ''''''' '''''''' ''''''''''' ''''' '''''' '''''''''''''''' ''''''''''''''''''''' '''''''' ''''''''''''''''' ''''''''''''''''''''''''''' ''''''''</w:t>
      </w:r>
    </w:p>
    <w:p w14:paraId="42E4C10B" w14:textId="77777777" w:rsidR="00F46236" w:rsidRPr="006C2A44" w:rsidRDefault="006C2A44" w:rsidP="006C2A44">
      <w:pPr>
        <w:ind w:left="720" w:hanging="360"/>
        <w:rPr>
          <w:highlight w:val="black"/>
        </w:rPr>
      </w:pPr>
      <w:r>
        <w:rPr>
          <w:noProof/>
          <w:color w:val="000000"/>
          <w:highlight w:val="black"/>
        </w:rPr>
        <w:t>'''''''''' ''''''''''' '''''''''''''''' ''''' ''''''''''''''''''''''''''''' ''''''''' '''''' ''''''''''''''''''''''''' ''''''''' ''''''''''''''''' ''''''' '''''''''''' '''''''' ''''' '''''''''''''''''''''</w:t>
      </w:r>
    </w:p>
    <w:p w14:paraId="5CCE8E86" w14:textId="77777777" w:rsidR="00F46236" w:rsidRPr="006B51F1" w:rsidRDefault="00F46236" w:rsidP="00E47D4B">
      <w:r>
        <w:t>Therefore, based on an uncertain cost</w:t>
      </w:r>
      <w:r w:rsidR="004B7E48">
        <w:t>-</w:t>
      </w:r>
      <w:r>
        <w:t xml:space="preserve">effectiveness, the PBAC rejected the submission requesting extension </w:t>
      </w:r>
      <w:r w:rsidR="002B0EEA">
        <w:t xml:space="preserve">of </w:t>
      </w:r>
      <w:r>
        <w:t>the current listing for adalimumab to include patients with moderate plaque psoriasis.</w:t>
      </w:r>
    </w:p>
    <w:p w14:paraId="7B3E881D" w14:textId="77777777" w:rsidR="00F46236" w:rsidRDefault="00F46236" w:rsidP="00E47D4B">
      <w:pPr>
        <w:pStyle w:val="MDSubsubheding"/>
      </w:pPr>
      <w:bookmarkStart w:id="27" w:name="_Toc503774805"/>
      <w:r>
        <w:t>Summary of the models:</w:t>
      </w:r>
      <w:bookmarkEnd w:id="27"/>
    </w:p>
    <w:p w14:paraId="28F8ADC8" w14:textId="77777777" w:rsidR="00A54A94" w:rsidRDefault="00A54A94" w:rsidP="00E47D4B">
      <w:pPr>
        <w:pStyle w:val="MDsubHead3"/>
      </w:pPr>
      <w:r>
        <w:t xml:space="preserve">Population </w:t>
      </w:r>
    </w:p>
    <w:p w14:paraId="672FA533" w14:textId="77777777" w:rsidR="00A54A94" w:rsidRDefault="00A54A94" w:rsidP="00E47D4B">
      <w:r>
        <w:t>All but the final Adalimumab submission (2013) evaluated the cost</w:t>
      </w:r>
      <w:r w:rsidR="0010666A">
        <w:t>-</w:t>
      </w:r>
      <w:r>
        <w:t>effectiveness of biologics for patients with severe chronic plaque psoriasis (CPP). Only the adalimumab 2013 submission presented an economic model to evaluate its effectiveness in a moderate severity CPP population (but was unsuccessful). All models evaluated the biologics in an adult population (≥ 18 years).</w:t>
      </w:r>
      <w:r w:rsidR="00B3083E">
        <w:t xml:space="preserve"> Etanercept provided a cost</w:t>
      </w:r>
      <w:r w:rsidR="0010666A">
        <w:t>-</w:t>
      </w:r>
      <w:r w:rsidR="00B3083E">
        <w:t>effectiveness model (cost per responder) for a paediatric population.</w:t>
      </w:r>
    </w:p>
    <w:p w14:paraId="29E183AC" w14:textId="77777777" w:rsidR="00A54A94" w:rsidRDefault="00A54A94" w:rsidP="00E47D4B">
      <w:pPr>
        <w:pStyle w:val="MDsubHead3"/>
      </w:pPr>
      <w:r>
        <w:t>Comparator</w:t>
      </w:r>
    </w:p>
    <w:p w14:paraId="4B8537C6" w14:textId="77777777" w:rsidR="00A54A94" w:rsidRDefault="00A54A94" w:rsidP="00E47D4B">
      <w:r>
        <w:t xml:space="preserve">The success of the 2007 infliximab resubmission </w:t>
      </w:r>
      <w:proofErr w:type="gramStart"/>
      <w:r>
        <w:t>was based</w:t>
      </w:r>
      <w:proofErr w:type="gramEnd"/>
      <w:r>
        <w:t xml:space="preserve"> on acceptable cost</w:t>
      </w:r>
      <w:r w:rsidR="0010666A">
        <w:t>-</w:t>
      </w:r>
      <w:r>
        <w:t xml:space="preserve">effectiveness against </w:t>
      </w:r>
      <w:proofErr w:type="spellStart"/>
      <w:r>
        <w:t>efalizumab</w:t>
      </w:r>
      <w:proofErr w:type="spellEnd"/>
      <w:r>
        <w:t xml:space="preserve">, which </w:t>
      </w:r>
      <w:r w:rsidR="00B3083E">
        <w:t xml:space="preserve">was </w:t>
      </w:r>
      <w:r>
        <w:t xml:space="preserve">delisted due to </w:t>
      </w:r>
      <w:r w:rsidR="00B3083E">
        <w:t>toxicity concerns</w:t>
      </w:r>
      <w:r>
        <w:t xml:space="preserve">. In turn, the success of the 2009 ustekinumab </w:t>
      </w:r>
      <w:r w:rsidR="00395274">
        <w:t>submission</w:t>
      </w:r>
      <w:r w:rsidR="00EB7D22">
        <w:t>,</w:t>
      </w:r>
      <w:r w:rsidR="00395274">
        <w:t xml:space="preserve"> and</w:t>
      </w:r>
      <w:r w:rsidR="00B3083E">
        <w:t xml:space="preserve"> to some extent the adalimumab 2009 submission, </w:t>
      </w:r>
      <w:proofErr w:type="gramStart"/>
      <w:r>
        <w:t>was based</w:t>
      </w:r>
      <w:proofErr w:type="gramEnd"/>
      <w:r>
        <w:t xml:space="preserve"> on acceptable cost</w:t>
      </w:r>
      <w:r w:rsidR="0010666A">
        <w:t>-</w:t>
      </w:r>
      <w:r w:rsidR="00B3083E">
        <w:t xml:space="preserve">benefit </w:t>
      </w:r>
      <w:r>
        <w:t>against infliximab</w:t>
      </w:r>
      <w:r w:rsidR="00B3083E">
        <w:t>, though adalimumab was listed based on cost</w:t>
      </w:r>
      <w:r w:rsidR="0010666A">
        <w:t>-</w:t>
      </w:r>
      <w:r w:rsidR="00B3083E">
        <w:t>minimisation following a cost</w:t>
      </w:r>
      <w:r w:rsidR="0010666A">
        <w:t>-</w:t>
      </w:r>
      <w:r w:rsidR="00B3083E">
        <w:t>utility analysis submission</w:t>
      </w:r>
      <w:r>
        <w:t xml:space="preserve">. </w:t>
      </w:r>
    </w:p>
    <w:p w14:paraId="50B97C0C" w14:textId="77777777" w:rsidR="007D6836" w:rsidRDefault="007D6836" w:rsidP="00E47D4B">
      <w:r w:rsidRPr="007D6836">
        <w:lastRenderedPageBreak/>
        <w:t xml:space="preserve">The etanercept 2006 model identified placebo as the appropriate comparator despite the recent listing of </w:t>
      </w:r>
      <w:proofErr w:type="spellStart"/>
      <w:r w:rsidRPr="007D6836">
        <w:t>efalizumab</w:t>
      </w:r>
      <w:proofErr w:type="spellEnd"/>
      <w:r w:rsidRPr="007D6836">
        <w:t>. This resulted in the PBAC</w:t>
      </w:r>
      <w:r>
        <w:t xml:space="preserve"> rejecting the model but</w:t>
      </w:r>
      <w:r w:rsidRPr="007D6836">
        <w:t xml:space="preserve"> accepting listing of etanercept in a cost</w:t>
      </w:r>
      <w:r w:rsidR="0010666A">
        <w:t>-</w:t>
      </w:r>
      <w:r w:rsidRPr="007D6836">
        <w:t xml:space="preserve">minimisation </w:t>
      </w:r>
      <w:r>
        <w:t>comparison</w:t>
      </w:r>
      <w:r w:rsidRPr="007D6836">
        <w:t xml:space="preserve"> with </w:t>
      </w:r>
      <w:proofErr w:type="spellStart"/>
      <w:r w:rsidRPr="007D6836">
        <w:t>efalizumab</w:t>
      </w:r>
      <w:proofErr w:type="spellEnd"/>
      <w:r w:rsidRPr="007D6836">
        <w:t>.</w:t>
      </w:r>
    </w:p>
    <w:p w14:paraId="76D8BF62" w14:textId="37270F22" w:rsidR="00A54A94" w:rsidRPr="00B3083E" w:rsidRDefault="00A54A94" w:rsidP="00E47D4B">
      <w:r>
        <w:t xml:space="preserve">Both the </w:t>
      </w:r>
      <w:proofErr w:type="spellStart"/>
      <w:r>
        <w:t>efalizumab</w:t>
      </w:r>
      <w:proofErr w:type="spellEnd"/>
      <w:r>
        <w:t xml:space="preserve"> 2005 and adalimumab 2013 </w:t>
      </w:r>
      <w:r w:rsidR="00EB7D22">
        <w:t xml:space="preserve">submission </w:t>
      </w:r>
      <w:r>
        <w:t xml:space="preserve">defined placebo as the primary comparator but did so for slightly different reasons. The </w:t>
      </w:r>
      <w:proofErr w:type="spellStart"/>
      <w:r>
        <w:t>efalizumab</w:t>
      </w:r>
      <w:proofErr w:type="spellEnd"/>
      <w:r>
        <w:t xml:space="preserve"> submission had no other PBS listed biologics to act as comparators in patients with severe CPP while in the adalimumab </w:t>
      </w:r>
      <w:proofErr w:type="gramStart"/>
      <w:r>
        <w:t>submission,</w:t>
      </w:r>
      <w:proofErr w:type="gramEnd"/>
      <w:r>
        <w:t xml:space="preserve"> no biologics were listed for the treatment of patients with moderate CPP. </w:t>
      </w:r>
      <w:r w:rsidRPr="00364CCA">
        <w:t>The PBAC accepted placebo as the logical comparator in both instances.</w:t>
      </w:r>
    </w:p>
    <w:p w14:paraId="7433096F" w14:textId="77777777" w:rsidR="00A54A94" w:rsidRDefault="00A54A94" w:rsidP="00E47D4B">
      <w:pPr>
        <w:pStyle w:val="MDsubHead3"/>
      </w:pPr>
      <w:r>
        <w:t>Time horizon</w:t>
      </w:r>
    </w:p>
    <w:p w14:paraId="64FDEAD2" w14:textId="6E79A386" w:rsidR="00A54A94" w:rsidRDefault="00A54A94" w:rsidP="00E47D4B">
      <w:r>
        <w:t xml:space="preserve">The 2005 </w:t>
      </w:r>
      <w:proofErr w:type="spellStart"/>
      <w:r>
        <w:t>efalizumab</w:t>
      </w:r>
      <w:proofErr w:type="spellEnd"/>
      <w:r>
        <w:t xml:space="preserve"> submission used a </w:t>
      </w:r>
      <w:r w:rsidR="0010666A">
        <w:t>two</w:t>
      </w:r>
      <w:r>
        <w:t xml:space="preserve">-year time horizon and the adalimumab 2013 submission used a 10-year time horizon. </w:t>
      </w:r>
      <w:r w:rsidRPr="00364CCA">
        <w:t xml:space="preserve">The commentary determined that the ICER in the adalimumab 2013 model changed minimally between years </w:t>
      </w:r>
      <w:r w:rsidR="0010666A">
        <w:t>five</w:t>
      </w:r>
      <w:r w:rsidR="0010666A" w:rsidRPr="00364CCA">
        <w:t xml:space="preserve"> </w:t>
      </w:r>
      <w:r w:rsidRPr="00364CCA">
        <w:t>and 10</w:t>
      </w:r>
      <w:r>
        <w:rPr>
          <w:i/>
        </w:rPr>
        <w:t>.</w:t>
      </w:r>
      <w:r w:rsidR="007D6836">
        <w:rPr>
          <w:i/>
        </w:rPr>
        <w:t xml:space="preserve"> </w:t>
      </w:r>
      <w:r w:rsidR="007D6836" w:rsidRPr="007D6836">
        <w:t>The commentary for e</w:t>
      </w:r>
      <w:r w:rsidR="007D6836">
        <w:t>tanercept suggested that the 10-</w:t>
      </w:r>
      <w:r w:rsidR="007D6836" w:rsidRPr="007D6836">
        <w:t>year time horizon unfairly advantaged etanercept</w:t>
      </w:r>
      <w:r w:rsidR="00EA191C">
        <w:t>.</w:t>
      </w:r>
      <w:r>
        <w:rPr>
          <w:i/>
        </w:rPr>
        <w:t xml:space="preserve"> </w:t>
      </w:r>
      <w:r>
        <w:t xml:space="preserve">All other models used a </w:t>
      </w:r>
      <w:r w:rsidR="0010666A">
        <w:t>five</w:t>
      </w:r>
      <w:r>
        <w:t>-year time horizon.</w:t>
      </w:r>
    </w:p>
    <w:p w14:paraId="7C267219" w14:textId="77777777" w:rsidR="00A54A94" w:rsidRDefault="00A54A94" w:rsidP="00E47D4B">
      <w:pPr>
        <w:pStyle w:val="MDsubHead3"/>
      </w:pPr>
      <w:r>
        <w:t>Response</w:t>
      </w:r>
    </w:p>
    <w:p w14:paraId="69F413ED" w14:textId="77777777" w:rsidR="00A54A94" w:rsidRDefault="00A54A94" w:rsidP="00E47D4B">
      <w:r>
        <w:t xml:space="preserve">All models, </w:t>
      </w:r>
      <w:r w:rsidR="00B3083E">
        <w:t>except for</w:t>
      </w:r>
      <w:r>
        <w:t xml:space="preserve"> the </w:t>
      </w:r>
      <w:proofErr w:type="spellStart"/>
      <w:r>
        <w:t>efalizumab</w:t>
      </w:r>
      <w:proofErr w:type="spellEnd"/>
      <w:r>
        <w:t xml:space="preserve"> 2005 model, defined a response </w:t>
      </w:r>
      <w:proofErr w:type="gramStart"/>
      <w:r>
        <w:t>to biologic treatment as PASI 75 (i.e. a 75% improvement in PASI score from pre-treatment)</w:t>
      </w:r>
      <w:proofErr w:type="gramEnd"/>
      <w:r>
        <w:t xml:space="preserve">. The </w:t>
      </w:r>
      <w:proofErr w:type="spellStart"/>
      <w:r>
        <w:t>efalizumab</w:t>
      </w:r>
      <w:proofErr w:type="spellEnd"/>
      <w:r>
        <w:t xml:space="preserve"> 2005 submission </w:t>
      </w:r>
      <w:proofErr w:type="gramStart"/>
      <w:r>
        <w:t>was rejected</w:t>
      </w:r>
      <w:proofErr w:type="gramEnd"/>
      <w:r>
        <w:t xml:space="preserve"> primarily </w:t>
      </w:r>
      <w:r w:rsidR="00B3083E">
        <w:t>based on</w:t>
      </w:r>
      <w:r>
        <w:t xml:space="preserve"> the use of a PASI 50. In the successful minor </w:t>
      </w:r>
      <w:r w:rsidR="00B3083E">
        <w:t>re</w:t>
      </w:r>
      <w:r>
        <w:t xml:space="preserve">submission in 2006, the </w:t>
      </w:r>
      <w:proofErr w:type="spellStart"/>
      <w:r>
        <w:t>efalizumab</w:t>
      </w:r>
      <w:proofErr w:type="spellEnd"/>
      <w:r>
        <w:t xml:space="preserve"> model defined a response as PASI 75. </w:t>
      </w:r>
    </w:p>
    <w:p w14:paraId="53AD6C33" w14:textId="77777777" w:rsidR="00A54A94" w:rsidRPr="009C6FCC" w:rsidRDefault="00A54A94" w:rsidP="00E47D4B">
      <w:pPr>
        <w:pStyle w:val="MDsubHead3"/>
      </w:pPr>
      <w:r>
        <w:t>Cycle length</w:t>
      </w:r>
    </w:p>
    <w:p w14:paraId="3F1CB918" w14:textId="77777777" w:rsidR="00A54A94" w:rsidRPr="006C2A44" w:rsidRDefault="006C2A44" w:rsidP="00E47D4B">
      <w:pPr>
        <w:rPr>
          <w:highlight w:val="black"/>
        </w:rPr>
      </w:pPr>
      <w:r>
        <w:rPr>
          <w:noProof/>
          <w:color w:val="000000"/>
          <w:highlight w:val="black"/>
        </w:rPr>
        <w:t>'''''''''' '''''''''''''''''' ''''' ''''''''''''''''''' ''''''' ''''''''''''''''''''''' ''''' ''''''''''' ''''' '''''''''''' ''''''''''''''''''''' ''''' ''''' ''''''''''' '''''' ''''''''''' ''''''''''''''''' ''''''''''''' '''''' '''''''' '''''''''''' '''''''''''' '''''' ''''''''''''''''''' ''''''''''' ''''''''''''''''''' '''''''''' ''''''' '''''' ''''''''''''''''''''''' ''''''''''' ''''''''''''''''''''' '''''''''''''''''''' ''''''''' ''''''''''''''''' ''''''''''''' '''''' '''''' ''''''''''''''''''''' '''' ''''''' ''''''''' ''''''''''''''' ''''''''''' ''''''''''''''' '''''''''''''''''' ''''' ''''''''''''''' ''''''''''' ''''''''''''''' '''''''''''''''''''''' ''''''''' '''''' ''''''' ''''''''''' '''''''' '''''''''' '''''''' '''''' '''''''''' '''''''''' '''''''''''' ''''''''''''</w:t>
      </w:r>
    </w:p>
    <w:p w14:paraId="4BF59C05" w14:textId="77777777" w:rsidR="00A54A94" w:rsidRDefault="00A54A94" w:rsidP="00E47D4B">
      <w:pPr>
        <w:pStyle w:val="MDsubHead3"/>
      </w:pPr>
      <w:r>
        <w:t>Transition probabilities and discontinuation rates</w:t>
      </w:r>
    </w:p>
    <w:p w14:paraId="286F3E8A" w14:textId="4B833900" w:rsidR="00A54A94" w:rsidRPr="006C2A44" w:rsidRDefault="00DE7621" w:rsidP="00E47D4B">
      <w:r>
        <w:t>The data behind transition probabilities and discontinuation rates</w:t>
      </w:r>
      <w:r w:rsidR="00B3083E">
        <w:t xml:space="preserve"> </w:t>
      </w:r>
      <w:r>
        <w:t xml:space="preserve">was </w:t>
      </w:r>
      <w:r w:rsidR="00A54A94">
        <w:t xml:space="preserve">a major weakness of </w:t>
      </w:r>
      <w:r w:rsidR="00B3083E">
        <w:t>all</w:t>
      </w:r>
      <w:r w:rsidR="00A54A94">
        <w:t xml:space="preserve"> models</w:t>
      </w:r>
      <w:r>
        <w:t>.</w:t>
      </w:r>
      <w:r w:rsidR="00A54A94">
        <w:t xml:space="preserve"> </w:t>
      </w:r>
      <w:r>
        <w:t>T</w:t>
      </w:r>
      <w:r w:rsidR="00A54A94">
        <w:t>ransition probabilities were generally only available from observed data up to the first assessment period (i.e. 10 or 12 weeks)</w:t>
      </w:r>
      <w:r>
        <w:t>,</w:t>
      </w:r>
      <w:r w:rsidR="00A54A94">
        <w:t xml:space="preserve"> whereas the models had on average</w:t>
      </w:r>
      <w:r w:rsidR="0082319C">
        <w:t>,</w:t>
      </w:r>
      <w:r w:rsidR="00A54A94">
        <w:t xml:space="preserve"> </w:t>
      </w:r>
      <w:r w:rsidR="0010666A">
        <w:t>five</w:t>
      </w:r>
      <w:r w:rsidR="00B3083E">
        <w:t>-year</w:t>
      </w:r>
      <w:r w:rsidR="00A54A94">
        <w:t xml:space="preserve"> time horizons with 24 weekly assessments of response. </w:t>
      </w:r>
      <w:r w:rsidR="0082319C">
        <w:t>That is,</w:t>
      </w:r>
      <w:r w:rsidR="00A54A94">
        <w:t xml:space="preserve"> all other assessment periods in the model used transition probabilities that were calculated/extrapolated from the observed data. </w:t>
      </w:r>
      <w:r w:rsidR="006C2A44">
        <w:rPr>
          <w:noProof/>
          <w:color w:val="000000"/>
          <w:highlight w:val="black"/>
        </w:rPr>
        <w:t>'''''''' '''''''''''''''''''''''' '''''''''''''''''''' ''''''' '''''' '''''''' '''''''''''''''''''' ''''' '''''' '''''''''''' ''''''''' ''''''''''''''''''' ''''''''''''''''' ''''''''''' '''' ''''''' '''''' ''''''' ''''' ''''''''''''</w:t>
      </w:r>
    </w:p>
    <w:p w14:paraId="4EBEFBFD" w14:textId="042E8F71" w:rsidR="00A54A94" w:rsidRPr="0050139A" w:rsidRDefault="00A54A94" w:rsidP="00E47D4B">
      <w:pPr>
        <w:pStyle w:val="Heading4b"/>
      </w:pPr>
      <w:proofErr w:type="spellStart"/>
      <w:r w:rsidRPr="0050139A">
        <w:t>Efalizumab</w:t>
      </w:r>
      <w:proofErr w:type="spellEnd"/>
      <w:r w:rsidR="00EA191C">
        <w:t>:</w:t>
      </w:r>
    </w:p>
    <w:p w14:paraId="0FD5FA2C" w14:textId="77777777" w:rsidR="00A54A94" w:rsidRPr="006C2A44" w:rsidRDefault="006C2A44" w:rsidP="00E47D4B">
      <w:pPr>
        <w:rPr>
          <w:highlight w:val="black"/>
        </w:rPr>
      </w:pPr>
      <w:r>
        <w:rPr>
          <w:noProof/>
          <w:color w:val="000000"/>
          <w:highlight w:val="black"/>
        </w:rPr>
        <w:t>''''''' ''''''''''' ''''''''' ''''''''''''''''' ''''''''' '''' '''''''''''''''''' '''''''''''''''' '''' ''''' ''''''''''''' '''' ''''''''''''''''''' '''' ''''''''''' '''''''' '''''''''''''' '''''''' '''''''''''' ''''' '''''''''''''''''''''' ''''''' '''''''''''''''' '''''''''''''''''''''''' '''''''''''''''''''''' '''''''''' ''''''''''''''''' '''' '''''''' ''''''''''''''''''' ''''''''' '''''' '''''''''''''''''' '''''''' '''''''''''''''' ''''''''' ''' ''''''''' '''''''''''''''''''''''''''''' '''''''' ''''''''''''' ''''''''' '''''''' ''''''''' ''''''''''''''''''' '''''' '''''''''' ''''''''''''''''''''' ''''''''''''''''''''''' ''''''''' ''''''''''''''''' '''''''' '''''''''''''' ''''''''''</w:t>
      </w:r>
    </w:p>
    <w:p w14:paraId="1EEB149F" w14:textId="77777777" w:rsidR="007D6836" w:rsidRDefault="007D6836" w:rsidP="00E47D4B">
      <w:pPr>
        <w:pStyle w:val="Heading4b"/>
      </w:pPr>
      <w:r>
        <w:lastRenderedPageBreak/>
        <w:t>Etanercept</w:t>
      </w:r>
      <w:r w:rsidR="00EA191C">
        <w:t>:</w:t>
      </w:r>
    </w:p>
    <w:p w14:paraId="3B82D8CD" w14:textId="77777777" w:rsidR="007D6836" w:rsidRPr="006C2A44" w:rsidRDefault="006C2A44" w:rsidP="00E47D4B">
      <w:pPr>
        <w:rPr>
          <w:highlight w:val="black"/>
        </w:rPr>
      </w:pPr>
      <w:r>
        <w:rPr>
          <w:noProof/>
          <w:color w:val="000000"/>
          <w:highlight w:val="black"/>
        </w:rPr>
        <w:t xml:space="preserve">''''''' '''''''''''' '''''''''' ''''''''''''''''' ''''''''' ''''' ''''''''''''''''''' ''''''''' '''' ''''' ''''''''''''' '''''''''' ''''' '''''''''' ''''''''' ''''''''' ''''''' '''''''''''''''''''' ''''''''' ''''''''' ''''' '''''''''''' '''' ''''''''''''''''''' '''''''''''' '''''' '''''''''''''''''''' '''''''''' '''''''''''''''''''' ''''''''' '''''''''''''' ''''''''''''' '''' '''''''' ''''' '''''''''''''''' ''''''''' '''''''''''''' '''''''''''''''''' '''''''''''''''''''''''' ''''''''''''''''''''''' '''''''''''''' '''''''''''''' ''''''''' ''''''''''''''' ''''' ''''''''' ''' ''''''''' '''''''''''''''''''' ''''' ''''''''''''''''''''' ''''' '''''''''''''''''''' ''''''' ''' ''''''''''' ''''''''''''''''''''' '''''' '''''''' ''''''''''''''''''''''' ''''''''''''''''''' ''''''''''''''''''' '''''''''''''''''''' ''''''''''''''''''''' '''''''''''''' '''''''''''''''' '''''''''''''''' '''''''''''''' '''''''''''''' '''''''''' ''''''''''''''''' ''''' '''''''''''''''''''''' '''''' ''''''''''' '''''''''''''''''''' ''''' '' ''''''''''''''''''' ''''' ''' '''''' '''''''''' '''''' ''''''''' '''''''''' ''''' '''''' ''''''''''''''''''''' '''' '''''' '''''''''''' </w:t>
      </w:r>
    </w:p>
    <w:p w14:paraId="25C3FD6D" w14:textId="77777777" w:rsidR="00A54A94" w:rsidRPr="0050139A" w:rsidRDefault="00A54A94" w:rsidP="00E47D4B">
      <w:pPr>
        <w:pStyle w:val="Heading4b"/>
      </w:pPr>
      <w:r w:rsidRPr="0050139A">
        <w:t xml:space="preserve">Infliximab: </w:t>
      </w:r>
    </w:p>
    <w:p w14:paraId="6ADE06FA" w14:textId="77777777" w:rsidR="00A54A94" w:rsidRPr="006C2A44" w:rsidRDefault="006C2A44" w:rsidP="00E47D4B">
      <w:pPr>
        <w:rPr>
          <w:i/>
          <w:highlight w:val="black"/>
        </w:rPr>
      </w:pPr>
      <w:r>
        <w:rPr>
          <w:noProof/>
          <w:color w:val="000000"/>
          <w:highlight w:val="black"/>
        </w:rPr>
        <w:t>''''''' '''''''''''' ''''''''' '''''''''''''''' '''''''''''''''''' ''''''''''' '''' ''''' ''''''''''''' '''''' ''''''''''''''''''' '''''''' ''''' '''''''''''' '''''' '''''''''''''''''''' '''''''' '''''''''''''''''''''' '''''''''''''''' ''''''''' '''' '''''''''' '''''''''''''''''''''' ''''''''''''' ''''''''' '''''''''''' ''''' ''''''''''''''''''''' '''''''' ''''''''''' '''''' ''''' ''''''''''''''' '''''''' '''''''''''''''''''''''' '''''''''''''''' '''''''' ''''''' ''''''''''''' ''''''' '''''''''''''''' '''' ''''''' ''''''''''' ''''''''''''''''''' '''''''''' ''''' ''''''''' '''''''''''''''' ''''''''''''' ''''''''' '''''''' '''''''''''''''''''''' '''' '''''' '''''''''''</w:t>
      </w:r>
    </w:p>
    <w:p w14:paraId="62BE907E" w14:textId="77777777" w:rsidR="00A54A94" w:rsidRPr="0050139A" w:rsidRDefault="00A54A94" w:rsidP="00E47D4B">
      <w:pPr>
        <w:pStyle w:val="Heading4b"/>
      </w:pPr>
      <w:r w:rsidRPr="0050139A">
        <w:t>Ustekinumab:</w:t>
      </w:r>
    </w:p>
    <w:p w14:paraId="43BA0C5D" w14:textId="77777777" w:rsidR="00A54A94" w:rsidRPr="006C2A44" w:rsidRDefault="006C2A44" w:rsidP="00E47D4B">
      <w:pPr>
        <w:rPr>
          <w:highlight w:val="black"/>
        </w:rPr>
      </w:pPr>
      <w:r>
        <w:rPr>
          <w:noProof/>
          <w:color w:val="000000"/>
          <w:highlight w:val="black"/>
        </w:rPr>
        <w:t>''''''' ''''''''''' ''''''''' ''''''''''''''''' '''''''''''''''' '''''''''' '''' ''''''' ''''' '''''''' ''''' '''''''''''' '''''' ''''' ''''''''''''''''''''' ''''''''''' '''''' '''''' '''''''''''''''''''''''''''' ''''' ''''''''''''''''' '''' ''''''''''''''''''''' '''' ''''''''''''''''''''''' ''''''''' ''''''''''' ''''''''''''''' ''''' ''''''''''' '''''' ''''''''''''''''' ''''''''''''''''''' '''''''' '''''''' '''''''''''''' '''' '''''' ''''''''''''''''''' '''''''''''''' ''''''''''''''''''''' '''''' '''''' ''''''''''''''''' '''''''''''''''''' '''''''' '''''' '''''''''''''''''''''''' '''''''''''''''' '''''''' '''''''''''''' '''' ''''''' ''''''''''''''''''' ''''''''''''''''''' ''''' ''''''''''''''''''' ''''' '''''''''' '''''' ''''''' '''''''''' '''' '''''''''' ''''' ''''''''' '''''' ''''''''' ''''''''''''''''''''' '''' '''''' ''''''''' '''''''''''''''' '''''''' '''''''''''''''' '''' ''' ''''''''''''' '''''''''''''''''''''''''''''' '''' ''''''''''''''''' ''''''''''' '''''''''''''''' '''' ''''''''' ''''''''''''''''' '''''''' ''''''''' '''''''''''''' '''''''''''''''''''''''''''' '''' ''''''''''''''' ''''''''' '''''''' ''''''''''''''''''''' '''' '''''''''''''''' ''''' '''''''''''''''''' ''''''''''' ''''''''' ''''' ''''''''''''''' '''' ''''''''''''''' '''''''' ''''''''''''''''' '''''' ''''''' ''''' '''''''''''''''''''''''''' '''''''''''''' '''''' '''''''''''''''' '''' ''' '''''''''''' ''''''' ''''''' '''''''''''' ''''''''' '''''''' '''''''''''''''' '''''''''' '''''''' '''''' ''''''''''''''''''' ''''''' '''' ''''' ''''''''''' '''''''' '''''''''''''' '''''' '''''''''''''''''''''''''' '''''' ''''''''''''''' '''''''' '''''''''''''''''''' ''''' '''''''''''''''''''''''''''</w:t>
      </w:r>
    </w:p>
    <w:p w14:paraId="5379166A" w14:textId="77777777" w:rsidR="00A54A94" w:rsidRPr="0050139A" w:rsidRDefault="00A54A94" w:rsidP="00E47D4B">
      <w:pPr>
        <w:pStyle w:val="Heading4b"/>
      </w:pPr>
      <w:r w:rsidRPr="0050139A">
        <w:t>Adalimumab</w:t>
      </w:r>
      <w:r w:rsidR="00EA191C">
        <w:t>:</w:t>
      </w:r>
    </w:p>
    <w:p w14:paraId="675DB70C" w14:textId="77777777" w:rsidR="00A54A94" w:rsidRPr="006C2A44" w:rsidRDefault="006C2A44" w:rsidP="00E47D4B">
      <w:pPr>
        <w:rPr>
          <w:highlight w:val="black"/>
        </w:rPr>
      </w:pPr>
      <w:r>
        <w:rPr>
          <w:noProof/>
          <w:color w:val="000000"/>
          <w:highlight w:val="black"/>
        </w:rPr>
        <w:t>''''' '''''' ''''''''' '''''''''''''''''''' ''''''' ''''''''''' '''''''''' ''' ''''''''''''' ''''''''''''''''''' '''''''' '''' ''''' '''''''''''' ''''''''' '''''''' ''''''''''' '''''' ''''''' ''''''''''''''''''''''''' '''''''' '''''''''''''' ''''' ''''''''''''''''''''' '''''' ''''''''''''''''''''' ''''' '''''''''''''''' ''''''''' ''''' ''''''''''' ''''' '''''''' '''''''''''''' ''''''''''''''' '''''''''' ''''''''''' ''''' '''''' ''''' ''''''''''' '''''''''''' '''''''''' ''''''''' '''''''' '''''''''''''''''''''' '''''''''''''''''''''''' ''''''' '''''''''' ''''' ''''''''''''' ''''''''' ''''''''''''''''''' ''' '''''''''''''''''''''''''''''' ''''''''''''''''''' '''''''' ''''''''' '''''' ''''''' '''''''' ''''''''''' ''''''''''''''' ''''''' ''''''' '''''' '''''''''''''''''''' ''''''''''''</w:t>
      </w:r>
    </w:p>
    <w:p w14:paraId="11443FB3" w14:textId="77777777" w:rsidR="00A54A94" w:rsidRPr="006C2A44" w:rsidRDefault="006C2A44" w:rsidP="00E47D4B">
      <w:pPr>
        <w:rPr>
          <w:highlight w:val="black"/>
        </w:rPr>
      </w:pPr>
      <w:r>
        <w:rPr>
          <w:noProof/>
          <w:color w:val="000000"/>
          <w:highlight w:val="black"/>
        </w:rPr>
        <w:t xml:space="preserve">'''' '''''' ''''''''' ''''''''''''''''''''' '''''' '''''''''''' ''''''''''' '''''''''' ''' '''''''''''''' ''''''''''''''''''' '''''''' '''' ''''' '''''''''''' ''''''' '''''''' '''''''' '''''''' ''''''''' ''''''''' ''''''''''''' '''' '''''' ''''''''''''' ''''''''' '''''''''''''''''''' ''''''''' ''''''''''''''''''' '''''''''' '''''''''''''''' ''''' '''''''''''' ''''''''''' ''''''''''''' '''' '''''''' ''''''' '''''''' ''''''''''''''''''' '''' ''''''''''''' '''''''''''' ''''' '''''''''''''' '''''''' '''''''''''''''''''''''''' ''''''''''' ''''''''''''''''' '''''''' '''''' '''''''''''''''''''''' ''''' ''' ''''''''''''''''' ''''''''''''''''''''''''''' ''''''' '''''''' '''''''''' ''''' ''''''''''''''''''''''''''''' '''''''''''''''''''''''''''''' '''''''' ''''''''''''''''''''''''' ''''''''''''''''''''' '''' ''''''' ''''''' '''''''' ''''''' ''''''''''''''''''''''''''' '''''''''''''''''''''''''''' ''' '''''''''''''''''''''''' ''''''''''  </w:t>
      </w:r>
    </w:p>
    <w:p w14:paraId="024C5E91" w14:textId="77777777" w:rsidR="00A54A94" w:rsidRDefault="00A54A94" w:rsidP="00E47D4B">
      <w:pPr>
        <w:pStyle w:val="MDsubHead3"/>
      </w:pPr>
      <w:r>
        <w:t>Utilities</w:t>
      </w:r>
    </w:p>
    <w:p w14:paraId="46D49E6B" w14:textId="77777777" w:rsidR="00A54A94" w:rsidRDefault="00A54A94" w:rsidP="00E47D4B">
      <w:r>
        <w:t xml:space="preserve">The models used a number of different sources and/or methods to determine utilities associated with response and non-response to biologics for the treatment of CPP. This resulted </w:t>
      </w:r>
      <w:r>
        <w:lastRenderedPageBreak/>
        <w:t xml:space="preserve">in a wide variation in the utility scores used in the models to represent essentially the same health states: responders and non-responders (Figure 1). </w:t>
      </w:r>
    </w:p>
    <w:p w14:paraId="65CE3C1F" w14:textId="77777777" w:rsidR="00A54A94" w:rsidRPr="006C2A44" w:rsidRDefault="00A54A94" w:rsidP="00270AD1">
      <w:pPr>
        <w:keepNext/>
        <w:keepLines/>
      </w:pPr>
    </w:p>
    <w:p w14:paraId="33E56C85" w14:textId="77777777" w:rsidR="00A54A94" w:rsidRPr="006C2A44" w:rsidRDefault="006C2A44" w:rsidP="00270AD1">
      <w:pPr>
        <w:keepNext/>
        <w:keepLines/>
      </w:pPr>
      <w:r>
        <w:rPr>
          <w:noProof/>
        </w:rPr>
        <w:drawing>
          <wp:inline distT="0" distB="0" distL="0" distR="0" wp14:anchorId="640C2A23" wp14:editId="41B96CD6">
            <wp:extent cx="5731510" cy="4472305"/>
            <wp:effectExtent l="0" t="0" r="2540" b="4445"/>
            <wp:docPr id="2" name="Picture 2" descr="redacted diagram on utility scores" title="redacted diagram on utility score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31510" cy="4472305"/>
                    </a:xfrm>
                    <a:prstGeom prst="rect">
                      <a:avLst/>
                    </a:prstGeom>
                  </pic:spPr>
                </pic:pic>
              </a:graphicData>
            </a:graphic>
          </wp:inline>
        </w:drawing>
      </w:r>
    </w:p>
    <w:p w14:paraId="0380FC71" w14:textId="77777777" w:rsidR="00E32350" w:rsidRPr="006C2A44" w:rsidRDefault="006C2A44" w:rsidP="00270AD1">
      <w:pPr>
        <w:pStyle w:val="MDFiguretitle"/>
        <w:keepNext/>
        <w:keepLines/>
        <w:rPr>
          <w:highlight w:val="black"/>
        </w:rPr>
      </w:pPr>
      <w:r>
        <w:rPr>
          <w:noProof/>
          <w:color w:val="000000"/>
          <w:highlight w:val="black"/>
        </w:rPr>
        <w:t>'''''''''' '''' '''''''''''' ''''''''''' ''''' ''''''''''''''''''''' ''''''' ''''''''''''''''''''''''''' ''''''''''''''''' '''' '''''''' '''' '''''' ''''''''''''''''''''''</w:t>
      </w:r>
    </w:p>
    <w:p w14:paraId="06613187" w14:textId="77777777" w:rsidR="00A54A94" w:rsidRPr="006C2A44" w:rsidRDefault="006C2A44" w:rsidP="00270AD1">
      <w:pPr>
        <w:pStyle w:val="TableFooter"/>
        <w:keepNext/>
        <w:keepLines/>
        <w:rPr>
          <w:highlight w:val="black"/>
        </w:rPr>
      </w:pPr>
      <w:r>
        <w:rPr>
          <w:noProof/>
          <w:color w:val="000000"/>
          <w:highlight w:val="black"/>
        </w:rPr>
        <w:t>'''''''''''''''''''' '''''''''''''''' ''' ''' '''''''''''''''''' ''''''''''' ''' ''' ''''''''''''''''' '''''''''' '''''''' ''''''''''' ''' ''' '''''''''''''''''''''' '''''''''' ''' ''' '''''''''''''''''''''''' '''''''''' ''' ''' ''''''''''''''''''''''''' ''''''''''</w:t>
      </w:r>
    </w:p>
    <w:p w14:paraId="59B5BD8A" w14:textId="77777777" w:rsidR="00A54A94" w:rsidRPr="006C2A44" w:rsidRDefault="006C2A44" w:rsidP="00270AD1">
      <w:pPr>
        <w:pStyle w:val="TableFooter"/>
        <w:keepNext/>
        <w:keepLines/>
        <w:rPr>
          <w:highlight w:val="black"/>
        </w:rPr>
      </w:pPr>
      <w:r>
        <w:rPr>
          <w:noProof/>
          <w:color w:val="000000"/>
          <w:highlight w:val="black"/>
        </w:rPr>
        <w:t>'''''''''''' ''''''''''' ''''' ''''''''''''''''''' '''''' '''''' '''''''''' '''' ''''''''''''''' ''''''''''''''' '''''''''' ''''''' '''''''''''''''''''' '''''''''''''''' '''''''''''''</w:t>
      </w:r>
    </w:p>
    <w:p w14:paraId="2C354B7F" w14:textId="77777777" w:rsidR="00A54A94" w:rsidRPr="006C2A44" w:rsidRDefault="006C2A44" w:rsidP="00E47D4B">
      <w:pPr>
        <w:rPr>
          <w:highlight w:val="black"/>
        </w:rPr>
      </w:pPr>
      <w:r>
        <w:rPr>
          <w:noProof/>
          <w:color w:val="000000"/>
          <w:highlight w:val="black"/>
        </w:rPr>
        <w:t>''''''''''''''''''' '''''''''' '''''''''''' '''''''''' ''''''''''''' '''' '''''''''''' ''''''''' '''''''''''''' ''''''''' ''''' '''''''''' '''''''''' '''''''''''''''''''''''' ''''''''''' '''''''''' ''''''''''' '''''''''''''' '''''''''''''''''' ''''''''''''''''''''''''' ''''''''' '''''' ''''''''''''''''''''' '''''''''''''' '''''''''''''''' ''''''''''''''''' ''''''' ''''''''''''''''''''''''' '''''''''''''''' ''''''''' ''''' '''''''''' '''' '''''''' '''''''''''' ''''''''''''''''''''' ''''' ''''' ''''''''' ''''' ''''''''' ''''''''''''' '''''''''''''''''''''' ''''''''''''</w:t>
      </w:r>
    </w:p>
    <w:p w14:paraId="139E245A" w14:textId="77777777" w:rsidR="00A54A94" w:rsidRPr="00A51707" w:rsidRDefault="00A54A94" w:rsidP="00E47D4B">
      <w:pPr>
        <w:pStyle w:val="Heading4b"/>
      </w:pPr>
      <w:proofErr w:type="spellStart"/>
      <w:r w:rsidRPr="00A51707">
        <w:t>Efalizumab</w:t>
      </w:r>
      <w:proofErr w:type="spellEnd"/>
      <w:r w:rsidRPr="00A51707">
        <w:t xml:space="preserve"> </w:t>
      </w:r>
    </w:p>
    <w:p w14:paraId="34E542AC" w14:textId="77777777" w:rsidR="00A54A94" w:rsidRPr="006C2A44" w:rsidRDefault="006C2A44" w:rsidP="00E47D4B">
      <w:pPr>
        <w:rPr>
          <w:highlight w:val="black"/>
        </w:rPr>
      </w:pPr>
      <w:r>
        <w:rPr>
          <w:noProof/>
          <w:color w:val="000000"/>
          <w:highlight w:val="black"/>
        </w:rPr>
        <w:t xml:space="preserve">''''''' ''''''''''''''''''' ''''''''''''' ''''''''''''''''''' '''''''' '''''' '''''''' '''''' ''''''''''''' ''''''''''''''''''''''' '''''''''''''''''''' '''''''' '''''''' '''''''' '''''' ''''''''' '''''''''''''''''''''' ''''' '''''''''''' ''''''''''''' '''''''''''''''' ''''' '''''''''''''''' ''''' ''''''''''''''' '''''''' ''''''''' ''''''''''''''''' ''''' ''''''''''''''' '''''''''''' ''''' '''''''' '''''''''''' '''''''' ''''''' ''''' '''''''''''''''''''''''''' '''' ''''''''' ''''''''''' '''''''' '''''''' </w:t>
      </w:r>
      <w:r>
        <w:rPr>
          <w:noProof/>
          <w:color w:val="000000"/>
          <w:highlight w:val="black"/>
        </w:rPr>
        <w:lastRenderedPageBreak/>
        <w:t>''''' ''''''''' '''''''' '''''''' ''''''''''''''''''''''''''' '''' ''''''' '''''''''''' ''''''''''''' ''' ''''''' '''''''''''''''''''''' ''''''' '''''''' '''''''''''''''''' '''''''' ''''' '''''''''''' '''' '''''''' ''' '''''''''''''''' ''''''''''' '''''''''''''''''''' ''''''''''' ''''''''''''''''''' ''''''' ''''''''''' ''''''' '''' ''''' '''''''''''''''''' '''''''' '''''''' '' '''''''''' ''''''''''''''' ''''''''' '''''' '''''''''''' ''''''</w:t>
      </w:r>
    </w:p>
    <w:p w14:paraId="5A3BA03E"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3C7F499C"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7A37AC67" w14:textId="77777777" w:rsidR="00A54A94" w:rsidRPr="006C2A44" w:rsidRDefault="006C2A44" w:rsidP="00E47D4B">
      <w:pPr>
        <w:rPr>
          <w:highlight w:val="black"/>
        </w:rPr>
      </w:pPr>
      <w:r>
        <w:rPr>
          <w:noProof/>
          <w:color w:val="000000"/>
          <w:highlight w:val="black"/>
        </w:rPr>
        <w:t xml:space="preserve">''''''' ''''''''''''''''''''''''' ''''''''''''''''''' ''''''' ''''''' '''''''''''''''' ''''''''''' '''''''''' ''''''''' '''''''''''''''''''' ''''' ''' '''''''''''''''' ''''''''''''''''''''' </w:t>
      </w:r>
    </w:p>
    <w:p w14:paraId="44DDD73D" w14:textId="77777777" w:rsidR="00A54A94" w:rsidRPr="006C2A44" w:rsidRDefault="006C2A44" w:rsidP="00E47D4B">
      <w:pPr>
        <w:rPr>
          <w:highlight w:val="black"/>
        </w:rPr>
      </w:pPr>
      <w:r>
        <w:rPr>
          <w:noProof/>
          <w:color w:val="000000"/>
          <w:highlight w:val="black"/>
        </w:rPr>
        <w:t>'''''''' '''''''''''''' ''''''''''''''''' ''''''' '''''''''''' '''''''' ''''''''''''''''''' '''''''''''''''''' ''''''' ''''''''''''''''''' ''''''''''''''''' '''''''''''''''''''''''' '''''''''''' ''''' ''''''' '''' '''''' ''''''''''''''''</w:t>
      </w:r>
    </w:p>
    <w:p w14:paraId="0D9727B0" w14:textId="77777777" w:rsidR="00A54A94" w:rsidRPr="006C2A44" w:rsidRDefault="006C2A44" w:rsidP="00E47D4B">
      <w:pPr>
        <w:rPr>
          <w:highlight w:val="black"/>
        </w:rPr>
      </w:pPr>
      <w:r>
        <w:rPr>
          <w:noProof/>
          <w:color w:val="000000"/>
          <w:highlight w:val="black"/>
        </w:rPr>
        <w:t>''''' ''''''' ''''''''''' '''''''''''''' ''''''''''''''''''''' '''''''''''' '''''''''''' ''''' '''''''''''''''''''' ''''''''''''''''''' ''''''' '''''''''''''''''''' '''''''''''''''''''''''''''' ''''''''''''' ''''''''''' '''''''''' ''''''' '''''''''''''''''' ''''' '''''' ''''''''''''''''' '''''''''''''' '''''''''''''' ''''''''' ''''''''''''''''''''''' '''''''''' ''''''''''''''''' '''''''''''' ''''''''''''' '''''' ''''''''''''''''''''''''''''' '''''''''''''''''''' '''''''''''''''' ''''''''' ''''''''''' ''''''''''''''''''''''''' ''''''''''''''''' ''''''' '''''''''''''''' '''''''''' '''''''''''</w:t>
      </w:r>
    </w:p>
    <w:p w14:paraId="7ADA4D52" w14:textId="77777777" w:rsidR="00A54A94" w:rsidRPr="0050139A" w:rsidRDefault="00A54A94" w:rsidP="00E47D4B">
      <w:pPr>
        <w:pStyle w:val="Heading4b"/>
      </w:pPr>
      <w:r w:rsidRPr="0050139A">
        <w:t>Infliximab</w:t>
      </w:r>
    </w:p>
    <w:p w14:paraId="23D54072" w14:textId="77777777" w:rsidR="00A54A94" w:rsidRPr="006C2A44" w:rsidRDefault="006C2A44" w:rsidP="00E47D4B">
      <w:pPr>
        <w:rPr>
          <w:highlight w:val="black"/>
        </w:rPr>
      </w:pPr>
      <w:r>
        <w:rPr>
          <w:noProof/>
          <w:color w:val="000000"/>
          <w:highlight w:val="black"/>
        </w:rPr>
        <w:t xml:space="preserve">''''' '''''''''''''''''''' '''''''''''' ''''''' '''''''''''''''''' '''''''''''' ''''''''''''''''' '''''''''''''' '''' ''''''' ''''''''''''''''' '''' ''''''''''''''''' ''''''''''''''''''''''''''' '''''' ''' ''''''''''''''' ''''''''''''''''''' ''''''''''' '''''' ''''''''''''''''' ''''''' '''''''''''' ''''''''' ''''''''''''' '''' ''''''''''' ''''''''''' '''''''''''' ''''''''''' '' ''''''''''''''''''''''' ''''''''''''''''' ''''''''''''' '''''''''''' '''''''''' '''''' ''''' '''''''''''''' </w:t>
      </w:r>
    </w:p>
    <w:p w14:paraId="4716206B" w14:textId="77777777" w:rsidR="00A54A94" w:rsidRPr="006C2A44" w:rsidRDefault="006C2A44" w:rsidP="00E47D4B">
      <w:pPr>
        <w:pStyle w:val="ListParagraph"/>
        <w:rPr>
          <w:highlight w:val="black"/>
        </w:rPr>
      </w:pPr>
      <w:r>
        <w:rPr>
          <w:noProof/>
          <w:color w:val="000000"/>
          <w:highlight w:val="black"/>
        </w:rPr>
        <w:t>'''''''''''' ''''''''''' ''''''''' ''' ''''''''''' ''' '''''''''''''' ''' ''''''''' ''''''''''''</w:t>
      </w:r>
    </w:p>
    <w:p w14:paraId="36E67BE4" w14:textId="77777777" w:rsidR="00A54A94" w:rsidRPr="006C2A44" w:rsidRDefault="006C2A44" w:rsidP="00E47D4B">
      <w:pPr>
        <w:rPr>
          <w:highlight w:val="black"/>
        </w:rPr>
      </w:pPr>
      <w:r>
        <w:rPr>
          <w:noProof/>
          <w:color w:val="000000"/>
          <w:highlight w:val="black"/>
        </w:rPr>
        <w:t>'''''''''' '''''' '''''''''''' ''''''''' '''''''''''''' ''''''''' '''''''''' ''''''''' ''''''''''''''''' '''''''''''' '''''' ''''''''''''''''' '''' '''''''''''''''''''' '''''''''</w:t>
      </w:r>
    </w:p>
    <w:p w14:paraId="432BBD8F"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0013E7BA"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16AD76B5"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17AFB0B6"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4A1AE4AB" w14:textId="77777777" w:rsidR="00A54A94" w:rsidRPr="006C2A44" w:rsidRDefault="006C2A44" w:rsidP="00E47D4B">
      <w:pPr>
        <w:rPr>
          <w:highlight w:val="black"/>
        </w:rPr>
      </w:pPr>
      <w:r>
        <w:rPr>
          <w:noProof/>
          <w:color w:val="000000"/>
          <w:highlight w:val="black"/>
        </w:rPr>
        <w:lastRenderedPageBreak/>
        <w:t>'''''' '''''''''''' '''''' '''''''''''' '''''''''''' '''''''' ''''''''''''''''''' ''''''' '''''''''''''''''''''''''' ''''''''''''''''''''' '''''''''' ''''''''''''''''''''' '''' '''''''''''' ''''''''' '''''''' '''''' '''''''' ''''''''' ''''' '''''''''''''''''''' ''''''' ''''''''' ''''' ''''''' '''''' '''''''' ''''' '''''''''''''''''''''''''' ''''''''' ''''''''''''''''' '''' '''''' ''''''''''''''''''' ''''''''''''''''</w:t>
      </w:r>
    </w:p>
    <w:p w14:paraId="04C33E66" w14:textId="77777777" w:rsidR="00A54A94" w:rsidRPr="006C2A44" w:rsidRDefault="006C2A44" w:rsidP="00E47D4B">
      <w:pPr>
        <w:rPr>
          <w:highlight w:val="black"/>
        </w:rPr>
      </w:pPr>
      <w:r>
        <w:rPr>
          <w:noProof/>
          <w:color w:val="000000"/>
          <w:highlight w:val="black"/>
        </w:rPr>
        <w:t>'''''''''''' ''''' '''''''''''''''''' ''' '''''''''' ''''' '''''''''''' ''''''''''' ''' ''''''''''''''''''' '''' ''''''''' ''''' '''''''''''''''''''' ''' '''''''''' ''''' ''''''''''' ''''''''' ''''''''''''' ''''''''' ''''' ''' '''''''''''''''''''' '''' ''''''''' ''''' '''''''''''''''' '''''''' ''''''' '''''''' ''''''''</w:t>
      </w:r>
    </w:p>
    <w:p w14:paraId="513D7AE3" w14:textId="77777777" w:rsidR="00A54A94" w:rsidRPr="006C2A44" w:rsidRDefault="006C2A44" w:rsidP="00E47D4B">
      <w:pPr>
        <w:rPr>
          <w:highlight w:val="black"/>
        </w:rPr>
      </w:pPr>
      <w:r>
        <w:rPr>
          <w:noProof/>
          <w:color w:val="000000"/>
          <w:highlight w:val="black"/>
        </w:rPr>
        <w:t xml:space="preserve">'''''' </w:t>
      </w:r>
    </w:p>
    <w:p w14:paraId="3EA03A45" w14:textId="77777777" w:rsidR="00A54A94" w:rsidRPr="006C2A44" w:rsidRDefault="006C2A44" w:rsidP="00E47D4B">
      <w:pPr>
        <w:rPr>
          <w:highlight w:val="black"/>
        </w:rPr>
      </w:pPr>
      <w:r>
        <w:rPr>
          <w:noProof/>
          <w:color w:val="000000"/>
          <w:highlight w:val="black"/>
        </w:rPr>
        <w:t>''' '''''''''''' ''''' ''' ''''''''''' '''''' ''' '''''''''''' ''''' '''''''''''''''' '''''''' ''''' ''' '''''''''' ''''' '''''''''''''' ''''''''' '''''''</w:t>
      </w:r>
    </w:p>
    <w:p w14:paraId="23E840CF" w14:textId="77777777" w:rsidR="00A54A94" w:rsidRPr="006C2A44" w:rsidRDefault="006C2A44" w:rsidP="00E47D4B">
      <w:pPr>
        <w:rPr>
          <w:highlight w:val="black"/>
        </w:rPr>
      </w:pPr>
      <w:r>
        <w:rPr>
          <w:noProof/>
          <w:color w:val="000000"/>
          <w:highlight w:val="black"/>
        </w:rPr>
        <w:t>'''''''''''' ''' ''' '''''''''''' ''' '' ''''''''''''''''''''' '''' '''''''''''''''''''</w:t>
      </w:r>
    </w:p>
    <w:p w14:paraId="200B1394" w14:textId="77777777" w:rsidR="00A54A94" w:rsidRPr="004171E7" w:rsidRDefault="006C2A44" w:rsidP="00E47D4B">
      <w:r>
        <w:rPr>
          <w:noProof/>
          <w:color w:val="000000"/>
          <w:highlight w:val="black"/>
        </w:rPr>
        <w:t xml:space="preserve">'''''''' ''''''''''''''''''' '''''''''''''''''''''' '''''''''' ''''''' ''''''''''''''''''' ''''''''''''''''''' ''''''''' '''' '''''''''' ''''''' '''''' ''''''''''' '''''''''''''''''''''' </w:t>
      </w:r>
      <w:r w:rsidR="004171E7" w:rsidRPr="000F4ED1">
        <w:t>(</w:t>
      </w:r>
      <w:r>
        <w:rPr>
          <w:noProof/>
          <w:color w:val="000000"/>
          <w:highlight w:val="black"/>
        </w:rPr>
        <w:t>''''''''''' '''</w:t>
      </w:r>
      <w:r w:rsidR="00473FD4">
        <w:t>)</w:t>
      </w:r>
    </w:p>
    <w:p w14:paraId="63FAC817" w14:textId="77777777" w:rsidR="00A54A94" w:rsidRPr="006C2A44" w:rsidRDefault="006C2A44" w:rsidP="004171E7">
      <w:pPr>
        <w:pStyle w:val="MDTabCaption"/>
        <w:keepLines/>
        <w:rPr>
          <w:highlight w:val="black"/>
        </w:rPr>
      </w:pPr>
      <w:r>
        <w:rPr>
          <w:noProof/>
          <w:color w:val="000000"/>
          <w:highlight w:val="black"/>
        </w:rPr>
        <w:t>'''''''''' '''' '''''''''''''''''''''''''''' '''''''' '''''''''''''''' '''''' '''''''''' '''''''''''''''''' ''''''''</w:t>
      </w:r>
    </w:p>
    <w:tbl>
      <w:tblPr>
        <w:tblW w:w="495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590"/>
        <w:gridCol w:w="2353"/>
        <w:gridCol w:w="1323"/>
        <w:gridCol w:w="1912"/>
        <w:gridCol w:w="1174"/>
        <w:gridCol w:w="1910"/>
      </w:tblGrid>
      <w:tr w:rsidR="00A54A94" w:rsidRPr="00A51707" w14:paraId="682E62A5" w14:textId="77777777" w:rsidTr="004C4584">
        <w:tc>
          <w:tcPr>
            <w:tcW w:w="319" w:type="pct"/>
            <w:shd w:val="clear" w:color="auto" w:fill="A6A6A6" w:themeFill="background1" w:themeFillShade="A6"/>
          </w:tcPr>
          <w:p w14:paraId="26DB0475" w14:textId="77777777"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1270" w:type="pct"/>
            <w:shd w:val="clear" w:color="auto" w:fill="A6A6A6" w:themeFill="background1" w:themeFillShade="A6"/>
          </w:tcPr>
          <w:p w14:paraId="3B46B7C6" w14:textId="77777777"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714" w:type="pct"/>
            <w:shd w:val="clear" w:color="auto" w:fill="A6A6A6" w:themeFill="background1" w:themeFillShade="A6"/>
          </w:tcPr>
          <w:p w14:paraId="2304F468" w14:textId="77777777"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1032" w:type="pct"/>
            <w:shd w:val="clear" w:color="auto" w:fill="A6A6A6" w:themeFill="background1" w:themeFillShade="A6"/>
          </w:tcPr>
          <w:p w14:paraId="10210C95" w14:textId="77777777" w:rsidR="00A54A94" w:rsidRPr="006C2A44" w:rsidRDefault="006C2A44" w:rsidP="004C4584">
            <w:pPr>
              <w:spacing w:before="60" w:after="60"/>
              <w:rPr>
                <w:b/>
                <w:sz w:val="20"/>
                <w:szCs w:val="20"/>
                <w:highlight w:val="black"/>
              </w:rPr>
            </w:pPr>
            <w:r>
              <w:rPr>
                <w:b/>
                <w:noProof/>
                <w:color w:val="000000"/>
                <w:sz w:val="20"/>
                <w:szCs w:val="20"/>
                <w:highlight w:val="black"/>
              </w:rPr>
              <w:t>''' ''''' '''''''''''''''''</w:t>
            </w:r>
          </w:p>
        </w:tc>
        <w:tc>
          <w:tcPr>
            <w:tcW w:w="634" w:type="pct"/>
            <w:shd w:val="clear" w:color="auto" w:fill="A6A6A6" w:themeFill="background1" w:themeFillShade="A6"/>
          </w:tcPr>
          <w:p w14:paraId="5EEC5897" w14:textId="77777777"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1031" w:type="pct"/>
            <w:shd w:val="clear" w:color="auto" w:fill="A6A6A6" w:themeFill="background1" w:themeFillShade="A6"/>
          </w:tcPr>
          <w:p w14:paraId="2C0F75FE" w14:textId="77777777" w:rsidR="00A54A94" w:rsidRPr="006C2A44" w:rsidRDefault="006C2A44" w:rsidP="004C4584">
            <w:pPr>
              <w:spacing w:before="60" w:after="60"/>
              <w:rPr>
                <w:b/>
                <w:sz w:val="20"/>
                <w:szCs w:val="20"/>
                <w:highlight w:val="black"/>
              </w:rPr>
            </w:pPr>
            <w:r>
              <w:rPr>
                <w:b/>
                <w:noProof/>
                <w:color w:val="000000"/>
                <w:sz w:val="20"/>
                <w:szCs w:val="20"/>
                <w:highlight w:val="black"/>
              </w:rPr>
              <w:t>''' '''' ''''''''''''''''''</w:t>
            </w:r>
          </w:p>
        </w:tc>
      </w:tr>
      <w:tr w:rsidR="00A54A94" w:rsidRPr="00A51707" w14:paraId="4A619579" w14:textId="77777777" w:rsidTr="00574CB0">
        <w:tc>
          <w:tcPr>
            <w:tcW w:w="319" w:type="pct"/>
          </w:tcPr>
          <w:p w14:paraId="568B37D2" w14:textId="77777777" w:rsidR="00A54A94" w:rsidRPr="006C2A44" w:rsidRDefault="006C2A44" w:rsidP="004C4584">
            <w:pPr>
              <w:pStyle w:val="TableText"/>
              <w:rPr>
                <w:highlight w:val="black"/>
              </w:rPr>
            </w:pPr>
            <w:r>
              <w:rPr>
                <w:noProof/>
                <w:color w:val="000000"/>
                <w:highlight w:val="black"/>
              </w:rPr>
              <w:t>'''</w:t>
            </w:r>
          </w:p>
        </w:tc>
        <w:tc>
          <w:tcPr>
            <w:tcW w:w="1270" w:type="pct"/>
          </w:tcPr>
          <w:p w14:paraId="35E95200" w14:textId="77777777" w:rsidR="00A54A94" w:rsidRPr="006C2A44" w:rsidRDefault="006C2A44" w:rsidP="004C4584">
            <w:pPr>
              <w:pStyle w:val="TableText"/>
              <w:rPr>
                <w:highlight w:val="black"/>
              </w:rPr>
            </w:pPr>
            <w:r>
              <w:rPr>
                <w:noProof/>
                <w:color w:val="000000"/>
                <w:highlight w:val="black"/>
              </w:rPr>
              <w:t>''''''''' '''''</w:t>
            </w:r>
          </w:p>
        </w:tc>
        <w:tc>
          <w:tcPr>
            <w:tcW w:w="714" w:type="pct"/>
          </w:tcPr>
          <w:p w14:paraId="52FB9441" w14:textId="77777777" w:rsidR="00A54A94" w:rsidRPr="006C2A44" w:rsidRDefault="006C2A44" w:rsidP="004C4584">
            <w:pPr>
              <w:pStyle w:val="TableText"/>
              <w:rPr>
                <w:highlight w:val="black"/>
              </w:rPr>
            </w:pPr>
            <w:r>
              <w:rPr>
                <w:noProof/>
                <w:color w:val="000000"/>
                <w:highlight w:val="black"/>
              </w:rPr>
              <w:t>''''''''''''</w:t>
            </w:r>
          </w:p>
        </w:tc>
        <w:tc>
          <w:tcPr>
            <w:tcW w:w="1032" w:type="pct"/>
          </w:tcPr>
          <w:p w14:paraId="18735BAE" w14:textId="77777777" w:rsidR="00A54A94" w:rsidRPr="006C2A44" w:rsidRDefault="006C2A44" w:rsidP="004C4584">
            <w:pPr>
              <w:pStyle w:val="TableText"/>
              <w:rPr>
                <w:highlight w:val="black"/>
              </w:rPr>
            </w:pPr>
            <w:r>
              <w:rPr>
                <w:noProof/>
                <w:color w:val="000000"/>
                <w:highlight w:val="black"/>
              </w:rPr>
              <w:t>''''''</w:t>
            </w:r>
          </w:p>
        </w:tc>
        <w:tc>
          <w:tcPr>
            <w:tcW w:w="634" w:type="pct"/>
          </w:tcPr>
          <w:p w14:paraId="1C90E26D" w14:textId="77777777" w:rsidR="00A54A94" w:rsidRPr="006C2A44" w:rsidRDefault="006C2A44" w:rsidP="004C4584">
            <w:pPr>
              <w:pStyle w:val="TableText"/>
              <w:rPr>
                <w:highlight w:val="black"/>
              </w:rPr>
            </w:pPr>
            <w:r>
              <w:rPr>
                <w:noProof/>
                <w:color w:val="000000"/>
                <w:highlight w:val="black"/>
              </w:rPr>
              <w:t>''''''''''</w:t>
            </w:r>
          </w:p>
        </w:tc>
        <w:tc>
          <w:tcPr>
            <w:tcW w:w="1031" w:type="pct"/>
          </w:tcPr>
          <w:p w14:paraId="7D4B3C9F" w14:textId="77777777" w:rsidR="00A54A94" w:rsidRPr="006C2A44" w:rsidRDefault="006C2A44" w:rsidP="004C4584">
            <w:pPr>
              <w:pStyle w:val="TableText"/>
              <w:rPr>
                <w:highlight w:val="black"/>
              </w:rPr>
            </w:pPr>
            <w:r>
              <w:rPr>
                <w:noProof/>
                <w:color w:val="000000"/>
                <w:highlight w:val="black"/>
              </w:rPr>
              <w:t>''''''</w:t>
            </w:r>
          </w:p>
        </w:tc>
      </w:tr>
      <w:tr w:rsidR="00A54A94" w:rsidRPr="00A51707" w14:paraId="0D51B497" w14:textId="77777777" w:rsidTr="00574CB0">
        <w:tc>
          <w:tcPr>
            <w:tcW w:w="319" w:type="pct"/>
          </w:tcPr>
          <w:p w14:paraId="1CB02A96" w14:textId="77777777" w:rsidR="00A54A94" w:rsidRPr="006C2A44" w:rsidRDefault="006C2A44" w:rsidP="004C4584">
            <w:pPr>
              <w:pStyle w:val="TableText"/>
              <w:rPr>
                <w:highlight w:val="black"/>
              </w:rPr>
            </w:pPr>
            <w:r>
              <w:rPr>
                <w:noProof/>
                <w:color w:val="000000"/>
                <w:highlight w:val="black"/>
              </w:rPr>
              <w:t>''</w:t>
            </w:r>
          </w:p>
        </w:tc>
        <w:tc>
          <w:tcPr>
            <w:tcW w:w="1270" w:type="pct"/>
          </w:tcPr>
          <w:p w14:paraId="2D5E77FD" w14:textId="77777777" w:rsidR="00A54A94" w:rsidRPr="006C2A44" w:rsidRDefault="006C2A44" w:rsidP="004C4584">
            <w:pPr>
              <w:pStyle w:val="TableText"/>
              <w:rPr>
                <w:highlight w:val="black"/>
              </w:rPr>
            </w:pPr>
            <w:r>
              <w:rPr>
                <w:noProof/>
                <w:color w:val="000000"/>
                <w:highlight w:val="black"/>
              </w:rPr>
              <w:t>'''''''' '''''</w:t>
            </w:r>
          </w:p>
        </w:tc>
        <w:tc>
          <w:tcPr>
            <w:tcW w:w="714" w:type="pct"/>
          </w:tcPr>
          <w:p w14:paraId="1C2DE0EE" w14:textId="77777777" w:rsidR="00A54A94" w:rsidRPr="006C2A44" w:rsidRDefault="006C2A44" w:rsidP="004C4584">
            <w:pPr>
              <w:pStyle w:val="TableText"/>
              <w:rPr>
                <w:highlight w:val="black"/>
              </w:rPr>
            </w:pPr>
            <w:r>
              <w:rPr>
                <w:noProof/>
                <w:color w:val="000000"/>
                <w:highlight w:val="black"/>
              </w:rPr>
              <w:t>'''''''''''</w:t>
            </w:r>
          </w:p>
        </w:tc>
        <w:tc>
          <w:tcPr>
            <w:tcW w:w="1032" w:type="pct"/>
          </w:tcPr>
          <w:p w14:paraId="271AD0E5" w14:textId="77777777" w:rsidR="00A54A94" w:rsidRPr="006C2A44" w:rsidRDefault="006C2A44" w:rsidP="004C4584">
            <w:pPr>
              <w:pStyle w:val="TableText"/>
              <w:rPr>
                <w:highlight w:val="black"/>
              </w:rPr>
            </w:pPr>
            <w:r>
              <w:rPr>
                <w:noProof/>
                <w:color w:val="000000"/>
                <w:highlight w:val="black"/>
              </w:rPr>
              <w:t>'''''</w:t>
            </w:r>
          </w:p>
        </w:tc>
        <w:tc>
          <w:tcPr>
            <w:tcW w:w="634" w:type="pct"/>
          </w:tcPr>
          <w:p w14:paraId="4ACCB124" w14:textId="77777777" w:rsidR="00A54A94" w:rsidRPr="006C2A44" w:rsidRDefault="006C2A44" w:rsidP="004C4584">
            <w:pPr>
              <w:pStyle w:val="TableText"/>
              <w:rPr>
                <w:highlight w:val="black"/>
              </w:rPr>
            </w:pPr>
            <w:r>
              <w:rPr>
                <w:noProof/>
                <w:color w:val="000000"/>
                <w:highlight w:val="black"/>
              </w:rPr>
              <w:t>'''''''''''</w:t>
            </w:r>
          </w:p>
        </w:tc>
        <w:tc>
          <w:tcPr>
            <w:tcW w:w="1031" w:type="pct"/>
          </w:tcPr>
          <w:p w14:paraId="29B484A7" w14:textId="77777777" w:rsidR="00A54A94" w:rsidRPr="006C2A44" w:rsidRDefault="006C2A44" w:rsidP="004C4584">
            <w:pPr>
              <w:pStyle w:val="TableText"/>
              <w:rPr>
                <w:highlight w:val="black"/>
              </w:rPr>
            </w:pPr>
            <w:r>
              <w:rPr>
                <w:noProof/>
                <w:color w:val="000000"/>
                <w:highlight w:val="black"/>
              </w:rPr>
              <w:t>'''''</w:t>
            </w:r>
          </w:p>
        </w:tc>
      </w:tr>
      <w:tr w:rsidR="00A54A94" w:rsidRPr="00A51707" w14:paraId="5D24F8D4" w14:textId="77777777" w:rsidTr="00574CB0">
        <w:tc>
          <w:tcPr>
            <w:tcW w:w="319" w:type="pct"/>
          </w:tcPr>
          <w:p w14:paraId="1289C7FF" w14:textId="77777777" w:rsidR="00A54A94" w:rsidRPr="006C2A44" w:rsidRDefault="006C2A44" w:rsidP="004C4584">
            <w:pPr>
              <w:pStyle w:val="TableText"/>
              <w:rPr>
                <w:highlight w:val="black"/>
              </w:rPr>
            </w:pPr>
            <w:r>
              <w:rPr>
                <w:noProof/>
                <w:color w:val="000000"/>
                <w:highlight w:val="black"/>
              </w:rPr>
              <w:t>'''</w:t>
            </w:r>
          </w:p>
        </w:tc>
        <w:tc>
          <w:tcPr>
            <w:tcW w:w="1270" w:type="pct"/>
          </w:tcPr>
          <w:p w14:paraId="4ACA2B85" w14:textId="77777777" w:rsidR="00A54A94" w:rsidRPr="006C2A44" w:rsidRDefault="006C2A44" w:rsidP="004C4584">
            <w:pPr>
              <w:pStyle w:val="TableText"/>
              <w:rPr>
                <w:highlight w:val="black"/>
              </w:rPr>
            </w:pPr>
            <w:r>
              <w:rPr>
                <w:noProof/>
                <w:color w:val="000000"/>
                <w:highlight w:val="black"/>
              </w:rPr>
              <w:t>''''''''' '''''</w:t>
            </w:r>
          </w:p>
        </w:tc>
        <w:tc>
          <w:tcPr>
            <w:tcW w:w="714" w:type="pct"/>
          </w:tcPr>
          <w:p w14:paraId="48F47BC3" w14:textId="77777777" w:rsidR="00A54A94" w:rsidRPr="006C2A44" w:rsidRDefault="006C2A44" w:rsidP="004C4584">
            <w:pPr>
              <w:pStyle w:val="TableText"/>
              <w:rPr>
                <w:highlight w:val="black"/>
              </w:rPr>
            </w:pPr>
            <w:r>
              <w:rPr>
                <w:noProof/>
                <w:color w:val="000000"/>
                <w:highlight w:val="black"/>
              </w:rPr>
              <w:t>''''''''''</w:t>
            </w:r>
          </w:p>
        </w:tc>
        <w:tc>
          <w:tcPr>
            <w:tcW w:w="1032" w:type="pct"/>
          </w:tcPr>
          <w:p w14:paraId="663CB7A3" w14:textId="77777777" w:rsidR="00A54A94" w:rsidRPr="006C2A44" w:rsidRDefault="006C2A44" w:rsidP="004C4584">
            <w:pPr>
              <w:pStyle w:val="TableText"/>
              <w:rPr>
                <w:highlight w:val="black"/>
              </w:rPr>
            </w:pPr>
            <w:r>
              <w:rPr>
                <w:noProof/>
                <w:color w:val="000000"/>
                <w:highlight w:val="black"/>
              </w:rPr>
              <w:t>''''''</w:t>
            </w:r>
          </w:p>
        </w:tc>
        <w:tc>
          <w:tcPr>
            <w:tcW w:w="634" w:type="pct"/>
          </w:tcPr>
          <w:p w14:paraId="425DD336" w14:textId="77777777" w:rsidR="00A54A94" w:rsidRPr="006C2A44" w:rsidRDefault="006C2A44" w:rsidP="004C4584">
            <w:pPr>
              <w:pStyle w:val="TableText"/>
              <w:rPr>
                <w:highlight w:val="black"/>
              </w:rPr>
            </w:pPr>
            <w:r>
              <w:rPr>
                <w:noProof/>
                <w:color w:val="000000"/>
                <w:highlight w:val="black"/>
              </w:rPr>
              <w:t>''''''''''</w:t>
            </w:r>
          </w:p>
        </w:tc>
        <w:tc>
          <w:tcPr>
            <w:tcW w:w="1031" w:type="pct"/>
          </w:tcPr>
          <w:p w14:paraId="247CA725" w14:textId="77777777" w:rsidR="00A54A94" w:rsidRPr="006C2A44" w:rsidRDefault="006C2A44" w:rsidP="004C4584">
            <w:pPr>
              <w:pStyle w:val="TableText"/>
              <w:rPr>
                <w:highlight w:val="black"/>
              </w:rPr>
            </w:pPr>
            <w:r>
              <w:rPr>
                <w:noProof/>
                <w:color w:val="000000"/>
                <w:highlight w:val="black"/>
              </w:rPr>
              <w:t>''''''</w:t>
            </w:r>
          </w:p>
        </w:tc>
      </w:tr>
      <w:tr w:rsidR="00A54A94" w:rsidRPr="00A51707" w14:paraId="0E9405A1" w14:textId="77777777" w:rsidTr="00574CB0">
        <w:tc>
          <w:tcPr>
            <w:tcW w:w="5000" w:type="pct"/>
            <w:gridSpan w:val="6"/>
          </w:tcPr>
          <w:p w14:paraId="6E6AB44E" w14:textId="77777777" w:rsidR="00A54A94" w:rsidRPr="006C2A44" w:rsidRDefault="006C2A44" w:rsidP="004C4584">
            <w:pPr>
              <w:pStyle w:val="TableText"/>
              <w:rPr>
                <w:highlight w:val="black"/>
              </w:rPr>
            </w:pPr>
            <w:r>
              <w:rPr>
                <w:noProof/>
                <w:color w:val="000000"/>
                <w:highlight w:val="black"/>
              </w:rPr>
              <w:t>'''''''''''''''''''</w:t>
            </w:r>
          </w:p>
        </w:tc>
      </w:tr>
      <w:tr w:rsidR="00A54A94" w:rsidRPr="00A51707" w14:paraId="443D0707" w14:textId="77777777" w:rsidTr="00574CB0">
        <w:tc>
          <w:tcPr>
            <w:tcW w:w="319" w:type="pct"/>
          </w:tcPr>
          <w:p w14:paraId="5FA8BD8A" w14:textId="77777777" w:rsidR="00A54A94" w:rsidRPr="006C2A44" w:rsidRDefault="006C2A44" w:rsidP="004C4584">
            <w:pPr>
              <w:pStyle w:val="TableText"/>
              <w:rPr>
                <w:highlight w:val="black"/>
              </w:rPr>
            </w:pPr>
            <w:r>
              <w:rPr>
                <w:noProof/>
                <w:color w:val="000000"/>
                <w:highlight w:val="black"/>
              </w:rPr>
              <w:t>'''</w:t>
            </w:r>
          </w:p>
        </w:tc>
        <w:tc>
          <w:tcPr>
            <w:tcW w:w="1270" w:type="pct"/>
          </w:tcPr>
          <w:p w14:paraId="677C3EFB" w14:textId="77777777" w:rsidR="00A54A94" w:rsidRPr="006C2A44" w:rsidRDefault="006C2A44" w:rsidP="004C4584">
            <w:pPr>
              <w:pStyle w:val="TableText"/>
              <w:rPr>
                <w:highlight w:val="black"/>
              </w:rPr>
            </w:pPr>
            <w:r>
              <w:rPr>
                <w:noProof/>
                <w:color w:val="000000"/>
                <w:highlight w:val="black"/>
              </w:rPr>
              <w:t>''''''''' ''''' ''''''''''''''' ''''''''' '''''</w:t>
            </w:r>
          </w:p>
        </w:tc>
        <w:tc>
          <w:tcPr>
            <w:tcW w:w="714" w:type="pct"/>
          </w:tcPr>
          <w:p w14:paraId="248919F2" w14:textId="77777777" w:rsidR="00A54A94" w:rsidRPr="006C2A44" w:rsidRDefault="006C2A44" w:rsidP="004C4584">
            <w:pPr>
              <w:pStyle w:val="TableText"/>
              <w:rPr>
                <w:highlight w:val="black"/>
              </w:rPr>
            </w:pPr>
            <w:r>
              <w:rPr>
                <w:noProof/>
                <w:color w:val="000000"/>
                <w:highlight w:val="black"/>
              </w:rPr>
              <w:t>'''''''''' '''' ''' ''''</w:t>
            </w:r>
          </w:p>
        </w:tc>
        <w:tc>
          <w:tcPr>
            <w:tcW w:w="1032" w:type="pct"/>
          </w:tcPr>
          <w:p w14:paraId="3AB52EEF" w14:textId="77777777" w:rsidR="00A54A94" w:rsidRPr="006C2A44" w:rsidRDefault="006C2A44" w:rsidP="004C4584">
            <w:pPr>
              <w:pStyle w:val="TableText"/>
              <w:rPr>
                <w:highlight w:val="black"/>
              </w:rPr>
            </w:pPr>
            <w:r>
              <w:rPr>
                <w:noProof/>
                <w:color w:val="000000"/>
                <w:highlight w:val="black"/>
              </w:rPr>
              <w:t>''''''''''' '''' ''' '''''</w:t>
            </w:r>
          </w:p>
        </w:tc>
        <w:tc>
          <w:tcPr>
            <w:tcW w:w="634" w:type="pct"/>
          </w:tcPr>
          <w:p w14:paraId="53D64E61" w14:textId="77777777" w:rsidR="00A54A94" w:rsidRPr="006C2A44" w:rsidRDefault="006C2A44" w:rsidP="004C4584">
            <w:pPr>
              <w:pStyle w:val="TableText"/>
              <w:rPr>
                <w:highlight w:val="black"/>
              </w:rPr>
            </w:pPr>
            <w:r>
              <w:rPr>
                <w:noProof/>
                <w:color w:val="000000"/>
                <w:highlight w:val="black"/>
              </w:rPr>
              <w:t xml:space="preserve">''''''''''' </w:t>
            </w:r>
          </w:p>
        </w:tc>
        <w:tc>
          <w:tcPr>
            <w:tcW w:w="1031" w:type="pct"/>
          </w:tcPr>
          <w:p w14:paraId="5F89CAFC" w14:textId="77777777" w:rsidR="00A54A94" w:rsidRPr="006C2A44" w:rsidRDefault="006C2A44" w:rsidP="004C4584">
            <w:pPr>
              <w:pStyle w:val="TableText"/>
              <w:rPr>
                <w:highlight w:val="black"/>
              </w:rPr>
            </w:pPr>
            <w:r>
              <w:rPr>
                <w:noProof/>
                <w:color w:val="000000"/>
                <w:highlight w:val="black"/>
              </w:rPr>
              <w:t>''''''''''' '''' ''' '''''</w:t>
            </w:r>
          </w:p>
        </w:tc>
      </w:tr>
      <w:tr w:rsidR="00A54A94" w:rsidRPr="00A51707" w14:paraId="41234AEC" w14:textId="77777777" w:rsidTr="00574CB0">
        <w:tc>
          <w:tcPr>
            <w:tcW w:w="319" w:type="pct"/>
          </w:tcPr>
          <w:p w14:paraId="74437D71" w14:textId="77777777" w:rsidR="00A54A94" w:rsidRPr="006C2A44" w:rsidRDefault="006C2A44" w:rsidP="004C4584">
            <w:pPr>
              <w:pStyle w:val="TableText"/>
              <w:rPr>
                <w:highlight w:val="black"/>
              </w:rPr>
            </w:pPr>
            <w:r>
              <w:rPr>
                <w:noProof/>
                <w:color w:val="000000"/>
                <w:highlight w:val="black"/>
              </w:rPr>
              <w:t>'''</w:t>
            </w:r>
          </w:p>
        </w:tc>
        <w:tc>
          <w:tcPr>
            <w:tcW w:w="1270" w:type="pct"/>
          </w:tcPr>
          <w:p w14:paraId="5C305973" w14:textId="77777777" w:rsidR="00A54A94" w:rsidRPr="006C2A44" w:rsidRDefault="006C2A44" w:rsidP="004C4584">
            <w:pPr>
              <w:pStyle w:val="TableText"/>
              <w:rPr>
                <w:highlight w:val="black"/>
              </w:rPr>
            </w:pPr>
            <w:r>
              <w:rPr>
                <w:noProof/>
                <w:color w:val="000000"/>
                <w:highlight w:val="black"/>
              </w:rPr>
              <w:t>'''''''''' '''''</w:t>
            </w:r>
          </w:p>
        </w:tc>
        <w:tc>
          <w:tcPr>
            <w:tcW w:w="714" w:type="pct"/>
          </w:tcPr>
          <w:p w14:paraId="45E4854A" w14:textId="77777777" w:rsidR="00A54A94" w:rsidRPr="006C2A44" w:rsidRDefault="006C2A44" w:rsidP="004C4584">
            <w:pPr>
              <w:pStyle w:val="TableText"/>
              <w:rPr>
                <w:highlight w:val="black"/>
              </w:rPr>
            </w:pPr>
            <w:r>
              <w:rPr>
                <w:noProof/>
                <w:color w:val="000000"/>
                <w:highlight w:val="black"/>
              </w:rPr>
              <w:t>'''''''''' ''''''</w:t>
            </w:r>
          </w:p>
        </w:tc>
        <w:tc>
          <w:tcPr>
            <w:tcW w:w="1032" w:type="pct"/>
          </w:tcPr>
          <w:p w14:paraId="6ADA5307" w14:textId="77777777" w:rsidR="00A54A94" w:rsidRPr="006C2A44" w:rsidRDefault="006C2A44" w:rsidP="004C4584">
            <w:pPr>
              <w:pStyle w:val="TableText"/>
              <w:rPr>
                <w:highlight w:val="black"/>
              </w:rPr>
            </w:pPr>
            <w:r>
              <w:rPr>
                <w:noProof/>
                <w:color w:val="000000"/>
                <w:highlight w:val="black"/>
              </w:rPr>
              <w:t>''''''''''' ''''' '' '''''</w:t>
            </w:r>
          </w:p>
        </w:tc>
        <w:tc>
          <w:tcPr>
            <w:tcW w:w="634" w:type="pct"/>
          </w:tcPr>
          <w:p w14:paraId="54B02A01" w14:textId="77777777" w:rsidR="00A54A94" w:rsidRPr="006C2A44" w:rsidRDefault="006C2A44" w:rsidP="004C4584">
            <w:pPr>
              <w:pStyle w:val="TableText"/>
              <w:rPr>
                <w:highlight w:val="black"/>
              </w:rPr>
            </w:pPr>
            <w:r>
              <w:rPr>
                <w:noProof/>
                <w:color w:val="000000"/>
                <w:highlight w:val="black"/>
              </w:rPr>
              <w:t>''''''</w:t>
            </w:r>
          </w:p>
        </w:tc>
        <w:tc>
          <w:tcPr>
            <w:tcW w:w="1031" w:type="pct"/>
          </w:tcPr>
          <w:p w14:paraId="054848F3" w14:textId="77777777" w:rsidR="00A54A94" w:rsidRPr="006C2A44" w:rsidRDefault="006C2A44" w:rsidP="004C4584">
            <w:pPr>
              <w:pStyle w:val="TableText"/>
              <w:rPr>
                <w:highlight w:val="black"/>
              </w:rPr>
            </w:pPr>
            <w:r>
              <w:rPr>
                <w:noProof/>
                <w:color w:val="000000"/>
                <w:highlight w:val="black"/>
              </w:rPr>
              <w:t>''''''''''' ''''' ''' ''''</w:t>
            </w:r>
          </w:p>
        </w:tc>
      </w:tr>
      <w:tr w:rsidR="00A54A94" w:rsidRPr="00A51707" w14:paraId="0DFF58DE" w14:textId="77777777" w:rsidTr="00574CB0">
        <w:tc>
          <w:tcPr>
            <w:tcW w:w="5000" w:type="pct"/>
            <w:gridSpan w:val="6"/>
          </w:tcPr>
          <w:p w14:paraId="01FE25DE" w14:textId="77777777" w:rsidR="00A54A94" w:rsidRPr="006C2A44" w:rsidRDefault="006C2A44" w:rsidP="004C4584">
            <w:pPr>
              <w:pStyle w:val="TableText"/>
              <w:rPr>
                <w:highlight w:val="black"/>
              </w:rPr>
            </w:pPr>
            <w:r>
              <w:rPr>
                <w:noProof/>
                <w:color w:val="000000"/>
                <w:highlight w:val="black"/>
              </w:rPr>
              <w:t>'''''''''''''''''''''''''</w:t>
            </w:r>
          </w:p>
        </w:tc>
      </w:tr>
      <w:tr w:rsidR="00A54A94" w:rsidRPr="00A51707" w14:paraId="3A45F567" w14:textId="77777777" w:rsidTr="00574CB0">
        <w:tc>
          <w:tcPr>
            <w:tcW w:w="319" w:type="pct"/>
          </w:tcPr>
          <w:p w14:paraId="1800FE5E" w14:textId="77777777" w:rsidR="00A54A94" w:rsidRPr="006C2A44" w:rsidRDefault="006C2A44" w:rsidP="004C4584">
            <w:pPr>
              <w:pStyle w:val="TableText"/>
              <w:rPr>
                <w:highlight w:val="black"/>
              </w:rPr>
            </w:pPr>
            <w:r>
              <w:rPr>
                <w:noProof/>
                <w:color w:val="000000"/>
                <w:highlight w:val="black"/>
              </w:rPr>
              <w:t>''</w:t>
            </w:r>
          </w:p>
        </w:tc>
        <w:tc>
          <w:tcPr>
            <w:tcW w:w="1270" w:type="pct"/>
          </w:tcPr>
          <w:p w14:paraId="792B0BBA" w14:textId="77777777" w:rsidR="00A54A94" w:rsidRPr="006C2A44" w:rsidRDefault="006C2A44" w:rsidP="004C4584">
            <w:pPr>
              <w:pStyle w:val="TableText"/>
              <w:rPr>
                <w:highlight w:val="black"/>
              </w:rPr>
            </w:pPr>
            <w:r>
              <w:rPr>
                <w:noProof/>
                <w:color w:val="000000"/>
                <w:highlight w:val="black"/>
              </w:rPr>
              <w:t>'''''''' ''''' ''''''''''''''' ''''''''' '''''</w:t>
            </w:r>
          </w:p>
        </w:tc>
        <w:tc>
          <w:tcPr>
            <w:tcW w:w="714" w:type="pct"/>
          </w:tcPr>
          <w:p w14:paraId="036DC587" w14:textId="77777777" w:rsidR="00A54A94" w:rsidRPr="006C2A44" w:rsidRDefault="006C2A44" w:rsidP="004C4584">
            <w:pPr>
              <w:pStyle w:val="TableText"/>
              <w:rPr>
                <w:highlight w:val="black"/>
              </w:rPr>
            </w:pPr>
            <w:r>
              <w:rPr>
                <w:noProof/>
                <w:color w:val="000000"/>
                <w:highlight w:val="black"/>
              </w:rPr>
              <w:t>'''''''''' ''''' ''' ''''</w:t>
            </w:r>
          </w:p>
        </w:tc>
        <w:tc>
          <w:tcPr>
            <w:tcW w:w="1032" w:type="pct"/>
          </w:tcPr>
          <w:p w14:paraId="253F6F56" w14:textId="77777777" w:rsidR="00A54A94" w:rsidRPr="006C2A44" w:rsidRDefault="006C2A44" w:rsidP="004C4584">
            <w:pPr>
              <w:pStyle w:val="TableText"/>
              <w:rPr>
                <w:highlight w:val="black"/>
              </w:rPr>
            </w:pPr>
            <w:r>
              <w:rPr>
                <w:noProof/>
                <w:color w:val="000000"/>
                <w:highlight w:val="black"/>
              </w:rPr>
              <w:t>''''''''''' '''' '' ''' ''' ''''''</w:t>
            </w:r>
          </w:p>
        </w:tc>
        <w:tc>
          <w:tcPr>
            <w:tcW w:w="634" w:type="pct"/>
          </w:tcPr>
          <w:p w14:paraId="0D9EFEED" w14:textId="77777777" w:rsidR="00A54A94" w:rsidRPr="006C2A44" w:rsidRDefault="006C2A44" w:rsidP="004C4584">
            <w:pPr>
              <w:pStyle w:val="TableText"/>
              <w:rPr>
                <w:highlight w:val="black"/>
              </w:rPr>
            </w:pPr>
            <w:r>
              <w:rPr>
                <w:noProof/>
                <w:color w:val="000000"/>
                <w:highlight w:val="black"/>
              </w:rPr>
              <w:t xml:space="preserve">'''''''''' </w:t>
            </w:r>
          </w:p>
        </w:tc>
        <w:tc>
          <w:tcPr>
            <w:tcW w:w="1031" w:type="pct"/>
          </w:tcPr>
          <w:p w14:paraId="27A684EB" w14:textId="77777777" w:rsidR="00A54A94" w:rsidRPr="006C2A44" w:rsidRDefault="006C2A44" w:rsidP="004C4584">
            <w:pPr>
              <w:pStyle w:val="TableText"/>
              <w:rPr>
                <w:highlight w:val="black"/>
              </w:rPr>
            </w:pPr>
            <w:r>
              <w:rPr>
                <w:noProof/>
                <w:color w:val="000000"/>
                <w:highlight w:val="black"/>
              </w:rPr>
              <w:t>'''''''''''' '''' ''' '''' ''' ''''''</w:t>
            </w:r>
          </w:p>
        </w:tc>
      </w:tr>
      <w:tr w:rsidR="00A54A94" w:rsidRPr="00A51707" w14:paraId="205EBE10" w14:textId="77777777" w:rsidTr="00574CB0">
        <w:tc>
          <w:tcPr>
            <w:tcW w:w="319" w:type="pct"/>
          </w:tcPr>
          <w:p w14:paraId="28E43594" w14:textId="77777777" w:rsidR="00A54A94" w:rsidRPr="006C2A44" w:rsidRDefault="006C2A44" w:rsidP="004C4584">
            <w:pPr>
              <w:pStyle w:val="TableText"/>
              <w:rPr>
                <w:highlight w:val="black"/>
              </w:rPr>
            </w:pPr>
            <w:r>
              <w:rPr>
                <w:noProof/>
                <w:color w:val="000000"/>
                <w:highlight w:val="black"/>
              </w:rPr>
              <w:t>'''</w:t>
            </w:r>
          </w:p>
        </w:tc>
        <w:tc>
          <w:tcPr>
            <w:tcW w:w="1270" w:type="pct"/>
          </w:tcPr>
          <w:p w14:paraId="55E83B57" w14:textId="77777777" w:rsidR="00A54A94" w:rsidRPr="006C2A44" w:rsidRDefault="006C2A44" w:rsidP="004C4584">
            <w:pPr>
              <w:pStyle w:val="TableText"/>
              <w:rPr>
                <w:highlight w:val="black"/>
              </w:rPr>
            </w:pPr>
            <w:r>
              <w:rPr>
                <w:noProof/>
                <w:color w:val="000000"/>
                <w:highlight w:val="black"/>
              </w:rPr>
              <w:t>'''''' '''''''''' ''''''</w:t>
            </w:r>
          </w:p>
        </w:tc>
        <w:tc>
          <w:tcPr>
            <w:tcW w:w="714" w:type="pct"/>
          </w:tcPr>
          <w:p w14:paraId="49396ADF" w14:textId="77777777" w:rsidR="00A54A94" w:rsidRPr="006C2A44" w:rsidRDefault="006C2A44" w:rsidP="004C4584">
            <w:pPr>
              <w:pStyle w:val="TableText"/>
              <w:rPr>
                <w:highlight w:val="black"/>
              </w:rPr>
            </w:pPr>
            <w:r>
              <w:rPr>
                <w:noProof/>
                <w:color w:val="000000"/>
                <w:highlight w:val="black"/>
              </w:rPr>
              <w:t>'''''''''' '''' ''' '''''</w:t>
            </w:r>
          </w:p>
        </w:tc>
        <w:tc>
          <w:tcPr>
            <w:tcW w:w="1032" w:type="pct"/>
          </w:tcPr>
          <w:p w14:paraId="3AC5C6ED" w14:textId="77777777" w:rsidR="00A54A94" w:rsidRPr="006C2A44" w:rsidRDefault="006C2A44" w:rsidP="004C4584">
            <w:pPr>
              <w:pStyle w:val="TableText"/>
              <w:rPr>
                <w:highlight w:val="black"/>
              </w:rPr>
            </w:pPr>
            <w:r>
              <w:rPr>
                <w:noProof/>
                <w:color w:val="000000"/>
                <w:highlight w:val="black"/>
              </w:rPr>
              <w:t>''''''''''' '''' ''' ''' ''' ''''''</w:t>
            </w:r>
          </w:p>
        </w:tc>
        <w:tc>
          <w:tcPr>
            <w:tcW w:w="634" w:type="pct"/>
          </w:tcPr>
          <w:p w14:paraId="506D4ABD" w14:textId="77777777" w:rsidR="00A54A94" w:rsidRPr="006C2A44" w:rsidRDefault="006C2A44" w:rsidP="004C4584">
            <w:pPr>
              <w:pStyle w:val="TableText"/>
              <w:rPr>
                <w:highlight w:val="black"/>
              </w:rPr>
            </w:pPr>
            <w:r>
              <w:rPr>
                <w:noProof/>
                <w:color w:val="000000"/>
                <w:highlight w:val="black"/>
              </w:rPr>
              <w:t xml:space="preserve">''''''''''' </w:t>
            </w:r>
          </w:p>
        </w:tc>
        <w:tc>
          <w:tcPr>
            <w:tcW w:w="1031" w:type="pct"/>
          </w:tcPr>
          <w:p w14:paraId="0BD909EF" w14:textId="77777777" w:rsidR="00A54A94" w:rsidRPr="006C2A44" w:rsidRDefault="006C2A44" w:rsidP="004C4584">
            <w:pPr>
              <w:pStyle w:val="TableText"/>
              <w:rPr>
                <w:highlight w:val="black"/>
              </w:rPr>
            </w:pPr>
            <w:r>
              <w:rPr>
                <w:noProof/>
                <w:color w:val="000000"/>
                <w:highlight w:val="black"/>
              </w:rPr>
              <w:t>''''''''''' ''''' ''' '''' ''' '''''''</w:t>
            </w:r>
          </w:p>
        </w:tc>
      </w:tr>
    </w:tbl>
    <w:p w14:paraId="6DAE340A" w14:textId="77777777" w:rsidR="00A54A94" w:rsidRPr="006C2A44" w:rsidRDefault="006C2A44" w:rsidP="00E47D4B">
      <w:pPr>
        <w:pStyle w:val="TableFooter"/>
        <w:rPr>
          <w:highlight w:val="black"/>
        </w:rPr>
      </w:pPr>
      <w:r>
        <w:rPr>
          <w:noProof/>
          <w:color w:val="000000"/>
          <w:highlight w:val="black"/>
        </w:rPr>
        <w:t>'''''''' ''' ''''''''''''''' ''''''''' '''''''''''''''' '''''''''''' '''''' ''' '''''' ''''''''''''''''</w:t>
      </w:r>
    </w:p>
    <w:p w14:paraId="4F0F67BB" w14:textId="77777777" w:rsidR="00A54A94" w:rsidRPr="006C2A44" w:rsidRDefault="006C2A44" w:rsidP="00E47D4B">
      <w:pPr>
        <w:pStyle w:val="TableFooter"/>
        <w:rPr>
          <w:highlight w:val="black"/>
        </w:rPr>
      </w:pPr>
      <w:r>
        <w:rPr>
          <w:noProof/>
          <w:color w:val="000000"/>
          <w:highlight w:val="black"/>
        </w:rPr>
        <w:t>'''''''''''''''' ''''''''''' ''''''' ''''''''' ''''' ''''''' '''''''''''''''''''''</w:t>
      </w:r>
    </w:p>
    <w:p w14:paraId="1D0B53C4" w14:textId="77777777" w:rsidR="00A54A94" w:rsidRPr="006C2A44" w:rsidRDefault="006C2A44" w:rsidP="00E47D4B">
      <w:pPr>
        <w:rPr>
          <w:highlight w:val="black"/>
        </w:rPr>
      </w:pPr>
      <w:r>
        <w:rPr>
          <w:noProof/>
          <w:color w:val="000000"/>
          <w:highlight w:val="black"/>
        </w:rPr>
        <w:t>'''''''''''''''''' ''''' ''''' '''''''''''''''' ''''''' ''''''''' ''''''''''' '''' '''''' '''''''''''''' '''' '''''''''''''''' ''''''''''''''''' ''' '''''''''''''''''' '''''''' '''''''''''''''''''' ''''''</w:t>
      </w:r>
    </w:p>
    <w:p w14:paraId="56995015" w14:textId="77777777" w:rsidR="00A54A94" w:rsidRPr="006C2A44" w:rsidRDefault="006C2A44" w:rsidP="00E47D4B">
      <w:pPr>
        <w:rPr>
          <w:highlight w:val="black"/>
        </w:rPr>
      </w:pPr>
      <w:r>
        <w:rPr>
          <w:noProof/>
          <w:color w:val="000000"/>
          <w:highlight w:val="black"/>
        </w:rPr>
        <w:t>''' '''''''''''' ''''' '' '''''''''' '''''' ''' ''''''''''''' ''''' ''''''''''''''' ''''''''' ''''' ''' ''''''''''' ''''' '''''''''''''' '''''''' ''''''</w:t>
      </w:r>
    </w:p>
    <w:p w14:paraId="52A21337" w14:textId="77777777" w:rsidR="00A54A94" w:rsidRPr="006C2A44" w:rsidRDefault="006C2A44" w:rsidP="00E47D4B">
      <w:pPr>
        <w:rPr>
          <w:highlight w:val="black"/>
        </w:rPr>
      </w:pPr>
      <w:r>
        <w:rPr>
          <w:noProof/>
          <w:color w:val="000000"/>
          <w:highlight w:val="black"/>
        </w:rPr>
        <w:t>''' '''''''''''''' ''' ''''''''''''' ''' ''''''''''''' ''' ''''''''''''''</w:t>
      </w:r>
    </w:p>
    <w:p w14:paraId="2EC7F9CD" w14:textId="77777777" w:rsidR="00A54A94" w:rsidRPr="006C2A44" w:rsidRDefault="006C2A44" w:rsidP="00E47D4B">
      <w:pPr>
        <w:rPr>
          <w:highlight w:val="black"/>
        </w:rPr>
      </w:pPr>
      <w:r>
        <w:rPr>
          <w:noProof/>
          <w:color w:val="000000"/>
          <w:highlight w:val="black"/>
        </w:rPr>
        <w:t>''' ''''''''''''</w:t>
      </w:r>
    </w:p>
    <w:p w14:paraId="48C6F8A0" w14:textId="77777777" w:rsidR="00A54A94" w:rsidRPr="006C2A44" w:rsidRDefault="006C2A44" w:rsidP="00E47D4B">
      <w:pPr>
        <w:rPr>
          <w:highlight w:val="black"/>
        </w:rPr>
      </w:pPr>
      <w:r>
        <w:rPr>
          <w:noProof/>
          <w:color w:val="000000"/>
          <w:highlight w:val="black"/>
        </w:rPr>
        <w:t>''''''''''''' ''''''''''''''''''''''' ''''''''''' ''''''''''''''''''' '''''' ''''''' '''''''''''''''''''''''''' '''''''' '''''' ''''''''''''''''' ''''''''''''''''''''' ''''''' ''''''''''''''' '''''''''''''' ''''''''' ''''''' ''''''''''''''' ''''' ''''''''' ''''''''''''''''' ''''''''' ''''''' '''' '''''''''''''''''''''' '''' ''''''''''''''''''' ''''''''''''''''</w:t>
      </w:r>
    </w:p>
    <w:p w14:paraId="143CF316" w14:textId="77777777" w:rsidR="00A54A94" w:rsidRPr="006C2A44" w:rsidRDefault="006C2A44" w:rsidP="00E47D4B">
      <w:pPr>
        <w:rPr>
          <w:highlight w:val="black"/>
        </w:rPr>
      </w:pPr>
      <w:r>
        <w:rPr>
          <w:noProof/>
          <w:color w:val="000000"/>
          <w:highlight w:val="black"/>
        </w:rPr>
        <w:t xml:space="preserve">'''''''''''' ''''''' ''''''''''''''''''''''' '''''''''''''''''' ''''''' ''''' ''' ''''''''''''''''''' ''''''' ''''''''''''''' ''''''''''' '''''''''''''''' '''''' ''''''''' ''''' ''''''''''''''' ''''''''''''''''''''''' ''''''''''' ''''''' '''''''''''''''' ''' ''''''''''''''' ''''' '''''' '''''''''' ''''''''''''''''' ''''''''''' '''''' </w:t>
      </w:r>
      <w:r>
        <w:rPr>
          <w:noProof/>
          <w:color w:val="000000"/>
          <w:highlight w:val="black"/>
        </w:rPr>
        <w:lastRenderedPageBreak/>
        <w:t>''''''''''''''''''''''''''''' ''''''''''''''''' '''' '''''' ''''''''' ''''''''''' '''''''''''''''''''' '''''''''''' ''''''''''''' '''''' ''''''''''''''''' ''''''''''''''''''' ''' '''''''''''''''''''</w:t>
      </w:r>
    </w:p>
    <w:p w14:paraId="0146481F" w14:textId="77777777" w:rsidR="00A54A94" w:rsidRPr="006C2A44" w:rsidRDefault="006C2A44" w:rsidP="00E47D4B">
      <w:pPr>
        <w:rPr>
          <w:highlight w:val="black"/>
        </w:rPr>
      </w:pPr>
      <w:r>
        <w:rPr>
          <w:noProof/>
          <w:color w:val="000000"/>
          <w:highlight w:val="black"/>
        </w:rPr>
        <w:t>''''' ''''''''''''''''''''''' ''' ''''''''' ''' '''''''''''''''''' '' ''''''''''''''''''' '' '''''''' '' ''''''''''''''''''' ''' ''''''''''''''''</w:t>
      </w:r>
    </w:p>
    <w:p w14:paraId="0049786D" w14:textId="77777777" w:rsidR="00A54A94" w:rsidRPr="006C2A44" w:rsidRDefault="006C2A44" w:rsidP="00E47D4B">
      <w:pPr>
        <w:rPr>
          <w:highlight w:val="black"/>
        </w:rPr>
      </w:pPr>
      <w:r>
        <w:rPr>
          <w:noProof/>
          <w:color w:val="000000"/>
          <w:highlight w:val="black"/>
        </w:rPr>
        <w:t>''''''''''''' ''' ''' ''''''''''' '' '' '''''''''''''''''''' '''' ''' '''''''''''''''''''' '''' ''''''''''''''''</w:t>
      </w:r>
    </w:p>
    <w:p w14:paraId="1D9D92B1" w14:textId="77777777" w:rsidR="00A54A94" w:rsidRPr="006C2A44" w:rsidRDefault="006C2A44" w:rsidP="00E47D4B">
      <w:pPr>
        <w:rPr>
          <w:highlight w:val="black"/>
        </w:rPr>
      </w:pPr>
      <w:r>
        <w:rPr>
          <w:noProof/>
          <w:color w:val="000000"/>
          <w:highlight w:val="black"/>
        </w:rPr>
        <w:t xml:space="preserve">''''' ''''''''''' ''''''' '''''''''''''''' ''''' '''''''''''''''''''''' '''''''''' '''''''''''' '''' '''''' ''''''''''''' '''''''''''''''''''''''' ''''''''''' '''''''''''' '''' ''''''' ''''' '''''' ''''''''''''''''''''''' </w:t>
      </w:r>
    </w:p>
    <w:p w14:paraId="41114BE8" w14:textId="77777777" w:rsidR="00A54A94" w:rsidRPr="006C2A44" w:rsidRDefault="006C2A44" w:rsidP="00E47D4B">
      <w:pPr>
        <w:pStyle w:val="Heading4b"/>
        <w:rPr>
          <w:highlight w:val="black"/>
        </w:rPr>
      </w:pPr>
      <w:r>
        <w:rPr>
          <w:noProof/>
          <w:color w:val="000000"/>
          <w:highlight w:val="black"/>
        </w:rPr>
        <w:t>'''''''''''''''''''' ''''''' ''''''''''''''''''''''''</w:t>
      </w:r>
    </w:p>
    <w:p w14:paraId="4F99C8D0" w14:textId="77777777" w:rsidR="00A54A94" w:rsidRPr="006C2A44" w:rsidRDefault="006C2A44" w:rsidP="00E47D4B">
      <w:pPr>
        <w:rPr>
          <w:highlight w:val="black"/>
        </w:rPr>
      </w:pPr>
      <w:r>
        <w:rPr>
          <w:noProof/>
          <w:color w:val="000000"/>
          <w:highlight w:val="black"/>
        </w:rPr>
        <w:t xml:space="preserve">'''''''' '''''''''''''''''''''' '''''''''' '''''''''''' ''''''''''''' ''''''''' '''''' ''''''''' ''''' ''''''' ''''''''''' '''' ''''''' ''''''''''''' ''''''''''''' '''''''''' ''''''''''''''''''''''' ''''''''''' '''''' '''''''''' ''''''''''' '''''' ''''''''''' '''''''''''''''' ''''''''''''''''''''' ''''''''''''''''' ''''' ''''''''' '''''''''''''''''' ''''' ''''''''''''' ''''''''''''''' '''' '''''' '''''''''' '''''''''''''''' ''''''''' '''''''''''''''''' </w:t>
      </w:r>
    </w:p>
    <w:p w14:paraId="59B9C2FB" w14:textId="77777777" w:rsidR="00A54A94" w:rsidRDefault="00A54A94" w:rsidP="00E47D4B">
      <w:pPr>
        <w:pStyle w:val="Heading4b"/>
      </w:pPr>
      <w:r>
        <w:t>Adalimumab</w:t>
      </w:r>
    </w:p>
    <w:p w14:paraId="4679F4D8" w14:textId="77777777" w:rsidR="00A54A94" w:rsidRPr="006C2A44" w:rsidRDefault="006C2A44" w:rsidP="00E47D4B">
      <w:pPr>
        <w:rPr>
          <w:highlight w:val="black"/>
        </w:rPr>
      </w:pPr>
      <w:r>
        <w:rPr>
          <w:noProof/>
          <w:color w:val="000000"/>
          <w:highlight w:val="black"/>
        </w:rPr>
        <w:t>'''''''''' '''''''''''''''''''''' '''''''' '''''''''''' ''''''''''' ''''''''''''' ''''''''' ''' ''''''''' ''''' '''''''''''''' ''''''''''' '''' '''''''' ''''''''''' '''''''''''''' '''''''''' ''''''''''''''''''''''' '''''''''' '''''' ''''''''' ''''''''''' '''''' ''''''''''' '''''''''''''' '''''''''''''''''''' '''''''''''''''''''' '''' ''''''''' ''''''''''''''''''' '''' '''''''''''''' ''''''''''''''' ''''' ''''' '''''''''' ''''''''''''''' '''''''' ''''''''''''''' '''''''' '''' ''' '''''''''''''' ''''''''''''' ''''''''' ''''''' '''''''''''''' ''''''''''''''''''''' ''''' ''' ''''''''''' '''''' ''''''''''' ''''''''''''''''''' ''''''''' '''''' ''''''''''''' '''''''''''''' ''''''''' ''''''' '''''''''''''' ''''''''' '''''''''''''''' '''''''' ''''''' ''''''''' ''''''''''''''''''''' '''''''' '''''' '''''''''''''' '''''''''''''''''' ''''''''' ''''''' ''''''''''''''' ''''''''''''''''''''''' '''''''''''''''</w:t>
      </w:r>
    </w:p>
    <w:p w14:paraId="4FB2DE41" w14:textId="77777777" w:rsidR="00A54A94" w:rsidRPr="006C2A44" w:rsidRDefault="006C2A44" w:rsidP="00E47D4B">
      <w:pPr>
        <w:pStyle w:val="MDsubHead3"/>
        <w:rPr>
          <w:highlight w:val="black"/>
        </w:rPr>
      </w:pPr>
      <w:r>
        <w:rPr>
          <w:noProof/>
          <w:color w:val="000000"/>
          <w:highlight w:val="black"/>
        </w:rPr>
        <w:t>''''''''''''''''' '''''''''</w:t>
      </w:r>
    </w:p>
    <w:p w14:paraId="1C055103" w14:textId="77777777" w:rsidR="00A54A94" w:rsidRPr="006C2A44" w:rsidRDefault="006C2A44" w:rsidP="00E47D4B">
      <w:pPr>
        <w:rPr>
          <w:highlight w:val="black"/>
        </w:rPr>
      </w:pPr>
      <w:r>
        <w:rPr>
          <w:noProof/>
          <w:color w:val="000000"/>
          <w:highlight w:val="black"/>
        </w:rPr>
        <w:t xml:space="preserve">''''' '''''''''''''' '''''''''' ''' ''''''''''''''''' ''''''''' '''' '''''' </w:t>
      </w:r>
    </w:p>
    <w:p w14:paraId="13019B10" w14:textId="77777777" w:rsidR="00A54A94" w:rsidRPr="006C2A44" w:rsidRDefault="006C2A44" w:rsidP="00E47D4B">
      <w:pPr>
        <w:pStyle w:val="MDsubHead3"/>
        <w:rPr>
          <w:highlight w:val="black"/>
        </w:rPr>
      </w:pPr>
      <w:r>
        <w:rPr>
          <w:noProof/>
          <w:color w:val="000000"/>
          <w:highlight w:val="black"/>
        </w:rPr>
        <w:t>'''''''''' ''''''''''''''' '''' '''''' '''''''''''''</w:t>
      </w:r>
    </w:p>
    <w:p w14:paraId="3FA6666A" w14:textId="77777777" w:rsidR="00A54A94" w:rsidRPr="006C2A44" w:rsidRDefault="006C2A44" w:rsidP="00E47D4B">
      <w:pPr>
        <w:rPr>
          <w:highlight w:val="black"/>
        </w:rPr>
      </w:pPr>
      <w:r>
        <w:rPr>
          <w:noProof/>
          <w:color w:val="000000"/>
          <w:highlight w:val="black"/>
        </w:rPr>
        <w:t>''''''''''' '''''''' ''''''''' '''''''''''''''''''''' '''' ''''''' ''''''''''' ''''' ''''''''' '''''''' ''''''''' '''''''''''''''' '''' ''''''' ''''''''''''''''''' ''''''''''''''' ''''''' ''''''' ''''''''' '''''''''' ''''''''' '''' ''''''' '''''''' ''''''''''''' '''''' '''''''''''''''' ''''' '''''''''''''''' '''' '''''''''''''''''' ''''''''' ''''' '''''' '''''''''''''''''''' ''''''' '''''''' '''' '''''''''''''''' ''''''' ''''''' '''''''''''' ''''''''''''''''''' '''' ''''''''''''''''' ''''''''''''' '''''''''''''''''</w:t>
      </w:r>
    </w:p>
    <w:p w14:paraId="6DB3D3C9"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26D0B9B6"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30713FFA"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03B030E4" w14:textId="77777777"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195050DB" w14:textId="77777777" w:rsidR="00A54A94" w:rsidRPr="006C2A44" w:rsidRDefault="006C2A44" w:rsidP="00E47D4B">
      <w:pPr>
        <w:rPr>
          <w:highlight w:val="black"/>
        </w:rPr>
      </w:pPr>
      <w:r>
        <w:rPr>
          <w:noProof/>
          <w:color w:val="000000"/>
          <w:highlight w:val="black"/>
        </w:rPr>
        <w:t xml:space="preserve">'''' '''''' '''''''''''''''''''''' ''''''''''''' ''''''''' ''''''' ''''''''' ''''' '''''' '''''''' '''''' '''''''' '''' ''''''''''''''' ''''''' ''''''''''''''''' ''''' '''''''''''' ''''''''''''''''''' ''''''''''' '''''''' '''' '''''''''''''''''''''''''''' '''''''' ''''''''''''''''''''''''''' ''''''''' '''''''''''''''''' </w:t>
      </w:r>
    </w:p>
    <w:p w14:paraId="393A939D" w14:textId="77777777" w:rsidR="007D6836" w:rsidRPr="006C2A44" w:rsidRDefault="006C2A44" w:rsidP="00E47D4B">
      <w:pPr>
        <w:rPr>
          <w:highlight w:val="black"/>
        </w:rPr>
      </w:pPr>
      <w:r>
        <w:rPr>
          <w:noProof/>
          <w:color w:val="000000"/>
          <w:highlight w:val="black"/>
        </w:rPr>
        <w:t>''''' '''''' ''''''''''''''''''' ''''''''''' '''''''' ''''''' '''''''' ''''' '''''''''''''''''''' ''''' ''''''' '''''''' '''''''''''''''''' ''''''''''' ''''' ''''''' ''''''' ''''' ''''''' '''''''''' ''''''''''''''''''''''' ''''''''''''''''''''''''' '''''''''' '''''''''' ''''''''''''''''' ''''' '''''''''''''''''''''''''''''' '''''''''</w:t>
      </w:r>
    </w:p>
    <w:p w14:paraId="173DAE67" w14:textId="77777777" w:rsidR="00A54A94" w:rsidRPr="006C2A44" w:rsidRDefault="006C2A44" w:rsidP="00E47D4B">
      <w:pPr>
        <w:rPr>
          <w:highlight w:val="black"/>
        </w:rPr>
      </w:pPr>
      <w:r>
        <w:rPr>
          <w:noProof/>
          <w:color w:val="000000"/>
          <w:highlight w:val="black"/>
        </w:rPr>
        <w:lastRenderedPageBreak/>
        <w:t>'''''' '''''' ''''''''''''''''''' '''''''''''''' '''''' '''''''''' '''' '''''''''''''''''''' ''''''''''' '''''''''' '''''''''''''''' '''''' ''''''''' ''''''''' '''''' ''''''''''''''''''''''''' '''''''''' ''''''''' ''''''''''''''' '''''''' '''''' '''''''''''''''''''' ''''''''''''''''''' ''''''''''' '''''' ''''''''''''''''' '''' '''''' '''''''''''''' '''''''''''''''''''' '''''' '''''''''''''' ''''''''''''''''' ''''''' '''''''' '''''''''''''''''''''''''''''' ''''''''''''' ''''''''''''''' ''''''''''''''''''''''''' '''''' '''''''' '''''''''''''''''''''''''''' ''''''' '''''''' '''''' ''''' '''''''' ''''''''''' ''''''''' '''''''''''' ''''''''' ''''''' ''''''''''''''''''' '''''''' ''''' ''''''''''''''''' '''''''' ''''''''''''''''''' ''''''''''''' '''''' '''''''' ''' ''''''' ''''''''''' '''' ''''''' '''''''''''' ''''''''''</w:t>
      </w:r>
    </w:p>
    <w:p w14:paraId="34585A05" w14:textId="77777777" w:rsidR="00A54A94" w:rsidRPr="006C2A44" w:rsidRDefault="006C2A44" w:rsidP="00E47D4B">
      <w:pPr>
        <w:rPr>
          <w:highlight w:val="black"/>
        </w:rPr>
      </w:pPr>
      <w:r>
        <w:rPr>
          <w:noProof/>
          <w:color w:val="000000"/>
          <w:highlight w:val="black"/>
        </w:rPr>
        <w:t>'''' ''''''' ''''''''''''''''''''''''''' '''''''''''' ''''''''' '''''' ''''''''''''''''''''''' ''''''''''''''''''' ''''''' ''''''''''''' ''''''''' ''''''''' '''''''''''''''''''''''''''' ''''''''' '''''''' ''''' '''''''''''' ''''''''''''' '''''''''''' ''''''''' '''''''' '''''''''''' ''''''''''''' '''' ''''''''''''' '''''' ''''''''''''''''''''''' '''''''''''' '''''' '''''''''''''''''''''''''' '''''''''' ''''' '''''''''''''''''''''''''''''' '''''' '''''''''''''''''''''''''''''' ''''''''' ''''''''''''''' ''''' '''''' '''''''' ''''''''''''''''''''''''''''' '''''' '''''''' '''''' ''''' '''''''' '''''''''' '''''''''''' '''''''''''''' ''''''' '''''''''</w:t>
      </w:r>
    </w:p>
    <w:p w14:paraId="3C8238ED" w14:textId="77777777" w:rsidR="00A54A94" w:rsidRPr="006C2A44" w:rsidRDefault="006C2A44" w:rsidP="00E47D4B">
      <w:pPr>
        <w:rPr>
          <w:highlight w:val="black"/>
        </w:rPr>
      </w:pPr>
      <w:r>
        <w:rPr>
          <w:noProof/>
          <w:color w:val="000000"/>
          <w:highlight w:val="black"/>
        </w:rPr>
        <w:t xml:space="preserve">'''''''' '''''''' '''''''''''''''''''''''' '''''''''''''''''''''' ''''''''''' ''''''''' ''''''''''''''''' '''' '''''' ''''''''''' '''''''' ''''''''' '''''''''''''' '''' ''''''' '''''''''''''''' </w:t>
      </w:r>
    </w:p>
    <w:p w14:paraId="6ACE9E08" w14:textId="77777777" w:rsidR="00A54A94" w:rsidRPr="006C2A44" w:rsidRDefault="006C2A44" w:rsidP="00E47D4B">
      <w:pPr>
        <w:rPr>
          <w:highlight w:val="black"/>
        </w:rPr>
      </w:pPr>
      <w:r>
        <w:rPr>
          <w:noProof/>
          <w:color w:val="000000"/>
          <w:highlight w:val="black"/>
        </w:rPr>
        <w:t>'''' '''''' '''''''''' ''''''''''''''''''''''' ''''''''''''''''''' ''''''''' '''''''''''''''''</w:t>
      </w:r>
    </w:p>
    <w:p w14:paraId="1391931E" w14:textId="77777777" w:rsidR="00A54A94" w:rsidRPr="006C2A44" w:rsidRDefault="006C2A44" w:rsidP="006C2A44">
      <w:pPr>
        <w:ind w:left="78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52C5A344" w14:textId="77777777" w:rsidR="00A54A94" w:rsidRPr="006C2A44" w:rsidRDefault="006C2A44" w:rsidP="006C2A44">
      <w:pPr>
        <w:ind w:left="78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0315387B" w14:textId="77777777" w:rsidR="00A54A94" w:rsidRPr="006C2A44" w:rsidRDefault="006C2A44" w:rsidP="006C2A44">
      <w:pPr>
        <w:ind w:left="78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602472D1" w14:textId="77777777" w:rsidR="00A54A94" w:rsidRPr="006C2A44" w:rsidRDefault="006C2A44" w:rsidP="00E47D4B">
      <w:pPr>
        <w:rPr>
          <w:highlight w:val="black"/>
        </w:rPr>
      </w:pPr>
      <w:r>
        <w:rPr>
          <w:noProof/>
          <w:color w:val="000000"/>
          <w:highlight w:val="black"/>
        </w:rPr>
        <w:t>''''''''''''''''' ''' ''''''' '''''''''' ''''''''''''''''''''''' '''''''''''' '''''' '''''''''''''''''''' '''''''' '''''''''''''' '''''' ''''''''''''''''''''''' '''''''' '''''''''''''''' ''''''''' ''''' ''''''' ''''''''''' ''''''''''''''''''''''''''''' ''''''' '''''''''''''''''''' ''''''''''' ''''''' ''''''''''''''' '''''''' ''''''''''''''''' '''''''' ''''''''''''''''''' '''''''' ''''''''''''''''''''''''''' '''''''''' ''''''''''''''''''' ''''''''' '''' ''''' '''''''''''''''' ''''''''''''''''' '''''''''''' '''''' ''''''''' '''' '''''''''''''' '''''' '''''''''''</w:t>
      </w:r>
    </w:p>
    <w:p w14:paraId="7155953D" w14:textId="77777777" w:rsidR="00B5373B" w:rsidRDefault="00B5373B" w:rsidP="00E47D4B">
      <w:pPr>
        <w:pStyle w:val="MDSubsubheding"/>
      </w:pPr>
      <w:bookmarkStart w:id="28" w:name="_Toc503774806"/>
      <w:r>
        <w:t>The York model:</w:t>
      </w:r>
      <w:bookmarkEnd w:id="28"/>
    </w:p>
    <w:p w14:paraId="7B4B49C8" w14:textId="3573BDCF" w:rsidR="00B5373B" w:rsidRDefault="00B5373B" w:rsidP="00E47D4B">
      <w:r>
        <w:t xml:space="preserve">In a systematic review of </w:t>
      </w:r>
      <w:r w:rsidR="0082319C">
        <w:t>cost-</w:t>
      </w:r>
      <w:r>
        <w:t>effectiveness models for CPP</w:t>
      </w:r>
      <w:r w:rsidR="00455F2A">
        <w:t>,</w:t>
      </w:r>
      <w:r>
        <w:t xml:space="preserve"> </w:t>
      </w:r>
      <w:proofErr w:type="spellStart"/>
      <w:r>
        <w:t>Woolcott</w:t>
      </w:r>
      <w:proofErr w:type="spellEnd"/>
      <w:r>
        <w:t xml:space="preserve"> et al in </w:t>
      </w:r>
      <w:r w:rsidR="000E7677">
        <w:t xml:space="preserve">2008 </w:t>
      </w:r>
      <w:r>
        <w:t>determined that</w:t>
      </w:r>
      <w:r w:rsidR="00894A29">
        <w:t>;</w:t>
      </w:r>
      <w:r>
        <w:t xml:space="preserve"> of the cost-effectiveness models evaluated from the literature it was apparent that they suffered from </w:t>
      </w:r>
      <w:r w:rsidR="00894A29">
        <w:t>many</w:t>
      </w:r>
      <w:r>
        <w:t xml:space="preserve"> weaknesses.</w:t>
      </w:r>
      <w:r w:rsidR="00894A29">
        <w:t xml:space="preserve"> The</w:t>
      </w:r>
      <w:r>
        <w:t xml:space="preserve"> </w:t>
      </w:r>
      <w:r w:rsidR="000E7677">
        <w:t>k</w:t>
      </w:r>
      <w:r>
        <w:t xml:space="preserve">ey was that the models failed to consider all relevant treatment options. Therefore, the authors found it necessary to develop a “de </w:t>
      </w:r>
      <w:r w:rsidR="00455F2A">
        <w:t>novo” cost</w:t>
      </w:r>
      <w:r>
        <w:t xml:space="preserve">-effectiveness model (referred to as ‘the York Model’). At the time of the modelling only </w:t>
      </w:r>
      <w:proofErr w:type="spellStart"/>
      <w:r>
        <w:t>efalizumab</w:t>
      </w:r>
      <w:proofErr w:type="spellEnd"/>
      <w:r>
        <w:t xml:space="preserve"> and etanercept were available for the treatment of CPP.</w:t>
      </w:r>
    </w:p>
    <w:p w14:paraId="125A6AFB" w14:textId="66E80F4E" w:rsidR="006D2350" w:rsidRDefault="00B5373B" w:rsidP="00E47D4B">
      <w:r>
        <w:t xml:space="preserve">The model </w:t>
      </w:r>
      <w:r w:rsidR="002C0FE1">
        <w:t xml:space="preserve">was </w:t>
      </w:r>
      <w:r>
        <w:t>very basic in its construction</w:t>
      </w:r>
      <w:r w:rsidR="0082319C">
        <w:t>,</w:t>
      </w:r>
      <w:r>
        <w:t xml:space="preserve"> essentially comparing the costs and consequences of responders and non-responders to each treatment </w:t>
      </w:r>
      <w:proofErr w:type="gramStart"/>
      <w:r>
        <w:t>being considered</w:t>
      </w:r>
      <w:proofErr w:type="gramEnd"/>
      <w:r>
        <w:t xml:space="preserve"> over a specified </w:t>
      </w:r>
      <w:r w:rsidR="00894A29">
        <w:t>period</w:t>
      </w:r>
      <w:r>
        <w:t xml:space="preserve">. </w:t>
      </w:r>
      <w:r w:rsidR="000E7677">
        <w:t>Therefore, the model required</w:t>
      </w:r>
      <w:r w:rsidR="006D2350">
        <w:t xml:space="preserve"> information on the proportion of patients responding to treatments, and the costs, effects and total duration of treatment for both responders and non-responders. </w:t>
      </w:r>
    </w:p>
    <w:p w14:paraId="31C6D343" w14:textId="34457F6C" w:rsidR="006D2350" w:rsidRDefault="006D2350" w:rsidP="00E47D4B">
      <w:r>
        <w:lastRenderedPageBreak/>
        <w:t>In the base case of the model</w:t>
      </w:r>
      <w:r w:rsidR="007E7C6F">
        <w:t>,</w:t>
      </w:r>
      <w:r>
        <w:t xml:space="preserve"> the treatments compared were 25 mg and 50 mg etanercept, </w:t>
      </w:r>
      <w:proofErr w:type="spellStart"/>
      <w:r>
        <w:t>efalizumab</w:t>
      </w:r>
      <w:proofErr w:type="spellEnd"/>
      <w:r>
        <w:t xml:space="preserve"> and standard care. The model </w:t>
      </w:r>
      <w:r w:rsidR="000E7677">
        <w:t xml:space="preserve">also </w:t>
      </w:r>
      <w:r>
        <w:t xml:space="preserve">attempted to determine which </w:t>
      </w:r>
      <w:r w:rsidR="007E7C6F">
        <w:t xml:space="preserve">treatment </w:t>
      </w:r>
      <w:r>
        <w:t xml:space="preserve">sequence </w:t>
      </w:r>
      <w:r w:rsidR="007E7C6F">
        <w:t>(</w:t>
      </w:r>
      <w:r>
        <w:t>providing the</w:t>
      </w:r>
      <w:r w:rsidR="007E7C6F">
        <w:t>se</w:t>
      </w:r>
      <w:r>
        <w:t xml:space="preserve"> three treatments</w:t>
      </w:r>
      <w:r w:rsidR="007E7C6F">
        <w:t>,)</w:t>
      </w:r>
      <w:r>
        <w:t xml:space="preserve"> </w:t>
      </w:r>
      <w:r w:rsidR="00DC6EA9">
        <w:t>would be the</w:t>
      </w:r>
      <w:r>
        <w:t xml:space="preserve"> most cost-effective.</w:t>
      </w:r>
    </w:p>
    <w:p w14:paraId="33A36E08" w14:textId="77777777" w:rsidR="006D2350" w:rsidRDefault="006D2350" w:rsidP="00E47D4B">
      <w:r>
        <w:t>Costs included in the model were the cost of drugs, drug administration, cost of monitoring</w:t>
      </w:r>
      <w:r w:rsidR="00EA191C">
        <w:t>,</w:t>
      </w:r>
      <w:r>
        <w:t xml:space="preserve"> and outpatient and inpatient hospital stays. Only non-responders </w:t>
      </w:r>
      <w:proofErr w:type="gramStart"/>
      <w:r>
        <w:t>were assumed</w:t>
      </w:r>
      <w:proofErr w:type="gramEnd"/>
      <w:r>
        <w:t xml:space="preserve"> to experience hospital stays </w:t>
      </w:r>
      <w:r w:rsidR="000E7677">
        <w:t>(</w:t>
      </w:r>
      <w:r>
        <w:t>average length of stay of 19.6 days</w:t>
      </w:r>
      <w:r w:rsidR="000E7677">
        <w:t>)</w:t>
      </w:r>
      <w:r>
        <w:t xml:space="preserve">. No other adverse events </w:t>
      </w:r>
      <w:proofErr w:type="gramStart"/>
      <w:r>
        <w:t>were applied</w:t>
      </w:r>
      <w:proofErr w:type="gramEnd"/>
      <w:r>
        <w:t xml:space="preserve"> to the model due to the absence of quality data. The model discounted costs at 6% per annum. </w:t>
      </w:r>
    </w:p>
    <w:p w14:paraId="1FC107B1" w14:textId="77777777" w:rsidR="006D2350" w:rsidRDefault="006D2350" w:rsidP="00E47D4B">
      <w:r>
        <w:t xml:space="preserve">Utilities were determined from a relationship with the reported DLQI experienced for patients with different levels of PASI improvement and reported as utility gains. </w:t>
      </w:r>
    </w:p>
    <w:p w14:paraId="4B50E286" w14:textId="77777777" w:rsidR="000E7677" w:rsidRDefault="00473FD4" w:rsidP="008D3560">
      <w:pPr>
        <w:pStyle w:val="MDTabCaption"/>
      </w:pPr>
      <w:bookmarkStart w:id="29" w:name="_Toc503774818"/>
      <w:r w:rsidRPr="00473FD4">
        <w:t xml:space="preserve">Table </w:t>
      </w:r>
      <w:r w:rsidR="00814E1D">
        <w:rPr>
          <w:noProof/>
        </w:rPr>
        <w:t>5</w:t>
      </w:r>
      <w:r w:rsidR="000E7677">
        <w:t>: Gains in utility based</w:t>
      </w:r>
      <w:r w:rsidR="001C7CDE">
        <w:t xml:space="preserve"> </w:t>
      </w:r>
      <w:r w:rsidR="000E7677">
        <w:t>on PASI response category</w:t>
      </w:r>
      <w:bookmarkEnd w:id="29"/>
    </w:p>
    <w:tbl>
      <w:tblPr>
        <w:tblStyle w:val="TableGrid"/>
        <w:tblW w:w="0" w:type="auto"/>
        <w:tblLook w:val="04A0" w:firstRow="1" w:lastRow="0" w:firstColumn="1" w:lastColumn="0" w:noHBand="0" w:noVBand="1"/>
        <w:tblCaption w:val="Table 5"/>
        <w:tblDescription w:val="Gains in utility based on PASI response category"/>
      </w:tblPr>
      <w:tblGrid>
        <w:gridCol w:w="4675"/>
        <w:gridCol w:w="4675"/>
      </w:tblGrid>
      <w:tr w:rsidR="000E7677" w:rsidRPr="004C4584" w14:paraId="09D9EC23" w14:textId="77777777" w:rsidTr="00E220E0">
        <w:trPr>
          <w:tblHeader/>
        </w:trPr>
        <w:tc>
          <w:tcPr>
            <w:tcW w:w="4675" w:type="dxa"/>
            <w:shd w:val="clear" w:color="auto" w:fill="A6A6A6" w:themeFill="background1" w:themeFillShade="A6"/>
          </w:tcPr>
          <w:p w14:paraId="790F049F" w14:textId="77777777" w:rsidR="000E7677" w:rsidRPr="004C4584" w:rsidRDefault="000E7677" w:rsidP="008D3560">
            <w:pPr>
              <w:spacing w:before="60" w:after="60"/>
              <w:rPr>
                <w:b/>
              </w:rPr>
            </w:pPr>
            <w:r w:rsidRPr="004C4584">
              <w:rPr>
                <w:b/>
              </w:rPr>
              <w:t>PASI</w:t>
            </w:r>
          </w:p>
        </w:tc>
        <w:tc>
          <w:tcPr>
            <w:tcW w:w="4675" w:type="dxa"/>
            <w:shd w:val="clear" w:color="auto" w:fill="A6A6A6" w:themeFill="background1" w:themeFillShade="A6"/>
          </w:tcPr>
          <w:p w14:paraId="50312EB6" w14:textId="77777777" w:rsidR="000E7677" w:rsidRPr="004C4584" w:rsidRDefault="000E7677" w:rsidP="008D3560">
            <w:pPr>
              <w:spacing w:before="60" w:after="60"/>
              <w:rPr>
                <w:b/>
              </w:rPr>
            </w:pPr>
            <w:r w:rsidRPr="004C4584">
              <w:rPr>
                <w:b/>
              </w:rPr>
              <w:t>Mean (SE)</w:t>
            </w:r>
          </w:p>
        </w:tc>
      </w:tr>
      <w:tr w:rsidR="000E7677" w14:paraId="5BC18D67" w14:textId="77777777" w:rsidTr="000E7677">
        <w:tc>
          <w:tcPr>
            <w:tcW w:w="4675" w:type="dxa"/>
          </w:tcPr>
          <w:p w14:paraId="0844C366" w14:textId="77777777" w:rsidR="000E7677" w:rsidRDefault="000E7677" w:rsidP="008D3560">
            <w:pPr>
              <w:spacing w:before="60" w:after="60"/>
            </w:pPr>
            <w:r>
              <w:t>&lt; 50</w:t>
            </w:r>
          </w:p>
        </w:tc>
        <w:tc>
          <w:tcPr>
            <w:tcW w:w="4675" w:type="dxa"/>
          </w:tcPr>
          <w:p w14:paraId="5108DADF" w14:textId="77777777" w:rsidR="000E7677" w:rsidRDefault="000E7677" w:rsidP="008D3560">
            <w:pPr>
              <w:spacing w:before="60" w:after="60"/>
            </w:pPr>
            <w:r>
              <w:t>0.05 (0.01)</w:t>
            </w:r>
          </w:p>
        </w:tc>
      </w:tr>
      <w:tr w:rsidR="000E7677" w14:paraId="54372AE4" w14:textId="77777777" w:rsidTr="000E7677">
        <w:tc>
          <w:tcPr>
            <w:tcW w:w="4675" w:type="dxa"/>
          </w:tcPr>
          <w:p w14:paraId="2B5A93F1" w14:textId="77777777" w:rsidR="000E7677" w:rsidRDefault="000E7677" w:rsidP="008D3560">
            <w:pPr>
              <w:spacing w:before="60" w:after="60"/>
            </w:pPr>
            <w:r>
              <w:t>≥50 and &lt; 75</w:t>
            </w:r>
          </w:p>
        </w:tc>
        <w:tc>
          <w:tcPr>
            <w:tcW w:w="4675" w:type="dxa"/>
          </w:tcPr>
          <w:p w14:paraId="4CEA5121" w14:textId="77777777" w:rsidR="000E7677" w:rsidRDefault="000E7677" w:rsidP="008D3560">
            <w:pPr>
              <w:spacing w:before="60" w:after="60"/>
            </w:pPr>
            <w:r>
              <w:t>0.17 (0.04)</w:t>
            </w:r>
          </w:p>
        </w:tc>
      </w:tr>
      <w:tr w:rsidR="000E7677" w14:paraId="00F0B208" w14:textId="77777777" w:rsidTr="000E7677">
        <w:tc>
          <w:tcPr>
            <w:tcW w:w="4675" w:type="dxa"/>
          </w:tcPr>
          <w:p w14:paraId="637546BE" w14:textId="77777777" w:rsidR="000E7677" w:rsidRDefault="000E7677" w:rsidP="008D3560">
            <w:pPr>
              <w:spacing w:before="60" w:after="60"/>
            </w:pPr>
            <w:r>
              <w:t>≥ 75 and &lt; 90</w:t>
            </w:r>
          </w:p>
        </w:tc>
        <w:tc>
          <w:tcPr>
            <w:tcW w:w="4675" w:type="dxa"/>
          </w:tcPr>
          <w:p w14:paraId="2527BFAA" w14:textId="77777777" w:rsidR="000E7677" w:rsidRDefault="000E7677" w:rsidP="008D3560">
            <w:pPr>
              <w:spacing w:before="60" w:after="60"/>
            </w:pPr>
            <w:r>
              <w:t>0.19 (0.04)</w:t>
            </w:r>
          </w:p>
        </w:tc>
      </w:tr>
      <w:tr w:rsidR="000E7677" w14:paraId="4C7443B9" w14:textId="77777777" w:rsidTr="000E7677">
        <w:tc>
          <w:tcPr>
            <w:tcW w:w="4675" w:type="dxa"/>
          </w:tcPr>
          <w:p w14:paraId="2CEA8525" w14:textId="77777777" w:rsidR="000E7677" w:rsidRDefault="000E7677" w:rsidP="008D3560">
            <w:pPr>
              <w:spacing w:before="60" w:after="60"/>
            </w:pPr>
            <w:r>
              <w:t>≥ 90</w:t>
            </w:r>
          </w:p>
        </w:tc>
        <w:tc>
          <w:tcPr>
            <w:tcW w:w="4675" w:type="dxa"/>
          </w:tcPr>
          <w:p w14:paraId="3C02A4AD" w14:textId="77777777" w:rsidR="000E7677" w:rsidRDefault="000E7677" w:rsidP="008D3560">
            <w:pPr>
              <w:spacing w:before="60" w:after="60"/>
            </w:pPr>
            <w:r>
              <w:t>0.21 (0.05)</w:t>
            </w:r>
          </w:p>
        </w:tc>
      </w:tr>
    </w:tbl>
    <w:p w14:paraId="2356DB4A" w14:textId="77777777" w:rsidR="000E7677" w:rsidRDefault="00AC3925" w:rsidP="00E47D4B">
      <w:pPr>
        <w:pStyle w:val="TableFooter"/>
      </w:pPr>
      <w:r>
        <w:t xml:space="preserve">Source: Table 48, p63, </w:t>
      </w:r>
      <w:proofErr w:type="spellStart"/>
      <w:r>
        <w:t>Woolacott</w:t>
      </w:r>
      <w:proofErr w:type="spellEnd"/>
      <w:r>
        <w:t xml:space="preserve"> 2006</w:t>
      </w:r>
    </w:p>
    <w:p w14:paraId="56275982" w14:textId="1FC1431A" w:rsidR="00AC3925" w:rsidRDefault="00AC3925" w:rsidP="00E47D4B">
      <w:pPr>
        <w:pStyle w:val="TableFooter"/>
      </w:pPr>
      <w:r>
        <w:t xml:space="preserve">PASI = psoriasis area </w:t>
      </w:r>
      <w:r w:rsidR="00EA191C">
        <w:t xml:space="preserve">and </w:t>
      </w:r>
      <w:r>
        <w:t>severity index; SE = standard error</w:t>
      </w:r>
    </w:p>
    <w:p w14:paraId="3EA1AFD6" w14:textId="77777777" w:rsidR="00DC6EA9" w:rsidRDefault="006D2350" w:rsidP="00E47D4B">
      <w:r>
        <w:t>The model assumed that there was no difference in mortality between treatments and that there was a dropout rate of 20% per annum for responding patients. Discounting of outcomes was set at 1.5% per annum.</w:t>
      </w:r>
    </w:p>
    <w:p w14:paraId="5BE375E3" w14:textId="6936282D" w:rsidR="006D2350" w:rsidRPr="00504301" w:rsidRDefault="006D2350" w:rsidP="00E47D4B">
      <w:r>
        <w:t xml:space="preserve">The base case of the model showed that </w:t>
      </w:r>
      <w:r w:rsidR="007E7C6F">
        <w:t xml:space="preserve">inclusion of </w:t>
      </w:r>
      <w:r>
        <w:t xml:space="preserve">the drugs etanercept and </w:t>
      </w:r>
      <w:proofErr w:type="spellStart"/>
      <w:r>
        <w:t>efalizumab</w:t>
      </w:r>
      <w:proofErr w:type="spellEnd"/>
      <w:r>
        <w:t xml:space="preserve"> into the treatment sequence in any order after supportive care</w:t>
      </w:r>
      <w:r w:rsidR="007E7C6F">
        <w:t>,</w:t>
      </w:r>
      <w:r>
        <w:t xml:space="preserve"> resulted </w:t>
      </w:r>
      <w:r w:rsidR="00DC6EA9">
        <w:t xml:space="preserve">in </w:t>
      </w:r>
      <w:r>
        <w:t xml:space="preserve">unacceptably high ICERs. </w:t>
      </w:r>
    </w:p>
    <w:p w14:paraId="402E7ACE" w14:textId="77777777" w:rsidR="0006428F" w:rsidRPr="0006428F" w:rsidRDefault="0006428F" w:rsidP="00E47D4B">
      <w:pPr>
        <w:pStyle w:val="MDSubheading"/>
        <w:rPr>
          <w:lang w:val="en-US" w:eastAsia="en-US"/>
        </w:rPr>
      </w:pPr>
      <w:bookmarkStart w:id="30" w:name="_Toc503774807"/>
      <w:bookmarkEnd w:id="3"/>
      <w:r>
        <w:rPr>
          <w:lang w:val="en-US" w:eastAsia="en-US"/>
        </w:rPr>
        <w:t>4.4</w:t>
      </w:r>
      <w:r>
        <w:rPr>
          <w:lang w:val="en-US" w:eastAsia="en-US"/>
        </w:rPr>
        <w:tab/>
      </w:r>
      <w:r w:rsidRPr="0006428F">
        <w:rPr>
          <w:lang w:val="en-US" w:eastAsia="en-US"/>
        </w:rPr>
        <w:t xml:space="preserve">Develop options for cost-effectiveness to </w:t>
      </w:r>
      <w:proofErr w:type="gramStart"/>
      <w:r w:rsidRPr="0006428F">
        <w:rPr>
          <w:lang w:val="en-US" w:eastAsia="en-US"/>
        </w:rPr>
        <w:t>be re-established</w:t>
      </w:r>
      <w:proofErr w:type="gramEnd"/>
      <w:r w:rsidRPr="0006428F">
        <w:rPr>
          <w:lang w:val="en-US" w:eastAsia="en-US"/>
        </w:rPr>
        <w:t xml:space="preserve"> in:</w:t>
      </w:r>
      <w:bookmarkEnd w:id="30"/>
      <w:r w:rsidRPr="0006428F">
        <w:rPr>
          <w:lang w:val="en-US" w:eastAsia="en-US"/>
        </w:rPr>
        <w:t xml:space="preserve"> </w:t>
      </w:r>
    </w:p>
    <w:p w14:paraId="5229F58B" w14:textId="77777777" w:rsidR="0006428F" w:rsidRDefault="0006428F" w:rsidP="00E47D4B">
      <w:pPr>
        <w:pStyle w:val="MDSubsubheding"/>
        <w:rPr>
          <w:lang w:val="en-US" w:eastAsia="en-US"/>
        </w:rPr>
      </w:pPr>
      <w:bookmarkStart w:id="31" w:name="_Toc503774808"/>
      <w:r>
        <w:rPr>
          <w:lang w:val="en-US" w:eastAsia="en-US"/>
        </w:rPr>
        <w:t xml:space="preserve">Models proposed for the </w:t>
      </w:r>
      <w:r w:rsidRPr="0006428F">
        <w:rPr>
          <w:lang w:val="en-US" w:eastAsia="en-US"/>
        </w:rPr>
        <w:t xml:space="preserve">currently </w:t>
      </w:r>
      <w:r>
        <w:rPr>
          <w:lang w:val="en-US" w:eastAsia="en-US"/>
        </w:rPr>
        <w:t>listed</w:t>
      </w:r>
      <w:r w:rsidRPr="0006428F">
        <w:rPr>
          <w:lang w:val="en-US" w:eastAsia="en-US"/>
        </w:rPr>
        <w:t xml:space="preserve"> PBS biologics for CPP</w:t>
      </w:r>
      <w:bookmarkEnd w:id="31"/>
      <w:r w:rsidRPr="0006428F">
        <w:rPr>
          <w:lang w:val="en-US" w:eastAsia="en-US"/>
        </w:rPr>
        <w:t xml:space="preserve"> </w:t>
      </w:r>
    </w:p>
    <w:p w14:paraId="2EBDC4FE" w14:textId="7F94BE11" w:rsidR="0070217A" w:rsidRDefault="00455F2A" w:rsidP="00E47D4B">
      <w:r>
        <w:t xml:space="preserve">Considering the issues highlighted in </w:t>
      </w:r>
      <w:proofErr w:type="spellStart"/>
      <w:r>
        <w:t>ToR</w:t>
      </w:r>
      <w:proofErr w:type="spellEnd"/>
      <w:r>
        <w:t xml:space="preserve"> 1 to </w:t>
      </w:r>
      <w:proofErr w:type="gramStart"/>
      <w:r>
        <w:t>3</w:t>
      </w:r>
      <w:proofErr w:type="gramEnd"/>
      <w:r w:rsidR="00EA191C">
        <w:t>,</w:t>
      </w:r>
      <w:r>
        <w:t xml:space="preserve"> and in the above review of previous </w:t>
      </w:r>
      <w:r w:rsidR="007E7C6F">
        <w:t>cost-</w:t>
      </w:r>
      <w:r>
        <w:t>effectiveness models</w:t>
      </w:r>
      <w:r w:rsidR="007E7C6F">
        <w:t>,</w:t>
      </w:r>
      <w:r>
        <w:t xml:space="preserve"> </w:t>
      </w:r>
      <w:r w:rsidR="0070217A">
        <w:t>it</w:t>
      </w:r>
      <w:r>
        <w:t xml:space="preserve"> may</w:t>
      </w:r>
      <w:r w:rsidR="0070217A">
        <w:t xml:space="preserve"> be appropriate to consider the following economic evaluations:</w:t>
      </w:r>
    </w:p>
    <w:p w14:paraId="413B028A" w14:textId="398B5376" w:rsidR="0070217A" w:rsidRDefault="0070217A" w:rsidP="00E47D4B">
      <w:pPr>
        <w:pStyle w:val="ListParagraph"/>
        <w:numPr>
          <w:ilvl w:val="0"/>
          <w:numId w:val="30"/>
        </w:numPr>
      </w:pPr>
      <w:r>
        <w:t xml:space="preserve">An economic evaluation </w:t>
      </w:r>
      <w:r w:rsidR="00455F2A">
        <w:t xml:space="preserve">of currently </w:t>
      </w:r>
      <w:r w:rsidR="007E7C6F">
        <w:t>PBS-</w:t>
      </w:r>
      <w:r w:rsidR="00455F2A">
        <w:t>listed biologics at the current restriction</w:t>
      </w:r>
      <w:r w:rsidR="007E7C6F">
        <w:t>,</w:t>
      </w:r>
      <w:r w:rsidR="00455F2A">
        <w:t xml:space="preserve"> </w:t>
      </w:r>
      <w:r w:rsidR="007E7C6F">
        <w:t xml:space="preserve">incorporating </w:t>
      </w:r>
      <w:r>
        <w:t xml:space="preserve">the systematic review and efficacy data from the network meta-analysis </w:t>
      </w:r>
      <w:r w:rsidR="007E7C6F">
        <w:t xml:space="preserve">which compared </w:t>
      </w:r>
      <w:r>
        <w:t>all currently PBS</w:t>
      </w:r>
      <w:r w:rsidR="007E7C6F">
        <w:t>-</w:t>
      </w:r>
      <w:r>
        <w:t xml:space="preserve">listed biologics for severe CPP, incorporating; </w:t>
      </w:r>
    </w:p>
    <w:p w14:paraId="0FDD3FCD" w14:textId="77777777" w:rsidR="0070217A" w:rsidRDefault="0070217A" w:rsidP="00E47D4B">
      <w:pPr>
        <w:pStyle w:val="ListParagraph"/>
        <w:numPr>
          <w:ilvl w:val="1"/>
          <w:numId w:val="30"/>
        </w:numPr>
      </w:pPr>
      <w:r>
        <w:t>long term usage</w:t>
      </w:r>
      <w:r w:rsidRPr="00B56A16">
        <w:t xml:space="preserve"> from the utilisation data</w:t>
      </w:r>
      <w:r w:rsidR="00E72B2C">
        <w:t>;</w:t>
      </w:r>
      <w:r>
        <w:t xml:space="preserve"> and </w:t>
      </w:r>
    </w:p>
    <w:p w14:paraId="35E562E1" w14:textId="77777777" w:rsidR="0070217A" w:rsidRDefault="0070217A" w:rsidP="00E47D4B">
      <w:pPr>
        <w:pStyle w:val="ListParagraph"/>
        <w:numPr>
          <w:ilvl w:val="1"/>
          <w:numId w:val="30"/>
        </w:numPr>
      </w:pPr>
      <w:proofErr w:type="gramStart"/>
      <w:r>
        <w:t>treatment</w:t>
      </w:r>
      <w:proofErr w:type="gramEnd"/>
      <w:r>
        <w:t xml:space="preserve"> switching from the utilisation data</w:t>
      </w:r>
      <w:r w:rsidR="00E72B2C">
        <w:t>.</w:t>
      </w:r>
    </w:p>
    <w:p w14:paraId="3C0F2F8D" w14:textId="73B33497" w:rsidR="0070217A" w:rsidRDefault="0070217A" w:rsidP="00E47D4B">
      <w:pPr>
        <w:pStyle w:val="ListParagraph"/>
        <w:numPr>
          <w:ilvl w:val="0"/>
          <w:numId w:val="30"/>
        </w:numPr>
      </w:pPr>
      <w:r>
        <w:t xml:space="preserve">An economic evaluation </w:t>
      </w:r>
      <w:r w:rsidR="007E7C6F">
        <w:t>exploring</w:t>
      </w:r>
      <w:r>
        <w:t xml:space="preserve"> the cost</w:t>
      </w:r>
      <w:r w:rsidR="00E72B2C">
        <w:t>-</w:t>
      </w:r>
      <w:r>
        <w:t>effectiveness for changes in</w:t>
      </w:r>
      <w:r w:rsidR="007E7C6F">
        <w:t xml:space="preserve"> PBS</w:t>
      </w:r>
      <w:r>
        <w:t xml:space="preserve"> restriction</w:t>
      </w:r>
      <w:r w:rsidR="007E7C6F">
        <w:t>s</w:t>
      </w:r>
      <w:r>
        <w:t xml:space="preserve"> that </w:t>
      </w:r>
      <w:r w:rsidR="007E7C6F">
        <w:t>incorporates</w:t>
      </w:r>
      <w:r>
        <w:t xml:space="preserve">; </w:t>
      </w:r>
    </w:p>
    <w:p w14:paraId="2D9FF796" w14:textId="3CF56EA8" w:rsidR="0070217A" w:rsidRDefault="0070217A" w:rsidP="00E47D4B">
      <w:pPr>
        <w:pStyle w:val="ListParagraph"/>
        <w:numPr>
          <w:ilvl w:val="1"/>
          <w:numId w:val="30"/>
        </w:numPr>
      </w:pPr>
      <w:r>
        <w:t>R</w:t>
      </w:r>
      <w:r w:rsidRPr="00867B4B">
        <w:t>educing</w:t>
      </w:r>
      <w:r>
        <w:t xml:space="preserve"> the number of prior treatments</w:t>
      </w:r>
      <w:r w:rsidRPr="00867B4B">
        <w:t xml:space="preserve"> </w:t>
      </w:r>
      <w:r>
        <w:t>(</w:t>
      </w:r>
      <w:r w:rsidRPr="00867B4B">
        <w:t>from t</w:t>
      </w:r>
      <w:r w:rsidR="00E72B2C">
        <w:t>h</w:t>
      </w:r>
      <w:r w:rsidRPr="00867B4B">
        <w:t>ree to two</w:t>
      </w:r>
      <w:r w:rsidR="0086325D">
        <w:t xml:space="preserve"> out of four prior therapies</w:t>
      </w:r>
      <w:r>
        <w:t>)</w:t>
      </w:r>
      <w:r w:rsidR="00E72B2C">
        <w:t>;</w:t>
      </w:r>
    </w:p>
    <w:p w14:paraId="6CE9F448" w14:textId="77777777" w:rsidR="0070217A" w:rsidRDefault="0070217A" w:rsidP="00E47D4B">
      <w:pPr>
        <w:pStyle w:val="ListParagraph"/>
        <w:numPr>
          <w:ilvl w:val="1"/>
          <w:numId w:val="30"/>
        </w:numPr>
      </w:pPr>
      <w:r>
        <w:t>Increasing the population to include patients with a PASI &gt;10</w:t>
      </w:r>
      <w:r w:rsidR="00682AA4">
        <w:t xml:space="preserve"> and DLQI &gt;10</w:t>
      </w:r>
      <w:r w:rsidR="00E72B2C">
        <w:t>;</w:t>
      </w:r>
      <w:r>
        <w:t xml:space="preserve"> and</w:t>
      </w:r>
    </w:p>
    <w:p w14:paraId="664D503C" w14:textId="77777777" w:rsidR="0070217A" w:rsidRDefault="0070217A" w:rsidP="00E47D4B">
      <w:pPr>
        <w:pStyle w:val="ListParagraph"/>
        <w:numPr>
          <w:ilvl w:val="1"/>
          <w:numId w:val="30"/>
        </w:numPr>
      </w:pPr>
      <w:r>
        <w:lastRenderedPageBreak/>
        <w:t xml:space="preserve">Increasing the population to include patients with CPP that have genital </w:t>
      </w:r>
      <w:r w:rsidR="00B81F97">
        <w:t xml:space="preserve">or other specific area </w:t>
      </w:r>
      <w:r>
        <w:t>involvement</w:t>
      </w:r>
      <w:r w:rsidR="00455F2A">
        <w:t>.</w:t>
      </w:r>
    </w:p>
    <w:p w14:paraId="3F0C0528" w14:textId="77777777" w:rsidR="00455F2A" w:rsidRDefault="00455F2A" w:rsidP="00E47D4B">
      <w:pPr>
        <w:pStyle w:val="MDSubsubheding"/>
      </w:pPr>
      <w:bookmarkStart w:id="32" w:name="_Toc503774809"/>
      <w:r>
        <w:t>An economic evaluation of currently PBS listed biologics at the current restriction</w:t>
      </w:r>
      <w:bookmarkEnd w:id="32"/>
    </w:p>
    <w:p w14:paraId="4B2EB6EF" w14:textId="2EA2E8CA" w:rsidR="00945AAD" w:rsidRDefault="00945AAD" w:rsidP="00E47D4B">
      <w:r>
        <w:t xml:space="preserve">It </w:t>
      </w:r>
      <w:proofErr w:type="gramStart"/>
      <w:r>
        <w:t>is proposed</w:t>
      </w:r>
      <w:proofErr w:type="gramEnd"/>
      <w:r>
        <w:t xml:space="preserve"> that a cost</w:t>
      </w:r>
      <w:r w:rsidR="00E72B2C">
        <w:t>-</w:t>
      </w:r>
      <w:r>
        <w:t xml:space="preserve">utility model using data obtained from </w:t>
      </w:r>
      <w:proofErr w:type="spellStart"/>
      <w:r>
        <w:t>ToR</w:t>
      </w:r>
      <w:proofErr w:type="spellEnd"/>
      <w:r>
        <w:t xml:space="preserve"> 1, 2 and 3 along with other data as needed should be conducted. The model should account for current Australian practices and </w:t>
      </w:r>
      <w:r w:rsidR="00E631F2">
        <w:t>consider</w:t>
      </w:r>
      <w:r>
        <w:t xml:space="preserve"> discontinuation and switching. A model similar to the decision tree presented below </w:t>
      </w:r>
      <w:r w:rsidR="00E631F2">
        <w:t>(</w:t>
      </w:r>
      <w:r w:rsidR="00814E1D">
        <w:t xml:space="preserve">Figure </w:t>
      </w:r>
      <w:r w:rsidR="00814E1D">
        <w:rPr>
          <w:noProof/>
        </w:rPr>
        <w:t>1</w:t>
      </w:r>
      <w:r w:rsidR="00E631F2">
        <w:t xml:space="preserve">) </w:t>
      </w:r>
      <w:r>
        <w:t xml:space="preserve">(or other pending consultation with the reference group) could be constructed (using </w:t>
      </w:r>
      <w:proofErr w:type="spellStart"/>
      <w:r>
        <w:t>TreeAge</w:t>
      </w:r>
      <w:proofErr w:type="spellEnd"/>
      <w:r>
        <w:t xml:space="preserve"> or other software) to assess the </w:t>
      </w:r>
      <w:r w:rsidR="00E631F2">
        <w:t xml:space="preserve">comparative </w:t>
      </w:r>
      <w:r>
        <w:t>cost-</w:t>
      </w:r>
      <w:r w:rsidR="003D6F35">
        <w:t>effectiveness</w:t>
      </w:r>
      <w:r>
        <w:t xml:space="preserve"> of each of the main biologicals.  </w:t>
      </w:r>
    </w:p>
    <w:p w14:paraId="5A2CBBC6" w14:textId="77777777" w:rsidR="00945AAD" w:rsidRDefault="00945AAD" w:rsidP="00E47D4B">
      <w:r>
        <w:t xml:space="preserve">The aims of the model </w:t>
      </w:r>
      <w:r w:rsidR="00E631F2">
        <w:t>would</w:t>
      </w:r>
      <w:r>
        <w:t xml:space="preserve"> be to:</w:t>
      </w:r>
    </w:p>
    <w:p w14:paraId="012C89AE" w14:textId="77777777" w:rsidR="00945AAD" w:rsidRDefault="00945AAD" w:rsidP="00E47D4B">
      <w:pPr>
        <w:pStyle w:val="ListParagraph"/>
        <w:numPr>
          <w:ilvl w:val="0"/>
          <w:numId w:val="33"/>
        </w:numPr>
      </w:pPr>
      <w:r>
        <w:t>Assess the cost-effectiveness of biologicals under the current PBS restrictions</w:t>
      </w:r>
      <w:r w:rsidR="00E72B2C">
        <w:t>;</w:t>
      </w:r>
    </w:p>
    <w:p w14:paraId="24AA7729" w14:textId="77777777" w:rsidR="00945AAD" w:rsidRDefault="00945AAD" w:rsidP="00E47D4B">
      <w:pPr>
        <w:pStyle w:val="ListParagraph"/>
        <w:numPr>
          <w:ilvl w:val="0"/>
          <w:numId w:val="33"/>
        </w:numPr>
      </w:pPr>
      <w:r>
        <w:t xml:space="preserve">Assess the impact of continuation rates on cost-effectiveness, including trial-based rates, </w:t>
      </w:r>
      <w:r w:rsidR="00E631F2">
        <w:t>PBS prescription data</w:t>
      </w:r>
      <w:r>
        <w:t xml:space="preserve"> rates </w:t>
      </w:r>
      <w:proofErr w:type="spellStart"/>
      <w:r>
        <w:t>etc</w:t>
      </w:r>
      <w:proofErr w:type="spellEnd"/>
      <w:r w:rsidR="00E72B2C">
        <w:t>; and</w:t>
      </w:r>
    </w:p>
    <w:p w14:paraId="3AAA140C" w14:textId="77777777" w:rsidR="00945AAD" w:rsidRDefault="00CE4852" w:rsidP="00E47D4B">
      <w:pPr>
        <w:pStyle w:val="ListParagraph"/>
        <w:numPr>
          <w:ilvl w:val="0"/>
          <w:numId w:val="33"/>
        </w:numPr>
      </w:pPr>
      <w:r>
        <w:t>Assess t</w:t>
      </w:r>
      <w:r w:rsidR="00945AAD">
        <w:t>he cost</w:t>
      </w:r>
      <w:r w:rsidR="00E72B2C">
        <w:t>-</w:t>
      </w:r>
      <w:r w:rsidR="00945AAD">
        <w:t>effectiveness of current usage through the model</w:t>
      </w:r>
      <w:r w:rsidR="00E72B2C">
        <w:t>.</w:t>
      </w:r>
    </w:p>
    <w:p w14:paraId="29CFDF86" w14:textId="77777777" w:rsidR="00E631F2" w:rsidRDefault="006A6A92" w:rsidP="00E47D4B">
      <w:pPr>
        <w:pStyle w:val="MDSubsubheding"/>
        <w:rPr>
          <w:lang w:val="en-US" w:eastAsia="en-US"/>
        </w:rPr>
      </w:pPr>
      <w:bookmarkStart w:id="33" w:name="_Toc503774810"/>
      <w:r>
        <w:rPr>
          <w:lang w:val="en-US" w:eastAsia="en-US"/>
        </w:rPr>
        <w:t>P</w:t>
      </w:r>
      <w:r w:rsidR="00E631F2">
        <w:rPr>
          <w:lang w:val="en-US" w:eastAsia="en-US"/>
        </w:rPr>
        <w:t>ossible model for current setting</w:t>
      </w:r>
      <w:bookmarkEnd w:id="33"/>
    </w:p>
    <w:p w14:paraId="26BEDAAB" w14:textId="7C05BAD1" w:rsidR="00E631F2" w:rsidRDefault="00E631F2" w:rsidP="00E47D4B">
      <w:pPr>
        <w:rPr>
          <w:lang w:val="en-US" w:eastAsia="en-US"/>
        </w:rPr>
      </w:pPr>
      <w:r>
        <w:rPr>
          <w:lang w:val="en-US" w:eastAsia="en-US"/>
        </w:rPr>
        <w:t>The cost</w:t>
      </w:r>
      <w:r w:rsidR="00E72B2C">
        <w:rPr>
          <w:lang w:val="en-US" w:eastAsia="en-US"/>
        </w:rPr>
        <w:t>-</w:t>
      </w:r>
      <w:r w:rsidR="003D6F35">
        <w:rPr>
          <w:lang w:val="en-US" w:eastAsia="en-US"/>
        </w:rPr>
        <w:t>utility</w:t>
      </w:r>
      <w:r>
        <w:rPr>
          <w:lang w:val="en-US" w:eastAsia="en-US"/>
        </w:rPr>
        <w:t xml:space="preserve"> model </w:t>
      </w:r>
      <w:proofErr w:type="gramStart"/>
      <w:r>
        <w:rPr>
          <w:lang w:val="en-US" w:eastAsia="en-US"/>
        </w:rPr>
        <w:t xml:space="preserve">would be </w:t>
      </w:r>
      <w:r w:rsidR="00E72B2C">
        <w:rPr>
          <w:lang w:val="en-US" w:eastAsia="en-US"/>
        </w:rPr>
        <w:t>constructed</w:t>
      </w:r>
      <w:proofErr w:type="gramEnd"/>
      <w:r w:rsidR="00E72B2C">
        <w:rPr>
          <w:lang w:val="en-US" w:eastAsia="en-US"/>
        </w:rPr>
        <w:t xml:space="preserve"> </w:t>
      </w:r>
      <w:r>
        <w:rPr>
          <w:lang w:val="en-US" w:eastAsia="en-US"/>
        </w:rPr>
        <w:t xml:space="preserve">in collaboration with the reference group to ensure that the current clinical settings are considered. </w:t>
      </w:r>
      <w:r w:rsidR="001E467A">
        <w:rPr>
          <w:lang w:val="en-US" w:eastAsia="en-US"/>
        </w:rPr>
        <w:t xml:space="preserve">As an overview based on the review of previous submissions and current standards, it </w:t>
      </w:r>
      <w:proofErr w:type="gramStart"/>
      <w:r w:rsidR="001E467A">
        <w:rPr>
          <w:lang w:val="en-US" w:eastAsia="en-US"/>
        </w:rPr>
        <w:t>is proposed</w:t>
      </w:r>
      <w:proofErr w:type="gramEnd"/>
      <w:r w:rsidR="001E467A">
        <w:rPr>
          <w:lang w:val="en-US" w:eastAsia="en-US"/>
        </w:rPr>
        <w:t xml:space="preserve"> that a</w:t>
      </w:r>
      <w:r>
        <w:rPr>
          <w:lang w:val="en-US" w:eastAsia="en-US"/>
        </w:rPr>
        <w:t xml:space="preserve"> cost</w:t>
      </w:r>
      <w:r w:rsidR="00E72B2C">
        <w:rPr>
          <w:lang w:val="en-US" w:eastAsia="en-US"/>
        </w:rPr>
        <w:t>-</w:t>
      </w:r>
      <w:r>
        <w:rPr>
          <w:lang w:val="en-US" w:eastAsia="en-US"/>
        </w:rPr>
        <w:t xml:space="preserve">utility model would be based on a comparison between the listed biologics. It </w:t>
      </w:r>
      <w:proofErr w:type="gramStart"/>
      <w:r>
        <w:rPr>
          <w:lang w:val="en-US" w:eastAsia="en-US"/>
        </w:rPr>
        <w:t>is proposed</w:t>
      </w:r>
      <w:proofErr w:type="gramEnd"/>
      <w:r>
        <w:rPr>
          <w:lang w:val="en-US" w:eastAsia="en-US"/>
        </w:rPr>
        <w:t xml:space="preserve"> that </w:t>
      </w:r>
      <w:r w:rsidR="001E467A">
        <w:rPr>
          <w:lang w:val="en-US" w:eastAsia="en-US"/>
        </w:rPr>
        <w:t>the m</w:t>
      </w:r>
      <w:r>
        <w:rPr>
          <w:lang w:val="en-US" w:eastAsia="en-US"/>
        </w:rPr>
        <w:t xml:space="preserve">odel </w:t>
      </w:r>
      <w:r w:rsidR="001E467A">
        <w:rPr>
          <w:lang w:val="en-US" w:eastAsia="en-US"/>
        </w:rPr>
        <w:t>would have</w:t>
      </w:r>
      <w:r>
        <w:rPr>
          <w:lang w:val="en-US" w:eastAsia="en-US"/>
        </w:rPr>
        <w:t xml:space="preserve"> two health states: response (PASI 75) and nonresponse (PASI &lt; 75). Patients not achieving a response can a) discontinu</w:t>
      </w:r>
      <w:r w:rsidR="001E467A">
        <w:rPr>
          <w:lang w:val="en-US" w:eastAsia="en-US"/>
        </w:rPr>
        <w:t xml:space="preserve">e </w:t>
      </w:r>
      <w:r>
        <w:rPr>
          <w:lang w:val="en-US" w:eastAsia="en-US"/>
        </w:rPr>
        <w:t>treatment, b) receive the next biologic, or c) continue to receive the same biologic as the patient may exhibit improvement to treatment (just not 75% improvement) and continue to be measured for response at the next assessment time point.</w:t>
      </w:r>
    </w:p>
    <w:p w14:paraId="02D79470" w14:textId="77777777" w:rsidR="00945AAD" w:rsidRDefault="00945AAD" w:rsidP="00E47D4B"/>
    <w:p w14:paraId="236636A6" w14:textId="77777777" w:rsidR="00B73408" w:rsidRDefault="00B73408" w:rsidP="00E47D4B">
      <w:pPr>
        <w:pStyle w:val="MDFiguretitle"/>
        <w:rPr>
          <w:lang w:eastAsia="en-US"/>
        </w:rPr>
      </w:pPr>
    </w:p>
    <w:p w14:paraId="234B4D5C" w14:textId="77777777" w:rsidR="00455F2A" w:rsidRDefault="00CE4852" w:rsidP="00CE4852">
      <w:pPr>
        <w:spacing w:after="0"/>
      </w:pPr>
      <w:r>
        <w:rPr>
          <w:noProof/>
        </w:rPr>
        <w:lastRenderedPageBreak/>
        <w:drawing>
          <wp:inline distT="0" distB="0" distL="0" distR="0" wp14:anchorId="01912BB5" wp14:editId="394669B0">
            <wp:extent cx="4520242" cy="7460746"/>
            <wp:effectExtent l="0" t="0" r="0" b="6985"/>
            <wp:docPr id="4" name="Picture 4" descr="Proposed model for evaluating the cost-effectiveness of biologics for CPP"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logics model CAHE7.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39844" cy="7493100"/>
                    </a:xfrm>
                    <a:prstGeom prst="rect">
                      <a:avLst/>
                    </a:prstGeom>
                  </pic:spPr>
                </pic:pic>
              </a:graphicData>
            </a:graphic>
          </wp:inline>
        </w:drawing>
      </w:r>
    </w:p>
    <w:p w14:paraId="1AE37EBE" w14:textId="77777777" w:rsidR="006D2350" w:rsidRPr="00455F2A" w:rsidRDefault="00455F2A" w:rsidP="00CE4852">
      <w:pPr>
        <w:pStyle w:val="MDFiguretitle"/>
        <w:spacing w:before="0"/>
        <w:rPr>
          <w:rFonts w:eastAsiaTheme="minorHAnsi" w:cstheme="minorHAnsi"/>
          <w:szCs w:val="22"/>
          <w:lang w:eastAsia="en-US"/>
        </w:rPr>
      </w:pPr>
      <w:bookmarkStart w:id="34" w:name="_Ref501309231"/>
      <w:bookmarkStart w:id="35" w:name="_Toc503774823"/>
      <w:r>
        <w:t xml:space="preserve">Figure </w:t>
      </w:r>
      <w:r w:rsidR="00814E1D">
        <w:rPr>
          <w:noProof/>
        </w:rPr>
        <w:t>1</w:t>
      </w:r>
      <w:bookmarkEnd w:id="34"/>
      <w:r>
        <w:t xml:space="preserve">: </w:t>
      </w:r>
      <w:r w:rsidRPr="00EF6A6A">
        <w:t>Proposed model for evaluating the cost-effectiveness of biologics for CPP</w:t>
      </w:r>
      <w:bookmarkEnd w:id="35"/>
    </w:p>
    <w:p w14:paraId="2481FAF8" w14:textId="77777777" w:rsidR="00B73408" w:rsidRDefault="00B73408" w:rsidP="004C4584">
      <w:pPr>
        <w:pStyle w:val="TableFooter"/>
        <w:rPr>
          <w:lang w:val="en-US" w:eastAsia="en-US"/>
        </w:rPr>
      </w:pPr>
      <w:proofErr w:type="gramStart"/>
      <w:r>
        <w:rPr>
          <w:lang w:val="en-US" w:eastAsia="en-US"/>
        </w:rPr>
        <w:t>CPP = chronic plaque psoriasis; P = probability; PASI = psoriasis area</w:t>
      </w:r>
      <w:r w:rsidR="00EA191C">
        <w:rPr>
          <w:lang w:val="en-US" w:eastAsia="en-US"/>
        </w:rPr>
        <w:t xml:space="preserve"> and</w:t>
      </w:r>
      <w:r>
        <w:rPr>
          <w:lang w:val="en-US" w:eastAsia="en-US"/>
        </w:rPr>
        <w:t xml:space="preserve"> severity index; Yr1_1 = year one 12 week period one; Yr1_2 = year one 12 week period two; Yr1_3 = year one 12 week period three; Yr1_4 = year one 12 week period four; YrN_1 = subsequent year N 24 week period one; YrN_2 = subsequent year N 24 week period two</w:t>
      </w:r>
      <w:proofErr w:type="gramEnd"/>
    </w:p>
    <w:p w14:paraId="2985BB8F" w14:textId="488B5B42" w:rsidR="00B73408" w:rsidRDefault="001E467A" w:rsidP="00E47D4B">
      <w:pPr>
        <w:rPr>
          <w:lang w:val="en-US" w:eastAsia="en-US"/>
        </w:rPr>
      </w:pPr>
      <w:r>
        <w:rPr>
          <w:lang w:val="en-US" w:eastAsia="en-US"/>
        </w:rPr>
        <w:lastRenderedPageBreak/>
        <w:t>Based on current standards</w:t>
      </w:r>
      <w:r w:rsidR="007E7C6F">
        <w:rPr>
          <w:lang w:val="en-US" w:eastAsia="en-US"/>
        </w:rPr>
        <w:t>,</w:t>
      </w:r>
      <w:r>
        <w:rPr>
          <w:lang w:val="en-US" w:eastAsia="en-US"/>
        </w:rPr>
        <w:t xml:space="preserve"> the m</w:t>
      </w:r>
      <w:r w:rsidR="00B73408">
        <w:rPr>
          <w:lang w:val="en-US" w:eastAsia="en-US"/>
        </w:rPr>
        <w:t xml:space="preserve">odel assumes that patients </w:t>
      </w:r>
      <w:proofErr w:type="gramStart"/>
      <w:r w:rsidR="00B73408">
        <w:rPr>
          <w:lang w:val="en-US" w:eastAsia="en-US"/>
        </w:rPr>
        <w:t>are assessed</w:t>
      </w:r>
      <w:proofErr w:type="gramEnd"/>
      <w:r w:rsidR="00B73408">
        <w:rPr>
          <w:lang w:val="en-US" w:eastAsia="en-US"/>
        </w:rPr>
        <w:t xml:space="preserve"> at week 12 for initial response and then every 24 weeks thereafter to follow the continuation rule.</w:t>
      </w:r>
      <w:r>
        <w:rPr>
          <w:lang w:val="en-US" w:eastAsia="en-US"/>
        </w:rPr>
        <w:t xml:space="preserve"> It is assumed that monitoring would</w:t>
      </w:r>
      <w:r w:rsidR="00B73408">
        <w:rPr>
          <w:lang w:val="en-US" w:eastAsia="en-US"/>
        </w:rPr>
        <w:t xml:space="preserve"> be conducted at every 12 weeks in the first year and then every 24 weeks thereafter (i.e. four times in year one and twice yearly every year after).</w:t>
      </w:r>
      <w:r>
        <w:rPr>
          <w:lang w:val="en-US" w:eastAsia="en-US"/>
        </w:rPr>
        <w:t xml:space="preserve"> Patients would not change medication until these time points were </w:t>
      </w:r>
      <w:proofErr w:type="spellStart"/>
      <w:r w:rsidR="00586BBF">
        <w:rPr>
          <w:lang w:val="en-US" w:eastAsia="en-US"/>
        </w:rPr>
        <w:t>realised</w:t>
      </w:r>
      <w:proofErr w:type="spellEnd"/>
      <w:r>
        <w:rPr>
          <w:lang w:val="en-US" w:eastAsia="en-US"/>
        </w:rPr>
        <w:t>, though response could change.</w:t>
      </w:r>
      <w:r w:rsidR="006A6A92">
        <w:rPr>
          <w:lang w:val="en-US" w:eastAsia="en-US"/>
        </w:rPr>
        <w:t xml:space="preserve"> </w:t>
      </w:r>
      <w:r w:rsidR="00B73408">
        <w:rPr>
          <w:lang w:val="en-US" w:eastAsia="en-US"/>
        </w:rPr>
        <w:t>Transition probabilities would include:</w:t>
      </w:r>
    </w:p>
    <w:p w14:paraId="0A793106" w14:textId="3AC96B58" w:rsidR="00B73408" w:rsidRDefault="00B73408" w:rsidP="00E47D4B">
      <w:pPr>
        <w:pStyle w:val="ListParagraph"/>
        <w:numPr>
          <w:ilvl w:val="0"/>
          <w:numId w:val="26"/>
        </w:numPr>
        <w:rPr>
          <w:lang w:val="en-US" w:eastAsia="en-US"/>
        </w:rPr>
      </w:pPr>
      <w:r>
        <w:rPr>
          <w:lang w:val="en-US" w:eastAsia="en-US"/>
        </w:rPr>
        <w:t>probability of PASI 75 response at time;</w:t>
      </w:r>
    </w:p>
    <w:p w14:paraId="665A5F03" w14:textId="77777777" w:rsidR="00B73408" w:rsidRDefault="00B73408" w:rsidP="00E47D4B">
      <w:pPr>
        <w:pStyle w:val="ListParagraph"/>
        <w:numPr>
          <w:ilvl w:val="0"/>
          <w:numId w:val="26"/>
        </w:numPr>
        <w:rPr>
          <w:lang w:val="en-US" w:eastAsia="en-US"/>
        </w:rPr>
      </w:pPr>
      <w:r>
        <w:rPr>
          <w:lang w:val="en-US" w:eastAsia="en-US"/>
        </w:rPr>
        <w:t xml:space="preserve">discontinuation rate; and </w:t>
      </w:r>
    </w:p>
    <w:p w14:paraId="33FBD9E5" w14:textId="77777777" w:rsidR="00B73408" w:rsidRPr="004352F7" w:rsidRDefault="00B73408" w:rsidP="00E47D4B">
      <w:pPr>
        <w:pStyle w:val="ListParagraph"/>
        <w:numPr>
          <w:ilvl w:val="0"/>
          <w:numId w:val="26"/>
        </w:numPr>
        <w:rPr>
          <w:lang w:val="en-US" w:eastAsia="en-US"/>
        </w:rPr>
      </w:pPr>
      <w:proofErr w:type="gramStart"/>
      <w:r>
        <w:rPr>
          <w:lang w:val="en-US" w:eastAsia="en-US"/>
        </w:rPr>
        <w:t>risk</w:t>
      </w:r>
      <w:proofErr w:type="gramEnd"/>
      <w:r>
        <w:rPr>
          <w:lang w:val="en-US" w:eastAsia="en-US"/>
        </w:rPr>
        <w:t xml:space="preserve"> of </w:t>
      </w:r>
      <w:proofErr w:type="spellStart"/>
      <w:r>
        <w:rPr>
          <w:lang w:val="en-US" w:eastAsia="en-US"/>
        </w:rPr>
        <w:t>hospitali</w:t>
      </w:r>
      <w:r w:rsidR="00586BBF">
        <w:rPr>
          <w:lang w:val="en-US" w:eastAsia="en-US"/>
        </w:rPr>
        <w:t>s</w:t>
      </w:r>
      <w:r>
        <w:rPr>
          <w:lang w:val="en-US" w:eastAsia="en-US"/>
        </w:rPr>
        <w:t>ation</w:t>
      </w:r>
      <w:proofErr w:type="spellEnd"/>
      <w:r>
        <w:rPr>
          <w:lang w:val="en-US" w:eastAsia="en-US"/>
        </w:rPr>
        <w:t xml:space="preserve">. </w:t>
      </w:r>
    </w:p>
    <w:p w14:paraId="5FE2FDEE" w14:textId="77777777" w:rsidR="00B73408" w:rsidRDefault="00B73408" w:rsidP="00E47D4B">
      <w:pPr>
        <w:rPr>
          <w:lang w:val="en-US" w:eastAsia="en-US"/>
        </w:rPr>
      </w:pPr>
      <w:r>
        <w:rPr>
          <w:lang w:val="en-US" w:eastAsia="en-US"/>
        </w:rPr>
        <w:t>Costs to consider in the model are:</w:t>
      </w:r>
    </w:p>
    <w:p w14:paraId="22348834" w14:textId="77777777" w:rsidR="00B73408" w:rsidRDefault="00B73408" w:rsidP="00E47D4B">
      <w:pPr>
        <w:pStyle w:val="ListParagraph"/>
        <w:numPr>
          <w:ilvl w:val="0"/>
          <w:numId w:val="25"/>
        </w:numPr>
        <w:rPr>
          <w:lang w:val="en-US" w:eastAsia="en-US"/>
        </w:rPr>
      </w:pPr>
      <w:r>
        <w:rPr>
          <w:lang w:val="en-US" w:eastAsia="en-US"/>
        </w:rPr>
        <w:t>drug costs;</w:t>
      </w:r>
    </w:p>
    <w:p w14:paraId="5459E637" w14:textId="77777777" w:rsidR="00B73408" w:rsidRDefault="00B73408" w:rsidP="00E47D4B">
      <w:pPr>
        <w:pStyle w:val="ListParagraph"/>
        <w:numPr>
          <w:ilvl w:val="0"/>
          <w:numId w:val="25"/>
        </w:numPr>
        <w:rPr>
          <w:lang w:val="en-US" w:eastAsia="en-US"/>
        </w:rPr>
      </w:pPr>
      <w:r>
        <w:rPr>
          <w:lang w:val="en-US" w:eastAsia="en-US"/>
        </w:rPr>
        <w:t>drug administration costs;</w:t>
      </w:r>
    </w:p>
    <w:p w14:paraId="17E1B615" w14:textId="77777777" w:rsidR="00B73408" w:rsidRDefault="00B73408" w:rsidP="00E47D4B">
      <w:pPr>
        <w:pStyle w:val="ListParagraph"/>
        <w:numPr>
          <w:ilvl w:val="0"/>
          <w:numId w:val="25"/>
        </w:numPr>
        <w:rPr>
          <w:lang w:val="en-US" w:eastAsia="en-US"/>
        </w:rPr>
      </w:pPr>
      <w:r>
        <w:rPr>
          <w:lang w:val="en-US" w:eastAsia="en-US"/>
        </w:rPr>
        <w:t>monitoring costs; and</w:t>
      </w:r>
    </w:p>
    <w:p w14:paraId="4912FEE6" w14:textId="77777777" w:rsidR="00B73408" w:rsidRDefault="00B73408" w:rsidP="00E47D4B">
      <w:pPr>
        <w:pStyle w:val="ListParagraph"/>
        <w:numPr>
          <w:ilvl w:val="0"/>
          <w:numId w:val="25"/>
        </w:numPr>
        <w:rPr>
          <w:lang w:val="en-US" w:eastAsia="en-US"/>
        </w:rPr>
      </w:pPr>
      <w:proofErr w:type="gramStart"/>
      <w:r>
        <w:rPr>
          <w:lang w:val="en-US" w:eastAsia="en-US"/>
        </w:rPr>
        <w:t>adverse</w:t>
      </w:r>
      <w:proofErr w:type="gramEnd"/>
      <w:r>
        <w:rPr>
          <w:lang w:val="en-US" w:eastAsia="en-US"/>
        </w:rPr>
        <w:t xml:space="preserve"> events – </w:t>
      </w:r>
      <w:proofErr w:type="spellStart"/>
      <w:r>
        <w:rPr>
          <w:lang w:val="en-US" w:eastAsia="en-US"/>
        </w:rPr>
        <w:t>hospitali</w:t>
      </w:r>
      <w:r w:rsidR="00586BBF">
        <w:rPr>
          <w:lang w:val="en-US" w:eastAsia="en-US"/>
        </w:rPr>
        <w:t>s</w:t>
      </w:r>
      <w:r>
        <w:rPr>
          <w:lang w:val="en-US" w:eastAsia="en-US"/>
        </w:rPr>
        <w:t>ation</w:t>
      </w:r>
      <w:proofErr w:type="spellEnd"/>
      <w:r>
        <w:rPr>
          <w:lang w:val="en-US" w:eastAsia="en-US"/>
        </w:rPr>
        <w:t xml:space="preserve"> (for patients who discontinue biologic treatment, standard care only).</w:t>
      </w:r>
    </w:p>
    <w:p w14:paraId="78C98B07" w14:textId="4A2102DE" w:rsidR="00B73408" w:rsidRDefault="001E467A" w:rsidP="00E47D4B">
      <w:pPr>
        <w:rPr>
          <w:lang w:val="en-US" w:eastAsia="en-US"/>
        </w:rPr>
      </w:pPr>
      <w:r>
        <w:rPr>
          <w:lang w:val="en-US" w:eastAsia="en-US"/>
        </w:rPr>
        <w:t xml:space="preserve">Based on feedback from the reference group and the </w:t>
      </w:r>
      <w:r w:rsidR="00A66E4F">
        <w:rPr>
          <w:lang w:val="en-US" w:eastAsia="en-US"/>
        </w:rPr>
        <w:t>E</w:t>
      </w:r>
      <w:r>
        <w:rPr>
          <w:lang w:val="en-US" w:eastAsia="en-US"/>
        </w:rPr>
        <w:t xml:space="preserve">conomic </w:t>
      </w:r>
      <w:r w:rsidR="00A66E4F">
        <w:rPr>
          <w:lang w:val="en-US" w:eastAsia="en-US"/>
        </w:rPr>
        <w:t>S</w:t>
      </w:r>
      <w:r>
        <w:rPr>
          <w:lang w:val="en-US" w:eastAsia="en-US"/>
        </w:rPr>
        <w:t>ub</w:t>
      </w:r>
      <w:r w:rsidR="00A66E4F">
        <w:rPr>
          <w:lang w:val="en-US" w:eastAsia="en-US"/>
        </w:rPr>
        <w:t>-C</w:t>
      </w:r>
      <w:r>
        <w:rPr>
          <w:lang w:val="en-US" w:eastAsia="en-US"/>
        </w:rPr>
        <w:t>ommittee</w:t>
      </w:r>
      <w:r w:rsidR="00A66E4F">
        <w:rPr>
          <w:lang w:val="en-US" w:eastAsia="en-US"/>
        </w:rPr>
        <w:t xml:space="preserve"> (ESC) of the PBAC,</w:t>
      </w:r>
      <w:r>
        <w:rPr>
          <w:lang w:val="en-US" w:eastAsia="en-US"/>
        </w:rPr>
        <w:t xml:space="preserve"> t</w:t>
      </w:r>
      <w:r w:rsidR="00B73408">
        <w:rPr>
          <w:lang w:val="en-US" w:eastAsia="en-US"/>
        </w:rPr>
        <w:t xml:space="preserve">he time horizon </w:t>
      </w:r>
      <w:r>
        <w:rPr>
          <w:lang w:val="en-US" w:eastAsia="en-US"/>
        </w:rPr>
        <w:t xml:space="preserve">could be </w:t>
      </w:r>
      <w:r w:rsidR="00586BBF">
        <w:rPr>
          <w:lang w:val="en-US" w:eastAsia="en-US"/>
        </w:rPr>
        <w:t xml:space="preserve">five </w:t>
      </w:r>
      <w:r w:rsidR="00B73408">
        <w:rPr>
          <w:lang w:val="en-US" w:eastAsia="en-US"/>
        </w:rPr>
        <w:t>years</w:t>
      </w:r>
      <w:r>
        <w:rPr>
          <w:lang w:val="en-US" w:eastAsia="en-US"/>
        </w:rPr>
        <w:t xml:space="preserve">, </w:t>
      </w:r>
      <w:r w:rsidR="00B73408">
        <w:rPr>
          <w:lang w:val="en-US" w:eastAsia="en-US"/>
        </w:rPr>
        <w:t xml:space="preserve">10 years, </w:t>
      </w:r>
      <w:r>
        <w:rPr>
          <w:lang w:val="en-US" w:eastAsia="en-US"/>
        </w:rPr>
        <w:t xml:space="preserve">or </w:t>
      </w:r>
      <w:r w:rsidR="00B73408">
        <w:rPr>
          <w:lang w:val="en-US" w:eastAsia="en-US"/>
        </w:rPr>
        <w:t>lifetime</w:t>
      </w:r>
      <w:r>
        <w:rPr>
          <w:lang w:val="en-US" w:eastAsia="en-US"/>
        </w:rPr>
        <w:t xml:space="preserve">, though clinical evidence is lacking for </w:t>
      </w:r>
      <w:proofErr w:type="gramStart"/>
      <w:r>
        <w:rPr>
          <w:lang w:val="en-US" w:eastAsia="en-US"/>
        </w:rPr>
        <w:t>long term</w:t>
      </w:r>
      <w:proofErr w:type="gramEnd"/>
      <w:r>
        <w:rPr>
          <w:lang w:val="en-US" w:eastAsia="en-US"/>
        </w:rPr>
        <w:t xml:space="preserve"> therapy response.</w:t>
      </w:r>
    </w:p>
    <w:p w14:paraId="66E784B3" w14:textId="77777777" w:rsidR="007743D6" w:rsidRDefault="007743D6" w:rsidP="00E47D4B">
      <w:pPr>
        <w:pStyle w:val="MDSubsubheding"/>
        <w:rPr>
          <w:lang w:val="en-US" w:eastAsia="en-US"/>
        </w:rPr>
      </w:pPr>
      <w:bookmarkStart w:id="36" w:name="_Toc503774811"/>
      <w:r>
        <w:rPr>
          <w:lang w:val="en-US" w:eastAsia="en-US"/>
        </w:rPr>
        <w:t>Other models considered appropriate for PBAC decision-making based on options provided by the reference group</w:t>
      </w:r>
      <w:bookmarkEnd w:id="36"/>
    </w:p>
    <w:p w14:paraId="5ADABC4A" w14:textId="77777777" w:rsidR="00B73408" w:rsidRDefault="001E467A" w:rsidP="00E47D4B">
      <w:r w:rsidRPr="0086325D">
        <w:t xml:space="preserve">If a broader restriction </w:t>
      </w:r>
      <w:proofErr w:type="gramStart"/>
      <w:r w:rsidRPr="0086325D">
        <w:t>is considered</w:t>
      </w:r>
      <w:proofErr w:type="gramEnd"/>
      <w:r w:rsidRPr="0086325D">
        <w:t xml:space="preserve"> to include milder disease, </w:t>
      </w:r>
      <w:r w:rsidR="00C577BC">
        <w:t>fewer</w:t>
      </w:r>
      <w:r w:rsidR="00C577BC" w:rsidRPr="0086325D">
        <w:t xml:space="preserve"> </w:t>
      </w:r>
      <w:r w:rsidRPr="0086325D">
        <w:t xml:space="preserve">prior therapies and/or </w:t>
      </w:r>
      <w:r w:rsidR="00C577BC">
        <w:t xml:space="preserve">including </w:t>
      </w:r>
      <w:r w:rsidRPr="0086325D">
        <w:t xml:space="preserve">specific body areas, the above model could be modified to incorporate the broader restriction and response rates. The transition probabilities from the above model and the utilities associated with response would need to </w:t>
      </w:r>
      <w:proofErr w:type="gramStart"/>
      <w:r w:rsidRPr="0086325D">
        <w:t>be adjusted</w:t>
      </w:r>
      <w:proofErr w:type="gramEnd"/>
      <w:r w:rsidRPr="0086325D">
        <w:t xml:space="preserve"> to </w:t>
      </w:r>
      <w:r w:rsidR="0086325D" w:rsidRPr="0086325D">
        <w:t>consider</w:t>
      </w:r>
      <w:r w:rsidRPr="0086325D">
        <w:t xml:space="preserve"> the varying efficacy for these specific sub</w:t>
      </w:r>
      <w:r w:rsidR="00C577BC">
        <w:t>-</w:t>
      </w:r>
      <w:r w:rsidRPr="0086325D">
        <w:t>group</w:t>
      </w:r>
      <w:r w:rsidR="00C577BC">
        <w:t>s</w:t>
      </w:r>
      <w:r w:rsidRPr="0086325D">
        <w:t xml:space="preserve">. However, </w:t>
      </w:r>
      <w:r w:rsidR="0086325D" w:rsidRPr="0086325D">
        <w:t>there are a number of issues with developing a cost</w:t>
      </w:r>
      <w:r w:rsidR="00C577BC">
        <w:t>-</w:t>
      </w:r>
      <w:r w:rsidR="0086325D" w:rsidRPr="0086325D">
        <w:t xml:space="preserve">effectiveness </w:t>
      </w:r>
      <w:r w:rsidR="008B2FCF">
        <w:t xml:space="preserve">analysis </w:t>
      </w:r>
      <w:r w:rsidR="0086325D" w:rsidRPr="0086325D">
        <w:t xml:space="preserve">for these specific sub-groups and a number of avenues may need to </w:t>
      </w:r>
      <w:proofErr w:type="gramStart"/>
      <w:r w:rsidR="0086325D" w:rsidRPr="0086325D">
        <w:t>be explored</w:t>
      </w:r>
      <w:proofErr w:type="gramEnd"/>
      <w:r w:rsidR="0086325D" w:rsidRPr="0086325D">
        <w:t>.</w:t>
      </w:r>
    </w:p>
    <w:p w14:paraId="147646FD" w14:textId="77777777" w:rsidR="006A6A92" w:rsidRDefault="006A6A92" w:rsidP="006A6A92">
      <w:pPr>
        <w:pStyle w:val="MDsubHead3"/>
      </w:pPr>
      <w:r>
        <w:t>Reducing the number of prior therapies</w:t>
      </w:r>
    </w:p>
    <w:p w14:paraId="188E252A" w14:textId="6F77C887" w:rsidR="0086325D" w:rsidRDefault="0086325D" w:rsidP="00E47D4B">
      <w:r>
        <w:t xml:space="preserve">Considering the proposed changes, it is unlikely that </w:t>
      </w:r>
      <w:r w:rsidR="005213A4">
        <w:t>a reduction</w:t>
      </w:r>
      <w:r>
        <w:t xml:space="preserve"> from three to two</w:t>
      </w:r>
      <w:r w:rsidR="005213A4">
        <w:t>,</w:t>
      </w:r>
      <w:r>
        <w:t xml:space="preserve"> out of four prior therapies</w:t>
      </w:r>
      <w:r w:rsidR="005213A4">
        <w:t>,</w:t>
      </w:r>
      <w:r>
        <w:t xml:space="preserve"> would change the cost</w:t>
      </w:r>
      <w:r w:rsidR="00C577BC">
        <w:t>-</w:t>
      </w:r>
      <w:r>
        <w:t>effectiveness of biologics compared to other biologics as seen previously by the PBAC</w:t>
      </w:r>
      <w:r w:rsidR="006A6A92">
        <w:t>. This is because</w:t>
      </w:r>
      <w:r>
        <w:t xml:space="preserve"> most of the clinical evidence used </w:t>
      </w:r>
      <w:r w:rsidR="00C577BC">
        <w:t xml:space="preserve">in </w:t>
      </w:r>
      <w:r>
        <w:t xml:space="preserve">PBAC decision making </w:t>
      </w:r>
      <w:r w:rsidR="00C577BC">
        <w:t xml:space="preserve">for </w:t>
      </w:r>
      <w:r>
        <w:t xml:space="preserve">comparing biologics with each other did not require patients to receive three prior therapies. The main issue </w:t>
      </w:r>
      <w:proofErr w:type="gramStart"/>
      <w:r>
        <w:t>with regards to</w:t>
      </w:r>
      <w:proofErr w:type="gramEnd"/>
      <w:r>
        <w:t xml:space="preserve"> this sub population is calculating the cost</w:t>
      </w:r>
      <w:r w:rsidR="00C577BC">
        <w:t>-</w:t>
      </w:r>
      <w:r>
        <w:t>effectiveness of the biologic compared to</w:t>
      </w:r>
      <w:r w:rsidR="00E47D4B">
        <w:t xml:space="preserve"> standard therapy that</w:t>
      </w:r>
      <w:r w:rsidR="00741AB3">
        <w:t xml:space="preserve"> would</w:t>
      </w:r>
      <w:r w:rsidR="00E47D4B">
        <w:t xml:space="preserve"> incorporate </w:t>
      </w:r>
      <w:r>
        <w:t>the four therapies</w:t>
      </w:r>
      <w:r w:rsidR="00E47D4B">
        <w:t xml:space="preserve"> (cyclosporin, methotrexate, </w:t>
      </w:r>
      <w:r w:rsidR="006A6A92">
        <w:t>acitretin</w:t>
      </w:r>
      <w:r w:rsidR="00E47D4B">
        <w:t xml:space="preserve"> and phototherapy</w:t>
      </w:r>
      <w:r w:rsidR="00741AB3">
        <w:t>)</w:t>
      </w:r>
      <w:r>
        <w:t xml:space="preserve"> that are available on the PBS for this population. </w:t>
      </w:r>
    </w:p>
    <w:p w14:paraId="20347A27" w14:textId="6154CC17" w:rsidR="00AE629F" w:rsidRDefault="006A6A92" w:rsidP="00E47D4B">
      <w:r>
        <w:lastRenderedPageBreak/>
        <w:t xml:space="preserve">The risk of listing an early line of therapy without having </w:t>
      </w:r>
      <w:r w:rsidR="00AE629F">
        <w:t>a true understanding of the cost</w:t>
      </w:r>
      <w:r w:rsidR="00135EFA">
        <w:t>-</w:t>
      </w:r>
      <w:r w:rsidR="00AE629F">
        <w:t xml:space="preserve">effectiveness of these </w:t>
      </w:r>
      <w:proofErr w:type="gramStart"/>
      <w:r w:rsidR="00AE629F">
        <w:t>comparisons,</w:t>
      </w:r>
      <w:proofErr w:type="gramEnd"/>
      <w:r w:rsidR="00AE629F">
        <w:t xml:space="preserve"> could </w:t>
      </w:r>
      <w:r w:rsidR="00135EFA">
        <w:t xml:space="preserve">result in a </w:t>
      </w:r>
      <w:r w:rsidR="00AE629F">
        <w:t>considerabl</w:t>
      </w:r>
      <w:r w:rsidR="00135EFA">
        <w:t>e</w:t>
      </w:r>
      <w:r w:rsidR="00AE629F">
        <w:t xml:space="preserve"> increase </w:t>
      </w:r>
      <w:r w:rsidR="00135EFA">
        <w:t xml:space="preserve">in </w:t>
      </w:r>
      <w:r w:rsidR="00AE629F">
        <w:t xml:space="preserve">the costs to the government without a real improvement in health outcomes. The evidence is </w:t>
      </w:r>
      <w:r>
        <w:t>limited</w:t>
      </w:r>
      <w:r w:rsidR="00AE629F">
        <w:t xml:space="preserve"> in the comparison of biologi</w:t>
      </w:r>
      <w:r w:rsidR="00C027EA">
        <w:t xml:space="preserve">cs to non-biologics with only three </w:t>
      </w:r>
      <w:r w:rsidR="005213A4">
        <w:t>RCTs</w:t>
      </w:r>
      <w:r>
        <w:t xml:space="preserve"> </w:t>
      </w:r>
      <w:proofErr w:type="gramStart"/>
      <w:r w:rsidR="00AE629F">
        <w:t>having been conducted</w:t>
      </w:r>
      <w:proofErr w:type="gramEnd"/>
      <w:r w:rsidR="00AE629F">
        <w:t xml:space="preserve"> </w:t>
      </w:r>
      <w:r>
        <w:t>that examine the efficacy of biologics compared to any of these prior therapies</w:t>
      </w:r>
      <w:r w:rsidR="00C027EA">
        <w:t xml:space="preserve"> for patients with severe CPP</w:t>
      </w:r>
      <w:r w:rsidR="00AE629F">
        <w:t xml:space="preserve"> (</w:t>
      </w:r>
      <w:r w:rsidR="00814E1D">
        <w:t xml:space="preserve">Table </w:t>
      </w:r>
      <w:r w:rsidR="00814E1D">
        <w:rPr>
          <w:noProof/>
        </w:rPr>
        <w:t>6</w:t>
      </w:r>
      <w:r w:rsidR="00AE629F">
        <w:t>).</w:t>
      </w:r>
    </w:p>
    <w:p w14:paraId="183EDEFF" w14:textId="77777777" w:rsidR="00AE629F" w:rsidRDefault="00AE629F" w:rsidP="00AE629F">
      <w:pPr>
        <w:pStyle w:val="Caption"/>
        <w:keepNext/>
      </w:pPr>
      <w:bookmarkStart w:id="37" w:name="_Ref501311727"/>
      <w:bookmarkStart w:id="38" w:name="_Toc503774819"/>
      <w:r>
        <w:t xml:space="preserve">Table </w:t>
      </w:r>
      <w:r w:rsidR="00814E1D">
        <w:rPr>
          <w:noProof/>
        </w:rPr>
        <w:t>6</w:t>
      </w:r>
      <w:bookmarkEnd w:id="37"/>
      <w:r>
        <w:t xml:space="preserve">: </w:t>
      </w:r>
      <w:r w:rsidR="004C4584">
        <w:t>Inclusion criteria for r</w:t>
      </w:r>
      <w:r>
        <w:t>andomised control trials that compare biologics with PBS listed prior therapies</w:t>
      </w:r>
      <w:bookmarkEnd w:id="38"/>
    </w:p>
    <w:tbl>
      <w:tblPr>
        <w:tblStyle w:val="TableGrid"/>
        <w:tblW w:w="0" w:type="auto"/>
        <w:tblLook w:val="04A0" w:firstRow="1" w:lastRow="0" w:firstColumn="1" w:lastColumn="0" w:noHBand="0" w:noVBand="1"/>
        <w:tblCaption w:val="Inclusion and exclusion criteria in the adalimumab trials"/>
      </w:tblPr>
      <w:tblGrid>
        <w:gridCol w:w="1271"/>
        <w:gridCol w:w="3686"/>
        <w:gridCol w:w="4059"/>
      </w:tblGrid>
      <w:tr w:rsidR="004C4584" w:rsidRPr="004C4584" w14:paraId="2D43CA0C" w14:textId="77777777" w:rsidTr="004C4584">
        <w:trPr>
          <w:cantSplit/>
          <w:tblHeader/>
        </w:trPr>
        <w:tc>
          <w:tcPr>
            <w:tcW w:w="1271" w:type="dxa"/>
            <w:shd w:val="clear" w:color="auto" w:fill="A6A6A6" w:themeFill="background1" w:themeFillShade="A6"/>
            <w:tcMar>
              <w:left w:w="28" w:type="dxa"/>
              <w:right w:w="28" w:type="dxa"/>
            </w:tcMar>
          </w:tcPr>
          <w:p w14:paraId="3EFD9249" w14:textId="77777777" w:rsidR="004C4584" w:rsidRPr="004C4584" w:rsidRDefault="004C4584" w:rsidP="004C4584">
            <w:pPr>
              <w:spacing w:before="60" w:after="60"/>
              <w:rPr>
                <w:b/>
              </w:rPr>
            </w:pPr>
            <w:r w:rsidRPr="004C4584">
              <w:rPr>
                <w:b/>
              </w:rPr>
              <w:t>Trial</w:t>
            </w:r>
          </w:p>
        </w:tc>
        <w:tc>
          <w:tcPr>
            <w:tcW w:w="3686" w:type="dxa"/>
            <w:shd w:val="clear" w:color="auto" w:fill="A6A6A6" w:themeFill="background1" w:themeFillShade="A6"/>
            <w:tcMar>
              <w:left w:w="28" w:type="dxa"/>
              <w:right w:w="28" w:type="dxa"/>
            </w:tcMar>
          </w:tcPr>
          <w:p w14:paraId="20E1D675" w14:textId="77777777" w:rsidR="004C4584" w:rsidRPr="004C4584" w:rsidRDefault="004C4584" w:rsidP="004C4584">
            <w:pPr>
              <w:spacing w:before="60" w:after="60"/>
              <w:rPr>
                <w:b/>
              </w:rPr>
            </w:pPr>
            <w:r w:rsidRPr="004C4584">
              <w:rPr>
                <w:b/>
              </w:rPr>
              <w:t>Inclusion criteria</w:t>
            </w:r>
          </w:p>
        </w:tc>
        <w:tc>
          <w:tcPr>
            <w:tcW w:w="4059" w:type="dxa"/>
            <w:shd w:val="clear" w:color="auto" w:fill="A6A6A6" w:themeFill="background1" w:themeFillShade="A6"/>
            <w:tcMar>
              <w:left w:w="28" w:type="dxa"/>
              <w:right w:w="28" w:type="dxa"/>
            </w:tcMar>
          </w:tcPr>
          <w:p w14:paraId="12ED1B7A" w14:textId="77777777" w:rsidR="004C4584" w:rsidRPr="004C4584" w:rsidRDefault="004C4584" w:rsidP="004C4584">
            <w:pPr>
              <w:spacing w:before="60" w:after="60"/>
              <w:rPr>
                <w:b/>
              </w:rPr>
            </w:pPr>
            <w:r w:rsidRPr="004C4584">
              <w:rPr>
                <w:b/>
              </w:rPr>
              <w:t>Exclusion criteria</w:t>
            </w:r>
          </w:p>
        </w:tc>
      </w:tr>
      <w:tr w:rsidR="004C4584" w:rsidRPr="008619CB" w14:paraId="7F97E3C7" w14:textId="77777777" w:rsidTr="004C4584">
        <w:trPr>
          <w:cantSplit/>
        </w:trPr>
        <w:tc>
          <w:tcPr>
            <w:tcW w:w="1271" w:type="dxa"/>
            <w:tcMar>
              <w:left w:w="28" w:type="dxa"/>
              <w:right w:w="28" w:type="dxa"/>
            </w:tcMar>
          </w:tcPr>
          <w:p w14:paraId="1CAB0714" w14:textId="77777777" w:rsidR="004C4584" w:rsidRPr="008619CB" w:rsidRDefault="004C4584" w:rsidP="004C4584">
            <w:pPr>
              <w:pStyle w:val="TableTextDusc"/>
            </w:pPr>
            <w:r w:rsidRPr="008619CB">
              <w:t xml:space="preserve">CHAMPION </w:t>
            </w:r>
            <w:r>
              <w:t>(</w:t>
            </w:r>
            <w:r w:rsidRPr="008619CB">
              <w:t>Adalimumab versus methotrexate versus placebo</w:t>
            </w:r>
            <w:r>
              <w:t>)</w:t>
            </w:r>
          </w:p>
        </w:tc>
        <w:tc>
          <w:tcPr>
            <w:tcW w:w="3686" w:type="dxa"/>
            <w:tcMar>
              <w:left w:w="28" w:type="dxa"/>
              <w:right w:w="28" w:type="dxa"/>
            </w:tcMar>
          </w:tcPr>
          <w:p w14:paraId="683B4023" w14:textId="77777777" w:rsidR="004C4584" w:rsidRPr="008619CB" w:rsidRDefault="004C4584" w:rsidP="004C4584">
            <w:pPr>
              <w:pStyle w:val="TableTextDusc"/>
            </w:pPr>
            <w:r w:rsidRPr="008619CB">
              <w:t xml:space="preserve">- ≥ 18 years; </w:t>
            </w:r>
          </w:p>
          <w:p w14:paraId="44186F8F" w14:textId="77777777" w:rsidR="004C4584" w:rsidRPr="008619CB" w:rsidRDefault="004C4584" w:rsidP="004C4584">
            <w:pPr>
              <w:pStyle w:val="TableTextDusc"/>
            </w:pPr>
            <w:r w:rsidRPr="008619CB">
              <w:t>- mod</w:t>
            </w:r>
            <w:r w:rsidR="00135EFA">
              <w:t>erate</w:t>
            </w:r>
            <w:r w:rsidRPr="008619CB">
              <w:t>-to-severe psoriasis;</w:t>
            </w:r>
          </w:p>
          <w:p w14:paraId="787C898D" w14:textId="77777777" w:rsidR="004C4584" w:rsidRPr="008619CB" w:rsidRDefault="004C4584" w:rsidP="004C4584">
            <w:pPr>
              <w:pStyle w:val="TableTextDusc"/>
            </w:pPr>
            <w:r w:rsidRPr="008619CB">
              <w:t xml:space="preserve">- plaque psoriasis for ≥ 1 year, stable for ≥ 2 months; </w:t>
            </w:r>
          </w:p>
          <w:p w14:paraId="5CB5E6CC" w14:textId="77777777" w:rsidR="004C4584" w:rsidRPr="008619CB" w:rsidRDefault="004C4584" w:rsidP="004C4584">
            <w:pPr>
              <w:pStyle w:val="TableTextDusc"/>
            </w:pPr>
            <w:r w:rsidRPr="008619CB">
              <w:t xml:space="preserve">- BSA ≥ 10%, PASI ≥ 10; </w:t>
            </w:r>
          </w:p>
          <w:p w14:paraId="4964149F" w14:textId="77777777" w:rsidR="004C4584" w:rsidRPr="008619CB" w:rsidRDefault="004C4584" w:rsidP="004C4584">
            <w:pPr>
              <w:pStyle w:val="TableTextDusc"/>
            </w:pPr>
            <w:r w:rsidRPr="008619CB">
              <w:t xml:space="preserve">- candidates for systemic or phototherapy; </w:t>
            </w:r>
          </w:p>
          <w:p w14:paraId="1F7802E9" w14:textId="77777777" w:rsidR="004C4584" w:rsidRPr="008619CB" w:rsidRDefault="004C4584" w:rsidP="004C4584">
            <w:pPr>
              <w:pStyle w:val="TableTextDusc"/>
            </w:pPr>
            <w:r w:rsidRPr="008619CB">
              <w:t>- active psoriasis despite topical agents</w:t>
            </w:r>
          </w:p>
        </w:tc>
        <w:tc>
          <w:tcPr>
            <w:tcW w:w="4059" w:type="dxa"/>
            <w:tcMar>
              <w:left w:w="28" w:type="dxa"/>
              <w:right w:w="28" w:type="dxa"/>
            </w:tcMar>
          </w:tcPr>
          <w:p w14:paraId="5A1474BE" w14:textId="77777777" w:rsidR="004C4584" w:rsidRPr="008619CB" w:rsidRDefault="004C4584" w:rsidP="004C4584">
            <w:pPr>
              <w:pStyle w:val="TableTextDusc"/>
            </w:pPr>
            <w:r w:rsidRPr="008619CB">
              <w:t xml:space="preserve">- concomitant therapies; </w:t>
            </w:r>
          </w:p>
          <w:p w14:paraId="5DCF7D88" w14:textId="77777777" w:rsidR="004C4584" w:rsidRPr="008619CB" w:rsidRDefault="004C4584" w:rsidP="004C4584">
            <w:pPr>
              <w:pStyle w:val="TableTextDusc"/>
            </w:pPr>
            <w:r w:rsidRPr="008619CB">
              <w:t xml:space="preserve">- active TB; </w:t>
            </w:r>
          </w:p>
          <w:p w14:paraId="7C0FA272" w14:textId="77777777" w:rsidR="004C4584" w:rsidRPr="008619CB" w:rsidRDefault="004C4584" w:rsidP="004C4584">
            <w:pPr>
              <w:pStyle w:val="TableTextDusc"/>
            </w:pPr>
            <w:r w:rsidRPr="008619CB">
              <w:t xml:space="preserve">- clinically significant haematological, renal or liver disease; </w:t>
            </w:r>
          </w:p>
          <w:p w14:paraId="7ED7D9A9" w14:textId="77777777" w:rsidR="004C4584" w:rsidRPr="008619CB" w:rsidRDefault="004C4584" w:rsidP="004C4584">
            <w:pPr>
              <w:pStyle w:val="TableTextDusc"/>
            </w:pPr>
            <w:r w:rsidRPr="008619CB">
              <w:t xml:space="preserve">- demyelinating disease, cancer or lymphoproliferative disease; </w:t>
            </w:r>
          </w:p>
          <w:p w14:paraId="39C6181D" w14:textId="77777777" w:rsidR="004C4584" w:rsidRPr="008619CB" w:rsidRDefault="004C4584" w:rsidP="004C4584">
            <w:pPr>
              <w:pStyle w:val="TableTextDusc"/>
            </w:pPr>
            <w:r w:rsidRPr="008619CB">
              <w:t>- immunocompromised patients</w:t>
            </w:r>
          </w:p>
        </w:tc>
      </w:tr>
      <w:tr w:rsidR="004C4584" w:rsidRPr="008619CB" w14:paraId="69BF14C1" w14:textId="77777777" w:rsidTr="004C4584">
        <w:trPr>
          <w:cantSplit/>
        </w:trPr>
        <w:tc>
          <w:tcPr>
            <w:tcW w:w="1271" w:type="dxa"/>
            <w:tcMar>
              <w:left w:w="28" w:type="dxa"/>
              <w:right w:w="28" w:type="dxa"/>
            </w:tcMar>
          </w:tcPr>
          <w:p w14:paraId="010A41EF" w14:textId="77777777" w:rsidR="004C4584" w:rsidRPr="00AA7C75" w:rsidRDefault="004C4584" w:rsidP="004C4584">
            <w:pPr>
              <w:pStyle w:val="TableTextDusc"/>
            </w:pPr>
            <w:r w:rsidRPr="00AA7C75">
              <w:t>Gottlieb (2012)</w:t>
            </w:r>
            <w:r w:rsidRPr="00AA7C75">
              <w:rPr>
                <w:color w:val="000000"/>
              </w:rPr>
              <w:t xml:space="preserve"> </w:t>
            </w:r>
            <w:r>
              <w:rPr>
                <w:color w:val="000000"/>
              </w:rPr>
              <w:t>(</w:t>
            </w:r>
            <w:r w:rsidRPr="00AA7C75">
              <w:rPr>
                <w:color w:val="000000"/>
              </w:rPr>
              <w:t>Etanercept versus etanercept plus methotrexate</w:t>
            </w:r>
            <w:r>
              <w:rPr>
                <w:color w:val="000000"/>
              </w:rPr>
              <w:t>)</w:t>
            </w:r>
          </w:p>
        </w:tc>
        <w:tc>
          <w:tcPr>
            <w:tcW w:w="3686" w:type="dxa"/>
            <w:tcMar>
              <w:left w:w="28" w:type="dxa"/>
              <w:right w:w="28" w:type="dxa"/>
            </w:tcMar>
          </w:tcPr>
          <w:p w14:paraId="01900C06" w14:textId="77777777" w:rsidR="004C4584" w:rsidRPr="00AA7C75" w:rsidRDefault="004C4584" w:rsidP="004C4584">
            <w:pPr>
              <w:pStyle w:val="TableTextDusc"/>
            </w:pPr>
            <w:r w:rsidRPr="00AA7C75">
              <w:t xml:space="preserve">- ≥ 18 years; </w:t>
            </w:r>
          </w:p>
          <w:p w14:paraId="0E29FD61" w14:textId="77777777" w:rsidR="004C4584" w:rsidRPr="00AA7C75" w:rsidRDefault="004C4584" w:rsidP="004C4584">
            <w:pPr>
              <w:pStyle w:val="TableTextDusc"/>
            </w:pPr>
            <w:r w:rsidRPr="00AA7C75">
              <w:t>- stable mod</w:t>
            </w:r>
            <w:r w:rsidR="00135EFA">
              <w:t>erate</w:t>
            </w:r>
            <w:r w:rsidRPr="00AA7C75">
              <w:t xml:space="preserve">-to-severe plaque psoriasis for ≥ 6 months; </w:t>
            </w:r>
          </w:p>
          <w:p w14:paraId="7BEA1DE1" w14:textId="77777777" w:rsidR="004C4584" w:rsidRPr="00AA7C75" w:rsidRDefault="004C4584" w:rsidP="004C4584">
            <w:pPr>
              <w:pStyle w:val="TableTextDusc"/>
            </w:pPr>
            <w:r w:rsidRPr="00AA7C75">
              <w:t xml:space="preserve">- BSA ≥ 10%, PASI ≥ 10; </w:t>
            </w:r>
          </w:p>
          <w:p w14:paraId="5F8935AA" w14:textId="77777777" w:rsidR="004C4584" w:rsidRPr="00AA7C75" w:rsidRDefault="004C4584" w:rsidP="004C4584">
            <w:pPr>
              <w:pStyle w:val="TableTextDusc"/>
            </w:pPr>
            <w:r w:rsidRPr="00AA7C75">
              <w:t xml:space="preserve">- candidate for systemic or phototherapy; </w:t>
            </w:r>
          </w:p>
          <w:p w14:paraId="2DDC92CD" w14:textId="77777777" w:rsidR="004C4584" w:rsidRPr="00AA7C75" w:rsidRDefault="004C4584" w:rsidP="004C4584">
            <w:pPr>
              <w:pStyle w:val="TableTextDusc"/>
            </w:pPr>
            <w:r w:rsidRPr="00AA7C75">
              <w:t>- adequate/normal blood levels</w:t>
            </w:r>
          </w:p>
        </w:tc>
        <w:tc>
          <w:tcPr>
            <w:tcW w:w="4059" w:type="dxa"/>
            <w:tcMar>
              <w:left w:w="28" w:type="dxa"/>
              <w:right w:w="28" w:type="dxa"/>
            </w:tcMar>
          </w:tcPr>
          <w:p w14:paraId="01F8865D" w14:textId="77777777" w:rsidR="004C4584" w:rsidRPr="00AA7C75" w:rsidRDefault="004C4584" w:rsidP="004C4584">
            <w:pPr>
              <w:pStyle w:val="TableTextDusc"/>
            </w:pPr>
            <w:r w:rsidRPr="00AA7C75">
              <w:t xml:space="preserve">- </w:t>
            </w:r>
            <w:proofErr w:type="spellStart"/>
            <w:r w:rsidRPr="00AA7C75">
              <w:t>guttate</w:t>
            </w:r>
            <w:proofErr w:type="spellEnd"/>
            <w:r w:rsidRPr="00AA7C75">
              <w:t xml:space="preserve">, </w:t>
            </w:r>
            <w:proofErr w:type="spellStart"/>
            <w:r w:rsidRPr="00AA7C75">
              <w:t>erythrodermic</w:t>
            </w:r>
            <w:proofErr w:type="spellEnd"/>
            <w:r w:rsidRPr="00AA7C75">
              <w:t xml:space="preserve"> or pustular psoriasis; </w:t>
            </w:r>
          </w:p>
          <w:p w14:paraId="364740A1" w14:textId="77777777" w:rsidR="004C4584" w:rsidRPr="00AA7C75" w:rsidRDefault="004C4584" w:rsidP="004C4584">
            <w:pPr>
              <w:pStyle w:val="TableTextDusc"/>
            </w:pPr>
            <w:r w:rsidRPr="00AA7C75">
              <w:t xml:space="preserve">- other skin conditions; </w:t>
            </w:r>
          </w:p>
          <w:p w14:paraId="668725B9" w14:textId="77777777" w:rsidR="004C4584" w:rsidRPr="00AA7C75" w:rsidRDefault="004C4584" w:rsidP="004C4584">
            <w:pPr>
              <w:pStyle w:val="TableTextDusc"/>
            </w:pPr>
            <w:r w:rsidRPr="00AA7C75">
              <w:t>- concurrent significant medical conditions</w:t>
            </w:r>
          </w:p>
        </w:tc>
      </w:tr>
      <w:tr w:rsidR="004C4584" w:rsidRPr="008619CB" w14:paraId="2FAE9CE3" w14:textId="77777777" w:rsidTr="004C4584">
        <w:trPr>
          <w:cantSplit/>
        </w:trPr>
        <w:tc>
          <w:tcPr>
            <w:tcW w:w="1271" w:type="dxa"/>
            <w:tcMar>
              <w:left w:w="28" w:type="dxa"/>
              <w:right w:w="28" w:type="dxa"/>
            </w:tcMar>
          </w:tcPr>
          <w:p w14:paraId="628C1531" w14:textId="77777777" w:rsidR="004C4584" w:rsidRPr="009F2617" w:rsidRDefault="004C4584" w:rsidP="004C4584">
            <w:pPr>
              <w:pStyle w:val="TableTextDusc"/>
              <w:rPr>
                <w:color w:val="000000"/>
              </w:rPr>
            </w:pPr>
            <w:r w:rsidRPr="009F2617">
              <w:rPr>
                <w:color w:val="000000"/>
              </w:rPr>
              <w:t>RESTORE Infliximab versus methotrexate</w:t>
            </w:r>
          </w:p>
        </w:tc>
        <w:tc>
          <w:tcPr>
            <w:tcW w:w="3686" w:type="dxa"/>
            <w:tcMar>
              <w:left w:w="28" w:type="dxa"/>
              <w:right w:w="28" w:type="dxa"/>
            </w:tcMar>
          </w:tcPr>
          <w:p w14:paraId="3315D3EA" w14:textId="77777777" w:rsidR="004C4584" w:rsidRPr="009F2617" w:rsidRDefault="004C4584" w:rsidP="004C4584">
            <w:pPr>
              <w:pStyle w:val="TableTextDusc"/>
              <w:rPr>
                <w:color w:val="000000"/>
              </w:rPr>
            </w:pPr>
            <w:r w:rsidRPr="009F2617">
              <w:rPr>
                <w:color w:val="000000"/>
              </w:rPr>
              <w:t xml:space="preserve">- 18-75 years; </w:t>
            </w:r>
          </w:p>
          <w:p w14:paraId="676F8D0D" w14:textId="77777777" w:rsidR="004C4584" w:rsidRPr="009F2617" w:rsidRDefault="004C4584" w:rsidP="004C4584">
            <w:pPr>
              <w:pStyle w:val="TableTextDusc"/>
              <w:rPr>
                <w:color w:val="000000"/>
              </w:rPr>
            </w:pPr>
            <w:r w:rsidRPr="009F2617">
              <w:rPr>
                <w:color w:val="000000"/>
              </w:rPr>
              <w:t>- mod</w:t>
            </w:r>
            <w:r w:rsidR="00135EFA">
              <w:rPr>
                <w:color w:val="000000"/>
              </w:rPr>
              <w:t>erate</w:t>
            </w:r>
            <w:r w:rsidRPr="009F2617">
              <w:rPr>
                <w:color w:val="000000"/>
              </w:rPr>
              <w:t xml:space="preserve">-to-severe plaque psoriasis for ≥ 6 months; - BSA ≥ 10%, PASI ≥ 12; </w:t>
            </w:r>
          </w:p>
          <w:p w14:paraId="3D830BC8" w14:textId="77777777" w:rsidR="004C4584" w:rsidRPr="009F2617" w:rsidRDefault="004C4584" w:rsidP="004C4584">
            <w:pPr>
              <w:pStyle w:val="TableTextDusc"/>
              <w:rPr>
                <w:color w:val="000000"/>
              </w:rPr>
            </w:pPr>
            <w:r w:rsidRPr="009F2617">
              <w:rPr>
                <w:color w:val="000000"/>
              </w:rPr>
              <w:t xml:space="preserve">- candidate for systemic or phototherapy </w:t>
            </w:r>
          </w:p>
        </w:tc>
        <w:tc>
          <w:tcPr>
            <w:tcW w:w="4059" w:type="dxa"/>
            <w:tcMar>
              <w:left w:w="28" w:type="dxa"/>
              <w:right w:w="28" w:type="dxa"/>
            </w:tcMar>
          </w:tcPr>
          <w:p w14:paraId="6767CC40" w14:textId="77777777" w:rsidR="004C4584" w:rsidRPr="009F2617" w:rsidRDefault="004C4584" w:rsidP="004C4584">
            <w:pPr>
              <w:pStyle w:val="TableTextDusc"/>
              <w:rPr>
                <w:color w:val="000000"/>
              </w:rPr>
            </w:pPr>
            <w:r w:rsidRPr="009F2617">
              <w:rPr>
                <w:color w:val="000000"/>
              </w:rPr>
              <w:t xml:space="preserve">- previous methotrexate, biologic or TNF antagonist within 3 months; </w:t>
            </w:r>
          </w:p>
          <w:p w14:paraId="14138FDD" w14:textId="77777777" w:rsidR="004C4584" w:rsidRPr="009F2617" w:rsidRDefault="004C4584" w:rsidP="004C4584">
            <w:pPr>
              <w:pStyle w:val="TableTextDusc"/>
              <w:rPr>
                <w:color w:val="000000"/>
              </w:rPr>
            </w:pPr>
            <w:r w:rsidRPr="009F2617">
              <w:rPr>
                <w:color w:val="000000"/>
              </w:rPr>
              <w:t xml:space="preserve">- CHF; </w:t>
            </w:r>
          </w:p>
          <w:p w14:paraId="4D82D83E" w14:textId="77777777" w:rsidR="004C4584" w:rsidRPr="009F2617" w:rsidRDefault="004C4584" w:rsidP="004C4584">
            <w:pPr>
              <w:pStyle w:val="TableTextDusc"/>
              <w:rPr>
                <w:color w:val="000000"/>
              </w:rPr>
            </w:pPr>
            <w:r w:rsidRPr="009F2617">
              <w:rPr>
                <w:color w:val="000000"/>
              </w:rPr>
              <w:t>- history of chronic/recurrent infection or TB</w:t>
            </w:r>
          </w:p>
        </w:tc>
      </w:tr>
    </w:tbl>
    <w:p w14:paraId="58C58C8D" w14:textId="77777777" w:rsidR="004C4584" w:rsidRPr="00741AB3" w:rsidRDefault="004C4584" w:rsidP="004C4584">
      <w:pPr>
        <w:pStyle w:val="TableFooter"/>
        <w:rPr>
          <w:sz w:val="18"/>
          <w:szCs w:val="18"/>
        </w:rPr>
      </w:pPr>
      <w:r w:rsidRPr="00741AB3">
        <w:rPr>
          <w:sz w:val="18"/>
          <w:szCs w:val="18"/>
        </w:rPr>
        <w:t>BSA = body surface area; CHF = congestive heart failure; PASI = Psoriasis Area and Severity Index; TB = tuberculosis; TNF = tumour necrosis factor</w:t>
      </w:r>
    </w:p>
    <w:p w14:paraId="2DADE021" w14:textId="77777777" w:rsidR="00AE629F" w:rsidRDefault="00AE629F" w:rsidP="00E47D4B">
      <w:r>
        <w:t>Conducting a cost</w:t>
      </w:r>
      <w:r w:rsidR="00135EFA">
        <w:t>-</w:t>
      </w:r>
      <w:r>
        <w:t xml:space="preserve">effectiveness model for these comparisons would require a number of indirect comparisons and assumptions to </w:t>
      </w:r>
      <w:proofErr w:type="gramStart"/>
      <w:r>
        <w:t>be made</w:t>
      </w:r>
      <w:proofErr w:type="gramEnd"/>
      <w:r>
        <w:t xml:space="preserve"> to enable a better understanding of this setting.</w:t>
      </w:r>
    </w:p>
    <w:p w14:paraId="027C22D7" w14:textId="77777777" w:rsidR="00AE629F" w:rsidRDefault="00851036" w:rsidP="00AE629F">
      <w:pPr>
        <w:pStyle w:val="MDsubHead3"/>
      </w:pPr>
      <w:r>
        <w:t xml:space="preserve">Changing </w:t>
      </w:r>
      <w:r w:rsidR="00AE629F">
        <w:t xml:space="preserve">the </w:t>
      </w:r>
      <w:r>
        <w:t xml:space="preserve">requirement for the </w:t>
      </w:r>
      <w:r w:rsidR="00AE629F">
        <w:t>severity of disease to include PASI &gt;10 or genital involvement</w:t>
      </w:r>
    </w:p>
    <w:p w14:paraId="6F514534" w14:textId="77777777" w:rsidR="000F0215" w:rsidRDefault="000F0215" w:rsidP="00AE629F">
      <w:r>
        <w:t>Again, the evidence is very limited in this sub population with only two biologics (adalimumab and etanercept) having trials that include patients with a PASI &gt;10</w:t>
      </w:r>
      <w:r w:rsidR="00851036">
        <w:t>,</w:t>
      </w:r>
      <w:r>
        <w:t xml:space="preserve"> only one trial that has no lower limit for severity</w:t>
      </w:r>
      <w:r w:rsidR="00851036">
        <w:t>,</w:t>
      </w:r>
      <w:r>
        <w:t xml:space="preserve"> and no clinical trial evidence that specifically looks at genital involvement. </w:t>
      </w:r>
      <w:r w:rsidR="00AE629F">
        <w:t xml:space="preserve">The main issue </w:t>
      </w:r>
      <w:proofErr w:type="gramStart"/>
      <w:r w:rsidR="00AE629F">
        <w:t>with regards to</w:t>
      </w:r>
      <w:proofErr w:type="gramEnd"/>
      <w:r w:rsidR="00AE629F">
        <w:t xml:space="preserve"> this sub</w:t>
      </w:r>
      <w:r w:rsidR="00851036">
        <w:t>-</w:t>
      </w:r>
      <w:r w:rsidR="00AE629F">
        <w:t xml:space="preserve">population is calculating the </w:t>
      </w:r>
      <w:r>
        <w:t>clinical effectiveness of biologics in this less severe category.  This in turn, w</w:t>
      </w:r>
      <w:r w:rsidR="00851036">
        <w:t>ou</w:t>
      </w:r>
      <w:r>
        <w:t xml:space="preserve">ld lead to difficulties in determining the comparative </w:t>
      </w:r>
      <w:r w:rsidR="00AE629F">
        <w:t>cost</w:t>
      </w:r>
      <w:r w:rsidR="00851036">
        <w:t>-</w:t>
      </w:r>
      <w:r w:rsidR="00AE629F">
        <w:t xml:space="preserve">effectiveness of </w:t>
      </w:r>
      <w:r>
        <w:t>each</w:t>
      </w:r>
      <w:r w:rsidR="00AE629F">
        <w:t xml:space="preserve"> biologic compared</w:t>
      </w:r>
      <w:r>
        <w:t xml:space="preserve">. </w:t>
      </w:r>
    </w:p>
    <w:p w14:paraId="1BD8D774" w14:textId="038D9013" w:rsidR="00AE629F" w:rsidRDefault="000F0215" w:rsidP="00AE629F">
      <w:r>
        <w:lastRenderedPageBreak/>
        <w:t>Also of note is identifying the correct comparator for this population. Given the above comments on reducing the number of prior treatments</w:t>
      </w:r>
      <w:r w:rsidR="00851036">
        <w:t xml:space="preserve"> required</w:t>
      </w:r>
      <w:r>
        <w:t xml:space="preserve">, </w:t>
      </w:r>
      <w:r w:rsidRPr="000F0215">
        <w:t>cyclosporin, methotrexate, acitretin and phototherapy</w:t>
      </w:r>
      <w:r w:rsidR="00741AB3">
        <w:t xml:space="preserve"> </w:t>
      </w:r>
      <w:r>
        <w:t>w</w:t>
      </w:r>
      <w:r w:rsidR="00741AB3">
        <w:t>ould be appropriate comparators</w:t>
      </w:r>
      <w:r>
        <w:t xml:space="preserve">. This would need to </w:t>
      </w:r>
      <w:proofErr w:type="gramStart"/>
      <w:r>
        <w:t xml:space="preserve">be </w:t>
      </w:r>
      <w:r w:rsidR="008B0B27">
        <w:t>considered</w:t>
      </w:r>
      <w:proofErr w:type="gramEnd"/>
      <w:r w:rsidR="008B0B27">
        <w:t xml:space="preserve"> by the reference group when determining an appropriate approach.</w:t>
      </w:r>
    </w:p>
    <w:p w14:paraId="68CE3569" w14:textId="77777777" w:rsidR="008B0B27" w:rsidRDefault="008B0B27" w:rsidP="00AE629F">
      <w:r>
        <w:t>There are a number of possibilities to address these issues in determining the cost</w:t>
      </w:r>
      <w:r w:rsidR="00851036">
        <w:t>-</w:t>
      </w:r>
      <w:r>
        <w:t xml:space="preserve">effectiveness </w:t>
      </w:r>
      <w:r w:rsidR="0069410D">
        <w:t>of biologics in the</w:t>
      </w:r>
      <w:r>
        <w:t xml:space="preserve"> sub</w:t>
      </w:r>
      <w:r w:rsidR="00851036">
        <w:t>-</w:t>
      </w:r>
      <w:r>
        <w:t xml:space="preserve">categories. </w:t>
      </w:r>
    </w:p>
    <w:p w14:paraId="49E3E6CB" w14:textId="77777777" w:rsidR="008B0B27" w:rsidRDefault="008B0B27" w:rsidP="008B0B27">
      <w:pPr>
        <w:pStyle w:val="Heading4b"/>
      </w:pPr>
      <w:r>
        <w:t>Modified cost</w:t>
      </w:r>
      <w:r w:rsidR="00851036">
        <w:t>-</w:t>
      </w:r>
      <w:r>
        <w:t>utility model</w:t>
      </w:r>
    </w:p>
    <w:p w14:paraId="4719D7EE" w14:textId="6D7986F9" w:rsidR="008B0B27" w:rsidRDefault="008B0B27" w:rsidP="00AE629F">
      <w:r>
        <w:t xml:space="preserve">It may be appropriate </w:t>
      </w:r>
      <w:proofErr w:type="gramStart"/>
      <w:r>
        <w:t>to further expand</w:t>
      </w:r>
      <w:proofErr w:type="gramEnd"/>
      <w:r>
        <w:t xml:space="preserve"> the above cost</w:t>
      </w:r>
      <w:r w:rsidR="00A03901">
        <w:t>-</w:t>
      </w:r>
      <w:r w:rsidR="00DC03B1">
        <w:t>utility</w:t>
      </w:r>
      <w:r>
        <w:t xml:space="preserve"> model to incorporate this milder disease population, or to specifically focus on the PASI 10 to 15 sub</w:t>
      </w:r>
      <w:r w:rsidR="00A03901">
        <w:t>-</w:t>
      </w:r>
      <w:r>
        <w:t xml:space="preserve">category. However, clinical effectiveness data </w:t>
      </w:r>
      <w:proofErr w:type="gramStart"/>
      <w:r>
        <w:t>would be needed</w:t>
      </w:r>
      <w:proofErr w:type="gramEnd"/>
      <w:r>
        <w:t xml:space="preserve"> </w:t>
      </w:r>
      <w:r w:rsidR="00A03901">
        <w:t xml:space="preserve">in order </w:t>
      </w:r>
      <w:r>
        <w:t>that it could be correctly incorporated into the model. While not ideal, it may be possible to liaise with pharmaceutical companies to obtain sub</w:t>
      </w:r>
      <w:r w:rsidR="00A03901">
        <w:t>-</w:t>
      </w:r>
      <w:r>
        <w:t xml:space="preserve">group analysis of the larger trials to focus on the population with PASI </w:t>
      </w:r>
      <w:r w:rsidR="00073E31">
        <w:t>≤</w:t>
      </w:r>
      <w:r>
        <w:t xml:space="preserve">15.  However, it </w:t>
      </w:r>
      <w:proofErr w:type="gramStart"/>
      <w:r>
        <w:t>should be considered</w:t>
      </w:r>
      <w:proofErr w:type="gramEnd"/>
      <w:r>
        <w:t xml:space="preserve"> that the majority of trials were conducted in populations</w:t>
      </w:r>
      <w:r w:rsidR="008F6F7A">
        <w:t xml:space="preserve"> with a PASI</w:t>
      </w:r>
      <w:r>
        <w:t xml:space="preserve"> </w:t>
      </w:r>
      <w:r w:rsidR="00073E31">
        <w:t>≥</w:t>
      </w:r>
      <w:r>
        <w:t xml:space="preserve">12 and not </w:t>
      </w:r>
      <w:r w:rsidR="00073E31">
        <w:t>≥</w:t>
      </w:r>
      <w:r>
        <w:t>10. This could limit the pool of populations in the sub</w:t>
      </w:r>
      <w:r w:rsidR="00A03901">
        <w:t>-</w:t>
      </w:r>
      <w:r>
        <w:t xml:space="preserve">group analysis </w:t>
      </w:r>
      <w:proofErr w:type="gramStart"/>
      <w:r>
        <w:t>and also</w:t>
      </w:r>
      <w:proofErr w:type="gramEnd"/>
      <w:r>
        <w:t xml:space="preserve"> undermine the estimate of clinical effectiveness in the PASI </w:t>
      </w:r>
      <w:r w:rsidR="00A8479D">
        <w:t>≥</w:t>
      </w:r>
      <w:r>
        <w:t>10 but &lt;12 sub population.</w:t>
      </w:r>
    </w:p>
    <w:p w14:paraId="457DABAA" w14:textId="77777777" w:rsidR="00B73408" w:rsidRDefault="008B0B27" w:rsidP="008B0B27">
      <w:pPr>
        <w:pStyle w:val="Heading4b"/>
      </w:pPr>
      <w:r>
        <w:t>I</w:t>
      </w:r>
      <w:r w:rsidR="00B73408" w:rsidRPr="008B0B27">
        <w:t>ndustry submission</w:t>
      </w:r>
      <w:r w:rsidR="0069410D">
        <w:t>s</w:t>
      </w:r>
      <w:r w:rsidRPr="008B0B27">
        <w:t xml:space="preserve"> </w:t>
      </w:r>
      <w:r w:rsidR="00455F2A" w:rsidRPr="008B0B27">
        <w:t xml:space="preserve"> </w:t>
      </w:r>
    </w:p>
    <w:p w14:paraId="012F694F" w14:textId="1F15FE44" w:rsidR="0069410D" w:rsidRDefault="008B0B27" w:rsidP="0069410D">
      <w:r>
        <w:t xml:space="preserve">It may be appropriate to request industry submissions from the </w:t>
      </w:r>
      <w:r w:rsidR="009321BD">
        <w:t>pharmaceutical companies that focus on the PASI 10 to 15 sub</w:t>
      </w:r>
      <w:r w:rsidR="00F25424">
        <w:t>-</w:t>
      </w:r>
      <w:r w:rsidR="009321BD">
        <w:t xml:space="preserve">population similar to that seen </w:t>
      </w:r>
      <w:r w:rsidR="005213A4">
        <w:t xml:space="preserve">in the </w:t>
      </w:r>
      <w:r w:rsidR="009321BD">
        <w:t>Adalimumab in March 2013</w:t>
      </w:r>
      <w:r w:rsidR="005213A4">
        <w:t xml:space="preserve"> submission</w:t>
      </w:r>
      <w:r w:rsidR="009321BD">
        <w:t xml:space="preserve">, </w:t>
      </w:r>
      <w:r w:rsidR="005213A4">
        <w:t xml:space="preserve">noting that </w:t>
      </w:r>
      <w:r w:rsidR="007B1BE9">
        <w:t>t</w:t>
      </w:r>
      <w:r w:rsidR="0069410D">
        <w:t xml:space="preserve">he PBAC rejected </w:t>
      </w:r>
      <w:r w:rsidR="005213A4">
        <w:t xml:space="preserve">this </w:t>
      </w:r>
      <w:r w:rsidR="0069410D">
        <w:t>submission on the basis of highly uncertain cost-effectiveness. Other relevant points (from the Adalimumab Public Summary Document March 2013) included:</w:t>
      </w:r>
    </w:p>
    <w:p w14:paraId="12E7B94B" w14:textId="77777777" w:rsidR="0069410D" w:rsidRDefault="0069410D" w:rsidP="0069410D">
      <w:pPr>
        <w:pStyle w:val="ListParagraph"/>
        <w:numPr>
          <w:ilvl w:val="0"/>
          <w:numId w:val="37"/>
        </w:numPr>
      </w:pPr>
      <w:r>
        <w:t>“With regard to safety, the PBAC was particularly concerned with the use of adalimumab (and monoclonal antibodies in general) in larger patient populations to treat milder forms of disease, albeit with high health distress, insofar as it increases exposure of patients to the adverse effects associated with use of these agents, particularly infection and malignancy.”</w:t>
      </w:r>
    </w:p>
    <w:p w14:paraId="5EBC318F" w14:textId="77777777" w:rsidR="0069410D" w:rsidRPr="00364CCA" w:rsidRDefault="0069410D" w:rsidP="0069410D">
      <w:pPr>
        <w:pStyle w:val="ListParagraph"/>
        <w:numPr>
          <w:ilvl w:val="0"/>
          <w:numId w:val="37"/>
        </w:numPr>
        <w:sectPr w:rsidR="0069410D" w:rsidRPr="00364CCA" w:rsidSect="009C396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9" w:footer="709" w:gutter="0"/>
          <w:cols w:space="708"/>
          <w:docGrid w:linePitch="360"/>
        </w:sectPr>
      </w:pPr>
      <w:r>
        <w:t>“The PBAC considered that there was a risk that adalimumab would be used in a proportion of patients with mild disease (i.e., PASI &lt; 10), since determination of a PASI score is to some extent subjective. Furthermore, the PBAC noted that a proportion of patients with moderate psoriasis might be currently receiving PBS subsidised adalimumab under the severe disease restriction. The PBAC requested a review of the use of adalimumab in patients with moderate disease.” (Adalimumab Public Summary Document, March 2013).</w:t>
      </w:r>
    </w:p>
    <w:p w14:paraId="74C632F2" w14:textId="77777777" w:rsidR="00A42CEB" w:rsidRDefault="00A42CEB" w:rsidP="00E47D4B">
      <w:pPr>
        <w:pStyle w:val="MDTabCaption"/>
        <w:rPr>
          <w:rFonts w:eastAsia="Calibri"/>
        </w:rPr>
      </w:pPr>
    </w:p>
    <w:p w14:paraId="729D56F6" w14:textId="77777777" w:rsidR="0085278C" w:rsidRDefault="0085278C" w:rsidP="00714B8F">
      <w:pPr>
        <w:pStyle w:val="Heading1"/>
      </w:pPr>
      <w:bookmarkStart w:id="39" w:name="_Toc503774812"/>
      <w:bookmarkStart w:id="40" w:name="_Ref496879320"/>
      <w:bookmarkStart w:id="41" w:name="_Toc499817514"/>
      <w:bookmarkStart w:id="42" w:name="_Ref493246957"/>
      <w:bookmarkStart w:id="43" w:name="_Ref501014184"/>
      <w:r>
        <w:t xml:space="preserve">Appendix </w:t>
      </w:r>
      <w:r w:rsidR="00814E1D">
        <w:rPr>
          <w:noProof/>
        </w:rPr>
        <w:t>A</w:t>
      </w:r>
      <w:bookmarkEnd w:id="39"/>
      <w:bookmarkEnd w:id="40"/>
      <w:r>
        <w:t xml:space="preserve"> </w:t>
      </w:r>
      <w:bookmarkEnd w:id="41"/>
      <w:bookmarkEnd w:id="42"/>
    </w:p>
    <w:bookmarkEnd w:id="43"/>
    <w:p w14:paraId="191E0EAF" w14:textId="77777777" w:rsidR="00F77B3D" w:rsidRPr="006C2A44" w:rsidRDefault="006C2A44" w:rsidP="00E47D4B">
      <w:pPr>
        <w:pStyle w:val="Caption"/>
        <w:rPr>
          <w:highlight w:val="black"/>
        </w:rPr>
      </w:pPr>
      <w:r>
        <w:rPr>
          <w:noProof/>
          <w:color w:val="000000"/>
          <w:highlight w:val="black"/>
        </w:rPr>
        <w:t>''''''''''' '''' '''''''''''''''''''' '''' '''''''' '''''''''''''' '''''' ''''''''''''''' '''''''''''''''''' '''' ''''''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13"/>
        <w:gridCol w:w="1701"/>
        <w:gridCol w:w="1843"/>
        <w:gridCol w:w="1701"/>
        <w:gridCol w:w="1842"/>
        <w:gridCol w:w="1701"/>
        <w:gridCol w:w="1701"/>
        <w:gridCol w:w="1701"/>
      </w:tblGrid>
      <w:tr w:rsidR="00B348B6" w:rsidRPr="00A51707" w14:paraId="0E32D2ED" w14:textId="77777777" w:rsidTr="0098299B">
        <w:trPr>
          <w:cantSplit/>
          <w:tblHeader/>
        </w:trPr>
        <w:tc>
          <w:tcPr>
            <w:tcW w:w="1413" w:type="dxa"/>
            <w:shd w:val="clear" w:color="auto" w:fill="A6A6A6" w:themeFill="background1" w:themeFillShade="A6"/>
          </w:tcPr>
          <w:p w14:paraId="31261808" w14:textId="77777777" w:rsidR="00B348B6" w:rsidRPr="006C2A44" w:rsidRDefault="006C2A44" w:rsidP="0085278C">
            <w:pPr>
              <w:rPr>
                <w:b/>
                <w:sz w:val="20"/>
                <w:szCs w:val="20"/>
                <w:highlight w:val="black"/>
              </w:rPr>
            </w:pPr>
            <w:r>
              <w:rPr>
                <w:b/>
                <w:noProof/>
                <w:color w:val="000000"/>
                <w:sz w:val="20"/>
                <w:szCs w:val="20"/>
                <w:highlight w:val="black"/>
              </w:rPr>
              <w:t xml:space="preserve">''''''''''''''''''''''' </w:t>
            </w:r>
          </w:p>
        </w:tc>
        <w:tc>
          <w:tcPr>
            <w:tcW w:w="1701" w:type="dxa"/>
            <w:shd w:val="clear" w:color="auto" w:fill="A6A6A6" w:themeFill="background1" w:themeFillShade="A6"/>
          </w:tcPr>
          <w:p w14:paraId="1D74B730" w14:textId="77777777" w:rsidR="00B348B6" w:rsidRPr="006C2A44" w:rsidRDefault="006C2A44" w:rsidP="0085278C">
            <w:pPr>
              <w:rPr>
                <w:b/>
                <w:sz w:val="20"/>
                <w:szCs w:val="20"/>
                <w:highlight w:val="black"/>
              </w:rPr>
            </w:pPr>
            <w:r>
              <w:rPr>
                <w:b/>
                <w:noProof/>
                <w:color w:val="000000"/>
                <w:sz w:val="20"/>
                <w:szCs w:val="20"/>
                <w:highlight w:val="black"/>
              </w:rPr>
              <w:t>'''''''''''''''''''''' ''''''''''</w:t>
            </w:r>
          </w:p>
        </w:tc>
        <w:tc>
          <w:tcPr>
            <w:tcW w:w="1843" w:type="dxa"/>
            <w:shd w:val="clear" w:color="auto" w:fill="A6A6A6" w:themeFill="background1" w:themeFillShade="A6"/>
          </w:tcPr>
          <w:p w14:paraId="21A45C78" w14:textId="77777777"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14:paraId="397C2BA1" w14:textId="77777777" w:rsidR="00B348B6" w:rsidRPr="006C2A44" w:rsidRDefault="006C2A44" w:rsidP="0085278C">
            <w:pPr>
              <w:rPr>
                <w:b/>
                <w:sz w:val="20"/>
                <w:szCs w:val="20"/>
                <w:highlight w:val="black"/>
              </w:rPr>
            </w:pPr>
            <w:r>
              <w:rPr>
                <w:b/>
                <w:noProof/>
                <w:color w:val="000000"/>
                <w:sz w:val="20"/>
                <w:szCs w:val="20"/>
                <w:highlight w:val="black"/>
              </w:rPr>
              <w:t>'''''''''''''''' ''''''''''</w:t>
            </w:r>
          </w:p>
        </w:tc>
        <w:tc>
          <w:tcPr>
            <w:tcW w:w="1842" w:type="dxa"/>
            <w:shd w:val="clear" w:color="auto" w:fill="A6A6A6" w:themeFill="background1" w:themeFillShade="A6"/>
          </w:tcPr>
          <w:p w14:paraId="6BA296A1" w14:textId="77777777"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14:paraId="577981D8" w14:textId="77777777"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14:paraId="6B770FE9" w14:textId="77777777"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14:paraId="51AA52AF" w14:textId="77777777" w:rsidR="00B348B6" w:rsidRPr="006C2A44" w:rsidRDefault="006C2A44" w:rsidP="0085278C">
            <w:pPr>
              <w:rPr>
                <w:b/>
                <w:sz w:val="20"/>
                <w:szCs w:val="20"/>
                <w:highlight w:val="black"/>
              </w:rPr>
            </w:pPr>
            <w:r>
              <w:rPr>
                <w:b/>
                <w:noProof/>
                <w:color w:val="000000"/>
                <w:sz w:val="20"/>
                <w:szCs w:val="20"/>
                <w:highlight w:val="black"/>
              </w:rPr>
              <w:t>'''''''''''''''''''''''' ''''''''''</w:t>
            </w:r>
          </w:p>
        </w:tc>
      </w:tr>
      <w:tr w:rsidR="00B348B6" w:rsidRPr="00A51707" w14:paraId="55C9BD20" w14:textId="77777777" w:rsidTr="0098299B">
        <w:trPr>
          <w:cantSplit/>
        </w:trPr>
        <w:tc>
          <w:tcPr>
            <w:tcW w:w="1413" w:type="dxa"/>
            <w:shd w:val="clear" w:color="auto" w:fill="auto"/>
          </w:tcPr>
          <w:p w14:paraId="4ED28F49" w14:textId="77777777" w:rsidR="00B348B6" w:rsidRPr="006C2A44" w:rsidRDefault="006C2A44" w:rsidP="00E47D4B">
            <w:pPr>
              <w:pStyle w:val="TableText"/>
              <w:rPr>
                <w:highlight w:val="black"/>
              </w:rPr>
            </w:pPr>
            <w:r>
              <w:rPr>
                <w:noProof/>
                <w:color w:val="000000"/>
                <w:highlight w:val="black"/>
              </w:rPr>
              <w:t xml:space="preserve">''''''''' ''''' '''''''''''''' </w:t>
            </w:r>
          </w:p>
        </w:tc>
        <w:tc>
          <w:tcPr>
            <w:tcW w:w="1701" w:type="dxa"/>
            <w:shd w:val="clear" w:color="auto" w:fill="auto"/>
          </w:tcPr>
          <w:p w14:paraId="7ECFBE67" w14:textId="77777777"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843" w:type="dxa"/>
          </w:tcPr>
          <w:p w14:paraId="02C8824A" w14:textId="77777777" w:rsidR="00B348B6" w:rsidRPr="006C2A44" w:rsidRDefault="006C2A44" w:rsidP="00E47D4B">
            <w:pPr>
              <w:pStyle w:val="TableText"/>
              <w:rPr>
                <w:highlight w:val="black"/>
              </w:rPr>
            </w:pPr>
            <w:r>
              <w:rPr>
                <w:noProof/>
                <w:color w:val="000000"/>
                <w:highlight w:val="black"/>
              </w:rPr>
              <w:t>''''''''''''''''''' ''''''''''''''''</w:t>
            </w:r>
          </w:p>
        </w:tc>
        <w:tc>
          <w:tcPr>
            <w:tcW w:w="1701" w:type="dxa"/>
          </w:tcPr>
          <w:p w14:paraId="613AF093" w14:textId="77777777" w:rsidR="00B348B6" w:rsidRPr="006C2A44" w:rsidRDefault="006C2A44" w:rsidP="00E47D4B">
            <w:pPr>
              <w:pStyle w:val="TableText"/>
              <w:rPr>
                <w:highlight w:val="black"/>
              </w:rPr>
            </w:pPr>
            <w:r>
              <w:rPr>
                <w:noProof/>
                <w:color w:val="000000"/>
                <w:highlight w:val="black"/>
              </w:rPr>
              <w:t>''''''''''''''''''' '''''''''''''''</w:t>
            </w:r>
          </w:p>
        </w:tc>
        <w:tc>
          <w:tcPr>
            <w:tcW w:w="1842" w:type="dxa"/>
          </w:tcPr>
          <w:p w14:paraId="2D2C313D" w14:textId="77777777" w:rsidR="00B348B6" w:rsidRPr="006C2A44" w:rsidRDefault="006C2A44" w:rsidP="00E47D4B">
            <w:pPr>
              <w:pStyle w:val="TableText"/>
              <w:rPr>
                <w:highlight w:val="black"/>
              </w:rPr>
            </w:pPr>
            <w:r>
              <w:rPr>
                <w:noProof/>
                <w:color w:val="000000"/>
                <w:highlight w:val="black"/>
              </w:rPr>
              <w:t>''''''''''''''''''' '''''''''''''''''</w:t>
            </w:r>
          </w:p>
        </w:tc>
        <w:tc>
          <w:tcPr>
            <w:tcW w:w="1701" w:type="dxa"/>
          </w:tcPr>
          <w:p w14:paraId="1369C8FB" w14:textId="77777777" w:rsidR="00B348B6" w:rsidRPr="006C2A44" w:rsidRDefault="006C2A44" w:rsidP="00E47D4B">
            <w:pPr>
              <w:pStyle w:val="TableText"/>
              <w:rPr>
                <w:highlight w:val="black"/>
              </w:rPr>
            </w:pPr>
            <w:r>
              <w:rPr>
                <w:noProof/>
                <w:color w:val="000000"/>
                <w:highlight w:val="black"/>
              </w:rPr>
              <w:t>'''''''''''''''''''''' ''''''''''''''''</w:t>
            </w:r>
          </w:p>
        </w:tc>
        <w:tc>
          <w:tcPr>
            <w:tcW w:w="1701" w:type="dxa"/>
          </w:tcPr>
          <w:p w14:paraId="5C4FF42A" w14:textId="77777777" w:rsidR="00B348B6" w:rsidRPr="006C2A44" w:rsidRDefault="006C2A44" w:rsidP="00E47D4B">
            <w:pPr>
              <w:pStyle w:val="TableText"/>
              <w:rPr>
                <w:highlight w:val="black"/>
              </w:rPr>
            </w:pPr>
            <w:r>
              <w:rPr>
                <w:noProof/>
                <w:color w:val="000000"/>
                <w:highlight w:val="black"/>
              </w:rPr>
              <w:t>'''''''''''''''''''''' ''''''''''''''</w:t>
            </w:r>
          </w:p>
        </w:tc>
        <w:tc>
          <w:tcPr>
            <w:tcW w:w="1701" w:type="dxa"/>
          </w:tcPr>
          <w:p w14:paraId="0256C4D4" w14:textId="77777777" w:rsidR="00B348B6" w:rsidRPr="006C2A44" w:rsidRDefault="006C2A44" w:rsidP="00E47D4B">
            <w:pPr>
              <w:pStyle w:val="TableText"/>
              <w:rPr>
                <w:highlight w:val="black"/>
              </w:rPr>
            </w:pPr>
            <w:r>
              <w:rPr>
                <w:noProof/>
                <w:color w:val="000000"/>
                <w:highlight w:val="black"/>
              </w:rPr>
              <w:t>'''''''''''''''''''' '''''''''''''''</w:t>
            </w:r>
          </w:p>
        </w:tc>
      </w:tr>
      <w:tr w:rsidR="00B348B6" w:rsidRPr="00A51707" w14:paraId="0426290E" w14:textId="77777777" w:rsidTr="0098299B">
        <w:trPr>
          <w:cantSplit/>
        </w:trPr>
        <w:tc>
          <w:tcPr>
            <w:tcW w:w="1413" w:type="dxa"/>
            <w:shd w:val="clear" w:color="auto" w:fill="auto"/>
          </w:tcPr>
          <w:p w14:paraId="376952BD" w14:textId="77777777" w:rsidR="00B348B6" w:rsidRPr="006C2A44" w:rsidRDefault="006C2A44" w:rsidP="00E47D4B">
            <w:pPr>
              <w:pStyle w:val="TableText"/>
              <w:rPr>
                <w:highlight w:val="black"/>
              </w:rPr>
            </w:pPr>
            <w:r>
              <w:rPr>
                <w:noProof/>
                <w:color w:val="000000"/>
                <w:highlight w:val="black"/>
              </w:rPr>
              <w:t>''''''''''''''''''''</w:t>
            </w:r>
          </w:p>
        </w:tc>
        <w:tc>
          <w:tcPr>
            <w:tcW w:w="1701" w:type="dxa"/>
            <w:shd w:val="clear" w:color="auto" w:fill="auto"/>
          </w:tcPr>
          <w:p w14:paraId="5E97EC88" w14:textId="77777777" w:rsidR="00B348B6" w:rsidRPr="006C2A44" w:rsidRDefault="006C2A44" w:rsidP="00E47D4B">
            <w:pPr>
              <w:pStyle w:val="TableText"/>
              <w:rPr>
                <w:highlight w:val="black"/>
              </w:rPr>
            </w:pPr>
            <w:r>
              <w:rPr>
                <w:noProof/>
                <w:color w:val="000000"/>
                <w:highlight w:val="black"/>
              </w:rPr>
              <w:t>'' '''''' '''''''''' '''''''</w:t>
            </w:r>
          </w:p>
          <w:p w14:paraId="055A0F60" w14:textId="77777777" w:rsidR="00B348B6" w:rsidRPr="006C2A44" w:rsidRDefault="006C2A44" w:rsidP="00E47D4B">
            <w:pPr>
              <w:pStyle w:val="TableText"/>
              <w:rPr>
                <w:highlight w:val="black"/>
              </w:rPr>
            </w:pPr>
            <w:r>
              <w:rPr>
                <w:noProof/>
                <w:color w:val="000000"/>
                <w:highlight w:val="black"/>
              </w:rPr>
              <w:t>'''''''''''''''' ''''''''''''' '''''''''</w:t>
            </w:r>
          </w:p>
          <w:p w14:paraId="6B0C93EA" w14:textId="77777777" w:rsidR="00B348B6" w:rsidRPr="006C2A44" w:rsidRDefault="006C2A44" w:rsidP="00E47D4B">
            <w:pPr>
              <w:pStyle w:val="TableText"/>
              <w:rPr>
                <w:highlight w:val="black"/>
              </w:rPr>
            </w:pPr>
            <w:r>
              <w:rPr>
                <w:noProof/>
                <w:color w:val="000000"/>
                <w:highlight w:val="black"/>
              </w:rPr>
              <w:t>''''''''''''''''''''' '''' '''''''''''''''''''''''''' '''''''''''''' ''''''''''''''''''''''''</w:t>
            </w:r>
          </w:p>
        </w:tc>
        <w:tc>
          <w:tcPr>
            <w:tcW w:w="1843" w:type="dxa"/>
          </w:tcPr>
          <w:p w14:paraId="5C936121" w14:textId="77777777" w:rsidR="00B348B6" w:rsidRPr="006C2A44" w:rsidRDefault="006C2A44" w:rsidP="00E47D4B">
            <w:pPr>
              <w:pStyle w:val="TableText"/>
              <w:rPr>
                <w:highlight w:val="black"/>
              </w:rPr>
            </w:pPr>
            <w:r>
              <w:rPr>
                <w:noProof/>
                <w:color w:val="000000"/>
                <w:highlight w:val="black"/>
              </w:rPr>
              <w:t xml:space="preserve">''' ''''' ''''''''''' ''''''' </w:t>
            </w:r>
          </w:p>
          <w:p w14:paraId="1D022933" w14:textId="77777777" w:rsidR="00B348B6" w:rsidRPr="006C2A44" w:rsidRDefault="006C2A44" w:rsidP="00E47D4B">
            <w:pPr>
              <w:pStyle w:val="TableText"/>
              <w:rPr>
                <w:highlight w:val="black"/>
              </w:rPr>
            </w:pPr>
            <w:r>
              <w:rPr>
                <w:noProof/>
                <w:color w:val="000000"/>
                <w:highlight w:val="black"/>
              </w:rPr>
              <w:t>''''''''' ''''''''''' ''''' ''''''''</w:t>
            </w:r>
          </w:p>
          <w:p w14:paraId="76F346D1" w14:textId="77777777" w:rsidR="00B348B6" w:rsidRPr="006C2A44" w:rsidRDefault="006C2A44" w:rsidP="00E47D4B">
            <w:pPr>
              <w:pStyle w:val="TableText"/>
              <w:rPr>
                <w:highlight w:val="black"/>
              </w:rPr>
            </w:pPr>
            <w:r>
              <w:rPr>
                <w:noProof/>
                <w:color w:val="000000"/>
                <w:highlight w:val="black"/>
              </w:rPr>
              <w:t>'''''''''''' ''''' '''''''' ''''''''''''''' ''''''''' '''''''''''''''''''''''''' '''' ''''''''''''''''''''''' '''''''''''''''</w:t>
            </w:r>
          </w:p>
          <w:p w14:paraId="6DF0B017" w14:textId="77777777" w:rsidR="00B348B6" w:rsidRPr="006C2A44" w:rsidRDefault="00B348B6" w:rsidP="00E47D4B">
            <w:pPr>
              <w:pStyle w:val="TableText"/>
            </w:pPr>
          </w:p>
          <w:p w14:paraId="45A05F69" w14:textId="77777777" w:rsidR="00B348B6" w:rsidRPr="006C2A44" w:rsidRDefault="00B348B6" w:rsidP="00E47D4B">
            <w:pPr>
              <w:pStyle w:val="TableText"/>
            </w:pPr>
          </w:p>
          <w:p w14:paraId="34791F21" w14:textId="77777777" w:rsidR="00B348B6" w:rsidRPr="006C2A44" w:rsidRDefault="006C2A44" w:rsidP="00E47D4B">
            <w:pPr>
              <w:pStyle w:val="TableText"/>
              <w:rPr>
                <w:highlight w:val="black"/>
              </w:rPr>
            </w:pPr>
            <w:r>
              <w:rPr>
                <w:noProof/>
                <w:color w:val="000000"/>
                <w:highlight w:val="black"/>
              </w:rPr>
              <w:t>'''''''' ''''''''''''''''''' '''''''''''''''''''' '''''''''''''''' ''''''''''' ''''''''' ''''''''''' '''''''''''''''''''''''' '''''''' ''''''''''''''''</w:t>
            </w:r>
          </w:p>
        </w:tc>
        <w:tc>
          <w:tcPr>
            <w:tcW w:w="1701" w:type="dxa"/>
          </w:tcPr>
          <w:p w14:paraId="25AC029E" w14:textId="77777777" w:rsidR="00B348B6" w:rsidRPr="006C2A44" w:rsidRDefault="006C2A44" w:rsidP="00E47D4B">
            <w:pPr>
              <w:pStyle w:val="TableText"/>
              <w:rPr>
                <w:highlight w:val="black"/>
              </w:rPr>
            </w:pPr>
            <w:r>
              <w:rPr>
                <w:noProof/>
                <w:color w:val="000000"/>
                <w:highlight w:val="black"/>
              </w:rPr>
              <w:t>''' ''''' ''''''''''' ''''''</w:t>
            </w:r>
          </w:p>
          <w:p w14:paraId="52ED21C4" w14:textId="77777777" w:rsidR="00B348B6" w:rsidRPr="006C2A44" w:rsidRDefault="006C2A44" w:rsidP="00E47D4B">
            <w:pPr>
              <w:pStyle w:val="TableText"/>
              <w:rPr>
                <w:highlight w:val="black"/>
              </w:rPr>
            </w:pPr>
            <w:r>
              <w:rPr>
                <w:noProof/>
                <w:color w:val="000000"/>
                <w:highlight w:val="black"/>
              </w:rPr>
              <w:t>''''''''''''' '''''''''''''' ''''''''''''''''' '''''''' '''''' '''''''''''''''''' '''''' ''''''''''''''''''''''''''' '''''''''''''' '''''''''''''''''' ''''''''''''''''''</w:t>
            </w:r>
          </w:p>
          <w:p w14:paraId="6E354925" w14:textId="77777777" w:rsidR="00B348B6" w:rsidRPr="006C2A44" w:rsidRDefault="006C2A44" w:rsidP="00E47D4B">
            <w:pPr>
              <w:pStyle w:val="TableText"/>
              <w:rPr>
                <w:highlight w:val="black"/>
              </w:rPr>
            </w:pPr>
            <w:r>
              <w:rPr>
                <w:noProof/>
                <w:color w:val="000000"/>
                <w:highlight w:val="black"/>
              </w:rPr>
              <w:t xml:space="preserve">''''''''' ''' ''''' </w:t>
            </w:r>
          </w:p>
          <w:p w14:paraId="0D4414B1" w14:textId="77777777" w:rsidR="00B348B6" w:rsidRPr="006C2A44" w:rsidRDefault="006C2A44" w:rsidP="00E47D4B">
            <w:pPr>
              <w:pStyle w:val="TableText"/>
              <w:rPr>
                <w:highlight w:val="black"/>
              </w:rPr>
            </w:pPr>
            <w:r>
              <w:rPr>
                <w:noProof/>
                <w:color w:val="000000"/>
                <w:highlight w:val="black"/>
              </w:rPr>
              <w:t>''''''''' '''''''' '''''''''''''''''</w:t>
            </w:r>
          </w:p>
          <w:p w14:paraId="07DA94B5" w14:textId="77777777" w:rsidR="00B348B6" w:rsidRPr="006C2A44" w:rsidRDefault="006C2A44" w:rsidP="00E47D4B">
            <w:pPr>
              <w:pStyle w:val="TableText"/>
              <w:rPr>
                <w:highlight w:val="black"/>
              </w:rPr>
            </w:pPr>
            <w:r>
              <w:rPr>
                <w:noProof/>
                <w:color w:val="000000"/>
                <w:highlight w:val="black"/>
              </w:rPr>
              <w:t>''''''' '''''''''''''''''''' ''''''''''''''''''''' ''''''''' '''''''' ''''''''''''''''' ''''''''' '''''''''' '''''''''' ''''''''' '''' '''''' ''''''''''''''''''' '''''''' '''''''''''''''''''''' '''''''''''' ''''''''''''''''''''''''''' '''''''' '''''''''''''''''</w:t>
            </w:r>
          </w:p>
        </w:tc>
        <w:tc>
          <w:tcPr>
            <w:tcW w:w="1842" w:type="dxa"/>
          </w:tcPr>
          <w:p w14:paraId="6787A564" w14:textId="77777777" w:rsidR="00B348B6" w:rsidRPr="006C2A44" w:rsidRDefault="006C2A44" w:rsidP="00E47D4B">
            <w:pPr>
              <w:pStyle w:val="TableText"/>
              <w:rPr>
                <w:highlight w:val="black"/>
              </w:rPr>
            </w:pPr>
            <w:r>
              <w:rPr>
                <w:noProof/>
                <w:color w:val="000000"/>
                <w:highlight w:val="black"/>
              </w:rPr>
              <w:t>''' ''''' '''''''''' ''''''</w:t>
            </w:r>
          </w:p>
          <w:p w14:paraId="59E0CBA9" w14:textId="77777777" w:rsidR="00B348B6" w:rsidRPr="006C2A44" w:rsidRDefault="006C2A44" w:rsidP="00E47D4B">
            <w:pPr>
              <w:pStyle w:val="TableText"/>
              <w:rPr>
                <w:highlight w:val="black"/>
              </w:rPr>
            </w:pPr>
            <w:r>
              <w:rPr>
                <w:noProof/>
                <w:color w:val="000000"/>
                <w:highlight w:val="black"/>
              </w:rPr>
              <w:t>''''''''''''' '''''''''''''' ''''''''''''''''' '''''''' '''''' ''''''''''''''''''''' '''''' ''''''''''''''''''''''''' '''''''''''''' ''''''''''''''''' ''''''''''''''''''</w:t>
            </w:r>
          </w:p>
          <w:p w14:paraId="1FF20689" w14:textId="77777777" w:rsidR="00B348B6" w:rsidRPr="006C2A44" w:rsidRDefault="006C2A44" w:rsidP="00E47D4B">
            <w:pPr>
              <w:pStyle w:val="TableText"/>
              <w:rPr>
                <w:highlight w:val="black"/>
              </w:rPr>
            </w:pPr>
            <w:r>
              <w:rPr>
                <w:noProof/>
                <w:color w:val="000000"/>
                <w:highlight w:val="black"/>
              </w:rPr>
              <w:t>''''''''' ''' '''''</w:t>
            </w:r>
          </w:p>
          <w:p w14:paraId="22F17E14" w14:textId="77777777" w:rsidR="00B348B6" w:rsidRPr="006C2A44" w:rsidRDefault="006C2A44" w:rsidP="00E47D4B">
            <w:pPr>
              <w:pStyle w:val="TableText"/>
              <w:rPr>
                <w:highlight w:val="black"/>
              </w:rPr>
            </w:pPr>
            <w:r>
              <w:rPr>
                <w:noProof/>
                <w:color w:val="000000"/>
                <w:highlight w:val="black"/>
              </w:rPr>
              <w:t>'''''''' ''''''' '''''''''''''''''</w:t>
            </w:r>
          </w:p>
          <w:p w14:paraId="257E839C" w14:textId="77777777" w:rsidR="00B348B6" w:rsidRPr="006C2A44" w:rsidRDefault="006C2A44" w:rsidP="00E47D4B">
            <w:pPr>
              <w:pStyle w:val="TableText"/>
              <w:rPr>
                <w:highlight w:val="black"/>
              </w:rPr>
            </w:pPr>
            <w:r>
              <w:rPr>
                <w:noProof/>
                <w:color w:val="000000"/>
                <w:highlight w:val="black"/>
              </w:rPr>
              <w:t>'''''''' ''''''''''''''''' '''''''''''''''''''' '''''''' ''''''''' ''''''''''''''' '''''''''' '''''''' ''''''''''' '''''''''' '''' ''''''' '''''''''''''''''' '''''''' '''''''''''''''''''' '''''''''''''' ''''''''''''''''''''''''' '''''''' ''''''''''''''''</w:t>
            </w:r>
          </w:p>
        </w:tc>
        <w:tc>
          <w:tcPr>
            <w:tcW w:w="1701" w:type="dxa"/>
          </w:tcPr>
          <w:p w14:paraId="018BAFF2" w14:textId="77777777" w:rsidR="00B348B6" w:rsidRPr="006C2A44" w:rsidRDefault="006C2A44" w:rsidP="00E47D4B">
            <w:pPr>
              <w:pStyle w:val="TableText"/>
              <w:rPr>
                <w:highlight w:val="black"/>
              </w:rPr>
            </w:pPr>
            <w:r>
              <w:rPr>
                <w:noProof/>
                <w:color w:val="000000"/>
                <w:highlight w:val="black"/>
              </w:rPr>
              <w:t>''' ''''' ''''''''''' '''''' ''</w:t>
            </w:r>
          </w:p>
          <w:p w14:paraId="66E99A33" w14:textId="77777777" w:rsidR="00B348B6" w:rsidRPr="006C2A44" w:rsidRDefault="006C2A44" w:rsidP="00E47D4B">
            <w:pPr>
              <w:pStyle w:val="TableText"/>
              <w:rPr>
                <w:highlight w:val="black"/>
              </w:rPr>
            </w:pPr>
            <w:r>
              <w:rPr>
                <w:noProof/>
                <w:color w:val="000000"/>
                <w:highlight w:val="black"/>
              </w:rPr>
              <w:t xml:space="preserve">''''''''' ''''''' ''''' ''''''' </w:t>
            </w:r>
          </w:p>
          <w:p w14:paraId="2ACD74B7" w14:textId="77777777" w:rsidR="00B348B6" w:rsidRPr="006C2A44" w:rsidRDefault="006C2A44" w:rsidP="00E47D4B">
            <w:pPr>
              <w:pStyle w:val="TableText"/>
              <w:rPr>
                <w:highlight w:val="black"/>
              </w:rPr>
            </w:pPr>
            <w:r>
              <w:rPr>
                <w:noProof/>
                <w:color w:val="000000"/>
                <w:highlight w:val="black"/>
              </w:rPr>
              <w:t>'''''''''''' '''''''''''''' ''''''''''''''' ''''''''' '''''' '''''''''''''''''' ''''' ''''''''''''''''''''''''' '''' '''''''''''''''' '''''''''''''''</w:t>
            </w:r>
          </w:p>
          <w:p w14:paraId="27035BC9" w14:textId="77777777" w:rsidR="00B348B6" w:rsidRPr="006C2A44" w:rsidRDefault="006C2A44" w:rsidP="00E47D4B">
            <w:pPr>
              <w:pStyle w:val="TableText"/>
              <w:rPr>
                <w:highlight w:val="black"/>
              </w:rPr>
            </w:pPr>
            <w:r>
              <w:rPr>
                <w:noProof/>
                <w:color w:val="000000"/>
                <w:highlight w:val="black"/>
              </w:rPr>
              <w:t>'''''' '''''''' ''''''''''''''</w:t>
            </w:r>
          </w:p>
          <w:p w14:paraId="46E4F68D" w14:textId="77777777" w:rsidR="00B348B6" w:rsidRPr="006C2A44" w:rsidRDefault="006C2A44" w:rsidP="00E47D4B">
            <w:pPr>
              <w:pStyle w:val="TableText"/>
              <w:rPr>
                <w:highlight w:val="black"/>
              </w:rPr>
            </w:pPr>
            <w:r>
              <w:rPr>
                <w:noProof/>
                <w:color w:val="000000"/>
                <w:highlight w:val="black"/>
              </w:rPr>
              <w:t>'''''''''''''''''''''' ''''''''''''''''' ''''''''''''''''' '''''''' ''' ''''' ''''''''</w:t>
            </w:r>
          </w:p>
          <w:p w14:paraId="58D35278" w14:textId="77777777" w:rsidR="00B348B6" w:rsidRPr="006C2A44" w:rsidRDefault="006C2A44" w:rsidP="00E47D4B">
            <w:pPr>
              <w:pStyle w:val="TableText"/>
              <w:rPr>
                <w:highlight w:val="black"/>
              </w:rPr>
            </w:pPr>
            <w:r>
              <w:rPr>
                <w:noProof/>
                <w:color w:val="000000"/>
                <w:highlight w:val="black"/>
              </w:rPr>
              <w:t>'''''''''''''''''''''''''''''''''' '''' ''''' ''''''''' ''' '''' '''''''' '''''''''''''''''''''''' ''''''''''''''''''''''''''' ''''' '''''''''''''''''</w:t>
            </w:r>
          </w:p>
        </w:tc>
        <w:tc>
          <w:tcPr>
            <w:tcW w:w="1701" w:type="dxa"/>
          </w:tcPr>
          <w:p w14:paraId="3E0F97DE" w14:textId="77777777" w:rsidR="00B348B6" w:rsidRPr="006C2A44" w:rsidRDefault="006C2A44" w:rsidP="00E47D4B">
            <w:pPr>
              <w:pStyle w:val="TableText"/>
              <w:rPr>
                <w:highlight w:val="black"/>
              </w:rPr>
            </w:pPr>
            <w:r>
              <w:rPr>
                <w:noProof/>
                <w:color w:val="000000"/>
                <w:highlight w:val="black"/>
              </w:rPr>
              <w:t>'''''''''''''' ''''''''''''' ''''''''''''' ''''''''''''''' '''' '''''''''' ''''''''''''''' ''''''''' '''''' ''''''''''''''''''' ''''' ''''''''''''''''' '''''''''''''''' '''' '''''''''''''''''''''''''''</w:t>
            </w:r>
          </w:p>
        </w:tc>
        <w:tc>
          <w:tcPr>
            <w:tcW w:w="1701" w:type="dxa"/>
          </w:tcPr>
          <w:p w14:paraId="7741E40E" w14:textId="77777777" w:rsidR="00B348B6" w:rsidRPr="006C2A44" w:rsidRDefault="006C2A44" w:rsidP="00E47D4B">
            <w:pPr>
              <w:pStyle w:val="TableText"/>
              <w:rPr>
                <w:highlight w:val="black"/>
              </w:rPr>
            </w:pPr>
            <w:r>
              <w:rPr>
                <w:noProof/>
                <w:color w:val="000000"/>
                <w:highlight w:val="black"/>
              </w:rPr>
              <w:t xml:space="preserve">'''''''''' ''''''''''''''' </w:t>
            </w:r>
          </w:p>
          <w:p w14:paraId="35D6E712" w14:textId="77777777" w:rsidR="00B348B6" w:rsidRPr="006C2A44" w:rsidRDefault="006C2A44" w:rsidP="00E47D4B">
            <w:pPr>
              <w:pStyle w:val="TableText"/>
              <w:rPr>
                <w:highlight w:val="black"/>
              </w:rPr>
            </w:pPr>
            <w:r>
              <w:rPr>
                <w:noProof/>
                <w:color w:val="000000"/>
                <w:highlight w:val="black"/>
              </w:rPr>
              <w:t>''''''''''''''''''' ''''''''''''''' ''''''''''''' ''''''''''''''''' ''''''''''' '''' ''''''''' '''''''' ''''''' ''''''''' ''''''''''</w:t>
            </w:r>
          </w:p>
          <w:p w14:paraId="106B6C4B" w14:textId="77777777" w:rsidR="00B348B6" w:rsidRPr="006C2A44" w:rsidRDefault="006C2A44" w:rsidP="00E47D4B">
            <w:pPr>
              <w:pStyle w:val="TableText"/>
              <w:rPr>
                <w:highlight w:val="black"/>
              </w:rPr>
            </w:pPr>
            <w:r>
              <w:rPr>
                <w:noProof/>
                <w:color w:val="000000"/>
                <w:highlight w:val="black"/>
              </w:rPr>
              <w:t>''''''''''''' '''' ''''''''''''''' ''''' '''''''''''''''' '''''''''''''''' '''' '''' '''''''' ''''''' ''''''''''''''''''''''' ''''''''''''''''</w:t>
            </w:r>
          </w:p>
        </w:tc>
      </w:tr>
      <w:tr w:rsidR="00B348B6" w:rsidRPr="00A51707" w14:paraId="6708CCDB" w14:textId="77777777" w:rsidTr="0098299B">
        <w:trPr>
          <w:cantSplit/>
        </w:trPr>
        <w:tc>
          <w:tcPr>
            <w:tcW w:w="1413" w:type="dxa"/>
            <w:shd w:val="clear" w:color="auto" w:fill="auto"/>
          </w:tcPr>
          <w:p w14:paraId="4701AD37" w14:textId="77777777" w:rsidR="00B348B6" w:rsidRPr="006C2A44" w:rsidRDefault="006C2A44" w:rsidP="00E47D4B">
            <w:pPr>
              <w:pStyle w:val="TableText"/>
              <w:rPr>
                <w:highlight w:val="black"/>
              </w:rPr>
            </w:pPr>
            <w:r>
              <w:rPr>
                <w:noProof/>
                <w:color w:val="000000"/>
                <w:highlight w:val="black"/>
              </w:rPr>
              <w:lastRenderedPageBreak/>
              <w:t>''''''''''''''''''''''</w:t>
            </w:r>
          </w:p>
        </w:tc>
        <w:tc>
          <w:tcPr>
            <w:tcW w:w="1701" w:type="dxa"/>
            <w:shd w:val="clear" w:color="auto" w:fill="auto"/>
          </w:tcPr>
          <w:p w14:paraId="265EFA7D" w14:textId="77777777" w:rsidR="00B348B6" w:rsidRPr="006C2A44" w:rsidRDefault="006C2A44" w:rsidP="00E47D4B">
            <w:pPr>
              <w:pStyle w:val="TableText"/>
              <w:rPr>
                <w:highlight w:val="black"/>
              </w:rPr>
            </w:pPr>
            <w:r>
              <w:rPr>
                <w:noProof/>
                <w:color w:val="000000"/>
                <w:highlight w:val="black"/>
              </w:rPr>
              <w:t xml:space="preserve">'''''''''''''''''''''' </w:t>
            </w:r>
          </w:p>
          <w:p w14:paraId="24BC4948" w14:textId="77777777" w:rsidR="00B348B6" w:rsidRPr="006C2A44" w:rsidRDefault="006C2A44" w:rsidP="00E47D4B">
            <w:pPr>
              <w:pStyle w:val="TableText"/>
              <w:rPr>
                <w:highlight w:val="black"/>
              </w:rPr>
            </w:pPr>
            <w:r>
              <w:rPr>
                <w:noProof/>
                <w:color w:val="000000"/>
                <w:highlight w:val="black"/>
              </w:rPr>
              <w:t>''''''''''''''''' ''''' ''''''''''''''' ''''' ''''''''''''' '''''''''''''''''''' '''' ''''''''''''''''' '''''</w:t>
            </w:r>
          </w:p>
        </w:tc>
        <w:tc>
          <w:tcPr>
            <w:tcW w:w="1843" w:type="dxa"/>
          </w:tcPr>
          <w:p w14:paraId="665407A6" w14:textId="77777777" w:rsidR="00B348B6" w:rsidRPr="006C2A44" w:rsidRDefault="006C2A44" w:rsidP="00E47D4B">
            <w:pPr>
              <w:pStyle w:val="TableText"/>
              <w:rPr>
                <w:highlight w:val="black"/>
              </w:rPr>
            </w:pPr>
            <w:r>
              <w:rPr>
                <w:noProof/>
                <w:color w:val="000000"/>
                <w:highlight w:val="black"/>
              </w:rPr>
              <w:t>'''''''''''''''''''''</w:t>
            </w:r>
          </w:p>
          <w:p w14:paraId="40B669DC" w14:textId="77777777" w:rsidR="00B348B6" w:rsidRPr="006C2A44" w:rsidRDefault="006C2A44" w:rsidP="00E47D4B">
            <w:pPr>
              <w:pStyle w:val="TableText"/>
              <w:rPr>
                <w:highlight w:val="black"/>
              </w:rPr>
            </w:pPr>
            <w:r>
              <w:rPr>
                <w:noProof/>
                <w:color w:val="000000"/>
                <w:highlight w:val="black"/>
              </w:rPr>
              <w:t xml:space="preserve">''''' '''''' ''''' ''''''''''' ''''''''''''''' </w:t>
            </w:r>
          </w:p>
          <w:p w14:paraId="3107EEBF" w14:textId="77777777" w:rsidR="00B348B6" w:rsidRPr="006C2A44" w:rsidRDefault="006C2A44" w:rsidP="00E47D4B">
            <w:pPr>
              <w:pStyle w:val="TableText"/>
              <w:rPr>
                <w:highlight w:val="black"/>
              </w:rPr>
            </w:pPr>
            <w:r>
              <w:rPr>
                <w:noProof/>
                <w:color w:val="000000"/>
                <w:highlight w:val="black"/>
              </w:rPr>
              <w:t>''''''</w:t>
            </w:r>
          </w:p>
          <w:p w14:paraId="185ED65A" w14:textId="77777777" w:rsidR="00B348B6" w:rsidRPr="006C2A44" w:rsidRDefault="006C2A44" w:rsidP="00E47D4B">
            <w:pPr>
              <w:pStyle w:val="TableText"/>
              <w:rPr>
                <w:highlight w:val="black"/>
              </w:rPr>
            </w:pPr>
            <w:r>
              <w:rPr>
                <w:noProof/>
                <w:color w:val="000000"/>
                <w:highlight w:val="black"/>
              </w:rPr>
              <w:t>''''' ''''''' ''''' '''''''''' '''''''''''''</w:t>
            </w:r>
          </w:p>
        </w:tc>
        <w:tc>
          <w:tcPr>
            <w:tcW w:w="1701" w:type="dxa"/>
          </w:tcPr>
          <w:p w14:paraId="095200AF" w14:textId="77777777" w:rsidR="00B348B6" w:rsidRPr="006C2A44" w:rsidRDefault="006C2A44" w:rsidP="00E47D4B">
            <w:pPr>
              <w:pStyle w:val="TableText"/>
              <w:rPr>
                <w:highlight w:val="black"/>
              </w:rPr>
            </w:pPr>
            <w:r>
              <w:rPr>
                <w:noProof/>
                <w:color w:val="000000"/>
                <w:highlight w:val="black"/>
              </w:rPr>
              <w:t>'''''''''''''''''</w:t>
            </w:r>
          </w:p>
          <w:p w14:paraId="29F0DFB7" w14:textId="77777777" w:rsidR="00B348B6" w:rsidRPr="006C2A44" w:rsidRDefault="006C2A44" w:rsidP="00E47D4B">
            <w:pPr>
              <w:pStyle w:val="TableText"/>
              <w:rPr>
                <w:highlight w:val="black"/>
              </w:rPr>
            </w:pPr>
            <w:r>
              <w:rPr>
                <w:noProof/>
                <w:color w:val="000000"/>
                <w:highlight w:val="black"/>
              </w:rPr>
              <w:t>''' ''''''''''''' '''' '''' ''''''''' ''' '''''''''''''''' ''''' '''''''''''''''''''' ''' ''''''''''''' '''''''''''''''' '''' ''''''''' ''''''' ''''' ''''''''''' ''''''''' ''''''' '''''''' ''''''''''''''' '''''''''' ''''''''''' ''''''''' '''''''''''' '''''''''''''''''''</w:t>
            </w:r>
          </w:p>
        </w:tc>
        <w:tc>
          <w:tcPr>
            <w:tcW w:w="1842" w:type="dxa"/>
          </w:tcPr>
          <w:p w14:paraId="18C3346B" w14:textId="77777777" w:rsidR="00B348B6" w:rsidRPr="006C2A44" w:rsidRDefault="006C2A44" w:rsidP="00E47D4B">
            <w:pPr>
              <w:pStyle w:val="TableText"/>
              <w:rPr>
                <w:highlight w:val="black"/>
              </w:rPr>
            </w:pPr>
            <w:r>
              <w:rPr>
                <w:noProof/>
                <w:color w:val="000000"/>
                <w:highlight w:val="black"/>
              </w:rPr>
              <w:t>'''''''''''''''''''</w:t>
            </w:r>
          </w:p>
          <w:p w14:paraId="13BEA48C" w14:textId="77777777" w:rsidR="00B348B6" w:rsidRPr="006C2A44" w:rsidRDefault="006C2A44" w:rsidP="00E47D4B">
            <w:pPr>
              <w:pStyle w:val="TableText"/>
              <w:rPr>
                <w:highlight w:val="black"/>
              </w:rPr>
            </w:pPr>
            <w:r>
              <w:rPr>
                <w:noProof/>
                <w:color w:val="000000"/>
                <w:highlight w:val="black"/>
              </w:rPr>
              <w:t>''' ''''''''''''' '''' ''''' '''''''' '' '''''''''''''''' ''''' '''''''''''''''''' ''' '''''''''''' ''''''''''''''' '''' ''''''' '''''''' '''''' ''''''''''' '''''''''' ''''''' ''''''' ''''''''''''''''' '''''''' '''''''''' ''''''''' ''''''''''''' ''''''''''''''''''''''</w:t>
            </w:r>
          </w:p>
        </w:tc>
        <w:tc>
          <w:tcPr>
            <w:tcW w:w="1701" w:type="dxa"/>
          </w:tcPr>
          <w:p w14:paraId="13BB40C4" w14:textId="77777777" w:rsidR="00B348B6" w:rsidRPr="006C2A44" w:rsidRDefault="006C2A44" w:rsidP="00E47D4B">
            <w:pPr>
              <w:pStyle w:val="TableText"/>
              <w:rPr>
                <w:highlight w:val="black"/>
              </w:rPr>
            </w:pPr>
            <w:r>
              <w:rPr>
                <w:noProof/>
                <w:color w:val="000000"/>
                <w:highlight w:val="black"/>
              </w:rPr>
              <w:t>'''''''''''''''''''''''''</w:t>
            </w:r>
          </w:p>
          <w:p w14:paraId="11B051A2" w14:textId="77777777" w:rsidR="00B348B6" w:rsidRPr="006C2A44" w:rsidRDefault="006C2A44" w:rsidP="00E47D4B">
            <w:pPr>
              <w:pStyle w:val="TableText"/>
              <w:rPr>
                <w:highlight w:val="black"/>
              </w:rPr>
            </w:pPr>
            <w:r>
              <w:rPr>
                <w:noProof/>
                <w:color w:val="000000"/>
                <w:highlight w:val="black"/>
              </w:rPr>
              <w:t>''''' '''''' '''''' '''''' ''' '''''''' ''''</w:t>
            </w:r>
          </w:p>
          <w:p w14:paraId="343870B2" w14:textId="77777777" w:rsidR="00B348B6" w:rsidRPr="006C2A44" w:rsidRDefault="006C2A44" w:rsidP="00E47D4B">
            <w:pPr>
              <w:pStyle w:val="TableText"/>
              <w:rPr>
                <w:highlight w:val="black"/>
              </w:rPr>
            </w:pPr>
            <w:r>
              <w:rPr>
                <w:noProof/>
                <w:color w:val="000000"/>
                <w:highlight w:val="black"/>
              </w:rPr>
              <w:t>''''' ''''''' '''''' '''''' ''' '''''''' ''''</w:t>
            </w:r>
          </w:p>
          <w:p w14:paraId="74482305" w14:textId="77777777" w:rsidR="00B348B6" w:rsidRPr="006C2A44" w:rsidRDefault="006C2A44" w:rsidP="00E47D4B">
            <w:pPr>
              <w:pStyle w:val="TableText"/>
              <w:rPr>
                <w:highlight w:val="black"/>
              </w:rPr>
            </w:pPr>
            <w:r>
              <w:rPr>
                <w:noProof/>
                <w:color w:val="000000"/>
                <w:highlight w:val="black"/>
              </w:rPr>
              <w:t xml:space="preserve">''''' '''''''''''' '''' ''' ''''''' ''''''''' ''''''''''' '''''' ''''''''''' '''''''''''''''''''' </w:t>
            </w:r>
          </w:p>
        </w:tc>
        <w:tc>
          <w:tcPr>
            <w:tcW w:w="1701" w:type="dxa"/>
          </w:tcPr>
          <w:p w14:paraId="0E74662A" w14:textId="77777777" w:rsidR="00B348B6" w:rsidRPr="006C2A44" w:rsidRDefault="006C2A44" w:rsidP="00E47D4B">
            <w:pPr>
              <w:pStyle w:val="TableText"/>
              <w:rPr>
                <w:highlight w:val="black"/>
              </w:rPr>
            </w:pPr>
            <w:r>
              <w:rPr>
                <w:noProof/>
                <w:color w:val="000000"/>
                <w:highlight w:val="black"/>
              </w:rPr>
              <w:t>''''' '''''' ''''' '''''''''''''' ''''''''' '''' ''''''''''' ''' '''''''''''''''' ''''' ''''' ''''''' ''''' '''''''''' ''''''''''''''' ''''''''''' ''''''''' ''''''''''' '''</w:t>
            </w:r>
          </w:p>
        </w:tc>
        <w:tc>
          <w:tcPr>
            <w:tcW w:w="1701" w:type="dxa"/>
          </w:tcPr>
          <w:p w14:paraId="228009BD" w14:textId="77777777" w:rsidR="00B348B6" w:rsidRPr="006C2A44" w:rsidRDefault="006C2A44" w:rsidP="00E47D4B">
            <w:pPr>
              <w:pStyle w:val="TableText"/>
              <w:rPr>
                <w:highlight w:val="black"/>
              </w:rPr>
            </w:pPr>
            <w:r>
              <w:rPr>
                <w:noProof/>
                <w:color w:val="000000"/>
                <w:highlight w:val="black"/>
              </w:rPr>
              <w:t xml:space="preserve">''''''''''''''''''''' </w:t>
            </w:r>
          </w:p>
          <w:p w14:paraId="25025F25" w14:textId="77777777" w:rsidR="00B348B6" w:rsidRPr="006C2A44" w:rsidRDefault="006C2A44" w:rsidP="00E47D4B">
            <w:pPr>
              <w:pStyle w:val="TableText"/>
              <w:rPr>
                <w:highlight w:val="black"/>
              </w:rPr>
            </w:pPr>
            <w:r>
              <w:rPr>
                <w:noProof/>
                <w:color w:val="000000"/>
                <w:highlight w:val="black"/>
              </w:rPr>
              <w:t>''''' '''''' ''''' ''''''''''''' ''''''''' '''' '''''''''' '' '''''''''''''''''' ''''' ''''' ''''''' '''''' '''''''''''' ''''''''''''''' '''''''''' '''''''''' '''''''''' '''</w:t>
            </w:r>
          </w:p>
        </w:tc>
      </w:tr>
      <w:tr w:rsidR="00B348B6" w:rsidRPr="00A51707" w14:paraId="2C6EA726" w14:textId="77777777" w:rsidTr="0098299B">
        <w:trPr>
          <w:cantSplit/>
        </w:trPr>
        <w:tc>
          <w:tcPr>
            <w:tcW w:w="1413" w:type="dxa"/>
            <w:shd w:val="clear" w:color="auto" w:fill="auto"/>
          </w:tcPr>
          <w:p w14:paraId="57A7D329" w14:textId="77777777" w:rsidR="00B348B6" w:rsidRPr="006C2A44" w:rsidRDefault="006C2A44" w:rsidP="00E47D4B">
            <w:pPr>
              <w:pStyle w:val="TableText"/>
              <w:rPr>
                <w:highlight w:val="black"/>
              </w:rPr>
            </w:pPr>
            <w:r>
              <w:rPr>
                <w:noProof/>
                <w:color w:val="000000"/>
                <w:highlight w:val="black"/>
              </w:rPr>
              <w:t>'''''''''''''''''''''''''''</w:t>
            </w:r>
          </w:p>
        </w:tc>
        <w:tc>
          <w:tcPr>
            <w:tcW w:w="1701" w:type="dxa"/>
            <w:shd w:val="clear" w:color="auto" w:fill="auto"/>
          </w:tcPr>
          <w:p w14:paraId="5C5CB16C" w14:textId="77777777" w:rsidR="00B348B6" w:rsidRPr="006C2A44" w:rsidRDefault="006C2A44" w:rsidP="00E47D4B">
            <w:pPr>
              <w:pStyle w:val="TableText"/>
              <w:rPr>
                <w:highlight w:val="black"/>
                <w:lang w:val="en-US"/>
              </w:rPr>
            </w:pPr>
            <w:r>
              <w:rPr>
                <w:noProof/>
                <w:color w:val="000000"/>
                <w:highlight w:val="black"/>
                <w:lang w:val="en-US"/>
              </w:rPr>
              <w:t>'''''''''''''''</w:t>
            </w:r>
          </w:p>
        </w:tc>
        <w:tc>
          <w:tcPr>
            <w:tcW w:w="1843" w:type="dxa"/>
          </w:tcPr>
          <w:p w14:paraId="6B0F5ACB" w14:textId="77777777" w:rsidR="00B348B6" w:rsidRPr="006C2A44" w:rsidRDefault="006C2A44" w:rsidP="00E47D4B">
            <w:pPr>
              <w:pStyle w:val="TableText"/>
              <w:rPr>
                <w:highlight w:val="black"/>
              </w:rPr>
            </w:pPr>
            <w:r>
              <w:rPr>
                <w:noProof/>
                <w:color w:val="000000"/>
                <w:highlight w:val="black"/>
              </w:rPr>
              <w:t>'''''''''''''''''</w:t>
            </w:r>
          </w:p>
        </w:tc>
        <w:tc>
          <w:tcPr>
            <w:tcW w:w="1701" w:type="dxa"/>
          </w:tcPr>
          <w:p w14:paraId="471B006D" w14:textId="77777777" w:rsidR="00B348B6" w:rsidRPr="006C2A44" w:rsidRDefault="006C2A44" w:rsidP="00E47D4B">
            <w:pPr>
              <w:pStyle w:val="TableText"/>
              <w:rPr>
                <w:highlight w:val="black"/>
              </w:rPr>
            </w:pPr>
            <w:r>
              <w:rPr>
                <w:noProof/>
                <w:color w:val="000000"/>
                <w:highlight w:val="black"/>
              </w:rPr>
              <w:t>''''''''''''''''''''</w:t>
            </w:r>
          </w:p>
          <w:p w14:paraId="71EC37FA" w14:textId="77777777" w:rsidR="00B348B6" w:rsidRPr="006C2A44" w:rsidRDefault="006C2A44" w:rsidP="00E47D4B">
            <w:pPr>
              <w:pStyle w:val="TableText"/>
              <w:rPr>
                <w:highlight w:val="black"/>
              </w:rPr>
            </w:pPr>
            <w:r>
              <w:rPr>
                <w:noProof/>
                <w:color w:val="000000"/>
                <w:highlight w:val="black"/>
              </w:rPr>
              <w:t>''''''''''''''''''' ''''' ''''''''''''''' '''' ''''''''''''''' ''''''''''''''''' '''' '''''''''''''''''' ''''''</w:t>
            </w:r>
          </w:p>
        </w:tc>
        <w:tc>
          <w:tcPr>
            <w:tcW w:w="1842" w:type="dxa"/>
          </w:tcPr>
          <w:p w14:paraId="0E2C5E9F" w14:textId="77777777" w:rsidR="00B348B6" w:rsidRPr="006C2A44" w:rsidRDefault="006C2A44" w:rsidP="00E47D4B">
            <w:pPr>
              <w:pStyle w:val="TableText"/>
              <w:rPr>
                <w:highlight w:val="black"/>
              </w:rPr>
            </w:pPr>
            <w:r>
              <w:rPr>
                <w:noProof/>
                <w:color w:val="000000"/>
                <w:highlight w:val="black"/>
              </w:rPr>
              <w:t>'''''''''''''''''''</w:t>
            </w:r>
          </w:p>
          <w:p w14:paraId="5736A359" w14:textId="77777777" w:rsidR="00B348B6" w:rsidRPr="006C2A44" w:rsidRDefault="006C2A44" w:rsidP="00E47D4B">
            <w:pPr>
              <w:pStyle w:val="TableText"/>
              <w:rPr>
                <w:highlight w:val="black"/>
              </w:rPr>
            </w:pPr>
            <w:r>
              <w:rPr>
                <w:noProof/>
                <w:color w:val="000000"/>
                <w:highlight w:val="black"/>
              </w:rPr>
              <w:t>''''''''''''''''''' ''''' '''''''''''''''''' ''''' '''''''''''''' ''''''''''''''''''' '''' '''''''''''''''''''' '''''</w:t>
            </w:r>
          </w:p>
          <w:p w14:paraId="66255FE7" w14:textId="77777777" w:rsidR="00B348B6" w:rsidRPr="006C2A44" w:rsidRDefault="006C2A44" w:rsidP="00C11F7B">
            <w:pPr>
              <w:pStyle w:val="TableText"/>
              <w:spacing w:before="1060"/>
              <w:rPr>
                <w:highlight w:val="black"/>
              </w:rPr>
            </w:pPr>
            <w:r>
              <w:rPr>
                <w:noProof/>
                <w:color w:val="000000"/>
                <w:highlight w:val="black"/>
              </w:rPr>
              <w:t>''''''''''''''''''''</w:t>
            </w:r>
          </w:p>
          <w:p w14:paraId="42DD0133" w14:textId="77777777" w:rsidR="00B348B6" w:rsidRPr="006C2A44" w:rsidRDefault="006C2A44" w:rsidP="00E47D4B">
            <w:pPr>
              <w:pStyle w:val="TableText"/>
              <w:rPr>
                <w:highlight w:val="black"/>
              </w:rPr>
            </w:pPr>
            <w:r>
              <w:rPr>
                <w:noProof/>
                <w:color w:val="000000"/>
                <w:highlight w:val="black"/>
              </w:rPr>
              <w:t>''''' '''''' ''''' ''' ''' '''''''''''''' '''' '''''' ''''''''''''' ''''''''' ''''' ''''''''''' ''''''''''''''''''''''''''''' ''''''''''''' '''''''''''''' ''''' ''''''''''''''''''''''' ''''''''''''</w:t>
            </w:r>
          </w:p>
        </w:tc>
        <w:tc>
          <w:tcPr>
            <w:tcW w:w="1701" w:type="dxa"/>
          </w:tcPr>
          <w:p w14:paraId="3383EB07" w14:textId="77777777" w:rsidR="00B348B6" w:rsidRPr="006C2A44" w:rsidRDefault="006C2A44" w:rsidP="00E47D4B">
            <w:pPr>
              <w:pStyle w:val="TableText"/>
              <w:rPr>
                <w:highlight w:val="black"/>
              </w:rPr>
            </w:pPr>
            <w:r>
              <w:rPr>
                <w:noProof/>
                <w:color w:val="000000"/>
                <w:highlight w:val="black"/>
              </w:rPr>
              <w:t>'''''''''''''''''</w:t>
            </w:r>
          </w:p>
          <w:p w14:paraId="66DC3BCA" w14:textId="77777777" w:rsidR="00B348B6" w:rsidRPr="006C2A44" w:rsidRDefault="006C2A44" w:rsidP="00E47D4B">
            <w:pPr>
              <w:pStyle w:val="TableText"/>
              <w:rPr>
                <w:highlight w:val="black"/>
              </w:rPr>
            </w:pPr>
            <w:r>
              <w:rPr>
                <w:noProof/>
                <w:color w:val="000000"/>
                <w:highlight w:val="black"/>
              </w:rPr>
              <w:t>''' '''''''''''' '''' '''' '''''''''' ''' ''''''''''''''' ''''' ''''''''''''''''' ''' ''''''''''' ''''''''''''''''' ''''' '''''''' ''''''' ''''' ''''''''''''' ''''''''' ''''''' ''''''' '''''''''''''''' ''''''''' ''''''''''' ''''''''''' '''''''''''' ''''''''''''''''''''''</w:t>
            </w:r>
          </w:p>
          <w:p w14:paraId="29EEA2D4" w14:textId="77777777" w:rsidR="00B348B6" w:rsidRPr="006C2A44" w:rsidRDefault="00B348B6" w:rsidP="00E47D4B">
            <w:pPr>
              <w:pStyle w:val="TableText"/>
            </w:pPr>
          </w:p>
          <w:p w14:paraId="42E96ED0" w14:textId="77777777" w:rsidR="00B348B6" w:rsidRPr="006C2A44" w:rsidRDefault="006C2A44" w:rsidP="00E47D4B">
            <w:pPr>
              <w:pStyle w:val="TableText"/>
              <w:rPr>
                <w:highlight w:val="black"/>
              </w:rPr>
            </w:pPr>
            <w:r>
              <w:rPr>
                <w:noProof/>
                <w:color w:val="000000"/>
                <w:highlight w:val="black"/>
              </w:rPr>
              <w:t>'''''''''''''''''''</w:t>
            </w:r>
          </w:p>
          <w:p w14:paraId="104D0C90" w14:textId="77777777" w:rsidR="00B348B6" w:rsidRPr="006C2A44" w:rsidRDefault="006C2A44" w:rsidP="00E47D4B">
            <w:pPr>
              <w:pStyle w:val="TableText"/>
              <w:rPr>
                <w:highlight w:val="black"/>
              </w:rPr>
            </w:pPr>
            <w:r>
              <w:rPr>
                <w:noProof/>
                <w:color w:val="000000"/>
                <w:highlight w:val="black"/>
              </w:rPr>
              <w:t>''''' '''''' '''''' '''''''''''''' ''''' '''' '''''' '''''''''''''</w:t>
            </w:r>
          </w:p>
        </w:tc>
        <w:tc>
          <w:tcPr>
            <w:tcW w:w="1701" w:type="dxa"/>
          </w:tcPr>
          <w:p w14:paraId="76E7B279" w14:textId="77777777" w:rsidR="00B348B6" w:rsidRPr="006C2A44" w:rsidRDefault="006C2A44" w:rsidP="00E47D4B">
            <w:pPr>
              <w:pStyle w:val="TableText"/>
              <w:rPr>
                <w:highlight w:val="black"/>
              </w:rPr>
            </w:pPr>
            <w:r>
              <w:rPr>
                <w:noProof/>
                <w:color w:val="000000"/>
                <w:highlight w:val="black"/>
              </w:rPr>
              <w:t>'''''''''''''''''''</w:t>
            </w:r>
          </w:p>
          <w:p w14:paraId="31B6B4B5" w14:textId="77777777" w:rsidR="00B348B6" w:rsidRPr="006C2A44" w:rsidRDefault="006C2A44" w:rsidP="00E47D4B">
            <w:pPr>
              <w:pStyle w:val="TableText"/>
              <w:rPr>
                <w:highlight w:val="black"/>
              </w:rPr>
            </w:pPr>
            <w:r>
              <w:rPr>
                <w:noProof/>
                <w:color w:val="000000"/>
                <w:highlight w:val="black"/>
              </w:rPr>
              <w:t>''''''''''''' '''' ''''''''''' '''' '''' ''' ''''''' '''''''''' ''' ''''''''''''' '''''''''''''''''''''</w:t>
            </w:r>
          </w:p>
          <w:p w14:paraId="493F5B32" w14:textId="77777777" w:rsidR="00B348B6" w:rsidRPr="006C2A44" w:rsidRDefault="006C2A44" w:rsidP="00C11F7B">
            <w:pPr>
              <w:pStyle w:val="TableText"/>
              <w:spacing w:before="1060"/>
              <w:rPr>
                <w:highlight w:val="black"/>
              </w:rPr>
            </w:pPr>
            <w:r>
              <w:rPr>
                <w:noProof/>
                <w:color w:val="000000"/>
                <w:highlight w:val="black"/>
              </w:rPr>
              <w:t>'''''''''''''''''''''</w:t>
            </w:r>
          </w:p>
          <w:p w14:paraId="1E9A6608" w14:textId="77777777" w:rsidR="00B348B6" w:rsidRPr="006C2A44" w:rsidRDefault="006C2A44" w:rsidP="00E47D4B">
            <w:pPr>
              <w:pStyle w:val="TableText"/>
              <w:rPr>
                <w:highlight w:val="black"/>
              </w:rPr>
            </w:pPr>
            <w:r>
              <w:rPr>
                <w:noProof/>
                <w:color w:val="000000"/>
                <w:highlight w:val="black"/>
              </w:rPr>
              <w:t>''''' '''''' ''''' ''''''''''''</w:t>
            </w:r>
          </w:p>
          <w:p w14:paraId="244904B8" w14:textId="77777777" w:rsidR="00B348B6" w:rsidRPr="006C2A44" w:rsidRDefault="00B348B6" w:rsidP="00E47D4B">
            <w:pPr>
              <w:pStyle w:val="TableText"/>
            </w:pPr>
          </w:p>
          <w:p w14:paraId="2046C915" w14:textId="77777777" w:rsidR="00B348B6" w:rsidRPr="006C2A44" w:rsidRDefault="006C2A44" w:rsidP="00E47D4B">
            <w:pPr>
              <w:pStyle w:val="TableText"/>
              <w:rPr>
                <w:highlight w:val="black"/>
              </w:rPr>
            </w:pPr>
            <w:r>
              <w:rPr>
                <w:noProof/>
                <w:color w:val="000000"/>
                <w:highlight w:val="black"/>
              </w:rPr>
              <w:t>'''''''''''''''''''''</w:t>
            </w:r>
          </w:p>
          <w:p w14:paraId="569CF3FC" w14:textId="77777777" w:rsidR="00B348B6" w:rsidRPr="006C2A44" w:rsidRDefault="006C2A44" w:rsidP="00E47D4B">
            <w:pPr>
              <w:pStyle w:val="TableText"/>
              <w:rPr>
                <w:highlight w:val="black"/>
              </w:rPr>
            </w:pPr>
            <w:r>
              <w:rPr>
                <w:noProof/>
                <w:color w:val="000000"/>
                <w:highlight w:val="black"/>
              </w:rPr>
              <w:t>''''''''''''''' '''''''''''''''</w:t>
            </w:r>
          </w:p>
        </w:tc>
        <w:tc>
          <w:tcPr>
            <w:tcW w:w="1701" w:type="dxa"/>
          </w:tcPr>
          <w:p w14:paraId="5E48DDB7" w14:textId="77777777" w:rsidR="00B348B6" w:rsidRPr="006C2A44" w:rsidRDefault="006C2A44" w:rsidP="00E47D4B">
            <w:pPr>
              <w:pStyle w:val="TableText"/>
              <w:rPr>
                <w:highlight w:val="black"/>
              </w:rPr>
            </w:pPr>
            <w:r>
              <w:rPr>
                <w:noProof/>
                <w:color w:val="000000"/>
                <w:highlight w:val="black"/>
              </w:rPr>
              <w:t>'''''''''''''' ''''' '''''''''''''''' ''''''''</w:t>
            </w:r>
          </w:p>
        </w:tc>
      </w:tr>
      <w:tr w:rsidR="00B348B6" w:rsidRPr="00A51707" w14:paraId="1BDA566C" w14:textId="77777777" w:rsidTr="0098299B">
        <w:trPr>
          <w:cantSplit/>
        </w:trPr>
        <w:tc>
          <w:tcPr>
            <w:tcW w:w="1413" w:type="dxa"/>
            <w:shd w:val="clear" w:color="auto" w:fill="auto"/>
          </w:tcPr>
          <w:p w14:paraId="2C0F2556" w14:textId="77777777" w:rsidR="00B348B6" w:rsidRPr="006C2A44" w:rsidRDefault="006C2A44" w:rsidP="00E47D4B">
            <w:pPr>
              <w:pStyle w:val="TableText"/>
              <w:rPr>
                <w:rFonts w:ascii="Times" w:hAnsi="Times" w:cs="Times New Roman"/>
                <w:highlight w:val="black"/>
                <w:lang w:val="en-US"/>
              </w:rPr>
            </w:pPr>
            <w:r>
              <w:rPr>
                <w:noProof/>
                <w:color w:val="000000"/>
                <w:highlight w:val="black"/>
              </w:rPr>
              <w:lastRenderedPageBreak/>
              <w:t>'''''''''''''''''''''</w:t>
            </w:r>
          </w:p>
        </w:tc>
        <w:tc>
          <w:tcPr>
            <w:tcW w:w="1701" w:type="dxa"/>
            <w:shd w:val="clear" w:color="auto" w:fill="auto"/>
          </w:tcPr>
          <w:p w14:paraId="5C18277C" w14:textId="77777777" w:rsidR="00B348B6" w:rsidRPr="006C2A44" w:rsidRDefault="006C2A44" w:rsidP="00E47D4B">
            <w:pPr>
              <w:pStyle w:val="TableText"/>
              <w:rPr>
                <w:highlight w:val="black"/>
                <w:lang w:val="en-US"/>
              </w:rPr>
            </w:pPr>
            <w:r>
              <w:rPr>
                <w:noProof/>
                <w:color w:val="000000"/>
                <w:highlight w:val="black"/>
                <w:lang w:val="en-US"/>
              </w:rPr>
              <w:t>''''''' ''''''''' '''''''''''''''''''''''</w:t>
            </w:r>
          </w:p>
          <w:p w14:paraId="25AFB8AF" w14:textId="77777777" w:rsidR="00B348B6" w:rsidRPr="006C2A44" w:rsidRDefault="006C2A44" w:rsidP="00E47D4B">
            <w:pPr>
              <w:pStyle w:val="TableText"/>
              <w:rPr>
                <w:highlight w:val="black"/>
                <w:lang w:val="en-US"/>
              </w:rPr>
            </w:pPr>
            <w:r>
              <w:rPr>
                <w:noProof/>
                <w:color w:val="000000"/>
                <w:highlight w:val="black"/>
                <w:lang w:val="en-US"/>
              </w:rPr>
              <w:t>'''''''''''''''''' ''' '''''''' ''''' ''''' ''''' '''''''''''''</w:t>
            </w:r>
          </w:p>
          <w:p w14:paraId="614CD5FB" w14:textId="77777777" w:rsidR="00B348B6" w:rsidRPr="006C2A44" w:rsidRDefault="006C2A44" w:rsidP="00E47D4B">
            <w:pPr>
              <w:pStyle w:val="TableText"/>
              <w:rPr>
                <w:highlight w:val="black"/>
                <w:lang w:val="en-US"/>
              </w:rPr>
            </w:pPr>
            <w:r>
              <w:rPr>
                <w:noProof/>
                <w:color w:val="000000"/>
                <w:highlight w:val="black"/>
                <w:lang w:val="en-US"/>
              </w:rPr>
              <w:t>''''''''''</w:t>
            </w:r>
          </w:p>
          <w:p w14:paraId="5BB9F82A" w14:textId="77777777" w:rsidR="00B348B6" w:rsidRPr="006C2A44" w:rsidRDefault="006C2A44" w:rsidP="00E47D4B">
            <w:pPr>
              <w:pStyle w:val="TableText"/>
              <w:rPr>
                <w:highlight w:val="black"/>
                <w:lang w:val="en-US"/>
              </w:rPr>
            </w:pPr>
            <w:r>
              <w:rPr>
                <w:noProof/>
                <w:color w:val="000000"/>
                <w:highlight w:val="black"/>
                <w:lang w:val="en-US"/>
              </w:rPr>
              <w:t>'''''''''''''</w:t>
            </w:r>
          </w:p>
          <w:p w14:paraId="08725860" w14:textId="77777777" w:rsidR="00B348B6" w:rsidRPr="006C2A44" w:rsidRDefault="00B348B6" w:rsidP="00E47D4B">
            <w:pPr>
              <w:pStyle w:val="TableText"/>
              <w:rPr>
                <w:lang w:val="en-US"/>
              </w:rPr>
            </w:pPr>
          </w:p>
          <w:p w14:paraId="25B50AAE" w14:textId="77777777" w:rsidR="00B348B6" w:rsidRPr="006C2A44" w:rsidRDefault="006C2A44" w:rsidP="00E47D4B">
            <w:pPr>
              <w:pStyle w:val="TableText"/>
              <w:rPr>
                <w:highlight w:val="black"/>
                <w:lang w:val="en-US"/>
              </w:rPr>
            </w:pPr>
            <w:r>
              <w:rPr>
                <w:noProof/>
                <w:color w:val="000000"/>
                <w:highlight w:val="black"/>
                <w:lang w:val="en-US"/>
              </w:rPr>
              <w:t>'''''''''''''''''' ''''''''' '''''''''''''''''''''' ''''''''''''''''</w:t>
            </w:r>
          </w:p>
          <w:p w14:paraId="2D678AB5" w14:textId="77777777" w:rsidR="00B348B6" w:rsidRPr="006C2A44" w:rsidRDefault="006C2A44" w:rsidP="00E47D4B">
            <w:pPr>
              <w:pStyle w:val="TableText"/>
              <w:rPr>
                <w:highlight w:val="black"/>
                <w:lang w:val="en-US"/>
              </w:rPr>
            </w:pPr>
            <w:r>
              <w:rPr>
                <w:noProof/>
                <w:color w:val="000000"/>
                <w:highlight w:val="black"/>
                <w:lang w:val="en-US"/>
              </w:rPr>
              <w:t>'''''''''''''''''' ''' '''''''' '''''' '''' ''''' '''''''''''''</w:t>
            </w:r>
          </w:p>
          <w:p w14:paraId="7840FEE4" w14:textId="77777777" w:rsidR="00B348B6" w:rsidRPr="006C2A44" w:rsidRDefault="006C2A44" w:rsidP="00E47D4B">
            <w:pPr>
              <w:pStyle w:val="TableText"/>
              <w:rPr>
                <w:highlight w:val="black"/>
                <w:lang w:val="en-US"/>
              </w:rPr>
            </w:pPr>
            <w:r>
              <w:rPr>
                <w:noProof/>
                <w:color w:val="000000"/>
                <w:highlight w:val="black"/>
                <w:lang w:val="en-US"/>
              </w:rPr>
              <w:t>'''''''''''</w:t>
            </w:r>
          </w:p>
          <w:p w14:paraId="707F796B" w14:textId="77777777" w:rsidR="00B348B6" w:rsidRPr="006C2A44" w:rsidRDefault="006C2A44" w:rsidP="00E47D4B">
            <w:pPr>
              <w:pStyle w:val="TableText"/>
              <w:rPr>
                <w:highlight w:val="black"/>
                <w:lang w:val="en-US"/>
              </w:rPr>
            </w:pPr>
            <w:r>
              <w:rPr>
                <w:noProof/>
                <w:color w:val="000000"/>
                <w:highlight w:val="black"/>
                <w:lang w:val="en-US"/>
              </w:rPr>
              <w:t>'''''''''''''</w:t>
            </w:r>
          </w:p>
        </w:tc>
        <w:tc>
          <w:tcPr>
            <w:tcW w:w="1843" w:type="dxa"/>
          </w:tcPr>
          <w:p w14:paraId="6562032B" w14:textId="77777777" w:rsidR="00B348B6" w:rsidRPr="006C2A44" w:rsidRDefault="006C2A44" w:rsidP="00E47D4B">
            <w:pPr>
              <w:pStyle w:val="TableText"/>
              <w:rPr>
                <w:highlight w:val="black"/>
              </w:rPr>
            </w:pPr>
            <w:r>
              <w:rPr>
                <w:noProof/>
                <w:color w:val="000000"/>
                <w:highlight w:val="black"/>
              </w:rPr>
              <w:t xml:space="preserve">''''''''''''''''' </w:t>
            </w:r>
          </w:p>
          <w:p w14:paraId="7C2067DA" w14:textId="77777777" w:rsidR="00B348B6" w:rsidRPr="006C2A44" w:rsidRDefault="006C2A44" w:rsidP="00E47D4B">
            <w:pPr>
              <w:pStyle w:val="TableText"/>
              <w:rPr>
                <w:highlight w:val="black"/>
              </w:rPr>
            </w:pPr>
            <w:r>
              <w:rPr>
                <w:noProof/>
                <w:color w:val="000000"/>
                <w:highlight w:val="black"/>
              </w:rPr>
              <w:t>''''''''' ''''' '''' ''''' ''''''''''''''</w:t>
            </w:r>
          </w:p>
          <w:p w14:paraId="023D113B" w14:textId="77777777" w:rsidR="00B348B6" w:rsidRPr="006C2A44" w:rsidRDefault="006C2A44" w:rsidP="00E47D4B">
            <w:pPr>
              <w:pStyle w:val="TableText"/>
              <w:rPr>
                <w:highlight w:val="black"/>
              </w:rPr>
            </w:pPr>
            <w:r>
              <w:rPr>
                <w:noProof/>
                <w:color w:val="000000"/>
                <w:highlight w:val="black"/>
              </w:rPr>
              <w:t>''''''''''''''''' ''''''''''''''''''' ''''''''' ''''''''''''''''' ''''''''''''''''''''''' ''''' '''''''''''''''''''''' ''''''' '''''''''''''''</w:t>
            </w:r>
          </w:p>
          <w:p w14:paraId="7BCAC1CC" w14:textId="77777777" w:rsidR="00B348B6" w:rsidRPr="006C2A44" w:rsidRDefault="006C2A44" w:rsidP="00E47D4B">
            <w:pPr>
              <w:pStyle w:val="TableText"/>
              <w:rPr>
                <w:highlight w:val="black"/>
              </w:rPr>
            </w:pPr>
            <w:r>
              <w:rPr>
                <w:noProof/>
                <w:color w:val="000000"/>
                <w:highlight w:val="black"/>
              </w:rPr>
              <w:t>''''''' '''''''''''''' '''' ''''' '''''''''''</w:t>
            </w:r>
          </w:p>
          <w:p w14:paraId="2C79A640" w14:textId="77777777" w:rsidR="00B348B6" w:rsidRPr="006C2A44" w:rsidRDefault="006C2A44" w:rsidP="00E47D4B">
            <w:pPr>
              <w:pStyle w:val="TableText"/>
              <w:rPr>
                <w:highlight w:val="black"/>
              </w:rPr>
            </w:pPr>
            <w:r>
              <w:rPr>
                <w:noProof/>
                <w:color w:val="000000"/>
                <w:highlight w:val="black"/>
              </w:rPr>
              <w:t>'''''''''''''''''' '''''''''' ''' ''''''''''''''''''''' '''''''' ''' '''''''''' '''' ''''''''''''' ''''''' ''' ''''''''''''''''' ''''''''''''''''''' '''' ''''''''''''</w:t>
            </w:r>
          </w:p>
        </w:tc>
        <w:tc>
          <w:tcPr>
            <w:tcW w:w="1701" w:type="dxa"/>
          </w:tcPr>
          <w:p w14:paraId="51EBA876" w14:textId="77777777" w:rsidR="00B348B6" w:rsidRPr="006C2A44" w:rsidRDefault="006C2A44" w:rsidP="00E47D4B">
            <w:pPr>
              <w:pStyle w:val="TableText"/>
              <w:rPr>
                <w:highlight w:val="black"/>
              </w:rPr>
            </w:pPr>
            <w:r>
              <w:rPr>
                <w:noProof/>
                <w:color w:val="000000"/>
                <w:highlight w:val="black"/>
              </w:rPr>
              <w:t xml:space="preserve">''''''''''''''''' </w:t>
            </w:r>
          </w:p>
          <w:p w14:paraId="58AA8E15" w14:textId="77777777" w:rsidR="00B348B6" w:rsidRPr="006C2A44" w:rsidRDefault="006C2A44" w:rsidP="00E47D4B">
            <w:pPr>
              <w:pStyle w:val="TableText"/>
              <w:rPr>
                <w:highlight w:val="black"/>
              </w:rPr>
            </w:pPr>
            <w:r>
              <w:rPr>
                <w:noProof/>
                <w:color w:val="000000"/>
                <w:highlight w:val="black"/>
              </w:rPr>
              <w:t>'''''''''''''''''''' '' '''''''' ''''' ''''' ''''' '''''''''''</w:t>
            </w:r>
          </w:p>
          <w:p w14:paraId="2219A5F4" w14:textId="77777777" w:rsidR="00B348B6" w:rsidRPr="006C2A44" w:rsidRDefault="006C2A44" w:rsidP="00E47D4B">
            <w:pPr>
              <w:pStyle w:val="TableText"/>
              <w:rPr>
                <w:highlight w:val="black"/>
              </w:rPr>
            </w:pPr>
            <w:r>
              <w:rPr>
                <w:noProof/>
                <w:color w:val="000000"/>
                <w:highlight w:val="black"/>
              </w:rPr>
              <w:t>'''''''''''''''''''' ''' '''''''' ''''' '''' ''''' '''''''''''</w:t>
            </w:r>
          </w:p>
          <w:p w14:paraId="4D0051D0" w14:textId="77777777" w:rsidR="00B348B6" w:rsidRPr="006C2A44" w:rsidRDefault="006C2A44" w:rsidP="00E47D4B">
            <w:pPr>
              <w:pStyle w:val="TableText"/>
              <w:rPr>
                <w:highlight w:val="black"/>
              </w:rPr>
            </w:pPr>
            <w:r>
              <w:rPr>
                <w:noProof/>
                <w:color w:val="000000"/>
                <w:highlight w:val="black"/>
              </w:rPr>
              <w:t>'''''''''''</w:t>
            </w:r>
          </w:p>
          <w:p w14:paraId="204F800A" w14:textId="77777777" w:rsidR="00B348B6" w:rsidRPr="006C2A44" w:rsidRDefault="006C2A44" w:rsidP="00E47D4B">
            <w:pPr>
              <w:pStyle w:val="TableText"/>
              <w:rPr>
                <w:highlight w:val="black"/>
              </w:rPr>
            </w:pPr>
            <w:r>
              <w:rPr>
                <w:noProof/>
                <w:color w:val="000000"/>
                <w:highlight w:val="black"/>
              </w:rPr>
              <w:t>'''''''''''</w:t>
            </w:r>
          </w:p>
        </w:tc>
        <w:tc>
          <w:tcPr>
            <w:tcW w:w="1842" w:type="dxa"/>
          </w:tcPr>
          <w:p w14:paraId="24EFD38E" w14:textId="77777777" w:rsidR="00B348B6" w:rsidRPr="006C2A44" w:rsidRDefault="006C2A44" w:rsidP="00E47D4B">
            <w:pPr>
              <w:pStyle w:val="TableText"/>
              <w:rPr>
                <w:highlight w:val="black"/>
              </w:rPr>
            </w:pPr>
            <w:r>
              <w:rPr>
                <w:noProof/>
                <w:color w:val="000000"/>
                <w:highlight w:val="black"/>
              </w:rPr>
              <w:t xml:space="preserve">''''''''''''''''''' </w:t>
            </w:r>
          </w:p>
          <w:p w14:paraId="1F93B2D9" w14:textId="77777777" w:rsidR="00B348B6" w:rsidRPr="006C2A44" w:rsidRDefault="006C2A44" w:rsidP="00E47D4B">
            <w:pPr>
              <w:pStyle w:val="TableText"/>
              <w:rPr>
                <w:highlight w:val="black"/>
              </w:rPr>
            </w:pPr>
            <w:r>
              <w:rPr>
                <w:noProof/>
                <w:color w:val="000000"/>
                <w:highlight w:val="black"/>
              </w:rPr>
              <w:t>'''''''''''''''''' '' '''''''' ''''' '''' ''''' '''''''''''</w:t>
            </w:r>
          </w:p>
          <w:p w14:paraId="0040F485" w14:textId="77777777" w:rsidR="00B348B6" w:rsidRPr="006C2A44" w:rsidRDefault="006C2A44" w:rsidP="00E47D4B">
            <w:pPr>
              <w:pStyle w:val="TableText"/>
              <w:rPr>
                <w:highlight w:val="black"/>
              </w:rPr>
            </w:pPr>
            <w:r>
              <w:rPr>
                <w:noProof/>
                <w:color w:val="000000"/>
                <w:highlight w:val="black"/>
              </w:rPr>
              <w:t>'''''''''''''''''''' '' '''''''' ''''' '''' ''''' '''''''''''</w:t>
            </w:r>
          </w:p>
          <w:p w14:paraId="56F142F2" w14:textId="77777777" w:rsidR="00B348B6" w:rsidRPr="006C2A44" w:rsidRDefault="006C2A44" w:rsidP="00E47D4B">
            <w:pPr>
              <w:pStyle w:val="TableText"/>
              <w:rPr>
                <w:highlight w:val="black"/>
              </w:rPr>
            </w:pPr>
            <w:r>
              <w:rPr>
                <w:noProof/>
                <w:color w:val="000000"/>
                <w:highlight w:val="black"/>
              </w:rPr>
              <w:t>'''''''''''''''''''''' ''' ''''''''' ''''' '''' ''''' '''''''''''''</w:t>
            </w:r>
          </w:p>
          <w:p w14:paraId="00A21357" w14:textId="77777777" w:rsidR="00B348B6" w:rsidRPr="006C2A44" w:rsidRDefault="006C2A44" w:rsidP="00E47D4B">
            <w:pPr>
              <w:pStyle w:val="TableText"/>
              <w:rPr>
                <w:highlight w:val="black"/>
              </w:rPr>
            </w:pPr>
            <w:r>
              <w:rPr>
                <w:noProof/>
                <w:color w:val="000000"/>
                <w:highlight w:val="black"/>
              </w:rPr>
              <w:t>''''''''''</w:t>
            </w:r>
          </w:p>
          <w:p w14:paraId="64CC8ECD" w14:textId="77777777" w:rsidR="00B348B6" w:rsidRPr="006C2A44" w:rsidRDefault="006C2A44" w:rsidP="00E47D4B">
            <w:pPr>
              <w:pStyle w:val="TableText"/>
              <w:rPr>
                <w:highlight w:val="black"/>
              </w:rPr>
            </w:pPr>
            <w:r>
              <w:rPr>
                <w:noProof/>
                <w:color w:val="000000"/>
                <w:highlight w:val="black"/>
              </w:rPr>
              <w:t>'''''''''''''</w:t>
            </w:r>
          </w:p>
        </w:tc>
        <w:tc>
          <w:tcPr>
            <w:tcW w:w="1701" w:type="dxa"/>
          </w:tcPr>
          <w:p w14:paraId="168F3009" w14:textId="77777777" w:rsidR="00B348B6" w:rsidRPr="006C2A44" w:rsidRDefault="006C2A44" w:rsidP="00E47D4B">
            <w:pPr>
              <w:pStyle w:val="TableText"/>
              <w:rPr>
                <w:highlight w:val="black"/>
              </w:rPr>
            </w:pPr>
            <w:r>
              <w:rPr>
                <w:noProof/>
                <w:color w:val="000000"/>
                <w:highlight w:val="black"/>
              </w:rPr>
              <w:t>'''''''''''''''''''''' '''''''' ''''''' '''''''''''''''''''' ''''''''''''''''' ''''''''' ''''' '''''''' ''''' '''''''''''''</w:t>
            </w:r>
          </w:p>
          <w:p w14:paraId="0E3274E2" w14:textId="77777777" w:rsidR="00B348B6" w:rsidRPr="006C2A44" w:rsidRDefault="006C2A44" w:rsidP="00E47D4B">
            <w:pPr>
              <w:pStyle w:val="TableText"/>
              <w:rPr>
                <w:highlight w:val="black"/>
              </w:rPr>
            </w:pPr>
            <w:r>
              <w:rPr>
                <w:noProof/>
                <w:color w:val="000000"/>
                <w:highlight w:val="black"/>
              </w:rPr>
              <w:t>'''''''''''</w:t>
            </w:r>
          </w:p>
        </w:tc>
        <w:tc>
          <w:tcPr>
            <w:tcW w:w="1701" w:type="dxa"/>
          </w:tcPr>
          <w:p w14:paraId="40BAAAA3" w14:textId="77777777" w:rsidR="00B348B6" w:rsidRPr="006C2A44" w:rsidRDefault="006C2A44" w:rsidP="00E47D4B">
            <w:pPr>
              <w:pStyle w:val="TableText"/>
              <w:rPr>
                <w:highlight w:val="black"/>
              </w:rPr>
            </w:pPr>
            <w:r>
              <w:rPr>
                <w:noProof/>
                <w:color w:val="000000"/>
                <w:highlight w:val="black"/>
              </w:rPr>
              <w:t>''''''''' ''''' '''' ''''' ''''''''''''' ''''''' '''''''''' ''''' ''''''''''' '''''''''''''''''''</w:t>
            </w:r>
          </w:p>
          <w:p w14:paraId="54311351" w14:textId="77777777" w:rsidR="00B348B6" w:rsidRPr="006C2A44" w:rsidRDefault="00B348B6" w:rsidP="00E47D4B">
            <w:pPr>
              <w:pStyle w:val="TableText"/>
            </w:pPr>
          </w:p>
          <w:p w14:paraId="79BEFE09" w14:textId="77777777" w:rsidR="00B348B6" w:rsidRPr="006C2A44" w:rsidRDefault="006C2A44" w:rsidP="00E47D4B">
            <w:pPr>
              <w:pStyle w:val="TableText"/>
              <w:rPr>
                <w:highlight w:val="black"/>
              </w:rPr>
            </w:pPr>
            <w:r>
              <w:rPr>
                <w:noProof/>
                <w:color w:val="000000"/>
                <w:highlight w:val="black"/>
              </w:rPr>
              <w:t>''''''''''</w:t>
            </w:r>
          </w:p>
        </w:tc>
        <w:tc>
          <w:tcPr>
            <w:tcW w:w="1701" w:type="dxa"/>
          </w:tcPr>
          <w:p w14:paraId="2F24A9E3" w14:textId="77777777" w:rsidR="00B348B6" w:rsidRPr="006C2A44" w:rsidRDefault="006C2A44" w:rsidP="00E47D4B">
            <w:pPr>
              <w:pStyle w:val="TableText"/>
              <w:rPr>
                <w:highlight w:val="black"/>
              </w:rPr>
            </w:pPr>
            <w:r>
              <w:rPr>
                <w:noProof/>
                <w:color w:val="000000"/>
                <w:highlight w:val="black"/>
              </w:rPr>
              <w:t>'''''''''''''''''' ''''''''' '''''' ''''' ''''' '''''''''''' ''''' '''''''''''' '''''''' ''''''''''' '''''' ''''''''''''' '''''''''''''''''''</w:t>
            </w:r>
          </w:p>
          <w:p w14:paraId="2C9644CE" w14:textId="77777777" w:rsidR="00B348B6" w:rsidRPr="006C2A44" w:rsidRDefault="006C2A44" w:rsidP="00E47D4B">
            <w:pPr>
              <w:pStyle w:val="TableText"/>
              <w:rPr>
                <w:highlight w:val="black"/>
              </w:rPr>
            </w:pPr>
            <w:r>
              <w:rPr>
                <w:noProof/>
                <w:color w:val="000000"/>
                <w:highlight w:val="black"/>
              </w:rPr>
              <w:t>'''''''''''</w:t>
            </w:r>
          </w:p>
        </w:tc>
      </w:tr>
      <w:tr w:rsidR="00B348B6" w:rsidRPr="00A51707" w14:paraId="58E126DB" w14:textId="77777777" w:rsidTr="0098299B">
        <w:trPr>
          <w:cantSplit/>
        </w:trPr>
        <w:tc>
          <w:tcPr>
            <w:tcW w:w="1413" w:type="dxa"/>
            <w:shd w:val="clear" w:color="auto" w:fill="auto"/>
          </w:tcPr>
          <w:p w14:paraId="223240EE" w14:textId="77777777"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701" w:type="dxa"/>
            <w:shd w:val="clear" w:color="auto" w:fill="auto"/>
          </w:tcPr>
          <w:p w14:paraId="7CF1C02D" w14:textId="77777777" w:rsidR="00B348B6" w:rsidRPr="006C2A44" w:rsidRDefault="006C2A44" w:rsidP="00E47D4B">
            <w:pPr>
              <w:pStyle w:val="TableText"/>
              <w:rPr>
                <w:highlight w:val="black"/>
                <w:lang w:val="en-US"/>
              </w:rPr>
            </w:pPr>
            <w:r>
              <w:rPr>
                <w:noProof/>
                <w:color w:val="000000"/>
                <w:highlight w:val="black"/>
                <w:lang w:val="en-US"/>
              </w:rPr>
              <w:t>''' '''''''''''</w:t>
            </w:r>
          </w:p>
        </w:tc>
        <w:tc>
          <w:tcPr>
            <w:tcW w:w="1843" w:type="dxa"/>
          </w:tcPr>
          <w:p w14:paraId="616676C1" w14:textId="77777777" w:rsidR="00B348B6" w:rsidRPr="006C2A44" w:rsidRDefault="006C2A44" w:rsidP="00E47D4B">
            <w:pPr>
              <w:pStyle w:val="TableText"/>
              <w:rPr>
                <w:highlight w:val="black"/>
              </w:rPr>
            </w:pPr>
            <w:r>
              <w:rPr>
                <w:noProof/>
                <w:color w:val="000000"/>
                <w:highlight w:val="black"/>
              </w:rPr>
              <w:t>'''''' '''''''''</w:t>
            </w:r>
          </w:p>
        </w:tc>
        <w:tc>
          <w:tcPr>
            <w:tcW w:w="1701" w:type="dxa"/>
          </w:tcPr>
          <w:p w14:paraId="32E6C66C" w14:textId="77777777" w:rsidR="00B348B6" w:rsidRPr="006C2A44" w:rsidRDefault="006C2A44" w:rsidP="00E47D4B">
            <w:pPr>
              <w:pStyle w:val="TableText"/>
              <w:rPr>
                <w:highlight w:val="black"/>
              </w:rPr>
            </w:pPr>
            <w:r>
              <w:rPr>
                <w:noProof/>
                <w:color w:val="000000"/>
                <w:highlight w:val="black"/>
              </w:rPr>
              <w:t>''''''' ''''''''''' '''''''' ''''''''''''</w:t>
            </w:r>
          </w:p>
        </w:tc>
        <w:tc>
          <w:tcPr>
            <w:tcW w:w="1842" w:type="dxa"/>
          </w:tcPr>
          <w:p w14:paraId="5A56DDD2" w14:textId="77777777" w:rsidR="00B348B6" w:rsidRPr="006C2A44" w:rsidRDefault="006C2A44" w:rsidP="00E47D4B">
            <w:pPr>
              <w:pStyle w:val="TableText"/>
              <w:rPr>
                <w:highlight w:val="black"/>
              </w:rPr>
            </w:pPr>
            <w:r>
              <w:rPr>
                <w:noProof/>
                <w:color w:val="000000"/>
                <w:highlight w:val="black"/>
              </w:rPr>
              <w:t>''''''' '''''''''''' ''''''' '''''''''''</w:t>
            </w:r>
          </w:p>
        </w:tc>
        <w:tc>
          <w:tcPr>
            <w:tcW w:w="1701" w:type="dxa"/>
          </w:tcPr>
          <w:p w14:paraId="5188B128" w14:textId="77777777" w:rsidR="00B348B6" w:rsidRPr="006C2A44" w:rsidRDefault="006C2A44" w:rsidP="00E47D4B">
            <w:pPr>
              <w:pStyle w:val="TableText"/>
              <w:rPr>
                <w:highlight w:val="black"/>
              </w:rPr>
            </w:pPr>
            <w:r>
              <w:rPr>
                <w:noProof/>
                <w:color w:val="000000"/>
                <w:highlight w:val="black"/>
              </w:rPr>
              <w:t>''' ''''''''''</w:t>
            </w:r>
          </w:p>
        </w:tc>
        <w:tc>
          <w:tcPr>
            <w:tcW w:w="1701" w:type="dxa"/>
          </w:tcPr>
          <w:p w14:paraId="04012CA4" w14:textId="77777777" w:rsidR="00B348B6" w:rsidRPr="006C2A44" w:rsidRDefault="006C2A44" w:rsidP="00E47D4B">
            <w:pPr>
              <w:pStyle w:val="TableText"/>
              <w:rPr>
                <w:highlight w:val="black"/>
              </w:rPr>
            </w:pPr>
            <w:r>
              <w:rPr>
                <w:noProof/>
                <w:color w:val="000000"/>
                <w:highlight w:val="black"/>
              </w:rPr>
              <w:t>''' ''''''''''</w:t>
            </w:r>
          </w:p>
        </w:tc>
        <w:tc>
          <w:tcPr>
            <w:tcW w:w="1701" w:type="dxa"/>
          </w:tcPr>
          <w:p w14:paraId="3C1A52A4" w14:textId="77777777" w:rsidR="00B348B6" w:rsidRPr="006C2A44" w:rsidRDefault="006C2A44" w:rsidP="00E47D4B">
            <w:pPr>
              <w:pStyle w:val="TableText"/>
              <w:rPr>
                <w:highlight w:val="black"/>
              </w:rPr>
            </w:pPr>
            <w:r>
              <w:rPr>
                <w:noProof/>
                <w:color w:val="000000"/>
                <w:highlight w:val="black"/>
              </w:rPr>
              <w:t>'''''' ''''''''''</w:t>
            </w:r>
          </w:p>
        </w:tc>
      </w:tr>
      <w:tr w:rsidR="00B348B6" w:rsidRPr="00A51707" w14:paraId="1D1766DC" w14:textId="77777777" w:rsidTr="0098299B">
        <w:trPr>
          <w:cantSplit/>
        </w:trPr>
        <w:tc>
          <w:tcPr>
            <w:tcW w:w="1413" w:type="dxa"/>
            <w:shd w:val="clear" w:color="auto" w:fill="auto"/>
          </w:tcPr>
          <w:p w14:paraId="509C9220" w14:textId="77777777" w:rsidR="00B348B6" w:rsidRPr="006C2A44" w:rsidRDefault="006C2A44" w:rsidP="00E47D4B">
            <w:pPr>
              <w:pStyle w:val="TableText"/>
              <w:rPr>
                <w:rFonts w:ascii="Times" w:hAnsi="Times" w:cs="Times New Roman"/>
                <w:highlight w:val="black"/>
                <w:lang w:val="en-US"/>
              </w:rPr>
            </w:pPr>
            <w:r>
              <w:rPr>
                <w:noProof/>
                <w:color w:val="000000"/>
                <w:highlight w:val="black"/>
              </w:rPr>
              <w:t>'''''''''''''''' '''''''''' ''''' '''''''''''''''' ''''''''''''''</w:t>
            </w:r>
          </w:p>
        </w:tc>
        <w:tc>
          <w:tcPr>
            <w:tcW w:w="1701" w:type="dxa"/>
            <w:shd w:val="clear" w:color="auto" w:fill="auto"/>
          </w:tcPr>
          <w:p w14:paraId="219EA50D" w14:textId="77777777" w:rsidR="00B348B6" w:rsidRPr="006C2A44" w:rsidRDefault="006C2A44" w:rsidP="00E47D4B">
            <w:pPr>
              <w:pStyle w:val="TableText"/>
              <w:rPr>
                <w:highlight w:val="black"/>
                <w:lang w:val="en-US"/>
              </w:rPr>
            </w:pPr>
            <w:r>
              <w:rPr>
                <w:noProof/>
                <w:color w:val="000000"/>
                <w:highlight w:val="black"/>
                <w:lang w:val="en-US"/>
              </w:rPr>
              <w:t>'''''''''''''''' '''''''' ''''''''' '''''''''' ''' ''''''''''''' ''''''''''''''''''</w:t>
            </w:r>
          </w:p>
        </w:tc>
        <w:tc>
          <w:tcPr>
            <w:tcW w:w="1843" w:type="dxa"/>
          </w:tcPr>
          <w:p w14:paraId="5E2EABE1" w14:textId="77777777" w:rsidR="00B348B6" w:rsidRPr="006C2A44" w:rsidRDefault="006C2A44" w:rsidP="00E47D4B">
            <w:pPr>
              <w:pStyle w:val="TableText"/>
              <w:rPr>
                <w:highlight w:val="black"/>
              </w:rPr>
            </w:pPr>
            <w:r>
              <w:rPr>
                <w:noProof/>
                <w:color w:val="000000"/>
                <w:highlight w:val="black"/>
              </w:rPr>
              <w:t>'''''''''''''''' ''''''''''' ''''''''' '''''''''''''''''''''' '''''''''''''''''</w:t>
            </w:r>
          </w:p>
        </w:tc>
        <w:tc>
          <w:tcPr>
            <w:tcW w:w="1701" w:type="dxa"/>
          </w:tcPr>
          <w:p w14:paraId="3F84AD81" w14:textId="77777777" w:rsidR="00B348B6" w:rsidRPr="006C2A44" w:rsidRDefault="006C2A44" w:rsidP="00E47D4B">
            <w:pPr>
              <w:pStyle w:val="TableText"/>
              <w:rPr>
                <w:highlight w:val="black"/>
              </w:rPr>
            </w:pPr>
            <w:r>
              <w:rPr>
                <w:noProof/>
                <w:color w:val="000000"/>
                <w:highlight w:val="black"/>
              </w:rPr>
              <w:t>''''''''''''''' '''''''''''</w:t>
            </w:r>
          </w:p>
        </w:tc>
        <w:tc>
          <w:tcPr>
            <w:tcW w:w="1842" w:type="dxa"/>
          </w:tcPr>
          <w:p w14:paraId="600114BD" w14:textId="77777777" w:rsidR="00B348B6" w:rsidRPr="006C2A44" w:rsidRDefault="006C2A44" w:rsidP="00E47D4B">
            <w:pPr>
              <w:pStyle w:val="TableText"/>
              <w:rPr>
                <w:highlight w:val="black"/>
              </w:rPr>
            </w:pPr>
            <w:r>
              <w:rPr>
                <w:noProof/>
                <w:color w:val="000000"/>
                <w:highlight w:val="black"/>
              </w:rPr>
              <w:t>'''''''''''''''' ''''''''''''</w:t>
            </w:r>
          </w:p>
        </w:tc>
        <w:tc>
          <w:tcPr>
            <w:tcW w:w="1701" w:type="dxa"/>
          </w:tcPr>
          <w:p w14:paraId="24857F90" w14:textId="77777777" w:rsidR="00B348B6" w:rsidRPr="006C2A44" w:rsidRDefault="006C2A44" w:rsidP="00E47D4B">
            <w:pPr>
              <w:pStyle w:val="TableText"/>
              <w:rPr>
                <w:highlight w:val="black"/>
              </w:rPr>
            </w:pPr>
            <w:r>
              <w:rPr>
                <w:noProof/>
                <w:color w:val="000000"/>
                <w:highlight w:val="black"/>
              </w:rPr>
              <w:t>'''''''''''''' '''''''''''''</w:t>
            </w:r>
          </w:p>
        </w:tc>
        <w:tc>
          <w:tcPr>
            <w:tcW w:w="1701" w:type="dxa"/>
          </w:tcPr>
          <w:p w14:paraId="307B762E" w14:textId="77777777" w:rsidR="00B348B6" w:rsidRPr="006C2A44" w:rsidRDefault="006C2A44" w:rsidP="00E47D4B">
            <w:pPr>
              <w:pStyle w:val="TableText"/>
              <w:rPr>
                <w:highlight w:val="black"/>
              </w:rPr>
            </w:pPr>
            <w:r>
              <w:rPr>
                <w:noProof/>
                <w:color w:val="000000"/>
                <w:highlight w:val="black"/>
              </w:rPr>
              <w:t>''''''''''''''' '''''''''''''</w:t>
            </w:r>
          </w:p>
        </w:tc>
        <w:tc>
          <w:tcPr>
            <w:tcW w:w="1701" w:type="dxa"/>
          </w:tcPr>
          <w:p w14:paraId="0B718567" w14:textId="77777777" w:rsidR="00B348B6" w:rsidRPr="006C2A44" w:rsidRDefault="006C2A44" w:rsidP="00E47D4B">
            <w:pPr>
              <w:pStyle w:val="TableText"/>
              <w:rPr>
                <w:highlight w:val="black"/>
              </w:rPr>
            </w:pPr>
            <w:r>
              <w:rPr>
                <w:noProof/>
                <w:color w:val="000000"/>
                <w:highlight w:val="black"/>
              </w:rPr>
              <w:t>'''''''''''''' '''''''''''''</w:t>
            </w:r>
          </w:p>
        </w:tc>
      </w:tr>
      <w:tr w:rsidR="00B348B6" w:rsidRPr="00A51707" w14:paraId="133DC2F7" w14:textId="77777777" w:rsidTr="0098299B">
        <w:trPr>
          <w:cantSplit/>
        </w:trPr>
        <w:tc>
          <w:tcPr>
            <w:tcW w:w="1413" w:type="dxa"/>
            <w:shd w:val="clear" w:color="auto" w:fill="auto"/>
          </w:tcPr>
          <w:p w14:paraId="25D1C05E" w14:textId="77777777" w:rsidR="00B348B6" w:rsidRPr="006C2A44" w:rsidRDefault="006C2A44" w:rsidP="00E47D4B">
            <w:pPr>
              <w:pStyle w:val="TableText"/>
              <w:rPr>
                <w:rFonts w:ascii="Times" w:hAnsi="Times" w:cs="Times New Roman"/>
                <w:highlight w:val="black"/>
                <w:lang w:val="en-US"/>
              </w:rPr>
            </w:pPr>
            <w:r>
              <w:rPr>
                <w:noProof/>
                <w:color w:val="000000"/>
                <w:highlight w:val="black"/>
              </w:rPr>
              <w:lastRenderedPageBreak/>
              <w:t>'''''''''''''' '''''''''''''</w:t>
            </w:r>
          </w:p>
        </w:tc>
        <w:tc>
          <w:tcPr>
            <w:tcW w:w="1701" w:type="dxa"/>
            <w:shd w:val="clear" w:color="auto" w:fill="auto"/>
          </w:tcPr>
          <w:p w14:paraId="7ACDA3B2" w14:textId="77777777" w:rsidR="00B348B6" w:rsidRPr="006C2A44" w:rsidRDefault="006C2A44" w:rsidP="00E47D4B">
            <w:pPr>
              <w:pStyle w:val="TableText"/>
              <w:rPr>
                <w:highlight w:val="black"/>
                <w:lang w:val="en-US"/>
              </w:rPr>
            </w:pPr>
            <w:r>
              <w:rPr>
                <w:noProof/>
                <w:color w:val="000000"/>
                <w:highlight w:val="black"/>
                <w:lang w:val="en-US"/>
              </w:rPr>
              <w:t>''''''''''''''''''''' ''''''''''' ''''''</w:t>
            </w:r>
          </w:p>
          <w:p w14:paraId="3E0DE3CB"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5E8AD9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A58B208"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7B2A283"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B1171FB" w14:textId="77777777" w:rsidR="00B348B6" w:rsidRPr="006C2A44" w:rsidRDefault="006C2A44" w:rsidP="00E47D4B">
            <w:pPr>
              <w:pStyle w:val="TableText"/>
              <w:rPr>
                <w:highlight w:val="black"/>
                <w:lang w:val="en-US"/>
              </w:rPr>
            </w:pPr>
            <w:r>
              <w:rPr>
                <w:noProof/>
                <w:color w:val="000000"/>
                <w:highlight w:val="black"/>
                <w:lang w:val="en-US"/>
              </w:rPr>
              <w:t>''''''' '''''''''''''''''''''''</w:t>
            </w:r>
          </w:p>
          <w:p w14:paraId="074E5D5D"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4606E95" w14:textId="77777777" w:rsidR="00B348B6" w:rsidRPr="006C2A44" w:rsidRDefault="00B348B6" w:rsidP="00E47D4B">
            <w:pPr>
              <w:pStyle w:val="TableText"/>
              <w:rPr>
                <w:lang w:val="en-US"/>
              </w:rPr>
            </w:pPr>
          </w:p>
          <w:p w14:paraId="627F3400" w14:textId="77777777" w:rsidR="00B348B6" w:rsidRPr="006C2A44" w:rsidRDefault="006C2A44" w:rsidP="00E47D4B">
            <w:pPr>
              <w:pStyle w:val="TableText"/>
              <w:rPr>
                <w:highlight w:val="black"/>
                <w:lang w:val="en-US"/>
              </w:rPr>
            </w:pPr>
            <w:r>
              <w:rPr>
                <w:noProof/>
                <w:color w:val="000000"/>
                <w:highlight w:val="black"/>
                <w:lang w:val="en-US"/>
              </w:rPr>
              <w:t>'''''''' ''''' ''' ''''''''''''''''''' ''''''''''' ''''''''''' '''''''''''''''''''''''</w:t>
            </w:r>
          </w:p>
        </w:tc>
        <w:tc>
          <w:tcPr>
            <w:tcW w:w="1843" w:type="dxa"/>
          </w:tcPr>
          <w:p w14:paraId="44FAD717" w14:textId="77777777" w:rsidR="00B348B6" w:rsidRPr="006C2A44" w:rsidRDefault="006C2A44" w:rsidP="00E47D4B">
            <w:pPr>
              <w:pStyle w:val="TableText"/>
              <w:rPr>
                <w:highlight w:val="black"/>
              </w:rPr>
            </w:pPr>
            <w:r>
              <w:rPr>
                <w:noProof/>
                <w:color w:val="000000"/>
                <w:highlight w:val="black"/>
              </w:rPr>
              <w:t>''''''''''' ''''''''''''''''''</w:t>
            </w:r>
          </w:p>
          <w:p w14:paraId="661A6731" w14:textId="77777777" w:rsidR="00B348B6" w:rsidRPr="006C2A44" w:rsidRDefault="006C2A44" w:rsidP="00E47D4B">
            <w:pPr>
              <w:pStyle w:val="TableText"/>
              <w:rPr>
                <w:highlight w:val="black"/>
              </w:rPr>
            </w:pPr>
            <w:r>
              <w:rPr>
                <w:noProof/>
                <w:color w:val="000000"/>
                <w:highlight w:val="black"/>
              </w:rPr>
              <w:t>'''''''''''''''''''''''</w:t>
            </w:r>
          </w:p>
          <w:p w14:paraId="1DF5BAD7" w14:textId="77777777" w:rsidR="00B348B6" w:rsidRPr="006C2A44" w:rsidRDefault="006C2A44" w:rsidP="00E47D4B">
            <w:pPr>
              <w:pStyle w:val="TableText"/>
              <w:rPr>
                <w:highlight w:val="black"/>
              </w:rPr>
            </w:pPr>
            <w:r>
              <w:rPr>
                <w:noProof/>
                <w:color w:val="000000"/>
                <w:highlight w:val="black"/>
              </w:rPr>
              <w:t xml:space="preserve">'''''''''''''''''''' </w:t>
            </w:r>
          </w:p>
          <w:p w14:paraId="770D7D21" w14:textId="77777777" w:rsidR="00B348B6" w:rsidRPr="006C2A44" w:rsidRDefault="006C2A44" w:rsidP="00E47D4B">
            <w:pPr>
              <w:pStyle w:val="TableText"/>
              <w:rPr>
                <w:highlight w:val="black"/>
              </w:rPr>
            </w:pPr>
            <w:r>
              <w:rPr>
                <w:noProof/>
                <w:color w:val="000000"/>
                <w:highlight w:val="black"/>
              </w:rPr>
              <w:t>''''''''''''''''''''''''</w:t>
            </w:r>
          </w:p>
        </w:tc>
        <w:tc>
          <w:tcPr>
            <w:tcW w:w="1701" w:type="dxa"/>
          </w:tcPr>
          <w:p w14:paraId="5B864F93" w14:textId="77777777" w:rsidR="00B348B6" w:rsidRPr="006C2A44" w:rsidRDefault="006C2A44" w:rsidP="00E47D4B">
            <w:pPr>
              <w:pStyle w:val="TableText"/>
              <w:rPr>
                <w:highlight w:val="black"/>
              </w:rPr>
            </w:pPr>
            <w:r>
              <w:rPr>
                <w:noProof/>
                <w:color w:val="000000"/>
                <w:highlight w:val="black"/>
              </w:rPr>
              <w:t>'''''''''''''''''''' ''''''''''' ''''''</w:t>
            </w:r>
          </w:p>
          <w:p w14:paraId="4AA7AC85" w14:textId="77777777" w:rsidR="00B348B6" w:rsidRPr="006C2A44" w:rsidRDefault="00B348B6" w:rsidP="00E47D4B">
            <w:pPr>
              <w:pStyle w:val="TableText"/>
            </w:pPr>
          </w:p>
          <w:p w14:paraId="1D92364C" w14:textId="77777777" w:rsidR="00B348B6" w:rsidRPr="006C2A44" w:rsidRDefault="006C2A44" w:rsidP="00E47D4B">
            <w:pPr>
              <w:pStyle w:val="TableText"/>
              <w:rPr>
                <w:highlight w:val="black"/>
              </w:rPr>
            </w:pPr>
            <w:r>
              <w:rPr>
                <w:noProof/>
                <w:color w:val="000000"/>
                <w:highlight w:val="black"/>
              </w:rPr>
              <w:t>'''''''' ''''''''''''''''''''</w:t>
            </w:r>
          </w:p>
          <w:p w14:paraId="0D39BC22" w14:textId="77777777" w:rsidR="00B348B6" w:rsidRPr="006C2A44" w:rsidRDefault="00B348B6" w:rsidP="00E47D4B">
            <w:pPr>
              <w:pStyle w:val="TableText"/>
            </w:pPr>
          </w:p>
          <w:p w14:paraId="7AF31281" w14:textId="77777777" w:rsidR="00B348B6" w:rsidRPr="006C2A44" w:rsidRDefault="006C2A44" w:rsidP="00E47D4B">
            <w:pPr>
              <w:pStyle w:val="TableText"/>
              <w:rPr>
                <w:highlight w:val="black"/>
              </w:rPr>
            </w:pPr>
            <w:r>
              <w:rPr>
                <w:noProof/>
                <w:color w:val="000000"/>
                <w:highlight w:val="black"/>
              </w:rPr>
              <w:t>''''''''''''''''''''''''''''</w:t>
            </w:r>
          </w:p>
        </w:tc>
        <w:tc>
          <w:tcPr>
            <w:tcW w:w="1842" w:type="dxa"/>
          </w:tcPr>
          <w:p w14:paraId="5A19DADE" w14:textId="77777777" w:rsidR="00B348B6" w:rsidRPr="006C2A44" w:rsidRDefault="006C2A44" w:rsidP="00E47D4B">
            <w:pPr>
              <w:pStyle w:val="TableText"/>
              <w:rPr>
                <w:highlight w:val="black"/>
              </w:rPr>
            </w:pPr>
            <w:r>
              <w:rPr>
                <w:noProof/>
                <w:color w:val="000000"/>
                <w:highlight w:val="black"/>
              </w:rPr>
              <w:t>''''''''''''''''''''''' ''''''''' ''''''</w:t>
            </w:r>
          </w:p>
          <w:p w14:paraId="2CEE682B" w14:textId="77777777" w:rsidR="00B348B6" w:rsidRPr="006C2A44" w:rsidRDefault="00B348B6" w:rsidP="00E47D4B">
            <w:pPr>
              <w:pStyle w:val="TableText"/>
            </w:pPr>
          </w:p>
          <w:p w14:paraId="511EF437" w14:textId="77777777" w:rsidR="00B348B6" w:rsidRPr="006C2A44" w:rsidRDefault="006C2A44" w:rsidP="00E47D4B">
            <w:pPr>
              <w:pStyle w:val="TableText"/>
              <w:rPr>
                <w:highlight w:val="black"/>
              </w:rPr>
            </w:pPr>
            <w:r>
              <w:rPr>
                <w:noProof/>
                <w:color w:val="000000"/>
                <w:highlight w:val="black"/>
              </w:rPr>
              <w:t>''''''' ''''''''''''''''''''</w:t>
            </w:r>
          </w:p>
          <w:p w14:paraId="2B8BBD78" w14:textId="77777777" w:rsidR="00B348B6" w:rsidRPr="006C2A44" w:rsidRDefault="00B348B6" w:rsidP="00E47D4B">
            <w:pPr>
              <w:pStyle w:val="TableText"/>
            </w:pPr>
          </w:p>
          <w:p w14:paraId="2AF0761E" w14:textId="77777777" w:rsidR="00B348B6" w:rsidRPr="006C2A44" w:rsidRDefault="006C2A44" w:rsidP="00E47D4B">
            <w:pPr>
              <w:pStyle w:val="TableText"/>
              <w:rPr>
                <w:highlight w:val="black"/>
              </w:rPr>
            </w:pPr>
            <w:r>
              <w:rPr>
                <w:noProof/>
                <w:color w:val="000000"/>
                <w:highlight w:val="black"/>
              </w:rPr>
              <w:t>''''''''''''''''''''''''''''''</w:t>
            </w:r>
          </w:p>
        </w:tc>
        <w:tc>
          <w:tcPr>
            <w:tcW w:w="1701" w:type="dxa"/>
          </w:tcPr>
          <w:p w14:paraId="65F02859" w14:textId="77777777" w:rsidR="00B348B6" w:rsidRPr="006C2A44" w:rsidRDefault="006C2A44" w:rsidP="00E47D4B">
            <w:pPr>
              <w:pStyle w:val="TableText"/>
              <w:rPr>
                <w:highlight w:val="black"/>
              </w:rPr>
            </w:pPr>
            <w:r>
              <w:rPr>
                <w:noProof/>
                <w:color w:val="000000"/>
                <w:highlight w:val="black"/>
              </w:rPr>
              <w:t>''''''''''''''''''' ''''''''''' '''''''</w:t>
            </w:r>
          </w:p>
          <w:p w14:paraId="4948DB2A" w14:textId="77777777" w:rsidR="00B348B6" w:rsidRPr="006C2A44" w:rsidRDefault="00B348B6" w:rsidP="00E47D4B">
            <w:pPr>
              <w:pStyle w:val="TableText"/>
            </w:pPr>
          </w:p>
          <w:p w14:paraId="0B0CA544" w14:textId="77777777" w:rsidR="00B348B6" w:rsidRPr="006C2A44" w:rsidRDefault="006C2A44" w:rsidP="00E47D4B">
            <w:pPr>
              <w:pStyle w:val="TableText"/>
              <w:rPr>
                <w:highlight w:val="black"/>
              </w:rPr>
            </w:pPr>
            <w:r>
              <w:rPr>
                <w:noProof/>
                <w:color w:val="000000"/>
                <w:highlight w:val="black"/>
              </w:rPr>
              <w:t>'''''''' '''''''''''''''''''''' '''''''''''' '''''' ''''''' '''''''''''''''''''</w:t>
            </w:r>
          </w:p>
          <w:p w14:paraId="7F2CCE5B" w14:textId="77777777" w:rsidR="00B348B6" w:rsidRPr="006C2A44" w:rsidRDefault="00B348B6" w:rsidP="00E47D4B">
            <w:pPr>
              <w:pStyle w:val="TableText"/>
            </w:pPr>
          </w:p>
          <w:p w14:paraId="74F58326" w14:textId="77777777" w:rsidR="00B348B6" w:rsidRPr="006C2A44" w:rsidRDefault="006C2A44" w:rsidP="00E47D4B">
            <w:pPr>
              <w:pStyle w:val="TableText"/>
              <w:rPr>
                <w:highlight w:val="black"/>
              </w:rPr>
            </w:pPr>
            <w:r>
              <w:rPr>
                <w:noProof/>
                <w:color w:val="000000"/>
                <w:highlight w:val="black"/>
              </w:rPr>
              <w:t>'''''''''''''''''''''''''''</w:t>
            </w:r>
          </w:p>
        </w:tc>
        <w:tc>
          <w:tcPr>
            <w:tcW w:w="1701" w:type="dxa"/>
          </w:tcPr>
          <w:p w14:paraId="09B54005" w14:textId="77777777" w:rsidR="00B348B6" w:rsidRPr="006C2A44" w:rsidRDefault="006C2A44" w:rsidP="00E47D4B">
            <w:pPr>
              <w:pStyle w:val="TableText"/>
              <w:rPr>
                <w:highlight w:val="black"/>
              </w:rPr>
            </w:pPr>
            <w:r>
              <w:rPr>
                <w:noProof/>
                <w:color w:val="000000"/>
                <w:highlight w:val="black"/>
              </w:rPr>
              <w:t>''''''''''' '''''''''''''''''''''' ''''''''' ''''' '''' '''''' ''''''''''''</w:t>
            </w:r>
          </w:p>
          <w:p w14:paraId="0965B2FF" w14:textId="77777777" w:rsidR="00B348B6" w:rsidRPr="006C2A44" w:rsidRDefault="00B348B6" w:rsidP="00E47D4B">
            <w:pPr>
              <w:pStyle w:val="TableText"/>
            </w:pPr>
          </w:p>
          <w:p w14:paraId="1D909670" w14:textId="77777777" w:rsidR="00B348B6" w:rsidRPr="006C2A44" w:rsidRDefault="006C2A44" w:rsidP="00E47D4B">
            <w:pPr>
              <w:pStyle w:val="TableText"/>
              <w:rPr>
                <w:highlight w:val="black"/>
              </w:rPr>
            </w:pPr>
            <w:r>
              <w:rPr>
                <w:noProof/>
                <w:color w:val="000000"/>
                <w:highlight w:val="black"/>
              </w:rPr>
              <w:t xml:space="preserve">'''''''''''''''''''''''''''''' </w:t>
            </w:r>
          </w:p>
          <w:p w14:paraId="4EE80A33" w14:textId="77777777" w:rsidR="00B348B6" w:rsidRPr="006C2A44" w:rsidRDefault="006C2A44" w:rsidP="00E47D4B">
            <w:pPr>
              <w:pStyle w:val="TableText"/>
              <w:rPr>
                <w:highlight w:val="black"/>
              </w:rPr>
            </w:pPr>
            <w:r>
              <w:rPr>
                <w:noProof/>
                <w:color w:val="000000"/>
                <w:highlight w:val="black"/>
              </w:rPr>
              <w:t>''''''''''''' '''''' '''''''''''''''''' '''' '' '''''''''' ''''''' ''''''''''''''''''''''''''' '''' '''''''''''''''''' ''''''''' ''''''''''' ''' '''' '''''</w:t>
            </w:r>
          </w:p>
          <w:p w14:paraId="36DC1341" w14:textId="77777777" w:rsidR="00B348B6" w:rsidRPr="006C2A44" w:rsidRDefault="00B348B6" w:rsidP="00E47D4B">
            <w:pPr>
              <w:pStyle w:val="TableText"/>
            </w:pPr>
          </w:p>
          <w:p w14:paraId="33DB7E74" w14:textId="77777777" w:rsidR="00B348B6" w:rsidRPr="006C2A44" w:rsidRDefault="006C2A44" w:rsidP="00E47D4B">
            <w:pPr>
              <w:pStyle w:val="TableText"/>
              <w:rPr>
                <w:highlight w:val="black"/>
              </w:rPr>
            </w:pPr>
            <w:r>
              <w:rPr>
                <w:noProof/>
                <w:color w:val="000000"/>
                <w:highlight w:val="black"/>
              </w:rPr>
              <w:t>''''''''''''''''''''''''''''' ''''''' '''' ''''''''''''''''' '''' ''''''''''''''''''''' ''''''''''''''''' '''''''' ''' ''''''''''''''''''''''''</w:t>
            </w:r>
          </w:p>
        </w:tc>
        <w:tc>
          <w:tcPr>
            <w:tcW w:w="1701" w:type="dxa"/>
          </w:tcPr>
          <w:p w14:paraId="068EF9D1" w14:textId="77777777" w:rsidR="00B348B6" w:rsidRPr="006C2A44" w:rsidRDefault="006C2A44" w:rsidP="00E47D4B">
            <w:pPr>
              <w:pStyle w:val="TableText"/>
              <w:rPr>
                <w:highlight w:val="black"/>
              </w:rPr>
            </w:pPr>
            <w:r>
              <w:rPr>
                <w:noProof/>
                <w:color w:val="000000"/>
                <w:highlight w:val="black"/>
              </w:rPr>
              <w:t>'''''''''''''''''''''' ''''''''''' '''''''</w:t>
            </w:r>
          </w:p>
          <w:p w14:paraId="361279F4" w14:textId="77777777" w:rsidR="00B348B6" w:rsidRPr="006C2A44" w:rsidRDefault="00B348B6" w:rsidP="00E47D4B">
            <w:pPr>
              <w:pStyle w:val="TableText"/>
            </w:pPr>
          </w:p>
          <w:p w14:paraId="7DDD53DD" w14:textId="77777777" w:rsidR="00B348B6" w:rsidRPr="006C2A44" w:rsidRDefault="006C2A44" w:rsidP="00E47D4B">
            <w:pPr>
              <w:pStyle w:val="TableText"/>
              <w:rPr>
                <w:highlight w:val="black"/>
              </w:rPr>
            </w:pPr>
            <w:r>
              <w:rPr>
                <w:noProof/>
                <w:color w:val="000000"/>
                <w:highlight w:val="black"/>
              </w:rPr>
              <w:t>'''''''''''''''''''''''''''''' '''' ''''''''' ''''''</w:t>
            </w:r>
          </w:p>
          <w:p w14:paraId="2EE73767" w14:textId="77777777" w:rsidR="00B348B6" w:rsidRPr="006C2A44" w:rsidRDefault="00B348B6" w:rsidP="00E47D4B">
            <w:pPr>
              <w:pStyle w:val="TableText"/>
            </w:pPr>
          </w:p>
          <w:p w14:paraId="77453678" w14:textId="77777777" w:rsidR="00B348B6" w:rsidRPr="006C2A44" w:rsidRDefault="00B348B6" w:rsidP="00E47D4B">
            <w:pPr>
              <w:pStyle w:val="TableText"/>
            </w:pPr>
          </w:p>
          <w:p w14:paraId="35478172" w14:textId="77777777" w:rsidR="00B348B6" w:rsidRPr="006C2A44" w:rsidRDefault="006C2A44" w:rsidP="00E47D4B">
            <w:pPr>
              <w:pStyle w:val="TableText"/>
              <w:rPr>
                <w:highlight w:val="black"/>
              </w:rPr>
            </w:pPr>
            <w:r>
              <w:rPr>
                <w:noProof/>
                <w:color w:val="000000"/>
                <w:highlight w:val="black"/>
              </w:rPr>
              <w:t>''''''''''''''''''''''''''''' ''''''''''''''''''''''''''</w:t>
            </w:r>
          </w:p>
        </w:tc>
      </w:tr>
      <w:tr w:rsidR="00B348B6" w:rsidRPr="00A51707" w14:paraId="70ADB867" w14:textId="77777777" w:rsidTr="0098299B">
        <w:trPr>
          <w:cantSplit/>
        </w:trPr>
        <w:tc>
          <w:tcPr>
            <w:tcW w:w="1413" w:type="dxa"/>
            <w:shd w:val="clear" w:color="auto" w:fill="auto"/>
          </w:tcPr>
          <w:p w14:paraId="436D3B52" w14:textId="77777777"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701" w:type="dxa"/>
          </w:tcPr>
          <w:p w14:paraId="50899E77" w14:textId="77777777" w:rsidR="00B348B6" w:rsidRPr="006C2A44" w:rsidRDefault="006C2A44" w:rsidP="00E47D4B">
            <w:pPr>
              <w:pStyle w:val="TableText"/>
              <w:rPr>
                <w:highlight w:val="black"/>
                <w:lang w:val="en-US"/>
              </w:rPr>
            </w:pPr>
            <w:r>
              <w:rPr>
                <w:noProof/>
                <w:color w:val="000000"/>
                <w:highlight w:val="black"/>
                <w:lang w:val="en-US"/>
              </w:rPr>
              <w:t>''''' '''''''''''</w:t>
            </w:r>
          </w:p>
        </w:tc>
        <w:tc>
          <w:tcPr>
            <w:tcW w:w="1843" w:type="dxa"/>
          </w:tcPr>
          <w:p w14:paraId="4A9127BA" w14:textId="77777777" w:rsidR="00B348B6" w:rsidRPr="006C2A44" w:rsidRDefault="006C2A44" w:rsidP="00E47D4B">
            <w:pPr>
              <w:pStyle w:val="TableText"/>
              <w:rPr>
                <w:highlight w:val="black"/>
              </w:rPr>
            </w:pPr>
            <w:r>
              <w:rPr>
                <w:noProof/>
                <w:color w:val="000000"/>
                <w:highlight w:val="black"/>
              </w:rPr>
              <w:t>''''' '''''''''''</w:t>
            </w:r>
          </w:p>
        </w:tc>
        <w:tc>
          <w:tcPr>
            <w:tcW w:w="1701" w:type="dxa"/>
          </w:tcPr>
          <w:p w14:paraId="3DADE502" w14:textId="77777777" w:rsidR="00B348B6" w:rsidRPr="006C2A44" w:rsidRDefault="006C2A44" w:rsidP="00E47D4B">
            <w:pPr>
              <w:pStyle w:val="TableText"/>
              <w:rPr>
                <w:highlight w:val="black"/>
              </w:rPr>
            </w:pPr>
            <w:r>
              <w:rPr>
                <w:noProof/>
                <w:color w:val="000000"/>
                <w:highlight w:val="black"/>
              </w:rPr>
              <w:t>''''' ''''''''''''</w:t>
            </w:r>
          </w:p>
          <w:p w14:paraId="533760C8" w14:textId="77777777" w:rsidR="00B348B6" w:rsidRPr="006C2A44" w:rsidRDefault="006C2A44" w:rsidP="00E47D4B">
            <w:pPr>
              <w:pStyle w:val="TableText"/>
              <w:rPr>
                <w:highlight w:val="black"/>
              </w:rPr>
            </w:pPr>
            <w:r>
              <w:rPr>
                <w:noProof/>
                <w:color w:val="000000"/>
                <w:highlight w:val="black"/>
              </w:rPr>
              <w:t>'''''' '''''''''''''''''''' '''' ''''' '''''''''''' '''''''' '''''''' '''''''''' '''''' '''''''''''' ''''''''''''''''''''</w:t>
            </w:r>
          </w:p>
        </w:tc>
        <w:tc>
          <w:tcPr>
            <w:tcW w:w="1842" w:type="dxa"/>
          </w:tcPr>
          <w:p w14:paraId="0E88B772" w14:textId="77777777" w:rsidR="00B348B6" w:rsidRPr="006C2A44" w:rsidRDefault="006C2A44" w:rsidP="00E47D4B">
            <w:pPr>
              <w:pStyle w:val="TableText"/>
              <w:rPr>
                <w:highlight w:val="black"/>
              </w:rPr>
            </w:pPr>
            <w:r>
              <w:rPr>
                <w:noProof/>
                <w:color w:val="000000"/>
                <w:highlight w:val="black"/>
              </w:rPr>
              <w:t>'''''' '''''''''''</w:t>
            </w:r>
          </w:p>
          <w:p w14:paraId="2DF23B46" w14:textId="77777777" w:rsidR="00B348B6" w:rsidRPr="006C2A44" w:rsidRDefault="006C2A44" w:rsidP="00E47D4B">
            <w:pPr>
              <w:pStyle w:val="TableText"/>
              <w:rPr>
                <w:highlight w:val="black"/>
              </w:rPr>
            </w:pPr>
            <w:r>
              <w:rPr>
                <w:noProof/>
                <w:color w:val="000000"/>
                <w:highlight w:val="black"/>
              </w:rPr>
              <w:t>'''''' '''''''''''''''''''' '''' '''''' '''''''''''' '''''''' '''''''''' '''''''''' ''''' '''''''''''' '''''''''''''''''</w:t>
            </w:r>
          </w:p>
        </w:tc>
        <w:tc>
          <w:tcPr>
            <w:tcW w:w="1701" w:type="dxa"/>
          </w:tcPr>
          <w:p w14:paraId="40D8C25F" w14:textId="77777777" w:rsidR="00B348B6" w:rsidRPr="006C2A44" w:rsidRDefault="006C2A44" w:rsidP="00E47D4B">
            <w:pPr>
              <w:pStyle w:val="TableText"/>
              <w:rPr>
                <w:highlight w:val="black"/>
              </w:rPr>
            </w:pPr>
            <w:r>
              <w:rPr>
                <w:noProof/>
                <w:color w:val="000000"/>
                <w:highlight w:val="black"/>
              </w:rPr>
              <w:t>''''' ''''''''''''' '''''' ''''''''' '''''''' ''''''''''' '''''''' ''''''''''' '''''' ''''''''''' '''''''''''''''''</w:t>
            </w:r>
          </w:p>
        </w:tc>
        <w:tc>
          <w:tcPr>
            <w:tcW w:w="1701" w:type="dxa"/>
          </w:tcPr>
          <w:p w14:paraId="56A59D76" w14:textId="77777777" w:rsidR="00B348B6" w:rsidRPr="006C2A44" w:rsidRDefault="006C2A44" w:rsidP="00E47D4B">
            <w:pPr>
              <w:pStyle w:val="TableText"/>
              <w:rPr>
                <w:highlight w:val="black"/>
              </w:rPr>
            </w:pPr>
            <w:r>
              <w:rPr>
                <w:noProof/>
                <w:color w:val="000000"/>
                <w:highlight w:val="black"/>
              </w:rPr>
              <w:t>''''' ''''''''''''</w:t>
            </w:r>
          </w:p>
        </w:tc>
        <w:tc>
          <w:tcPr>
            <w:tcW w:w="1701" w:type="dxa"/>
          </w:tcPr>
          <w:p w14:paraId="2A96A7BD" w14:textId="77777777" w:rsidR="00B348B6" w:rsidRPr="006C2A44" w:rsidRDefault="006C2A44" w:rsidP="00E47D4B">
            <w:pPr>
              <w:pStyle w:val="TableText"/>
              <w:rPr>
                <w:highlight w:val="black"/>
              </w:rPr>
            </w:pPr>
            <w:r>
              <w:rPr>
                <w:noProof/>
                <w:color w:val="000000"/>
                <w:highlight w:val="black"/>
              </w:rPr>
              <w:t>''''' '''''''''''' '''''' '''''''' '''''''' ''''''''''' ''''''' ' ''''' '''''''''''''' ''''''''' '''''''''' ''''' ''''''''''''' '''''''''''''''''''''</w:t>
            </w:r>
          </w:p>
        </w:tc>
      </w:tr>
      <w:tr w:rsidR="00B348B6" w:rsidRPr="00A51707" w14:paraId="71C19C8A" w14:textId="77777777" w:rsidTr="0098299B">
        <w:trPr>
          <w:cantSplit/>
        </w:trPr>
        <w:tc>
          <w:tcPr>
            <w:tcW w:w="1413" w:type="dxa"/>
            <w:shd w:val="clear" w:color="auto" w:fill="auto"/>
          </w:tcPr>
          <w:p w14:paraId="538830D7" w14:textId="77777777" w:rsidR="00B348B6" w:rsidRPr="006C2A44" w:rsidRDefault="006C2A44" w:rsidP="00E47D4B">
            <w:pPr>
              <w:pStyle w:val="TableText"/>
              <w:rPr>
                <w:highlight w:val="black"/>
              </w:rPr>
            </w:pPr>
            <w:r>
              <w:rPr>
                <w:noProof/>
                <w:color w:val="000000"/>
                <w:highlight w:val="black"/>
              </w:rPr>
              <w:lastRenderedPageBreak/>
              <w:t xml:space="preserve">'''''''''''''''''' ''''''''''''''''''''''''' </w:t>
            </w:r>
          </w:p>
        </w:tc>
        <w:tc>
          <w:tcPr>
            <w:tcW w:w="1701" w:type="dxa"/>
            <w:shd w:val="clear" w:color="auto" w:fill="auto"/>
          </w:tcPr>
          <w:p w14:paraId="2AC697D3" w14:textId="77777777" w:rsidR="00B348B6" w:rsidRPr="006C2A44" w:rsidRDefault="006C2A44" w:rsidP="00E47D4B">
            <w:pPr>
              <w:pStyle w:val="TableText"/>
              <w:rPr>
                <w:highlight w:val="black"/>
              </w:rPr>
            </w:pPr>
            <w:r>
              <w:rPr>
                <w:noProof/>
                <w:color w:val="000000"/>
                <w:highlight w:val="black"/>
              </w:rPr>
              <w:t xml:space="preserve">'''''''''''''''''''''' </w:t>
            </w:r>
          </w:p>
          <w:p w14:paraId="1FBB4CD3" w14:textId="77777777" w:rsidR="00B348B6" w:rsidRPr="006C2A44" w:rsidRDefault="006C2A44" w:rsidP="00E47D4B">
            <w:pPr>
              <w:pStyle w:val="TableText"/>
              <w:rPr>
                <w:highlight w:val="black"/>
              </w:rPr>
            </w:pPr>
            <w:r>
              <w:rPr>
                <w:noProof/>
                <w:color w:val="000000"/>
                <w:highlight w:val="black"/>
              </w:rPr>
              <w:t>''''''''''''''''''' '' ''''''''''''</w:t>
            </w:r>
          </w:p>
          <w:p w14:paraId="6F7F05F4"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7145088"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1626B03"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7B04ACD"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13265D9" w14:textId="77777777" w:rsidR="00B348B6" w:rsidRPr="006C2A44" w:rsidRDefault="00B348B6" w:rsidP="00E47D4B">
            <w:pPr>
              <w:pStyle w:val="TableText"/>
            </w:pPr>
          </w:p>
          <w:p w14:paraId="657A2BB1" w14:textId="77777777" w:rsidR="00B348B6" w:rsidRPr="006C2A44" w:rsidRDefault="006C2A44" w:rsidP="0085278C">
            <w:pPr>
              <w:pStyle w:val="TableText"/>
              <w:ind w:left="340" w:hanging="170"/>
              <w:rPr>
                <w:highlight w:val="black"/>
              </w:rPr>
            </w:pPr>
            <w:r>
              <w:rPr>
                <w:noProof/>
                <w:color w:val="000000"/>
                <w:highlight w:val="black"/>
              </w:rPr>
              <w:t>''''''''''''''' ''' '''''''''''</w:t>
            </w:r>
          </w:p>
          <w:p w14:paraId="1AEB1AC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86F8A0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A0F15C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FC3F22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843" w:type="dxa"/>
          </w:tcPr>
          <w:p w14:paraId="0B2C8654" w14:textId="77777777" w:rsidR="00B348B6" w:rsidRPr="006C2A44" w:rsidRDefault="006C2A44" w:rsidP="00E47D4B">
            <w:pPr>
              <w:pStyle w:val="TableText"/>
              <w:rPr>
                <w:highlight w:val="black"/>
              </w:rPr>
            </w:pPr>
            <w:r>
              <w:rPr>
                <w:noProof/>
                <w:color w:val="000000"/>
                <w:highlight w:val="black"/>
              </w:rPr>
              <w:t>''''''''''''''''''''''' ''''''''' '''''''</w:t>
            </w:r>
          </w:p>
          <w:p w14:paraId="4629E9AE" w14:textId="77777777" w:rsidR="00B348B6" w:rsidRPr="006C2A44" w:rsidRDefault="006C2A44" w:rsidP="00E47D4B">
            <w:pPr>
              <w:pStyle w:val="TableText"/>
              <w:rPr>
                <w:highlight w:val="black"/>
              </w:rPr>
            </w:pPr>
            <w:r>
              <w:rPr>
                <w:noProof/>
                <w:color w:val="000000"/>
                <w:highlight w:val="black"/>
              </w:rPr>
              <w:t xml:space="preserve">''''''''''''''''''' '' </w:t>
            </w:r>
          </w:p>
          <w:p w14:paraId="50F695A5" w14:textId="77777777" w:rsidR="00B348B6" w:rsidRPr="006C2A44" w:rsidRDefault="006C2A44" w:rsidP="00E47D4B">
            <w:pPr>
              <w:pStyle w:val="TableText"/>
              <w:rPr>
                <w:highlight w:val="black"/>
              </w:rPr>
            </w:pPr>
            <w:r>
              <w:rPr>
                <w:noProof/>
                <w:color w:val="000000"/>
                <w:highlight w:val="black"/>
              </w:rPr>
              <w:t>''''' '''''' ''''''''</w:t>
            </w:r>
          </w:p>
          <w:p w14:paraId="1ED7C83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5727ACD5" w14:textId="77777777" w:rsidR="00B348B6" w:rsidRPr="006C2A44" w:rsidRDefault="006C2A44" w:rsidP="0085278C">
            <w:pPr>
              <w:pStyle w:val="TableText"/>
              <w:ind w:left="340" w:hanging="170"/>
              <w:rPr>
                <w:highlight w:val="black"/>
                <w:lang w:val="en-US"/>
              </w:rPr>
            </w:pPr>
            <w:r>
              <w:rPr>
                <w:noProof/>
                <w:color w:val="000000"/>
                <w:highlight w:val="black"/>
                <w:lang w:val="en-US"/>
              </w:rPr>
              <w:t>''''' ''''''' '''''''''</w:t>
            </w:r>
          </w:p>
          <w:p w14:paraId="281E479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CAD2806" w14:textId="77777777" w:rsidR="00B348B6" w:rsidRPr="006C2A44" w:rsidRDefault="006C2A44" w:rsidP="00E47D4B">
            <w:pPr>
              <w:pStyle w:val="TableText"/>
              <w:rPr>
                <w:highlight w:val="black"/>
                <w:lang w:val="en-US"/>
              </w:rPr>
            </w:pPr>
            <w:r>
              <w:rPr>
                <w:noProof/>
                <w:color w:val="000000"/>
                <w:highlight w:val="black"/>
                <w:lang w:val="en-US"/>
              </w:rPr>
              <w:t>'''''''''' ''''''''''</w:t>
            </w:r>
          </w:p>
          <w:p w14:paraId="09E5428D"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B36E2EE"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3AC97C8" w14:textId="77777777" w:rsidR="00B348B6" w:rsidRPr="006C2A44" w:rsidRDefault="00B348B6" w:rsidP="0085278C">
            <w:pPr>
              <w:pStyle w:val="TableText"/>
              <w:ind w:left="340" w:hanging="170"/>
            </w:pPr>
          </w:p>
          <w:p w14:paraId="4F47ACE5" w14:textId="77777777" w:rsidR="00B348B6" w:rsidRPr="006C2A44" w:rsidRDefault="006C2A44" w:rsidP="006C2A44">
            <w:pPr>
              <w:pStyle w:val="TableText"/>
              <w:ind w:left="340" w:hanging="170"/>
              <w:rPr>
                <w:rFonts w:cs="Times New Roman"/>
                <w:highlight w:val="black"/>
                <w:lang w:val="en-US"/>
              </w:rPr>
            </w:pP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p>
          <w:p w14:paraId="0BC0B3D9" w14:textId="77777777" w:rsidR="00B348B6" w:rsidRPr="006C2A44" w:rsidRDefault="00B348B6" w:rsidP="00E47D4B">
            <w:pPr>
              <w:pStyle w:val="ListParagraph"/>
              <w:rPr>
                <w:lang w:val="en-US"/>
              </w:rPr>
            </w:pPr>
          </w:p>
          <w:p w14:paraId="7AC03976" w14:textId="77777777" w:rsidR="00B348B6" w:rsidRPr="006C2A44" w:rsidRDefault="006C2A44" w:rsidP="00E47D4B">
            <w:pPr>
              <w:pStyle w:val="TableText"/>
              <w:rPr>
                <w:highlight w:val="black"/>
                <w:lang w:val="en-US"/>
              </w:rPr>
            </w:pPr>
            <w:r>
              <w:rPr>
                <w:noProof/>
                <w:color w:val="000000"/>
                <w:highlight w:val="black"/>
                <w:lang w:val="en-US"/>
              </w:rPr>
              <w:t>'''''''''''''''''''''''''''' ''''' '''''''''''''''''''''''''''''''' ''''''''''''</w:t>
            </w:r>
          </w:p>
        </w:tc>
        <w:tc>
          <w:tcPr>
            <w:tcW w:w="1701" w:type="dxa"/>
          </w:tcPr>
          <w:p w14:paraId="3B695576" w14:textId="77777777" w:rsidR="00B348B6" w:rsidRPr="006C2A44" w:rsidRDefault="006C2A44" w:rsidP="00E47D4B">
            <w:pPr>
              <w:pStyle w:val="TableText"/>
              <w:rPr>
                <w:highlight w:val="black"/>
              </w:rPr>
            </w:pPr>
            <w:r>
              <w:rPr>
                <w:noProof/>
                <w:color w:val="000000"/>
                <w:highlight w:val="black"/>
              </w:rPr>
              <w:t>'''''''''''''''''''</w:t>
            </w:r>
          </w:p>
          <w:p w14:paraId="5300516E" w14:textId="77777777" w:rsidR="00B348B6" w:rsidRPr="006C2A44" w:rsidRDefault="006C2A44" w:rsidP="00E47D4B">
            <w:pPr>
              <w:pStyle w:val="TableText"/>
              <w:rPr>
                <w:highlight w:val="black"/>
              </w:rPr>
            </w:pPr>
            <w:r>
              <w:rPr>
                <w:noProof/>
                <w:color w:val="000000"/>
                <w:highlight w:val="black"/>
              </w:rPr>
              <w:t>''''''''''''''''''' ''''''''' '''''''</w:t>
            </w:r>
          </w:p>
          <w:p w14:paraId="4E40C054"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51F286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75E3271"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3C1DAE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EF80FE3" w14:textId="77777777" w:rsidR="00B348B6" w:rsidRPr="006C2A44" w:rsidRDefault="00B348B6" w:rsidP="00E47D4B">
            <w:pPr>
              <w:pStyle w:val="TableText"/>
            </w:pPr>
          </w:p>
          <w:p w14:paraId="7D8638E0" w14:textId="77777777" w:rsidR="00B348B6" w:rsidRPr="006C2A44" w:rsidRDefault="006C2A44" w:rsidP="00E47D4B">
            <w:pPr>
              <w:pStyle w:val="TableText"/>
              <w:rPr>
                <w:highlight w:val="black"/>
              </w:rPr>
            </w:pPr>
            <w:r>
              <w:rPr>
                <w:noProof/>
                <w:color w:val="000000"/>
                <w:highlight w:val="black"/>
              </w:rPr>
              <w:t>''''''''''''''''''' ''''''''''' '''''''</w:t>
            </w:r>
          </w:p>
          <w:p w14:paraId="2140D92C"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FD820C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16DA006" w14:textId="77777777"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 ''''''''''''' ''''''''''</w:t>
            </w:r>
          </w:p>
          <w:p w14:paraId="55A0CF15" w14:textId="77777777" w:rsidR="00B348B6" w:rsidRPr="006C2A44" w:rsidRDefault="006C2A44" w:rsidP="00E47D4B">
            <w:pPr>
              <w:pStyle w:val="TableText"/>
              <w:rPr>
                <w:highlight w:val="black"/>
                <w:lang w:val="en-US"/>
              </w:rPr>
            </w:pPr>
            <w:r>
              <w:rPr>
                <w:noProof/>
                <w:color w:val="000000"/>
                <w:highlight w:val="black"/>
                <w:lang w:val="en-US"/>
              </w:rPr>
              <w:t>'''''''''''' '' ''''' '''''''''' '''''''' '''''' ''' ''''''''''''' '''''''''''''''''''''''</w:t>
            </w:r>
          </w:p>
        </w:tc>
        <w:tc>
          <w:tcPr>
            <w:tcW w:w="1842" w:type="dxa"/>
          </w:tcPr>
          <w:p w14:paraId="15354EB8" w14:textId="77777777" w:rsidR="00B348B6" w:rsidRPr="006C2A44" w:rsidRDefault="006C2A44" w:rsidP="00E47D4B">
            <w:pPr>
              <w:pStyle w:val="TableText"/>
              <w:rPr>
                <w:highlight w:val="black"/>
              </w:rPr>
            </w:pPr>
            <w:r>
              <w:rPr>
                <w:noProof/>
                <w:color w:val="000000"/>
                <w:highlight w:val="black"/>
              </w:rPr>
              <w:t>''''''''''''''''''''</w:t>
            </w:r>
          </w:p>
          <w:p w14:paraId="3919A683" w14:textId="77777777" w:rsidR="00B348B6" w:rsidRPr="006C2A44" w:rsidRDefault="006C2A44" w:rsidP="00E47D4B">
            <w:pPr>
              <w:pStyle w:val="TableText"/>
              <w:rPr>
                <w:highlight w:val="black"/>
              </w:rPr>
            </w:pPr>
            <w:r>
              <w:rPr>
                <w:noProof/>
                <w:color w:val="000000"/>
                <w:highlight w:val="black"/>
              </w:rPr>
              <w:t>''''''''''''''''' ''''''''' '''''''</w:t>
            </w:r>
          </w:p>
          <w:p w14:paraId="2815B5E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3EF1463"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5EDF4C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4D455D3"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0ED7033" w14:textId="77777777" w:rsidR="00B348B6" w:rsidRPr="006C2A44" w:rsidRDefault="00B348B6" w:rsidP="00E47D4B">
            <w:pPr>
              <w:pStyle w:val="TableText"/>
            </w:pPr>
          </w:p>
          <w:p w14:paraId="7FF60168" w14:textId="77777777" w:rsidR="00B348B6" w:rsidRPr="006C2A44" w:rsidRDefault="006C2A44" w:rsidP="00E47D4B">
            <w:pPr>
              <w:pStyle w:val="TableText"/>
              <w:rPr>
                <w:highlight w:val="black"/>
              </w:rPr>
            </w:pPr>
            <w:r>
              <w:rPr>
                <w:noProof/>
                <w:color w:val="000000"/>
                <w:highlight w:val="black"/>
              </w:rPr>
              <w:t>''''''''''''''''''' '''''''''' ''''''</w:t>
            </w:r>
          </w:p>
          <w:p w14:paraId="1BA0EB6B"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07742C6F"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0ED95985"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34C09D3" w14:textId="77777777" w:rsidR="00B348B6" w:rsidRPr="006C2A44" w:rsidRDefault="006C2A44" w:rsidP="00E47D4B">
            <w:pPr>
              <w:pStyle w:val="TableText"/>
              <w:rPr>
                <w:highlight w:val="black"/>
                <w:lang w:val="en-US"/>
              </w:rPr>
            </w:pPr>
            <w:r>
              <w:rPr>
                <w:noProof/>
                <w:color w:val="000000"/>
                <w:highlight w:val="black"/>
                <w:lang w:val="en-US"/>
              </w:rPr>
              <w:t>''''''''''''''''''''' '''''''''' '''''''</w:t>
            </w:r>
          </w:p>
          <w:p w14:paraId="5721BA91"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3FF417D"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280391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lastRenderedPageBreak/>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701" w:type="dxa"/>
          </w:tcPr>
          <w:p w14:paraId="7C1A2726" w14:textId="77777777" w:rsidR="00B348B6" w:rsidRPr="006C2A44" w:rsidRDefault="006C2A44" w:rsidP="00E47D4B">
            <w:pPr>
              <w:pStyle w:val="TableText"/>
              <w:rPr>
                <w:highlight w:val="black"/>
              </w:rPr>
            </w:pPr>
            <w:r>
              <w:rPr>
                <w:noProof/>
                <w:color w:val="000000"/>
                <w:highlight w:val="black"/>
              </w:rPr>
              <w:lastRenderedPageBreak/>
              <w:t>''''''''''''''''''''''''</w:t>
            </w:r>
          </w:p>
          <w:p w14:paraId="125CE52D" w14:textId="77777777" w:rsidR="00B348B6" w:rsidRPr="006C2A44" w:rsidRDefault="006C2A44" w:rsidP="00E47D4B">
            <w:pPr>
              <w:pStyle w:val="TableText"/>
              <w:rPr>
                <w:highlight w:val="black"/>
              </w:rPr>
            </w:pPr>
            <w:r>
              <w:rPr>
                <w:noProof/>
                <w:color w:val="000000"/>
                <w:highlight w:val="black"/>
              </w:rPr>
              <w:t xml:space="preserve">'''''''''''''''''''''''''''''' </w:t>
            </w:r>
          </w:p>
          <w:p w14:paraId="10D0B94E" w14:textId="77777777"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3261A387" w14:textId="77777777"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66CB42BD" w14:textId="77777777"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1ECC3E8E" w14:textId="77777777" w:rsidR="00B348B6" w:rsidRPr="006C2A44" w:rsidRDefault="006C2A44" w:rsidP="00E47D4B">
            <w:pPr>
              <w:pStyle w:val="TableText"/>
              <w:rPr>
                <w:highlight w:val="black"/>
              </w:rPr>
            </w:pPr>
            <w:r>
              <w:rPr>
                <w:noProof/>
                <w:color w:val="000000"/>
                <w:highlight w:val="black"/>
              </w:rPr>
              <w:t>'''''''''''' ''''' '''''''''''''''' ''' ''''''''''''''''''''' '''' '''''''''''''''''''''' '''''''' ''''' '''''''''' ''''''''''''''''' ''''''''''</w:t>
            </w:r>
          </w:p>
          <w:p w14:paraId="1C8884A9" w14:textId="77777777" w:rsidR="00B348B6" w:rsidRPr="006C2A44" w:rsidRDefault="006C2A44" w:rsidP="00E47D4B">
            <w:pPr>
              <w:pStyle w:val="TableText"/>
              <w:rPr>
                <w:highlight w:val="black"/>
              </w:rPr>
            </w:pPr>
            <w:r>
              <w:rPr>
                <w:noProof/>
                <w:color w:val="000000"/>
                <w:highlight w:val="black"/>
              </w:rPr>
              <w:t>'''''''''''''''''' '''''''''' ''''''</w:t>
            </w:r>
          </w:p>
          <w:p w14:paraId="3C560E4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C6E8D3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82B4AA5" w14:textId="77777777" w:rsidR="00B348B6" w:rsidRPr="006C2A44" w:rsidRDefault="006C2A44" w:rsidP="00E47D4B">
            <w:pPr>
              <w:pStyle w:val="TableText"/>
              <w:rPr>
                <w:highlight w:val="black"/>
              </w:rPr>
            </w:pPr>
            <w:r>
              <w:rPr>
                <w:noProof/>
                <w:color w:val="000000"/>
                <w:highlight w:val="black"/>
              </w:rPr>
              <w:t>'''''''''''' ''''' ''''''''''''''''' ''' '''''''''''''''''' '''' ''''''''''''''''''''''' ''''''''' ''''' ''''''''' '''''''''''''''' '''''''''</w:t>
            </w:r>
          </w:p>
          <w:p w14:paraId="3FDB7E79" w14:textId="77777777" w:rsidR="00B348B6" w:rsidRPr="006C2A44" w:rsidRDefault="006C2A44" w:rsidP="00E47D4B">
            <w:pPr>
              <w:pStyle w:val="TableText"/>
              <w:rPr>
                <w:highlight w:val="black"/>
                <w:lang w:val="en-US"/>
              </w:rPr>
            </w:pPr>
            <w:r>
              <w:rPr>
                <w:noProof/>
                <w:color w:val="000000"/>
                <w:highlight w:val="black"/>
                <w:lang w:val="en-US"/>
              </w:rPr>
              <w:t>''''''''''''''''''' ''''''''''' '''''''</w:t>
            </w:r>
          </w:p>
          <w:p w14:paraId="628FBC53"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F38AA39"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BE72006" w14:textId="77777777" w:rsidR="00B348B6" w:rsidRPr="006C2A44" w:rsidRDefault="006C2A44" w:rsidP="00E47D4B">
            <w:pPr>
              <w:pStyle w:val="TableText"/>
              <w:rPr>
                <w:highlight w:val="black"/>
              </w:rPr>
            </w:pPr>
            <w:r>
              <w:rPr>
                <w:noProof/>
                <w:color w:val="000000"/>
                <w:highlight w:val="black"/>
              </w:rPr>
              <w:lastRenderedPageBreak/>
              <w:t>'''''''''''' ''''' '''''''''''''''' '''' '''''''''''''''''''''' '''' '''''''''''''''''''''' '''''''''' ''''' '''''''''' ''''''''''''''' ''''''''''</w:t>
            </w:r>
          </w:p>
          <w:p w14:paraId="6CC485C8" w14:textId="77777777" w:rsidR="00B348B6" w:rsidRPr="006C2A44" w:rsidRDefault="00B348B6" w:rsidP="00E47D4B">
            <w:pPr>
              <w:pStyle w:val="TableText"/>
            </w:pPr>
          </w:p>
        </w:tc>
        <w:tc>
          <w:tcPr>
            <w:tcW w:w="1701" w:type="dxa"/>
          </w:tcPr>
          <w:p w14:paraId="4A4D3062" w14:textId="77777777" w:rsidR="00B348B6" w:rsidRPr="006C2A44" w:rsidRDefault="006C2A44" w:rsidP="00E47D4B">
            <w:pPr>
              <w:pStyle w:val="TableText"/>
              <w:rPr>
                <w:highlight w:val="black"/>
              </w:rPr>
            </w:pPr>
            <w:r>
              <w:rPr>
                <w:noProof/>
                <w:color w:val="000000"/>
                <w:highlight w:val="black"/>
              </w:rPr>
              <w:lastRenderedPageBreak/>
              <w:t>'''''''''' ''''''''''''''''''''''' ''''''''' ''''' '''' ''''' '''''''''''''</w:t>
            </w:r>
          </w:p>
          <w:p w14:paraId="0E45FAA5" w14:textId="77777777" w:rsidR="00B348B6" w:rsidRPr="006C2A44" w:rsidRDefault="006C2A44" w:rsidP="00E47D4B">
            <w:pPr>
              <w:pStyle w:val="TableText"/>
              <w:rPr>
                <w:highlight w:val="black"/>
              </w:rPr>
            </w:pPr>
            <w:r>
              <w:rPr>
                <w:noProof/>
                <w:color w:val="000000"/>
                <w:highlight w:val="black"/>
              </w:rPr>
              <w:t>''''''''''''''''''''''''' ''''''''</w:t>
            </w:r>
          </w:p>
          <w:p w14:paraId="2DAD33A8" w14:textId="77777777" w:rsidR="00B348B6" w:rsidRPr="006C2A44" w:rsidRDefault="006C2A44" w:rsidP="00E47D4B">
            <w:pPr>
              <w:pStyle w:val="TableText"/>
              <w:rPr>
                <w:highlight w:val="black"/>
              </w:rPr>
            </w:pPr>
            <w:r>
              <w:rPr>
                <w:noProof/>
                <w:color w:val="000000"/>
                <w:highlight w:val="black"/>
              </w:rPr>
              <w:t>''''''''''''''''''' '''''''''</w:t>
            </w:r>
          </w:p>
          <w:p w14:paraId="68A371D8" w14:textId="77777777" w:rsidR="00B348B6" w:rsidRPr="006C2A44" w:rsidRDefault="006C2A44" w:rsidP="00E47D4B">
            <w:pPr>
              <w:pStyle w:val="TableText"/>
              <w:rPr>
                <w:highlight w:val="black"/>
              </w:rPr>
            </w:pPr>
            <w:r>
              <w:rPr>
                <w:noProof/>
                <w:color w:val="000000"/>
                <w:highlight w:val="black"/>
              </w:rPr>
              <w:t>''''''''''''''''''' ''''''''</w:t>
            </w:r>
          </w:p>
          <w:p w14:paraId="6153660D" w14:textId="77777777" w:rsidR="00B348B6" w:rsidRPr="006C2A44" w:rsidRDefault="006C2A44" w:rsidP="00E47D4B">
            <w:pPr>
              <w:pStyle w:val="TableText"/>
              <w:rPr>
                <w:highlight w:val="black"/>
              </w:rPr>
            </w:pPr>
            <w:r>
              <w:rPr>
                <w:noProof/>
                <w:color w:val="000000"/>
                <w:highlight w:val="black"/>
              </w:rPr>
              <w:t>''''''''''''''''''' ''''''''</w:t>
            </w:r>
          </w:p>
          <w:p w14:paraId="577EE0DB" w14:textId="77777777" w:rsidR="0085278C" w:rsidRPr="006C2A44" w:rsidRDefault="0085278C" w:rsidP="00E47D4B">
            <w:pPr>
              <w:pStyle w:val="TableText"/>
            </w:pPr>
          </w:p>
          <w:p w14:paraId="39850D1F" w14:textId="77777777" w:rsidR="00B348B6" w:rsidRPr="006C2A44" w:rsidRDefault="006C2A44" w:rsidP="00E47D4B">
            <w:pPr>
              <w:pStyle w:val="TableText"/>
              <w:rPr>
                <w:highlight w:val="black"/>
              </w:rPr>
            </w:pPr>
            <w:r>
              <w:rPr>
                <w:noProof/>
                <w:color w:val="000000"/>
                <w:highlight w:val="black"/>
              </w:rPr>
              <w:t>'''''''''''''''''' '''' ''' '''''''''</w:t>
            </w:r>
          </w:p>
          <w:p w14:paraId="405536C1" w14:textId="77777777" w:rsidR="00B348B6" w:rsidRPr="006C2A44" w:rsidRDefault="006C2A44" w:rsidP="00E47D4B">
            <w:pPr>
              <w:pStyle w:val="TableText"/>
              <w:rPr>
                <w:highlight w:val="black"/>
              </w:rPr>
            </w:pPr>
            <w:r>
              <w:rPr>
                <w:noProof/>
                <w:color w:val="000000"/>
                <w:highlight w:val="black"/>
              </w:rPr>
              <w:t>'''''''''''''''''''''' '''''''''</w:t>
            </w:r>
          </w:p>
          <w:p w14:paraId="20225173" w14:textId="77777777" w:rsidR="00B348B6" w:rsidRPr="006C2A44" w:rsidRDefault="006C2A44" w:rsidP="00E47D4B">
            <w:pPr>
              <w:pStyle w:val="TableText"/>
              <w:rPr>
                <w:highlight w:val="black"/>
              </w:rPr>
            </w:pPr>
            <w:r>
              <w:rPr>
                <w:noProof/>
                <w:color w:val="000000"/>
                <w:highlight w:val="black"/>
              </w:rPr>
              <w:t>'''''''''''''''''' ''''''''</w:t>
            </w:r>
          </w:p>
          <w:p w14:paraId="5F9B5941" w14:textId="77777777" w:rsidR="00B348B6" w:rsidRPr="006C2A44" w:rsidRDefault="006C2A44" w:rsidP="00E47D4B">
            <w:pPr>
              <w:pStyle w:val="TableText"/>
              <w:rPr>
                <w:highlight w:val="black"/>
              </w:rPr>
            </w:pPr>
            <w:r>
              <w:rPr>
                <w:noProof/>
                <w:color w:val="000000"/>
                <w:highlight w:val="black"/>
              </w:rPr>
              <w:t>'''''''''''''''''' ''''''''</w:t>
            </w:r>
          </w:p>
          <w:p w14:paraId="65BC0075" w14:textId="77777777" w:rsidR="00B348B6" w:rsidRPr="006C2A44" w:rsidRDefault="006C2A44" w:rsidP="00E47D4B">
            <w:pPr>
              <w:pStyle w:val="TableText"/>
              <w:rPr>
                <w:highlight w:val="black"/>
              </w:rPr>
            </w:pPr>
            <w:r>
              <w:rPr>
                <w:noProof/>
                <w:color w:val="000000"/>
                <w:highlight w:val="black"/>
              </w:rPr>
              <w:t>'''''''''''''''''''''' '''''''''</w:t>
            </w:r>
          </w:p>
          <w:p w14:paraId="786A6D48" w14:textId="77777777" w:rsidR="0085278C" w:rsidRPr="006C2A44" w:rsidRDefault="0085278C" w:rsidP="00E47D4B">
            <w:pPr>
              <w:pStyle w:val="TableText"/>
            </w:pPr>
          </w:p>
          <w:p w14:paraId="25EF48C3" w14:textId="77777777" w:rsidR="00B348B6" w:rsidRPr="006C2A44" w:rsidRDefault="006C2A44" w:rsidP="00E47D4B">
            <w:pPr>
              <w:pStyle w:val="TableText"/>
              <w:rPr>
                <w:highlight w:val="black"/>
              </w:rPr>
            </w:pPr>
            <w:r>
              <w:rPr>
                <w:noProof/>
                <w:color w:val="000000"/>
                <w:highlight w:val="black"/>
              </w:rPr>
              <w:t>''''''''''''''''''' '''''''''' '''''''</w:t>
            </w:r>
          </w:p>
          <w:p w14:paraId="67C72001" w14:textId="77777777" w:rsidR="00B348B6" w:rsidRPr="006C2A44" w:rsidRDefault="006C2A44" w:rsidP="00E47D4B">
            <w:pPr>
              <w:pStyle w:val="TableText"/>
              <w:rPr>
                <w:highlight w:val="black"/>
              </w:rPr>
            </w:pPr>
            <w:r>
              <w:rPr>
                <w:noProof/>
                <w:color w:val="000000"/>
                <w:highlight w:val="black"/>
              </w:rPr>
              <w:t>''''''''''''''''''''''''' '''''''''</w:t>
            </w:r>
          </w:p>
          <w:p w14:paraId="5D23A4EC" w14:textId="77777777" w:rsidR="00B348B6" w:rsidRPr="006C2A44" w:rsidRDefault="006C2A44" w:rsidP="00E47D4B">
            <w:pPr>
              <w:pStyle w:val="TableText"/>
              <w:rPr>
                <w:highlight w:val="black"/>
              </w:rPr>
            </w:pPr>
            <w:r>
              <w:rPr>
                <w:noProof/>
                <w:color w:val="000000"/>
                <w:highlight w:val="black"/>
              </w:rPr>
              <w:t>''''''''''''''''''''' ''''''''</w:t>
            </w:r>
          </w:p>
          <w:p w14:paraId="3B7AD46A" w14:textId="77777777" w:rsidR="00B348B6" w:rsidRPr="006C2A44" w:rsidRDefault="006C2A44" w:rsidP="00E47D4B">
            <w:pPr>
              <w:pStyle w:val="TableText"/>
              <w:rPr>
                <w:highlight w:val="black"/>
              </w:rPr>
            </w:pPr>
            <w:r>
              <w:rPr>
                <w:noProof/>
                <w:color w:val="000000"/>
                <w:highlight w:val="black"/>
              </w:rPr>
              <w:t>'''''''''''''''''' ''''''''</w:t>
            </w:r>
          </w:p>
          <w:p w14:paraId="7233C8D0" w14:textId="77777777" w:rsidR="00B348B6" w:rsidRPr="006C2A44" w:rsidRDefault="006C2A44" w:rsidP="00E47D4B">
            <w:pPr>
              <w:pStyle w:val="TableText"/>
              <w:rPr>
                <w:highlight w:val="black"/>
              </w:rPr>
            </w:pPr>
            <w:r>
              <w:rPr>
                <w:noProof/>
                <w:color w:val="000000"/>
                <w:highlight w:val="black"/>
              </w:rPr>
              <w:t>'''''''''''''''''''''' ''''''''</w:t>
            </w:r>
          </w:p>
          <w:p w14:paraId="47ABB964" w14:textId="77777777" w:rsidR="00B348B6" w:rsidRPr="006C2A44" w:rsidRDefault="006C2A44" w:rsidP="00E47D4B">
            <w:pPr>
              <w:pStyle w:val="TableText"/>
              <w:rPr>
                <w:highlight w:val="black"/>
              </w:rPr>
            </w:pPr>
            <w:r>
              <w:rPr>
                <w:noProof/>
                <w:color w:val="000000"/>
                <w:highlight w:val="black"/>
              </w:rPr>
              <w:t xml:space="preserve">'''''''''''''''''' </w:t>
            </w:r>
          </w:p>
          <w:p w14:paraId="21F4057A" w14:textId="77777777" w:rsidR="00B348B6" w:rsidRPr="006C2A44" w:rsidRDefault="006C2A44" w:rsidP="00E47D4B">
            <w:pPr>
              <w:pStyle w:val="TableText"/>
              <w:rPr>
                <w:highlight w:val="black"/>
              </w:rPr>
            </w:pPr>
            <w:r>
              <w:rPr>
                <w:noProof/>
                <w:color w:val="000000"/>
                <w:highlight w:val="black"/>
              </w:rPr>
              <w:t>'''''''''''''''''''''' ''''''''</w:t>
            </w:r>
          </w:p>
          <w:p w14:paraId="2982CC20" w14:textId="77777777" w:rsidR="0085278C" w:rsidRPr="006C2A44" w:rsidRDefault="0085278C" w:rsidP="00E47D4B">
            <w:pPr>
              <w:pStyle w:val="TableText"/>
            </w:pPr>
          </w:p>
          <w:p w14:paraId="19DDA0F3" w14:textId="77777777" w:rsidR="00B348B6" w:rsidRPr="006C2A44" w:rsidRDefault="006C2A44" w:rsidP="0085278C">
            <w:pPr>
              <w:pStyle w:val="TableText"/>
              <w:rPr>
                <w:highlight w:val="black"/>
              </w:rPr>
            </w:pPr>
            <w:r>
              <w:rPr>
                <w:noProof/>
                <w:color w:val="000000"/>
                <w:highlight w:val="black"/>
              </w:rPr>
              <w:t>'''''''''''''''''''''''''' ''' '''''''''''''''''' ''''''''</w:t>
            </w:r>
          </w:p>
        </w:tc>
        <w:tc>
          <w:tcPr>
            <w:tcW w:w="1701" w:type="dxa"/>
          </w:tcPr>
          <w:p w14:paraId="66743C07" w14:textId="77777777" w:rsidR="00B348B6" w:rsidRPr="006C2A44" w:rsidRDefault="006C2A44" w:rsidP="00E47D4B">
            <w:pPr>
              <w:pStyle w:val="TableText"/>
              <w:rPr>
                <w:highlight w:val="black"/>
              </w:rPr>
            </w:pPr>
            <w:r>
              <w:rPr>
                <w:noProof/>
                <w:color w:val="000000"/>
                <w:highlight w:val="black"/>
              </w:rPr>
              <w:t>''''''''''''''''''''' ''''''''' '''''''</w:t>
            </w:r>
          </w:p>
          <w:p w14:paraId="142FC9C3" w14:textId="77777777" w:rsidR="00B348B6" w:rsidRPr="006C2A44" w:rsidRDefault="006C2A44" w:rsidP="00E47D4B">
            <w:pPr>
              <w:pStyle w:val="TableText"/>
              <w:rPr>
                <w:highlight w:val="black"/>
              </w:rPr>
            </w:pPr>
            <w:r>
              <w:rPr>
                <w:noProof/>
                <w:color w:val="000000"/>
                <w:highlight w:val="black"/>
              </w:rPr>
              <w:t>''''''''''''''''''''''''''</w:t>
            </w:r>
          </w:p>
          <w:p w14:paraId="085C02ED" w14:textId="77777777"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4CE903B5" w14:textId="77777777" w:rsidR="00B348B6" w:rsidRPr="006C2A44" w:rsidRDefault="006C2A44" w:rsidP="00E47D4B">
            <w:pPr>
              <w:pStyle w:val="TableText"/>
              <w:rPr>
                <w:highlight w:val="black"/>
              </w:rPr>
            </w:pPr>
            <w:r>
              <w:rPr>
                <w:noProof/>
                <w:color w:val="000000"/>
                <w:highlight w:val="black"/>
              </w:rPr>
              <w:t>''''''''''''''''</w:t>
            </w:r>
          </w:p>
          <w:p w14:paraId="224006C8" w14:textId="77777777"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14:paraId="0D50D9D6" w14:textId="77777777" w:rsidR="00B348B6" w:rsidRPr="006C2A44" w:rsidRDefault="006C2A44" w:rsidP="00E47D4B">
            <w:pPr>
              <w:pStyle w:val="TableText"/>
              <w:rPr>
                <w:highlight w:val="black"/>
              </w:rPr>
            </w:pPr>
            <w:r>
              <w:rPr>
                <w:noProof/>
                <w:color w:val="000000"/>
                <w:highlight w:val="black"/>
              </w:rPr>
              <w:t>'''''''''''''''''''''''''''' '''''''' '''' '''''''''''''''' '''''''''''''''' ''''''''''''''''' '''''''' '''''' ''''''''</w:t>
            </w:r>
          </w:p>
        </w:tc>
      </w:tr>
      <w:tr w:rsidR="00B348B6" w:rsidRPr="00A51707" w14:paraId="3CC35F72" w14:textId="77777777" w:rsidTr="0098299B">
        <w:trPr>
          <w:cantSplit/>
        </w:trPr>
        <w:tc>
          <w:tcPr>
            <w:tcW w:w="1413" w:type="dxa"/>
            <w:shd w:val="clear" w:color="auto" w:fill="auto"/>
          </w:tcPr>
          <w:p w14:paraId="2B9F4402" w14:textId="77777777" w:rsidR="00B348B6" w:rsidRPr="006C2A44" w:rsidRDefault="006C2A44" w:rsidP="00E47D4B">
            <w:pPr>
              <w:pStyle w:val="TableText"/>
              <w:rPr>
                <w:highlight w:val="black"/>
              </w:rPr>
            </w:pPr>
            <w:r>
              <w:rPr>
                <w:noProof/>
                <w:color w:val="000000"/>
                <w:highlight w:val="black"/>
              </w:rPr>
              <w:t>''''''''''''''''''''''''''''' ''''''''''</w:t>
            </w:r>
          </w:p>
        </w:tc>
        <w:tc>
          <w:tcPr>
            <w:tcW w:w="1701" w:type="dxa"/>
            <w:shd w:val="clear" w:color="auto" w:fill="auto"/>
          </w:tcPr>
          <w:p w14:paraId="1800CD88" w14:textId="77777777" w:rsidR="00B348B6" w:rsidRPr="006C2A44" w:rsidRDefault="006C2A44" w:rsidP="00E47D4B">
            <w:pPr>
              <w:pStyle w:val="TableText"/>
              <w:rPr>
                <w:highlight w:val="black"/>
              </w:rPr>
            </w:pPr>
            <w:r>
              <w:rPr>
                <w:noProof/>
                <w:color w:val="000000"/>
                <w:highlight w:val="black"/>
              </w:rPr>
              <w:t xml:space="preserve">''''''''' ''''''' '''''''' </w:t>
            </w:r>
          </w:p>
        </w:tc>
        <w:tc>
          <w:tcPr>
            <w:tcW w:w="1843" w:type="dxa"/>
          </w:tcPr>
          <w:p w14:paraId="71D994D9" w14:textId="77777777" w:rsidR="00B348B6" w:rsidRPr="006C2A44" w:rsidRDefault="006C2A44" w:rsidP="00E47D4B">
            <w:pPr>
              <w:pStyle w:val="TableText"/>
              <w:rPr>
                <w:highlight w:val="black"/>
              </w:rPr>
            </w:pPr>
            <w:r>
              <w:rPr>
                <w:noProof/>
                <w:color w:val="000000"/>
                <w:highlight w:val="black"/>
              </w:rPr>
              <w:t>'''''' ''''''''''''''''''''''''''''' '''''' '''''''''''''' '''''''''' '''''''''' ''''''''''''''''''''''''''' '''' ''''''''''''''''''''</w:t>
            </w:r>
          </w:p>
        </w:tc>
        <w:tc>
          <w:tcPr>
            <w:tcW w:w="1701" w:type="dxa"/>
          </w:tcPr>
          <w:p w14:paraId="43303CBF" w14:textId="77777777" w:rsidR="00B348B6" w:rsidRPr="006C2A44" w:rsidRDefault="006C2A44" w:rsidP="00E47D4B">
            <w:pPr>
              <w:pStyle w:val="TableText"/>
              <w:rPr>
                <w:highlight w:val="black"/>
              </w:rPr>
            </w:pPr>
            <w:r>
              <w:rPr>
                <w:noProof/>
                <w:color w:val="000000"/>
                <w:highlight w:val="black"/>
              </w:rPr>
              <w:t xml:space="preserve">'''''''''''''''''''' </w:t>
            </w:r>
          </w:p>
          <w:p w14:paraId="2C97453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24793BE"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EFBB96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A04E5BC"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8EE290D" w14:textId="77777777" w:rsidR="00B348B6" w:rsidRPr="006C2A44" w:rsidRDefault="00B348B6" w:rsidP="0085278C">
            <w:pPr>
              <w:pStyle w:val="TableText"/>
              <w:ind w:left="340" w:hanging="170"/>
            </w:pPr>
          </w:p>
          <w:p w14:paraId="03A9A3B4" w14:textId="77777777" w:rsidR="00B348B6" w:rsidRPr="006C2A44" w:rsidRDefault="00B348B6" w:rsidP="00E47D4B">
            <w:pPr>
              <w:pStyle w:val="TableText"/>
            </w:pPr>
          </w:p>
          <w:p w14:paraId="1DF9EAE9" w14:textId="77777777" w:rsidR="00B348B6" w:rsidRPr="006C2A44" w:rsidRDefault="006C2A44" w:rsidP="00E47D4B">
            <w:pPr>
              <w:pStyle w:val="TableText"/>
              <w:rPr>
                <w:highlight w:val="black"/>
              </w:rPr>
            </w:pPr>
            <w:r>
              <w:rPr>
                <w:noProof/>
                <w:color w:val="000000"/>
                <w:highlight w:val="black"/>
              </w:rPr>
              <w:t xml:space="preserve">''''''''''''''''''''' </w:t>
            </w:r>
          </w:p>
          <w:p w14:paraId="17B5C12B"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2C03DE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413920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DD4BDA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842" w:type="dxa"/>
          </w:tcPr>
          <w:p w14:paraId="757B82BB" w14:textId="77777777" w:rsidR="00B348B6" w:rsidRPr="006C2A44" w:rsidRDefault="006C2A44" w:rsidP="00E47D4B">
            <w:pPr>
              <w:pStyle w:val="TableText"/>
              <w:rPr>
                <w:highlight w:val="black"/>
              </w:rPr>
            </w:pPr>
            <w:r>
              <w:rPr>
                <w:noProof/>
                <w:color w:val="000000"/>
                <w:highlight w:val="black"/>
              </w:rPr>
              <w:t xml:space="preserve">''''''''''''''''' </w:t>
            </w:r>
          </w:p>
          <w:p w14:paraId="1E533772" w14:textId="77777777"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w:t>
            </w:r>
          </w:p>
          <w:p w14:paraId="7982DF76" w14:textId="77777777"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w:t>
            </w:r>
          </w:p>
          <w:p w14:paraId="2CC3A3E9" w14:textId="77777777"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w:t>
            </w:r>
            <w:r>
              <w:rPr>
                <w:i/>
                <w:noProof/>
                <w:color w:val="000000"/>
                <w:highlight w:val="black"/>
                <w:lang w:val="en-US"/>
              </w:rPr>
              <w:t>''''''''''''''''''</w:t>
            </w:r>
          </w:p>
          <w:p w14:paraId="6873E6CD" w14:textId="77777777"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w:t>
            </w:r>
          </w:p>
          <w:p w14:paraId="416A396A" w14:textId="77777777" w:rsidR="00B348B6" w:rsidRPr="006C2A44" w:rsidRDefault="00B348B6" w:rsidP="00E47D4B">
            <w:pPr>
              <w:pStyle w:val="TableText"/>
            </w:pPr>
          </w:p>
          <w:p w14:paraId="2329636A" w14:textId="77777777" w:rsidR="00B348B6" w:rsidRPr="006C2A44" w:rsidRDefault="006C2A44" w:rsidP="00E47D4B">
            <w:pPr>
              <w:pStyle w:val="TableText"/>
              <w:rPr>
                <w:highlight w:val="black"/>
              </w:rPr>
            </w:pPr>
            <w:r>
              <w:rPr>
                <w:noProof/>
                <w:color w:val="000000"/>
                <w:highlight w:val="black"/>
              </w:rPr>
              <w:t xml:space="preserve">'''''''''''''''''''' </w:t>
            </w:r>
          </w:p>
          <w:p w14:paraId="05D78D1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94B511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972B4A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0882CB9"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328A3CD" w14:textId="77777777" w:rsidR="00B348B6" w:rsidRPr="006C2A44" w:rsidRDefault="00B348B6" w:rsidP="00E47D4B">
            <w:pPr>
              <w:pStyle w:val="TableText"/>
              <w:rPr>
                <w:lang w:val="en-US"/>
              </w:rPr>
            </w:pPr>
          </w:p>
          <w:p w14:paraId="2920CD36" w14:textId="77777777" w:rsidR="00B348B6" w:rsidRPr="006C2A44" w:rsidRDefault="006C2A44" w:rsidP="00E47D4B">
            <w:pPr>
              <w:pStyle w:val="TableText"/>
              <w:rPr>
                <w:highlight w:val="black"/>
                <w:lang w:val="en-US"/>
              </w:rPr>
            </w:pPr>
            <w:r>
              <w:rPr>
                <w:noProof/>
                <w:color w:val="000000"/>
                <w:highlight w:val="black"/>
                <w:lang w:val="en-US"/>
              </w:rPr>
              <w:t>'''''''''''''''''''''</w:t>
            </w:r>
          </w:p>
          <w:p w14:paraId="6A6D4D0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E302EFF" w14:textId="77777777" w:rsidR="00B348B6" w:rsidRPr="006C2A44" w:rsidRDefault="00B348B6" w:rsidP="00E47D4B">
            <w:pPr>
              <w:pStyle w:val="TableText"/>
              <w:rPr>
                <w:lang w:val="en-US"/>
              </w:rPr>
            </w:pPr>
          </w:p>
        </w:tc>
        <w:tc>
          <w:tcPr>
            <w:tcW w:w="1701" w:type="dxa"/>
          </w:tcPr>
          <w:p w14:paraId="1987F4B6" w14:textId="77777777" w:rsidR="00B348B6" w:rsidRPr="006C2A44" w:rsidRDefault="006C2A44" w:rsidP="00E47D4B">
            <w:pPr>
              <w:pStyle w:val="TableText"/>
              <w:rPr>
                <w:highlight w:val="black"/>
              </w:rPr>
            </w:pPr>
            <w:r>
              <w:rPr>
                <w:noProof/>
                <w:color w:val="000000"/>
                <w:highlight w:val="black"/>
              </w:rPr>
              <w:t>'''''' '''''''''''''''''''''''''''''' '''''' ''''''''''''''' '''''''''' ''''''''' ''''''''''''''''''''''''' '''' '''''''''''''''''''</w:t>
            </w:r>
          </w:p>
        </w:tc>
        <w:tc>
          <w:tcPr>
            <w:tcW w:w="1701" w:type="dxa"/>
          </w:tcPr>
          <w:p w14:paraId="0FC39834" w14:textId="77777777" w:rsidR="00B348B6" w:rsidRPr="006C2A44" w:rsidRDefault="006C2A44" w:rsidP="00E47D4B">
            <w:pPr>
              <w:pStyle w:val="TableText"/>
              <w:rPr>
                <w:highlight w:val="black"/>
              </w:rPr>
            </w:pPr>
            <w:r>
              <w:rPr>
                <w:noProof/>
                <w:color w:val="000000"/>
                <w:highlight w:val="black"/>
              </w:rPr>
              <w:t>''''' '''''''''''''''''''''''''''''''' '''''' ''''''''''''''' '''''''''' ''''''''' ''''''''''''''''''''''''' ''''' ''''''''''''''''''''</w:t>
            </w:r>
          </w:p>
        </w:tc>
        <w:tc>
          <w:tcPr>
            <w:tcW w:w="1701" w:type="dxa"/>
          </w:tcPr>
          <w:p w14:paraId="5DB2AB33" w14:textId="77777777" w:rsidR="00B348B6" w:rsidRPr="006C2A44" w:rsidRDefault="006C2A44" w:rsidP="00E47D4B">
            <w:pPr>
              <w:pStyle w:val="TableText"/>
              <w:rPr>
                <w:highlight w:val="black"/>
              </w:rPr>
            </w:pPr>
            <w:r>
              <w:rPr>
                <w:noProof/>
                <w:color w:val="000000"/>
                <w:highlight w:val="black"/>
              </w:rPr>
              <w:t>''''''''' ''''''' '''''''''</w:t>
            </w:r>
          </w:p>
          <w:p w14:paraId="2A5EB917" w14:textId="77777777" w:rsidR="00B348B6" w:rsidRPr="006C2A44" w:rsidRDefault="006C2A44" w:rsidP="00E47D4B">
            <w:pPr>
              <w:pStyle w:val="TableText"/>
              <w:rPr>
                <w:highlight w:val="black"/>
              </w:rPr>
            </w:pPr>
            <w:r>
              <w:rPr>
                <w:noProof/>
                <w:color w:val="000000"/>
                <w:highlight w:val="black"/>
              </w:rPr>
              <w:t>''''''''''''''''''''''</w:t>
            </w:r>
          </w:p>
          <w:p w14:paraId="0EEF80F9" w14:textId="77777777" w:rsidR="00B348B6" w:rsidRPr="006C2A44" w:rsidRDefault="006C2A44" w:rsidP="00E47D4B">
            <w:pPr>
              <w:pStyle w:val="TableText"/>
              <w:rPr>
                <w:highlight w:val="black"/>
              </w:rPr>
            </w:pPr>
            <w:r>
              <w:rPr>
                <w:noProof/>
                <w:color w:val="000000"/>
                <w:highlight w:val="black"/>
              </w:rPr>
              <w:t xml:space="preserve">'''''''''''''' ''''''''''' ''''' ''''''''''''' '''''''''''''''''' </w:t>
            </w:r>
          </w:p>
          <w:p w14:paraId="15338D3A" w14:textId="77777777" w:rsidR="00B348B6" w:rsidRPr="006C2A44" w:rsidRDefault="00B348B6" w:rsidP="00E47D4B">
            <w:pPr>
              <w:pStyle w:val="TableText"/>
            </w:pPr>
          </w:p>
          <w:p w14:paraId="75BDA975" w14:textId="77777777" w:rsidR="00B348B6" w:rsidRPr="006C2A44" w:rsidRDefault="006C2A44" w:rsidP="00E47D4B">
            <w:pPr>
              <w:pStyle w:val="TableText"/>
              <w:rPr>
                <w:highlight w:val="black"/>
              </w:rPr>
            </w:pPr>
            <w:r>
              <w:rPr>
                <w:noProof/>
                <w:color w:val="000000"/>
                <w:highlight w:val="black"/>
              </w:rPr>
              <w:t xml:space="preserve">'''''''''''''''' </w:t>
            </w:r>
          </w:p>
          <w:p w14:paraId="081AE0F9" w14:textId="77777777" w:rsidR="00B348B6" w:rsidRPr="006C2A44" w:rsidRDefault="006C2A44" w:rsidP="00E47D4B">
            <w:pPr>
              <w:pStyle w:val="TableText"/>
              <w:rPr>
                <w:highlight w:val="black"/>
              </w:rPr>
            </w:pPr>
            <w:r>
              <w:rPr>
                <w:noProof/>
                <w:color w:val="000000"/>
                <w:highlight w:val="black"/>
              </w:rPr>
              <w:t>''''''''''''' '''''''''' '''''' '''''''''''</w:t>
            </w:r>
          </w:p>
          <w:p w14:paraId="0A35607D" w14:textId="77777777" w:rsidR="00B348B6" w:rsidRPr="006C2A44" w:rsidRDefault="006C2A44" w:rsidP="00E47D4B">
            <w:pPr>
              <w:pStyle w:val="TableText"/>
              <w:rPr>
                <w:highlight w:val="black"/>
              </w:rPr>
            </w:pPr>
            <w:r>
              <w:rPr>
                <w:noProof/>
                <w:color w:val="000000"/>
                <w:highlight w:val="black"/>
              </w:rPr>
              <w:t xml:space="preserve">''''''''''''''''' </w:t>
            </w:r>
          </w:p>
        </w:tc>
      </w:tr>
      <w:tr w:rsidR="00B348B6" w:rsidRPr="00A51707" w14:paraId="31D9C99F" w14:textId="77777777" w:rsidTr="0098299B">
        <w:trPr>
          <w:cantSplit/>
          <w:trHeight w:val="70"/>
        </w:trPr>
        <w:tc>
          <w:tcPr>
            <w:tcW w:w="1413" w:type="dxa"/>
            <w:shd w:val="clear" w:color="auto" w:fill="auto"/>
          </w:tcPr>
          <w:p w14:paraId="2E316F8F" w14:textId="77777777" w:rsidR="00B348B6" w:rsidRPr="006C2A44" w:rsidRDefault="006C2A44" w:rsidP="00E47D4B">
            <w:pPr>
              <w:pStyle w:val="TableText"/>
              <w:rPr>
                <w:highlight w:val="black"/>
              </w:rPr>
            </w:pPr>
            <w:r>
              <w:rPr>
                <w:noProof/>
                <w:color w:val="000000"/>
                <w:highlight w:val="black"/>
              </w:rPr>
              <w:lastRenderedPageBreak/>
              <w:t>''''''''''''''</w:t>
            </w:r>
          </w:p>
        </w:tc>
        <w:tc>
          <w:tcPr>
            <w:tcW w:w="1701" w:type="dxa"/>
            <w:shd w:val="clear" w:color="auto" w:fill="auto"/>
          </w:tcPr>
          <w:p w14:paraId="39917DF1" w14:textId="77777777" w:rsidR="00B348B6" w:rsidRPr="006C2A44" w:rsidRDefault="006C2A44" w:rsidP="00E47D4B">
            <w:pPr>
              <w:pStyle w:val="TableText"/>
              <w:rPr>
                <w:highlight w:val="black"/>
                <w:lang w:val="en-US"/>
              </w:rPr>
            </w:pPr>
            <w:r>
              <w:rPr>
                <w:noProof/>
                <w:color w:val="000000"/>
                <w:highlight w:val="black"/>
                <w:lang w:val="en-US"/>
              </w:rPr>
              <w:t>'''''''''''''''''''''''''''' ''' ''''''''</w:t>
            </w:r>
          </w:p>
          <w:p w14:paraId="1D995AD9" w14:textId="77777777" w:rsidR="00B348B6" w:rsidRPr="006C2A44" w:rsidRDefault="006C2A44" w:rsidP="00E47D4B">
            <w:pPr>
              <w:pStyle w:val="TableText"/>
              <w:rPr>
                <w:highlight w:val="black"/>
                <w:lang w:val="en-US"/>
              </w:rPr>
            </w:pPr>
            <w:r>
              <w:rPr>
                <w:noProof/>
                <w:color w:val="000000"/>
                <w:highlight w:val="black"/>
                <w:lang w:val="en-US"/>
              </w:rPr>
              <w:t>'''''''' ''' ''''''''</w:t>
            </w:r>
          </w:p>
          <w:p w14:paraId="1F3EF793" w14:textId="77777777" w:rsidR="00B348B6" w:rsidRPr="006C2A44" w:rsidRDefault="006C2A44" w:rsidP="00E47D4B">
            <w:pPr>
              <w:pStyle w:val="TableText"/>
              <w:rPr>
                <w:highlight w:val="black"/>
                <w:lang w:val="en-US"/>
              </w:rPr>
            </w:pPr>
            <w:r>
              <w:rPr>
                <w:noProof/>
                <w:color w:val="000000"/>
                <w:highlight w:val="black"/>
                <w:lang w:val="en-US"/>
              </w:rPr>
              <w:t>''''''''''''''''''' ''' '''''''''</w:t>
            </w:r>
          </w:p>
          <w:p w14:paraId="4DAC737B" w14:textId="77777777" w:rsidR="00B348B6" w:rsidRPr="006C2A44" w:rsidRDefault="006C2A44" w:rsidP="00E47D4B">
            <w:pPr>
              <w:pStyle w:val="TableText"/>
              <w:rPr>
                <w:highlight w:val="black"/>
                <w:lang w:val="en-US"/>
              </w:rPr>
            </w:pPr>
            <w:r>
              <w:rPr>
                <w:noProof/>
                <w:color w:val="000000"/>
                <w:highlight w:val="black"/>
                <w:lang w:val="en-US"/>
              </w:rPr>
              <w:t>'''''''''''' ''' ''''''''</w:t>
            </w:r>
          </w:p>
        </w:tc>
        <w:tc>
          <w:tcPr>
            <w:tcW w:w="1843" w:type="dxa"/>
          </w:tcPr>
          <w:p w14:paraId="6BD70E8C" w14:textId="77777777" w:rsidR="00B348B6" w:rsidRPr="006C2A44" w:rsidRDefault="006C2A44" w:rsidP="00E47D4B">
            <w:pPr>
              <w:pStyle w:val="TableText"/>
              <w:rPr>
                <w:highlight w:val="black"/>
              </w:rPr>
            </w:pPr>
            <w:r>
              <w:rPr>
                <w:noProof/>
                <w:color w:val="000000"/>
                <w:highlight w:val="black"/>
              </w:rPr>
              <w:t>''' '''''''' '''''''''''''''''</w:t>
            </w:r>
          </w:p>
          <w:p w14:paraId="3455FB09" w14:textId="77777777" w:rsidR="00B348B6" w:rsidRPr="006C2A44" w:rsidRDefault="006C2A44" w:rsidP="00E47D4B">
            <w:pPr>
              <w:pStyle w:val="TableText"/>
              <w:rPr>
                <w:highlight w:val="black"/>
              </w:rPr>
            </w:pPr>
            <w:r>
              <w:rPr>
                <w:noProof/>
                <w:color w:val="000000"/>
                <w:highlight w:val="black"/>
              </w:rPr>
              <w:t>''' '''''''' ''''''''''''''''</w:t>
            </w:r>
          </w:p>
          <w:p w14:paraId="618C4A94" w14:textId="77777777" w:rsidR="00B348B6" w:rsidRPr="006C2A44" w:rsidRDefault="006C2A44" w:rsidP="00E47D4B">
            <w:pPr>
              <w:pStyle w:val="TableText"/>
              <w:rPr>
                <w:highlight w:val="black"/>
              </w:rPr>
            </w:pPr>
            <w:r>
              <w:rPr>
                <w:noProof/>
                <w:color w:val="000000"/>
                <w:highlight w:val="black"/>
              </w:rPr>
              <w:t>''' '''''''' '''''''''''''''''</w:t>
            </w:r>
          </w:p>
          <w:p w14:paraId="5E160673" w14:textId="77777777" w:rsidR="00B348B6" w:rsidRPr="006C2A44" w:rsidRDefault="006C2A44" w:rsidP="00E47D4B">
            <w:pPr>
              <w:pStyle w:val="TableText"/>
              <w:rPr>
                <w:highlight w:val="black"/>
              </w:rPr>
            </w:pPr>
            <w:r>
              <w:rPr>
                <w:noProof/>
                <w:color w:val="000000"/>
                <w:highlight w:val="black"/>
              </w:rPr>
              <w:t>'''''''''''' ''''' ''''''' '''''''''''</w:t>
            </w:r>
          </w:p>
        </w:tc>
        <w:tc>
          <w:tcPr>
            <w:tcW w:w="1701" w:type="dxa"/>
          </w:tcPr>
          <w:p w14:paraId="0E025F31" w14:textId="77777777" w:rsidR="00B348B6" w:rsidRPr="006C2A44" w:rsidRDefault="006C2A44" w:rsidP="00E47D4B">
            <w:pPr>
              <w:pStyle w:val="TableText"/>
              <w:rPr>
                <w:highlight w:val="black"/>
              </w:rPr>
            </w:pPr>
            <w:r>
              <w:rPr>
                <w:noProof/>
                <w:color w:val="000000"/>
                <w:highlight w:val="black"/>
              </w:rPr>
              <w:t xml:space="preserve">''''''''''''''''' </w:t>
            </w:r>
          </w:p>
          <w:p w14:paraId="0C0AA67B"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0FA181B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1F9484E"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357AC7C" w14:textId="77777777" w:rsidR="00B348B6" w:rsidRPr="006C2A44" w:rsidRDefault="00B348B6" w:rsidP="00E47D4B">
            <w:pPr>
              <w:pStyle w:val="TableText"/>
            </w:pPr>
          </w:p>
          <w:p w14:paraId="2580C3DA" w14:textId="77777777" w:rsidR="00B348B6" w:rsidRPr="006C2A44" w:rsidRDefault="006C2A44" w:rsidP="00E47D4B">
            <w:pPr>
              <w:pStyle w:val="TableText"/>
              <w:rPr>
                <w:highlight w:val="black"/>
              </w:rPr>
            </w:pPr>
            <w:r>
              <w:rPr>
                <w:noProof/>
                <w:color w:val="000000"/>
                <w:highlight w:val="black"/>
              </w:rPr>
              <w:t xml:space="preserve">'''''''''''''''''''' </w:t>
            </w:r>
          </w:p>
          <w:p w14:paraId="57E63B84"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6860F1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FFCF064"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842" w:type="dxa"/>
          </w:tcPr>
          <w:p w14:paraId="359F17C7" w14:textId="77777777" w:rsidR="00B348B6" w:rsidRPr="006C2A44" w:rsidRDefault="006C2A44" w:rsidP="00E47D4B">
            <w:pPr>
              <w:pStyle w:val="TableText"/>
              <w:rPr>
                <w:highlight w:val="black"/>
              </w:rPr>
            </w:pPr>
            <w:r>
              <w:rPr>
                <w:noProof/>
                <w:color w:val="000000"/>
                <w:highlight w:val="black"/>
              </w:rPr>
              <w:t xml:space="preserve">''''''''''''''''' </w:t>
            </w:r>
          </w:p>
          <w:p w14:paraId="335FF2E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02F657F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F989217"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5B295885" w14:textId="77777777" w:rsidR="00B348B6" w:rsidRPr="006C2A44" w:rsidRDefault="00B348B6" w:rsidP="0085278C">
            <w:pPr>
              <w:pStyle w:val="TableText"/>
              <w:ind w:left="340" w:hanging="170"/>
            </w:pPr>
          </w:p>
          <w:p w14:paraId="5C35C0D4" w14:textId="77777777" w:rsidR="00B348B6" w:rsidRPr="006C2A44" w:rsidRDefault="006C2A44" w:rsidP="00E47D4B">
            <w:pPr>
              <w:pStyle w:val="TableText"/>
              <w:rPr>
                <w:highlight w:val="black"/>
              </w:rPr>
            </w:pPr>
            <w:r>
              <w:rPr>
                <w:noProof/>
                <w:color w:val="000000"/>
                <w:highlight w:val="black"/>
              </w:rPr>
              <w:t xml:space="preserve">'''''''''''''''''''''' </w:t>
            </w:r>
          </w:p>
          <w:p w14:paraId="15336F0B"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137AD4B"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00000E36"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D2DD9C1" w14:textId="77777777" w:rsidR="00B348B6" w:rsidRPr="006C2A44" w:rsidRDefault="00B348B6" w:rsidP="00E47D4B">
            <w:pPr>
              <w:pStyle w:val="TableText"/>
              <w:rPr>
                <w:lang w:val="en-US"/>
              </w:rPr>
            </w:pPr>
          </w:p>
          <w:p w14:paraId="03077412" w14:textId="77777777" w:rsidR="00B348B6" w:rsidRPr="006C2A44" w:rsidRDefault="006C2A44" w:rsidP="00E47D4B">
            <w:pPr>
              <w:pStyle w:val="TableText"/>
              <w:rPr>
                <w:highlight w:val="black"/>
              </w:rPr>
            </w:pPr>
            <w:r>
              <w:rPr>
                <w:noProof/>
                <w:color w:val="000000"/>
                <w:highlight w:val="black"/>
              </w:rPr>
              <w:t>''''''''''''''''''''</w:t>
            </w:r>
          </w:p>
          <w:p w14:paraId="4FFC8538"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58F9568"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0637C05"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lastRenderedPageBreak/>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701" w:type="dxa"/>
          </w:tcPr>
          <w:p w14:paraId="539978FF" w14:textId="77777777" w:rsidR="00B348B6" w:rsidRPr="006C2A44" w:rsidRDefault="006C2A44" w:rsidP="00E47D4B">
            <w:pPr>
              <w:pStyle w:val="TableText"/>
              <w:rPr>
                <w:highlight w:val="black"/>
              </w:rPr>
            </w:pPr>
            <w:r>
              <w:rPr>
                <w:noProof/>
                <w:color w:val="000000"/>
                <w:highlight w:val="black"/>
              </w:rPr>
              <w:lastRenderedPageBreak/>
              <w:t>'''''''''''''''''''' '''''''''' '''''' '''''''''</w:t>
            </w:r>
          </w:p>
          <w:p w14:paraId="41C3BCC8" w14:textId="77777777" w:rsidR="00B348B6" w:rsidRPr="006C2A44" w:rsidRDefault="006C2A44" w:rsidP="00E47D4B">
            <w:pPr>
              <w:pStyle w:val="TableText"/>
              <w:rPr>
                <w:highlight w:val="black"/>
              </w:rPr>
            </w:pPr>
            <w:r>
              <w:rPr>
                <w:noProof/>
                <w:color w:val="000000"/>
                <w:highlight w:val="black"/>
              </w:rPr>
              <w:t>'''''''''''''' '''''' ''''''' '''''''''' '''''' '''''''' '''''''''''''''''</w:t>
            </w:r>
          </w:p>
          <w:p w14:paraId="0D2E1EF3" w14:textId="77777777" w:rsidR="00B348B6" w:rsidRPr="006C2A44" w:rsidRDefault="006C2A44" w:rsidP="00E47D4B">
            <w:pPr>
              <w:pStyle w:val="TableText"/>
              <w:rPr>
                <w:highlight w:val="black"/>
              </w:rPr>
            </w:pPr>
            <w:r>
              <w:rPr>
                <w:noProof/>
                <w:color w:val="000000"/>
                <w:highlight w:val="black"/>
              </w:rPr>
              <w:t>''''''''''''''''''''''''''' '''' ''''''''' ''''''' '''''''''</w:t>
            </w:r>
          </w:p>
          <w:p w14:paraId="3D65FF08" w14:textId="77777777" w:rsidR="00B348B6" w:rsidRPr="006C2A44" w:rsidRDefault="006C2A44" w:rsidP="00E47D4B">
            <w:pPr>
              <w:pStyle w:val="TableText"/>
              <w:rPr>
                <w:highlight w:val="black"/>
              </w:rPr>
            </w:pPr>
            <w:r>
              <w:rPr>
                <w:noProof/>
                <w:color w:val="000000"/>
                <w:highlight w:val="black"/>
              </w:rPr>
              <w:t>'''''''''''''' ''''' '''''''' '''''''''' '''''' '''''''''''''' ''''''''''''''''</w:t>
            </w:r>
          </w:p>
          <w:p w14:paraId="0CF5BCF0" w14:textId="77777777" w:rsidR="00B348B6" w:rsidRPr="006C2A44" w:rsidRDefault="00B348B6" w:rsidP="00E47D4B">
            <w:pPr>
              <w:pStyle w:val="TableText"/>
            </w:pPr>
          </w:p>
        </w:tc>
        <w:tc>
          <w:tcPr>
            <w:tcW w:w="1701" w:type="dxa"/>
          </w:tcPr>
          <w:p w14:paraId="4A5DED4C" w14:textId="77777777" w:rsidR="00B348B6" w:rsidRPr="006C2A44" w:rsidRDefault="006C2A44" w:rsidP="00E47D4B">
            <w:pPr>
              <w:pStyle w:val="TableText"/>
              <w:rPr>
                <w:highlight w:val="black"/>
              </w:rPr>
            </w:pPr>
            <w:r>
              <w:rPr>
                <w:noProof/>
                <w:color w:val="000000"/>
                <w:highlight w:val="black"/>
              </w:rPr>
              <w:t>''''''''''''''''''''''''''</w:t>
            </w:r>
          </w:p>
          <w:p w14:paraId="10655999" w14:textId="77777777" w:rsidR="00B348B6" w:rsidRPr="006C2A44" w:rsidRDefault="00B348B6" w:rsidP="00E47D4B">
            <w:pPr>
              <w:pStyle w:val="TableText"/>
            </w:pPr>
          </w:p>
          <w:p w14:paraId="1B2B0605" w14:textId="77777777" w:rsidR="00B348B6" w:rsidRPr="006C2A44" w:rsidRDefault="006C2A44" w:rsidP="00E47D4B">
            <w:pPr>
              <w:pStyle w:val="TableText"/>
              <w:rPr>
                <w:highlight w:val="black"/>
              </w:rPr>
            </w:pPr>
            <w:r>
              <w:rPr>
                <w:noProof/>
                <w:color w:val="000000"/>
                <w:highlight w:val="black"/>
              </w:rPr>
              <w:t>''''''''''''''''''''''''''''''''''</w:t>
            </w:r>
          </w:p>
          <w:p w14:paraId="5C92B393" w14:textId="77777777" w:rsidR="00B348B6" w:rsidRPr="006C2A44" w:rsidRDefault="00B348B6" w:rsidP="00E47D4B">
            <w:pPr>
              <w:pStyle w:val="TableText"/>
            </w:pPr>
          </w:p>
          <w:p w14:paraId="02FFEC5E" w14:textId="77777777" w:rsidR="00B348B6" w:rsidRPr="006C2A44" w:rsidRDefault="006C2A44" w:rsidP="00E47D4B">
            <w:pPr>
              <w:pStyle w:val="TableText"/>
              <w:rPr>
                <w:highlight w:val="black"/>
              </w:rPr>
            </w:pPr>
            <w:r>
              <w:rPr>
                <w:noProof/>
                <w:color w:val="000000"/>
                <w:highlight w:val="black"/>
              </w:rPr>
              <w:t>''''''''''''''''''''''''' '''''' '''''''''''''''''''''''</w:t>
            </w:r>
          </w:p>
          <w:p w14:paraId="2F1B7D15" w14:textId="77777777" w:rsidR="00B348B6" w:rsidRPr="006C2A44" w:rsidRDefault="006C2A44" w:rsidP="00E47D4B">
            <w:pPr>
              <w:pStyle w:val="TableText"/>
              <w:rPr>
                <w:highlight w:val="black"/>
              </w:rPr>
            </w:pPr>
            <w:r>
              <w:rPr>
                <w:noProof/>
                <w:color w:val="000000"/>
                <w:highlight w:val="black"/>
              </w:rPr>
              <w:t>'''''''''''''''''''''' '''''''''''''''''''''''''''''''</w:t>
            </w:r>
          </w:p>
          <w:p w14:paraId="4C9A6B8B" w14:textId="77777777" w:rsidR="00B348B6" w:rsidRPr="006C2A44" w:rsidRDefault="006C2A44" w:rsidP="00E47D4B">
            <w:pPr>
              <w:pStyle w:val="TableText"/>
              <w:rPr>
                <w:highlight w:val="black"/>
              </w:rPr>
            </w:pPr>
            <w:r>
              <w:rPr>
                <w:noProof/>
                <w:color w:val="000000"/>
                <w:highlight w:val="black"/>
              </w:rPr>
              <w:t>''''''''''' ''''' ''''''''''''''' ''''''''''</w:t>
            </w:r>
          </w:p>
        </w:tc>
        <w:tc>
          <w:tcPr>
            <w:tcW w:w="1701" w:type="dxa"/>
          </w:tcPr>
          <w:p w14:paraId="5B1C86F7" w14:textId="77777777" w:rsidR="00B348B6" w:rsidRPr="006C2A44" w:rsidRDefault="006C2A44" w:rsidP="00E47D4B">
            <w:pPr>
              <w:pStyle w:val="TableText"/>
              <w:rPr>
                <w:highlight w:val="black"/>
              </w:rPr>
            </w:pPr>
            <w:r>
              <w:rPr>
                <w:noProof/>
                <w:color w:val="000000"/>
                <w:highlight w:val="black"/>
              </w:rPr>
              <w:t>'''''''''''''''''''''' ''''''''''' ''''''' '''''''''</w:t>
            </w:r>
          </w:p>
          <w:p w14:paraId="707298E7" w14:textId="77777777" w:rsidR="00B348B6" w:rsidRPr="006C2A44" w:rsidRDefault="00B348B6" w:rsidP="00E47D4B">
            <w:pPr>
              <w:pStyle w:val="TableText"/>
            </w:pPr>
          </w:p>
          <w:p w14:paraId="7760DAB0" w14:textId="77777777" w:rsidR="00B348B6" w:rsidRPr="006C2A44" w:rsidRDefault="006C2A44" w:rsidP="00E47D4B">
            <w:pPr>
              <w:pStyle w:val="TableText"/>
              <w:rPr>
                <w:highlight w:val="black"/>
              </w:rPr>
            </w:pPr>
            <w:r>
              <w:rPr>
                <w:noProof/>
                <w:color w:val="000000"/>
                <w:highlight w:val="black"/>
              </w:rPr>
              <w:t>''''''''''''''''''''''''''''' '''' '''''''' '''''' '''''''''</w:t>
            </w:r>
          </w:p>
          <w:p w14:paraId="59B28D0B" w14:textId="77777777" w:rsidR="00B348B6" w:rsidRPr="006C2A44" w:rsidRDefault="00B348B6" w:rsidP="00E47D4B">
            <w:pPr>
              <w:pStyle w:val="TableText"/>
            </w:pPr>
          </w:p>
        </w:tc>
      </w:tr>
      <w:tr w:rsidR="00B348B6" w:rsidRPr="00A51707" w14:paraId="63318FBC" w14:textId="77777777" w:rsidTr="0098299B">
        <w:trPr>
          <w:cantSplit/>
          <w:trHeight w:val="70"/>
        </w:trPr>
        <w:tc>
          <w:tcPr>
            <w:tcW w:w="1413" w:type="dxa"/>
            <w:shd w:val="clear" w:color="auto" w:fill="auto"/>
          </w:tcPr>
          <w:p w14:paraId="0B189E73" w14:textId="77777777" w:rsidR="00B348B6" w:rsidRPr="006C2A44" w:rsidRDefault="006C2A44" w:rsidP="00E47D4B">
            <w:pPr>
              <w:pStyle w:val="TableText"/>
              <w:rPr>
                <w:highlight w:val="black"/>
              </w:rPr>
            </w:pPr>
            <w:r>
              <w:rPr>
                <w:noProof/>
                <w:color w:val="000000"/>
                <w:highlight w:val="black"/>
              </w:rPr>
              <w:t>'''''''''''''''' ''''''''</w:t>
            </w:r>
          </w:p>
        </w:tc>
        <w:tc>
          <w:tcPr>
            <w:tcW w:w="1701" w:type="dxa"/>
            <w:shd w:val="clear" w:color="auto" w:fill="auto"/>
          </w:tcPr>
          <w:p w14:paraId="4A835268" w14:textId="77777777" w:rsidR="00B348B6" w:rsidRPr="006C2A44" w:rsidRDefault="006C2A44" w:rsidP="00E47D4B">
            <w:pPr>
              <w:pStyle w:val="TableText"/>
              <w:rPr>
                <w:highlight w:val="black"/>
                <w:lang w:val="en-US"/>
              </w:rPr>
            </w:pPr>
            <w:r>
              <w:rPr>
                <w:noProof/>
                <w:color w:val="000000"/>
                <w:highlight w:val="black"/>
                <w:lang w:val="en-US"/>
              </w:rPr>
              <w:t>''''''</w:t>
            </w:r>
          </w:p>
        </w:tc>
        <w:tc>
          <w:tcPr>
            <w:tcW w:w="1843" w:type="dxa"/>
          </w:tcPr>
          <w:p w14:paraId="2AFD3533" w14:textId="77777777" w:rsidR="00B348B6" w:rsidRPr="006C2A44" w:rsidRDefault="006C2A44" w:rsidP="00E47D4B">
            <w:pPr>
              <w:pStyle w:val="TableText"/>
              <w:rPr>
                <w:highlight w:val="black"/>
              </w:rPr>
            </w:pPr>
            <w:r>
              <w:rPr>
                <w:noProof/>
                <w:color w:val="000000"/>
                <w:highlight w:val="black"/>
              </w:rPr>
              <w:t>''''''</w:t>
            </w:r>
          </w:p>
        </w:tc>
        <w:tc>
          <w:tcPr>
            <w:tcW w:w="1701" w:type="dxa"/>
          </w:tcPr>
          <w:p w14:paraId="4EEEC210" w14:textId="77777777" w:rsidR="00B348B6" w:rsidRPr="006C2A44" w:rsidRDefault="006C2A44" w:rsidP="00E47D4B">
            <w:pPr>
              <w:pStyle w:val="TableText"/>
              <w:rPr>
                <w:highlight w:val="black"/>
              </w:rPr>
            </w:pPr>
            <w:r>
              <w:rPr>
                <w:noProof/>
                <w:color w:val="000000"/>
                <w:highlight w:val="black"/>
              </w:rPr>
              <w:t>''''''</w:t>
            </w:r>
          </w:p>
        </w:tc>
        <w:tc>
          <w:tcPr>
            <w:tcW w:w="1842" w:type="dxa"/>
          </w:tcPr>
          <w:p w14:paraId="3897C62A" w14:textId="77777777" w:rsidR="00B348B6" w:rsidRPr="006C2A44" w:rsidRDefault="006C2A44" w:rsidP="00E47D4B">
            <w:pPr>
              <w:pStyle w:val="TableText"/>
              <w:rPr>
                <w:highlight w:val="black"/>
              </w:rPr>
            </w:pPr>
            <w:r>
              <w:rPr>
                <w:noProof/>
                <w:color w:val="000000"/>
                <w:highlight w:val="black"/>
              </w:rPr>
              <w:t>''''''</w:t>
            </w:r>
          </w:p>
        </w:tc>
        <w:tc>
          <w:tcPr>
            <w:tcW w:w="1701" w:type="dxa"/>
          </w:tcPr>
          <w:p w14:paraId="319A17BE" w14:textId="77777777" w:rsidR="00B348B6" w:rsidRPr="006C2A44" w:rsidRDefault="006C2A44" w:rsidP="00E47D4B">
            <w:pPr>
              <w:pStyle w:val="TableText"/>
              <w:rPr>
                <w:highlight w:val="black"/>
              </w:rPr>
            </w:pPr>
            <w:r>
              <w:rPr>
                <w:noProof/>
                <w:color w:val="000000"/>
                <w:highlight w:val="black"/>
              </w:rPr>
              <w:t>''''''</w:t>
            </w:r>
          </w:p>
        </w:tc>
        <w:tc>
          <w:tcPr>
            <w:tcW w:w="1701" w:type="dxa"/>
          </w:tcPr>
          <w:p w14:paraId="7F8DAFBB" w14:textId="77777777" w:rsidR="00B348B6" w:rsidRPr="006C2A44" w:rsidRDefault="006C2A44" w:rsidP="00E47D4B">
            <w:pPr>
              <w:pStyle w:val="TableText"/>
              <w:rPr>
                <w:highlight w:val="black"/>
              </w:rPr>
            </w:pPr>
            <w:r>
              <w:rPr>
                <w:noProof/>
                <w:color w:val="000000"/>
                <w:highlight w:val="black"/>
              </w:rPr>
              <w:t>'''''''</w:t>
            </w:r>
          </w:p>
        </w:tc>
        <w:tc>
          <w:tcPr>
            <w:tcW w:w="1701" w:type="dxa"/>
          </w:tcPr>
          <w:p w14:paraId="799BA5B8" w14:textId="77777777" w:rsidR="00B348B6" w:rsidRPr="006C2A44" w:rsidRDefault="006C2A44" w:rsidP="00E47D4B">
            <w:pPr>
              <w:pStyle w:val="TableText"/>
              <w:rPr>
                <w:highlight w:val="black"/>
              </w:rPr>
            </w:pPr>
            <w:r>
              <w:rPr>
                <w:noProof/>
                <w:color w:val="000000"/>
                <w:highlight w:val="black"/>
              </w:rPr>
              <w:t xml:space="preserve">'''''' </w:t>
            </w:r>
          </w:p>
        </w:tc>
      </w:tr>
      <w:tr w:rsidR="00B348B6" w:rsidRPr="00A51707" w14:paraId="4DADEEF5" w14:textId="77777777" w:rsidTr="0098299B">
        <w:trPr>
          <w:cantSplit/>
          <w:trHeight w:val="70"/>
        </w:trPr>
        <w:tc>
          <w:tcPr>
            <w:tcW w:w="1413" w:type="dxa"/>
            <w:shd w:val="clear" w:color="auto" w:fill="auto"/>
          </w:tcPr>
          <w:p w14:paraId="7F63FDEE" w14:textId="77777777"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701" w:type="dxa"/>
            <w:shd w:val="clear" w:color="auto" w:fill="auto"/>
          </w:tcPr>
          <w:p w14:paraId="3A117D1C" w14:textId="77777777" w:rsidR="00B348B6" w:rsidRPr="006C2A44" w:rsidRDefault="006C2A44" w:rsidP="00E47D4B">
            <w:pPr>
              <w:pStyle w:val="TableText"/>
              <w:rPr>
                <w:highlight w:val="black"/>
                <w:lang w:val="en-US"/>
              </w:rPr>
            </w:pPr>
            <w:r>
              <w:rPr>
                <w:noProof/>
                <w:color w:val="000000"/>
                <w:highlight w:val="black"/>
                <w:lang w:val="en-US"/>
              </w:rPr>
              <w:t>'''''' '''''''''''</w:t>
            </w:r>
          </w:p>
        </w:tc>
        <w:tc>
          <w:tcPr>
            <w:tcW w:w="1843" w:type="dxa"/>
          </w:tcPr>
          <w:p w14:paraId="4BF97982" w14:textId="77777777" w:rsidR="00B348B6" w:rsidRPr="006C2A44" w:rsidRDefault="006C2A44" w:rsidP="00E47D4B">
            <w:pPr>
              <w:pStyle w:val="TableText"/>
              <w:rPr>
                <w:highlight w:val="black"/>
              </w:rPr>
            </w:pPr>
            <w:r>
              <w:rPr>
                <w:noProof/>
                <w:color w:val="000000"/>
                <w:highlight w:val="black"/>
              </w:rPr>
              <w:t>'''''''''''''''' '''''''</w:t>
            </w:r>
          </w:p>
        </w:tc>
        <w:tc>
          <w:tcPr>
            <w:tcW w:w="1701" w:type="dxa"/>
          </w:tcPr>
          <w:p w14:paraId="3CB73E01" w14:textId="77777777" w:rsidR="00B348B6" w:rsidRPr="006C2A44" w:rsidRDefault="006C2A44" w:rsidP="00E47D4B">
            <w:pPr>
              <w:pStyle w:val="TableText"/>
              <w:rPr>
                <w:highlight w:val="black"/>
              </w:rPr>
            </w:pPr>
            <w:r>
              <w:rPr>
                <w:noProof/>
                <w:color w:val="000000"/>
                <w:highlight w:val="black"/>
              </w:rPr>
              <w:t>'''''' '''''''''</w:t>
            </w:r>
          </w:p>
        </w:tc>
        <w:tc>
          <w:tcPr>
            <w:tcW w:w="1842" w:type="dxa"/>
          </w:tcPr>
          <w:p w14:paraId="5CD274AB" w14:textId="77777777" w:rsidR="00B348B6" w:rsidRPr="006C2A44" w:rsidRDefault="006C2A44" w:rsidP="00E47D4B">
            <w:pPr>
              <w:pStyle w:val="TableText"/>
              <w:rPr>
                <w:highlight w:val="black"/>
              </w:rPr>
            </w:pPr>
            <w:r>
              <w:rPr>
                <w:noProof/>
                <w:color w:val="000000"/>
                <w:highlight w:val="black"/>
              </w:rPr>
              <w:t>''''''' ''''''''''</w:t>
            </w:r>
          </w:p>
        </w:tc>
        <w:tc>
          <w:tcPr>
            <w:tcW w:w="1701" w:type="dxa"/>
          </w:tcPr>
          <w:p w14:paraId="10D2A8D4" w14:textId="77777777" w:rsidR="00B348B6" w:rsidRPr="006C2A44" w:rsidRDefault="006C2A44" w:rsidP="00E47D4B">
            <w:pPr>
              <w:pStyle w:val="TableText"/>
              <w:rPr>
                <w:highlight w:val="black"/>
              </w:rPr>
            </w:pPr>
            <w:r>
              <w:rPr>
                <w:noProof/>
                <w:color w:val="000000"/>
                <w:highlight w:val="black"/>
              </w:rPr>
              <w:t>'''''' '''''''''' ' '''''''''''''''' ''''''</w:t>
            </w:r>
          </w:p>
        </w:tc>
        <w:tc>
          <w:tcPr>
            <w:tcW w:w="1701" w:type="dxa"/>
          </w:tcPr>
          <w:p w14:paraId="7CA38549" w14:textId="77777777" w:rsidR="00B348B6" w:rsidRPr="006C2A44" w:rsidRDefault="006C2A44" w:rsidP="00E47D4B">
            <w:pPr>
              <w:pStyle w:val="TableText"/>
              <w:rPr>
                <w:highlight w:val="black"/>
              </w:rPr>
            </w:pPr>
            <w:r>
              <w:rPr>
                <w:noProof/>
                <w:color w:val="000000"/>
                <w:highlight w:val="black"/>
              </w:rPr>
              <w:t>'''''''''' '''''''' ''''''''''''''''</w:t>
            </w:r>
          </w:p>
        </w:tc>
        <w:tc>
          <w:tcPr>
            <w:tcW w:w="1701" w:type="dxa"/>
          </w:tcPr>
          <w:p w14:paraId="283D2B2C" w14:textId="77777777" w:rsidR="00B348B6" w:rsidRPr="006C2A44" w:rsidRDefault="006C2A44" w:rsidP="00E47D4B">
            <w:pPr>
              <w:pStyle w:val="TableText"/>
              <w:rPr>
                <w:highlight w:val="black"/>
              </w:rPr>
            </w:pPr>
            <w:r>
              <w:rPr>
                <w:noProof/>
                <w:color w:val="000000"/>
                <w:highlight w:val="black"/>
              </w:rPr>
              <w:t>''''''''''''''' '''''''''' '''''''' ''''''''' '''''''''''''</w:t>
            </w:r>
          </w:p>
        </w:tc>
      </w:tr>
      <w:tr w:rsidR="00B348B6" w:rsidRPr="00A51707" w14:paraId="2FE8FD1F" w14:textId="77777777" w:rsidTr="0098299B">
        <w:trPr>
          <w:cantSplit/>
          <w:trHeight w:val="70"/>
        </w:trPr>
        <w:tc>
          <w:tcPr>
            <w:tcW w:w="1413" w:type="dxa"/>
            <w:shd w:val="clear" w:color="auto" w:fill="auto"/>
          </w:tcPr>
          <w:p w14:paraId="24B4FAC8" w14:textId="77777777" w:rsidR="00B348B6" w:rsidRPr="006C2A44" w:rsidRDefault="006C2A44" w:rsidP="00E47D4B">
            <w:pPr>
              <w:pStyle w:val="TableText"/>
              <w:rPr>
                <w:highlight w:val="black"/>
              </w:rPr>
            </w:pPr>
            <w:r>
              <w:rPr>
                <w:noProof/>
                <w:color w:val="000000"/>
                <w:highlight w:val="black"/>
              </w:rPr>
              <w:lastRenderedPageBreak/>
              <w:t>'''''''''''''''''' ''''''''''</w:t>
            </w:r>
          </w:p>
        </w:tc>
        <w:tc>
          <w:tcPr>
            <w:tcW w:w="1701" w:type="dxa"/>
            <w:shd w:val="clear" w:color="auto" w:fill="auto"/>
          </w:tcPr>
          <w:p w14:paraId="4E0592F6" w14:textId="77777777" w:rsidR="00B348B6" w:rsidRPr="006C2A44" w:rsidRDefault="006C2A44" w:rsidP="00E47D4B">
            <w:pPr>
              <w:pStyle w:val="TableText"/>
              <w:rPr>
                <w:highlight w:val="black"/>
                <w:lang w:val="en-US"/>
              </w:rPr>
            </w:pPr>
            <w:r>
              <w:rPr>
                <w:noProof/>
                <w:color w:val="000000"/>
                <w:highlight w:val="black"/>
                <w:lang w:val="en-US"/>
              </w:rPr>
              <w:t>''''''''''''''''''' ''''''''' '''''''''''' ''''''''''''''' '''''''''' '''''''''''''''''</w:t>
            </w:r>
          </w:p>
          <w:p w14:paraId="46E3CC12" w14:textId="77777777" w:rsidR="00B348B6" w:rsidRPr="006C2A44" w:rsidRDefault="006C2A44" w:rsidP="00C11F7B">
            <w:pPr>
              <w:pStyle w:val="TableText"/>
              <w:spacing w:before="6380"/>
              <w:rPr>
                <w:highlight w:val="black"/>
                <w:lang w:val="en-US"/>
              </w:rPr>
            </w:pPr>
            <w:r>
              <w:rPr>
                <w:noProof/>
                <w:color w:val="000000"/>
                <w:highlight w:val="black"/>
                <w:lang w:val="en-US"/>
              </w:rPr>
              <w:t>'''''''''''''''''''''''''''''' '''''''''' ''''''''''''''''''</w:t>
            </w:r>
          </w:p>
        </w:tc>
        <w:tc>
          <w:tcPr>
            <w:tcW w:w="1843" w:type="dxa"/>
          </w:tcPr>
          <w:p w14:paraId="2C18AD2D" w14:textId="77777777" w:rsidR="00B348B6" w:rsidRPr="006C2A44" w:rsidRDefault="006C2A44" w:rsidP="00E47D4B">
            <w:pPr>
              <w:pStyle w:val="TableText"/>
              <w:rPr>
                <w:highlight w:val="black"/>
              </w:rPr>
            </w:pPr>
            <w:r>
              <w:rPr>
                <w:noProof/>
                <w:color w:val="000000"/>
                <w:highlight w:val="black"/>
              </w:rPr>
              <w:t>'''''''''''''''''''''</w:t>
            </w:r>
          </w:p>
          <w:p w14:paraId="49B85AA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079D709" w14:textId="77777777" w:rsidR="0098299B" w:rsidRPr="006C2A44" w:rsidRDefault="0098299B" w:rsidP="00175C77">
            <w:pPr>
              <w:pStyle w:val="TableText"/>
              <w:rPr>
                <w:lang w:val="en-US"/>
              </w:rPr>
            </w:pPr>
          </w:p>
          <w:p w14:paraId="1D3B5A79" w14:textId="77777777" w:rsidR="00B348B6" w:rsidRPr="006C2A44" w:rsidRDefault="006C2A44" w:rsidP="00F07207">
            <w:pPr>
              <w:pStyle w:val="TableText"/>
              <w:spacing w:before="5860"/>
              <w:rPr>
                <w:highlight w:val="black"/>
              </w:rPr>
            </w:pPr>
            <w:r>
              <w:rPr>
                <w:noProof/>
                <w:color w:val="000000"/>
                <w:highlight w:val="black"/>
                <w:lang w:val="en-US"/>
              </w:rPr>
              <w:t xml:space="preserve">''''''''''''''''''''''''''''' ''' '''''''''''''''''''''''''' '''''''''' </w:t>
            </w:r>
          </w:p>
        </w:tc>
        <w:tc>
          <w:tcPr>
            <w:tcW w:w="1701" w:type="dxa"/>
          </w:tcPr>
          <w:p w14:paraId="090AA482" w14:textId="77777777" w:rsidR="00B348B6" w:rsidRPr="006C2A44" w:rsidRDefault="006C2A44" w:rsidP="00E47D4B">
            <w:pPr>
              <w:pStyle w:val="TableText"/>
              <w:rPr>
                <w:highlight w:val="black"/>
              </w:rPr>
            </w:pPr>
            <w:r>
              <w:rPr>
                <w:noProof/>
                <w:color w:val="000000"/>
                <w:highlight w:val="black"/>
              </w:rPr>
              <w:t xml:space="preserve">'''''''''''''''''' </w:t>
            </w:r>
          </w:p>
          <w:p w14:paraId="7855CCD1"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0E9F539B"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1572785"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5793D45C"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w:t>
            </w:r>
          </w:p>
          <w:p w14:paraId="5D46AC5B"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7B4EFE37"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207B780C" w14:textId="77777777" w:rsidR="00B348B6" w:rsidRPr="006C2A44" w:rsidRDefault="00B348B6" w:rsidP="00E47D4B">
            <w:pPr>
              <w:pStyle w:val="TableText"/>
            </w:pPr>
          </w:p>
          <w:p w14:paraId="3BB925C6" w14:textId="77777777" w:rsidR="00B348B6" w:rsidRPr="006C2A44" w:rsidRDefault="006C2A44" w:rsidP="00E47D4B">
            <w:pPr>
              <w:pStyle w:val="TableText"/>
              <w:rPr>
                <w:highlight w:val="black"/>
              </w:rPr>
            </w:pPr>
            <w:r>
              <w:rPr>
                <w:noProof/>
                <w:color w:val="000000"/>
                <w:highlight w:val="black"/>
              </w:rPr>
              <w:t xml:space="preserve">'''''''''''''''''''' </w:t>
            </w:r>
          </w:p>
          <w:p w14:paraId="48EAE65C"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694318F"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E3E287F"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21A45932"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38FE8A76" w14:textId="77777777" w:rsidR="00B348B6" w:rsidRPr="006C2A44" w:rsidRDefault="006C2A44" w:rsidP="00F07207">
            <w:pPr>
              <w:pStyle w:val="TableText"/>
              <w:spacing w:before="2060"/>
              <w:rPr>
                <w:i/>
                <w:lang w:val="en-US"/>
              </w:rPr>
            </w:pPr>
            <w:r>
              <w:rPr>
                <w:noProof/>
                <w:color w:val="000000"/>
                <w:highlight w:val="black"/>
                <w:lang w:val="en-US"/>
              </w:rPr>
              <w:lastRenderedPageBreak/>
              <w:t xml:space="preserve">'''''''''''''''''''''''''''' ''' ''''''''''''''''''''''''''' ''''''''' </w:t>
            </w:r>
            <w:r>
              <w:rPr>
                <w:i/>
                <w:noProof/>
                <w:color w:val="000000"/>
                <w:highlight w:val="black"/>
                <w:lang w:val="en-US"/>
              </w:rPr>
              <w:t>''''''''''''''''' '' '''''' '''''''' '''''' '''''' ''''''''''</w:t>
            </w:r>
          </w:p>
        </w:tc>
        <w:tc>
          <w:tcPr>
            <w:tcW w:w="1842" w:type="dxa"/>
          </w:tcPr>
          <w:p w14:paraId="1812ACA8" w14:textId="77777777" w:rsidR="00B348B6" w:rsidRPr="006C2A44" w:rsidRDefault="006C2A44" w:rsidP="00E47D4B">
            <w:pPr>
              <w:pStyle w:val="TableText"/>
              <w:rPr>
                <w:highlight w:val="black"/>
              </w:rPr>
            </w:pPr>
            <w:r>
              <w:rPr>
                <w:noProof/>
                <w:color w:val="000000"/>
                <w:highlight w:val="black"/>
              </w:rPr>
              <w:lastRenderedPageBreak/>
              <w:t xml:space="preserve">'''''''''''''''''''' </w:t>
            </w:r>
          </w:p>
          <w:p w14:paraId="1F767011"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DB5F726"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8D71E68"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FB65F10"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w:t>
            </w:r>
          </w:p>
          <w:p w14:paraId="3269B624"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1C7D47F1"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0D3D9942" w14:textId="77777777" w:rsidR="00B348B6" w:rsidRPr="006C2A44" w:rsidRDefault="00B348B6" w:rsidP="00E47D4B">
            <w:pPr>
              <w:pStyle w:val="TableText"/>
            </w:pPr>
          </w:p>
          <w:p w14:paraId="0F2D2F01" w14:textId="77777777" w:rsidR="00B348B6" w:rsidRPr="006C2A44" w:rsidRDefault="006C2A44" w:rsidP="00E47D4B">
            <w:pPr>
              <w:pStyle w:val="TableText"/>
              <w:rPr>
                <w:highlight w:val="black"/>
              </w:rPr>
            </w:pPr>
            <w:r>
              <w:rPr>
                <w:noProof/>
                <w:color w:val="000000"/>
                <w:highlight w:val="black"/>
              </w:rPr>
              <w:t xml:space="preserve">'''''''''''''''''''' </w:t>
            </w:r>
          </w:p>
          <w:p w14:paraId="5370EB6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E04283C"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08860C2"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3AF4DFF3"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5F402F4A" w14:textId="77777777" w:rsidR="00B348B6" w:rsidRPr="006C2A44" w:rsidRDefault="00B348B6" w:rsidP="00E47D4B">
            <w:pPr>
              <w:pStyle w:val="TableText"/>
              <w:rPr>
                <w:lang w:val="en-US"/>
              </w:rPr>
            </w:pPr>
          </w:p>
          <w:p w14:paraId="3C6304B2" w14:textId="77777777" w:rsidR="00B348B6" w:rsidRPr="006C2A44" w:rsidRDefault="006C2A44" w:rsidP="00E47D4B">
            <w:pPr>
              <w:pStyle w:val="TableText"/>
              <w:rPr>
                <w:highlight w:val="black"/>
                <w:lang w:val="en-US"/>
              </w:rPr>
            </w:pPr>
            <w:r>
              <w:rPr>
                <w:noProof/>
                <w:color w:val="000000"/>
                <w:highlight w:val="black"/>
                <w:lang w:val="en-US"/>
              </w:rPr>
              <w:t>'''''''''''''''''''</w:t>
            </w:r>
          </w:p>
          <w:p w14:paraId="3DB80033"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56EC6EB5"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lastRenderedPageBreak/>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475FE8D9"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4574B788"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29B1A90F" w14:textId="77777777" w:rsidR="00B348B6" w:rsidRPr="006C2A44" w:rsidRDefault="00B348B6" w:rsidP="00E47D4B">
            <w:pPr>
              <w:pStyle w:val="TableText"/>
              <w:rPr>
                <w:lang w:val="en-US"/>
              </w:rPr>
            </w:pPr>
          </w:p>
          <w:p w14:paraId="1FAF7752" w14:textId="77777777" w:rsidR="00B348B6" w:rsidRPr="006C2A44" w:rsidRDefault="006C2A44" w:rsidP="00E47D4B">
            <w:pPr>
              <w:pStyle w:val="TableText"/>
            </w:pPr>
            <w:r>
              <w:rPr>
                <w:noProof/>
                <w:color w:val="000000"/>
                <w:highlight w:val="black"/>
                <w:lang w:val="en-US"/>
              </w:rPr>
              <w:t>''''''''''''''''''''''''''''' ''' ''''''''''''''''''''''''' '''''''''</w:t>
            </w:r>
            <w:r>
              <w:rPr>
                <w:i/>
                <w:noProof/>
                <w:color w:val="000000"/>
                <w:highlight w:val="black"/>
                <w:lang w:val="en-US"/>
              </w:rPr>
              <w:t xml:space="preserve"> ''''''''''''''''' ''' ''''''' '''''''' '''''' '''''' ''''''''''</w:t>
            </w:r>
          </w:p>
        </w:tc>
        <w:tc>
          <w:tcPr>
            <w:tcW w:w="1701" w:type="dxa"/>
          </w:tcPr>
          <w:p w14:paraId="29815A95" w14:textId="77777777" w:rsidR="00B348B6" w:rsidRPr="006C2A44" w:rsidRDefault="006C2A44" w:rsidP="00E47D4B">
            <w:pPr>
              <w:pStyle w:val="TableText"/>
              <w:rPr>
                <w:highlight w:val="black"/>
              </w:rPr>
            </w:pPr>
            <w:r>
              <w:rPr>
                <w:noProof/>
                <w:color w:val="000000"/>
                <w:highlight w:val="black"/>
              </w:rPr>
              <w:lastRenderedPageBreak/>
              <w:t>'''''''''''''''''''''''</w:t>
            </w:r>
          </w:p>
          <w:p w14:paraId="627CDF24"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6B89603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03BF1CC" w14:textId="77777777" w:rsidR="00B348B6" w:rsidRPr="006C2A44" w:rsidRDefault="006C2A44" w:rsidP="00F07207">
            <w:pPr>
              <w:pStyle w:val="TableText"/>
              <w:spacing w:before="1060"/>
              <w:rPr>
                <w:highlight w:val="black"/>
              </w:rPr>
            </w:pPr>
            <w:r>
              <w:rPr>
                <w:noProof/>
                <w:color w:val="000000"/>
                <w:highlight w:val="black"/>
              </w:rPr>
              <w:t>''''''''''''''''''''</w:t>
            </w:r>
          </w:p>
          <w:p w14:paraId="66B7E95C"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8806EDA" w14:textId="77777777" w:rsidR="00B348B6" w:rsidRPr="006C2A44" w:rsidRDefault="006C2A44" w:rsidP="00F07207">
            <w:pPr>
              <w:pStyle w:val="TableText"/>
              <w:spacing w:before="660"/>
              <w:rPr>
                <w:highlight w:val="black"/>
                <w:lang w:val="en-US"/>
              </w:rPr>
            </w:pPr>
            <w:r>
              <w:rPr>
                <w:noProof/>
                <w:color w:val="000000"/>
                <w:highlight w:val="black"/>
                <w:lang w:val="en-US"/>
              </w:rPr>
              <w:t>''''''''''''''''''''''</w:t>
            </w:r>
          </w:p>
          <w:p w14:paraId="32296169"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88AC62B" w14:textId="77777777" w:rsidR="00B348B6" w:rsidRPr="006C2A44" w:rsidRDefault="006C2A44" w:rsidP="00F07207">
            <w:pPr>
              <w:pStyle w:val="TableText"/>
              <w:spacing w:before="2060"/>
            </w:pPr>
            <w:r>
              <w:rPr>
                <w:noProof/>
                <w:color w:val="000000"/>
                <w:highlight w:val="black"/>
                <w:lang w:val="en-US"/>
              </w:rPr>
              <w:t>''''''''''''''''''''''''''''''''' ''' ''''''''''''''''''''''''' '''''''''''</w:t>
            </w:r>
            <w:r>
              <w:rPr>
                <w:i/>
                <w:noProof/>
                <w:color w:val="000000"/>
                <w:highlight w:val="black"/>
                <w:lang w:val="en-US"/>
              </w:rPr>
              <w:t xml:space="preserve"> ''''''''''''''''' ''' ''''''' ''''''''' ''''' ''''' ''''''''''</w:t>
            </w:r>
          </w:p>
        </w:tc>
        <w:tc>
          <w:tcPr>
            <w:tcW w:w="1701" w:type="dxa"/>
          </w:tcPr>
          <w:p w14:paraId="7EE15554" w14:textId="77777777" w:rsidR="00B348B6" w:rsidRPr="006C2A44" w:rsidRDefault="006C2A44" w:rsidP="00E47D4B">
            <w:pPr>
              <w:pStyle w:val="TableText"/>
              <w:rPr>
                <w:highlight w:val="black"/>
              </w:rPr>
            </w:pPr>
            <w:r>
              <w:rPr>
                <w:noProof/>
                <w:color w:val="000000"/>
                <w:highlight w:val="black"/>
              </w:rPr>
              <w:t xml:space="preserve">'''''''''''''''''''''' </w:t>
            </w:r>
          </w:p>
          <w:p w14:paraId="2593858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77587CC" w14:textId="77777777" w:rsidR="00B348B6" w:rsidRPr="006C2A44" w:rsidRDefault="00B348B6" w:rsidP="00E47D4B">
            <w:pPr>
              <w:pStyle w:val="TableText"/>
            </w:pPr>
          </w:p>
          <w:p w14:paraId="62E76018" w14:textId="77777777" w:rsidR="00B348B6" w:rsidRPr="006C2A44" w:rsidRDefault="006C2A44" w:rsidP="00E47D4B">
            <w:pPr>
              <w:pStyle w:val="TableText"/>
              <w:rPr>
                <w:highlight w:val="black"/>
              </w:rPr>
            </w:pPr>
            <w:r>
              <w:rPr>
                <w:noProof/>
                <w:color w:val="000000"/>
                <w:highlight w:val="black"/>
              </w:rPr>
              <w:t>'''''''''''''''''''''</w:t>
            </w:r>
          </w:p>
          <w:p w14:paraId="615E6164"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7CCB3003"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9FDD881" w14:textId="77777777" w:rsidR="00B348B6" w:rsidRPr="006C2A44" w:rsidRDefault="00B348B6" w:rsidP="00E47D4B">
            <w:pPr>
              <w:pStyle w:val="TableText"/>
            </w:pPr>
          </w:p>
          <w:p w14:paraId="3A67989E" w14:textId="77777777" w:rsidR="00B348B6" w:rsidRPr="006C2A44" w:rsidRDefault="006C2A44" w:rsidP="00E47D4B">
            <w:pPr>
              <w:pStyle w:val="TableText"/>
              <w:rPr>
                <w:highlight w:val="black"/>
              </w:rPr>
            </w:pPr>
            <w:r>
              <w:rPr>
                <w:noProof/>
                <w:color w:val="000000"/>
                <w:highlight w:val="black"/>
              </w:rPr>
              <w:t>'''''''''''''''''''</w:t>
            </w:r>
          </w:p>
          <w:p w14:paraId="3356B160"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FDF90C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5EC136FE" w14:textId="77777777" w:rsidR="00B348B6" w:rsidRPr="006C2A44" w:rsidRDefault="00B348B6" w:rsidP="00E47D4B">
            <w:pPr>
              <w:pStyle w:val="TableText"/>
            </w:pPr>
          </w:p>
          <w:p w14:paraId="3567AA48" w14:textId="77777777" w:rsidR="00B348B6" w:rsidRPr="006C2A44" w:rsidRDefault="006C2A44" w:rsidP="00E47D4B">
            <w:pPr>
              <w:pStyle w:val="TableText"/>
              <w:rPr>
                <w:highlight w:val="black"/>
              </w:rPr>
            </w:pPr>
            <w:r>
              <w:rPr>
                <w:noProof/>
                <w:color w:val="000000"/>
                <w:highlight w:val="black"/>
              </w:rPr>
              <w:t>'''''''''''''''''''</w:t>
            </w:r>
          </w:p>
          <w:p w14:paraId="64FC573C"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FAB72C9" w14:textId="77777777" w:rsidR="00B348B6" w:rsidRPr="006C2A44" w:rsidRDefault="00B348B6" w:rsidP="00E47D4B">
            <w:pPr>
              <w:pStyle w:val="TableText"/>
            </w:pPr>
          </w:p>
        </w:tc>
        <w:tc>
          <w:tcPr>
            <w:tcW w:w="1701" w:type="dxa"/>
          </w:tcPr>
          <w:p w14:paraId="2F5F68A1" w14:textId="77777777" w:rsidR="00B348B6" w:rsidRPr="006C2A44" w:rsidRDefault="006C2A44" w:rsidP="00E47D4B">
            <w:pPr>
              <w:pStyle w:val="TableText"/>
              <w:rPr>
                <w:highlight w:val="black"/>
              </w:rPr>
            </w:pPr>
            <w:r>
              <w:rPr>
                <w:noProof/>
                <w:color w:val="000000"/>
                <w:highlight w:val="black"/>
              </w:rPr>
              <w:t>''''''''''''''''''''''</w:t>
            </w:r>
          </w:p>
          <w:p w14:paraId="7A3DB9A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2D077131"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18E29AA"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15E10F77"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w:t>
            </w:r>
          </w:p>
          <w:p w14:paraId="761AFE40"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0498DC08" w14:textId="77777777"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14:paraId="773DDF44" w14:textId="77777777" w:rsidR="00B348B6" w:rsidRPr="006C2A44" w:rsidRDefault="00B348B6" w:rsidP="00E47D4B">
            <w:pPr>
              <w:pStyle w:val="TableText"/>
              <w:rPr>
                <w:lang w:val="en-US"/>
              </w:rPr>
            </w:pPr>
          </w:p>
          <w:p w14:paraId="1BAB3508" w14:textId="77777777" w:rsidR="00B348B6" w:rsidRPr="006C2A44" w:rsidRDefault="00B348B6" w:rsidP="00E47D4B">
            <w:pPr>
              <w:pStyle w:val="TableText"/>
              <w:rPr>
                <w:lang w:val="en-US"/>
              </w:rPr>
            </w:pPr>
          </w:p>
          <w:p w14:paraId="121E3B2B" w14:textId="77777777" w:rsidR="00B348B6" w:rsidRPr="006C2A44" w:rsidRDefault="006C2A44" w:rsidP="00E47D4B">
            <w:pPr>
              <w:pStyle w:val="TableText"/>
              <w:rPr>
                <w:highlight w:val="black"/>
                <w:lang w:val="en-US"/>
              </w:rPr>
            </w:pPr>
            <w:r>
              <w:rPr>
                <w:noProof/>
                <w:color w:val="000000"/>
                <w:highlight w:val="black"/>
                <w:lang w:val="en-US"/>
              </w:rPr>
              <w:t>''''''''''''''</w:t>
            </w:r>
          </w:p>
          <w:p w14:paraId="2CD08A22"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575005F4" w14:textId="77777777"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14:paraId="3401460C" w14:textId="77777777" w:rsidR="00B348B6" w:rsidRPr="006C2A44" w:rsidRDefault="00B348B6" w:rsidP="00E47D4B">
            <w:pPr>
              <w:pStyle w:val="TableText"/>
            </w:pPr>
          </w:p>
        </w:tc>
      </w:tr>
      <w:tr w:rsidR="00B348B6" w:rsidRPr="00A51707" w14:paraId="02E9584E" w14:textId="77777777" w:rsidTr="0098299B">
        <w:trPr>
          <w:cantSplit/>
          <w:trHeight w:val="70"/>
        </w:trPr>
        <w:tc>
          <w:tcPr>
            <w:tcW w:w="1413" w:type="dxa"/>
            <w:shd w:val="clear" w:color="auto" w:fill="auto"/>
          </w:tcPr>
          <w:p w14:paraId="18436209" w14:textId="77777777" w:rsidR="00B348B6" w:rsidRPr="006C2A44" w:rsidRDefault="006C2A44" w:rsidP="00E47D4B">
            <w:pPr>
              <w:pStyle w:val="TableText"/>
              <w:rPr>
                <w:highlight w:val="black"/>
              </w:rPr>
            </w:pPr>
            <w:r>
              <w:rPr>
                <w:noProof/>
                <w:color w:val="000000"/>
                <w:highlight w:val="black"/>
              </w:rPr>
              <w:t>'''''''' ''''''''</w:t>
            </w:r>
          </w:p>
        </w:tc>
        <w:tc>
          <w:tcPr>
            <w:tcW w:w="1701" w:type="dxa"/>
            <w:shd w:val="clear" w:color="auto" w:fill="auto"/>
          </w:tcPr>
          <w:p w14:paraId="6C14A997" w14:textId="77777777" w:rsidR="00B348B6" w:rsidRPr="006C2A44" w:rsidRDefault="006C2A44" w:rsidP="00E47D4B">
            <w:pPr>
              <w:pStyle w:val="TableText"/>
              <w:rPr>
                <w:highlight w:val="black"/>
                <w:lang w:val="en-US"/>
              </w:rPr>
            </w:pPr>
            <w:r>
              <w:rPr>
                <w:noProof/>
                <w:color w:val="000000"/>
                <w:highlight w:val="black"/>
                <w:lang w:val="en-US"/>
              </w:rPr>
              <w:t xml:space="preserve">'''''''''''''''''''' </w:t>
            </w:r>
          </w:p>
          <w:p w14:paraId="6FBAFA24" w14:textId="77777777" w:rsidR="00B348B6" w:rsidRPr="006C2A44" w:rsidRDefault="006C2A44" w:rsidP="00E47D4B">
            <w:pPr>
              <w:pStyle w:val="TableText"/>
              <w:rPr>
                <w:highlight w:val="black"/>
                <w:lang w:val="en-US"/>
              </w:rPr>
            </w:pPr>
            <w:r>
              <w:rPr>
                <w:noProof/>
                <w:color w:val="000000"/>
                <w:highlight w:val="black"/>
                <w:lang w:val="en-US"/>
              </w:rPr>
              <w:t>''''''''''''''''' ''''''''''''''''' ''''''' ''''''''</w:t>
            </w:r>
          </w:p>
          <w:p w14:paraId="731B33AE" w14:textId="77777777" w:rsidR="00B348B6" w:rsidRPr="006C2A44" w:rsidRDefault="006C2A44" w:rsidP="00E47D4B">
            <w:pPr>
              <w:pStyle w:val="TableText"/>
              <w:rPr>
                <w:highlight w:val="black"/>
                <w:lang w:val="en-US"/>
              </w:rPr>
            </w:pPr>
            <w:r>
              <w:rPr>
                <w:noProof/>
                <w:color w:val="000000"/>
                <w:highlight w:val="black"/>
                <w:lang w:val="en-US"/>
              </w:rPr>
              <w:t>''''''''''''''''' '''''' '''''''''''''''''' ''' ''''''''' '''''''''''''''' ''''' '''''''''''''''''' '''''''' '''''''</w:t>
            </w:r>
          </w:p>
        </w:tc>
        <w:tc>
          <w:tcPr>
            <w:tcW w:w="1843" w:type="dxa"/>
          </w:tcPr>
          <w:p w14:paraId="759A9D1C" w14:textId="77777777" w:rsidR="00B348B6" w:rsidRPr="006C2A44" w:rsidRDefault="006C2A44" w:rsidP="00E47D4B">
            <w:pPr>
              <w:pStyle w:val="TableText"/>
              <w:rPr>
                <w:highlight w:val="black"/>
              </w:rPr>
            </w:pPr>
            <w:r>
              <w:rPr>
                <w:noProof/>
                <w:color w:val="000000"/>
                <w:highlight w:val="black"/>
              </w:rPr>
              <w:t>'''''''''''''''''''''' ''''' ''''''</w:t>
            </w:r>
          </w:p>
          <w:p w14:paraId="478A2199" w14:textId="77777777" w:rsidR="00B348B6" w:rsidRPr="006C2A44" w:rsidRDefault="006C2A44" w:rsidP="00E47D4B">
            <w:pPr>
              <w:pStyle w:val="TableText"/>
              <w:rPr>
                <w:highlight w:val="black"/>
              </w:rPr>
            </w:pPr>
            <w:r>
              <w:rPr>
                <w:noProof/>
                <w:color w:val="000000"/>
                <w:highlight w:val="black"/>
              </w:rPr>
              <w:t>'''''''''''''''''' '''''''''''''''''' ''''''' '''''''</w:t>
            </w:r>
          </w:p>
          <w:p w14:paraId="1937D01D" w14:textId="77777777" w:rsidR="00B348B6" w:rsidRPr="006C2A44" w:rsidRDefault="00B348B6" w:rsidP="00E47D4B">
            <w:pPr>
              <w:pStyle w:val="TableText"/>
            </w:pPr>
          </w:p>
          <w:p w14:paraId="0D37A0BC" w14:textId="77777777" w:rsidR="00B348B6" w:rsidRPr="006C2A44" w:rsidRDefault="006C2A44" w:rsidP="00E47D4B">
            <w:pPr>
              <w:pStyle w:val="TableText"/>
              <w:rPr>
                <w:highlight w:val="black"/>
              </w:rPr>
            </w:pPr>
            <w:r>
              <w:rPr>
                <w:noProof/>
                <w:color w:val="000000"/>
                <w:highlight w:val="black"/>
              </w:rPr>
              <w:t>'''''''''''''''''''''' ''''' ''''''</w:t>
            </w:r>
          </w:p>
          <w:p w14:paraId="2A1E089E" w14:textId="77777777" w:rsidR="00B348B6" w:rsidRPr="006C2A44" w:rsidRDefault="006C2A44" w:rsidP="00E47D4B">
            <w:pPr>
              <w:pStyle w:val="TableText"/>
              <w:rPr>
                <w:highlight w:val="black"/>
              </w:rPr>
            </w:pPr>
            <w:r>
              <w:rPr>
                <w:noProof/>
                <w:color w:val="000000"/>
                <w:highlight w:val="black"/>
              </w:rPr>
              <w:t>'''''''''''''''''' '''''''''''''' ''''''' '''''''</w:t>
            </w:r>
          </w:p>
        </w:tc>
        <w:tc>
          <w:tcPr>
            <w:tcW w:w="1701" w:type="dxa"/>
          </w:tcPr>
          <w:p w14:paraId="5D3D5157" w14:textId="77777777" w:rsidR="00B348B6" w:rsidRPr="006C2A44" w:rsidRDefault="006C2A44" w:rsidP="00E47D4B">
            <w:pPr>
              <w:pStyle w:val="TableText"/>
              <w:rPr>
                <w:highlight w:val="black"/>
              </w:rPr>
            </w:pPr>
            <w:r>
              <w:rPr>
                <w:noProof/>
                <w:color w:val="000000"/>
                <w:highlight w:val="black"/>
              </w:rPr>
              <w:t>'''''''''''''''''''</w:t>
            </w:r>
          </w:p>
          <w:p w14:paraId="14665C70" w14:textId="77777777" w:rsidR="00B348B6" w:rsidRPr="006C2A44" w:rsidRDefault="006C2A44" w:rsidP="00E47D4B">
            <w:pPr>
              <w:pStyle w:val="TableText"/>
              <w:rPr>
                <w:highlight w:val="black"/>
              </w:rPr>
            </w:pPr>
            <w:r>
              <w:rPr>
                <w:noProof/>
                <w:color w:val="000000"/>
                <w:highlight w:val="black"/>
              </w:rPr>
              <w:t>''''''''' ''''''' '''''' '''''''''' ''''''''</w:t>
            </w:r>
          </w:p>
          <w:p w14:paraId="35F4E265" w14:textId="77777777" w:rsidR="00B348B6" w:rsidRPr="006C2A44" w:rsidRDefault="00B348B6" w:rsidP="00E47D4B">
            <w:pPr>
              <w:pStyle w:val="TableText"/>
            </w:pPr>
          </w:p>
          <w:p w14:paraId="0E9E0EE4" w14:textId="77777777" w:rsidR="00B348B6" w:rsidRPr="006C2A44" w:rsidRDefault="006C2A44" w:rsidP="00E47D4B">
            <w:pPr>
              <w:pStyle w:val="TableText"/>
              <w:rPr>
                <w:highlight w:val="black"/>
              </w:rPr>
            </w:pPr>
            <w:r>
              <w:rPr>
                <w:noProof/>
                <w:color w:val="000000"/>
                <w:highlight w:val="black"/>
              </w:rPr>
              <w:t>''''''''''''''''''''''</w:t>
            </w:r>
          </w:p>
          <w:p w14:paraId="60ADFE45" w14:textId="77777777" w:rsidR="00B348B6" w:rsidRPr="006C2A44" w:rsidRDefault="006C2A44" w:rsidP="00E47D4B">
            <w:pPr>
              <w:pStyle w:val="TableText"/>
              <w:rPr>
                <w:highlight w:val="black"/>
              </w:rPr>
            </w:pPr>
            <w:r>
              <w:rPr>
                <w:noProof/>
                <w:color w:val="000000"/>
                <w:highlight w:val="black"/>
              </w:rPr>
              <w:t>''''''''''''''' ''''''' ''''''' ''''''''' ''''''''</w:t>
            </w:r>
          </w:p>
          <w:p w14:paraId="0E0074D0" w14:textId="77777777" w:rsidR="00B348B6" w:rsidRPr="006C2A44" w:rsidRDefault="00B348B6" w:rsidP="00E47D4B">
            <w:pPr>
              <w:pStyle w:val="TableText"/>
            </w:pPr>
          </w:p>
        </w:tc>
        <w:tc>
          <w:tcPr>
            <w:tcW w:w="1842" w:type="dxa"/>
          </w:tcPr>
          <w:p w14:paraId="428DF793" w14:textId="77777777" w:rsidR="00B348B6" w:rsidRPr="006C2A44" w:rsidRDefault="006C2A44" w:rsidP="00E47D4B">
            <w:pPr>
              <w:pStyle w:val="TableText"/>
              <w:rPr>
                <w:highlight w:val="black"/>
              </w:rPr>
            </w:pPr>
            <w:r>
              <w:rPr>
                <w:noProof/>
                <w:color w:val="000000"/>
                <w:highlight w:val="black"/>
              </w:rPr>
              <w:t>'''''''''''''''''''</w:t>
            </w:r>
          </w:p>
          <w:p w14:paraId="5B5F9C17" w14:textId="77777777" w:rsidR="00B348B6" w:rsidRPr="006C2A44" w:rsidRDefault="006C2A44" w:rsidP="00E47D4B">
            <w:pPr>
              <w:pStyle w:val="TableText"/>
              <w:rPr>
                <w:highlight w:val="black"/>
              </w:rPr>
            </w:pPr>
            <w:r>
              <w:rPr>
                <w:noProof/>
                <w:color w:val="000000"/>
                <w:highlight w:val="black"/>
              </w:rPr>
              <w:t>'''''''''''''' '''''' '''''' ''''''''' '''''''''</w:t>
            </w:r>
          </w:p>
          <w:p w14:paraId="7DF40873" w14:textId="77777777" w:rsidR="00B348B6" w:rsidRPr="006C2A44" w:rsidRDefault="00B348B6" w:rsidP="00E47D4B">
            <w:pPr>
              <w:pStyle w:val="TableText"/>
            </w:pPr>
          </w:p>
          <w:p w14:paraId="15F52BC6" w14:textId="77777777" w:rsidR="00B348B6" w:rsidRPr="006C2A44" w:rsidRDefault="006C2A44" w:rsidP="00E47D4B">
            <w:pPr>
              <w:pStyle w:val="TableText"/>
              <w:rPr>
                <w:highlight w:val="black"/>
              </w:rPr>
            </w:pPr>
            <w:r>
              <w:rPr>
                <w:noProof/>
                <w:color w:val="000000"/>
                <w:highlight w:val="black"/>
              </w:rPr>
              <w:t>'''''''''''''''''''''</w:t>
            </w:r>
          </w:p>
          <w:p w14:paraId="799D187A" w14:textId="77777777" w:rsidR="00B348B6" w:rsidRPr="006C2A44" w:rsidRDefault="006C2A44" w:rsidP="00E47D4B">
            <w:pPr>
              <w:pStyle w:val="TableText"/>
              <w:rPr>
                <w:highlight w:val="black"/>
              </w:rPr>
            </w:pPr>
            <w:r>
              <w:rPr>
                <w:noProof/>
                <w:color w:val="000000"/>
                <w:highlight w:val="black"/>
              </w:rPr>
              <w:t>'''''''''''''' ''''''' ''''''' ''''''''' ''''''''</w:t>
            </w:r>
          </w:p>
          <w:p w14:paraId="1AC10073" w14:textId="77777777" w:rsidR="00B348B6" w:rsidRPr="006C2A44" w:rsidRDefault="00B348B6" w:rsidP="00E47D4B">
            <w:pPr>
              <w:pStyle w:val="TableText"/>
            </w:pPr>
          </w:p>
          <w:p w14:paraId="793B06A1" w14:textId="77777777" w:rsidR="00B348B6" w:rsidRPr="006C2A44" w:rsidRDefault="006C2A44" w:rsidP="00E47D4B">
            <w:pPr>
              <w:pStyle w:val="TableText"/>
              <w:rPr>
                <w:highlight w:val="black"/>
              </w:rPr>
            </w:pPr>
            <w:r>
              <w:rPr>
                <w:noProof/>
                <w:color w:val="000000"/>
                <w:highlight w:val="black"/>
              </w:rPr>
              <w:t>'''''''''''''''''''''</w:t>
            </w:r>
          </w:p>
          <w:p w14:paraId="687A39EF" w14:textId="77777777" w:rsidR="00B348B6" w:rsidRPr="006C2A44" w:rsidRDefault="006C2A44" w:rsidP="00E47D4B">
            <w:pPr>
              <w:pStyle w:val="TableText"/>
              <w:rPr>
                <w:highlight w:val="black"/>
              </w:rPr>
            </w:pPr>
            <w:r>
              <w:rPr>
                <w:noProof/>
                <w:color w:val="000000"/>
                <w:highlight w:val="black"/>
              </w:rPr>
              <w:t>'''''''''''''' ''''''' '''''' '''''' '''''''</w:t>
            </w:r>
          </w:p>
        </w:tc>
        <w:tc>
          <w:tcPr>
            <w:tcW w:w="1701" w:type="dxa"/>
          </w:tcPr>
          <w:p w14:paraId="340D71F2" w14:textId="77777777" w:rsidR="00B348B6" w:rsidRPr="006C2A44" w:rsidRDefault="006C2A44" w:rsidP="00E47D4B">
            <w:pPr>
              <w:pStyle w:val="TableText"/>
              <w:rPr>
                <w:highlight w:val="black"/>
              </w:rPr>
            </w:pPr>
            <w:r>
              <w:rPr>
                <w:noProof/>
                <w:color w:val="000000"/>
                <w:highlight w:val="black"/>
              </w:rPr>
              <w:t>''''''''''''''''''''''''''</w:t>
            </w:r>
          </w:p>
          <w:p w14:paraId="02D92EE1" w14:textId="77777777" w:rsidR="00B348B6" w:rsidRPr="006C2A44" w:rsidRDefault="006C2A44" w:rsidP="00E47D4B">
            <w:pPr>
              <w:pStyle w:val="TableText"/>
              <w:rPr>
                <w:highlight w:val="black"/>
              </w:rPr>
            </w:pPr>
            <w:r>
              <w:rPr>
                <w:noProof/>
                <w:color w:val="000000"/>
                <w:highlight w:val="black"/>
              </w:rPr>
              <w:t>'''''''''''''' ''''''' ''''''' ''''''' ''''''''</w:t>
            </w:r>
          </w:p>
          <w:p w14:paraId="60E818AC" w14:textId="77777777" w:rsidR="00B348B6" w:rsidRPr="006C2A44" w:rsidRDefault="00B348B6" w:rsidP="00E47D4B">
            <w:pPr>
              <w:pStyle w:val="TableText"/>
            </w:pPr>
          </w:p>
          <w:p w14:paraId="43075B66" w14:textId="77777777" w:rsidR="00B348B6" w:rsidRPr="006C2A44" w:rsidRDefault="006C2A44" w:rsidP="00E47D4B">
            <w:pPr>
              <w:pStyle w:val="TableText"/>
              <w:rPr>
                <w:highlight w:val="black"/>
              </w:rPr>
            </w:pPr>
            <w:r>
              <w:rPr>
                <w:noProof/>
                <w:color w:val="000000"/>
                <w:highlight w:val="black"/>
              </w:rPr>
              <w:t>''''''''''''''''''</w:t>
            </w:r>
          </w:p>
          <w:p w14:paraId="0C4A2B87" w14:textId="77777777" w:rsidR="00B348B6" w:rsidRPr="006C2A44" w:rsidRDefault="006C2A44" w:rsidP="00E47D4B">
            <w:pPr>
              <w:pStyle w:val="TableText"/>
              <w:rPr>
                <w:highlight w:val="black"/>
              </w:rPr>
            </w:pPr>
            <w:r>
              <w:rPr>
                <w:noProof/>
                <w:color w:val="000000"/>
                <w:highlight w:val="black"/>
              </w:rPr>
              <w:t>''''''''''''''' '''''' ''''''' '''''''''' ''''''''</w:t>
            </w:r>
          </w:p>
          <w:p w14:paraId="14749ADC" w14:textId="77777777" w:rsidR="00B348B6" w:rsidRPr="006C2A44" w:rsidRDefault="00B348B6" w:rsidP="00E47D4B">
            <w:pPr>
              <w:pStyle w:val="TableText"/>
            </w:pPr>
          </w:p>
          <w:p w14:paraId="5865A1F8" w14:textId="77777777" w:rsidR="00B348B6" w:rsidRPr="006C2A44" w:rsidRDefault="006C2A44" w:rsidP="00E47D4B">
            <w:pPr>
              <w:pStyle w:val="TableText"/>
              <w:rPr>
                <w:highlight w:val="black"/>
              </w:rPr>
            </w:pPr>
            <w:r>
              <w:rPr>
                <w:noProof/>
                <w:color w:val="000000"/>
                <w:highlight w:val="black"/>
              </w:rPr>
              <w:t>'''''''''''''''''''</w:t>
            </w:r>
          </w:p>
          <w:p w14:paraId="4E037BD6" w14:textId="77777777" w:rsidR="00B348B6" w:rsidRPr="006C2A44" w:rsidRDefault="006C2A44" w:rsidP="00E47D4B">
            <w:pPr>
              <w:pStyle w:val="TableText"/>
              <w:rPr>
                <w:highlight w:val="black"/>
              </w:rPr>
            </w:pPr>
            <w:r>
              <w:rPr>
                <w:noProof/>
                <w:color w:val="000000"/>
                <w:highlight w:val="black"/>
              </w:rPr>
              <w:t>'''''''''''''''' ''''''' '''''''' ''''''' ''''''''</w:t>
            </w:r>
          </w:p>
        </w:tc>
        <w:tc>
          <w:tcPr>
            <w:tcW w:w="1701" w:type="dxa"/>
          </w:tcPr>
          <w:p w14:paraId="76B2AB4A" w14:textId="77777777" w:rsidR="00B348B6" w:rsidRPr="006C2A44" w:rsidRDefault="006C2A44" w:rsidP="00E47D4B">
            <w:pPr>
              <w:pStyle w:val="TableText"/>
              <w:rPr>
                <w:highlight w:val="black"/>
              </w:rPr>
            </w:pPr>
            <w:r>
              <w:rPr>
                <w:noProof/>
                <w:color w:val="000000"/>
                <w:highlight w:val="black"/>
              </w:rPr>
              <w:t xml:space="preserve">'''''''''''''''''''''''''' </w:t>
            </w:r>
          </w:p>
          <w:p w14:paraId="3F621AF6" w14:textId="77777777" w:rsidR="00B348B6" w:rsidRPr="006C2A44" w:rsidRDefault="006C2A44" w:rsidP="00E47D4B">
            <w:pPr>
              <w:pStyle w:val="TableText"/>
              <w:rPr>
                <w:highlight w:val="black"/>
                <w:lang w:val="en-US"/>
              </w:rPr>
            </w:pPr>
            <w:r>
              <w:rPr>
                <w:noProof/>
                <w:color w:val="000000"/>
                <w:highlight w:val="black"/>
                <w:lang w:val="en-US"/>
              </w:rPr>
              <w:t>''''''''''''''' ''''''' '''''''''''''' '''''' '''''' '''' '''''' ''''''' ''''''''''''''''''''</w:t>
            </w:r>
          </w:p>
          <w:p w14:paraId="31B12A8E" w14:textId="77777777" w:rsidR="00B348B6" w:rsidRPr="006C2A44" w:rsidRDefault="00B348B6" w:rsidP="00E47D4B">
            <w:pPr>
              <w:pStyle w:val="TableText"/>
            </w:pPr>
          </w:p>
          <w:p w14:paraId="74BA6598" w14:textId="77777777" w:rsidR="00B348B6" w:rsidRPr="006C2A44" w:rsidRDefault="006C2A44" w:rsidP="00E47D4B">
            <w:pPr>
              <w:pStyle w:val="TableText"/>
              <w:rPr>
                <w:highlight w:val="black"/>
              </w:rPr>
            </w:pPr>
            <w:r>
              <w:rPr>
                <w:noProof/>
                <w:color w:val="000000"/>
                <w:highlight w:val="black"/>
              </w:rPr>
              <w:t>''''''''''''''''''''''</w:t>
            </w:r>
          </w:p>
          <w:p w14:paraId="2DD87A85" w14:textId="77777777" w:rsidR="00B348B6" w:rsidRPr="006C2A44" w:rsidRDefault="006C2A44" w:rsidP="00E47D4B">
            <w:pPr>
              <w:pStyle w:val="TableText"/>
              <w:rPr>
                <w:highlight w:val="black"/>
              </w:rPr>
            </w:pPr>
            <w:r>
              <w:rPr>
                <w:noProof/>
                <w:color w:val="000000"/>
                <w:highlight w:val="black"/>
              </w:rPr>
              <w:t xml:space="preserve">''''''''''''''' </w:t>
            </w:r>
          </w:p>
          <w:p w14:paraId="64E1155C" w14:textId="77777777" w:rsidR="00B348B6" w:rsidRPr="006C2A44" w:rsidRDefault="00B348B6" w:rsidP="00E47D4B">
            <w:pPr>
              <w:pStyle w:val="TableText"/>
            </w:pPr>
          </w:p>
          <w:p w14:paraId="29FD4A7B" w14:textId="77777777" w:rsidR="00B348B6" w:rsidRPr="006C2A44" w:rsidRDefault="006C2A44" w:rsidP="00E47D4B">
            <w:pPr>
              <w:pStyle w:val="TableText"/>
              <w:rPr>
                <w:highlight w:val="black"/>
              </w:rPr>
            </w:pPr>
            <w:r>
              <w:rPr>
                <w:noProof/>
                <w:color w:val="000000"/>
                <w:highlight w:val="black"/>
              </w:rPr>
              <w:t>''''''''''''''''''''</w:t>
            </w:r>
          </w:p>
          <w:p w14:paraId="751F2546" w14:textId="77777777" w:rsidR="00B348B6" w:rsidRPr="006C2A44" w:rsidRDefault="006C2A44" w:rsidP="00E47D4B">
            <w:pPr>
              <w:pStyle w:val="TableText"/>
              <w:rPr>
                <w:highlight w:val="black"/>
                <w:lang w:val="en-US"/>
              </w:rPr>
            </w:pPr>
            <w:r>
              <w:rPr>
                <w:noProof/>
                <w:color w:val="000000"/>
                <w:highlight w:val="black"/>
                <w:lang w:val="en-US"/>
              </w:rPr>
              <w:t>''''''''''''''''' ''''''' ''''''' ''''''''' ''''''''</w:t>
            </w:r>
          </w:p>
          <w:p w14:paraId="46E5F167" w14:textId="77777777" w:rsidR="00B348B6" w:rsidRPr="006C2A44" w:rsidRDefault="00B348B6" w:rsidP="00E47D4B">
            <w:pPr>
              <w:pStyle w:val="TableText"/>
            </w:pPr>
          </w:p>
          <w:p w14:paraId="7E6AE9BC" w14:textId="77777777" w:rsidR="00B348B6" w:rsidRPr="006C2A44" w:rsidRDefault="006C2A44" w:rsidP="00E47D4B">
            <w:pPr>
              <w:pStyle w:val="TableText"/>
              <w:rPr>
                <w:highlight w:val="black"/>
              </w:rPr>
            </w:pPr>
            <w:r>
              <w:rPr>
                <w:noProof/>
                <w:color w:val="000000"/>
                <w:highlight w:val="black"/>
              </w:rPr>
              <w:t>''''''''''''''''''''''</w:t>
            </w:r>
          </w:p>
          <w:p w14:paraId="6695D206" w14:textId="77777777" w:rsidR="00B348B6" w:rsidRPr="006C2A44" w:rsidRDefault="006C2A44" w:rsidP="00E47D4B">
            <w:pPr>
              <w:pStyle w:val="TableText"/>
              <w:rPr>
                <w:highlight w:val="black"/>
              </w:rPr>
            </w:pPr>
            <w:r>
              <w:rPr>
                <w:noProof/>
                <w:color w:val="000000"/>
                <w:highlight w:val="black"/>
              </w:rPr>
              <w:t>''''''''''''''''' ''''''' ''''''' ''''''' '''''''</w:t>
            </w:r>
          </w:p>
        </w:tc>
        <w:tc>
          <w:tcPr>
            <w:tcW w:w="1701" w:type="dxa"/>
          </w:tcPr>
          <w:p w14:paraId="1CA70C6B" w14:textId="77777777" w:rsidR="00B348B6" w:rsidRPr="006C2A44" w:rsidRDefault="006C2A44" w:rsidP="00E47D4B">
            <w:pPr>
              <w:pStyle w:val="TableText"/>
              <w:rPr>
                <w:highlight w:val="black"/>
              </w:rPr>
            </w:pPr>
            <w:r>
              <w:rPr>
                <w:noProof/>
                <w:color w:val="000000"/>
                <w:highlight w:val="black"/>
              </w:rPr>
              <w:t>'''''''''''''''''''''''</w:t>
            </w:r>
          </w:p>
          <w:p w14:paraId="4F942F59" w14:textId="77777777" w:rsidR="00B348B6" w:rsidRPr="006C2A44" w:rsidRDefault="006C2A44" w:rsidP="00E47D4B">
            <w:pPr>
              <w:pStyle w:val="TableText"/>
              <w:rPr>
                <w:highlight w:val="black"/>
              </w:rPr>
            </w:pPr>
            <w:r>
              <w:rPr>
                <w:noProof/>
                <w:color w:val="000000"/>
                <w:highlight w:val="black"/>
              </w:rPr>
              <w:t>'''''''''''''' ''''''' '''''''''''''' '''''' '''''' '''' ''''''' '''''' '''''''''''''''''''</w:t>
            </w:r>
          </w:p>
        </w:tc>
      </w:tr>
      <w:tr w:rsidR="00B348B6" w:rsidRPr="00A51707" w14:paraId="5CF9FCBD" w14:textId="77777777" w:rsidTr="0098299B">
        <w:trPr>
          <w:cantSplit/>
          <w:trHeight w:val="70"/>
        </w:trPr>
        <w:tc>
          <w:tcPr>
            <w:tcW w:w="1413" w:type="dxa"/>
            <w:shd w:val="clear" w:color="auto" w:fill="auto"/>
          </w:tcPr>
          <w:p w14:paraId="4CED5C30" w14:textId="77777777" w:rsidR="00B348B6" w:rsidRPr="006C2A44" w:rsidRDefault="006C2A44" w:rsidP="00E47D4B">
            <w:pPr>
              <w:pStyle w:val="TableText"/>
              <w:rPr>
                <w:highlight w:val="black"/>
              </w:rPr>
            </w:pPr>
            <w:r>
              <w:rPr>
                <w:noProof/>
                <w:color w:val="000000"/>
                <w:highlight w:val="black"/>
              </w:rPr>
              <w:lastRenderedPageBreak/>
              <w:t>'''''''' '''''' '''''''''''</w:t>
            </w:r>
          </w:p>
        </w:tc>
        <w:tc>
          <w:tcPr>
            <w:tcW w:w="1701" w:type="dxa"/>
            <w:shd w:val="clear" w:color="auto" w:fill="auto"/>
          </w:tcPr>
          <w:p w14:paraId="48F66B97" w14:textId="77777777" w:rsidR="00B348B6" w:rsidRPr="006C2A44" w:rsidRDefault="006C2A44" w:rsidP="00E47D4B">
            <w:pPr>
              <w:pStyle w:val="TableText"/>
              <w:rPr>
                <w:highlight w:val="black"/>
                <w:lang w:val="en-US"/>
              </w:rPr>
            </w:pPr>
            <w:r>
              <w:rPr>
                <w:noProof/>
                <w:color w:val="000000"/>
                <w:highlight w:val="black"/>
                <w:lang w:val="en-US"/>
              </w:rPr>
              <w:t>'''''''' ''''''''' ''''''''''''''''''''''</w:t>
            </w:r>
          </w:p>
          <w:p w14:paraId="308A5BA5" w14:textId="77777777" w:rsidR="00B348B6" w:rsidRPr="006C2A44" w:rsidRDefault="006C2A44" w:rsidP="00E47D4B">
            <w:pPr>
              <w:pStyle w:val="TableText"/>
              <w:rPr>
                <w:highlight w:val="black"/>
                <w:lang w:val="en-US"/>
              </w:rPr>
            </w:pPr>
            <w:r>
              <w:rPr>
                <w:noProof/>
                <w:color w:val="000000"/>
                <w:highlight w:val="black"/>
                <w:lang w:val="en-US"/>
              </w:rPr>
              <w:t>'''''''''''''''' '''''''''''''''' ''''''''</w:t>
            </w:r>
          </w:p>
          <w:p w14:paraId="46EA8FF9" w14:textId="77777777" w:rsidR="00B348B6" w:rsidRPr="006C2A44" w:rsidRDefault="00B348B6" w:rsidP="00E47D4B">
            <w:pPr>
              <w:pStyle w:val="TableText"/>
              <w:rPr>
                <w:lang w:val="en-US"/>
              </w:rPr>
            </w:pPr>
          </w:p>
          <w:p w14:paraId="2FA224CA" w14:textId="77777777" w:rsidR="00B348B6" w:rsidRPr="006C2A44" w:rsidRDefault="006C2A44" w:rsidP="00E47D4B">
            <w:pPr>
              <w:pStyle w:val="TableText"/>
              <w:rPr>
                <w:highlight w:val="black"/>
                <w:lang w:val="en-US"/>
              </w:rPr>
            </w:pPr>
            <w:r>
              <w:rPr>
                <w:noProof/>
                <w:color w:val="000000"/>
                <w:highlight w:val="black"/>
                <w:lang w:val="en-US"/>
              </w:rPr>
              <w:t>'''''''''''''''''' '''''''''' ''''''''''''''''''''''''' ''''''''''''''</w:t>
            </w:r>
          </w:p>
          <w:p w14:paraId="7A6A3158" w14:textId="77777777" w:rsidR="00B348B6" w:rsidRPr="006C2A44" w:rsidRDefault="006C2A44" w:rsidP="00E47D4B">
            <w:pPr>
              <w:pStyle w:val="TableText"/>
              <w:rPr>
                <w:highlight w:val="black"/>
                <w:lang w:val="en-US"/>
              </w:rPr>
            </w:pPr>
            <w:r>
              <w:rPr>
                <w:noProof/>
                <w:color w:val="000000"/>
                <w:highlight w:val="black"/>
                <w:lang w:val="en-US"/>
              </w:rPr>
              <w:t>'''''''''''''''' '''''''''''''''' ''''''''</w:t>
            </w:r>
          </w:p>
        </w:tc>
        <w:tc>
          <w:tcPr>
            <w:tcW w:w="1843" w:type="dxa"/>
          </w:tcPr>
          <w:p w14:paraId="56F4069C" w14:textId="77777777" w:rsidR="00B348B6" w:rsidRPr="006C2A44" w:rsidRDefault="006C2A44" w:rsidP="00E47D4B">
            <w:pPr>
              <w:pStyle w:val="TableText"/>
              <w:rPr>
                <w:highlight w:val="black"/>
              </w:rPr>
            </w:pPr>
            <w:r>
              <w:rPr>
                <w:noProof/>
                <w:color w:val="000000"/>
                <w:highlight w:val="black"/>
              </w:rPr>
              <w:t>''''''''''''''''</w:t>
            </w:r>
          </w:p>
        </w:tc>
        <w:tc>
          <w:tcPr>
            <w:tcW w:w="1701" w:type="dxa"/>
          </w:tcPr>
          <w:p w14:paraId="6AAE826F" w14:textId="77777777" w:rsidR="00B348B6" w:rsidRPr="006C2A44" w:rsidRDefault="006C2A44" w:rsidP="00E47D4B">
            <w:pPr>
              <w:pStyle w:val="TableText"/>
              <w:rPr>
                <w:highlight w:val="black"/>
              </w:rPr>
            </w:pPr>
            <w:r>
              <w:rPr>
                <w:noProof/>
                <w:color w:val="000000"/>
                <w:highlight w:val="black"/>
              </w:rPr>
              <w:t>'''''''''''''''</w:t>
            </w:r>
          </w:p>
          <w:p w14:paraId="43CECE84" w14:textId="77777777" w:rsidR="00B348B6" w:rsidRPr="006C2A44" w:rsidRDefault="006C2A44" w:rsidP="00E47D4B">
            <w:pPr>
              <w:pStyle w:val="TableText"/>
              <w:rPr>
                <w:highlight w:val="black"/>
              </w:rPr>
            </w:pPr>
            <w:r>
              <w:rPr>
                <w:noProof/>
                <w:color w:val="000000"/>
                <w:highlight w:val="black"/>
              </w:rPr>
              <w:t>''''''''''''''' ''''''''''''''''''' '''''' '''''''''' ''''''' ''''' '''''''''''''''''''''''</w:t>
            </w:r>
          </w:p>
        </w:tc>
        <w:tc>
          <w:tcPr>
            <w:tcW w:w="1842" w:type="dxa"/>
          </w:tcPr>
          <w:p w14:paraId="6FD570E5" w14:textId="77777777" w:rsidR="00B348B6" w:rsidRPr="006C2A44" w:rsidRDefault="006C2A44" w:rsidP="00E47D4B">
            <w:pPr>
              <w:pStyle w:val="TableText"/>
              <w:rPr>
                <w:highlight w:val="black"/>
              </w:rPr>
            </w:pPr>
            <w:r>
              <w:rPr>
                <w:noProof/>
                <w:color w:val="000000"/>
                <w:highlight w:val="black"/>
              </w:rPr>
              <w:t>''''''''''''''</w:t>
            </w:r>
          </w:p>
          <w:p w14:paraId="6A590450" w14:textId="77777777" w:rsidR="00B348B6" w:rsidRPr="006C2A44" w:rsidRDefault="006C2A44" w:rsidP="00E47D4B">
            <w:pPr>
              <w:pStyle w:val="TableText"/>
              <w:rPr>
                <w:highlight w:val="black"/>
              </w:rPr>
            </w:pPr>
            <w:r>
              <w:rPr>
                <w:noProof/>
                <w:color w:val="000000"/>
                <w:highlight w:val="black"/>
              </w:rPr>
              <w:t>'''''''''''''' ''''''''''''''''''''' '''''' '''''''''''' '''''''''''''''''''''''''''''' '''''''' '''''' ''''''''''''''''''''</w:t>
            </w:r>
          </w:p>
        </w:tc>
        <w:tc>
          <w:tcPr>
            <w:tcW w:w="1701" w:type="dxa"/>
          </w:tcPr>
          <w:p w14:paraId="74076C77" w14:textId="77777777" w:rsidR="00B348B6" w:rsidRPr="006C2A44" w:rsidRDefault="006C2A44" w:rsidP="00E47D4B">
            <w:pPr>
              <w:pStyle w:val="TableText"/>
              <w:rPr>
                <w:highlight w:val="black"/>
              </w:rPr>
            </w:pPr>
            <w:r>
              <w:rPr>
                <w:noProof/>
                <w:color w:val="000000"/>
                <w:highlight w:val="black"/>
              </w:rPr>
              <w:t>'''''''''''''''''''''''''' ''''' '''''''''''''''''</w:t>
            </w:r>
          </w:p>
          <w:p w14:paraId="5BD917A7" w14:textId="77777777" w:rsidR="00B348B6" w:rsidRPr="006C2A44" w:rsidRDefault="006C2A44" w:rsidP="00E47D4B">
            <w:pPr>
              <w:pStyle w:val="TableText"/>
              <w:rPr>
                <w:highlight w:val="black"/>
              </w:rPr>
            </w:pPr>
            <w:r>
              <w:rPr>
                <w:noProof/>
                <w:color w:val="000000"/>
                <w:highlight w:val="black"/>
              </w:rPr>
              <w:t>'''''''''''''''''</w:t>
            </w:r>
          </w:p>
          <w:p w14:paraId="326D366A" w14:textId="77777777" w:rsidR="00B348B6" w:rsidRPr="006C2A44" w:rsidRDefault="006C2A44" w:rsidP="00E47D4B">
            <w:pPr>
              <w:pStyle w:val="TableText"/>
              <w:rPr>
                <w:highlight w:val="black"/>
              </w:rPr>
            </w:pPr>
            <w:r>
              <w:rPr>
                <w:noProof/>
                <w:color w:val="000000"/>
                <w:highlight w:val="black"/>
              </w:rPr>
              <w:t>''''''''''''''''''''''''' ''''' ''''''''''''''''''''' ''''''' '''''''</w:t>
            </w:r>
          </w:p>
          <w:p w14:paraId="22CD44B2" w14:textId="77777777" w:rsidR="00B348B6" w:rsidRPr="006C2A44" w:rsidRDefault="006C2A44" w:rsidP="00E47D4B">
            <w:pPr>
              <w:pStyle w:val="TableText"/>
              <w:rPr>
                <w:highlight w:val="black"/>
              </w:rPr>
            </w:pPr>
            <w:r>
              <w:rPr>
                <w:noProof/>
                <w:color w:val="000000"/>
                <w:highlight w:val="black"/>
              </w:rPr>
              <w:t>''''''''''''''''</w:t>
            </w:r>
          </w:p>
        </w:tc>
        <w:tc>
          <w:tcPr>
            <w:tcW w:w="1701" w:type="dxa"/>
          </w:tcPr>
          <w:p w14:paraId="37D11F61" w14:textId="77777777" w:rsidR="00B348B6" w:rsidRPr="006C2A44" w:rsidRDefault="006C2A44" w:rsidP="00E47D4B">
            <w:pPr>
              <w:pStyle w:val="TableText"/>
              <w:rPr>
                <w:highlight w:val="black"/>
              </w:rPr>
            </w:pPr>
            <w:r>
              <w:rPr>
                <w:noProof/>
                <w:color w:val="000000"/>
                <w:highlight w:val="black"/>
              </w:rPr>
              <w:t>''''''''''''''''</w:t>
            </w:r>
          </w:p>
        </w:tc>
        <w:tc>
          <w:tcPr>
            <w:tcW w:w="1701" w:type="dxa"/>
          </w:tcPr>
          <w:p w14:paraId="6CADA759" w14:textId="77777777" w:rsidR="00B348B6" w:rsidRPr="006C2A44" w:rsidRDefault="006C2A44" w:rsidP="00E47D4B">
            <w:pPr>
              <w:pStyle w:val="TableText"/>
              <w:rPr>
                <w:highlight w:val="black"/>
              </w:rPr>
            </w:pPr>
            <w:r>
              <w:rPr>
                <w:noProof/>
                <w:color w:val="000000"/>
                <w:highlight w:val="black"/>
              </w:rPr>
              <w:t>'''''''''''''''''</w:t>
            </w:r>
          </w:p>
        </w:tc>
      </w:tr>
    </w:tbl>
    <w:p w14:paraId="7D61BECA" w14:textId="77777777" w:rsidR="00A42CEB" w:rsidRPr="006C2A44" w:rsidRDefault="006C2A44" w:rsidP="00D10C9D">
      <w:pPr>
        <w:pStyle w:val="Footnotes"/>
        <w:rPr>
          <w:highlight w:val="black"/>
        </w:rPr>
      </w:pPr>
      <w:r>
        <w:rPr>
          <w:noProof/>
          <w:color w:val="000000"/>
          <w:highlight w:val="black"/>
        </w:rPr>
        <w:t>'''''''''' ''' '''''''''''''' ''''''''''' '''' '''''''''' ''''''''' ''' '''''''''' '''''''''''''' '''''''''' '''''''' ''' '''''''''''''''''''''''''' ''''''''' ''' '''''''''''''''''''''' '''''' ''''''''''''' '''''''''''' '''''' '' '''''''''''''' ''''''''''''''''''''''''' '''' ''' '''''''''''''''''''''''' '''''''' ''' ''''''''''''''' ''''''''' '''''''''''''' '''''''''''' '''''''''' ''' ''''''''''''''' ''''''' '''''''''''''''''''' ''' '''''''''''''''''''''''''''''''''''''''''' ''''''''''' ''' '''''''''''' ''''''''''''''''' '''''' '''''''''' ''''' ''' '''''''''''''''''''''''''''</w:t>
      </w:r>
    </w:p>
    <w:p w14:paraId="29E14D4F" w14:textId="77777777" w:rsidR="00A42CEB" w:rsidRPr="006C2A44" w:rsidRDefault="006C2A44" w:rsidP="00D10C9D">
      <w:pPr>
        <w:pStyle w:val="Footnotes"/>
        <w:rPr>
          <w:highlight w:val="black"/>
        </w:rPr>
      </w:pPr>
      <w:r>
        <w:rPr>
          <w:noProof/>
          <w:color w:val="000000"/>
          <w:highlight w:val="black"/>
          <w:vertAlign w:val="superscript"/>
        </w:rPr>
        <w:t>''' '''''''''''''''''''''''''''''''' '''''''' '''' '''''''''''''''''''' ''''''' '''''''''''''''' '''' '''''''''''''''''''''''''''''''' '''' '''''''''' '''''''''''''' ''' ''''''''''''</w:t>
      </w:r>
    </w:p>
    <w:p w14:paraId="435FA857" w14:textId="77777777" w:rsidR="00DB4561" w:rsidRPr="006C2A44" w:rsidRDefault="00DB4561" w:rsidP="00E47D4B">
      <w:pPr>
        <w:sectPr w:rsidR="00DB4561" w:rsidRPr="006C2A44" w:rsidSect="00A42CEB">
          <w:pgSz w:w="15840" w:h="12240" w:orient="landscape"/>
          <w:pgMar w:top="1440" w:right="1440" w:bottom="1440" w:left="1440" w:header="709" w:footer="709" w:gutter="0"/>
          <w:cols w:space="708"/>
          <w:docGrid w:linePitch="360"/>
        </w:sectPr>
      </w:pPr>
    </w:p>
    <w:p w14:paraId="47C9E6E0" w14:textId="77777777" w:rsidR="00714B8F" w:rsidRDefault="00714B8F" w:rsidP="00714B8F">
      <w:pPr>
        <w:pStyle w:val="Heading1"/>
        <w:rPr>
          <w:rFonts w:eastAsia="Calibri"/>
        </w:rPr>
      </w:pPr>
      <w:bookmarkStart w:id="44" w:name="_Toc503774813"/>
      <w:bookmarkStart w:id="45" w:name="_Ref496877137"/>
      <w:bookmarkStart w:id="46" w:name="_Ref501313010"/>
      <w:r>
        <w:lastRenderedPageBreak/>
        <w:t xml:space="preserve">Appendix </w:t>
      </w:r>
      <w:r w:rsidR="00814E1D">
        <w:rPr>
          <w:noProof/>
        </w:rPr>
        <w:t>B</w:t>
      </w:r>
      <w:bookmarkEnd w:id="44"/>
      <w:bookmarkEnd w:id="45"/>
    </w:p>
    <w:p w14:paraId="27AAEDFA" w14:textId="77777777" w:rsidR="00DB4561" w:rsidRPr="0085278C" w:rsidRDefault="00DB4561" w:rsidP="0085278C">
      <w:pPr>
        <w:pStyle w:val="MDTabCaption"/>
      </w:pPr>
      <w:bookmarkStart w:id="47" w:name="_Ref503367974"/>
      <w:bookmarkStart w:id="48" w:name="_Toc503774821"/>
      <w:r w:rsidRPr="0085278C">
        <w:t xml:space="preserve">Table </w:t>
      </w:r>
      <w:r w:rsidR="00814E1D">
        <w:rPr>
          <w:noProof/>
        </w:rPr>
        <w:t>8</w:t>
      </w:r>
      <w:bookmarkEnd w:id="46"/>
      <w:bookmarkEnd w:id="47"/>
      <w:r w:rsidRPr="0085278C">
        <w:t>: Baseline characteristics of adalimumab trials</w:t>
      </w:r>
      <w:bookmarkEnd w:id="48"/>
    </w:p>
    <w:tbl>
      <w:tblPr>
        <w:tblStyle w:val="TableGrid"/>
        <w:tblW w:w="8523" w:type="dxa"/>
        <w:tblLayout w:type="fixed"/>
        <w:tblLook w:val="04A0" w:firstRow="1" w:lastRow="0" w:firstColumn="1" w:lastColumn="0" w:noHBand="0" w:noVBand="1"/>
        <w:tblCaption w:val="Baseline characteristics of patients in the adalimumab trials"/>
      </w:tblPr>
      <w:tblGrid>
        <w:gridCol w:w="1559"/>
        <w:gridCol w:w="1408"/>
        <w:gridCol w:w="714"/>
        <w:gridCol w:w="1613"/>
        <w:gridCol w:w="1768"/>
        <w:gridCol w:w="1461"/>
      </w:tblGrid>
      <w:tr w:rsidR="00DB4561" w:rsidRPr="0085278C" w14:paraId="4D2F4574" w14:textId="77777777" w:rsidTr="00825AC8">
        <w:trPr>
          <w:cantSplit/>
          <w:trHeight w:val="302"/>
          <w:tblHeader/>
        </w:trPr>
        <w:tc>
          <w:tcPr>
            <w:tcW w:w="1559" w:type="dxa"/>
            <w:tcMar>
              <w:left w:w="28" w:type="dxa"/>
              <w:right w:w="28" w:type="dxa"/>
            </w:tcMar>
          </w:tcPr>
          <w:p w14:paraId="6378580D" w14:textId="77777777" w:rsidR="00DB4561" w:rsidRPr="0085278C" w:rsidRDefault="00DB4561" w:rsidP="00741AB3">
            <w:pPr>
              <w:pStyle w:val="TableTextDusc"/>
              <w:keepNext/>
              <w:rPr>
                <w:rFonts w:cstheme="minorHAnsi"/>
                <w:b/>
              </w:rPr>
            </w:pPr>
            <w:r w:rsidRPr="0085278C">
              <w:rPr>
                <w:rFonts w:cstheme="minorHAnsi"/>
                <w:b/>
              </w:rPr>
              <w:t>Trial</w:t>
            </w:r>
          </w:p>
        </w:tc>
        <w:tc>
          <w:tcPr>
            <w:tcW w:w="1408" w:type="dxa"/>
          </w:tcPr>
          <w:p w14:paraId="1AD6C876" w14:textId="77777777" w:rsidR="00DB4561" w:rsidRPr="0085278C" w:rsidRDefault="00DB4561" w:rsidP="00741AB3">
            <w:pPr>
              <w:pStyle w:val="TableTextDusc"/>
              <w:keepNext/>
              <w:rPr>
                <w:rFonts w:cstheme="minorHAnsi"/>
                <w:b/>
              </w:rPr>
            </w:pPr>
            <w:r w:rsidRPr="0085278C">
              <w:rPr>
                <w:rFonts w:cstheme="minorHAnsi"/>
                <w:b/>
              </w:rPr>
              <w:t>Arm</w:t>
            </w:r>
          </w:p>
        </w:tc>
        <w:tc>
          <w:tcPr>
            <w:tcW w:w="714" w:type="dxa"/>
          </w:tcPr>
          <w:p w14:paraId="3CD51343" w14:textId="77777777" w:rsidR="00DB4561" w:rsidRPr="0085278C" w:rsidRDefault="00DB4561" w:rsidP="00741AB3">
            <w:pPr>
              <w:pStyle w:val="TableTextDusc"/>
              <w:keepNext/>
              <w:rPr>
                <w:rFonts w:cstheme="minorHAnsi"/>
                <w:b/>
              </w:rPr>
            </w:pPr>
            <w:r w:rsidRPr="0085278C">
              <w:rPr>
                <w:rFonts w:cstheme="minorHAnsi"/>
                <w:b/>
              </w:rPr>
              <w:t>N</w:t>
            </w:r>
          </w:p>
        </w:tc>
        <w:tc>
          <w:tcPr>
            <w:tcW w:w="1613" w:type="dxa"/>
            <w:tcMar>
              <w:left w:w="28" w:type="dxa"/>
              <w:right w:w="28" w:type="dxa"/>
            </w:tcMar>
          </w:tcPr>
          <w:p w14:paraId="5550B440" w14:textId="77777777" w:rsidR="00DB4561" w:rsidRPr="0085278C" w:rsidRDefault="00DB4561" w:rsidP="00741AB3">
            <w:pPr>
              <w:pStyle w:val="TableTextDusc"/>
              <w:keepNext/>
              <w:rPr>
                <w:rFonts w:cstheme="minorHAnsi"/>
                <w:b/>
              </w:rPr>
            </w:pPr>
            <w:r w:rsidRPr="0085278C">
              <w:rPr>
                <w:rFonts w:cstheme="minorHAnsi"/>
                <w:b/>
              </w:rPr>
              <w:t>BSA; mean % (SD)</w:t>
            </w:r>
          </w:p>
        </w:tc>
        <w:tc>
          <w:tcPr>
            <w:tcW w:w="1768" w:type="dxa"/>
            <w:tcMar>
              <w:left w:w="28" w:type="dxa"/>
              <w:right w:w="28" w:type="dxa"/>
            </w:tcMar>
          </w:tcPr>
          <w:p w14:paraId="141FDCF6" w14:textId="77777777" w:rsidR="00DB4561" w:rsidRPr="0085278C" w:rsidRDefault="00DB4561" w:rsidP="00741AB3">
            <w:pPr>
              <w:pStyle w:val="TableTextDusc"/>
              <w:keepNext/>
              <w:rPr>
                <w:rFonts w:cstheme="minorHAnsi"/>
                <w:b/>
              </w:rPr>
            </w:pPr>
            <w:r w:rsidRPr="0085278C">
              <w:rPr>
                <w:rFonts w:cstheme="minorHAnsi"/>
                <w:b/>
              </w:rPr>
              <w:t>PASI; mean (SD)</w:t>
            </w:r>
          </w:p>
        </w:tc>
        <w:tc>
          <w:tcPr>
            <w:tcW w:w="1461" w:type="dxa"/>
            <w:tcMar>
              <w:left w:w="28" w:type="dxa"/>
              <w:right w:w="28" w:type="dxa"/>
            </w:tcMar>
          </w:tcPr>
          <w:p w14:paraId="256C7773" w14:textId="77777777" w:rsidR="00DB4561" w:rsidRPr="0085278C" w:rsidRDefault="00DB4561" w:rsidP="00741AB3">
            <w:pPr>
              <w:pStyle w:val="TableTextDusc"/>
              <w:keepNext/>
              <w:rPr>
                <w:rFonts w:cstheme="minorHAnsi"/>
                <w:b/>
              </w:rPr>
            </w:pPr>
            <w:r w:rsidRPr="0085278C">
              <w:rPr>
                <w:rFonts w:cstheme="minorHAnsi"/>
                <w:b/>
              </w:rPr>
              <w:t>DLQI; mean (SD)</w:t>
            </w:r>
          </w:p>
        </w:tc>
      </w:tr>
      <w:tr w:rsidR="00DB4561" w:rsidRPr="0085278C" w14:paraId="6B65DD38" w14:textId="77777777" w:rsidTr="00825AC8">
        <w:trPr>
          <w:cantSplit/>
          <w:trHeight w:val="168"/>
          <w:tblHeader/>
        </w:trPr>
        <w:tc>
          <w:tcPr>
            <w:tcW w:w="8523" w:type="dxa"/>
            <w:gridSpan w:val="6"/>
            <w:tcMar>
              <w:left w:w="28" w:type="dxa"/>
              <w:right w:w="28" w:type="dxa"/>
            </w:tcMar>
          </w:tcPr>
          <w:p w14:paraId="29884257" w14:textId="77777777" w:rsidR="00DB4561" w:rsidRPr="0085278C" w:rsidRDefault="00DB4561" w:rsidP="00741AB3">
            <w:pPr>
              <w:pStyle w:val="TableTextDusc"/>
              <w:keepNext/>
              <w:rPr>
                <w:rFonts w:cstheme="minorHAnsi"/>
                <w:b/>
              </w:rPr>
            </w:pPr>
            <w:r w:rsidRPr="0085278C">
              <w:rPr>
                <w:rFonts w:cstheme="minorHAnsi"/>
                <w:b/>
              </w:rPr>
              <w:t>Adalimumab versus placebo</w:t>
            </w:r>
          </w:p>
        </w:tc>
      </w:tr>
      <w:tr w:rsidR="00DB4561" w:rsidRPr="0085278C" w14:paraId="7AD8C1E4" w14:textId="77777777" w:rsidTr="00825AC8">
        <w:trPr>
          <w:cantSplit/>
          <w:trHeight w:val="187"/>
        </w:trPr>
        <w:tc>
          <w:tcPr>
            <w:tcW w:w="1559" w:type="dxa"/>
            <w:vMerge w:val="restart"/>
            <w:tcMar>
              <w:left w:w="28" w:type="dxa"/>
              <w:right w:w="28" w:type="dxa"/>
            </w:tcMar>
          </w:tcPr>
          <w:p w14:paraId="3DE49079" w14:textId="77777777" w:rsidR="00DB4561" w:rsidRPr="0085278C" w:rsidRDefault="00DB4561" w:rsidP="00741AB3">
            <w:pPr>
              <w:pStyle w:val="TableTextDusc"/>
              <w:rPr>
                <w:rFonts w:cstheme="minorHAnsi"/>
              </w:rPr>
            </w:pPr>
            <w:proofErr w:type="spellStart"/>
            <w:r w:rsidRPr="0085278C">
              <w:rPr>
                <w:rFonts w:cstheme="minorHAnsi"/>
              </w:rPr>
              <w:t>CHAMPION</w:t>
            </w:r>
            <w:r w:rsidRPr="0085278C">
              <w:rPr>
                <w:rFonts w:cstheme="minorHAnsi"/>
                <w:vertAlign w:val="superscript"/>
              </w:rPr>
              <w:t>a</w:t>
            </w:r>
            <w:proofErr w:type="spellEnd"/>
          </w:p>
        </w:tc>
        <w:tc>
          <w:tcPr>
            <w:tcW w:w="1408" w:type="dxa"/>
            <w:tcMar>
              <w:left w:w="28" w:type="dxa"/>
              <w:right w:w="28" w:type="dxa"/>
            </w:tcMar>
          </w:tcPr>
          <w:p w14:paraId="048757CA" w14:textId="77777777" w:rsidR="00DB4561" w:rsidRPr="0085278C" w:rsidRDefault="00DB4561" w:rsidP="00741AB3">
            <w:pPr>
              <w:pStyle w:val="TableTextDusc"/>
              <w:rPr>
                <w:rFonts w:cstheme="minorHAnsi"/>
              </w:rPr>
            </w:pPr>
            <w:r w:rsidRPr="0085278C">
              <w:rPr>
                <w:rFonts w:cstheme="minorHAnsi"/>
              </w:rPr>
              <w:t>Ada</w:t>
            </w:r>
            <w:r w:rsidRPr="0085278C">
              <w:rPr>
                <w:rFonts w:cstheme="minorHAnsi"/>
                <w:vertAlign w:val="superscript"/>
              </w:rPr>
              <w:t>1*</w:t>
            </w:r>
          </w:p>
        </w:tc>
        <w:tc>
          <w:tcPr>
            <w:tcW w:w="714" w:type="dxa"/>
            <w:tcMar>
              <w:left w:w="28" w:type="dxa"/>
              <w:right w:w="28" w:type="dxa"/>
            </w:tcMar>
          </w:tcPr>
          <w:p w14:paraId="573F8E17" w14:textId="77777777" w:rsidR="00DB4561" w:rsidRPr="0085278C" w:rsidRDefault="00DB4561" w:rsidP="00741AB3">
            <w:pPr>
              <w:pStyle w:val="TableTextDusc"/>
              <w:rPr>
                <w:rFonts w:cstheme="minorHAnsi"/>
              </w:rPr>
            </w:pPr>
            <w:r w:rsidRPr="0085278C">
              <w:rPr>
                <w:rFonts w:cstheme="minorHAnsi"/>
                <w:color w:val="000000"/>
              </w:rPr>
              <w:t>108</w:t>
            </w:r>
          </w:p>
        </w:tc>
        <w:tc>
          <w:tcPr>
            <w:tcW w:w="1613" w:type="dxa"/>
            <w:tcMar>
              <w:left w:w="28" w:type="dxa"/>
              <w:right w:w="28" w:type="dxa"/>
            </w:tcMar>
          </w:tcPr>
          <w:p w14:paraId="3C3ADA8D" w14:textId="77777777" w:rsidR="00DB4561" w:rsidRPr="0085278C" w:rsidRDefault="00DB4561" w:rsidP="00741AB3">
            <w:pPr>
              <w:pStyle w:val="TableTextDusc"/>
              <w:rPr>
                <w:rFonts w:cstheme="minorHAnsi"/>
              </w:rPr>
            </w:pPr>
            <w:r w:rsidRPr="0085278C">
              <w:rPr>
                <w:rFonts w:cstheme="minorHAnsi"/>
                <w:color w:val="000000"/>
              </w:rPr>
              <w:t>34% (20)</w:t>
            </w:r>
          </w:p>
        </w:tc>
        <w:tc>
          <w:tcPr>
            <w:tcW w:w="1768" w:type="dxa"/>
            <w:tcMar>
              <w:left w:w="28" w:type="dxa"/>
              <w:right w:w="28" w:type="dxa"/>
            </w:tcMar>
          </w:tcPr>
          <w:p w14:paraId="38DF3707" w14:textId="77777777" w:rsidR="00DB4561" w:rsidRPr="0085278C" w:rsidRDefault="00DB4561" w:rsidP="00741AB3">
            <w:pPr>
              <w:pStyle w:val="TableTextDusc"/>
              <w:rPr>
                <w:rFonts w:cstheme="minorHAnsi"/>
              </w:rPr>
            </w:pPr>
            <w:r w:rsidRPr="0085278C">
              <w:rPr>
                <w:rFonts w:cstheme="minorHAnsi"/>
                <w:color w:val="000000"/>
              </w:rPr>
              <w:t>20.2 (7.5)</w:t>
            </w:r>
          </w:p>
        </w:tc>
        <w:tc>
          <w:tcPr>
            <w:tcW w:w="1461" w:type="dxa"/>
            <w:tcMar>
              <w:left w:w="28" w:type="dxa"/>
              <w:right w:w="28" w:type="dxa"/>
            </w:tcMar>
          </w:tcPr>
          <w:p w14:paraId="664EDF48" w14:textId="77777777" w:rsidR="00DB4561" w:rsidRPr="0085278C" w:rsidRDefault="00DB4561" w:rsidP="00741AB3">
            <w:pPr>
              <w:pStyle w:val="TableTextDusc"/>
              <w:rPr>
                <w:rFonts w:cstheme="minorHAnsi"/>
              </w:rPr>
            </w:pPr>
            <w:r w:rsidRPr="0085278C">
              <w:rPr>
                <w:rFonts w:cstheme="minorHAnsi"/>
                <w:color w:val="000000"/>
              </w:rPr>
              <w:t>11.8 (6.6)</w:t>
            </w:r>
          </w:p>
        </w:tc>
      </w:tr>
      <w:tr w:rsidR="00DB4561" w:rsidRPr="0085278C" w14:paraId="2B2053B3" w14:textId="77777777" w:rsidTr="00825AC8">
        <w:trPr>
          <w:cantSplit/>
          <w:trHeight w:val="193"/>
        </w:trPr>
        <w:tc>
          <w:tcPr>
            <w:tcW w:w="1559" w:type="dxa"/>
            <w:vMerge/>
            <w:tcMar>
              <w:left w:w="28" w:type="dxa"/>
              <w:right w:w="28" w:type="dxa"/>
            </w:tcMar>
          </w:tcPr>
          <w:p w14:paraId="689347E1" w14:textId="77777777" w:rsidR="00DB4561" w:rsidRPr="0085278C" w:rsidRDefault="00DB4561" w:rsidP="00741AB3">
            <w:pPr>
              <w:pStyle w:val="TableTextDusc"/>
              <w:rPr>
                <w:rFonts w:cstheme="minorHAnsi"/>
              </w:rPr>
            </w:pPr>
          </w:p>
        </w:tc>
        <w:tc>
          <w:tcPr>
            <w:tcW w:w="1408" w:type="dxa"/>
            <w:tcMar>
              <w:left w:w="28" w:type="dxa"/>
              <w:right w:w="28" w:type="dxa"/>
            </w:tcMar>
          </w:tcPr>
          <w:p w14:paraId="75396CE9" w14:textId="77777777" w:rsidR="00DB4561" w:rsidRPr="0085278C" w:rsidRDefault="00DB4561" w:rsidP="00741AB3">
            <w:pPr>
              <w:pStyle w:val="TableTextDusc"/>
              <w:rPr>
                <w:rFonts w:cstheme="minorHAnsi"/>
              </w:rPr>
            </w:pPr>
            <w:proofErr w:type="spellStart"/>
            <w:r w:rsidRPr="0085278C">
              <w:rPr>
                <w:rFonts w:cstheme="minorHAnsi"/>
              </w:rPr>
              <w:t>Pbo</w:t>
            </w:r>
            <w:proofErr w:type="spellEnd"/>
          </w:p>
        </w:tc>
        <w:tc>
          <w:tcPr>
            <w:tcW w:w="714" w:type="dxa"/>
            <w:tcMar>
              <w:left w:w="28" w:type="dxa"/>
              <w:right w:w="28" w:type="dxa"/>
            </w:tcMar>
          </w:tcPr>
          <w:p w14:paraId="37140F3F" w14:textId="77777777" w:rsidR="00DB4561" w:rsidRPr="0085278C" w:rsidRDefault="00DB4561" w:rsidP="00741AB3">
            <w:pPr>
              <w:pStyle w:val="TableTextDusc"/>
              <w:rPr>
                <w:rFonts w:cstheme="minorHAnsi"/>
              </w:rPr>
            </w:pPr>
            <w:r w:rsidRPr="0085278C">
              <w:rPr>
                <w:rFonts w:cstheme="minorHAnsi"/>
                <w:color w:val="000000"/>
              </w:rPr>
              <w:t>53</w:t>
            </w:r>
          </w:p>
        </w:tc>
        <w:tc>
          <w:tcPr>
            <w:tcW w:w="1613" w:type="dxa"/>
            <w:tcMar>
              <w:left w:w="28" w:type="dxa"/>
              <w:right w:w="28" w:type="dxa"/>
            </w:tcMar>
          </w:tcPr>
          <w:p w14:paraId="1799AD3F" w14:textId="77777777" w:rsidR="00DB4561" w:rsidRPr="0085278C" w:rsidRDefault="00DB4561" w:rsidP="00741AB3">
            <w:pPr>
              <w:pStyle w:val="TableTextDusc"/>
              <w:rPr>
                <w:rFonts w:cstheme="minorHAnsi"/>
              </w:rPr>
            </w:pPr>
            <w:r w:rsidRPr="0085278C">
              <w:rPr>
                <w:rFonts w:cstheme="minorHAnsi"/>
                <w:color w:val="000000"/>
              </w:rPr>
              <w:t>28% (16)</w:t>
            </w:r>
          </w:p>
        </w:tc>
        <w:tc>
          <w:tcPr>
            <w:tcW w:w="1768" w:type="dxa"/>
            <w:tcMar>
              <w:left w:w="28" w:type="dxa"/>
              <w:right w:w="28" w:type="dxa"/>
            </w:tcMar>
          </w:tcPr>
          <w:p w14:paraId="7D97F6B1" w14:textId="77777777" w:rsidR="00DB4561" w:rsidRPr="0085278C" w:rsidRDefault="00DB4561" w:rsidP="00741AB3">
            <w:pPr>
              <w:pStyle w:val="TableTextDusc"/>
              <w:rPr>
                <w:rFonts w:cstheme="minorHAnsi"/>
              </w:rPr>
            </w:pPr>
            <w:r w:rsidRPr="0085278C">
              <w:rPr>
                <w:rFonts w:cstheme="minorHAnsi"/>
                <w:color w:val="000000"/>
              </w:rPr>
              <w:t>19.2 (6.9)</w:t>
            </w:r>
          </w:p>
        </w:tc>
        <w:tc>
          <w:tcPr>
            <w:tcW w:w="1461" w:type="dxa"/>
            <w:tcMar>
              <w:left w:w="28" w:type="dxa"/>
              <w:right w:w="28" w:type="dxa"/>
            </w:tcMar>
          </w:tcPr>
          <w:p w14:paraId="49DFD5F7" w14:textId="77777777" w:rsidR="00DB4561" w:rsidRPr="0085278C" w:rsidRDefault="00DB4561" w:rsidP="00741AB3">
            <w:pPr>
              <w:pStyle w:val="TableTextDusc"/>
              <w:rPr>
                <w:rFonts w:cstheme="minorHAnsi"/>
              </w:rPr>
            </w:pPr>
            <w:r w:rsidRPr="0085278C">
              <w:rPr>
                <w:rFonts w:cstheme="minorHAnsi"/>
                <w:color w:val="000000"/>
              </w:rPr>
              <w:t>11.7 (7.0)</w:t>
            </w:r>
          </w:p>
        </w:tc>
      </w:tr>
      <w:tr w:rsidR="00DB4561" w:rsidRPr="0085278C" w14:paraId="02D61CAD" w14:textId="77777777" w:rsidTr="00825AC8">
        <w:trPr>
          <w:cantSplit/>
          <w:trHeight w:val="161"/>
        </w:trPr>
        <w:tc>
          <w:tcPr>
            <w:tcW w:w="8523" w:type="dxa"/>
            <w:gridSpan w:val="6"/>
            <w:tcMar>
              <w:left w:w="28" w:type="dxa"/>
              <w:right w:w="28" w:type="dxa"/>
            </w:tcMar>
          </w:tcPr>
          <w:p w14:paraId="1237D43E" w14:textId="77777777" w:rsidR="00DB4561" w:rsidRPr="0085278C" w:rsidRDefault="00DB4561" w:rsidP="00741AB3">
            <w:pPr>
              <w:pStyle w:val="TableTextDusc"/>
              <w:rPr>
                <w:rFonts w:cstheme="minorHAnsi"/>
                <w:b/>
                <w:color w:val="000000"/>
              </w:rPr>
            </w:pPr>
            <w:r w:rsidRPr="0085278C">
              <w:rPr>
                <w:rFonts w:cstheme="minorHAnsi"/>
                <w:b/>
                <w:color w:val="000000"/>
              </w:rPr>
              <w:t xml:space="preserve">Adalimumab versus adalimumab plus </w:t>
            </w:r>
            <w:proofErr w:type="spellStart"/>
            <w:r w:rsidRPr="0085278C">
              <w:rPr>
                <w:rFonts w:cstheme="minorHAnsi"/>
                <w:b/>
                <w:color w:val="000000"/>
              </w:rPr>
              <w:t>calcipotriol</w:t>
            </w:r>
            <w:proofErr w:type="spellEnd"/>
            <w:r w:rsidRPr="0085278C">
              <w:rPr>
                <w:rFonts w:cstheme="minorHAnsi"/>
                <w:b/>
                <w:color w:val="000000"/>
              </w:rPr>
              <w:t>/betamethasone ointment</w:t>
            </w:r>
          </w:p>
        </w:tc>
      </w:tr>
      <w:tr w:rsidR="00DB4561" w:rsidRPr="0085278C" w14:paraId="74CB164F" w14:textId="77777777" w:rsidTr="00825AC8">
        <w:trPr>
          <w:cantSplit/>
          <w:trHeight w:val="161"/>
        </w:trPr>
        <w:tc>
          <w:tcPr>
            <w:tcW w:w="1559" w:type="dxa"/>
            <w:vMerge w:val="restart"/>
            <w:tcMar>
              <w:left w:w="28" w:type="dxa"/>
              <w:right w:w="28" w:type="dxa"/>
            </w:tcMar>
          </w:tcPr>
          <w:p w14:paraId="6B16DDA1" w14:textId="77777777" w:rsidR="00DB4561" w:rsidRPr="0085278C" w:rsidRDefault="00DB4561" w:rsidP="00741AB3">
            <w:pPr>
              <w:pStyle w:val="TableTextDusc"/>
              <w:rPr>
                <w:rFonts w:cstheme="minorHAnsi"/>
                <w:vertAlign w:val="superscript"/>
              </w:rPr>
            </w:pPr>
            <w:proofErr w:type="spellStart"/>
            <w:r w:rsidRPr="0085278C">
              <w:rPr>
                <w:rFonts w:cstheme="minorHAnsi"/>
              </w:rPr>
              <w:t>BELIEVE</w:t>
            </w:r>
            <w:r w:rsidRPr="0085278C">
              <w:rPr>
                <w:rFonts w:cstheme="minorHAnsi"/>
                <w:vertAlign w:val="superscript"/>
              </w:rPr>
              <w:t>b</w:t>
            </w:r>
            <w:proofErr w:type="spellEnd"/>
          </w:p>
        </w:tc>
        <w:tc>
          <w:tcPr>
            <w:tcW w:w="1408" w:type="dxa"/>
            <w:tcMar>
              <w:left w:w="28" w:type="dxa"/>
              <w:right w:w="28" w:type="dxa"/>
            </w:tcMar>
          </w:tcPr>
          <w:p w14:paraId="67415FF3" w14:textId="77777777" w:rsidR="00DB4561" w:rsidRPr="0085278C" w:rsidRDefault="00DB4561" w:rsidP="00741AB3">
            <w:pPr>
              <w:pStyle w:val="TableTextDusc"/>
              <w:rPr>
                <w:rFonts w:cstheme="minorHAnsi"/>
              </w:rPr>
            </w:pPr>
            <w:r w:rsidRPr="0085278C">
              <w:rPr>
                <w:rFonts w:cstheme="minorHAnsi"/>
              </w:rPr>
              <w:t>Ada</w:t>
            </w:r>
            <w:r w:rsidRPr="0085278C">
              <w:rPr>
                <w:rFonts w:cstheme="minorHAnsi"/>
                <w:vertAlign w:val="superscript"/>
              </w:rPr>
              <w:t xml:space="preserve">1* </w:t>
            </w:r>
            <w:r w:rsidRPr="0085278C">
              <w:rPr>
                <w:rFonts w:cstheme="minorHAnsi"/>
              </w:rPr>
              <w:t xml:space="preserve">+ CB </w:t>
            </w:r>
          </w:p>
        </w:tc>
        <w:tc>
          <w:tcPr>
            <w:tcW w:w="714" w:type="dxa"/>
            <w:tcMar>
              <w:left w:w="28" w:type="dxa"/>
              <w:right w:w="28" w:type="dxa"/>
            </w:tcMar>
          </w:tcPr>
          <w:p w14:paraId="520AE4CA" w14:textId="77777777" w:rsidR="00DB4561" w:rsidRPr="0085278C" w:rsidRDefault="00DB4561" w:rsidP="00741AB3">
            <w:pPr>
              <w:pStyle w:val="TableTextDusc"/>
              <w:rPr>
                <w:rFonts w:cstheme="minorHAnsi"/>
              </w:rPr>
            </w:pPr>
            <w:r w:rsidRPr="0085278C">
              <w:rPr>
                <w:rFonts w:cstheme="minorHAnsi"/>
                <w:color w:val="000000"/>
              </w:rPr>
              <w:t>366</w:t>
            </w:r>
          </w:p>
        </w:tc>
        <w:tc>
          <w:tcPr>
            <w:tcW w:w="1613" w:type="dxa"/>
            <w:tcMar>
              <w:left w:w="28" w:type="dxa"/>
              <w:right w:w="28" w:type="dxa"/>
            </w:tcMar>
          </w:tcPr>
          <w:p w14:paraId="06F7E85C" w14:textId="77777777" w:rsidR="00DB4561" w:rsidRPr="0085278C" w:rsidRDefault="00DB4561" w:rsidP="00741AB3">
            <w:pPr>
              <w:pStyle w:val="TableTextDusc"/>
              <w:rPr>
                <w:rFonts w:cstheme="minorHAnsi"/>
              </w:rPr>
            </w:pPr>
            <w:r w:rsidRPr="0085278C">
              <w:rPr>
                <w:rFonts w:cstheme="minorHAnsi"/>
                <w:color w:val="000000"/>
              </w:rPr>
              <w:t>33% (20)</w:t>
            </w:r>
          </w:p>
        </w:tc>
        <w:tc>
          <w:tcPr>
            <w:tcW w:w="1768" w:type="dxa"/>
            <w:tcMar>
              <w:left w:w="28" w:type="dxa"/>
              <w:right w:w="28" w:type="dxa"/>
            </w:tcMar>
          </w:tcPr>
          <w:p w14:paraId="6F99D621" w14:textId="77777777" w:rsidR="00DB4561" w:rsidRPr="0085278C" w:rsidRDefault="00DB4561" w:rsidP="00741AB3">
            <w:pPr>
              <w:pStyle w:val="TableTextDusc"/>
              <w:rPr>
                <w:rFonts w:cstheme="minorHAnsi"/>
              </w:rPr>
            </w:pPr>
            <w:r w:rsidRPr="0085278C">
              <w:rPr>
                <w:rFonts w:cstheme="minorHAnsi"/>
                <w:color w:val="000000"/>
              </w:rPr>
              <w:t>19.5 (8.6)</w:t>
            </w:r>
          </w:p>
        </w:tc>
        <w:tc>
          <w:tcPr>
            <w:tcW w:w="1461" w:type="dxa"/>
            <w:tcMar>
              <w:left w:w="28" w:type="dxa"/>
              <w:right w:w="28" w:type="dxa"/>
            </w:tcMar>
          </w:tcPr>
          <w:p w14:paraId="7BB89F7A" w14:textId="77777777" w:rsidR="00DB4561" w:rsidRPr="0085278C" w:rsidRDefault="00DB4561" w:rsidP="00741AB3">
            <w:pPr>
              <w:pStyle w:val="TableTextDusc"/>
              <w:rPr>
                <w:rFonts w:cstheme="minorHAnsi"/>
              </w:rPr>
            </w:pPr>
            <w:r w:rsidRPr="0085278C">
              <w:rPr>
                <w:rFonts w:cstheme="minorHAnsi"/>
                <w:color w:val="000000"/>
              </w:rPr>
              <w:t>13.7 (7.3)</w:t>
            </w:r>
          </w:p>
        </w:tc>
      </w:tr>
      <w:tr w:rsidR="00DB4561" w:rsidRPr="0085278C" w14:paraId="4C72C163" w14:textId="77777777" w:rsidTr="00825AC8">
        <w:trPr>
          <w:cantSplit/>
          <w:trHeight w:val="193"/>
        </w:trPr>
        <w:tc>
          <w:tcPr>
            <w:tcW w:w="1559" w:type="dxa"/>
            <w:vMerge/>
            <w:tcMar>
              <w:left w:w="28" w:type="dxa"/>
              <w:right w:w="28" w:type="dxa"/>
            </w:tcMar>
          </w:tcPr>
          <w:p w14:paraId="2E23D2CE" w14:textId="77777777" w:rsidR="00DB4561" w:rsidRPr="0085278C" w:rsidRDefault="00DB4561" w:rsidP="00741AB3">
            <w:pPr>
              <w:pStyle w:val="TableTextDusc"/>
              <w:rPr>
                <w:rFonts w:cstheme="minorHAnsi"/>
              </w:rPr>
            </w:pPr>
          </w:p>
        </w:tc>
        <w:tc>
          <w:tcPr>
            <w:tcW w:w="1408" w:type="dxa"/>
            <w:tcMar>
              <w:left w:w="28" w:type="dxa"/>
              <w:right w:w="28" w:type="dxa"/>
            </w:tcMar>
          </w:tcPr>
          <w:p w14:paraId="2F5AF74A" w14:textId="77777777" w:rsidR="00DB4561" w:rsidRPr="0085278C" w:rsidRDefault="00DB4561" w:rsidP="00741AB3">
            <w:pPr>
              <w:pStyle w:val="TableTextDusc"/>
              <w:rPr>
                <w:rFonts w:cstheme="minorHAnsi"/>
              </w:rPr>
            </w:pPr>
            <w:r w:rsidRPr="0085278C">
              <w:rPr>
                <w:rFonts w:cstheme="minorHAnsi"/>
              </w:rPr>
              <w:t>Ada</w:t>
            </w:r>
            <w:r w:rsidRPr="0085278C">
              <w:rPr>
                <w:rFonts w:cstheme="minorHAnsi"/>
                <w:vertAlign w:val="superscript"/>
              </w:rPr>
              <w:t>1*</w:t>
            </w:r>
            <w:r w:rsidRPr="0085278C">
              <w:rPr>
                <w:rFonts w:cstheme="minorHAnsi"/>
              </w:rPr>
              <w:t xml:space="preserve">  </w:t>
            </w:r>
          </w:p>
        </w:tc>
        <w:tc>
          <w:tcPr>
            <w:tcW w:w="714" w:type="dxa"/>
            <w:tcMar>
              <w:left w:w="28" w:type="dxa"/>
              <w:right w:w="28" w:type="dxa"/>
            </w:tcMar>
          </w:tcPr>
          <w:p w14:paraId="4FCD8C2D" w14:textId="77777777" w:rsidR="00DB4561" w:rsidRPr="0085278C" w:rsidRDefault="00DB4561" w:rsidP="00741AB3">
            <w:pPr>
              <w:pStyle w:val="TableTextDusc"/>
              <w:rPr>
                <w:rFonts w:cstheme="minorHAnsi"/>
              </w:rPr>
            </w:pPr>
            <w:r w:rsidRPr="0085278C">
              <w:rPr>
                <w:rFonts w:cstheme="minorHAnsi"/>
                <w:color w:val="000000"/>
              </w:rPr>
              <w:t>364</w:t>
            </w:r>
          </w:p>
        </w:tc>
        <w:tc>
          <w:tcPr>
            <w:tcW w:w="1613" w:type="dxa"/>
            <w:tcMar>
              <w:left w:w="28" w:type="dxa"/>
              <w:right w:w="28" w:type="dxa"/>
            </w:tcMar>
          </w:tcPr>
          <w:p w14:paraId="1B878054" w14:textId="77777777" w:rsidR="00DB4561" w:rsidRPr="0085278C" w:rsidRDefault="00DB4561" w:rsidP="00741AB3">
            <w:pPr>
              <w:pStyle w:val="TableTextDusc"/>
              <w:rPr>
                <w:rFonts w:cstheme="minorHAnsi"/>
              </w:rPr>
            </w:pPr>
            <w:r w:rsidRPr="0085278C">
              <w:rPr>
                <w:rFonts w:cstheme="minorHAnsi"/>
                <w:color w:val="000000"/>
              </w:rPr>
              <w:t>33% (20)</w:t>
            </w:r>
          </w:p>
        </w:tc>
        <w:tc>
          <w:tcPr>
            <w:tcW w:w="1768" w:type="dxa"/>
            <w:tcMar>
              <w:left w:w="28" w:type="dxa"/>
              <w:right w:w="28" w:type="dxa"/>
            </w:tcMar>
          </w:tcPr>
          <w:p w14:paraId="3852D229" w14:textId="77777777" w:rsidR="00DB4561" w:rsidRPr="0085278C" w:rsidRDefault="00DB4561" w:rsidP="00741AB3">
            <w:pPr>
              <w:pStyle w:val="TableTextDusc"/>
              <w:rPr>
                <w:rFonts w:cstheme="minorHAnsi"/>
              </w:rPr>
            </w:pPr>
            <w:r w:rsidRPr="0085278C">
              <w:rPr>
                <w:rFonts w:cstheme="minorHAnsi"/>
                <w:color w:val="000000"/>
              </w:rPr>
              <w:t>19.5 (8.7)</w:t>
            </w:r>
          </w:p>
        </w:tc>
        <w:tc>
          <w:tcPr>
            <w:tcW w:w="1461" w:type="dxa"/>
            <w:tcMar>
              <w:left w:w="28" w:type="dxa"/>
              <w:right w:w="28" w:type="dxa"/>
            </w:tcMar>
          </w:tcPr>
          <w:p w14:paraId="5C5538D9" w14:textId="77777777" w:rsidR="00DB4561" w:rsidRPr="0085278C" w:rsidRDefault="00DB4561" w:rsidP="00741AB3">
            <w:pPr>
              <w:pStyle w:val="TableTextDusc"/>
              <w:rPr>
                <w:rFonts w:cstheme="minorHAnsi"/>
              </w:rPr>
            </w:pPr>
            <w:r w:rsidRPr="0085278C">
              <w:rPr>
                <w:rFonts w:cstheme="minorHAnsi"/>
                <w:color w:val="000000"/>
              </w:rPr>
              <w:t>14.2 (7.7)</w:t>
            </w:r>
          </w:p>
        </w:tc>
      </w:tr>
      <w:tr w:rsidR="00DB4561" w:rsidRPr="0085278C" w14:paraId="4C6C1C49" w14:textId="77777777" w:rsidTr="00825AC8">
        <w:trPr>
          <w:cantSplit/>
          <w:trHeight w:val="193"/>
        </w:trPr>
        <w:tc>
          <w:tcPr>
            <w:tcW w:w="8523" w:type="dxa"/>
            <w:gridSpan w:val="6"/>
            <w:tcMar>
              <w:left w:w="28" w:type="dxa"/>
              <w:right w:w="28" w:type="dxa"/>
            </w:tcMar>
          </w:tcPr>
          <w:p w14:paraId="6971C3A9" w14:textId="77777777" w:rsidR="00DB4561" w:rsidRPr="0085278C" w:rsidRDefault="00DB4561" w:rsidP="00741AB3">
            <w:pPr>
              <w:pStyle w:val="TableTextDusc"/>
              <w:rPr>
                <w:rFonts w:cstheme="minorHAnsi"/>
                <w:b/>
                <w:color w:val="000000"/>
              </w:rPr>
            </w:pPr>
            <w:r w:rsidRPr="0085278C">
              <w:rPr>
                <w:rFonts w:cstheme="minorHAnsi"/>
                <w:b/>
                <w:color w:val="000000"/>
              </w:rPr>
              <w:t>Average of the trials with PASI ≥ 10 inclusion criteria</w:t>
            </w:r>
          </w:p>
        </w:tc>
      </w:tr>
      <w:tr w:rsidR="00DB4561" w:rsidRPr="0085278C" w14:paraId="4CC2DEA5" w14:textId="77777777" w:rsidTr="00825AC8">
        <w:trPr>
          <w:cantSplit/>
          <w:trHeight w:val="193"/>
        </w:trPr>
        <w:tc>
          <w:tcPr>
            <w:tcW w:w="1559" w:type="dxa"/>
            <w:tcMar>
              <w:left w:w="28" w:type="dxa"/>
              <w:right w:w="28" w:type="dxa"/>
            </w:tcMar>
          </w:tcPr>
          <w:p w14:paraId="6A85F9F4" w14:textId="77777777" w:rsidR="00DB4561" w:rsidRPr="0085278C" w:rsidRDefault="00DB4561" w:rsidP="00741AB3">
            <w:pPr>
              <w:pStyle w:val="TableTextDusc"/>
              <w:rPr>
                <w:rFonts w:cstheme="minorHAnsi"/>
              </w:rPr>
            </w:pPr>
            <w:r w:rsidRPr="0085278C">
              <w:rPr>
                <w:rFonts w:cstheme="minorHAnsi"/>
              </w:rPr>
              <w:t>N = 891</w:t>
            </w:r>
          </w:p>
        </w:tc>
        <w:tc>
          <w:tcPr>
            <w:tcW w:w="1408" w:type="dxa"/>
            <w:tcMar>
              <w:left w:w="28" w:type="dxa"/>
              <w:right w:w="28" w:type="dxa"/>
            </w:tcMar>
          </w:tcPr>
          <w:p w14:paraId="30D2F2E3" w14:textId="77777777" w:rsidR="00DB4561" w:rsidRPr="0085278C" w:rsidRDefault="00DB4561" w:rsidP="00741AB3">
            <w:pPr>
              <w:pStyle w:val="TableTextDusc"/>
              <w:rPr>
                <w:rFonts w:cstheme="minorHAnsi"/>
              </w:rPr>
            </w:pPr>
            <w:r w:rsidRPr="0085278C">
              <w:rPr>
                <w:rFonts w:cstheme="minorHAnsi"/>
                <w:color w:val="000000"/>
              </w:rPr>
              <w:t>NR</w:t>
            </w:r>
          </w:p>
        </w:tc>
        <w:tc>
          <w:tcPr>
            <w:tcW w:w="714" w:type="dxa"/>
            <w:tcMar>
              <w:left w:w="28" w:type="dxa"/>
              <w:right w:w="28" w:type="dxa"/>
            </w:tcMar>
          </w:tcPr>
          <w:p w14:paraId="27BCC1DD" w14:textId="77777777" w:rsidR="00DB4561" w:rsidRPr="0085278C" w:rsidRDefault="00DB4561" w:rsidP="00741AB3">
            <w:pPr>
              <w:pStyle w:val="TableTextDusc"/>
              <w:rPr>
                <w:rFonts w:cstheme="minorHAnsi"/>
                <w:color w:val="000000"/>
              </w:rPr>
            </w:pPr>
            <w:r w:rsidRPr="0085278C">
              <w:rPr>
                <w:rFonts w:cstheme="minorHAnsi"/>
                <w:color w:val="000000"/>
              </w:rPr>
              <w:t>NR</w:t>
            </w:r>
          </w:p>
        </w:tc>
        <w:tc>
          <w:tcPr>
            <w:tcW w:w="1613" w:type="dxa"/>
            <w:tcMar>
              <w:left w:w="28" w:type="dxa"/>
              <w:right w:w="28" w:type="dxa"/>
            </w:tcMar>
          </w:tcPr>
          <w:p w14:paraId="0F65F522" w14:textId="77777777" w:rsidR="00DB4561" w:rsidRPr="0085278C" w:rsidRDefault="00DB4561" w:rsidP="00741AB3">
            <w:pPr>
              <w:pStyle w:val="TableTextDusc"/>
              <w:rPr>
                <w:rFonts w:cstheme="minorHAnsi"/>
                <w:color w:val="000000"/>
              </w:rPr>
            </w:pPr>
            <w:r w:rsidRPr="0085278C">
              <w:rPr>
                <w:rFonts w:cstheme="minorHAnsi"/>
                <w:color w:val="000000"/>
              </w:rPr>
              <w:t>33% (NR)</w:t>
            </w:r>
          </w:p>
        </w:tc>
        <w:tc>
          <w:tcPr>
            <w:tcW w:w="1768" w:type="dxa"/>
            <w:tcMar>
              <w:left w:w="28" w:type="dxa"/>
              <w:right w:w="28" w:type="dxa"/>
            </w:tcMar>
          </w:tcPr>
          <w:p w14:paraId="5579D585" w14:textId="77777777" w:rsidR="00DB4561" w:rsidRPr="0085278C" w:rsidRDefault="00DB4561" w:rsidP="00741AB3">
            <w:pPr>
              <w:pStyle w:val="TableTextDusc"/>
              <w:rPr>
                <w:rFonts w:cstheme="minorHAnsi"/>
                <w:color w:val="000000"/>
              </w:rPr>
            </w:pPr>
            <w:r w:rsidRPr="0085278C">
              <w:rPr>
                <w:rFonts w:cstheme="minorHAnsi"/>
                <w:color w:val="000000"/>
              </w:rPr>
              <w:t>19.6 (NR)</w:t>
            </w:r>
          </w:p>
        </w:tc>
        <w:tc>
          <w:tcPr>
            <w:tcW w:w="1461" w:type="dxa"/>
            <w:tcMar>
              <w:left w:w="28" w:type="dxa"/>
              <w:right w:w="28" w:type="dxa"/>
            </w:tcMar>
          </w:tcPr>
          <w:p w14:paraId="3E0123B0" w14:textId="77777777" w:rsidR="00DB4561" w:rsidRPr="0085278C" w:rsidRDefault="00DB4561" w:rsidP="00741AB3">
            <w:pPr>
              <w:pStyle w:val="TableTextDusc"/>
              <w:rPr>
                <w:rFonts w:cstheme="minorHAnsi"/>
                <w:color w:val="000000"/>
              </w:rPr>
            </w:pPr>
            <w:r w:rsidRPr="0085278C">
              <w:rPr>
                <w:rFonts w:cstheme="minorHAnsi"/>
                <w:color w:val="000000"/>
              </w:rPr>
              <w:t>13.5 (NR)</w:t>
            </w:r>
          </w:p>
        </w:tc>
      </w:tr>
      <w:tr w:rsidR="00DB4561" w:rsidRPr="0085278C" w14:paraId="4F8F6A94" w14:textId="77777777" w:rsidTr="00825AC8">
        <w:trPr>
          <w:cantSplit/>
          <w:trHeight w:val="193"/>
        </w:trPr>
        <w:tc>
          <w:tcPr>
            <w:tcW w:w="8523" w:type="dxa"/>
            <w:gridSpan w:val="6"/>
            <w:tcMar>
              <w:left w:w="28" w:type="dxa"/>
              <w:right w:w="28" w:type="dxa"/>
            </w:tcMar>
          </w:tcPr>
          <w:p w14:paraId="6AE43342" w14:textId="77777777" w:rsidR="00DB4561" w:rsidRPr="0085278C" w:rsidRDefault="00DB4561" w:rsidP="00741AB3">
            <w:pPr>
              <w:pStyle w:val="TableTextDusc"/>
              <w:rPr>
                <w:rFonts w:cstheme="minorHAnsi"/>
                <w:b/>
                <w:color w:val="000000"/>
              </w:rPr>
            </w:pPr>
            <w:r w:rsidRPr="0085278C">
              <w:rPr>
                <w:rFonts w:cstheme="minorHAnsi"/>
                <w:b/>
                <w:color w:val="000000"/>
              </w:rPr>
              <w:t>AVERAGE OF ALL Trials in in Table 6, p24 of Terms of Reference 2</w:t>
            </w:r>
          </w:p>
        </w:tc>
      </w:tr>
      <w:tr w:rsidR="00DB4561" w:rsidRPr="0085278C" w14:paraId="3A5E82F3" w14:textId="77777777" w:rsidTr="00825AC8">
        <w:trPr>
          <w:cantSplit/>
          <w:trHeight w:val="193"/>
        </w:trPr>
        <w:tc>
          <w:tcPr>
            <w:tcW w:w="1559" w:type="dxa"/>
            <w:tcMar>
              <w:left w:w="28" w:type="dxa"/>
              <w:right w:w="28" w:type="dxa"/>
            </w:tcMar>
          </w:tcPr>
          <w:p w14:paraId="4BF8967E" w14:textId="77777777" w:rsidR="00DB4561" w:rsidRPr="0085278C" w:rsidRDefault="00DB4561" w:rsidP="00741AB3">
            <w:pPr>
              <w:pStyle w:val="TableTextDusc"/>
              <w:rPr>
                <w:rFonts w:cstheme="minorHAnsi"/>
                <w:color w:val="000000"/>
              </w:rPr>
            </w:pPr>
            <w:r w:rsidRPr="0085278C">
              <w:rPr>
                <w:rFonts w:cstheme="minorHAnsi"/>
                <w:color w:val="000000"/>
              </w:rPr>
              <w:t>N = 3,279</w:t>
            </w:r>
          </w:p>
        </w:tc>
        <w:tc>
          <w:tcPr>
            <w:tcW w:w="1408" w:type="dxa"/>
            <w:tcMar>
              <w:left w:w="28" w:type="dxa"/>
              <w:right w:w="28" w:type="dxa"/>
            </w:tcMar>
          </w:tcPr>
          <w:p w14:paraId="1AB23ABD" w14:textId="77777777" w:rsidR="00DB4561" w:rsidRPr="0085278C" w:rsidRDefault="00DB4561" w:rsidP="00741AB3">
            <w:pPr>
              <w:pStyle w:val="TableTextDusc"/>
              <w:rPr>
                <w:rFonts w:cstheme="minorHAnsi"/>
                <w:color w:val="000000"/>
              </w:rPr>
            </w:pPr>
            <w:r w:rsidRPr="0085278C">
              <w:rPr>
                <w:rFonts w:cstheme="minorHAnsi"/>
                <w:color w:val="000000"/>
              </w:rPr>
              <w:t>NR</w:t>
            </w:r>
          </w:p>
        </w:tc>
        <w:tc>
          <w:tcPr>
            <w:tcW w:w="714" w:type="dxa"/>
            <w:tcMar>
              <w:left w:w="28" w:type="dxa"/>
              <w:right w:w="28" w:type="dxa"/>
            </w:tcMar>
          </w:tcPr>
          <w:p w14:paraId="42842BC4" w14:textId="77777777" w:rsidR="00DB4561" w:rsidRPr="0085278C" w:rsidRDefault="00DB4561" w:rsidP="00741AB3">
            <w:pPr>
              <w:pStyle w:val="TableTextDusc"/>
              <w:rPr>
                <w:rFonts w:cstheme="minorHAnsi"/>
                <w:color w:val="000000"/>
              </w:rPr>
            </w:pPr>
            <w:r w:rsidRPr="0085278C">
              <w:rPr>
                <w:rFonts w:cstheme="minorHAnsi"/>
                <w:color w:val="000000"/>
              </w:rPr>
              <w:t>NR</w:t>
            </w:r>
          </w:p>
        </w:tc>
        <w:tc>
          <w:tcPr>
            <w:tcW w:w="1613" w:type="dxa"/>
            <w:tcMar>
              <w:left w:w="28" w:type="dxa"/>
              <w:right w:w="28" w:type="dxa"/>
            </w:tcMar>
          </w:tcPr>
          <w:p w14:paraId="638FE680" w14:textId="77777777" w:rsidR="00DB4561" w:rsidRPr="0085278C" w:rsidRDefault="00DB4561" w:rsidP="00741AB3">
            <w:pPr>
              <w:pStyle w:val="TableTextDusc"/>
              <w:rPr>
                <w:rFonts w:cstheme="minorHAnsi"/>
                <w:color w:val="000000"/>
              </w:rPr>
            </w:pPr>
            <w:r w:rsidRPr="0085278C">
              <w:rPr>
                <w:rFonts w:cstheme="minorHAnsi"/>
                <w:color w:val="000000"/>
              </w:rPr>
              <w:t>31% (NR)</w:t>
            </w:r>
          </w:p>
        </w:tc>
        <w:tc>
          <w:tcPr>
            <w:tcW w:w="1768" w:type="dxa"/>
            <w:tcMar>
              <w:left w:w="28" w:type="dxa"/>
              <w:right w:w="28" w:type="dxa"/>
            </w:tcMar>
          </w:tcPr>
          <w:p w14:paraId="228AB6B6" w14:textId="77777777" w:rsidR="00DB4561" w:rsidRPr="0085278C" w:rsidRDefault="00DB4561" w:rsidP="00741AB3">
            <w:pPr>
              <w:pStyle w:val="TableTextDusc"/>
              <w:rPr>
                <w:rFonts w:cstheme="minorHAnsi"/>
                <w:color w:val="000000"/>
              </w:rPr>
            </w:pPr>
            <w:r w:rsidRPr="0085278C">
              <w:rPr>
                <w:rFonts w:cstheme="minorHAnsi"/>
                <w:color w:val="000000"/>
              </w:rPr>
              <w:t>20.5 (NR)</w:t>
            </w:r>
          </w:p>
        </w:tc>
        <w:tc>
          <w:tcPr>
            <w:tcW w:w="1461" w:type="dxa"/>
            <w:tcMar>
              <w:left w:w="28" w:type="dxa"/>
              <w:right w:w="28" w:type="dxa"/>
            </w:tcMar>
          </w:tcPr>
          <w:p w14:paraId="3E902169" w14:textId="77777777" w:rsidR="00DB4561" w:rsidRPr="0085278C" w:rsidRDefault="00DB4561" w:rsidP="00741AB3">
            <w:pPr>
              <w:pStyle w:val="TableTextDusc"/>
              <w:rPr>
                <w:rFonts w:cstheme="minorHAnsi"/>
                <w:color w:val="000000"/>
              </w:rPr>
            </w:pPr>
            <w:r w:rsidRPr="0085278C">
              <w:rPr>
                <w:rFonts w:cstheme="minorHAnsi"/>
                <w:color w:val="000000"/>
              </w:rPr>
              <w:t>12.4 (NR)</w:t>
            </w:r>
          </w:p>
        </w:tc>
      </w:tr>
    </w:tbl>
    <w:p w14:paraId="56D27AE5" w14:textId="77777777" w:rsidR="00DB4561" w:rsidRPr="0085278C" w:rsidRDefault="00DB4561" w:rsidP="00DB4561">
      <w:pPr>
        <w:pStyle w:val="TableFooter"/>
        <w:rPr>
          <w:i/>
        </w:rPr>
      </w:pPr>
      <w:r w:rsidRPr="0085278C">
        <w:t xml:space="preserve">ABP 501 = adalimumab biosimilar; Ada = adalimumab; BSA = body surface area; CB = </w:t>
      </w:r>
      <w:proofErr w:type="spellStart"/>
      <w:r w:rsidRPr="0085278C">
        <w:t>calcipotriol</w:t>
      </w:r>
      <w:proofErr w:type="spellEnd"/>
      <w:r w:rsidRPr="0085278C">
        <w:t>/betamethasone; DLQI = Dermatology Life Quality Index;</w:t>
      </w:r>
      <w:r w:rsidR="000F0215" w:rsidRPr="0085278C">
        <w:t xml:space="preserve"> NR = not reported;  </w:t>
      </w:r>
      <w:r w:rsidRPr="0085278C">
        <w:t xml:space="preserve"> PASI = Psoriasis Area and Severity Index; </w:t>
      </w:r>
      <w:proofErr w:type="spellStart"/>
      <w:r w:rsidRPr="0085278C">
        <w:t>Pbo</w:t>
      </w:r>
      <w:proofErr w:type="spellEnd"/>
      <w:r w:rsidRPr="0085278C">
        <w:t xml:space="preserve"> = placebo; PI = Product Information; SC = subcutaneous; SD = standard deviation; </w:t>
      </w:r>
      <w:r w:rsidRPr="0085278C">
        <w:rPr>
          <w:i/>
        </w:rPr>
        <w:t>Italics = median (IQR)</w:t>
      </w:r>
    </w:p>
    <w:p w14:paraId="63C17C21" w14:textId="77777777" w:rsidR="00DB4561" w:rsidRPr="0085278C" w:rsidRDefault="00DB4561" w:rsidP="00DB4561">
      <w:pPr>
        <w:pStyle w:val="TableFooter"/>
      </w:pPr>
      <w:proofErr w:type="gramStart"/>
      <w:r w:rsidRPr="0085278C">
        <w:rPr>
          <w:vertAlign w:val="superscript"/>
        </w:rPr>
        <w:t>a</w:t>
      </w:r>
      <w:proofErr w:type="gramEnd"/>
      <w:r w:rsidRPr="0085278C">
        <w:t xml:space="preserve"> PA</w:t>
      </w:r>
      <w:r w:rsidR="00483B3E">
        <w:t>S</w:t>
      </w:r>
      <w:r w:rsidRPr="0085278C">
        <w:t xml:space="preserve">I not specified </w:t>
      </w:r>
    </w:p>
    <w:p w14:paraId="10C3EF22" w14:textId="77777777" w:rsidR="00DB4561" w:rsidRPr="0085278C" w:rsidRDefault="00DB4561" w:rsidP="00DB4561">
      <w:pPr>
        <w:pStyle w:val="TableFooter"/>
      </w:pPr>
      <w:proofErr w:type="gramStart"/>
      <w:r w:rsidRPr="0085278C">
        <w:rPr>
          <w:vertAlign w:val="superscript"/>
        </w:rPr>
        <w:t>b</w:t>
      </w:r>
      <w:proofErr w:type="gramEnd"/>
      <w:r w:rsidRPr="0085278C">
        <w:t xml:space="preserve"> Baseline characteristics for methotrexate arm not included in the comparison</w:t>
      </w:r>
    </w:p>
    <w:p w14:paraId="47B9A978" w14:textId="77777777" w:rsidR="00DB4561" w:rsidRPr="0085278C" w:rsidRDefault="00DB4561" w:rsidP="00DB4561">
      <w:pPr>
        <w:pStyle w:val="TableFooter"/>
        <w:rPr>
          <w:lang w:val="en-GB"/>
        </w:rPr>
      </w:pPr>
      <w:proofErr w:type="gramStart"/>
      <w:r w:rsidRPr="0085278C">
        <w:rPr>
          <w:vertAlign w:val="superscript"/>
        </w:rPr>
        <w:t>c</w:t>
      </w:r>
      <w:proofErr w:type="gramEnd"/>
      <w:r w:rsidRPr="0085278C">
        <w:t xml:space="preserve"> </w:t>
      </w:r>
      <w:r w:rsidRPr="0085278C">
        <w:rPr>
          <w:lang w:val="en-GB"/>
        </w:rPr>
        <w:t>must meet 2 of 3 severity criteria: PASI ≥ 10 OR BSA ≥ 10% OR DQLI ≥ 10</w:t>
      </w:r>
    </w:p>
    <w:p w14:paraId="38A72A53" w14:textId="77777777" w:rsidR="00DB4561" w:rsidRPr="0085278C" w:rsidRDefault="00DB4561" w:rsidP="00DB4561">
      <w:pPr>
        <w:pStyle w:val="TableFooter"/>
      </w:pPr>
      <w:proofErr w:type="gramStart"/>
      <w:r w:rsidRPr="0085278C">
        <w:rPr>
          <w:vertAlign w:val="superscript"/>
          <w:lang w:val="en-GB"/>
        </w:rPr>
        <w:t>d</w:t>
      </w:r>
      <w:proofErr w:type="gramEnd"/>
      <w:r w:rsidRPr="0085278C">
        <w:rPr>
          <w:vertAlign w:val="superscript"/>
          <w:lang w:val="en-GB"/>
        </w:rPr>
        <w:t xml:space="preserve"> </w:t>
      </w:r>
      <w:r w:rsidRPr="0085278C">
        <w:rPr>
          <w:lang w:val="en-GB"/>
        </w:rPr>
        <w:t>baseline characteristics of arms presented in Table 6, p24 of Terms of Reference 2</w:t>
      </w:r>
    </w:p>
    <w:p w14:paraId="000F81CE" w14:textId="77777777" w:rsidR="00DB4561" w:rsidRPr="0085278C" w:rsidRDefault="00DB4561" w:rsidP="00DB4561">
      <w:pPr>
        <w:pStyle w:val="TableFooter"/>
      </w:pPr>
      <w:r w:rsidRPr="0085278C">
        <w:rPr>
          <w:vertAlign w:val="superscript"/>
        </w:rPr>
        <w:t>1*</w:t>
      </w:r>
      <w:r w:rsidRPr="0085278C">
        <w:t xml:space="preserve"> Adalimumab 80 mg SC Week 0; 40 mg every other week from Week 1 or 2 (PI recommended dose)</w:t>
      </w:r>
    </w:p>
    <w:p w14:paraId="6DF37288" w14:textId="77777777" w:rsidR="00DB4561" w:rsidRPr="0085278C" w:rsidRDefault="00DB4561" w:rsidP="00DB4561">
      <w:pPr>
        <w:pStyle w:val="TableFooter"/>
      </w:pPr>
      <w:proofErr w:type="gramStart"/>
      <w:r w:rsidRPr="0085278C">
        <w:rPr>
          <w:vertAlign w:val="superscript"/>
        </w:rPr>
        <w:t>2</w:t>
      </w:r>
      <w:proofErr w:type="gramEnd"/>
      <w:r w:rsidRPr="0085278C">
        <w:t xml:space="preserve"> Adalimumab 80 mg SC Weeks 0 and 1; 40 mg every week from Week 2</w:t>
      </w:r>
    </w:p>
    <w:p w14:paraId="2F7DBC2D" w14:textId="77777777" w:rsidR="00DB4561" w:rsidRPr="0085278C" w:rsidRDefault="00DB4561" w:rsidP="0085278C">
      <w:pPr>
        <w:pStyle w:val="MDTabCaption"/>
      </w:pPr>
      <w:bookmarkStart w:id="49" w:name="_Ref493069102"/>
      <w:bookmarkStart w:id="50" w:name="_Toc500342810"/>
      <w:bookmarkStart w:id="51" w:name="_Toc503774822"/>
      <w:r w:rsidRPr="0085278C">
        <w:t xml:space="preserve">Table </w:t>
      </w:r>
      <w:r w:rsidR="00814E1D">
        <w:rPr>
          <w:noProof/>
        </w:rPr>
        <w:t>9</w:t>
      </w:r>
      <w:bookmarkEnd w:id="49"/>
      <w:r w:rsidRPr="0085278C">
        <w:t>: Baseline characteristics of etanercept trials</w:t>
      </w:r>
      <w:bookmarkEnd w:id="50"/>
      <w:bookmarkEnd w:id="51"/>
    </w:p>
    <w:tbl>
      <w:tblPr>
        <w:tblStyle w:val="TableGrid"/>
        <w:tblW w:w="8990" w:type="dxa"/>
        <w:tblInd w:w="-5" w:type="dxa"/>
        <w:tblCellMar>
          <w:left w:w="28" w:type="dxa"/>
          <w:right w:w="28" w:type="dxa"/>
        </w:tblCellMar>
        <w:tblLook w:val="04A0" w:firstRow="1" w:lastRow="0" w:firstColumn="1" w:lastColumn="0" w:noHBand="0" w:noVBand="1"/>
        <w:tblCaption w:val="Baseline characteristics of patients in the etanercept trials"/>
      </w:tblPr>
      <w:tblGrid>
        <w:gridCol w:w="2394"/>
        <w:gridCol w:w="1658"/>
        <w:gridCol w:w="721"/>
        <w:gridCol w:w="1489"/>
        <w:gridCol w:w="1352"/>
        <w:gridCol w:w="1376"/>
      </w:tblGrid>
      <w:tr w:rsidR="00DB4561" w:rsidRPr="0085278C" w14:paraId="704F3B4E" w14:textId="77777777" w:rsidTr="00825AC8">
        <w:trPr>
          <w:cantSplit/>
          <w:trHeight w:val="20"/>
          <w:tblHeader/>
        </w:trPr>
        <w:tc>
          <w:tcPr>
            <w:tcW w:w="2394" w:type="dxa"/>
            <w:tcMar>
              <w:left w:w="28" w:type="dxa"/>
              <w:right w:w="28" w:type="dxa"/>
            </w:tcMar>
          </w:tcPr>
          <w:p w14:paraId="05A8D9B3" w14:textId="77777777" w:rsidR="00DB4561" w:rsidRPr="0085278C" w:rsidRDefault="00DB4561" w:rsidP="00741AB3">
            <w:pPr>
              <w:pStyle w:val="TableTextDusc"/>
              <w:spacing w:afterLines="60" w:after="144"/>
              <w:rPr>
                <w:rFonts w:cstheme="minorHAnsi"/>
                <w:b/>
              </w:rPr>
            </w:pPr>
            <w:r w:rsidRPr="0085278C">
              <w:rPr>
                <w:rFonts w:cstheme="minorHAnsi"/>
                <w:b/>
              </w:rPr>
              <w:t>Trial</w:t>
            </w:r>
          </w:p>
        </w:tc>
        <w:tc>
          <w:tcPr>
            <w:tcW w:w="1658" w:type="dxa"/>
          </w:tcPr>
          <w:p w14:paraId="39B46937" w14:textId="77777777" w:rsidR="00DB4561" w:rsidRPr="0085278C" w:rsidRDefault="00DB4561" w:rsidP="00741AB3">
            <w:pPr>
              <w:pStyle w:val="TableTextDusc"/>
              <w:spacing w:afterLines="60" w:after="144"/>
              <w:rPr>
                <w:rFonts w:cstheme="minorHAnsi"/>
                <w:b/>
              </w:rPr>
            </w:pPr>
            <w:r w:rsidRPr="0085278C">
              <w:rPr>
                <w:rFonts w:cstheme="minorHAnsi"/>
                <w:b/>
              </w:rPr>
              <w:t>Arm</w:t>
            </w:r>
          </w:p>
        </w:tc>
        <w:tc>
          <w:tcPr>
            <w:tcW w:w="721" w:type="dxa"/>
          </w:tcPr>
          <w:p w14:paraId="59353DDE" w14:textId="77777777" w:rsidR="00DB4561" w:rsidRPr="0085278C" w:rsidRDefault="00DB4561" w:rsidP="00741AB3">
            <w:pPr>
              <w:pStyle w:val="TableTextDusc"/>
              <w:spacing w:afterLines="60" w:after="144"/>
              <w:rPr>
                <w:rFonts w:cstheme="minorHAnsi"/>
                <w:b/>
              </w:rPr>
            </w:pPr>
            <w:r w:rsidRPr="0085278C">
              <w:rPr>
                <w:rFonts w:cstheme="minorHAnsi"/>
                <w:b/>
              </w:rPr>
              <w:t>N</w:t>
            </w:r>
          </w:p>
        </w:tc>
        <w:tc>
          <w:tcPr>
            <w:tcW w:w="0" w:type="auto"/>
            <w:tcMar>
              <w:left w:w="28" w:type="dxa"/>
              <w:right w:w="28" w:type="dxa"/>
            </w:tcMar>
          </w:tcPr>
          <w:p w14:paraId="6A935426" w14:textId="77777777" w:rsidR="00DB4561" w:rsidRPr="0085278C" w:rsidRDefault="00DB4561" w:rsidP="00741AB3">
            <w:pPr>
              <w:spacing w:before="60" w:afterLines="60" w:after="144"/>
              <w:rPr>
                <w:rFonts w:eastAsia="MS Mincho"/>
                <w:b/>
              </w:rPr>
            </w:pPr>
            <w:r w:rsidRPr="0085278C">
              <w:rPr>
                <w:rFonts w:eastAsia="MS Mincho"/>
                <w:b/>
              </w:rPr>
              <w:t>BSA; mean % (SD)</w:t>
            </w:r>
          </w:p>
        </w:tc>
        <w:tc>
          <w:tcPr>
            <w:tcW w:w="0" w:type="auto"/>
            <w:tcMar>
              <w:left w:w="28" w:type="dxa"/>
              <w:right w:w="28" w:type="dxa"/>
            </w:tcMar>
          </w:tcPr>
          <w:p w14:paraId="3110223A" w14:textId="77777777" w:rsidR="00DB4561" w:rsidRPr="0085278C" w:rsidRDefault="00DB4561" w:rsidP="00741AB3">
            <w:pPr>
              <w:spacing w:before="60" w:afterLines="60" w:after="144"/>
              <w:rPr>
                <w:rFonts w:eastAsia="MS Mincho"/>
                <w:b/>
              </w:rPr>
            </w:pPr>
            <w:r w:rsidRPr="0085278C">
              <w:rPr>
                <w:rFonts w:eastAsia="MS Mincho"/>
                <w:b/>
              </w:rPr>
              <w:t>PASI; mean (SD)</w:t>
            </w:r>
          </w:p>
        </w:tc>
        <w:tc>
          <w:tcPr>
            <w:tcW w:w="0" w:type="auto"/>
            <w:tcMar>
              <w:left w:w="28" w:type="dxa"/>
              <w:right w:w="28" w:type="dxa"/>
            </w:tcMar>
          </w:tcPr>
          <w:p w14:paraId="52FDDE8A" w14:textId="77777777" w:rsidR="00DB4561" w:rsidRPr="0085278C" w:rsidRDefault="00DB4561" w:rsidP="00741AB3">
            <w:pPr>
              <w:spacing w:before="60" w:afterLines="60" w:after="144"/>
              <w:rPr>
                <w:rFonts w:eastAsia="MS Mincho"/>
                <w:b/>
              </w:rPr>
            </w:pPr>
            <w:r w:rsidRPr="0085278C">
              <w:rPr>
                <w:rFonts w:eastAsia="MS Mincho"/>
                <w:b/>
              </w:rPr>
              <w:t>DLQI; mean (SD)</w:t>
            </w:r>
          </w:p>
        </w:tc>
      </w:tr>
      <w:tr w:rsidR="00DB4561" w:rsidRPr="0085278C" w14:paraId="4FAD1AEA" w14:textId="77777777" w:rsidTr="00825AC8">
        <w:trPr>
          <w:cantSplit/>
          <w:trHeight w:val="20"/>
          <w:tblHeader/>
        </w:trPr>
        <w:tc>
          <w:tcPr>
            <w:tcW w:w="8990" w:type="dxa"/>
            <w:gridSpan w:val="6"/>
            <w:tcMar>
              <w:left w:w="28" w:type="dxa"/>
              <w:right w:w="28" w:type="dxa"/>
            </w:tcMar>
          </w:tcPr>
          <w:p w14:paraId="2AA3241C" w14:textId="77777777" w:rsidR="00DB4561" w:rsidRPr="0085278C" w:rsidRDefault="00DB4561" w:rsidP="00741AB3">
            <w:pPr>
              <w:spacing w:before="60" w:afterLines="60" w:after="144"/>
              <w:rPr>
                <w:rFonts w:eastAsia="MS Mincho"/>
                <w:b/>
              </w:rPr>
            </w:pPr>
            <w:r w:rsidRPr="0085278C">
              <w:rPr>
                <w:rFonts w:eastAsia="MS Mincho"/>
                <w:b/>
              </w:rPr>
              <w:t>Etanercept versus placebo</w:t>
            </w:r>
          </w:p>
        </w:tc>
      </w:tr>
      <w:tr w:rsidR="00DB4561" w:rsidRPr="0085278C" w14:paraId="5C5ACBE1" w14:textId="77777777" w:rsidTr="00825AC8">
        <w:trPr>
          <w:cantSplit/>
          <w:trHeight w:val="20"/>
        </w:trPr>
        <w:tc>
          <w:tcPr>
            <w:tcW w:w="2394" w:type="dxa"/>
            <w:vMerge w:val="restart"/>
            <w:tcMar>
              <w:left w:w="28" w:type="dxa"/>
              <w:right w:w="28" w:type="dxa"/>
            </w:tcMar>
          </w:tcPr>
          <w:p w14:paraId="3EEE6D8E" w14:textId="77777777" w:rsidR="00DB4561" w:rsidRPr="0085278C" w:rsidRDefault="00DB4561" w:rsidP="00741AB3">
            <w:pPr>
              <w:pStyle w:val="TableTextDusc"/>
              <w:spacing w:afterLines="60" w:after="144"/>
              <w:rPr>
                <w:rFonts w:cstheme="minorHAnsi"/>
              </w:rPr>
            </w:pPr>
            <w:proofErr w:type="spellStart"/>
            <w:r w:rsidRPr="0085278C">
              <w:rPr>
                <w:rFonts w:cstheme="minorHAnsi"/>
              </w:rPr>
              <w:t>Leonardi</w:t>
            </w:r>
            <w:proofErr w:type="spellEnd"/>
            <w:r w:rsidRPr="0085278C">
              <w:rPr>
                <w:rFonts w:cstheme="minorHAnsi"/>
              </w:rPr>
              <w:t xml:space="preserve"> (2003)</w:t>
            </w:r>
          </w:p>
        </w:tc>
        <w:tc>
          <w:tcPr>
            <w:tcW w:w="1658" w:type="dxa"/>
            <w:tcMar>
              <w:left w:w="28" w:type="dxa"/>
              <w:right w:w="28" w:type="dxa"/>
            </w:tcMar>
          </w:tcPr>
          <w:p w14:paraId="5BEDC5AA"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1</w:t>
            </w:r>
          </w:p>
        </w:tc>
        <w:tc>
          <w:tcPr>
            <w:tcW w:w="721" w:type="dxa"/>
            <w:tcMar>
              <w:left w:w="28" w:type="dxa"/>
              <w:right w:w="28" w:type="dxa"/>
            </w:tcMar>
          </w:tcPr>
          <w:p w14:paraId="4BC4E5DF" w14:textId="77777777" w:rsidR="00DB4561" w:rsidRPr="0085278C" w:rsidRDefault="00DB4561" w:rsidP="00741AB3">
            <w:pPr>
              <w:pStyle w:val="TableTextDusc"/>
              <w:spacing w:afterLines="60" w:after="144"/>
              <w:rPr>
                <w:rFonts w:cstheme="minorHAnsi"/>
              </w:rPr>
            </w:pPr>
            <w:r w:rsidRPr="0085278C">
              <w:rPr>
                <w:rFonts w:cstheme="minorHAnsi"/>
              </w:rPr>
              <w:t>160</w:t>
            </w:r>
          </w:p>
        </w:tc>
        <w:tc>
          <w:tcPr>
            <w:tcW w:w="0" w:type="auto"/>
            <w:tcMar>
              <w:left w:w="28" w:type="dxa"/>
              <w:right w:w="28" w:type="dxa"/>
            </w:tcMar>
          </w:tcPr>
          <w:p w14:paraId="5BB3710E" w14:textId="77777777" w:rsidR="00DB4561" w:rsidRPr="0085278C" w:rsidRDefault="00DB4561" w:rsidP="00741AB3">
            <w:pPr>
              <w:pStyle w:val="TableTextDusc"/>
              <w:spacing w:afterLines="60" w:after="144"/>
              <w:rPr>
                <w:rFonts w:cstheme="minorHAnsi"/>
              </w:rPr>
            </w:pPr>
            <w:r w:rsidRPr="0085278C">
              <w:rPr>
                <w:rFonts w:cstheme="minorHAnsi"/>
              </w:rPr>
              <w:t>28% (2)</w:t>
            </w:r>
          </w:p>
        </w:tc>
        <w:tc>
          <w:tcPr>
            <w:tcW w:w="0" w:type="auto"/>
            <w:tcMar>
              <w:left w:w="28" w:type="dxa"/>
              <w:right w:w="28" w:type="dxa"/>
            </w:tcMar>
          </w:tcPr>
          <w:p w14:paraId="0E050626" w14:textId="77777777" w:rsidR="00DB4561" w:rsidRPr="0085278C" w:rsidRDefault="00DB4561" w:rsidP="00741AB3">
            <w:pPr>
              <w:pStyle w:val="TableTextDusc"/>
              <w:spacing w:afterLines="60" w:after="144"/>
              <w:rPr>
                <w:rFonts w:cstheme="minorHAnsi"/>
              </w:rPr>
            </w:pPr>
            <w:r w:rsidRPr="0085278C">
              <w:rPr>
                <w:rFonts w:cstheme="minorHAnsi"/>
              </w:rPr>
              <w:t>18.2 (0.7)</w:t>
            </w:r>
          </w:p>
        </w:tc>
        <w:tc>
          <w:tcPr>
            <w:tcW w:w="0" w:type="auto"/>
            <w:tcMar>
              <w:left w:w="28" w:type="dxa"/>
              <w:right w:w="28" w:type="dxa"/>
            </w:tcMar>
          </w:tcPr>
          <w:p w14:paraId="71C98E08" w14:textId="77777777" w:rsidR="00DB4561" w:rsidRPr="0085278C" w:rsidRDefault="00DB4561" w:rsidP="00741AB3">
            <w:pPr>
              <w:pStyle w:val="TableTextDusc"/>
              <w:spacing w:afterLines="60" w:after="144"/>
              <w:rPr>
                <w:rFonts w:cstheme="minorHAnsi"/>
              </w:rPr>
            </w:pPr>
            <w:r w:rsidRPr="0085278C">
              <w:rPr>
                <w:rFonts w:cstheme="minorHAnsi"/>
              </w:rPr>
              <w:t>12.2 (0.5)</w:t>
            </w:r>
          </w:p>
        </w:tc>
      </w:tr>
      <w:tr w:rsidR="00DB4561" w:rsidRPr="0085278C" w14:paraId="54B64EDB" w14:textId="77777777" w:rsidTr="00825AC8">
        <w:trPr>
          <w:cantSplit/>
          <w:trHeight w:val="20"/>
        </w:trPr>
        <w:tc>
          <w:tcPr>
            <w:tcW w:w="2394" w:type="dxa"/>
            <w:vMerge/>
            <w:tcMar>
              <w:left w:w="28" w:type="dxa"/>
              <w:right w:w="28" w:type="dxa"/>
            </w:tcMar>
          </w:tcPr>
          <w:p w14:paraId="224C6410"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67A76DD0"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2*</w:t>
            </w:r>
          </w:p>
        </w:tc>
        <w:tc>
          <w:tcPr>
            <w:tcW w:w="721" w:type="dxa"/>
            <w:tcMar>
              <w:left w:w="28" w:type="dxa"/>
              <w:right w:w="28" w:type="dxa"/>
            </w:tcMar>
          </w:tcPr>
          <w:p w14:paraId="1D2CA0A7" w14:textId="77777777" w:rsidR="00DB4561" w:rsidRPr="0085278C" w:rsidRDefault="00DB4561" w:rsidP="00741AB3">
            <w:pPr>
              <w:pStyle w:val="TableTextDusc"/>
              <w:spacing w:afterLines="60" w:after="144"/>
              <w:rPr>
                <w:rFonts w:cstheme="minorHAnsi"/>
              </w:rPr>
            </w:pPr>
            <w:r w:rsidRPr="0085278C">
              <w:rPr>
                <w:rFonts w:cstheme="minorHAnsi"/>
              </w:rPr>
              <w:t>162</w:t>
            </w:r>
          </w:p>
        </w:tc>
        <w:tc>
          <w:tcPr>
            <w:tcW w:w="0" w:type="auto"/>
            <w:tcMar>
              <w:left w:w="28" w:type="dxa"/>
              <w:right w:w="28" w:type="dxa"/>
            </w:tcMar>
          </w:tcPr>
          <w:p w14:paraId="541BE336" w14:textId="77777777" w:rsidR="00DB4561" w:rsidRPr="0085278C" w:rsidRDefault="00DB4561" w:rsidP="00741AB3">
            <w:pPr>
              <w:pStyle w:val="TableTextDusc"/>
              <w:spacing w:afterLines="60" w:after="144"/>
              <w:rPr>
                <w:rFonts w:cstheme="minorHAnsi"/>
              </w:rPr>
            </w:pPr>
            <w:r w:rsidRPr="0085278C">
              <w:rPr>
                <w:rFonts w:cstheme="minorHAnsi"/>
              </w:rPr>
              <w:t>29% (2)</w:t>
            </w:r>
          </w:p>
        </w:tc>
        <w:tc>
          <w:tcPr>
            <w:tcW w:w="0" w:type="auto"/>
            <w:tcMar>
              <w:left w:w="28" w:type="dxa"/>
              <w:right w:w="28" w:type="dxa"/>
            </w:tcMar>
          </w:tcPr>
          <w:p w14:paraId="4CE85F77" w14:textId="77777777" w:rsidR="00DB4561" w:rsidRPr="0085278C" w:rsidRDefault="00DB4561" w:rsidP="00741AB3">
            <w:pPr>
              <w:pStyle w:val="TableTextDusc"/>
              <w:spacing w:afterLines="60" w:after="144"/>
              <w:rPr>
                <w:rFonts w:cstheme="minorHAnsi"/>
              </w:rPr>
            </w:pPr>
            <w:r w:rsidRPr="0085278C">
              <w:rPr>
                <w:rFonts w:cstheme="minorHAnsi"/>
              </w:rPr>
              <w:t>18.5 (0.7)</w:t>
            </w:r>
          </w:p>
        </w:tc>
        <w:tc>
          <w:tcPr>
            <w:tcW w:w="0" w:type="auto"/>
            <w:tcMar>
              <w:left w:w="28" w:type="dxa"/>
              <w:right w:w="28" w:type="dxa"/>
            </w:tcMar>
          </w:tcPr>
          <w:p w14:paraId="09A331B3" w14:textId="77777777" w:rsidR="00DB4561" w:rsidRPr="0085278C" w:rsidRDefault="00DB4561" w:rsidP="00741AB3">
            <w:pPr>
              <w:pStyle w:val="TableTextDusc"/>
              <w:spacing w:afterLines="60" w:after="144"/>
              <w:rPr>
                <w:rFonts w:cstheme="minorHAnsi"/>
              </w:rPr>
            </w:pPr>
            <w:r w:rsidRPr="0085278C">
              <w:rPr>
                <w:rFonts w:cstheme="minorHAnsi"/>
              </w:rPr>
              <w:t>12.7 (0.5)</w:t>
            </w:r>
          </w:p>
        </w:tc>
      </w:tr>
      <w:tr w:rsidR="00DB4561" w:rsidRPr="0085278C" w14:paraId="5671446C" w14:textId="77777777" w:rsidTr="00825AC8">
        <w:trPr>
          <w:cantSplit/>
          <w:trHeight w:val="20"/>
        </w:trPr>
        <w:tc>
          <w:tcPr>
            <w:tcW w:w="2394" w:type="dxa"/>
            <w:vMerge/>
            <w:tcMar>
              <w:left w:w="28" w:type="dxa"/>
              <w:right w:w="28" w:type="dxa"/>
            </w:tcMar>
          </w:tcPr>
          <w:p w14:paraId="70FC158D"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11D3B4F1"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14:paraId="01D138A1" w14:textId="77777777" w:rsidR="00DB4561" w:rsidRPr="0085278C" w:rsidRDefault="00DB4561" w:rsidP="00741AB3">
            <w:pPr>
              <w:pStyle w:val="TableTextDusc"/>
              <w:spacing w:afterLines="60" w:after="144"/>
              <w:rPr>
                <w:rFonts w:cstheme="minorHAnsi"/>
              </w:rPr>
            </w:pPr>
            <w:r w:rsidRPr="0085278C">
              <w:rPr>
                <w:rFonts w:cstheme="minorHAnsi"/>
              </w:rPr>
              <w:t>164</w:t>
            </w:r>
          </w:p>
        </w:tc>
        <w:tc>
          <w:tcPr>
            <w:tcW w:w="0" w:type="auto"/>
            <w:tcMar>
              <w:left w:w="28" w:type="dxa"/>
              <w:right w:w="28" w:type="dxa"/>
            </w:tcMar>
          </w:tcPr>
          <w:p w14:paraId="52761902" w14:textId="77777777" w:rsidR="00DB4561" w:rsidRPr="0085278C" w:rsidRDefault="00DB4561" w:rsidP="00741AB3">
            <w:pPr>
              <w:pStyle w:val="TableTextDusc"/>
              <w:spacing w:afterLines="60" w:after="144"/>
              <w:rPr>
                <w:rFonts w:cstheme="minorHAnsi"/>
              </w:rPr>
            </w:pPr>
            <w:r w:rsidRPr="0085278C">
              <w:rPr>
                <w:rFonts w:cstheme="minorHAnsi"/>
              </w:rPr>
              <w:t>30% (2)</w:t>
            </w:r>
          </w:p>
        </w:tc>
        <w:tc>
          <w:tcPr>
            <w:tcW w:w="0" w:type="auto"/>
            <w:tcMar>
              <w:left w:w="28" w:type="dxa"/>
              <w:right w:w="28" w:type="dxa"/>
            </w:tcMar>
          </w:tcPr>
          <w:p w14:paraId="17AA3520" w14:textId="77777777" w:rsidR="00DB4561" w:rsidRPr="0085278C" w:rsidRDefault="00DB4561" w:rsidP="00741AB3">
            <w:pPr>
              <w:pStyle w:val="TableTextDusc"/>
              <w:spacing w:afterLines="60" w:after="144"/>
              <w:rPr>
                <w:rFonts w:cstheme="minorHAnsi"/>
              </w:rPr>
            </w:pPr>
            <w:r w:rsidRPr="0085278C">
              <w:rPr>
                <w:rFonts w:cstheme="minorHAnsi"/>
              </w:rPr>
              <w:t>18.4 (0.7)</w:t>
            </w:r>
          </w:p>
        </w:tc>
        <w:tc>
          <w:tcPr>
            <w:tcW w:w="0" w:type="auto"/>
            <w:tcMar>
              <w:left w:w="28" w:type="dxa"/>
              <w:right w:w="28" w:type="dxa"/>
            </w:tcMar>
          </w:tcPr>
          <w:p w14:paraId="77C4DD78" w14:textId="77777777" w:rsidR="00DB4561" w:rsidRPr="0085278C" w:rsidRDefault="00DB4561" w:rsidP="00741AB3">
            <w:pPr>
              <w:pStyle w:val="TableTextDusc"/>
              <w:spacing w:afterLines="60" w:after="144"/>
              <w:rPr>
                <w:rFonts w:cstheme="minorHAnsi"/>
              </w:rPr>
            </w:pPr>
            <w:r w:rsidRPr="0085278C">
              <w:rPr>
                <w:rFonts w:cstheme="minorHAnsi"/>
              </w:rPr>
              <w:t>11.3 (0.5)</w:t>
            </w:r>
          </w:p>
        </w:tc>
      </w:tr>
      <w:tr w:rsidR="00DB4561" w:rsidRPr="0085278C" w14:paraId="799D3608" w14:textId="77777777" w:rsidTr="00825AC8">
        <w:trPr>
          <w:cantSplit/>
          <w:trHeight w:val="241"/>
        </w:trPr>
        <w:tc>
          <w:tcPr>
            <w:tcW w:w="2394" w:type="dxa"/>
            <w:vMerge/>
            <w:tcMar>
              <w:left w:w="28" w:type="dxa"/>
              <w:right w:w="28" w:type="dxa"/>
            </w:tcMar>
          </w:tcPr>
          <w:p w14:paraId="525AB894"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7D67DB55" w14:textId="77777777" w:rsidR="00DB4561" w:rsidRPr="0085278C" w:rsidRDefault="00DB4561" w:rsidP="00741AB3">
            <w:pPr>
              <w:pStyle w:val="TableTextDusc"/>
              <w:spacing w:afterLines="60" w:after="144"/>
              <w:rPr>
                <w:rFonts w:cstheme="minorHAnsi"/>
              </w:rPr>
            </w:pPr>
            <w:proofErr w:type="spellStart"/>
            <w:r w:rsidRPr="0085278C">
              <w:rPr>
                <w:rFonts w:cstheme="minorHAnsi"/>
              </w:rPr>
              <w:t>Pbo</w:t>
            </w:r>
            <w:proofErr w:type="spellEnd"/>
          </w:p>
        </w:tc>
        <w:tc>
          <w:tcPr>
            <w:tcW w:w="721" w:type="dxa"/>
            <w:tcMar>
              <w:left w:w="28" w:type="dxa"/>
              <w:right w:w="28" w:type="dxa"/>
            </w:tcMar>
          </w:tcPr>
          <w:p w14:paraId="1456365B" w14:textId="77777777" w:rsidR="00DB4561" w:rsidRPr="0085278C" w:rsidRDefault="00DB4561" w:rsidP="00741AB3">
            <w:pPr>
              <w:pStyle w:val="TableTextDusc"/>
              <w:spacing w:afterLines="60" w:after="144"/>
              <w:rPr>
                <w:rFonts w:cstheme="minorHAnsi"/>
              </w:rPr>
            </w:pPr>
            <w:r w:rsidRPr="0085278C">
              <w:rPr>
                <w:rFonts w:cstheme="minorHAnsi"/>
              </w:rPr>
              <w:t>166</w:t>
            </w:r>
          </w:p>
        </w:tc>
        <w:tc>
          <w:tcPr>
            <w:tcW w:w="0" w:type="auto"/>
            <w:tcMar>
              <w:left w:w="28" w:type="dxa"/>
              <w:right w:w="28" w:type="dxa"/>
            </w:tcMar>
          </w:tcPr>
          <w:p w14:paraId="4A6FF8E1" w14:textId="77777777" w:rsidR="00DB4561" w:rsidRPr="0085278C" w:rsidRDefault="00DB4561" w:rsidP="00741AB3">
            <w:pPr>
              <w:pStyle w:val="TableTextDusc"/>
              <w:spacing w:afterLines="60" w:after="144"/>
              <w:rPr>
                <w:rFonts w:cstheme="minorHAnsi"/>
              </w:rPr>
            </w:pPr>
            <w:r w:rsidRPr="0085278C">
              <w:rPr>
                <w:rFonts w:cstheme="minorHAnsi"/>
              </w:rPr>
              <w:t>29% (1)</w:t>
            </w:r>
          </w:p>
        </w:tc>
        <w:tc>
          <w:tcPr>
            <w:tcW w:w="0" w:type="auto"/>
            <w:tcMar>
              <w:left w:w="28" w:type="dxa"/>
              <w:right w:w="28" w:type="dxa"/>
            </w:tcMar>
          </w:tcPr>
          <w:p w14:paraId="44ABB5F1" w14:textId="77777777" w:rsidR="00DB4561" w:rsidRPr="0085278C" w:rsidRDefault="00DB4561" w:rsidP="00741AB3">
            <w:pPr>
              <w:pStyle w:val="TableTextDusc"/>
              <w:spacing w:afterLines="60" w:after="144"/>
              <w:rPr>
                <w:rFonts w:cstheme="minorHAnsi"/>
              </w:rPr>
            </w:pPr>
            <w:r w:rsidRPr="0085278C">
              <w:rPr>
                <w:rFonts w:cstheme="minorHAnsi"/>
              </w:rPr>
              <w:t>18.3 (0.6)</w:t>
            </w:r>
          </w:p>
        </w:tc>
        <w:tc>
          <w:tcPr>
            <w:tcW w:w="0" w:type="auto"/>
            <w:tcMar>
              <w:left w:w="28" w:type="dxa"/>
              <w:right w:w="28" w:type="dxa"/>
            </w:tcMar>
          </w:tcPr>
          <w:p w14:paraId="0A6FAF1A" w14:textId="77777777" w:rsidR="00DB4561" w:rsidRPr="0085278C" w:rsidRDefault="00DB4561" w:rsidP="00741AB3">
            <w:pPr>
              <w:pStyle w:val="TableTextDusc"/>
              <w:spacing w:afterLines="60" w:after="144"/>
              <w:rPr>
                <w:rFonts w:cstheme="minorHAnsi"/>
              </w:rPr>
            </w:pPr>
            <w:r w:rsidRPr="0085278C">
              <w:rPr>
                <w:rFonts w:cstheme="minorHAnsi"/>
              </w:rPr>
              <w:t>12.8 (0.6)</w:t>
            </w:r>
          </w:p>
        </w:tc>
      </w:tr>
      <w:tr w:rsidR="00DB4561" w:rsidRPr="0085278C" w14:paraId="75C64B79" w14:textId="77777777" w:rsidTr="00825AC8">
        <w:trPr>
          <w:cantSplit/>
          <w:trHeight w:val="20"/>
        </w:trPr>
        <w:tc>
          <w:tcPr>
            <w:tcW w:w="2394" w:type="dxa"/>
            <w:vMerge w:val="restart"/>
            <w:tcMar>
              <w:left w:w="28" w:type="dxa"/>
              <w:right w:w="28" w:type="dxa"/>
            </w:tcMar>
          </w:tcPr>
          <w:p w14:paraId="1F2EDCF3" w14:textId="77777777" w:rsidR="00DB4561" w:rsidRPr="0085278C" w:rsidRDefault="00DB4561" w:rsidP="00741AB3">
            <w:pPr>
              <w:pStyle w:val="TableTextDusc"/>
              <w:spacing w:afterLines="60" w:after="144"/>
              <w:rPr>
                <w:rFonts w:cstheme="minorHAnsi"/>
              </w:rPr>
            </w:pPr>
            <w:r w:rsidRPr="0085278C">
              <w:rPr>
                <w:rFonts w:cstheme="minorHAnsi"/>
              </w:rPr>
              <w:t>Papp (2005)</w:t>
            </w:r>
          </w:p>
        </w:tc>
        <w:tc>
          <w:tcPr>
            <w:tcW w:w="1658" w:type="dxa"/>
            <w:tcMar>
              <w:left w:w="28" w:type="dxa"/>
              <w:right w:w="28" w:type="dxa"/>
            </w:tcMar>
          </w:tcPr>
          <w:p w14:paraId="63DF1C7C"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2</w:t>
            </w:r>
            <w:r w:rsidRPr="00741AB3">
              <w:rPr>
                <w:rFonts w:cstheme="minorHAnsi"/>
                <w:vertAlign w:val="superscript"/>
              </w:rPr>
              <w:t>*</w:t>
            </w:r>
            <w:r w:rsidRPr="0085278C">
              <w:rPr>
                <w:rFonts w:cstheme="minorHAnsi"/>
              </w:rPr>
              <w:t xml:space="preserve"> </w:t>
            </w:r>
          </w:p>
        </w:tc>
        <w:tc>
          <w:tcPr>
            <w:tcW w:w="721" w:type="dxa"/>
            <w:tcMar>
              <w:left w:w="28" w:type="dxa"/>
              <w:right w:w="28" w:type="dxa"/>
            </w:tcMar>
          </w:tcPr>
          <w:p w14:paraId="0154A275" w14:textId="77777777" w:rsidR="00DB4561" w:rsidRPr="0085278C" w:rsidRDefault="00DB4561" w:rsidP="00741AB3">
            <w:pPr>
              <w:pStyle w:val="TableTextDusc"/>
              <w:spacing w:afterLines="60" w:after="144"/>
              <w:rPr>
                <w:rFonts w:cstheme="minorHAnsi"/>
              </w:rPr>
            </w:pPr>
            <w:r w:rsidRPr="0085278C">
              <w:rPr>
                <w:rFonts w:cstheme="minorHAnsi"/>
              </w:rPr>
              <w:t>196</w:t>
            </w:r>
          </w:p>
        </w:tc>
        <w:tc>
          <w:tcPr>
            <w:tcW w:w="0" w:type="auto"/>
            <w:tcMar>
              <w:left w:w="28" w:type="dxa"/>
              <w:right w:w="28" w:type="dxa"/>
            </w:tcMar>
          </w:tcPr>
          <w:p w14:paraId="26E91B14" w14:textId="77777777" w:rsidR="00DB4561" w:rsidRPr="0085278C" w:rsidRDefault="00DB4561" w:rsidP="00741AB3">
            <w:pPr>
              <w:pStyle w:val="TableTextDusc"/>
              <w:spacing w:afterLines="60" w:after="144"/>
              <w:rPr>
                <w:rFonts w:cstheme="minorHAnsi"/>
              </w:rPr>
            </w:pPr>
            <w:r w:rsidRPr="0085278C">
              <w:rPr>
                <w:rFonts w:cstheme="minorHAnsi"/>
              </w:rPr>
              <w:t>29% (18)</w:t>
            </w:r>
          </w:p>
        </w:tc>
        <w:tc>
          <w:tcPr>
            <w:tcW w:w="0" w:type="auto"/>
            <w:tcMar>
              <w:left w:w="28" w:type="dxa"/>
              <w:right w:w="28" w:type="dxa"/>
            </w:tcMar>
          </w:tcPr>
          <w:p w14:paraId="57C08710" w14:textId="77777777" w:rsidR="00DB4561" w:rsidRPr="0085278C" w:rsidRDefault="00DB4561" w:rsidP="00741AB3">
            <w:pPr>
              <w:pStyle w:val="TableTextDusc"/>
              <w:spacing w:afterLines="60" w:after="144"/>
              <w:rPr>
                <w:rFonts w:cstheme="minorHAnsi"/>
              </w:rPr>
            </w:pPr>
            <w:r w:rsidRPr="0085278C">
              <w:rPr>
                <w:rFonts w:cstheme="minorHAnsi"/>
              </w:rPr>
              <w:t>19.1 (8.2)</w:t>
            </w:r>
          </w:p>
        </w:tc>
        <w:tc>
          <w:tcPr>
            <w:tcW w:w="0" w:type="auto"/>
            <w:tcMar>
              <w:left w:w="28" w:type="dxa"/>
              <w:right w:w="28" w:type="dxa"/>
            </w:tcMar>
          </w:tcPr>
          <w:p w14:paraId="100A4A05" w14:textId="77777777" w:rsidR="00DB4561" w:rsidRPr="0085278C" w:rsidRDefault="00DB4561" w:rsidP="00741AB3">
            <w:pPr>
              <w:pStyle w:val="TableTextDusc"/>
              <w:spacing w:afterLines="60" w:after="144"/>
              <w:rPr>
                <w:rFonts w:cstheme="minorHAnsi"/>
              </w:rPr>
            </w:pPr>
            <w:r w:rsidRPr="0085278C">
              <w:rPr>
                <w:rFonts w:cstheme="minorHAnsi"/>
              </w:rPr>
              <w:t>11.5 (7.2)</w:t>
            </w:r>
          </w:p>
        </w:tc>
      </w:tr>
      <w:tr w:rsidR="00DB4561" w:rsidRPr="0085278C" w14:paraId="3F68178A" w14:textId="77777777" w:rsidTr="00825AC8">
        <w:trPr>
          <w:cantSplit/>
          <w:trHeight w:val="20"/>
        </w:trPr>
        <w:tc>
          <w:tcPr>
            <w:tcW w:w="2394" w:type="dxa"/>
            <w:vMerge/>
            <w:tcMar>
              <w:left w:w="28" w:type="dxa"/>
              <w:right w:w="28" w:type="dxa"/>
            </w:tcMar>
          </w:tcPr>
          <w:p w14:paraId="534A60DC"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6772B428"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14:paraId="36765360" w14:textId="77777777" w:rsidR="00DB4561" w:rsidRPr="0085278C" w:rsidRDefault="00DB4561" w:rsidP="00741AB3">
            <w:pPr>
              <w:pStyle w:val="TableTextDusc"/>
              <w:spacing w:afterLines="60" w:after="144"/>
              <w:rPr>
                <w:rFonts w:cstheme="minorHAnsi"/>
              </w:rPr>
            </w:pPr>
            <w:r w:rsidRPr="0085278C">
              <w:rPr>
                <w:rFonts w:cstheme="minorHAnsi"/>
              </w:rPr>
              <w:t>194</w:t>
            </w:r>
          </w:p>
        </w:tc>
        <w:tc>
          <w:tcPr>
            <w:tcW w:w="0" w:type="auto"/>
            <w:tcMar>
              <w:left w:w="28" w:type="dxa"/>
              <w:right w:w="28" w:type="dxa"/>
            </w:tcMar>
          </w:tcPr>
          <w:p w14:paraId="7469527A" w14:textId="77777777" w:rsidR="00DB4561" w:rsidRPr="0085278C" w:rsidRDefault="00DB4561" w:rsidP="00741AB3">
            <w:pPr>
              <w:pStyle w:val="TableTextDusc"/>
              <w:spacing w:afterLines="60" w:after="144"/>
              <w:rPr>
                <w:rFonts w:cstheme="minorHAnsi"/>
              </w:rPr>
            </w:pPr>
            <w:r w:rsidRPr="0085278C">
              <w:rPr>
                <w:rFonts w:cstheme="minorHAnsi"/>
              </w:rPr>
              <w:t>29% (17)</w:t>
            </w:r>
          </w:p>
        </w:tc>
        <w:tc>
          <w:tcPr>
            <w:tcW w:w="0" w:type="auto"/>
            <w:tcMar>
              <w:left w:w="28" w:type="dxa"/>
              <w:right w:w="28" w:type="dxa"/>
            </w:tcMar>
          </w:tcPr>
          <w:p w14:paraId="078E12E7" w14:textId="77777777" w:rsidR="00DB4561" w:rsidRPr="0085278C" w:rsidRDefault="00DB4561" w:rsidP="00741AB3">
            <w:pPr>
              <w:pStyle w:val="TableTextDusc"/>
              <w:spacing w:afterLines="60" w:after="144"/>
              <w:rPr>
                <w:rFonts w:cstheme="minorHAnsi"/>
              </w:rPr>
            </w:pPr>
            <w:r w:rsidRPr="0085278C">
              <w:rPr>
                <w:rFonts w:cstheme="minorHAnsi"/>
              </w:rPr>
              <w:t>19.5 (8.8)</w:t>
            </w:r>
          </w:p>
        </w:tc>
        <w:tc>
          <w:tcPr>
            <w:tcW w:w="0" w:type="auto"/>
            <w:tcMar>
              <w:left w:w="28" w:type="dxa"/>
              <w:right w:w="28" w:type="dxa"/>
            </w:tcMar>
          </w:tcPr>
          <w:p w14:paraId="7077CFB4" w14:textId="77777777" w:rsidR="00DB4561" w:rsidRPr="0085278C" w:rsidRDefault="00DB4561" w:rsidP="00741AB3">
            <w:pPr>
              <w:pStyle w:val="TableTextDusc"/>
              <w:spacing w:afterLines="60" w:after="144"/>
              <w:rPr>
                <w:rFonts w:cstheme="minorHAnsi"/>
              </w:rPr>
            </w:pPr>
            <w:r w:rsidRPr="0085278C">
              <w:rPr>
                <w:rFonts w:cstheme="minorHAnsi"/>
              </w:rPr>
              <w:t>11.4 (6.5)</w:t>
            </w:r>
          </w:p>
        </w:tc>
      </w:tr>
      <w:tr w:rsidR="00DB4561" w:rsidRPr="0085278C" w14:paraId="69336ECA" w14:textId="77777777" w:rsidTr="00825AC8">
        <w:trPr>
          <w:cantSplit/>
          <w:trHeight w:val="20"/>
        </w:trPr>
        <w:tc>
          <w:tcPr>
            <w:tcW w:w="2394" w:type="dxa"/>
            <w:vMerge/>
            <w:tcMar>
              <w:left w:w="28" w:type="dxa"/>
              <w:right w:w="28" w:type="dxa"/>
            </w:tcMar>
          </w:tcPr>
          <w:p w14:paraId="175BD962"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39AF4CAF" w14:textId="77777777" w:rsidR="00DB4561" w:rsidRPr="0085278C" w:rsidRDefault="00DB4561" w:rsidP="00741AB3">
            <w:pPr>
              <w:pStyle w:val="TableTextDusc"/>
              <w:spacing w:afterLines="60" w:after="144"/>
              <w:rPr>
                <w:rFonts w:cstheme="minorHAnsi"/>
              </w:rPr>
            </w:pPr>
            <w:proofErr w:type="spellStart"/>
            <w:r w:rsidRPr="0085278C">
              <w:rPr>
                <w:rFonts w:cstheme="minorHAnsi"/>
              </w:rPr>
              <w:t>Pbo</w:t>
            </w:r>
            <w:proofErr w:type="spellEnd"/>
          </w:p>
        </w:tc>
        <w:tc>
          <w:tcPr>
            <w:tcW w:w="721" w:type="dxa"/>
            <w:tcMar>
              <w:left w:w="28" w:type="dxa"/>
              <w:right w:w="28" w:type="dxa"/>
            </w:tcMar>
          </w:tcPr>
          <w:p w14:paraId="151DA560" w14:textId="77777777" w:rsidR="00DB4561" w:rsidRPr="0085278C" w:rsidRDefault="00DB4561" w:rsidP="00741AB3">
            <w:pPr>
              <w:pStyle w:val="TableTextDusc"/>
              <w:spacing w:afterLines="60" w:after="144"/>
              <w:rPr>
                <w:rFonts w:cstheme="minorHAnsi"/>
              </w:rPr>
            </w:pPr>
            <w:r w:rsidRPr="0085278C">
              <w:rPr>
                <w:rFonts w:cstheme="minorHAnsi"/>
              </w:rPr>
              <w:t>193</w:t>
            </w:r>
          </w:p>
        </w:tc>
        <w:tc>
          <w:tcPr>
            <w:tcW w:w="0" w:type="auto"/>
            <w:tcMar>
              <w:left w:w="28" w:type="dxa"/>
              <w:right w:w="28" w:type="dxa"/>
            </w:tcMar>
          </w:tcPr>
          <w:p w14:paraId="2D5E1883" w14:textId="77777777" w:rsidR="00DB4561" w:rsidRPr="0085278C" w:rsidRDefault="00DB4561" w:rsidP="00741AB3">
            <w:pPr>
              <w:pStyle w:val="TableTextDusc"/>
              <w:spacing w:afterLines="60" w:after="144"/>
              <w:rPr>
                <w:rFonts w:cstheme="minorHAnsi"/>
              </w:rPr>
            </w:pPr>
            <w:r w:rsidRPr="0085278C">
              <w:rPr>
                <w:rFonts w:cstheme="minorHAnsi"/>
              </w:rPr>
              <w:t>27% (17)</w:t>
            </w:r>
          </w:p>
        </w:tc>
        <w:tc>
          <w:tcPr>
            <w:tcW w:w="0" w:type="auto"/>
            <w:tcMar>
              <w:left w:w="28" w:type="dxa"/>
              <w:right w:w="28" w:type="dxa"/>
            </w:tcMar>
          </w:tcPr>
          <w:p w14:paraId="0DDF1BC1" w14:textId="77777777" w:rsidR="00DB4561" w:rsidRPr="0085278C" w:rsidRDefault="00DB4561" w:rsidP="00741AB3">
            <w:pPr>
              <w:pStyle w:val="TableTextDusc"/>
              <w:spacing w:afterLines="60" w:after="144"/>
              <w:rPr>
                <w:rFonts w:cstheme="minorHAnsi"/>
              </w:rPr>
            </w:pPr>
            <w:r w:rsidRPr="0085278C">
              <w:rPr>
                <w:rFonts w:cstheme="minorHAnsi"/>
              </w:rPr>
              <w:t>18.6 (8.6)</w:t>
            </w:r>
          </w:p>
        </w:tc>
        <w:tc>
          <w:tcPr>
            <w:tcW w:w="0" w:type="auto"/>
            <w:tcMar>
              <w:left w:w="28" w:type="dxa"/>
              <w:right w:w="28" w:type="dxa"/>
            </w:tcMar>
          </w:tcPr>
          <w:p w14:paraId="43387D80" w14:textId="77777777" w:rsidR="00DB4561" w:rsidRPr="0085278C" w:rsidRDefault="00DB4561" w:rsidP="00741AB3">
            <w:pPr>
              <w:pStyle w:val="TableTextDusc"/>
              <w:spacing w:afterLines="60" w:after="144"/>
              <w:rPr>
                <w:rFonts w:cstheme="minorHAnsi"/>
              </w:rPr>
            </w:pPr>
            <w:r w:rsidRPr="0085278C">
              <w:rPr>
                <w:rFonts w:cstheme="minorHAnsi"/>
              </w:rPr>
              <w:t>12.2 (6.8)</w:t>
            </w:r>
          </w:p>
        </w:tc>
      </w:tr>
      <w:tr w:rsidR="00DB4561" w:rsidRPr="0085278C" w14:paraId="042E3288" w14:textId="77777777" w:rsidTr="00825AC8">
        <w:trPr>
          <w:cantSplit/>
          <w:trHeight w:val="20"/>
        </w:trPr>
        <w:tc>
          <w:tcPr>
            <w:tcW w:w="2394" w:type="dxa"/>
            <w:vMerge w:val="restart"/>
            <w:tcMar>
              <w:left w:w="28" w:type="dxa"/>
              <w:right w:w="28" w:type="dxa"/>
            </w:tcMar>
          </w:tcPr>
          <w:p w14:paraId="752E2CAC" w14:textId="77777777" w:rsidR="00DB4561" w:rsidRPr="0085278C" w:rsidRDefault="00DB4561" w:rsidP="00741AB3">
            <w:pPr>
              <w:pStyle w:val="TableTextDusc"/>
              <w:spacing w:afterLines="60" w:after="144"/>
              <w:rPr>
                <w:rFonts w:cstheme="minorHAnsi"/>
              </w:rPr>
            </w:pPr>
            <w:r w:rsidRPr="0085278C">
              <w:rPr>
                <w:rFonts w:cstheme="minorHAnsi"/>
              </w:rPr>
              <w:lastRenderedPageBreak/>
              <w:t xml:space="preserve">van de </w:t>
            </w:r>
            <w:proofErr w:type="spellStart"/>
            <w:r w:rsidRPr="0085278C">
              <w:rPr>
                <w:rFonts w:cstheme="minorHAnsi"/>
              </w:rPr>
              <w:t>Kerkhof</w:t>
            </w:r>
            <w:proofErr w:type="spellEnd"/>
            <w:r w:rsidRPr="0085278C">
              <w:rPr>
                <w:rFonts w:cstheme="minorHAnsi"/>
              </w:rPr>
              <w:t xml:space="preserve"> (2008)</w:t>
            </w:r>
          </w:p>
        </w:tc>
        <w:tc>
          <w:tcPr>
            <w:tcW w:w="1658" w:type="dxa"/>
            <w:tcMar>
              <w:left w:w="28" w:type="dxa"/>
              <w:right w:w="28" w:type="dxa"/>
            </w:tcMar>
          </w:tcPr>
          <w:p w14:paraId="0774B4E7"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4*</w:t>
            </w:r>
          </w:p>
        </w:tc>
        <w:tc>
          <w:tcPr>
            <w:tcW w:w="721" w:type="dxa"/>
            <w:tcMar>
              <w:left w:w="28" w:type="dxa"/>
              <w:right w:w="28" w:type="dxa"/>
            </w:tcMar>
          </w:tcPr>
          <w:p w14:paraId="234CC37B" w14:textId="77777777" w:rsidR="00DB4561" w:rsidRPr="0085278C" w:rsidRDefault="00DB4561" w:rsidP="00741AB3">
            <w:pPr>
              <w:pStyle w:val="TableTextDusc"/>
              <w:spacing w:afterLines="60" w:after="144"/>
              <w:rPr>
                <w:rFonts w:cstheme="minorHAnsi"/>
              </w:rPr>
            </w:pPr>
            <w:r w:rsidRPr="0085278C">
              <w:rPr>
                <w:rFonts w:cstheme="minorHAnsi"/>
              </w:rPr>
              <w:t>96</w:t>
            </w:r>
          </w:p>
        </w:tc>
        <w:tc>
          <w:tcPr>
            <w:tcW w:w="0" w:type="auto"/>
            <w:tcMar>
              <w:left w:w="28" w:type="dxa"/>
              <w:right w:w="28" w:type="dxa"/>
            </w:tcMar>
          </w:tcPr>
          <w:p w14:paraId="52F41D0D" w14:textId="77777777" w:rsidR="00DB4561" w:rsidRPr="0085278C" w:rsidRDefault="00DB4561" w:rsidP="00741AB3">
            <w:pPr>
              <w:pStyle w:val="TableTextDusc"/>
              <w:spacing w:afterLines="60" w:after="144"/>
              <w:rPr>
                <w:rFonts w:cstheme="minorHAnsi"/>
              </w:rPr>
            </w:pPr>
            <w:r w:rsidRPr="0085278C">
              <w:rPr>
                <w:rFonts w:cstheme="minorHAnsi"/>
              </w:rPr>
              <w:t>27% (15)</w:t>
            </w:r>
          </w:p>
        </w:tc>
        <w:tc>
          <w:tcPr>
            <w:tcW w:w="0" w:type="auto"/>
            <w:tcMar>
              <w:left w:w="28" w:type="dxa"/>
              <w:right w:w="28" w:type="dxa"/>
            </w:tcMar>
          </w:tcPr>
          <w:p w14:paraId="7A0B4D9E" w14:textId="77777777" w:rsidR="00DB4561" w:rsidRPr="0085278C" w:rsidRDefault="00DB4561" w:rsidP="00741AB3">
            <w:pPr>
              <w:pStyle w:val="TableTextDusc"/>
              <w:spacing w:afterLines="60" w:after="144"/>
              <w:rPr>
                <w:rFonts w:cstheme="minorHAnsi"/>
              </w:rPr>
            </w:pPr>
            <w:r w:rsidRPr="0085278C">
              <w:rPr>
                <w:rFonts w:cstheme="minorHAnsi"/>
              </w:rPr>
              <w:t>21.4 (9.3)</w:t>
            </w:r>
          </w:p>
        </w:tc>
        <w:tc>
          <w:tcPr>
            <w:tcW w:w="0" w:type="auto"/>
            <w:tcMar>
              <w:left w:w="28" w:type="dxa"/>
              <w:right w:w="28" w:type="dxa"/>
            </w:tcMar>
          </w:tcPr>
          <w:p w14:paraId="1EAD94B2" w14:textId="77777777" w:rsidR="00DB4561" w:rsidRPr="0085278C" w:rsidRDefault="00DB4561" w:rsidP="00741AB3">
            <w:pPr>
              <w:pStyle w:val="TableTextDusc"/>
              <w:spacing w:afterLines="60" w:after="144"/>
              <w:rPr>
                <w:rFonts w:cstheme="minorHAnsi"/>
              </w:rPr>
            </w:pPr>
            <w:r w:rsidRPr="0085278C">
              <w:rPr>
                <w:rFonts w:cstheme="minorHAnsi"/>
              </w:rPr>
              <w:t>13.2 (</w:t>
            </w:r>
            <w:r w:rsidRPr="0085278C">
              <w:rPr>
                <w:rFonts w:cstheme="minorHAnsi"/>
                <w:color w:val="000000"/>
              </w:rPr>
              <w:t>NR)</w:t>
            </w:r>
          </w:p>
        </w:tc>
      </w:tr>
      <w:tr w:rsidR="00DB4561" w:rsidRPr="0085278C" w14:paraId="1742C8F7" w14:textId="77777777" w:rsidTr="00825AC8">
        <w:trPr>
          <w:cantSplit/>
          <w:trHeight w:val="20"/>
        </w:trPr>
        <w:tc>
          <w:tcPr>
            <w:tcW w:w="2394" w:type="dxa"/>
            <w:vMerge/>
            <w:tcMar>
              <w:left w:w="28" w:type="dxa"/>
              <w:right w:w="28" w:type="dxa"/>
            </w:tcMar>
          </w:tcPr>
          <w:p w14:paraId="7B5531EB"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0E68EC26" w14:textId="77777777" w:rsidR="00DB4561" w:rsidRPr="0085278C" w:rsidRDefault="00DB4561" w:rsidP="00741AB3">
            <w:pPr>
              <w:pStyle w:val="TableTextDusc"/>
              <w:spacing w:afterLines="60" w:after="144"/>
              <w:rPr>
                <w:rFonts w:cstheme="minorHAnsi"/>
              </w:rPr>
            </w:pPr>
            <w:proofErr w:type="spellStart"/>
            <w:r w:rsidRPr="0085278C">
              <w:rPr>
                <w:rFonts w:cstheme="minorHAnsi"/>
              </w:rPr>
              <w:t>Pbo</w:t>
            </w:r>
            <w:proofErr w:type="spellEnd"/>
          </w:p>
        </w:tc>
        <w:tc>
          <w:tcPr>
            <w:tcW w:w="721" w:type="dxa"/>
            <w:tcMar>
              <w:left w:w="28" w:type="dxa"/>
              <w:right w:w="28" w:type="dxa"/>
            </w:tcMar>
          </w:tcPr>
          <w:p w14:paraId="6A38374F" w14:textId="77777777" w:rsidR="00DB4561" w:rsidRPr="0085278C" w:rsidRDefault="00DB4561" w:rsidP="00741AB3">
            <w:pPr>
              <w:pStyle w:val="TableTextDusc"/>
              <w:spacing w:afterLines="60" w:after="144"/>
              <w:rPr>
                <w:rFonts w:cstheme="minorHAnsi"/>
              </w:rPr>
            </w:pPr>
            <w:r w:rsidRPr="0085278C">
              <w:rPr>
                <w:rFonts w:cstheme="minorHAnsi"/>
              </w:rPr>
              <w:t>46</w:t>
            </w:r>
          </w:p>
        </w:tc>
        <w:tc>
          <w:tcPr>
            <w:tcW w:w="0" w:type="auto"/>
            <w:tcMar>
              <w:left w:w="28" w:type="dxa"/>
              <w:right w:w="28" w:type="dxa"/>
            </w:tcMar>
          </w:tcPr>
          <w:p w14:paraId="09AEB2CF" w14:textId="77777777" w:rsidR="00DB4561" w:rsidRPr="0085278C" w:rsidRDefault="00DB4561" w:rsidP="00741AB3">
            <w:pPr>
              <w:pStyle w:val="TableTextDusc"/>
              <w:spacing w:afterLines="60" w:after="144"/>
              <w:rPr>
                <w:rFonts w:cstheme="minorHAnsi"/>
              </w:rPr>
            </w:pPr>
            <w:r w:rsidRPr="0085278C">
              <w:rPr>
                <w:rFonts w:cstheme="minorHAnsi"/>
              </w:rPr>
              <w:t>30% (18)</w:t>
            </w:r>
          </w:p>
        </w:tc>
        <w:tc>
          <w:tcPr>
            <w:tcW w:w="0" w:type="auto"/>
            <w:tcMar>
              <w:left w:w="28" w:type="dxa"/>
              <w:right w:w="28" w:type="dxa"/>
            </w:tcMar>
          </w:tcPr>
          <w:p w14:paraId="0E0E7243" w14:textId="77777777" w:rsidR="00DB4561" w:rsidRPr="0085278C" w:rsidRDefault="00DB4561" w:rsidP="00741AB3">
            <w:pPr>
              <w:pStyle w:val="TableTextDusc"/>
              <w:spacing w:afterLines="60" w:after="144"/>
              <w:rPr>
                <w:rFonts w:cstheme="minorHAnsi"/>
              </w:rPr>
            </w:pPr>
            <w:r w:rsidRPr="0085278C">
              <w:rPr>
                <w:rFonts w:cstheme="minorHAnsi"/>
              </w:rPr>
              <w:t>21.0 (8.7)</w:t>
            </w:r>
          </w:p>
        </w:tc>
        <w:tc>
          <w:tcPr>
            <w:tcW w:w="0" w:type="auto"/>
            <w:tcMar>
              <w:left w:w="28" w:type="dxa"/>
              <w:right w:w="28" w:type="dxa"/>
            </w:tcMar>
          </w:tcPr>
          <w:p w14:paraId="5B423D9E" w14:textId="77777777" w:rsidR="00DB4561" w:rsidRPr="0085278C" w:rsidRDefault="00DB4561" w:rsidP="00741AB3">
            <w:pPr>
              <w:pStyle w:val="TableTextDusc"/>
              <w:spacing w:afterLines="60" w:after="144"/>
              <w:rPr>
                <w:rFonts w:cstheme="minorHAnsi"/>
              </w:rPr>
            </w:pPr>
            <w:r w:rsidRPr="0085278C">
              <w:rPr>
                <w:rFonts w:cstheme="minorHAnsi"/>
              </w:rPr>
              <w:t>13.6 (</w:t>
            </w:r>
            <w:r w:rsidRPr="0085278C">
              <w:rPr>
                <w:rFonts w:cstheme="minorHAnsi"/>
                <w:color w:val="000000"/>
              </w:rPr>
              <w:t>NR)</w:t>
            </w:r>
          </w:p>
        </w:tc>
      </w:tr>
      <w:tr w:rsidR="00DB4561" w:rsidRPr="0085278C" w14:paraId="03213568" w14:textId="77777777" w:rsidTr="00825AC8">
        <w:trPr>
          <w:cantSplit/>
          <w:trHeight w:val="20"/>
        </w:trPr>
        <w:tc>
          <w:tcPr>
            <w:tcW w:w="2394" w:type="dxa"/>
            <w:vMerge w:val="restart"/>
            <w:tcMar>
              <w:left w:w="28" w:type="dxa"/>
              <w:right w:w="28" w:type="dxa"/>
            </w:tcMar>
          </w:tcPr>
          <w:p w14:paraId="78247B27" w14:textId="77777777" w:rsidR="00DB4561" w:rsidRPr="0085278C" w:rsidRDefault="00DB4561" w:rsidP="00741AB3">
            <w:pPr>
              <w:pStyle w:val="TableTextDusc"/>
              <w:spacing w:afterLines="60" w:after="144"/>
              <w:rPr>
                <w:rFonts w:cstheme="minorHAnsi"/>
              </w:rPr>
            </w:pPr>
            <w:r w:rsidRPr="0085278C">
              <w:rPr>
                <w:rFonts w:cstheme="minorHAnsi"/>
              </w:rPr>
              <w:t>Tyring (2006)</w:t>
            </w:r>
          </w:p>
        </w:tc>
        <w:tc>
          <w:tcPr>
            <w:tcW w:w="1658" w:type="dxa"/>
            <w:tcMar>
              <w:left w:w="28" w:type="dxa"/>
              <w:right w:w="28" w:type="dxa"/>
            </w:tcMar>
          </w:tcPr>
          <w:p w14:paraId="2A9575B0"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r w:rsidRPr="0085278C">
              <w:rPr>
                <w:rFonts w:cstheme="minorHAnsi"/>
              </w:rPr>
              <w:t xml:space="preserve"> </w:t>
            </w:r>
          </w:p>
        </w:tc>
        <w:tc>
          <w:tcPr>
            <w:tcW w:w="721" w:type="dxa"/>
            <w:tcMar>
              <w:left w:w="28" w:type="dxa"/>
              <w:right w:w="28" w:type="dxa"/>
            </w:tcMar>
          </w:tcPr>
          <w:p w14:paraId="42D0B7C8" w14:textId="77777777" w:rsidR="00DB4561" w:rsidRPr="0085278C" w:rsidRDefault="00DB4561" w:rsidP="00741AB3">
            <w:pPr>
              <w:pStyle w:val="TableTextDusc"/>
              <w:spacing w:afterLines="60" w:after="144"/>
              <w:rPr>
                <w:rFonts w:cstheme="minorHAnsi"/>
              </w:rPr>
            </w:pPr>
            <w:r w:rsidRPr="0085278C">
              <w:rPr>
                <w:rFonts w:cstheme="minorHAnsi"/>
              </w:rPr>
              <w:t>311</w:t>
            </w:r>
          </w:p>
        </w:tc>
        <w:tc>
          <w:tcPr>
            <w:tcW w:w="0" w:type="auto"/>
            <w:tcMar>
              <w:left w:w="28" w:type="dxa"/>
              <w:right w:w="28" w:type="dxa"/>
            </w:tcMar>
          </w:tcPr>
          <w:p w14:paraId="5C273B23" w14:textId="77777777" w:rsidR="00DB4561" w:rsidRPr="0085278C" w:rsidRDefault="00DB4561" w:rsidP="00741AB3">
            <w:pPr>
              <w:pStyle w:val="TableTextDusc"/>
              <w:spacing w:afterLines="60" w:after="144"/>
              <w:rPr>
                <w:rFonts w:cstheme="minorHAnsi"/>
              </w:rPr>
            </w:pPr>
            <w:r w:rsidRPr="0085278C">
              <w:rPr>
                <w:rFonts w:cstheme="minorHAnsi"/>
              </w:rPr>
              <w:t>27% (18)</w:t>
            </w:r>
          </w:p>
        </w:tc>
        <w:tc>
          <w:tcPr>
            <w:tcW w:w="0" w:type="auto"/>
            <w:tcMar>
              <w:left w:w="28" w:type="dxa"/>
              <w:right w:w="28" w:type="dxa"/>
            </w:tcMar>
          </w:tcPr>
          <w:p w14:paraId="6814927E" w14:textId="77777777" w:rsidR="00DB4561" w:rsidRPr="0085278C" w:rsidRDefault="00DB4561" w:rsidP="00741AB3">
            <w:pPr>
              <w:pStyle w:val="TableTextDusc"/>
              <w:spacing w:afterLines="60" w:after="144"/>
              <w:rPr>
                <w:rFonts w:cstheme="minorHAnsi"/>
              </w:rPr>
            </w:pPr>
            <w:r w:rsidRPr="0085278C">
              <w:rPr>
                <w:rFonts w:cstheme="minorHAnsi"/>
              </w:rPr>
              <w:t>18.3 (7.6)</w:t>
            </w:r>
          </w:p>
        </w:tc>
        <w:tc>
          <w:tcPr>
            <w:tcW w:w="0" w:type="auto"/>
            <w:tcMar>
              <w:left w:w="28" w:type="dxa"/>
              <w:right w:w="28" w:type="dxa"/>
            </w:tcMar>
          </w:tcPr>
          <w:p w14:paraId="7844D160" w14:textId="77777777" w:rsidR="00DB4561" w:rsidRPr="0085278C" w:rsidRDefault="00DB4561" w:rsidP="00741AB3">
            <w:pPr>
              <w:pStyle w:val="TableTextDusc"/>
              <w:spacing w:afterLines="60" w:after="144"/>
              <w:rPr>
                <w:rFonts w:cstheme="minorHAnsi"/>
              </w:rPr>
            </w:pPr>
            <w:r w:rsidRPr="0085278C">
              <w:rPr>
                <w:rFonts w:cstheme="minorHAnsi"/>
              </w:rPr>
              <w:t>12.1 (6.7)</w:t>
            </w:r>
          </w:p>
        </w:tc>
      </w:tr>
      <w:tr w:rsidR="00DB4561" w:rsidRPr="0085278C" w14:paraId="2D8C78DC" w14:textId="77777777" w:rsidTr="00825AC8">
        <w:trPr>
          <w:cantSplit/>
          <w:trHeight w:val="20"/>
        </w:trPr>
        <w:tc>
          <w:tcPr>
            <w:tcW w:w="2394" w:type="dxa"/>
            <w:vMerge/>
            <w:tcMar>
              <w:left w:w="28" w:type="dxa"/>
              <w:right w:w="28" w:type="dxa"/>
            </w:tcMar>
          </w:tcPr>
          <w:p w14:paraId="2C0A8F0E"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2C1ECF60" w14:textId="77777777" w:rsidR="00DB4561" w:rsidRPr="0085278C" w:rsidRDefault="00DB4561" w:rsidP="00741AB3">
            <w:pPr>
              <w:pStyle w:val="TableTextDusc"/>
              <w:spacing w:afterLines="60" w:after="144"/>
              <w:rPr>
                <w:rFonts w:cstheme="minorHAnsi"/>
              </w:rPr>
            </w:pPr>
            <w:proofErr w:type="spellStart"/>
            <w:r w:rsidRPr="0085278C">
              <w:rPr>
                <w:rFonts w:cstheme="minorHAnsi"/>
              </w:rPr>
              <w:t>Pbo</w:t>
            </w:r>
            <w:proofErr w:type="spellEnd"/>
          </w:p>
        </w:tc>
        <w:tc>
          <w:tcPr>
            <w:tcW w:w="721" w:type="dxa"/>
            <w:tcMar>
              <w:left w:w="28" w:type="dxa"/>
              <w:right w:w="28" w:type="dxa"/>
            </w:tcMar>
          </w:tcPr>
          <w:p w14:paraId="350664B3" w14:textId="77777777" w:rsidR="00DB4561" w:rsidRPr="0085278C" w:rsidRDefault="00DB4561" w:rsidP="00741AB3">
            <w:pPr>
              <w:pStyle w:val="TableTextDusc"/>
              <w:spacing w:afterLines="60" w:after="144"/>
              <w:rPr>
                <w:rFonts w:cstheme="minorHAnsi"/>
              </w:rPr>
            </w:pPr>
            <w:r w:rsidRPr="0085278C">
              <w:rPr>
                <w:rFonts w:cstheme="minorHAnsi"/>
              </w:rPr>
              <w:t>307</w:t>
            </w:r>
          </w:p>
        </w:tc>
        <w:tc>
          <w:tcPr>
            <w:tcW w:w="0" w:type="auto"/>
            <w:tcMar>
              <w:left w:w="28" w:type="dxa"/>
              <w:right w:w="28" w:type="dxa"/>
            </w:tcMar>
          </w:tcPr>
          <w:p w14:paraId="5152042A" w14:textId="77777777" w:rsidR="00DB4561" w:rsidRPr="0085278C" w:rsidRDefault="00DB4561" w:rsidP="00741AB3">
            <w:pPr>
              <w:pStyle w:val="TableTextDusc"/>
              <w:spacing w:afterLines="60" w:after="144"/>
              <w:rPr>
                <w:rFonts w:cstheme="minorHAnsi"/>
              </w:rPr>
            </w:pPr>
            <w:r w:rsidRPr="0085278C">
              <w:rPr>
                <w:rFonts w:cstheme="minorHAnsi"/>
              </w:rPr>
              <w:t>27% (17)</w:t>
            </w:r>
          </w:p>
        </w:tc>
        <w:tc>
          <w:tcPr>
            <w:tcW w:w="0" w:type="auto"/>
            <w:tcMar>
              <w:left w:w="28" w:type="dxa"/>
              <w:right w:w="28" w:type="dxa"/>
            </w:tcMar>
          </w:tcPr>
          <w:p w14:paraId="527690A1" w14:textId="77777777" w:rsidR="00DB4561" w:rsidRPr="0085278C" w:rsidRDefault="00DB4561" w:rsidP="00741AB3">
            <w:pPr>
              <w:pStyle w:val="TableTextDusc"/>
              <w:spacing w:afterLines="60" w:after="144"/>
              <w:rPr>
                <w:rFonts w:cstheme="minorHAnsi"/>
              </w:rPr>
            </w:pPr>
            <w:r w:rsidRPr="0085278C">
              <w:rPr>
                <w:rFonts w:cstheme="minorHAnsi"/>
              </w:rPr>
              <w:t>18.1 (7.4)</w:t>
            </w:r>
          </w:p>
        </w:tc>
        <w:tc>
          <w:tcPr>
            <w:tcW w:w="0" w:type="auto"/>
            <w:tcMar>
              <w:left w:w="28" w:type="dxa"/>
              <w:right w:w="28" w:type="dxa"/>
            </w:tcMar>
          </w:tcPr>
          <w:p w14:paraId="2997545F" w14:textId="77777777" w:rsidR="00DB4561" w:rsidRPr="0085278C" w:rsidRDefault="00DB4561" w:rsidP="00741AB3">
            <w:pPr>
              <w:pStyle w:val="TableTextDusc"/>
              <w:spacing w:afterLines="60" w:after="144"/>
              <w:rPr>
                <w:rFonts w:cstheme="minorHAnsi"/>
              </w:rPr>
            </w:pPr>
            <w:r w:rsidRPr="0085278C">
              <w:rPr>
                <w:rFonts w:cstheme="minorHAnsi"/>
              </w:rPr>
              <w:t>12.5 (6.7)</w:t>
            </w:r>
          </w:p>
        </w:tc>
      </w:tr>
      <w:tr w:rsidR="00DB4561" w:rsidRPr="0085278C" w14:paraId="45614A69" w14:textId="77777777" w:rsidTr="00825AC8">
        <w:trPr>
          <w:cantSplit/>
          <w:trHeight w:val="20"/>
        </w:trPr>
        <w:tc>
          <w:tcPr>
            <w:tcW w:w="8990" w:type="dxa"/>
            <w:gridSpan w:val="6"/>
            <w:tcMar>
              <w:left w:w="28" w:type="dxa"/>
              <w:right w:w="28" w:type="dxa"/>
            </w:tcMar>
          </w:tcPr>
          <w:p w14:paraId="01055A2E" w14:textId="77777777" w:rsidR="00DB4561" w:rsidRPr="0085278C" w:rsidRDefault="00DB4561" w:rsidP="00741AB3">
            <w:pPr>
              <w:pStyle w:val="TableTextDusc"/>
              <w:spacing w:afterLines="60" w:after="144"/>
              <w:rPr>
                <w:rFonts w:cstheme="minorHAnsi"/>
                <w:b/>
              </w:rPr>
            </w:pPr>
            <w:r w:rsidRPr="0085278C">
              <w:rPr>
                <w:rFonts w:cstheme="minorHAnsi"/>
                <w:b/>
              </w:rPr>
              <w:t>Etanercept versus etanercept</w:t>
            </w:r>
          </w:p>
        </w:tc>
      </w:tr>
      <w:tr w:rsidR="00DB4561" w:rsidRPr="0085278C" w14:paraId="7F1D16DF" w14:textId="77777777" w:rsidTr="00825AC8">
        <w:trPr>
          <w:cantSplit/>
          <w:trHeight w:val="20"/>
        </w:trPr>
        <w:tc>
          <w:tcPr>
            <w:tcW w:w="2394" w:type="dxa"/>
            <w:vMerge w:val="restart"/>
            <w:tcMar>
              <w:left w:w="28" w:type="dxa"/>
              <w:right w:w="28" w:type="dxa"/>
            </w:tcMar>
          </w:tcPr>
          <w:p w14:paraId="407084B9" w14:textId="77777777" w:rsidR="00DB4561" w:rsidRPr="0085278C" w:rsidRDefault="00DB4561" w:rsidP="00741AB3">
            <w:pPr>
              <w:pStyle w:val="TableTextDusc"/>
              <w:spacing w:afterLines="60" w:after="144"/>
              <w:rPr>
                <w:rFonts w:cstheme="minorHAnsi"/>
              </w:rPr>
            </w:pPr>
            <w:r w:rsidRPr="0085278C">
              <w:rPr>
                <w:rFonts w:cstheme="minorHAnsi"/>
              </w:rPr>
              <w:t>PRISTINE</w:t>
            </w:r>
          </w:p>
        </w:tc>
        <w:tc>
          <w:tcPr>
            <w:tcW w:w="1658" w:type="dxa"/>
            <w:tcMar>
              <w:left w:w="28" w:type="dxa"/>
              <w:right w:w="28" w:type="dxa"/>
            </w:tcMar>
          </w:tcPr>
          <w:p w14:paraId="37A085B3"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4*</w:t>
            </w:r>
          </w:p>
        </w:tc>
        <w:tc>
          <w:tcPr>
            <w:tcW w:w="721" w:type="dxa"/>
            <w:tcMar>
              <w:left w:w="28" w:type="dxa"/>
              <w:right w:w="28" w:type="dxa"/>
            </w:tcMar>
          </w:tcPr>
          <w:p w14:paraId="2435EB5C" w14:textId="77777777" w:rsidR="00DB4561" w:rsidRPr="0085278C" w:rsidRDefault="00DB4561" w:rsidP="00741AB3">
            <w:pPr>
              <w:pStyle w:val="TableTextDusc"/>
              <w:spacing w:afterLines="60" w:after="144"/>
              <w:rPr>
                <w:rFonts w:cstheme="minorHAnsi"/>
              </w:rPr>
            </w:pPr>
            <w:r w:rsidRPr="0085278C">
              <w:rPr>
                <w:rFonts w:cstheme="minorHAnsi"/>
              </w:rPr>
              <w:t>137</w:t>
            </w:r>
          </w:p>
        </w:tc>
        <w:tc>
          <w:tcPr>
            <w:tcW w:w="0" w:type="auto"/>
            <w:tcMar>
              <w:left w:w="28" w:type="dxa"/>
              <w:right w:w="28" w:type="dxa"/>
            </w:tcMar>
          </w:tcPr>
          <w:p w14:paraId="4392FF44" w14:textId="77777777" w:rsidR="00DB4561" w:rsidRPr="0085278C" w:rsidRDefault="00DB4561" w:rsidP="00741AB3">
            <w:pPr>
              <w:pStyle w:val="TableTextDusc"/>
              <w:spacing w:afterLines="60" w:after="144"/>
              <w:rPr>
                <w:rFonts w:cstheme="minorHAnsi"/>
              </w:rPr>
            </w:pPr>
            <w:r w:rsidRPr="0085278C">
              <w:rPr>
                <w:rFonts w:cstheme="minorHAnsi"/>
              </w:rPr>
              <w:t>33% (21)</w:t>
            </w:r>
          </w:p>
        </w:tc>
        <w:tc>
          <w:tcPr>
            <w:tcW w:w="0" w:type="auto"/>
            <w:tcMar>
              <w:left w:w="28" w:type="dxa"/>
              <w:right w:w="28" w:type="dxa"/>
            </w:tcMar>
          </w:tcPr>
          <w:p w14:paraId="79579B2E" w14:textId="77777777" w:rsidR="00DB4561" w:rsidRPr="0085278C" w:rsidRDefault="00DB4561" w:rsidP="00741AB3">
            <w:pPr>
              <w:pStyle w:val="TableTextDusc"/>
              <w:spacing w:afterLines="60" w:after="144"/>
              <w:rPr>
                <w:rFonts w:cstheme="minorHAnsi"/>
              </w:rPr>
            </w:pPr>
            <w:r w:rsidRPr="0085278C">
              <w:rPr>
                <w:rFonts w:cstheme="minorHAnsi"/>
              </w:rPr>
              <w:t>20.9 (9.4)</w:t>
            </w:r>
          </w:p>
        </w:tc>
        <w:tc>
          <w:tcPr>
            <w:tcW w:w="0" w:type="auto"/>
            <w:tcMar>
              <w:left w:w="28" w:type="dxa"/>
              <w:right w:w="28" w:type="dxa"/>
            </w:tcMar>
          </w:tcPr>
          <w:p w14:paraId="30E93EDB" w14:textId="77777777" w:rsidR="00DB4561" w:rsidRPr="0085278C" w:rsidRDefault="00DB4561" w:rsidP="00741AB3">
            <w:pPr>
              <w:pStyle w:val="TableTextDusc"/>
              <w:spacing w:afterLines="60" w:after="144"/>
              <w:rPr>
                <w:rFonts w:cstheme="minorHAnsi"/>
              </w:rPr>
            </w:pPr>
            <w:r w:rsidRPr="0085278C">
              <w:rPr>
                <w:rFonts w:cstheme="minorHAnsi"/>
              </w:rPr>
              <w:t>15.0 (8.0)</w:t>
            </w:r>
          </w:p>
        </w:tc>
      </w:tr>
      <w:tr w:rsidR="00DB4561" w:rsidRPr="0085278C" w14:paraId="06E69600" w14:textId="77777777" w:rsidTr="00825AC8">
        <w:trPr>
          <w:cantSplit/>
          <w:trHeight w:val="20"/>
        </w:trPr>
        <w:tc>
          <w:tcPr>
            <w:tcW w:w="2394" w:type="dxa"/>
            <w:vMerge/>
            <w:tcMar>
              <w:left w:w="28" w:type="dxa"/>
              <w:right w:w="28" w:type="dxa"/>
            </w:tcMar>
          </w:tcPr>
          <w:p w14:paraId="1A035583"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0CF436AB"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14:paraId="0FE1FAD1" w14:textId="77777777" w:rsidR="00DB4561" w:rsidRPr="0085278C" w:rsidRDefault="00DB4561" w:rsidP="00741AB3">
            <w:pPr>
              <w:pStyle w:val="TableTextDusc"/>
              <w:spacing w:afterLines="60" w:after="144"/>
              <w:rPr>
                <w:rFonts w:cstheme="minorHAnsi"/>
              </w:rPr>
            </w:pPr>
            <w:r w:rsidRPr="0085278C">
              <w:rPr>
                <w:rFonts w:cstheme="minorHAnsi"/>
              </w:rPr>
              <w:t>136</w:t>
            </w:r>
          </w:p>
        </w:tc>
        <w:tc>
          <w:tcPr>
            <w:tcW w:w="0" w:type="auto"/>
            <w:tcMar>
              <w:left w:w="28" w:type="dxa"/>
              <w:right w:w="28" w:type="dxa"/>
            </w:tcMar>
          </w:tcPr>
          <w:p w14:paraId="6B5FDC58" w14:textId="77777777" w:rsidR="00DB4561" w:rsidRPr="0085278C" w:rsidRDefault="00DB4561" w:rsidP="00741AB3">
            <w:pPr>
              <w:pStyle w:val="TableTextDusc"/>
              <w:spacing w:afterLines="60" w:after="144"/>
              <w:rPr>
                <w:rFonts w:cstheme="minorHAnsi"/>
              </w:rPr>
            </w:pPr>
            <w:r w:rsidRPr="0085278C">
              <w:rPr>
                <w:rFonts w:cstheme="minorHAnsi"/>
              </w:rPr>
              <w:t>33% (19)</w:t>
            </w:r>
          </w:p>
        </w:tc>
        <w:tc>
          <w:tcPr>
            <w:tcW w:w="0" w:type="auto"/>
            <w:tcMar>
              <w:left w:w="28" w:type="dxa"/>
              <w:right w:w="28" w:type="dxa"/>
            </w:tcMar>
          </w:tcPr>
          <w:p w14:paraId="5795138E" w14:textId="77777777" w:rsidR="00DB4561" w:rsidRPr="0085278C" w:rsidRDefault="00DB4561" w:rsidP="00741AB3">
            <w:pPr>
              <w:pStyle w:val="TableTextDusc"/>
              <w:spacing w:afterLines="60" w:after="144"/>
              <w:rPr>
                <w:rFonts w:cstheme="minorHAnsi"/>
              </w:rPr>
            </w:pPr>
            <w:r w:rsidRPr="0085278C">
              <w:rPr>
                <w:rFonts w:cstheme="minorHAnsi"/>
              </w:rPr>
              <w:t>21.4 (9.4)</w:t>
            </w:r>
          </w:p>
        </w:tc>
        <w:tc>
          <w:tcPr>
            <w:tcW w:w="0" w:type="auto"/>
            <w:tcMar>
              <w:left w:w="28" w:type="dxa"/>
              <w:right w:w="28" w:type="dxa"/>
            </w:tcMar>
          </w:tcPr>
          <w:p w14:paraId="0D1C0488" w14:textId="77777777" w:rsidR="00DB4561" w:rsidRPr="0085278C" w:rsidRDefault="00DB4561" w:rsidP="00741AB3">
            <w:pPr>
              <w:pStyle w:val="TableTextDusc"/>
              <w:spacing w:afterLines="60" w:after="144"/>
              <w:rPr>
                <w:rFonts w:cstheme="minorHAnsi"/>
              </w:rPr>
            </w:pPr>
            <w:r w:rsidRPr="0085278C">
              <w:rPr>
                <w:rFonts w:cstheme="minorHAnsi"/>
              </w:rPr>
              <w:t>14.1 (7.3)</w:t>
            </w:r>
          </w:p>
        </w:tc>
      </w:tr>
      <w:tr w:rsidR="00DB4561" w:rsidRPr="0085278C" w14:paraId="60A5432F" w14:textId="77777777" w:rsidTr="00825AC8">
        <w:trPr>
          <w:cantSplit/>
          <w:trHeight w:val="20"/>
        </w:trPr>
        <w:tc>
          <w:tcPr>
            <w:tcW w:w="8990" w:type="dxa"/>
            <w:gridSpan w:val="6"/>
            <w:shd w:val="clear" w:color="auto" w:fill="auto"/>
            <w:tcMar>
              <w:left w:w="28" w:type="dxa"/>
              <w:right w:w="28" w:type="dxa"/>
            </w:tcMar>
          </w:tcPr>
          <w:p w14:paraId="57152124" w14:textId="77777777" w:rsidR="00DB4561" w:rsidRPr="0085278C" w:rsidRDefault="00DB4561" w:rsidP="00741AB3">
            <w:pPr>
              <w:pStyle w:val="TableTextDusc"/>
              <w:spacing w:afterLines="60" w:after="144"/>
              <w:rPr>
                <w:rFonts w:cstheme="minorHAnsi"/>
                <w:b/>
              </w:rPr>
            </w:pPr>
            <w:r w:rsidRPr="0085278C">
              <w:rPr>
                <w:rFonts w:cstheme="minorHAnsi"/>
                <w:b/>
              </w:rPr>
              <w:t>Etanercept versus etanercept plus methotrexate</w:t>
            </w:r>
          </w:p>
        </w:tc>
      </w:tr>
      <w:tr w:rsidR="00DB4561" w:rsidRPr="0085278C" w14:paraId="4E6C3099" w14:textId="77777777" w:rsidTr="00825AC8">
        <w:trPr>
          <w:cantSplit/>
          <w:trHeight w:val="20"/>
        </w:trPr>
        <w:tc>
          <w:tcPr>
            <w:tcW w:w="2394" w:type="dxa"/>
            <w:vMerge w:val="restart"/>
            <w:shd w:val="clear" w:color="auto" w:fill="auto"/>
            <w:tcMar>
              <w:left w:w="28" w:type="dxa"/>
              <w:right w:w="28" w:type="dxa"/>
            </w:tcMar>
          </w:tcPr>
          <w:p w14:paraId="3F0F4B80" w14:textId="77777777" w:rsidR="00DB4561" w:rsidRPr="0085278C" w:rsidRDefault="00DB4561" w:rsidP="00741AB3">
            <w:pPr>
              <w:pStyle w:val="TableTextDusc"/>
              <w:spacing w:afterLines="60" w:after="144"/>
              <w:rPr>
                <w:rFonts w:cstheme="minorHAnsi"/>
              </w:rPr>
            </w:pPr>
            <w:r w:rsidRPr="0085278C">
              <w:rPr>
                <w:rFonts w:cstheme="minorHAnsi"/>
              </w:rPr>
              <w:t>Gottlieb (2012)</w:t>
            </w:r>
          </w:p>
        </w:tc>
        <w:tc>
          <w:tcPr>
            <w:tcW w:w="1658" w:type="dxa"/>
            <w:shd w:val="clear" w:color="auto" w:fill="auto"/>
            <w:tcMar>
              <w:left w:w="28" w:type="dxa"/>
              <w:right w:w="28" w:type="dxa"/>
            </w:tcMar>
          </w:tcPr>
          <w:p w14:paraId="48D036C8"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shd w:val="clear" w:color="auto" w:fill="auto"/>
            <w:tcMar>
              <w:left w:w="28" w:type="dxa"/>
              <w:right w:w="28" w:type="dxa"/>
            </w:tcMar>
          </w:tcPr>
          <w:p w14:paraId="76D262DB" w14:textId="77777777" w:rsidR="00DB4561" w:rsidRPr="0085278C" w:rsidRDefault="00DB4561" w:rsidP="00741AB3">
            <w:pPr>
              <w:pStyle w:val="TableTextDusc"/>
              <w:spacing w:afterLines="60" w:after="144"/>
              <w:rPr>
                <w:rFonts w:cstheme="minorHAnsi"/>
              </w:rPr>
            </w:pPr>
            <w:r w:rsidRPr="0085278C">
              <w:rPr>
                <w:rFonts w:cstheme="minorHAnsi"/>
              </w:rPr>
              <w:t>239</w:t>
            </w:r>
          </w:p>
        </w:tc>
        <w:tc>
          <w:tcPr>
            <w:tcW w:w="0" w:type="auto"/>
            <w:shd w:val="clear" w:color="auto" w:fill="auto"/>
            <w:tcMar>
              <w:left w:w="28" w:type="dxa"/>
              <w:right w:w="28" w:type="dxa"/>
            </w:tcMar>
          </w:tcPr>
          <w:p w14:paraId="0027615A" w14:textId="77777777" w:rsidR="00DB4561" w:rsidRPr="0085278C" w:rsidRDefault="00DB4561" w:rsidP="00741AB3">
            <w:pPr>
              <w:pStyle w:val="TableTextDusc"/>
              <w:spacing w:afterLines="60" w:after="144"/>
              <w:rPr>
                <w:rFonts w:cstheme="minorHAnsi"/>
              </w:rPr>
            </w:pPr>
            <w:r w:rsidRPr="0085278C">
              <w:rPr>
                <w:rFonts w:cstheme="minorHAnsi"/>
              </w:rPr>
              <w:t>24% (14)</w:t>
            </w:r>
          </w:p>
        </w:tc>
        <w:tc>
          <w:tcPr>
            <w:tcW w:w="0" w:type="auto"/>
            <w:shd w:val="clear" w:color="auto" w:fill="auto"/>
            <w:tcMar>
              <w:left w:w="28" w:type="dxa"/>
              <w:right w:w="28" w:type="dxa"/>
            </w:tcMar>
          </w:tcPr>
          <w:p w14:paraId="01CE5B7E" w14:textId="77777777" w:rsidR="00DB4561" w:rsidRPr="0085278C" w:rsidRDefault="00DB4561" w:rsidP="00741AB3">
            <w:pPr>
              <w:pStyle w:val="TableTextDusc"/>
              <w:spacing w:afterLines="60" w:after="144"/>
              <w:rPr>
                <w:rFonts w:cstheme="minorHAnsi"/>
              </w:rPr>
            </w:pPr>
            <w:r w:rsidRPr="0085278C">
              <w:rPr>
                <w:rFonts w:cstheme="minorHAnsi"/>
              </w:rPr>
              <w:t>18.3 (6.6)</w:t>
            </w:r>
          </w:p>
        </w:tc>
        <w:tc>
          <w:tcPr>
            <w:tcW w:w="0" w:type="auto"/>
            <w:shd w:val="clear" w:color="auto" w:fill="auto"/>
            <w:tcMar>
              <w:left w:w="28" w:type="dxa"/>
              <w:right w:w="28" w:type="dxa"/>
            </w:tcMar>
          </w:tcPr>
          <w:p w14:paraId="6498A12D" w14:textId="77777777" w:rsidR="00DB4561" w:rsidRPr="0085278C" w:rsidRDefault="00DB4561" w:rsidP="00741AB3">
            <w:pPr>
              <w:pStyle w:val="TableTextDusc"/>
              <w:spacing w:afterLines="60" w:after="144"/>
              <w:rPr>
                <w:rFonts w:cstheme="minorHAnsi"/>
              </w:rPr>
            </w:pPr>
            <w:r w:rsidRPr="0085278C">
              <w:rPr>
                <w:rFonts w:cstheme="minorHAnsi"/>
                <w:color w:val="000000"/>
              </w:rPr>
              <w:t>NR</w:t>
            </w:r>
          </w:p>
        </w:tc>
      </w:tr>
      <w:tr w:rsidR="00DB4561" w:rsidRPr="0085278C" w14:paraId="3A54C71C" w14:textId="77777777" w:rsidTr="00825AC8">
        <w:trPr>
          <w:cantSplit/>
          <w:trHeight w:val="20"/>
        </w:trPr>
        <w:tc>
          <w:tcPr>
            <w:tcW w:w="2394" w:type="dxa"/>
            <w:vMerge/>
            <w:shd w:val="clear" w:color="auto" w:fill="auto"/>
            <w:tcMar>
              <w:left w:w="28" w:type="dxa"/>
              <w:right w:w="28" w:type="dxa"/>
            </w:tcMar>
          </w:tcPr>
          <w:p w14:paraId="279141C3" w14:textId="77777777" w:rsidR="00DB4561" w:rsidRPr="0085278C" w:rsidRDefault="00DB4561" w:rsidP="00741AB3">
            <w:pPr>
              <w:pStyle w:val="TableTextDusc"/>
              <w:spacing w:afterLines="60" w:after="144"/>
              <w:rPr>
                <w:rFonts w:cstheme="minorHAnsi"/>
              </w:rPr>
            </w:pPr>
          </w:p>
        </w:tc>
        <w:tc>
          <w:tcPr>
            <w:tcW w:w="1658" w:type="dxa"/>
            <w:shd w:val="clear" w:color="auto" w:fill="auto"/>
            <w:tcMar>
              <w:left w:w="28" w:type="dxa"/>
              <w:right w:w="28" w:type="dxa"/>
            </w:tcMar>
          </w:tcPr>
          <w:p w14:paraId="0A94AA10"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r w:rsidRPr="0085278C">
              <w:rPr>
                <w:rFonts w:cstheme="minorHAnsi"/>
              </w:rPr>
              <w:t xml:space="preserve"> + </w:t>
            </w:r>
            <w:proofErr w:type="spellStart"/>
            <w:r w:rsidRPr="0085278C">
              <w:rPr>
                <w:rFonts w:cstheme="minorHAnsi"/>
              </w:rPr>
              <w:t>Mtx</w:t>
            </w:r>
            <w:proofErr w:type="spellEnd"/>
          </w:p>
        </w:tc>
        <w:tc>
          <w:tcPr>
            <w:tcW w:w="721" w:type="dxa"/>
            <w:shd w:val="clear" w:color="auto" w:fill="auto"/>
            <w:tcMar>
              <w:left w:w="28" w:type="dxa"/>
              <w:right w:w="28" w:type="dxa"/>
            </w:tcMar>
          </w:tcPr>
          <w:p w14:paraId="044CE196" w14:textId="77777777" w:rsidR="00DB4561" w:rsidRPr="0085278C" w:rsidRDefault="00DB4561" w:rsidP="00741AB3">
            <w:pPr>
              <w:pStyle w:val="TableTextDusc"/>
              <w:spacing w:afterLines="60" w:after="144"/>
              <w:rPr>
                <w:rFonts w:cstheme="minorHAnsi"/>
              </w:rPr>
            </w:pPr>
            <w:r w:rsidRPr="0085278C">
              <w:rPr>
                <w:rFonts w:cstheme="minorHAnsi"/>
              </w:rPr>
              <w:t>239</w:t>
            </w:r>
          </w:p>
        </w:tc>
        <w:tc>
          <w:tcPr>
            <w:tcW w:w="0" w:type="auto"/>
            <w:shd w:val="clear" w:color="auto" w:fill="auto"/>
            <w:tcMar>
              <w:left w:w="28" w:type="dxa"/>
              <w:right w:w="28" w:type="dxa"/>
            </w:tcMar>
          </w:tcPr>
          <w:p w14:paraId="1476ECB2" w14:textId="77777777" w:rsidR="00DB4561" w:rsidRPr="0085278C" w:rsidRDefault="00DB4561" w:rsidP="00741AB3">
            <w:pPr>
              <w:pStyle w:val="TableTextDusc"/>
              <w:spacing w:afterLines="60" w:after="144"/>
              <w:rPr>
                <w:rFonts w:cstheme="minorHAnsi"/>
              </w:rPr>
            </w:pPr>
            <w:r w:rsidRPr="0085278C">
              <w:rPr>
                <w:rFonts w:cstheme="minorHAnsi"/>
              </w:rPr>
              <w:t>24% (16)</w:t>
            </w:r>
          </w:p>
        </w:tc>
        <w:tc>
          <w:tcPr>
            <w:tcW w:w="0" w:type="auto"/>
            <w:shd w:val="clear" w:color="auto" w:fill="auto"/>
            <w:tcMar>
              <w:left w:w="28" w:type="dxa"/>
              <w:right w:w="28" w:type="dxa"/>
            </w:tcMar>
          </w:tcPr>
          <w:p w14:paraId="31631ACB" w14:textId="77777777" w:rsidR="00DB4561" w:rsidRPr="0085278C" w:rsidRDefault="00DB4561" w:rsidP="00741AB3">
            <w:pPr>
              <w:pStyle w:val="TableTextDusc"/>
              <w:spacing w:afterLines="60" w:after="144"/>
              <w:rPr>
                <w:rFonts w:cstheme="minorHAnsi"/>
              </w:rPr>
            </w:pPr>
            <w:r w:rsidRPr="0085278C">
              <w:rPr>
                <w:rFonts w:cstheme="minorHAnsi"/>
              </w:rPr>
              <w:t>18.2 (8.2)</w:t>
            </w:r>
          </w:p>
        </w:tc>
        <w:tc>
          <w:tcPr>
            <w:tcW w:w="0" w:type="auto"/>
            <w:shd w:val="clear" w:color="auto" w:fill="auto"/>
            <w:tcMar>
              <w:left w:w="28" w:type="dxa"/>
              <w:right w:w="28" w:type="dxa"/>
            </w:tcMar>
          </w:tcPr>
          <w:p w14:paraId="4207A514" w14:textId="77777777"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14:paraId="51C19F72" w14:textId="77777777" w:rsidTr="00825AC8">
        <w:trPr>
          <w:cantSplit/>
          <w:trHeight w:val="20"/>
        </w:trPr>
        <w:tc>
          <w:tcPr>
            <w:tcW w:w="8990" w:type="dxa"/>
            <w:gridSpan w:val="6"/>
            <w:tcMar>
              <w:left w:w="28" w:type="dxa"/>
              <w:right w:w="28" w:type="dxa"/>
            </w:tcMar>
          </w:tcPr>
          <w:p w14:paraId="616744A7" w14:textId="77777777" w:rsidR="00DB4561" w:rsidRPr="0085278C" w:rsidRDefault="00DB4561" w:rsidP="00741AB3">
            <w:pPr>
              <w:pStyle w:val="TableTextDusc"/>
              <w:spacing w:afterLines="60" w:after="144"/>
              <w:rPr>
                <w:rFonts w:cstheme="minorHAnsi"/>
                <w:b/>
              </w:rPr>
            </w:pPr>
            <w:r w:rsidRPr="0085278C">
              <w:rPr>
                <w:rFonts w:cstheme="minorHAnsi"/>
                <w:b/>
              </w:rPr>
              <w:t xml:space="preserve">Etanercept versus etanercept plus </w:t>
            </w:r>
            <w:proofErr w:type="spellStart"/>
            <w:r w:rsidRPr="0085278C">
              <w:rPr>
                <w:rFonts w:cstheme="minorHAnsi"/>
                <w:b/>
              </w:rPr>
              <w:t>clobetasol</w:t>
            </w:r>
            <w:proofErr w:type="spellEnd"/>
            <w:r w:rsidRPr="0085278C">
              <w:rPr>
                <w:rFonts w:cstheme="minorHAnsi"/>
                <w:b/>
              </w:rPr>
              <w:t xml:space="preserve"> ointment</w:t>
            </w:r>
          </w:p>
        </w:tc>
      </w:tr>
      <w:tr w:rsidR="00DB4561" w:rsidRPr="0085278C" w14:paraId="2D9618EB" w14:textId="77777777" w:rsidTr="00825AC8">
        <w:trPr>
          <w:cantSplit/>
          <w:trHeight w:val="20"/>
        </w:trPr>
        <w:tc>
          <w:tcPr>
            <w:tcW w:w="2394" w:type="dxa"/>
            <w:vMerge w:val="restart"/>
            <w:tcMar>
              <w:left w:w="28" w:type="dxa"/>
              <w:right w:w="28" w:type="dxa"/>
            </w:tcMar>
          </w:tcPr>
          <w:p w14:paraId="0C0EBE05" w14:textId="77777777" w:rsidR="00DB4561" w:rsidRPr="0085278C" w:rsidRDefault="00DB4561" w:rsidP="00741AB3">
            <w:pPr>
              <w:pStyle w:val="TableTextDusc"/>
              <w:spacing w:afterLines="60" w:after="144"/>
              <w:rPr>
                <w:rFonts w:cstheme="minorHAnsi"/>
              </w:rPr>
            </w:pPr>
            <w:proofErr w:type="spellStart"/>
            <w:r w:rsidRPr="0085278C">
              <w:rPr>
                <w:rFonts w:cstheme="minorHAnsi"/>
              </w:rPr>
              <w:t>Lebwohl</w:t>
            </w:r>
            <w:proofErr w:type="spellEnd"/>
            <w:r w:rsidRPr="0085278C">
              <w:rPr>
                <w:rFonts w:cstheme="minorHAnsi"/>
              </w:rPr>
              <w:t xml:space="preserve"> (2013)</w:t>
            </w:r>
          </w:p>
        </w:tc>
        <w:tc>
          <w:tcPr>
            <w:tcW w:w="1658" w:type="dxa"/>
            <w:tcMar>
              <w:left w:w="28" w:type="dxa"/>
              <w:right w:w="28" w:type="dxa"/>
            </w:tcMar>
          </w:tcPr>
          <w:p w14:paraId="2C9C84FC"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14:paraId="0BA66FBF" w14:textId="77777777" w:rsidR="00DB4561" w:rsidRPr="0085278C" w:rsidRDefault="00DB4561" w:rsidP="00741AB3">
            <w:pPr>
              <w:pStyle w:val="TableTextDusc"/>
              <w:spacing w:afterLines="60" w:after="144"/>
              <w:rPr>
                <w:rFonts w:cstheme="minorHAnsi"/>
              </w:rPr>
            </w:pPr>
            <w:r w:rsidRPr="0085278C">
              <w:rPr>
                <w:rFonts w:cstheme="minorHAnsi"/>
              </w:rPr>
              <w:t>297</w:t>
            </w:r>
          </w:p>
        </w:tc>
        <w:tc>
          <w:tcPr>
            <w:tcW w:w="0" w:type="auto"/>
            <w:tcMar>
              <w:left w:w="28" w:type="dxa"/>
              <w:right w:w="28" w:type="dxa"/>
            </w:tcMar>
          </w:tcPr>
          <w:p w14:paraId="0B19AEB5" w14:textId="77777777" w:rsidR="00DB4561" w:rsidRPr="0085278C" w:rsidRDefault="00DB4561" w:rsidP="00741AB3">
            <w:pPr>
              <w:pStyle w:val="TableTextDusc"/>
              <w:spacing w:afterLines="60" w:after="144"/>
              <w:rPr>
                <w:rFonts w:cstheme="minorHAnsi"/>
              </w:rPr>
            </w:pPr>
            <w:r w:rsidRPr="0085278C">
              <w:rPr>
                <w:rFonts w:cstheme="minorHAnsi"/>
              </w:rPr>
              <w:t>24% (17)</w:t>
            </w:r>
          </w:p>
        </w:tc>
        <w:tc>
          <w:tcPr>
            <w:tcW w:w="0" w:type="auto"/>
            <w:tcMar>
              <w:left w:w="28" w:type="dxa"/>
              <w:right w:w="28" w:type="dxa"/>
            </w:tcMar>
          </w:tcPr>
          <w:p w14:paraId="735011B2" w14:textId="77777777" w:rsidR="00DB4561" w:rsidRPr="0085278C" w:rsidRDefault="00DB4561" w:rsidP="00741AB3">
            <w:pPr>
              <w:pStyle w:val="TableTextDusc"/>
              <w:spacing w:afterLines="60" w:after="144"/>
              <w:rPr>
                <w:rFonts w:cstheme="minorHAnsi"/>
              </w:rPr>
            </w:pPr>
            <w:r w:rsidRPr="0085278C">
              <w:rPr>
                <w:rFonts w:cstheme="minorHAnsi"/>
              </w:rPr>
              <w:t>18.2 (8.3)</w:t>
            </w:r>
          </w:p>
        </w:tc>
        <w:tc>
          <w:tcPr>
            <w:tcW w:w="0" w:type="auto"/>
            <w:tcMar>
              <w:left w:w="28" w:type="dxa"/>
              <w:right w:w="28" w:type="dxa"/>
            </w:tcMar>
          </w:tcPr>
          <w:p w14:paraId="61C3BF7D" w14:textId="77777777"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14:paraId="1C2CA4A6" w14:textId="77777777" w:rsidTr="00825AC8">
        <w:trPr>
          <w:cantSplit/>
          <w:trHeight w:val="20"/>
        </w:trPr>
        <w:tc>
          <w:tcPr>
            <w:tcW w:w="2394" w:type="dxa"/>
            <w:vMerge/>
            <w:tcMar>
              <w:left w:w="28" w:type="dxa"/>
              <w:right w:w="28" w:type="dxa"/>
            </w:tcMar>
          </w:tcPr>
          <w:p w14:paraId="7246C888"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20880F75"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r w:rsidRPr="0085278C">
              <w:rPr>
                <w:rFonts w:cstheme="minorHAnsi"/>
              </w:rPr>
              <w:t xml:space="preserve"> + CP</w:t>
            </w:r>
          </w:p>
        </w:tc>
        <w:tc>
          <w:tcPr>
            <w:tcW w:w="721" w:type="dxa"/>
            <w:tcMar>
              <w:left w:w="28" w:type="dxa"/>
              <w:right w:w="28" w:type="dxa"/>
            </w:tcMar>
          </w:tcPr>
          <w:p w14:paraId="1EC5AD55" w14:textId="77777777" w:rsidR="00DB4561" w:rsidRPr="0085278C" w:rsidRDefault="00DB4561" w:rsidP="00741AB3">
            <w:pPr>
              <w:pStyle w:val="TableTextDusc"/>
              <w:spacing w:afterLines="60" w:after="144"/>
              <w:rPr>
                <w:rFonts w:cstheme="minorHAnsi"/>
              </w:rPr>
            </w:pPr>
            <w:r w:rsidRPr="0085278C">
              <w:rPr>
                <w:rFonts w:cstheme="minorHAnsi"/>
              </w:rPr>
              <w:t>295</w:t>
            </w:r>
          </w:p>
        </w:tc>
        <w:tc>
          <w:tcPr>
            <w:tcW w:w="0" w:type="auto"/>
            <w:tcMar>
              <w:left w:w="28" w:type="dxa"/>
              <w:right w:w="28" w:type="dxa"/>
            </w:tcMar>
          </w:tcPr>
          <w:p w14:paraId="209767B4" w14:textId="77777777" w:rsidR="00DB4561" w:rsidRPr="0085278C" w:rsidRDefault="00DB4561" w:rsidP="00741AB3">
            <w:pPr>
              <w:pStyle w:val="TableTextDusc"/>
              <w:spacing w:afterLines="60" w:after="144"/>
              <w:rPr>
                <w:rFonts w:cstheme="minorHAnsi"/>
              </w:rPr>
            </w:pPr>
            <w:r w:rsidRPr="0085278C">
              <w:rPr>
                <w:rFonts w:cstheme="minorHAnsi"/>
              </w:rPr>
              <w:t>26% (18)</w:t>
            </w:r>
          </w:p>
        </w:tc>
        <w:tc>
          <w:tcPr>
            <w:tcW w:w="0" w:type="auto"/>
            <w:tcMar>
              <w:left w:w="28" w:type="dxa"/>
              <w:right w:w="28" w:type="dxa"/>
            </w:tcMar>
          </w:tcPr>
          <w:p w14:paraId="6B72255A" w14:textId="77777777" w:rsidR="00DB4561" w:rsidRPr="0085278C" w:rsidRDefault="00DB4561" w:rsidP="00741AB3">
            <w:pPr>
              <w:pStyle w:val="TableTextDusc"/>
              <w:spacing w:afterLines="60" w:after="144"/>
              <w:rPr>
                <w:rFonts w:cstheme="minorHAnsi"/>
              </w:rPr>
            </w:pPr>
            <w:r w:rsidRPr="0085278C">
              <w:rPr>
                <w:rFonts w:cstheme="minorHAnsi"/>
              </w:rPr>
              <w:t>18.9 (9.2)</w:t>
            </w:r>
          </w:p>
        </w:tc>
        <w:tc>
          <w:tcPr>
            <w:tcW w:w="0" w:type="auto"/>
            <w:tcMar>
              <w:left w:w="28" w:type="dxa"/>
              <w:right w:w="28" w:type="dxa"/>
            </w:tcMar>
          </w:tcPr>
          <w:p w14:paraId="150FDA0B" w14:textId="77777777"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14:paraId="00785F25" w14:textId="77777777" w:rsidTr="00825AC8">
        <w:trPr>
          <w:cantSplit/>
          <w:trHeight w:val="20"/>
        </w:trPr>
        <w:tc>
          <w:tcPr>
            <w:tcW w:w="8990" w:type="dxa"/>
            <w:gridSpan w:val="6"/>
            <w:tcMar>
              <w:left w:w="28" w:type="dxa"/>
              <w:right w:w="28" w:type="dxa"/>
            </w:tcMar>
          </w:tcPr>
          <w:p w14:paraId="77B5472C" w14:textId="77777777" w:rsidR="00DB4561" w:rsidRPr="0085278C" w:rsidRDefault="00DB4561" w:rsidP="00741AB3">
            <w:pPr>
              <w:spacing w:before="60" w:afterLines="60" w:after="144"/>
              <w:rPr>
                <w:b/>
              </w:rPr>
            </w:pPr>
            <w:r w:rsidRPr="0085278C">
              <w:rPr>
                <w:b/>
              </w:rPr>
              <w:t>Biosimilar trial</w:t>
            </w:r>
          </w:p>
        </w:tc>
      </w:tr>
      <w:tr w:rsidR="00DB4561" w:rsidRPr="0085278C" w14:paraId="3349B1E5" w14:textId="77777777" w:rsidTr="00825AC8">
        <w:trPr>
          <w:cantSplit/>
          <w:trHeight w:val="20"/>
        </w:trPr>
        <w:tc>
          <w:tcPr>
            <w:tcW w:w="2394" w:type="dxa"/>
            <w:vMerge w:val="restart"/>
            <w:tcMar>
              <w:left w:w="28" w:type="dxa"/>
              <w:right w:w="28" w:type="dxa"/>
            </w:tcMar>
          </w:tcPr>
          <w:p w14:paraId="24E6C12B" w14:textId="77777777" w:rsidR="00DB4561" w:rsidRPr="0085278C" w:rsidRDefault="00DB4561" w:rsidP="00741AB3">
            <w:pPr>
              <w:pStyle w:val="TableTextDusc"/>
              <w:spacing w:afterLines="60" w:after="144"/>
              <w:rPr>
                <w:rFonts w:cstheme="minorHAnsi"/>
              </w:rPr>
            </w:pPr>
            <w:r w:rsidRPr="0085278C">
              <w:rPr>
                <w:rFonts w:cstheme="minorHAnsi"/>
              </w:rPr>
              <w:t>EGALITY</w:t>
            </w:r>
          </w:p>
        </w:tc>
        <w:tc>
          <w:tcPr>
            <w:tcW w:w="1658" w:type="dxa"/>
            <w:tcMar>
              <w:left w:w="28" w:type="dxa"/>
              <w:right w:w="28" w:type="dxa"/>
            </w:tcMar>
          </w:tcPr>
          <w:p w14:paraId="438D6756" w14:textId="77777777"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 xml:space="preserve">3 </w:t>
            </w:r>
          </w:p>
        </w:tc>
        <w:tc>
          <w:tcPr>
            <w:tcW w:w="721" w:type="dxa"/>
            <w:tcMar>
              <w:left w:w="28" w:type="dxa"/>
              <w:right w:w="28" w:type="dxa"/>
            </w:tcMar>
          </w:tcPr>
          <w:p w14:paraId="22C235FC" w14:textId="77777777" w:rsidR="00DB4561" w:rsidRPr="0085278C" w:rsidRDefault="00DB4561" w:rsidP="00741AB3">
            <w:pPr>
              <w:pStyle w:val="TableTextDusc"/>
              <w:spacing w:afterLines="60" w:after="144"/>
              <w:rPr>
                <w:rFonts w:cstheme="minorHAnsi"/>
              </w:rPr>
            </w:pPr>
            <w:r w:rsidRPr="0085278C">
              <w:rPr>
                <w:rFonts w:cstheme="minorHAnsi"/>
              </w:rPr>
              <w:t>267</w:t>
            </w:r>
          </w:p>
        </w:tc>
        <w:tc>
          <w:tcPr>
            <w:tcW w:w="0" w:type="auto"/>
            <w:tcMar>
              <w:left w:w="28" w:type="dxa"/>
              <w:right w:w="28" w:type="dxa"/>
            </w:tcMar>
          </w:tcPr>
          <w:p w14:paraId="0F9DB75A" w14:textId="77777777" w:rsidR="00DB4561" w:rsidRPr="0085278C" w:rsidRDefault="00DB4561" w:rsidP="00741AB3">
            <w:pPr>
              <w:pStyle w:val="TableTextDusc"/>
              <w:spacing w:afterLines="60" w:after="144"/>
              <w:rPr>
                <w:rFonts w:cstheme="minorHAnsi"/>
              </w:rPr>
            </w:pPr>
            <w:r w:rsidRPr="0085278C">
              <w:rPr>
                <w:rFonts w:cstheme="minorHAnsi"/>
              </w:rPr>
              <w:t>31% (15)</w:t>
            </w:r>
          </w:p>
        </w:tc>
        <w:tc>
          <w:tcPr>
            <w:tcW w:w="0" w:type="auto"/>
            <w:tcMar>
              <w:left w:w="28" w:type="dxa"/>
              <w:right w:w="28" w:type="dxa"/>
            </w:tcMar>
          </w:tcPr>
          <w:p w14:paraId="308FB104" w14:textId="77777777" w:rsidR="00DB4561" w:rsidRPr="0085278C" w:rsidRDefault="00DB4561" w:rsidP="00741AB3">
            <w:pPr>
              <w:pStyle w:val="TableTextDusc"/>
              <w:spacing w:afterLines="60" w:after="144"/>
              <w:rPr>
                <w:rFonts w:cstheme="minorHAnsi"/>
              </w:rPr>
            </w:pPr>
            <w:r w:rsidRPr="0085278C">
              <w:rPr>
                <w:rFonts w:cstheme="minorHAnsi"/>
              </w:rPr>
              <w:t>22.5 (9.5)</w:t>
            </w:r>
          </w:p>
        </w:tc>
        <w:tc>
          <w:tcPr>
            <w:tcW w:w="0" w:type="auto"/>
            <w:tcMar>
              <w:left w:w="28" w:type="dxa"/>
              <w:right w:w="28" w:type="dxa"/>
            </w:tcMar>
          </w:tcPr>
          <w:p w14:paraId="1386BE92" w14:textId="77777777"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14:paraId="26C3563E" w14:textId="77777777" w:rsidTr="00825AC8">
        <w:trPr>
          <w:cantSplit/>
          <w:trHeight w:val="20"/>
        </w:trPr>
        <w:tc>
          <w:tcPr>
            <w:tcW w:w="2394" w:type="dxa"/>
            <w:vMerge/>
            <w:tcMar>
              <w:left w:w="28" w:type="dxa"/>
              <w:right w:w="28" w:type="dxa"/>
            </w:tcMar>
          </w:tcPr>
          <w:p w14:paraId="2D3A6347" w14:textId="77777777" w:rsidR="00DB4561" w:rsidRPr="0085278C" w:rsidRDefault="00DB4561" w:rsidP="00741AB3">
            <w:pPr>
              <w:pStyle w:val="TableTextDusc"/>
              <w:spacing w:afterLines="60" w:after="144"/>
              <w:rPr>
                <w:rFonts w:cstheme="minorHAnsi"/>
              </w:rPr>
            </w:pPr>
          </w:p>
        </w:tc>
        <w:tc>
          <w:tcPr>
            <w:tcW w:w="1658" w:type="dxa"/>
            <w:tcMar>
              <w:left w:w="28" w:type="dxa"/>
              <w:right w:w="28" w:type="dxa"/>
            </w:tcMar>
          </w:tcPr>
          <w:p w14:paraId="33FF6067" w14:textId="77777777" w:rsidR="00DB4561" w:rsidRPr="0085278C" w:rsidRDefault="00DB4561" w:rsidP="00741AB3">
            <w:pPr>
              <w:pStyle w:val="TableTextDusc"/>
              <w:spacing w:afterLines="60" w:after="144"/>
              <w:rPr>
                <w:rFonts w:cstheme="minorHAnsi"/>
              </w:rPr>
            </w:pPr>
            <w:r w:rsidRPr="0085278C">
              <w:rPr>
                <w:rFonts w:cstheme="minorHAnsi"/>
              </w:rPr>
              <w:t>GP 20153</w:t>
            </w:r>
          </w:p>
        </w:tc>
        <w:tc>
          <w:tcPr>
            <w:tcW w:w="721" w:type="dxa"/>
            <w:tcMar>
              <w:left w:w="28" w:type="dxa"/>
              <w:right w:w="28" w:type="dxa"/>
            </w:tcMar>
          </w:tcPr>
          <w:p w14:paraId="67221F70" w14:textId="77777777" w:rsidR="00DB4561" w:rsidRPr="0085278C" w:rsidRDefault="00DB4561" w:rsidP="00741AB3">
            <w:pPr>
              <w:pStyle w:val="TableTextDusc"/>
              <w:spacing w:afterLines="60" w:after="144"/>
              <w:rPr>
                <w:rFonts w:cstheme="minorHAnsi"/>
              </w:rPr>
            </w:pPr>
            <w:r w:rsidRPr="0085278C">
              <w:rPr>
                <w:rFonts w:cstheme="minorHAnsi"/>
              </w:rPr>
              <w:t>264</w:t>
            </w:r>
          </w:p>
        </w:tc>
        <w:tc>
          <w:tcPr>
            <w:tcW w:w="0" w:type="auto"/>
            <w:tcMar>
              <w:left w:w="28" w:type="dxa"/>
              <w:right w:w="28" w:type="dxa"/>
            </w:tcMar>
          </w:tcPr>
          <w:p w14:paraId="231D0B98" w14:textId="77777777" w:rsidR="00DB4561" w:rsidRPr="0085278C" w:rsidRDefault="00DB4561" w:rsidP="00741AB3">
            <w:pPr>
              <w:pStyle w:val="TableTextDusc"/>
              <w:spacing w:afterLines="60" w:after="144"/>
              <w:rPr>
                <w:rFonts w:cstheme="minorHAnsi"/>
              </w:rPr>
            </w:pPr>
            <w:r w:rsidRPr="0085278C">
              <w:rPr>
                <w:rFonts w:cstheme="minorHAnsi"/>
              </w:rPr>
              <w:t>31% (14)</w:t>
            </w:r>
          </w:p>
        </w:tc>
        <w:tc>
          <w:tcPr>
            <w:tcW w:w="0" w:type="auto"/>
            <w:tcMar>
              <w:left w:w="28" w:type="dxa"/>
              <w:right w:w="28" w:type="dxa"/>
            </w:tcMar>
          </w:tcPr>
          <w:p w14:paraId="2C527C05" w14:textId="77777777" w:rsidR="00DB4561" w:rsidRPr="0085278C" w:rsidRDefault="00DB4561" w:rsidP="00741AB3">
            <w:pPr>
              <w:pStyle w:val="TableTextDusc"/>
              <w:spacing w:afterLines="60" w:after="144"/>
              <w:rPr>
                <w:rFonts w:cstheme="minorHAnsi"/>
              </w:rPr>
            </w:pPr>
            <w:r w:rsidRPr="0085278C">
              <w:rPr>
                <w:rFonts w:cstheme="minorHAnsi"/>
              </w:rPr>
              <w:t>22.5 (8.9)</w:t>
            </w:r>
          </w:p>
        </w:tc>
        <w:tc>
          <w:tcPr>
            <w:tcW w:w="0" w:type="auto"/>
            <w:tcMar>
              <w:left w:w="28" w:type="dxa"/>
              <w:right w:w="28" w:type="dxa"/>
            </w:tcMar>
          </w:tcPr>
          <w:p w14:paraId="736C8F53" w14:textId="77777777"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14:paraId="0B5A5B76" w14:textId="77777777" w:rsidTr="00825AC8">
        <w:trPr>
          <w:cantSplit/>
          <w:trHeight w:val="20"/>
        </w:trPr>
        <w:tc>
          <w:tcPr>
            <w:tcW w:w="8990" w:type="dxa"/>
            <w:gridSpan w:val="6"/>
            <w:tcMar>
              <w:left w:w="28" w:type="dxa"/>
              <w:right w:w="28" w:type="dxa"/>
            </w:tcMar>
          </w:tcPr>
          <w:p w14:paraId="2ED0625D" w14:textId="77777777" w:rsidR="00DB4561" w:rsidRPr="0085278C" w:rsidRDefault="00DB4561" w:rsidP="00741AB3">
            <w:pPr>
              <w:pStyle w:val="TableTextDusc"/>
              <w:spacing w:afterLines="60" w:after="144"/>
              <w:rPr>
                <w:rFonts w:cstheme="minorHAnsi"/>
              </w:rPr>
            </w:pPr>
            <w:r w:rsidRPr="0085278C">
              <w:rPr>
                <w:rFonts w:cstheme="minorHAnsi"/>
                <w:b/>
                <w:color w:val="000000"/>
              </w:rPr>
              <w:t>Average of the trials with PASI ≥ 10 inclusion criteria</w:t>
            </w:r>
          </w:p>
        </w:tc>
      </w:tr>
      <w:tr w:rsidR="00DB4561" w:rsidRPr="0085278C" w14:paraId="2AB8691E" w14:textId="77777777" w:rsidTr="00825AC8">
        <w:trPr>
          <w:cantSplit/>
          <w:trHeight w:val="20"/>
        </w:trPr>
        <w:tc>
          <w:tcPr>
            <w:tcW w:w="2394" w:type="dxa"/>
            <w:tcMar>
              <w:left w:w="28" w:type="dxa"/>
              <w:right w:w="28" w:type="dxa"/>
            </w:tcMar>
          </w:tcPr>
          <w:p w14:paraId="247370E5" w14:textId="77777777" w:rsidR="00DB4561" w:rsidRPr="0085278C" w:rsidRDefault="00DB4561" w:rsidP="00741AB3">
            <w:pPr>
              <w:pStyle w:val="TableTextDusc"/>
              <w:spacing w:afterLines="60" w:after="144"/>
              <w:rPr>
                <w:rFonts w:cstheme="minorHAnsi"/>
              </w:rPr>
            </w:pPr>
            <w:r w:rsidRPr="0085278C">
              <w:rPr>
                <w:rFonts w:cstheme="minorHAnsi"/>
              </w:rPr>
              <w:t>N = 3,689</w:t>
            </w:r>
          </w:p>
        </w:tc>
        <w:tc>
          <w:tcPr>
            <w:tcW w:w="1658" w:type="dxa"/>
            <w:tcMar>
              <w:left w:w="28" w:type="dxa"/>
              <w:right w:w="28" w:type="dxa"/>
            </w:tcMar>
          </w:tcPr>
          <w:p w14:paraId="7BBECF6A" w14:textId="77777777" w:rsidR="00DB4561" w:rsidRPr="0085278C" w:rsidRDefault="00BB2AF3" w:rsidP="00741AB3">
            <w:pPr>
              <w:pStyle w:val="TableTextDusc"/>
              <w:spacing w:afterLines="60" w:after="144"/>
              <w:rPr>
                <w:rFonts w:cstheme="minorHAnsi"/>
              </w:rPr>
            </w:pPr>
            <w:r w:rsidRPr="0085278C">
              <w:rPr>
                <w:rFonts w:cstheme="minorHAnsi"/>
              </w:rPr>
              <w:t>-</w:t>
            </w:r>
          </w:p>
        </w:tc>
        <w:tc>
          <w:tcPr>
            <w:tcW w:w="721" w:type="dxa"/>
            <w:tcMar>
              <w:left w:w="28" w:type="dxa"/>
              <w:right w:w="28" w:type="dxa"/>
            </w:tcMar>
          </w:tcPr>
          <w:p w14:paraId="6228079F" w14:textId="77777777" w:rsidR="00DB4561" w:rsidRPr="0085278C" w:rsidRDefault="00BB2AF3" w:rsidP="00741AB3">
            <w:pPr>
              <w:pStyle w:val="TableTextDusc"/>
              <w:spacing w:afterLines="60" w:after="144"/>
              <w:rPr>
                <w:rFonts w:cstheme="minorHAnsi"/>
              </w:rPr>
            </w:pPr>
            <w:r w:rsidRPr="0085278C">
              <w:rPr>
                <w:rFonts w:cstheme="minorHAnsi"/>
              </w:rPr>
              <w:t>-</w:t>
            </w:r>
          </w:p>
        </w:tc>
        <w:tc>
          <w:tcPr>
            <w:tcW w:w="0" w:type="auto"/>
            <w:tcMar>
              <w:left w:w="28" w:type="dxa"/>
              <w:right w:w="28" w:type="dxa"/>
            </w:tcMar>
          </w:tcPr>
          <w:p w14:paraId="34B9512E" w14:textId="77777777" w:rsidR="00DB4561" w:rsidRPr="0085278C" w:rsidRDefault="00DB4561" w:rsidP="00741AB3">
            <w:pPr>
              <w:pStyle w:val="TableTextDusc"/>
              <w:spacing w:afterLines="60" w:after="144"/>
              <w:rPr>
                <w:rFonts w:cstheme="minorHAnsi"/>
              </w:rPr>
            </w:pPr>
            <w:r w:rsidRPr="0085278C">
              <w:rPr>
                <w:rFonts w:cstheme="minorHAnsi"/>
              </w:rPr>
              <w:t>31%</w:t>
            </w:r>
            <w:r w:rsidR="00BB2AF3" w:rsidRPr="0085278C">
              <w:rPr>
                <w:rFonts w:cstheme="minorHAnsi"/>
              </w:rPr>
              <w:t xml:space="preserve"> (NR)</w:t>
            </w:r>
          </w:p>
        </w:tc>
        <w:tc>
          <w:tcPr>
            <w:tcW w:w="0" w:type="auto"/>
            <w:tcMar>
              <w:left w:w="28" w:type="dxa"/>
              <w:right w:w="28" w:type="dxa"/>
            </w:tcMar>
          </w:tcPr>
          <w:p w14:paraId="446C1333" w14:textId="77777777" w:rsidR="00DB4561" w:rsidRPr="0085278C" w:rsidRDefault="00DB4561" w:rsidP="00741AB3">
            <w:pPr>
              <w:pStyle w:val="TableTextDusc"/>
              <w:spacing w:afterLines="60" w:after="144"/>
              <w:rPr>
                <w:rFonts w:cstheme="minorHAnsi"/>
              </w:rPr>
            </w:pPr>
            <w:r w:rsidRPr="0085278C">
              <w:rPr>
                <w:rFonts w:cstheme="minorHAnsi"/>
              </w:rPr>
              <w:t>18.6</w:t>
            </w:r>
            <w:r w:rsidR="000F0215" w:rsidRPr="0085278C">
              <w:rPr>
                <w:rFonts w:cstheme="minorHAnsi"/>
              </w:rPr>
              <w:t xml:space="preserve"> (NR)</w:t>
            </w:r>
          </w:p>
        </w:tc>
        <w:tc>
          <w:tcPr>
            <w:tcW w:w="0" w:type="auto"/>
            <w:tcMar>
              <w:left w:w="28" w:type="dxa"/>
              <w:right w:w="28" w:type="dxa"/>
            </w:tcMar>
          </w:tcPr>
          <w:p w14:paraId="01295BEE" w14:textId="77777777" w:rsidR="00DB4561" w:rsidRPr="0085278C" w:rsidRDefault="00DB4561" w:rsidP="00741AB3">
            <w:pPr>
              <w:pStyle w:val="TableTextDusc"/>
              <w:spacing w:afterLines="60" w:after="144"/>
              <w:rPr>
                <w:rFonts w:cstheme="minorHAnsi"/>
              </w:rPr>
            </w:pPr>
            <w:r w:rsidRPr="0085278C">
              <w:rPr>
                <w:rFonts w:cstheme="minorHAnsi"/>
              </w:rPr>
              <w:t>11.7</w:t>
            </w:r>
            <w:r w:rsidR="000F0215" w:rsidRPr="0085278C">
              <w:rPr>
                <w:rFonts w:cstheme="minorHAnsi"/>
              </w:rPr>
              <w:t xml:space="preserve"> (NR)</w:t>
            </w:r>
          </w:p>
        </w:tc>
      </w:tr>
      <w:tr w:rsidR="00BB2AF3" w:rsidRPr="0085278C" w14:paraId="253143D7" w14:textId="77777777" w:rsidTr="00825AC8">
        <w:trPr>
          <w:cantSplit/>
          <w:trHeight w:val="20"/>
        </w:trPr>
        <w:tc>
          <w:tcPr>
            <w:tcW w:w="2394" w:type="dxa"/>
            <w:tcMar>
              <w:left w:w="28" w:type="dxa"/>
              <w:right w:w="28" w:type="dxa"/>
            </w:tcMar>
          </w:tcPr>
          <w:p w14:paraId="7FA56B74" w14:textId="77777777" w:rsidR="00BB2AF3" w:rsidRPr="0085278C" w:rsidRDefault="00BB2AF3" w:rsidP="00741AB3">
            <w:pPr>
              <w:pStyle w:val="TableTextDusc"/>
              <w:spacing w:afterLines="60" w:after="144"/>
              <w:rPr>
                <w:rFonts w:cstheme="minorHAnsi"/>
              </w:rPr>
            </w:pPr>
            <w:proofErr w:type="spellStart"/>
            <w:r w:rsidRPr="0085278C">
              <w:rPr>
                <w:rFonts w:cstheme="minorHAnsi"/>
              </w:rPr>
              <w:t>Gisondi</w:t>
            </w:r>
            <w:proofErr w:type="spellEnd"/>
            <w:r w:rsidRPr="0085278C">
              <w:rPr>
                <w:rFonts w:cstheme="minorHAnsi"/>
              </w:rPr>
              <w:t xml:space="preserve"> (2008) N = 60</w:t>
            </w:r>
          </w:p>
        </w:tc>
        <w:tc>
          <w:tcPr>
            <w:tcW w:w="1658" w:type="dxa"/>
            <w:tcMar>
              <w:left w:w="28" w:type="dxa"/>
              <w:right w:w="28" w:type="dxa"/>
            </w:tcMar>
          </w:tcPr>
          <w:p w14:paraId="08183865" w14:textId="77777777" w:rsidR="00BB2AF3" w:rsidRPr="0085278C" w:rsidRDefault="00BB2AF3" w:rsidP="00741AB3">
            <w:pPr>
              <w:pStyle w:val="TableTextDusc"/>
              <w:spacing w:afterLines="60" w:after="144"/>
              <w:rPr>
                <w:rFonts w:cstheme="minorHAnsi"/>
              </w:rPr>
            </w:pPr>
            <w:r w:rsidRPr="0085278C">
              <w:rPr>
                <w:rFonts w:cstheme="minorHAnsi"/>
              </w:rPr>
              <w:t>-</w:t>
            </w:r>
          </w:p>
        </w:tc>
        <w:tc>
          <w:tcPr>
            <w:tcW w:w="721" w:type="dxa"/>
            <w:tcMar>
              <w:left w:w="28" w:type="dxa"/>
              <w:right w:w="28" w:type="dxa"/>
            </w:tcMar>
          </w:tcPr>
          <w:p w14:paraId="24381E22" w14:textId="77777777" w:rsidR="00BB2AF3" w:rsidRPr="0085278C" w:rsidRDefault="00BB2AF3" w:rsidP="00741AB3">
            <w:pPr>
              <w:pStyle w:val="TableTextDusc"/>
              <w:spacing w:afterLines="60" w:after="144"/>
              <w:rPr>
                <w:rFonts w:cstheme="minorHAnsi"/>
              </w:rPr>
            </w:pPr>
            <w:r w:rsidRPr="0085278C">
              <w:rPr>
                <w:rFonts w:cstheme="minorHAnsi"/>
              </w:rPr>
              <w:t>-</w:t>
            </w:r>
          </w:p>
        </w:tc>
        <w:tc>
          <w:tcPr>
            <w:tcW w:w="0" w:type="auto"/>
            <w:tcBorders>
              <w:top w:val="single" w:sz="4" w:space="0" w:color="auto"/>
              <w:left w:val="single" w:sz="4" w:space="0" w:color="auto"/>
              <w:bottom w:val="single" w:sz="4" w:space="0" w:color="auto"/>
              <w:right w:val="single" w:sz="4" w:space="0" w:color="auto"/>
            </w:tcBorders>
            <w:tcMar>
              <w:left w:w="28" w:type="dxa"/>
              <w:right w:w="28" w:type="dxa"/>
            </w:tcMar>
          </w:tcPr>
          <w:p w14:paraId="17E8D4F9" w14:textId="77777777" w:rsidR="00BB2AF3" w:rsidRPr="0085278C" w:rsidRDefault="00BB2AF3" w:rsidP="00741AB3">
            <w:pPr>
              <w:pStyle w:val="TableTextDusc"/>
              <w:spacing w:afterLines="60" w:after="144"/>
              <w:rPr>
                <w:rFonts w:cstheme="minorHAnsi"/>
              </w:rPr>
            </w:pPr>
            <w:r w:rsidRPr="0085278C">
              <w:rPr>
                <w:rFonts w:cstheme="minorHAnsi"/>
              </w:rPr>
              <w:t>12%</w:t>
            </w:r>
            <w:r w:rsidR="000F0215" w:rsidRPr="0085278C">
              <w:rPr>
                <w:rFonts w:cstheme="minorHAnsi"/>
              </w:rPr>
              <w:t xml:space="preserve"> (NR)</w:t>
            </w:r>
          </w:p>
        </w:tc>
        <w:tc>
          <w:tcPr>
            <w:tcW w:w="0" w:type="auto"/>
            <w:tcBorders>
              <w:top w:val="single" w:sz="4" w:space="0" w:color="auto"/>
              <w:left w:val="single" w:sz="4" w:space="0" w:color="auto"/>
              <w:bottom w:val="single" w:sz="4" w:space="0" w:color="auto"/>
              <w:right w:val="single" w:sz="4" w:space="0" w:color="auto"/>
            </w:tcBorders>
            <w:tcMar>
              <w:left w:w="28" w:type="dxa"/>
              <w:right w:w="28" w:type="dxa"/>
            </w:tcMar>
          </w:tcPr>
          <w:p w14:paraId="5A3F0708" w14:textId="77777777" w:rsidR="00BB2AF3" w:rsidRPr="0085278C" w:rsidRDefault="00BB2AF3" w:rsidP="00741AB3">
            <w:pPr>
              <w:pStyle w:val="TableTextDusc"/>
              <w:spacing w:afterLines="60" w:after="144"/>
              <w:rPr>
                <w:rFonts w:cstheme="minorHAnsi"/>
              </w:rPr>
            </w:pPr>
            <w:r w:rsidRPr="0085278C">
              <w:rPr>
                <w:rFonts w:cstheme="minorHAnsi"/>
              </w:rPr>
              <w:t>11.1</w:t>
            </w:r>
            <w:r w:rsidR="000F0215" w:rsidRPr="0085278C">
              <w:rPr>
                <w:rFonts w:cstheme="minorHAnsi"/>
              </w:rPr>
              <w:t xml:space="preserve"> (NR)</w:t>
            </w:r>
          </w:p>
        </w:tc>
        <w:tc>
          <w:tcPr>
            <w:tcW w:w="0" w:type="auto"/>
            <w:tcBorders>
              <w:top w:val="single" w:sz="4" w:space="0" w:color="auto"/>
              <w:left w:val="single" w:sz="4" w:space="0" w:color="auto"/>
              <w:bottom w:val="single" w:sz="4" w:space="0" w:color="auto"/>
              <w:right w:val="single" w:sz="4" w:space="0" w:color="auto"/>
            </w:tcBorders>
            <w:tcMar>
              <w:left w:w="28" w:type="dxa"/>
              <w:right w:w="28" w:type="dxa"/>
            </w:tcMar>
          </w:tcPr>
          <w:p w14:paraId="3EFDAF0C" w14:textId="77777777" w:rsidR="00BB2AF3" w:rsidRPr="0085278C" w:rsidRDefault="00BB2AF3" w:rsidP="00741AB3">
            <w:pPr>
              <w:pStyle w:val="TableTextDusc"/>
              <w:spacing w:afterLines="60" w:after="144"/>
              <w:rPr>
                <w:rFonts w:cstheme="minorHAnsi"/>
              </w:rPr>
            </w:pPr>
            <w:r w:rsidRPr="0085278C">
              <w:rPr>
                <w:rFonts w:cstheme="minorHAnsi"/>
              </w:rPr>
              <w:t>NR</w:t>
            </w:r>
          </w:p>
        </w:tc>
      </w:tr>
      <w:tr w:rsidR="00BB2AF3" w:rsidRPr="0085278C" w14:paraId="37D0D964" w14:textId="77777777" w:rsidTr="00825AC8">
        <w:trPr>
          <w:cantSplit/>
          <w:trHeight w:val="20"/>
        </w:trPr>
        <w:tc>
          <w:tcPr>
            <w:tcW w:w="8990" w:type="dxa"/>
            <w:gridSpan w:val="6"/>
            <w:tcMar>
              <w:left w:w="28" w:type="dxa"/>
              <w:right w:w="28" w:type="dxa"/>
            </w:tcMar>
          </w:tcPr>
          <w:p w14:paraId="6E0458D5" w14:textId="77777777" w:rsidR="00BB2AF3" w:rsidRPr="0085278C" w:rsidRDefault="00BB2AF3" w:rsidP="00741AB3">
            <w:pPr>
              <w:pStyle w:val="TableTextDusc"/>
              <w:spacing w:afterLines="60" w:after="144"/>
              <w:rPr>
                <w:rFonts w:cstheme="minorHAnsi"/>
                <w:b/>
                <w:color w:val="000000"/>
              </w:rPr>
            </w:pPr>
            <w:r w:rsidRPr="0085278C">
              <w:rPr>
                <w:rFonts w:cstheme="minorHAnsi"/>
                <w:b/>
                <w:color w:val="000000"/>
              </w:rPr>
              <w:t>AVERAGE OF ALL Trials in in Table 11, p34 of Terms of Reference 2</w:t>
            </w:r>
          </w:p>
        </w:tc>
      </w:tr>
      <w:tr w:rsidR="00BB2AF3" w:rsidRPr="0085278C" w14:paraId="0EA3FF84" w14:textId="77777777" w:rsidTr="00825AC8">
        <w:trPr>
          <w:cantSplit/>
          <w:trHeight w:val="20"/>
        </w:trPr>
        <w:tc>
          <w:tcPr>
            <w:tcW w:w="2394" w:type="dxa"/>
            <w:tcMar>
              <w:left w:w="28" w:type="dxa"/>
              <w:right w:w="28" w:type="dxa"/>
            </w:tcMar>
          </w:tcPr>
          <w:p w14:paraId="6230AE76" w14:textId="77777777" w:rsidR="00BB2AF3" w:rsidRPr="0085278C" w:rsidRDefault="00BB2AF3" w:rsidP="00741AB3">
            <w:pPr>
              <w:pStyle w:val="TableTextDusc"/>
              <w:spacing w:afterLines="60" w:after="144"/>
              <w:rPr>
                <w:rFonts w:cstheme="minorHAnsi"/>
              </w:rPr>
            </w:pPr>
            <w:r w:rsidRPr="0085278C">
              <w:rPr>
                <w:rFonts w:cstheme="minorHAnsi"/>
              </w:rPr>
              <w:t>N = 5,595</w:t>
            </w:r>
          </w:p>
        </w:tc>
        <w:tc>
          <w:tcPr>
            <w:tcW w:w="1658" w:type="dxa"/>
            <w:tcMar>
              <w:left w:w="28" w:type="dxa"/>
              <w:right w:w="28" w:type="dxa"/>
            </w:tcMar>
          </w:tcPr>
          <w:p w14:paraId="00A1DC9B" w14:textId="77777777" w:rsidR="00BB2AF3" w:rsidRPr="0085278C" w:rsidRDefault="00BB2AF3" w:rsidP="00741AB3">
            <w:pPr>
              <w:pStyle w:val="TableTextDusc"/>
              <w:spacing w:afterLines="60" w:after="144"/>
              <w:rPr>
                <w:rFonts w:cstheme="minorHAnsi"/>
              </w:rPr>
            </w:pPr>
            <w:r w:rsidRPr="0085278C">
              <w:rPr>
                <w:rFonts w:cstheme="minorHAnsi"/>
              </w:rPr>
              <w:t>-</w:t>
            </w:r>
          </w:p>
        </w:tc>
        <w:tc>
          <w:tcPr>
            <w:tcW w:w="721" w:type="dxa"/>
            <w:tcMar>
              <w:left w:w="28" w:type="dxa"/>
              <w:right w:w="28" w:type="dxa"/>
            </w:tcMar>
          </w:tcPr>
          <w:p w14:paraId="5C98E3D3" w14:textId="77777777" w:rsidR="00BB2AF3" w:rsidRPr="0085278C" w:rsidRDefault="00BB2AF3" w:rsidP="00741AB3">
            <w:pPr>
              <w:pStyle w:val="TableTextDusc"/>
              <w:spacing w:afterLines="60" w:after="144"/>
              <w:rPr>
                <w:rFonts w:cstheme="minorHAnsi"/>
              </w:rPr>
            </w:pPr>
            <w:r w:rsidRPr="0085278C">
              <w:rPr>
                <w:rFonts w:cstheme="minorHAnsi"/>
              </w:rPr>
              <w:t>-</w:t>
            </w:r>
          </w:p>
        </w:tc>
        <w:tc>
          <w:tcPr>
            <w:tcW w:w="0" w:type="auto"/>
            <w:tcMar>
              <w:left w:w="28" w:type="dxa"/>
              <w:right w:w="28" w:type="dxa"/>
            </w:tcMar>
          </w:tcPr>
          <w:p w14:paraId="7068F45C" w14:textId="77777777" w:rsidR="00BB2AF3" w:rsidRPr="0085278C" w:rsidRDefault="00BB2AF3" w:rsidP="00741AB3">
            <w:pPr>
              <w:pStyle w:val="TableTextDusc"/>
              <w:spacing w:afterLines="60" w:after="144"/>
              <w:rPr>
                <w:rFonts w:cstheme="minorHAnsi"/>
              </w:rPr>
            </w:pPr>
            <w:r w:rsidRPr="0085278C">
              <w:rPr>
                <w:rFonts w:cstheme="minorHAnsi"/>
              </w:rPr>
              <w:t>28%</w:t>
            </w:r>
            <w:r w:rsidR="000F0215" w:rsidRPr="0085278C">
              <w:rPr>
                <w:rFonts w:cstheme="minorHAnsi"/>
              </w:rPr>
              <w:t xml:space="preserve"> (NR)</w:t>
            </w:r>
          </w:p>
        </w:tc>
        <w:tc>
          <w:tcPr>
            <w:tcW w:w="0" w:type="auto"/>
            <w:tcMar>
              <w:left w:w="28" w:type="dxa"/>
              <w:right w:w="28" w:type="dxa"/>
            </w:tcMar>
          </w:tcPr>
          <w:p w14:paraId="05736982" w14:textId="77777777" w:rsidR="00BB2AF3" w:rsidRPr="0085278C" w:rsidRDefault="00BB2AF3" w:rsidP="00741AB3">
            <w:pPr>
              <w:pStyle w:val="TableTextDusc"/>
              <w:spacing w:afterLines="60" w:after="144"/>
              <w:rPr>
                <w:rFonts w:cstheme="minorHAnsi"/>
              </w:rPr>
            </w:pPr>
            <w:r w:rsidRPr="0085278C">
              <w:rPr>
                <w:rFonts w:cstheme="minorHAnsi"/>
              </w:rPr>
              <w:t>19.3</w:t>
            </w:r>
            <w:r w:rsidR="000F0215" w:rsidRPr="0085278C">
              <w:rPr>
                <w:rFonts w:cstheme="minorHAnsi"/>
              </w:rPr>
              <w:t xml:space="preserve"> (NR)</w:t>
            </w:r>
          </w:p>
        </w:tc>
        <w:tc>
          <w:tcPr>
            <w:tcW w:w="0" w:type="auto"/>
            <w:tcMar>
              <w:left w:w="28" w:type="dxa"/>
              <w:right w:w="28" w:type="dxa"/>
            </w:tcMar>
          </w:tcPr>
          <w:p w14:paraId="37A34BE9" w14:textId="77777777" w:rsidR="00BB2AF3" w:rsidRPr="0085278C" w:rsidRDefault="00BB2AF3" w:rsidP="00741AB3">
            <w:pPr>
              <w:pStyle w:val="TableTextDusc"/>
              <w:spacing w:afterLines="60" w:after="144"/>
              <w:rPr>
                <w:rFonts w:cstheme="minorHAnsi"/>
              </w:rPr>
            </w:pPr>
            <w:r w:rsidRPr="0085278C">
              <w:rPr>
                <w:rFonts w:cstheme="minorHAnsi"/>
              </w:rPr>
              <w:t>12.4</w:t>
            </w:r>
            <w:r w:rsidR="000F0215" w:rsidRPr="0085278C">
              <w:rPr>
                <w:rFonts w:cstheme="minorHAnsi"/>
              </w:rPr>
              <w:t xml:space="preserve"> (NR)</w:t>
            </w:r>
          </w:p>
        </w:tc>
      </w:tr>
    </w:tbl>
    <w:p w14:paraId="448E2493" w14:textId="77777777" w:rsidR="00DB4561" w:rsidRPr="0085278C" w:rsidRDefault="00DB4561" w:rsidP="00DB4561">
      <w:pPr>
        <w:pStyle w:val="TableFooter"/>
        <w:rPr>
          <w:i/>
        </w:rPr>
      </w:pPr>
      <w:r w:rsidRPr="0085278C">
        <w:t xml:space="preserve">BSA = body surface area; CP = </w:t>
      </w:r>
      <w:proofErr w:type="spellStart"/>
      <w:r w:rsidRPr="0085278C">
        <w:t>clobetasol</w:t>
      </w:r>
      <w:proofErr w:type="spellEnd"/>
      <w:r w:rsidRPr="0085278C">
        <w:t xml:space="preserve"> propionate; DLQI = Dermatology Life Quality Index; </w:t>
      </w:r>
      <w:proofErr w:type="spellStart"/>
      <w:r w:rsidRPr="0085278C">
        <w:t>Etan</w:t>
      </w:r>
      <w:proofErr w:type="spellEnd"/>
      <w:r w:rsidRPr="0085278C">
        <w:t xml:space="preserve"> = etanercept; </w:t>
      </w:r>
      <w:proofErr w:type="spellStart"/>
      <w:r w:rsidRPr="0085278C">
        <w:t>Mtx</w:t>
      </w:r>
      <w:proofErr w:type="spellEnd"/>
      <w:r w:rsidRPr="0085278C">
        <w:t xml:space="preserve"> = methotrexate; </w:t>
      </w:r>
      <w:r w:rsidR="000F0215" w:rsidRPr="0085278C">
        <w:t xml:space="preserve">NR = not reported; </w:t>
      </w:r>
      <w:r w:rsidRPr="0085278C">
        <w:t xml:space="preserve">PASI = Psoriasis Area and Severity Index; </w:t>
      </w:r>
      <w:proofErr w:type="spellStart"/>
      <w:r w:rsidRPr="0085278C">
        <w:t>Pbo</w:t>
      </w:r>
      <w:proofErr w:type="spellEnd"/>
      <w:r w:rsidRPr="0085278C">
        <w:t xml:space="preserve"> = placebo; PI = Product Information; SC = subcutaneous; SD = standard deviation; SE = standard error; </w:t>
      </w:r>
      <w:r w:rsidRPr="0085278C">
        <w:rPr>
          <w:i/>
        </w:rPr>
        <w:t>Italics = (SE), (range) or median (range)</w:t>
      </w:r>
    </w:p>
    <w:p w14:paraId="1C1DE908" w14:textId="77777777" w:rsidR="00DB4561" w:rsidRPr="0085278C" w:rsidRDefault="00DB4561" w:rsidP="00DB4561">
      <w:pPr>
        <w:pStyle w:val="TableFooter"/>
      </w:pPr>
      <w:proofErr w:type="gramStart"/>
      <w:r w:rsidRPr="0085278C">
        <w:rPr>
          <w:vertAlign w:val="superscript"/>
        </w:rPr>
        <w:t>1</w:t>
      </w:r>
      <w:proofErr w:type="gramEnd"/>
      <w:r w:rsidRPr="0085278C">
        <w:t xml:space="preserve"> Etanercept 25 mg SC once weekly</w:t>
      </w:r>
    </w:p>
    <w:p w14:paraId="42819247" w14:textId="77777777" w:rsidR="00DB4561" w:rsidRPr="0085278C" w:rsidRDefault="00DB4561" w:rsidP="00DB4561">
      <w:pPr>
        <w:pStyle w:val="TableFooter"/>
      </w:pPr>
      <w:r w:rsidRPr="0085278C">
        <w:rPr>
          <w:vertAlign w:val="superscript"/>
        </w:rPr>
        <w:t>2*</w:t>
      </w:r>
      <w:r w:rsidRPr="0085278C">
        <w:t xml:space="preserve"> Etanercept 25 mg SC twice weekly (PI recommended dose)</w:t>
      </w:r>
    </w:p>
    <w:p w14:paraId="7FD5745F" w14:textId="77777777" w:rsidR="00DB4561" w:rsidRPr="0085278C" w:rsidRDefault="00DB4561" w:rsidP="00DB4561">
      <w:pPr>
        <w:pStyle w:val="TableFooter"/>
      </w:pPr>
      <w:proofErr w:type="gramStart"/>
      <w:r w:rsidRPr="0085278C">
        <w:rPr>
          <w:vertAlign w:val="superscript"/>
        </w:rPr>
        <w:t>3</w:t>
      </w:r>
      <w:proofErr w:type="gramEnd"/>
      <w:r w:rsidRPr="0085278C">
        <w:t xml:space="preserve"> Etanercept 50 mg SC twice weekly</w:t>
      </w:r>
    </w:p>
    <w:p w14:paraId="3ADE64C3" w14:textId="77777777" w:rsidR="00DB4561" w:rsidRDefault="00DB4561" w:rsidP="008F014D">
      <w:pPr>
        <w:pStyle w:val="TableFooter"/>
      </w:pPr>
      <w:r w:rsidRPr="0085278C">
        <w:rPr>
          <w:vertAlign w:val="superscript"/>
        </w:rPr>
        <w:t>4*</w:t>
      </w:r>
      <w:r w:rsidRPr="0085278C">
        <w:t xml:space="preserve"> Etanercept 50 mg SC once weekly (PI recommended dose)</w:t>
      </w:r>
    </w:p>
    <w:sectPr w:rsidR="00DB4561" w:rsidSect="00DB4561">
      <w:pgSz w:w="12240" w:h="15840"/>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A9637" w16cid:durableId="1DDE83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4465A" w14:textId="77777777" w:rsidR="0070095C" w:rsidRDefault="0070095C" w:rsidP="00E47D4B">
      <w:r>
        <w:separator/>
      </w:r>
    </w:p>
  </w:endnote>
  <w:endnote w:type="continuationSeparator" w:id="0">
    <w:p w14:paraId="6B0B00B2" w14:textId="77777777" w:rsidR="0070095C" w:rsidRDefault="0070095C" w:rsidP="00E47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26ADD" w14:textId="77777777" w:rsidR="0070095C" w:rsidRDefault="00700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145619"/>
      <w:docPartObj>
        <w:docPartGallery w:val="Page Numbers (Bottom of Page)"/>
        <w:docPartUnique/>
      </w:docPartObj>
    </w:sdtPr>
    <w:sdtEndPr>
      <w:rPr>
        <w:noProof/>
      </w:rPr>
    </w:sdtEndPr>
    <w:sdtContent>
      <w:p w14:paraId="03197C8F" w14:textId="469381C0" w:rsidR="0070095C" w:rsidRDefault="0070095C" w:rsidP="00E47D4B">
        <w:pPr>
          <w:pStyle w:val="Footer"/>
        </w:pPr>
        <w:r>
          <w:fldChar w:fldCharType="begin"/>
        </w:r>
        <w:r>
          <w:instrText xml:space="preserve"> PAGE   \* MERGEFORMAT </w:instrText>
        </w:r>
        <w:r>
          <w:fldChar w:fldCharType="separate"/>
        </w:r>
        <w:r w:rsidR="000E6865">
          <w:rPr>
            <w:noProof/>
          </w:rPr>
          <w:t>4</w:t>
        </w:r>
        <w:r>
          <w:rPr>
            <w:noProof/>
          </w:rPr>
          <w:fldChar w:fldCharType="end"/>
        </w:r>
      </w:p>
    </w:sdtContent>
  </w:sdt>
  <w:p w14:paraId="03CC34B2" w14:textId="77777777" w:rsidR="0070095C" w:rsidRDefault="0070095C" w:rsidP="00E47D4B"/>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3616005"/>
      <w:docPartObj>
        <w:docPartGallery w:val="Page Numbers (Bottom of Page)"/>
        <w:docPartUnique/>
      </w:docPartObj>
    </w:sdtPr>
    <w:sdtEndPr>
      <w:rPr>
        <w:noProof/>
      </w:rPr>
    </w:sdtEndPr>
    <w:sdtContent>
      <w:p w14:paraId="5CAEE6D8" w14:textId="77777777" w:rsidR="0070095C" w:rsidRDefault="0070095C">
        <w:pPr>
          <w:pStyle w:val="Footer"/>
        </w:pPr>
        <w:r>
          <w:fldChar w:fldCharType="begin"/>
        </w:r>
        <w:r>
          <w:instrText xml:space="preserve"> PAGE   \* MERGEFORMAT </w:instrText>
        </w:r>
        <w:r>
          <w:fldChar w:fldCharType="separate"/>
        </w:r>
        <w:r>
          <w:rPr>
            <w:noProof/>
          </w:rPr>
          <w:t>1</w:t>
        </w:r>
        <w:r>
          <w:rPr>
            <w:noProof/>
          </w:rPr>
          <w:fldChar w:fldCharType="end"/>
        </w:r>
      </w:p>
    </w:sdtContent>
  </w:sdt>
  <w:p w14:paraId="3CDAC6AF" w14:textId="77777777" w:rsidR="0070095C" w:rsidRDefault="00700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2AF13" w14:textId="77777777" w:rsidR="0070095C" w:rsidRDefault="0070095C" w:rsidP="00E47D4B">
      <w:r>
        <w:separator/>
      </w:r>
    </w:p>
  </w:footnote>
  <w:footnote w:type="continuationSeparator" w:id="0">
    <w:p w14:paraId="0414059A" w14:textId="77777777" w:rsidR="0070095C" w:rsidRDefault="0070095C" w:rsidP="00E47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3FF0" w14:textId="77777777" w:rsidR="0070095C" w:rsidRDefault="007009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FA7E9" w14:textId="77777777" w:rsidR="0070095C" w:rsidRDefault="007009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23BF8" w14:textId="77777777" w:rsidR="0070095C" w:rsidRDefault="007009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E5976"/>
    <w:multiLevelType w:val="hybridMultilevel"/>
    <w:tmpl w:val="8806B3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530F40"/>
    <w:multiLevelType w:val="hybridMultilevel"/>
    <w:tmpl w:val="9F3C2E1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1D41429"/>
    <w:multiLevelType w:val="hybridMultilevel"/>
    <w:tmpl w:val="31E455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080289"/>
    <w:multiLevelType w:val="hybridMultilevel"/>
    <w:tmpl w:val="F07E9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F4536D"/>
    <w:multiLevelType w:val="hybridMultilevel"/>
    <w:tmpl w:val="9DCAF890"/>
    <w:lvl w:ilvl="0" w:tplc="FB78C55A">
      <w:start w:val="1"/>
      <w:numFmt w:val="bullet"/>
      <w:pStyle w:val="BulletLast"/>
      <w:lvlText w:val=""/>
      <w:lvlJc w:val="left"/>
      <w:pPr>
        <w:ind w:left="72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3A014D"/>
    <w:multiLevelType w:val="hybridMultilevel"/>
    <w:tmpl w:val="47D08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091E83"/>
    <w:multiLevelType w:val="hybridMultilevel"/>
    <w:tmpl w:val="8F0E9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4F6451"/>
    <w:multiLevelType w:val="hybridMultilevel"/>
    <w:tmpl w:val="95A42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097DD8"/>
    <w:multiLevelType w:val="hybridMultilevel"/>
    <w:tmpl w:val="37DA3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556096"/>
    <w:multiLevelType w:val="hybridMultilevel"/>
    <w:tmpl w:val="6D82B5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62F03C2"/>
    <w:multiLevelType w:val="hybridMultilevel"/>
    <w:tmpl w:val="D720A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573C64"/>
    <w:multiLevelType w:val="hybridMultilevel"/>
    <w:tmpl w:val="77568710"/>
    <w:lvl w:ilvl="0" w:tplc="072A2A7E">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505FE4"/>
    <w:multiLevelType w:val="hybridMultilevel"/>
    <w:tmpl w:val="FB6A9BE4"/>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16" w15:restartNumberingAfterBreak="0">
    <w:nsid w:val="38ED256D"/>
    <w:multiLevelType w:val="hybridMultilevel"/>
    <w:tmpl w:val="EFC86A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DA7D53"/>
    <w:multiLevelType w:val="hybridMultilevel"/>
    <w:tmpl w:val="78BC3B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C10A88"/>
    <w:multiLevelType w:val="hybridMultilevel"/>
    <w:tmpl w:val="61B4A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C9485F"/>
    <w:multiLevelType w:val="hybridMultilevel"/>
    <w:tmpl w:val="6C242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173CA3"/>
    <w:multiLevelType w:val="hybridMultilevel"/>
    <w:tmpl w:val="F210E1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C82895"/>
    <w:multiLevelType w:val="hybridMultilevel"/>
    <w:tmpl w:val="4B4E4E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ADB79DC"/>
    <w:multiLevelType w:val="hybridMultilevel"/>
    <w:tmpl w:val="146232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504EE6"/>
    <w:multiLevelType w:val="hybridMultilevel"/>
    <w:tmpl w:val="0CBE316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1A1316"/>
    <w:multiLevelType w:val="hybridMultilevel"/>
    <w:tmpl w:val="D0DE5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8B1C5A"/>
    <w:multiLevelType w:val="hybridMultilevel"/>
    <w:tmpl w:val="B896C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F53954"/>
    <w:multiLevelType w:val="hybridMultilevel"/>
    <w:tmpl w:val="E62495B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FE3556D"/>
    <w:multiLevelType w:val="hybridMultilevel"/>
    <w:tmpl w:val="078CF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7E201B"/>
    <w:multiLevelType w:val="hybridMultilevel"/>
    <w:tmpl w:val="DC4A95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2766106"/>
    <w:multiLevelType w:val="hybridMultilevel"/>
    <w:tmpl w:val="B9DCBC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32D4A5F"/>
    <w:multiLevelType w:val="hybridMultilevel"/>
    <w:tmpl w:val="D4D81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80A78C0"/>
    <w:multiLevelType w:val="hybridMultilevel"/>
    <w:tmpl w:val="438CBEF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5" w15:restartNumberingAfterBreak="0">
    <w:nsid w:val="784131FC"/>
    <w:multiLevelType w:val="hybridMultilevel"/>
    <w:tmpl w:val="75CA45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2"/>
  </w:num>
  <w:num w:numId="4">
    <w:abstractNumId w:val="3"/>
  </w:num>
  <w:num w:numId="5">
    <w:abstractNumId w:val="17"/>
  </w:num>
  <w:num w:numId="6">
    <w:abstractNumId w:val="25"/>
  </w:num>
  <w:num w:numId="7">
    <w:abstractNumId w:val="12"/>
  </w:num>
  <w:num w:numId="8">
    <w:abstractNumId w:val="6"/>
  </w:num>
  <w:num w:numId="9">
    <w:abstractNumId w:val="35"/>
  </w:num>
  <w:num w:numId="10">
    <w:abstractNumId w:val="15"/>
  </w:num>
  <w:num w:numId="11">
    <w:abstractNumId w:val="33"/>
  </w:num>
  <w:num w:numId="12">
    <w:abstractNumId w:val="7"/>
  </w:num>
  <w:num w:numId="13">
    <w:abstractNumId w:val="31"/>
  </w:num>
  <w:num w:numId="14">
    <w:abstractNumId w:val="11"/>
  </w:num>
  <w:num w:numId="15">
    <w:abstractNumId w:val="32"/>
  </w:num>
  <w:num w:numId="16">
    <w:abstractNumId w:val="23"/>
  </w:num>
  <w:num w:numId="17">
    <w:abstractNumId w:val="26"/>
  </w:num>
  <w:num w:numId="18">
    <w:abstractNumId w:val="8"/>
  </w:num>
  <w:num w:numId="19">
    <w:abstractNumId w:val="28"/>
  </w:num>
  <w:num w:numId="20">
    <w:abstractNumId w:val="20"/>
  </w:num>
  <w:num w:numId="21">
    <w:abstractNumId w:val="34"/>
  </w:num>
  <w:num w:numId="22">
    <w:abstractNumId w:val="9"/>
  </w:num>
  <w:num w:numId="23">
    <w:abstractNumId w:val="13"/>
  </w:num>
  <w:num w:numId="24">
    <w:abstractNumId w:val="4"/>
  </w:num>
  <w:num w:numId="25">
    <w:abstractNumId w:val="19"/>
  </w:num>
  <w:num w:numId="26">
    <w:abstractNumId w:val="27"/>
  </w:num>
  <w:num w:numId="27">
    <w:abstractNumId w:val="18"/>
  </w:num>
  <w:num w:numId="28">
    <w:abstractNumId w:val="24"/>
  </w:num>
  <w:num w:numId="29">
    <w:abstractNumId w:val="0"/>
  </w:num>
  <w:num w:numId="30">
    <w:abstractNumId w:val="29"/>
  </w:num>
  <w:num w:numId="31">
    <w:abstractNumId w:val="2"/>
  </w:num>
  <w:num w:numId="32">
    <w:abstractNumId w:val="16"/>
  </w:num>
  <w:num w:numId="33">
    <w:abstractNumId w:val="5"/>
  </w:num>
  <w:num w:numId="34">
    <w:abstractNumId w:val="14"/>
  </w:num>
  <w:num w:numId="35">
    <w:abstractNumId w:val="30"/>
  </w:num>
  <w:num w:numId="36">
    <w:abstractNumId w:val="21"/>
  </w:num>
  <w:num w:numId="3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MzE0NTA3M7c0MDNQ0lEKTi0uzszPAykwrAUAKrBcC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xszattv0zdvrheapxdpap58rz20pxt90xwz&quot;&gt;Report&lt;record-ids&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243&lt;/item&gt;&lt;/record-ids&gt;&lt;/item&gt;&lt;/Libraries&gt;"/>
  </w:docVars>
  <w:rsids>
    <w:rsidRoot w:val="008D0D0C"/>
    <w:rsid w:val="00000E81"/>
    <w:rsid w:val="00001F11"/>
    <w:rsid w:val="0000568D"/>
    <w:rsid w:val="000059E2"/>
    <w:rsid w:val="00005CD4"/>
    <w:rsid w:val="000064E0"/>
    <w:rsid w:val="0001041D"/>
    <w:rsid w:val="00011B6E"/>
    <w:rsid w:val="000122DB"/>
    <w:rsid w:val="00015414"/>
    <w:rsid w:val="000169B1"/>
    <w:rsid w:val="0002154C"/>
    <w:rsid w:val="0002201F"/>
    <w:rsid w:val="000223C1"/>
    <w:rsid w:val="000223D2"/>
    <w:rsid w:val="00022ED8"/>
    <w:rsid w:val="000230A6"/>
    <w:rsid w:val="000235A6"/>
    <w:rsid w:val="000265EC"/>
    <w:rsid w:val="000273CD"/>
    <w:rsid w:val="000276EC"/>
    <w:rsid w:val="00027CA6"/>
    <w:rsid w:val="00027E8D"/>
    <w:rsid w:val="00030D5A"/>
    <w:rsid w:val="00031935"/>
    <w:rsid w:val="00031F5D"/>
    <w:rsid w:val="000328B5"/>
    <w:rsid w:val="00032F59"/>
    <w:rsid w:val="00033B67"/>
    <w:rsid w:val="00034B71"/>
    <w:rsid w:val="000358F7"/>
    <w:rsid w:val="00041577"/>
    <w:rsid w:val="00041621"/>
    <w:rsid w:val="00041E94"/>
    <w:rsid w:val="0004288C"/>
    <w:rsid w:val="00045E05"/>
    <w:rsid w:val="00046077"/>
    <w:rsid w:val="00046E01"/>
    <w:rsid w:val="000506CB"/>
    <w:rsid w:val="0005072C"/>
    <w:rsid w:val="000523FD"/>
    <w:rsid w:val="00054219"/>
    <w:rsid w:val="0005433D"/>
    <w:rsid w:val="00055439"/>
    <w:rsid w:val="00057CC1"/>
    <w:rsid w:val="000603FB"/>
    <w:rsid w:val="0006428F"/>
    <w:rsid w:val="0006497A"/>
    <w:rsid w:val="0006501B"/>
    <w:rsid w:val="00065764"/>
    <w:rsid w:val="00065C00"/>
    <w:rsid w:val="00066583"/>
    <w:rsid w:val="000670DC"/>
    <w:rsid w:val="00067C30"/>
    <w:rsid w:val="0007148C"/>
    <w:rsid w:val="00071984"/>
    <w:rsid w:val="00071F2B"/>
    <w:rsid w:val="00072409"/>
    <w:rsid w:val="00073BF6"/>
    <w:rsid w:val="00073E31"/>
    <w:rsid w:val="000755B3"/>
    <w:rsid w:val="000755BA"/>
    <w:rsid w:val="0007635D"/>
    <w:rsid w:val="00077DFE"/>
    <w:rsid w:val="00080BEA"/>
    <w:rsid w:val="00081DCB"/>
    <w:rsid w:val="00082A22"/>
    <w:rsid w:val="00083616"/>
    <w:rsid w:val="000869D0"/>
    <w:rsid w:val="00086F31"/>
    <w:rsid w:val="00087D22"/>
    <w:rsid w:val="00091BAF"/>
    <w:rsid w:val="00091FDD"/>
    <w:rsid w:val="000935DE"/>
    <w:rsid w:val="000940D9"/>
    <w:rsid w:val="000944DB"/>
    <w:rsid w:val="00094AB8"/>
    <w:rsid w:val="00094B05"/>
    <w:rsid w:val="00094B19"/>
    <w:rsid w:val="00095764"/>
    <w:rsid w:val="00095EFB"/>
    <w:rsid w:val="0009621D"/>
    <w:rsid w:val="000963F0"/>
    <w:rsid w:val="00096511"/>
    <w:rsid w:val="000A14D8"/>
    <w:rsid w:val="000A1734"/>
    <w:rsid w:val="000A2E84"/>
    <w:rsid w:val="000A4B4F"/>
    <w:rsid w:val="000A4BF1"/>
    <w:rsid w:val="000A4FA9"/>
    <w:rsid w:val="000A5656"/>
    <w:rsid w:val="000A5AD0"/>
    <w:rsid w:val="000A7005"/>
    <w:rsid w:val="000A7064"/>
    <w:rsid w:val="000A74CF"/>
    <w:rsid w:val="000B08B7"/>
    <w:rsid w:val="000B1445"/>
    <w:rsid w:val="000B1785"/>
    <w:rsid w:val="000B320D"/>
    <w:rsid w:val="000B3355"/>
    <w:rsid w:val="000B397E"/>
    <w:rsid w:val="000B414D"/>
    <w:rsid w:val="000B4D83"/>
    <w:rsid w:val="000B59A9"/>
    <w:rsid w:val="000B612B"/>
    <w:rsid w:val="000B6B9A"/>
    <w:rsid w:val="000C0B54"/>
    <w:rsid w:val="000C2807"/>
    <w:rsid w:val="000C3409"/>
    <w:rsid w:val="000C5294"/>
    <w:rsid w:val="000C7B1E"/>
    <w:rsid w:val="000D21FC"/>
    <w:rsid w:val="000D568E"/>
    <w:rsid w:val="000D6085"/>
    <w:rsid w:val="000E29B4"/>
    <w:rsid w:val="000E2AB4"/>
    <w:rsid w:val="000E524B"/>
    <w:rsid w:val="000E5495"/>
    <w:rsid w:val="000E5D78"/>
    <w:rsid w:val="000E6865"/>
    <w:rsid w:val="000E7677"/>
    <w:rsid w:val="000F0215"/>
    <w:rsid w:val="000F1D60"/>
    <w:rsid w:val="000F1F6F"/>
    <w:rsid w:val="000F2556"/>
    <w:rsid w:val="000F3BC0"/>
    <w:rsid w:val="000F4ED1"/>
    <w:rsid w:val="000F72BC"/>
    <w:rsid w:val="00100486"/>
    <w:rsid w:val="00101014"/>
    <w:rsid w:val="001021C8"/>
    <w:rsid w:val="001027E3"/>
    <w:rsid w:val="00105D06"/>
    <w:rsid w:val="0010666A"/>
    <w:rsid w:val="001101C2"/>
    <w:rsid w:val="00110BAF"/>
    <w:rsid w:val="00110C23"/>
    <w:rsid w:val="00113BBC"/>
    <w:rsid w:val="001145D2"/>
    <w:rsid w:val="00115A41"/>
    <w:rsid w:val="00117B58"/>
    <w:rsid w:val="00121BD5"/>
    <w:rsid w:val="0012304D"/>
    <w:rsid w:val="001234CB"/>
    <w:rsid w:val="001259DE"/>
    <w:rsid w:val="001268FF"/>
    <w:rsid w:val="0012787A"/>
    <w:rsid w:val="001278F8"/>
    <w:rsid w:val="00130278"/>
    <w:rsid w:val="00131A64"/>
    <w:rsid w:val="00131C7E"/>
    <w:rsid w:val="00133745"/>
    <w:rsid w:val="00134E08"/>
    <w:rsid w:val="001351AC"/>
    <w:rsid w:val="00135EFA"/>
    <w:rsid w:val="001379D4"/>
    <w:rsid w:val="00137D8F"/>
    <w:rsid w:val="0014080B"/>
    <w:rsid w:val="00140A2B"/>
    <w:rsid w:val="0014316A"/>
    <w:rsid w:val="00143204"/>
    <w:rsid w:val="001443F2"/>
    <w:rsid w:val="00145F88"/>
    <w:rsid w:val="0015201C"/>
    <w:rsid w:val="00152166"/>
    <w:rsid w:val="00152289"/>
    <w:rsid w:val="00152D47"/>
    <w:rsid w:val="00153744"/>
    <w:rsid w:val="00153E2A"/>
    <w:rsid w:val="00157DCB"/>
    <w:rsid w:val="00160311"/>
    <w:rsid w:val="0016128B"/>
    <w:rsid w:val="00163E29"/>
    <w:rsid w:val="00163F63"/>
    <w:rsid w:val="00165056"/>
    <w:rsid w:val="0016544B"/>
    <w:rsid w:val="00165D31"/>
    <w:rsid w:val="00165EF0"/>
    <w:rsid w:val="00166BAD"/>
    <w:rsid w:val="0016740F"/>
    <w:rsid w:val="00170585"/>
    <w:rsid w:val="00172E4C"/>
    <w:rsid w:val="001735E0"/>
    <w:rsid w:val="00175A4E"/>
    <w:rsid w:val="00175C77"/>
    <w:rsid w:val="00177619"/>
    <w:rsid w:val="001809AC"/>
    <w:rsid w:val="00181DCB"/>
    <w:rsid w:val="00183170"/>
    <w:rsid w:val="00183A07"/>
    <w:rsid w:val="00184491"/>
    <w:rsid w:val="0018489E"/>
    <w:rsid w:val="001869BF"/>
    <w:rsid w:val="001875B5"/>
    <w:rsid w:val="00187AB4"/>
    <w:rsid w:val="00190468"/>
    <w:rsid w:val="001939EA"/>
    <w:rsid w:val="00193CE6"/>
    <w:rsid w:val="00194C03"/>
    <w:rsid w:val="00195E19"/>
    <w:rsid w:val="00196629"/>
    <w:rsid w:val="00197098"/>
    <w:rsid w:val="001A1AD7"/>
    <w:rsid w:val="001A1E58"/>
    <w:rsid w:val="001A235F"/>
    <w:rsid w:val="001A2F06"/>
    <w:rsid w:val="001A2F37"/>
    <w:rsid w:val="001A35B9"/>
    <w:rsid w:val="001A384F"/>
    <w:rsid w:val="001A491F"/>
    <w:rsid w:val="001A4F17"/>
    <w:rsid w:val="001A63CD"/>
    <w:rsid w:val="001A7729"/>
    <w:rsid w:val="001B1577"/>
    <w:rsid w:val="001B2868"/>
    <w:rsid w:val="001B3EE3"/>
    <w:rsid w:val="001B48DC"/>
    <w:rsid w:val="001B732E"/>
    <w:rsid w:val="001C0980"/>
    <w:rsid w:val="001C1C3E"/>
    <w:rsid w:val="001C35C9"/>
    <w:rsid w:val="001C4051"/>
    <w:rsid w:val="001C4EE1"/>
    <w:rsid w:val="001C69D9"/>
    <w:rsid w:val="001C7CDE"/>
    <w:rsid w:val="001D0A4D"/>
    <w:rsid w:val="001D0E78"/>
    <w:rsid w:val="001D255D"/>
    <w:rsid w:val="001D2DF0"/>
    <w:rsid w:val="001D30D6"/>
    <w:rsid w:val="001D320C"/>
    <w:rsid w:val="001D3573"/>
    <w:rsid w:val="001D480D"/>
    <w:rsid w:val="001D64F7"/>
    <w:rsid w:val="001D687C"/>
    <w:rsid w:val="001E04F1"/>
    <w:rsid w:val="001E19BF"/>
    <w:rsid w:val="001E35BC"/>
    <w:rsid w:val="001E467A"/>
    <w:rsid w:val="001E4A4C"/>
    <w:rsid w:val="001E5510"/>
    <w:rsid w:val="001E57D9"/>
    <w:rsid w:val="001E63E5"/>
    <w:rsid w:val="001E643C"/>
    <w:rsid w:val="001F1CD5"/>
    <w:rsid w:val="001F27B0"/>
    <w:rsid w:val="001F2BF2"/>
    <w:rsid w:val="001F326A"/>
    <w:rsid w:val="001F34EF"/>
    <w:rsid w:val="001F39F6"/>
    <w:rsid w:val="001F4BBA"/>
    <w:rsid w:val="001F750F"/>
    <w:rsid w:val="002001E6"/>
    <w:rsid w:val="002012C2"/>
    <w:rsid w:val="00203310"/>
    <w:rsid w:val="00203BFB"/>
    <w:rsid w:val="00204D93"/>
    <w:rsid w:val="00205C1C"/>
    <w:rsid w:val="0020738F"/>
    <w:rsid w:val="0021091E"/>
    <w:rsid w:val="00211130"/>
    <w:rsid w:val="00211A1B"/>
    <w:rsid w:val="002128D6"/>
    <w:rsid w:val="00212CAD"/>
    <w:rsid w:val="00212FCE"/>
    <w:rsid w:val="00213139"/>
    <w:rsid w:val="00213F09"/>
    <w:rsid w:val="00216527"/>
    <w:rsid w:val="00216FC9"/>
    <w:rsid w:val="00220104"/>
    <w:rsid w:val="00222837"/>
    <w:rsid w:val="00224A73"/>
    <w:rsid w:val="002256C3"/>
    <w:rsid w:val="00227620"/>
    <w:rsid w:val="00227763"/>
    <w:rsid w:val="00230B8A"/>
    <w:rsid w:val="002317FC"/>
    <w:rsid w:val="00231C65"/>
    <w:rsid w:val="00232251"/>
    <w:rsid w:val="00232604"/>
    <w:rsid w:val="002327D9"/>
    <w:rsid w:val="0023483F"/>
    <w:rsid w:val="00235E0A"/>
    <w:rsid w:val="00236763"/>
    <w:rsid w:val="002375FA"/>
    <w:rsid w:val="002415C6"/>
    <w:rsid w:val="00241B75"/>
    <w:rsid w:val="00242062"/>
    <w:rsid w:val="002428A6"/>
    <w:rsid w:val="00243AD5"/>
    <w:rsid w:val="00243F48"/>
    <w:rsid w:val="00243FA1"/>
    <w:rsid w:val="00243FBF"/>
    <w:rsid w:val="00246CDF"/>
    <w:rsid w:val="00247C0F"/>
    <w:rsid w:val="00247F11"/>
    <w:rsid w:val="002500A6"/>
    <w:rsid w:val="00251678"/>
    <w:rsid w:val="00253ABB"/>
    <w:rsid w:val="00256FF9"/>
    <w:rsid w:val="00257D4E"/>
    <w:rsid w:val="00261A56"/>
    <w:rsid w:val="00261A7D"/>
    <w:rsid w:val="00261BC5"/>
    <w:rsid w:val="002629CB"/>
    <w:rsid w:val="002636F6"/>
    <w:rsid w:val="00263FE1"/>
    <w:rsid w:val="0026530E"/>
    <w:rsid w:val="00266E02"/>
    <w:rsid w:val="00267C57"/>
    <w:rsid w:val="00270470"/>
    <w:rsid w:val="00270AD1"/>
    <w:rsid w:val="00270D86"/>
    <w:rsid w:val="002717D1"/>
    <w:rsid w:val="00271DE2"/>
    <w:rsid w:val="00272185"/>
    <w:rsid w:val="002738EF"/>
    <w:rsid w:val="00275FBC"/>
    <w:rsid w:val="00277AD7"/>
    <w:rsid w:val="00277BAE"/>
    <w:rsid w:val="002809C1"/>
    <w:rsid w:val="00283857"/>
    <w:rsid w:val="00284512"/>
    <w:rsid w:val="00284BF4"/>
    <w:rsid w:val="00285854"/>
    <w:rsid w:val="00285C95"/>
    <w:rsid w:val="002868EB"/>
    <w:rsid w:val="00287013"/>
    <w:rsid w:val="002873B8"/>
    <w:rsid w:val="00287BED"/>
    <w:rsid w:val="00290466"/>
    <w:rsid w:val="00291605"/>
    <w:rsid w:val="00291DFF"/>
    <w:rsid w:val="0029213E"/>
    <w:rsid w:val="00293E81"/>
    <w:rsid w:val="00294174"/>
    <w:rsid w:val="002941E4"/>
    <w:rsid w:val="002971B9"/>
    <w:rsid w:val="00297B37"/>
    <w:rsid w:val="002A0772"/>
    <w:rsid w:val="002A07AF"/>
    <w:rsid w:val="002A0833"/>
    <w:rsid w:val="002A25CD"/>
    <w:rsid w:val="002A2C5B"/>
    <w:rsid w:val="002A2FE2"/>
    <w:rsid w:val="002A3839"/>
    <w:rsid w:val="002A3DF9"/>
    <w:rsid w:val="002A470A"/>
    <w:rsid w:val="002A49C0"/>
    <w:rsid w:val="002A6B78"/>
    <w:rsid w:val="002A6F33"/>
    <w:rsid w:val="002B0EEA"/>
    <w:rsid w:val="002B1CA8"/>
    <w:rsid w:val="002B2080"/>
    <w:rsid w:val="002B299E"/>
    <w:rsid w:val="002B2C1A"/>
    <w:rsid w:val="002B2F80"/>
    <w:rsid w:val="002B35D6"/>
    <w:rsid w:val="002B453F"/>
    <w:rsid w:val="002B4E50"/>
    <w:rsid w:val="002B621A"/>
    <w:rsid w:val="002B649F"/>
    <w:rsid w:val="002B6569"/>
    <w:rsid w:val="002C082C"/>
    <w:rsid w:val="002C0FE1"/>
    <w:rsid w:val="002C1299"/>
    <w:rsid w:val="002C1F79"/>
    <w:rsid w:val="002C27E0"/>
    <w:rsid w:val="002C3109"/>
    <w:rsid w:val="002C4D7E"/>
    <w:rsid w:val="002C77B1"/>
    <w:rsid w:val="002C7876"/>
    <w:rsid w:val="002C799C"/>
    <w:rsid w:val="002C7ABB"/>
    <w:rsid w:val="002D2CBD"/>
    <w:rsid w:val="002D3EA5"/>
    <w:rsid w:val="002D48E6"/>
    <w:rsid w:val="002D4C49"/>
    <w:rsid w:val="002D5645"/>
    <w:rsid w:val="002D7187"/>
    <w:rsid w:val="002E1D76"/>
    <w:rsid w:val="002E28EC"/>
    <w:rsid w:val="002E41E6"/>
    <w:rsid w:val="002E47C6"/>
    <w:rsid w:val="002E4935"/>
    <w:rsid w:val="002E57C2"/>
    <w:rsid w:val="002F13BF"/>
    <w:rsid w:val="002F19C2"/>
    <w:rsid w:val="002F1CBE"/>
    <w:rsid w:val="002F3DA1"/>
    <w:rsid w:val="002F40FE"/>
    <w:rsid w:val="003013BC"/>
    <w:rsid w:val="00301A17"/>
    <w:rsid w:val="00302DF8"/>
    <w:rsid w:val="0030305C"/>
    <w:rsid w:val="00304C62"/>
    <w:rsid w:val="00304DFF"/>
    <w:rsid w:val="00304F8D"/>
    <w:rsid w:val="003060AD"/>
    <w:rsid w:val="0030695F"/>
    <w:rsid w:val="003072C9"/>
    <w:rsid w:val="0030771F"/>
    <w:rsid w:val="00310196"/>
    <w:rsid w:val="00311566"/>
    <w:rsid w:val="00314958"/>
    <w:rsid w:val="00316A02"/>
    <w:rsid w:val="00317D31"/>
    <w:rsid w:val="003218AB"/>
    <w:rsid w:val="00323A47"/>
    <w:rsid w:val="0032418B"/>
    <w:rsid w:val="003244A1"/>
    <w:rsid w:val="00324EEC"/>
    <w:rsid w:val="00325490"/>
    <w:rsid w:val="00325CA6"/>
    <w:rsid w:val="003279CB"/>
    <w:rsid w:val="00327CAD"/>
    <w:rsid w:val="00327DB0"/>
    <w:rsid w:val="00330D1C"/>
    <w:rsid w:val="0033250D"/>
    <w:rsid w:val="003326B2"/>
    <w:rsid w:val="003340FB"/>
    <w:rsid w:val="003376E0"/>
    <w:rsid w:val="00337797"/>
    <w:rsid w:val="003402D4"/>
    <w:rsid w:val="00343A91"/>
    <w:rsid w:val="00343DBD"/>
    <w:rsid w:val="00343E8B"/>
    <w:rsid w:val="003445DF"/>
    <w:rsid w:val="00344C9B"/>
    <w:rsid w:val="00346BA3"/>
    <w:rsid w:val="00346DC8"/>
    <w:rsid w:val="00351C05"/>
    <w:rsid w:val="00352D4A"/>
    <w:rsid w:val="00353B9F"/>
    <w:rsid w:val="00353F48"/>
    <w:rsid w:val="003544D6"/>
    <w:rsid w:val="00354AEA"/>
    <w:rsid w:val="003559D5"/>
    <w:rsid w:val="00355E49"/>
    <w:rsid w:val="003600D5"/>
    <w:rsid w:val="00360774"/>
    <w:rsid w:val="00361602"/>
    <w:rsid w:val="00361C0B"/>
    <w:rsid w:val="00364192"/>
    <w:rsid w:val="00364CCA"/>
    <w:rsid w:val="00365072"/>
    <w:rsid w:val="003656BB"/>
    <w:rsid w:val="00366226"/>
    <w:rsid w:val="0036779C"/>
    <w:rsid w:val="003711D4"/>
    <w:rsid w:val="003714D0"/>
    <w:rsid w:val="00373FE0"/>
    <w:rsid w:val="00374618"/>
    <w:rsid w:val="0037685D"/>
    <w:rsid w:val="00376C8B"/>
    <w:rsid w:val="00376FDE"/>
    <w:rsid w:val="0037787F"/>
    <w:rsid w:val="00382266"/>
    <w:rsid w:val="00383388"/>
    <w:rsid w:val="00386E0E"/>
    <w:rsid w:val="00393850"/>
    <w:rsid w:val="00393D24"/>
    <w:rsid w:val="00394233"/>
    <w:rsid w:val="0039427B"/>
    <w:rsid w:val="00395274"/>
    <w:rsid w:val="003A1768"/>
    <w:rsid w:val="003A6C3D"/>
    <w:rsid w:val="003B1280"/>
    <w:rsid w:val="003B15E2"/>
    <w:rsid w:val="003B1B9B"/>
    <w:rsid w:val="003B2C19"/>
    <w:rsid w:val="003B4C11"/>
    <w:rsid w:val="003B4CC7"/>
    <w:rsid w:val="003B69D9"/>
    <w:rsid w:val="003B773A"/>
    <w:rsid w:val="003C2007"/>
    <w:rsid w:val="003C2D08"/>
    <w:rsid w:val="003C329C"/>
    <w:rsid w:val="003C3C70"/>
    <w:rsid w:val="003C4AFD"/>
    <w:rsid w:val="003C4B35"/>
    <w:rsid w:val="003C54DB"/>
    <w:rsid w:val="003D0BBD"/>
    <w:rsid w:val="003D1F1C"/>
    <w:rsid w:val="003D2261"/>
    <w:rsid w:val="003D4B4D"/>
    <w:rsid w:val="003D6F35"/>
    <w:rsid w:val="003E2602"/>
    <w:rsid w:val="003E338B"/>
    <w:rsid w:val="003E3641"/>
    <w:rsid w:val="003E46B3"/>
    <w:rsid w:val="003E4DBA"/>
    <w:rsid w:val="003E6206"/>
    <w:rsid w:val="003E6E50"/>
    <w:rsid w:val="003E716F"/>
    <w:rsid w:val="003F0123"/>
    <w:rsid w:val="003F2EB2"/>
    <w:rsid w:val="003F49EF"/>
    <w:rsid w:val="003F56E2"/>
    <w:rsid w:val="003F60CD"/>
    <w:rsid w:val="003F6216"/>
    <w:rsid w:val="00401848"/>
    <w:rsid w:val="00402B39"/>
    <w:rsid w:val="00402EDF"/>
    <w:rsid w:val="00406B68"/>
    <w:rsid w:val="004079FE"/>
    <w:rsid w:val="004112F3"/>
    <w:rsid w:val="0041360B"/>
    <w:rsid w:val="0041405D"/>
    <w:rsid w:val="00414537"/>
    <w:rsid w:val="00414DBB"/>
    <w:rsid w:val="004171E7"/>
    <w:rsid w:val="00417E4C"/>
    <w:rsid w:val="00421BA6"/>
    <w:rsid w:val="00421BB7"/>
    <w:rsid w:val="00421F70"/>
    <w:rsid w:val="0042200E"/>
    <w:rsid w:val="00422086"/>
    <w:rsid w:val="00423A6F"/>
    <w:rsid w:val="004249B8"/>
    <w:rsid w:val="00424CD8"/>
    <w:rsid w:val="00427FF4"/>
    <w:rsid w:val="0043006E"/>
    <w:rsid w:val="00430AA7"/>
    <w:rsid w:val="0043146C"/>
    <w:rsid w:val="0043400B"/>
    <w:rsid w:val="00434DA6"/>
    <w:rsid w:val="00435C7C"/>
    <w:rsid w:val="00436FE7"/>
    <w:rsid w:val="00437012"/>
    <w:rsid w:val="00440EB7"/>
    <w:rsid w:val="00440EF3"/>
    <w:rsid w:val="00441F01"/>
    <w:rsid w:val="00442CB3"/>
    <w:rsid w:val="00443645"/>
    <w:rsid w:val="004440F4"/>
    <w:rsid w:val="00444DF2"/>
    <w:rsid w:val="0044562D"/>
    <w:rsid w:val="00446E80"/>
    <w:rsid w:val="00447443"/>
    <w:rsid w:val="00450BE1"/>
    <w:rsid w:val="00451306"/>
    <w:rsid w:val="00451F0E"/>
    <w:rsid w:val="004526CB"/>
    <w:rsid w:val="00454E5A"/>
    <w:rsid w:val="00455654"/>
    <w:rsid w:val="00455F2A"/>
    <w:rsid w:val="00455F4A"/>
    <w:rsid w:val="00456255"/>
    <w:rsid w:val="00457D0B"/>
    <w:rsid w:val="00457E7E"/>
    <w:rsid w:val="00461BC4"/>
    <w:rsid w:val="0046227D"/>
    <w:rsid w:val="00463760"/>
    <w:rsid w:val="004640B5"/>
    <w:rsid w:val="0046458B"/>
    <w:rsid w:val="00464857"/>
    <w:rsid w:val="004652A1"/>
    <w:rsid w:val="00466C51"/>
    <w:rsid w:val="004703C0"/>
    <w:rsid w:val="00470C5B"/>
    <w:rsid w:val="00470DD3"/>
    <w:rsid w:val="004733E1"/>
    <w:rsid w:val="0047342A"/>
    <w:rsid w:val="00473C60"/>
    <w:rsid w:val="00473FD4"/>
    <w:rsid w:val="0047458A"/>
    <w:rsid w:val="00475058"/>
    <w:rsid w:val="004755F1"/>
    <w:rsid w:val="00475FAF"/>
    <w:rsid w:val="004769CA"/>
    <w:rsid w:val="00476E22"/>
    <w:rsid w:val="00477325"/>
    <w:rsid w:val="00477C4F"/>
    <w:rsid w:val="00480124"/>
    <w:rsid w:val="00480450"/>
    <w:rsid w:val="00483606"/>
    <w:rsid w:val="00483B3E"/>
    <w:rsid w:val="00485A1B"/>
    <w:rsid w:val="00486F06"/>
    <w:rsid w:val="0048707C"/>
    <w:rsid w:val="0048720C"/>
    <w:rsid w:val="004878EA"/>
    <w:rsid w:val="004907B7"/>
    <w:rsid w:val="00490E31"/>
    <w:rsid w:val="00490FBE"/>
    <w:rsid w:val="0049125A"/>
    <w:rsid w:val="0049591C"/>
    <w:rsid w:val="00496BE4"/>
    <w:rsid w:val="004A0228"/>
    <w:rsid w:val="004A141D"/>
    <w:rsid w:val="004A1598"/>
    <w:rsid w:val="004A23C7"/>
    <w:rsid w:val="004A2446"/>
    <w:rsid w:val="004A27D0"/>
    <w:rsid w:val="004A3239"/>
    <w:rsid w:val="004A36FF"/>
    <w:rsid w:val="004A374B"/>
    <w:rsid w:val="004A42B5"/>
    <w:rsid w:val="004A4A37"/>
    <w:rsid w:val="004A4D62"/>
    <w:rsid w:val="004A7A02"/>
    <w:rsid w:val="004B11B2"/>
    <w:rsid w:val="004B35EB"/>
    <w:rsid w:val="004B3C74"/>
    <w:rsid w:val="004B43EC"/>
    <w:rsid w:val="004B4E2E"/>
    <w:rsid w:val="004B5553"/>
    <w:rsid w:val="004B6997"/>
    <w:rsid w:val="004B6F8E"/>
    <w:rsid w:val="004B7E48"/>
    <w:rsid w:val="004C0069"/>
    <w:rsid w:val="004C11C8"/>
    <w:rsid w:val="004C215E"/>
    <w:rsid w:val="004C28F7"/>
    <w:rsid w:val="004C2C8F"/>
    <w:rsid w:val="004C3737"/>
    <w:rsid w:val="004C3F6A"/>
    <w:rsid w:val="004C4584"/>
    <w:rsid w:val="004C5556"/>
    <w:rsid w:val="004D11B7"/>
    <w:rsid w:val="004D1978"/>
    <w:rsid w:val="004D40A2"/>
    <w:rsid w:val="004D4765"/>
    <w:rsid w:val="004D548D"/>
    <w:rsid w:val="004D5E71"/>
    <w:rsid w:val="004D61D9"/>
    <w:rsid w:val="004D6B71"/>
    <w:rsid w:val="004E064D"/>
    <w:rsid w:val="004E07B9"/>
    <w:rsid w:val="004E1B15"/>
    <w:rsid w:val="004E2E82"/>
    <w:rsid w:val="004E33B9"/>
    <w:rsid w:val="004E37E6"/>
    <w:rsid w:val="004E4AB6"/>
    <w:rsid w:val="004E536D"/>
    <w:rsid w:val="004E6FB0"/>
    <w:rsid w:val="004F1989"/>
    <w:rsid w:val="004F2DFA"/>
    <w:rsid w:val="004F48FB"/>
    <w:rsid w:val="004F4DAC"/>
    <w:rsid w:val="004F5DAB"/>
    <w:rsid w:val="004F6747"/>
    <w:rsid w:val="004F6F62"/>
    <w:rsid w:val="004F7393"/>
    <w:rsid w:val="0050139A"/>
    <w:rsid w:val="00501D43"/>
    <w:rsid w:val="00502DD7"/>
    <w:rsid w:val="00507B8C"/>
    <w:rsid w:val="005113A5"/>
    <w:rsid w:val="00512841"/>
    <w:rsid w:val="00512FB7"/>
    <w:rsid w:val="00513518"/>
    <w:rsid w:val="00513966"/>
    <w:rsid w:val="00514529"/>
    <w:rsid w:val="00516017"/>
    <w:rsid w:val="00516142"/>
    <w:rsid w:val="00516647"/>
    <w:rsid w:val="00516893"/>
    <w:rsid w:val="005213A4"/>
    <w:rsid w:val="005213BC"/>
    <w:rsid w:val="00521A74"/>
    <w:rsid w:val="00522795"/>
    <w:rsid w:val="00524169"/>
    <w:rsid w:val="00524821"/>
    <w:rsid w:val="00525C0D"/>
    <w:rsid w:val="00530052"/>
    <w:rsid w:val="00530EE8"/>
    <w:rsid w:val="00533501"/>
    <w:rsid w:val="005336E4"/>
    <w:rsid w:val="00533B0F"/>
    <w:rsid w:val="00534537"/>
    <w:rsid w:val="00534A78"/>
    <w:rsid w:val="00536057"/>
    <w:rsid w:val="00536BAA"/>
    <w:rsid w:val="005370E4"/>
    <w:rsid w:val="00540A51"/>
    <w:rsid w:val="00540D49"/>
    <w:rsid w:val="005413D8"/>
    <w:rsid w:val="00542003"/>
    <w:rsid w:val="00543DA7"/>
    <w:rsid w:val="005440E4"/>
    <w:rsid w:val="00544FEB"/>
    <w:rsid w:val="0054650B"/>
    <w:rsid w:val="00550458"/>
    <w:rsid w:val="00550D93"/>
    <w:rsid w:val="005513B7"/>
    <w:rsid w:val="00552438"/>
    <w:rsid w:val="00552B0A"/>
    <w:rsid w:val="00552D07"/>
    <w:rsid w:val="005538AB"/>
    <w:rsid w:val="00553ED8"/>
    <w:rsid w:val="00554736"/>
    <w:rsid w:val="005552B7"/>
    <w:rsid w:val="00556E9A"/>
    <w:rsid w:val="005616D3"/>
    <w:rsid w:val="005626A2"/>
    <w:rsid w:val="005629ED"/>
    <w:rsid w:val="00562CDD"/>
    <w:rsid w:val="005657F4"/>
    <w:rsid w:val="00566544"/>
    <w:rsid w:val="00566ADA"/>
    <w:rsid w:val="005670D9"/>
    <w:rsid w:val="00567E71"/>
    <w:rsid w:val="00567FF4"/>
    <w:rsid w:val="00570836"/>
    <w:rsid w:val="00570E82"/>
    <w:rsid w:val="0057184A"/>
    <w:rsid w:val="005718EB"/>
    <w:rsid w:val="0057325D"/>
    <w:rsid w:val="005735CE"/>
    <w:rsid w:val="005743AF"/>
    <w:rsid w:val="005743E3"/>
    <w:rsid w:val="00574CB0"/>
    <w:rsid w:val="00577B6A"/>
    <w:rsid w:val="00582341"/>
    <w:rsid w:val="00583CEA"/>
    <w:rsid w:val="0058420A"/>
    <w:rsid w:val="0058687C"/>
    <w:rsid w:val="00586BBF"/>
    <w:rsid w:val="00586E82"/>
    <w:rsid w:val="0059122B"/>
    <w:rsid w:val="00592BA4"/>
    <w:rsid w:val="0059639B"/>
    <w:rsid w:val="00596630"/>
    <w:rsid w:val="005A07B3"/>
    <w:rsid w:val="005A0CBA"/>
    <w:rsid w:val="005A1799"/>
    <w:rsid w:val="005A179F"/>
    <w:rsid w:val="005A3035"/>
    <w:rsid w:val="005A4EE4"/>
    <w:rsid w:val="005A708C"/>
    <w:rsid w:val="005A7BB7"/>
    <w:rsid w:val="005B122A"/>
    <w:rsid w:val="005B1FB7"/>
    <w:rsid w:val="005B2D78"/>
    <w:rsid w:val="005B2EA3"/>
    <w:rsid w:val="005B3C03"/>
    <w:rsid w:val="005B6134"/>
    <w:rsid w:val="005B7347"/>
    <w:rsid w:val="005B7D90"/>
    <w:rsid w:val="005B7E14"/>
    <w:rsid w:val="005C0A8C"/>
    <w:rsid w:val="005C0B96"/>
    <w:rsid w:val="005C55C2"/>
    <w:rsid w:val="005C76B2"/>
    <w:rsid w:val="005D008B"/>
    <w:rsid w:val="005D117F"/>
    <w:rsid w:val="005D22B6"/>
    <w:rsid w:val="005D3592"/>
    <w:rsid w:val="005D5F56"/>
    <w:rsid w:val="005D5FF0"/>
    <w:rsid w:val="005D6165"/>
    <w:rsid w:val="005D6816"/>
    <w:rsid w:val="005E0C7B"/>
    <w:rsid w:val="005E2478"/>
    <w:rsid w:val="005E27BC"/>
    <w:rsid w:val="005E4BE5"/>
    <w:rsid w:val="005E50D7"/>
    <w:rsid w:val="005E5658"/>
    <w:rsid w:val="005E626F"/>
    <w:rsid w:val="005E661E"/>
    <w:rsid w:val="005E7771"/>
    <w:rsid w:val="005F0672"/>
    <w:rsid w:val="005F21FA"/>
    <w:rsid w:val="005F7E69"/>
    <w:rsid w:val="00601F48"/>
    <w:rsid w:val="006025F0"/>
    <w:rsid w:val="00602D43"/>
    <w:rsid w:val="00602FE0"/>
    <w:rsid w:val="00603131"/>
    <w:rsid w:val="006049D3"/>
    <w:rsid w:val="00605787"/>
    <w:rsid w:val="00610233"/>
    <w:rsid w:val="00610555"/>
    <w:rsid w:val="006127CC"/>
    <w:rsid w:val="00612E27"/>
    <w:rsid w:val="00613AE4"/>
    <w:rsid w:val="00613C16"/>
    <w:rsid w:val="00614D7D"/>
    <w:rsid w:val="00614DF8"/>
    <w:rsid w:val="00615320"/>
    <w:rsid w:val="006218F0"/>
    <w:rsid w:val="00621D68"/>
    <w:rsid w:val="006228E6"/>
    <w:rsid w:val="00623DFD"/>
    <w:rsid w:val="00624C49"/>
    <w:rsid w:val="006250FB"/>
    <w:rsid w:val="006253FA"/>
    <w:rsid w:val="00625F66"/>
    <w:rsid w:val="006262BA"/>
    <w:rsid w:val="006263CD"/>
    <w:rsid w:val="0062662F"/>
    <w:rsid w:val="00631602"/>
    <w:rsid w:val="006338F1"/>
    <w:rsid w:val="00633BEC"/>
    <w:rsid w:val="00633C6D"/>
    <w:rsid w:val="00634F2D"/>
    <w:rsid w:val="006356D2"/>
    <w:rsid w:val="0063760E"/>
    <w:rsid w:val="00637ED7"/>
    <w:rsid w:val="00640954"/>
    <w:rsid w:val="00643B2A"/>
    <w:rsid w:val="00644FE8"/>
    <w:rsid w:val="0064535D"/>
    <w:rsid w:val="0064569A"/>
    <w:rsid w:val="006456CD"/>
    <w:rsid w:val="00646E12"/>
    <w:rsid w:val="006505A7"/>
    <w:rsid w:val="00651E2E"/>
    <w:rsid w:val="006521F6"/>
    <w:rsid w:val="006531FE"/>
    <w:rsid w:val="00653AF4"/>
    <w:rsid w:val="006540D2"/>
    <w:rsid w:val="00654695"/>
    <w:rsid w:val="00654D25"/>
    <w:rsid w:val="00654F2F"/>
    <w:rsid w:val="006571DB"/>
    <w:rsid w:val="00657AD1"/>
    <w:rsid w:val="0066141C"/>
    <w:rsid w:val="006614B8"/>
    <w:rsid w:val="006632BE"/>
    <w:rsid w:val="00664B01"/>
    <w:rsid w:val="006651FC"/>
    <w:rsid w:val="0066527C"/>
    <w:rsid w:val="00667C30"/>
    <w:rsid w:val="0067004A"/>
    <w:rsid w:val="006702EC"/>
    <w:rsid w:val="006749D7"/>
    <w:rsid w:val="006750D0"/>
    <w:rsid w:val="00675614"/>
    <w:rsid w:val="00676C58"/>
    <w:rsid w:val="006778C1"/>
    <w:rsid w:val="00677E52"/>
    <w:rsid w:val="00681F41"/>
    <w:rsid w:val="00682AA4"/>
    <w:rsid w:val="00682AEB"/>
    <w:rsid w:val="0068307C"/>
    <w:rsid w:val="006836E2"/>
    <w:rsid w:val="00684D4B"/>
    <w:rsid w:val="006856E8"/>
    <w:rsid w:val="0069410D"/>
    <w:rsid w:val="00695CA8"/>
    <w:rsid w:val="00697213"/>
    <w:rsid w:val="00697D76"/>
    <w:rsid w:val="006A1E3E"/>
    <w:rsid w:val="006A301D"/>
    <w:rsid w:val="006A351B"/>
    <w:rsid w:val="006A44B7"/>
    <w:rsid w:val="006A4973"/>
    <w:rsid w:val="006A6A92"/>
    <w:rsid w:val="006A7BA6"/>
    <w:rsid w:val="006A7FF3"/>
    <w:rsid w:val="006B04FE"/>
    <w:rsid w:val="006B1DBC"/>
    <w:rsid w:val="006B2EAE"/>
    <w:rsid w:val="006B32B9"/>
    <w:rsid w:val="006B3B35"/>
    <w:rsid w:val="006B4531"/>
    <w:rsid w:val="006B594F"/>
    <w:rsid w:val="006B59AF"/>
    <w:rsid w:val="006B67E2"/>
    <w:rsid w:val="006B6C2B"/>
    <w:rsid w:val="006C14D5"/>
    <w:rsid w:val="006C2A44"/>
    <w:rsid w:val="006C2DB6"/>
    <w:rsid w:val="006C36FF"/>
    <w:rsid w:val="006C480E"/>
    <w:rsid w:val="006C5BB9"/>
    <w:rsid w:val="006C66D1"/>
    <w:rsid w:val="006C6C81"/>
    <w:rsid w:val="006D0740"/>
    <w:rsid w:val="006D0DD7"/>
    <w:rsid w:val="006D1006"/>
    <w:rsid w:val="006D1E73"/>
    <w:rsid w:val="006D200B"/>
    <w:rsid w:val="006D2350"/>
    <w:rsid w:val="006D295D"/>
    <w:rsid w:val="006D3BFA"/>
    <w:rsid w:val="006D4837"/>
    <w:rsid w:val="006D6E84"/>
    <w:rsid w:val="006E0C88"/>
    <w:rsid w:val="006E16D9"/>
    <w:rsid w:val="006E4B79"/>
    <w:rsid w:val="006E5079"/>
    <w:rsid w:val="006E5E5B"/>
    <w:rsid w:val="006E6626"/>
    <w:rsid w:val="006E6F1B"/>
    <w:rsid w:val="006F01BA"/>
    <w:rsid w:val="006F115F"/>
    <w:rsid w:val="006F2F6A"/>
    <w:rsid w:val="006F46FB"/>
    <w:rsid w:val="006F4C2C"/>
    <w:rsid w:val="006F74BB"/>
    <w:rsid w:val="006F7D69"/>
    <w:rsid w:val="0070095C"/>
    <w:rsid w:val="0070217A"/>
    <w:rsid w:val="007026C5"/>
    <w:rsid w:val="007033E4"/>
    <w:rsid w:val="00703ED1"/>
    <w:rsid w:val="007042EC"/>
    <w:rsid w:val="007048F9"/>
    <w:rsid w:val="0070495F"/>
    <w:rsid w:val="00705FAF"/>
    <w:rsid w:val="0070784F"/>
    <w:rsid w:val="00710A57"/>
    <w:rsid w:val="00710DD3"/>
    <w:rsid w:val="0071128F"/>
    <w:rsid w:val="0071163E"/>
    <w:rsid w:val="00713895"/>
    <w:rsid w:val="007141EB"/>
    <w:rsid w:val="00714B8F"/>
    <w:rsid w:val="00714DEB"/>
    <w:rsid w:val="00715780"/>
    <w:rsid w:val="00720F68"/>
    <w:rsid w:val="007210D1"/>
    <w:rsid w:val="00721C7A"/>
    <w:rsid w:val="007238B8"/>
    <w:rsid w:val="0072460E"/>
    <w:rsid w:val="0072506F"/>
    <w:rsid w:val="00727987"/>
    <w:rsid w:val="00727D0D"/>
    <w:rsid w:val="00727F87"/>
    <w:rsid w:val="007304DD"/>
    <w:rsid w:val="007339E1"/>
    <w:rsid w:val="0073538D"/>
    <w:rsid w:val="00735ACA"/>
    <w:rsid w:val="00737C4B"/>
    <w:rsid w:val="00740C05"/>
    <w:rsid w:val="0074116A"/>
    <w:rsid w:val="00741407"/>
    <w:rsid w:val="0074192E"/>
    <w:rsid w:val="00741AB3"/>
    <w:rsid w:val="00742CB8"/>
    <w:rsid w:val="0074603A"/>
    <w:rsid w:val="0075069C"/>
    <w:rsid w:val="00750CFE"/>
    <w:rsid w:val="00751E0E"/>
    <w:rsid w:val="0075215E"/>
    <w:rsid w:val="00756CF0"/>
    <w:rsid w:val="00756DAD"/>
    <w:rsid w:val="00761639"/>
    <w:rsid w:val="007624B1"/>
    <w:rsid w:val="007631ED"/>
    <w:rsid w:val="00763CE3"/>
    <w:rsid w:val="00763D40"/>
    <w:rsid w:val="00766AC8"/>
    <w:rsid w:val="00766BD8"/>
    <w:rsid w:val="00766E47"/>
    <w:rsid w:val="00767680"/>
    <w:rsid w:val="0077309A"/>
    <w:rsid w:val="007731BE"/>
    <w:rsid w:val="007743D6"/>
    <w:rsid w:val="00774D4F"/>
    <w:rsid w:val="00776CFE"/>
    <w:rsid w:val="00777386"/>
    <w:rsid w:val="00780583"/>
    <w:rsid w:val="00782661"/>
    <w:rsid w:val="00782D15"/>
    <w:rsid w:val="00783100"/>
    <w:rsid w:val="00783172"/>
    <w:rsid w:val="00783BF7"/>
    <w:rsid w:val="00784291"/>
    <w:rsid w:val="00786A01"/>
    <w:rsid w:val="00787723"/>
    <w:rsid w:val="00787960"/>
    <w:rsid w:val="00790FD4"/>
    <w:rsid w:val="00791CED"/>
    <w:rsid w:val="00793D4E"/>
    <w:rsid w:val="00794D79"/>
    <w:rsid w:val="00795D8D"/>
    <w:rsid w:val="00795EEF"/>
    <w:rsid w:val="00796197"/>
    <w:rsid w:val="0079752B"/>
    <w:rsid w:val="007A38D4"/>
    <w:rsid w:val="007A7EFE"/>
    <w:rsid w:val="007B1BE9"/>
    <w:rsid w:val="007B2AA4"/>
    <w:rsid w:val="007B4F23"/>
    <w:rsid w:val="007B54FD"/>
    <w:rsid w:val="007B7EE5"/>
    <w:rsid w:val="007C0D06"/>
    <w:rsid w:val="007C209D"/>
    <w:rsid w:val="007C3257"/>
    <w:rsid w:val="007C3363"/>
    <w:rsid w:val="007C5F8B"/>
    <w:rsid w:val="007C6664"/>
    <w:rsid w:val="007C6C91"/>
    <w:rsid w:val="007D170B"/>
    <w:rsid w:val="007D1934"/>
    <w:rsid w:val="007D1F29"/>
    <w:rsid w:val="007D30C5"/>
    <w:rsid w:val="007D3CCD"/>
    <w:rsid w:val="007D4961"/>
    <w:rsid w:val="007D4AC4"/>
    <w:rsid w:val="007D6836"/>
    <w:rsid w:val="007D6E70"/>
    <w:rsid w:val="007D7729"/>
    <w:rsid w:val="007D7B36"/>
    <w:rsid w:val="007E04EC"/>
    <w:rsid w:val="007E0732"/>
    <w:rsid w:val="007E1C8A"/>
    <w:rsid w:val="007E5938"/>
    <w:rsid w:val="007E63DF"/>
    <w:rsid w:val="007E7937"/>
    <w:rsid w:val="007E7C6F"/>
    <w:rsid w:val="007E7E75"/>
    <w:rsid w:val="007F1288"/>
    <w:rsid w:val="007F2C49"/>
    <w:rsid w:val="007F2CE4"/>
    <w:rsid w:val="007F4E20"/>
    <w:rsid w:val="007F5423"/>
    <w:rsid w:val="007F6ACD"/>
    <w:rsid w:val="007F73C7"/>
    <w:rsid w:val="00800984"/>
    <w:rsid w:val="008039B7"/>
    <w:rsid w:val="00803CB6"/>
    <w:rsid w:val="00804405"/>
    <w:rsid w:val="00806DA1"/>
    <w:rsid w:val="00807AB5"/>
    <w:rsid w:val="008101C8"/>
    <w:rsid w:val="00810716"/>
    <w:rsid w:val="00811484"/>
    <w:rsid w:val="0081166E"/>
    <w:rsid w:val="00812A99"/>
    <w:rsid w:val="00812D74"/>
    <w:rsid w:val="00813452"/>
    <w:rsid w:val="00814E1D"/>
    <w:rsid w:val="00815B96"/>
    <w:rsid w:val="008166C2"/>
    <w:rsid w:val="00817892"/>
    <w:rsid w:val="00817899"/>
    <w:rsid w:val="00820063"/>
    <w:rsid w:val="008204BC"/>
    <w:rsid w:val="00822099"/>
    <w:rsid w:val="0082319C"/>
    <w:rsid w:val="00825845"/>
    <w:rsid w:val="00825AC8"/>
    <w:rsid w:val="00825D96"/>
    <w:rsid w:val="0083256E"/>
    <w:rsid w:val="00836F4E"/>
    <w:rsid w:val="008370B4"/>
    <w:rsid w:val="0083794D"/>
    <w:rsid w:val="008421D5"/>
    <w:rsid w:val="00843965"/>
    <w:rsid w:val="00850A5B"/>
    <w:rsid w:val="00851036"/>
    <w:rsid w:val="00851105"/>
    <w:rsid w:val="00852208"/>
    <w:rsid w:val="00852488"/>
    <w:rsid w:val="0085278C"/>
    <w:rsid w:val="00854F5D"/>
    <w:rsid w:val="00855BB5"/>
    <w:rsid w:val="008567AC"/>
    <w:rsid w:val="008574AB"/>
    <w:rsid w:val="00862248"/>
    <w:rsid w:val="0086324F"/>
    <w:rsid w:val="0086325D"/>
    <w:rsid w:val="00863B05"/>
    <w:rsid w:val="00864DBF"/>
    <w:rsid w:val="00865713"/>
    <w:rsid w:val="008663C1"/>
    <w:rsid w:val="00870751"/>
    <w:rsid w:val="008715B5"/>
    <w:rsid w:val="0087328D"/>
    <w:rsid w:val="0087339D"/>
    <w:rsid w:val="0087438E"/>
    <w:rsid w:val="00874E47"/>
    <w:rsid w:val="00876B6E"/>
    <w:rsid w:val="008779FF"/>
    <w:rsid w:val="008804D4"/>
    <w:rsid w:val="00881C34"/>
    <w:rsid w:val="00882A61"/>
    <w:rsid w:val="00892191"/>
    <w:rsid w:val="00892EB8"/>
    <w:rsid w:val="00894A29"/>
    <w:rsid w:val="00894F2A"/>
    <w:rsid w:val="00897B47"/>
    <w:rsid w:val="008A0533"/>
    <w:rsid w:val="008A18D6"/>
    <w:rsid w:val="008A51B4"/>
    <w:rsid w:val="008A6F9C"/>
    <w:rsid w:val="008B0B27"/>
    <w:rsid w:val="008B0C33"/>
    <w:rsid w:val="008B2702"/>
    <w:rsid w:val="008B2FCF"/>
    <w:rsid w:val="008B4058"/>
    <w:rsid w:val="008B5A16"/>
    <w:rsid w:val="008B687F"/>
    <w:rsid w:val="008B7DBF"/>
    <w:rsid w:val="008B7FE4"/>
    <w:rsid w:val="008C0597"/>
    <w:rsid w:val="008C08B9"/>
    <w:rsid w:val="008C1C29"/>
    <w:rsid w:val="008C2076"/>
    <w:rsid w:val="008C20D1"/>
    <w:rsid w:val="008C2D37"/>
    <w:rsid w:val="008C3C65"/>
    <w:rsid w:val="008C3CD0"/>
    <w:rsid w:val="008C5503"/>
    <w:rsid w:val="008D0D0C"/>
    <w:rsid w:val="008D3560"/>
    <w:rsid w:val="008D35B9"/>
    <w:rsid w:val="008D3A74"/>
    <w:rsid w:val="008D5BD1"/>
    <w:rsid w:val="008D5E09"/>
    <w:rsid w:val="008D64DD"/>
    <w:rsid w:val="008E0677"/>
    <w:rsid w:val="008E10E4"/>
    <w:rsid w:val="008E2196"/>
    <w:rsid w:val="008E300F"/>
    <w:rsid w:val="008E4741"/>
    <w:rsid w:val="008E5939"/>
    <w:rsid w:val="008E5952"/>
    <w:rsid w:val="008E7ED3"/>
    <w:rsid w:val="008F014D"/>
    <w:rsid w:val="008F56E6"/>
    <w:rsid w:val="008F5D2C"/>
    <w:rsid w:val="008F6F7A"/>
    <w:rsid w:val="00900182"/>
    <w:rsid w:val="0090072F"/>
    <w:rsid w:val="00900BA5"/>
    <w:rsid w:val="009020A4"/>
    <w:rsid w:val="00902CB7"/>
    <w:rsid w:val="00902FF4"/>
    <w:rsid w:val="00903B03"/>
    <w:rsid w:val="00904208"/>
    <w:rsid w:val="00904D22"/>
    <w:rsid w:val="00904FDA"/>
    <w:rsid w:val="00905CE9"/>
    <w:rsid w:val="00906A22"/>
    <w:rsid w:val="00911EC6"/>
    <w:rsid w:val="009124A3"/>
    <w:rsid w:val="00914776"/>
    <w:rsid w:val="009152D4"/>
    <w:rsid w:val="00916D99"/>
    <w:rsid w:val="00917C06"/>
    <w:rsid w:val="0092144D"/>
    <w:rsid w:val="0092287C"/>
    <w:rsid w:val="00922FA9"/>
    <w:rsid w:val="00923556"/>
    <w:rsid w:val="009236BE"/>
    <w:rsid w:val="009238FB"/>
    <w:rsid w:val="0092417E"/>
    <w:rsid w:val="00924307"/>
    <w:rsid w:val="00925FEC"/>
    <w:rsid w:val="0092622D"/>
    <w:rsid w:val="00927C5B"/>
    <w:rsid w:val="00927F32"/>
    <w:rsid w:val="00930C4A"/>
    <w:rsid w:val="00931B5A"/>
    <w:rsid w:val="00931F14"/>
    <w:rsid w:val="009321BD"/>
    <w:rsid w:val="00932CB4"/>
    <w:rsid w:val="00933218"/>
    <w:rsid w:val="0093379B"/>
    <w:rsid w:val="00933BCB"/>
    <w:rsid w:val="00934F62"/>
    <w:rsid w:val="00940373"/>
    <w:rsid w:val="00940AA8"/>
    <w:rsid w:val="00940DEE"/>
    <w:rsid w:val="00943F49"/>
    <w:rsid w:val="00944DAB"/>
    <w:rsid w:val="00945AAD"/>
    <w:rsid w:val="00950B3E"/>
    <w:rsid w:val="00950F99"/>
    <w:rsid w:val="00951466"/>
    <w:rsid w:val="009522D7"/>
    <w:rsid w:val="009549E5"/>
    <w:rsid w:val="0095566B"/>
    <w:rsid w:val="00957311"/>
    <w:rsid w:val="009621F1"/>
    <w:rsid w:val="00963B62"/>
    <w:rsid w:val="009650E0"/>
    <w:rsid w:val="00965260"/>
    <w:rsid w:val="00966CD3"/>
    <w:rsid w:val="00967644"/>
    <w:rsid w:val="00970E95"/>
    <w:rsid w:val="0097161D"/>
    <w:rsid w:val="00971BFC"/>
    <w:rsid w:val="00975139"/>
    <w:rsid w:val="0098022D"/>
    <w:rsid w:val="0098064D"/>
    <w:rsid w:val="00980710"/>
    <w:rsid w:val="00980775"/>
    <w:rsid w:val="00981C16"/>
    <w:rsid w:val="0098299B"/>
    <w:rsid w:val="00983F56"/>
    <w:rsid w:val="00984028"/>
    <w:rsid w:val="009840CB"/>
    <w:rsid w:val="00984AB6"/>
    <w:rsid w:val="00985439"/>
    <w:rsid w:val="00986399"/>
    <w:rsid w:val="00986BE2"/>
    <w:rsid w:val="00987D6D"/>
    <w:rsid w:val="009915C5"/>
    <w:rsid w:val="00991918"/>
    <w:rsid w:val="009920DF"/>
    <w:rsid w:val="009926C8"/>
    <w:rsid w:val="009977A6"/>
    <w:rsid w:val="00997F3E"/>
    <w:rsid w:val="009A0599"/>
    <w:rsid w:val="009A1E28"/>
    <w:rsid w:val="009A1FDE"/>
    <w:rsid w:val="009A2210"/>
    <w:rsid w:val="009A2D56"/>
    <w:rsid w:val="009A439E"/>
    <w:rsid w:val="009A52BE"/>
    <w:rsid w:val="009A595F"/>
    <w:rsid w:val="009A5E20"/>
    <w:rsid w:val="009A7307"/>
    <w:rsid w:val="009B206D"/>
    <w:rsid w:val="009B244B"/>
    <w:rsid w:val="009B27AC"/>
    <w:rsid w:val="009B2F8C"/>
    <w:rsid w:val="009B346E"/>
    <w:rsid w:val="009B404A"/>
    <w:rsid w:val="009B56EE"/>
    <w:rsid w:val="009B58B2"/>
    <w:rsid w:val="009B7824"/>
    <w:rsid w:val="009C002E"/>
    <w:rsid w:val="009C06A2"/>
    <w:rsid w:val="009C392A"/>
    <w:rsid w:val="009C396D"/>
    <w:rsid w:val="009C7563"/>
    <w:rsid w:val="009C77C1"/>
    <w:rsid w:val="009C7E9D"/>
    <w:rsid w:val="009D0B97"/>
    <w:rsid w:val="009D2908"/>
    <w:rsid w:val="009D69FF"/>
    <w:rsid w:val="009D6BFE"/>
    <w:rsid w:val="009E0923"/>
    <w:rsid w:val="009E202F"/>
    <w:rsid w:val="009E2B90"/>
    <w:rsid w:val="009E2F0F"/>
    <w:rsid w:val="009E3EBD"/>
    <w:rsid w:val="009E413A"/>
    <w:rsid w:val="009E44E8"/>
    <w:rsid w:val="009E4AD9"/>
    <w:rsid w:val="009E543A"/>
    <w:rsid w:val="009E5BC9"/>
    <w:rsid w:val="009E61C2"/>
    <w:rsid w:val="009E6459"/>
    <w:rsid w:val="009E7818"/>
    <w:rsid w:val="009F459F"/>
    <w:rsid w:val="009F7439"/>
    <w:rsid w:val="00A00123"/>
    <w:rsid w:val="00A01918"/>
    <w:rsid w:val="00A03901"/>
    <w:rsid w:val="00A03A49"/>
    <w:rsid w:val="00A04A60"/>
    <w:rsid w:val="00A05AEE"/>
    <w:rsid w:val="00A1231E"/>
    <w:rsid w:val="00A1339D"/>
    <w:rsid w:val="00A15C57"/>
    <w:rsid w:val="00A163FD"/>
    <w:rsid w:val="00A20F3A"/>
    <w:rsid w:val="00A2294A"/>
    <w:rsid w:val="00A22B8D"/>
    <w:rsid w:val="00A24754"/>
    <w:rsid w:val="00A24CD3"/>
    <w:rsid w:val="00A24F74"/>
    <w:rsid w:val="00A25A93"/>
    <w:rsid w:val="00A3085A"/>
    <w:rsid w:val="00A31B33"/>
    <w:rsid w:val="00A32555"/>
    <w:rsid w:val="00A325C7"/>
    <w:rsid w:val="00A3327B"/>
    <w:rsid w:val="00A33304"/>
    <w:rsid w:val="00A3422D"/>
    <w:rsid w:val="00A35925"/>
    <w:rsid w:val="00A40021"/>
    <w:rsid w:val="00A41970"/>
    <w:rsid w:val="00A425F3"/>
    <w:rsid w:val="00A42CEB"/>
    <w:rsid w:val="00A436BA"/>
    <w:rsid w:val="00A43797"/>
    <w:rsid w:val="00A43C34"/>
    <w:rsid w:val="00A440FB"/>
    <w:rsid w:val="00A507AE"/>
    <w:rsid w:val="00A50EFF"/>
    <w:rsid w:val="00A51707"/>
    <w:rsid w:val="00A51929"/>
    <w:rsid w:val="00A520CD"/>
    <w:rsid w:val="00A523E3"/>
    <w:rsid w:val="00A53D2E"/>
    <w:rsid w:val="00A547A9"/>
    <w:rsid w:val="00A54A94"/>
    <w:rsid w:val="00A56281"/>
    <w:rsid w:val="00A57CB7"/>
    <w:rsid w:val="00A601FC"/>
    <w:rsid w:val="00A6202F"/>
    <w:rsid w:val="00A636A2"/>
    <w:rsid w:val="00A63A95"/>
    <w:rsid w:val="00A65365"/>
    <w:rsid w:val="00A66C9D"/>
    <w:rsid w:val="00A66E4F"/>
    <w:rsid w:val="00A707C2"/>
    <w:rsid w:val="00A7144F"/>
    <w:rsid w:val="00A71507"/>
    <w:rsid w:val="00A72F8D"/>
    <w:rsid w:val="00A73033"/>
    <w:rsid w:val="00A7323A"/>
    <w:rsid w:val="00A73804"/>
    <w:rsid w:val="00A7392D"/>
    <w:rsid w:val="00A73C6F"/>
    <w:rsid w:val="00A77450"/>
    <w:rsid w:val="00A8016D"/>
    <w:rsid w:val="00A80560"/>
    <w:rsid w:val="00A80ACF"/>
    <w:rsid w:val="00A83EC5"/>
    <w:rsid w:val="00A8479D"/>
    <w:rsid w:val="00A861FE"/>
    <w:rsid w:val="00A86E3F"/>
    <w:rsid w:val="00A90917"/>
    <w:rsid w:val="00A90D85"/>
    <w:rsid w:val="00A91AF5"/>
    <w:rsid w:val="00A928C9"/>
    <w:rsid w:val="00A930EC"/>
    <w:rsid w:val="00A94BB8"/>
    <w:rsid w:val="00A959D5"/>
    <w:rsid w:val="00A95E28"/>
    <w:rsid w:val="00A961BF"/>
    <w:rsid w:val="00A97D8D"/>
    <w:rsid w:val="00AA4EDC"/>
    <w:rsid w:val="00AA5086"/>
    <w:rsid w:val="00AA5244"/>
    <w:rsid w:val="00AA57D9"/>
    <w:rsid w:val="00AA61D7"/>
    <w:rsid w:val="00AA7A1C"/>
    <w:rsid w:val="00AB0619"/>
    <w:rsid w:val="00AB0E5F"/>
    <w:rsid w:val="00AB2499"/>
    <w:rsid w:val="00AB25E0"/>
    <w:rsid w:val="00AB3417"/>
    <w:rsid w:val="00AB413D"/>
    <w:rsid w:val="00AB46EB"/>
    <w:rsid w:val="00AB620D"/>
    <w:rsid w:val="00AB766A"/>
    <w:rsid w:val="00AB785A"/>
    <w:rsid w:val="00AC15E3"/>
    <w:rsid w:val="00AC192B"/>
    <w:rsid w:val="00AC3925"/>
    <w:rsid w:val="00AC3AC0"/>
    <w:rsid w:val="00AC3BE3"/>
    <w:rsid w:val="00AC3C2C"/>
    <w:rsid w:val="00AC44AE"/>
    <w:rsid w:val="00AC4A52"/>
    <w:rsid w:val="00AC563F"/>
    <w:rsid w:val="00AC7F97"/>
    <w:rsid w:val="00AD080D"/>
    <w:rsid w:val="00AD0BF8"/>
    <w:rsid w:val="00AD0CC4"/>
    <w:rsid w:val="00AD0F78"/>
    <w:rsid w:val="00AD187B"/>
    <w:rsid w:val="00AD1E80"/>
    <w:rsid w:val="00AD395B"/>
    <w:rsid w:val="00AD3C30"/>
    <w:rsid w:val="00AD4854"/>
    <w:rsid w:val="00AD6E28"/>
    <w:rsid w:val="00AD7B43"/>
    <w:rsid w:val="00AE0045"/>
    <w:rsid w:val="00AE0EF3"/>
    <w:rsid w:val="00AE1036"/>
    <w:rsid w:val="00AE1D9B"/>
    <w:rsid w:val="00AE3E69"/>
    <w:rsid w:val="00AE4E0C"/>
    <w:rsid w:val="00AE5728"/>
    <w:rsid w:val="00AE5E84"/>
    <w:rsid w:val="00AE629F"/>
    <w:rsid w:val="00AE68D1"/>
    <w:rsid w:val="00AE6E77"/>
    <w:rsid w:val="00AE72B7"/>
    <w:rsid w:val="00AE7563"/>
    <w:rsid w:val="00AE7D00"/>
    <w:rsid w:val="00AF0471"/>
    <w:rsid w:val="00AF13DB"/>
    <w:rsid w:val="00AF2DF6"/>
    <w:rsid w:val="00AF458C"/>
    <w:rsid w:val="00AF4E18"/>
    <w:rsid w:val="00AF5FFC"/>
    <w:rsid w:val="00AF6714"/>
    <w:rsid w:val="00B01A20"/>
    <w:rsid w:val="00B02696"/>
    <w:rsid w:val="00B030B6"/>
    <w:rsid w:val="00B031BD"/>
    <w:rsid w:val="00B03487"/>
    <w:rsid w:val="00B050AB"/>
    <w:rsid w:val="00B05C8C"/>
    <w:rsid w:val="00B06F17"/>
    <w:rsid w:val="00B115A2"/>
    <w:rsid w:val="00B12CCC"/>
    <w:rsid w:val="00B13F28"/>
    <w:rsid w:val="00B14CBF"/>
    <w:rsid w:val="00B1528E"/>
    <w:rsid w:val="00B1590A"/>
    <w:rsid w:val="00B15E45"/>
    <w:rsid w:val="00B2035E"/>
    <w:rsid w:val="00B20628"/>
    <w:rsid w:val="00B20722"/>
    <w:rsid w:val="00B20752"/>
    <w:rsid w:val="00B224F3"/>
    <w:rsid w:val="00B22FB6"/>
    <w:rsid w:val="00B236CB"/>
    <w:rsid w:val="00B23B2F"/>
    <w:rsid w:val="00B24E05"/>
    <w:rsid w:val="00B271D7"/>
    <w:rsid w:val="00B306D6"/>
    <w:rsid w:val="00B3083E"/>
    <w:rsid w:val="00B33520"/>
    <w:rsid w:val="00B33812"/>
    <w:rsid w:val="00B33F25"/>
    <w:rsid w:val="00B348B6"/>
    <w:rsid w:val="00B359C5"/>
    <w:rsid w:val="00B359FB"/>
    <w:rsid w:val="00B36D30"/>
    <w:rsid w:val="00B409CF"/>
    <w:rsid w:val="00B40EFC"/>
    <w:rsid w:val="00B41268"/>
    <w:rsid w:val="00B42F00"/>
    <w:rsid w:val="00B432D8"/>
    <w:rsid w:val="00B454DD"/>
    <w:rsid w:val="00B46D8F"/>
    <w:rsid w:val="00B474EA"/>
    <w:rsid w:val="00B47599"/>
    <w:rsid w:val="00B47A53"/>
    <w:rsid w:val="00B50BC0"/>
    <w:rsid w:val="00B51625"/>
    <w:rsid w:val="00B517A6"/>
    <w:rsid w:val="00B52BE6"/>
    <w:rsid w:val="00B5373B"/>
    <w:rsid w:val="00B55BBD"/>
    <w:rsid w:val="00B600BA"/>
    <w:rsid w:val="00B6014A"/>
    <w:rsid w:val="00B601F5"/>
    <w:rsid w:val="00B6064E"/>
    <w:rsid w:val="00B6149E"/>
    <w:rsid w:val="00B61826"/>
    <w:rsid w:val="00B61A69"/>
    <w:rsid w:val="00B63B31"/>
    <w:rsid w:val="00B65026"/>
    <w:rsid w:val="00B66D55"/>
    <w:rsid w:val="00B67975"/>
    <w:rsid w:val="00B67BED"/>
    <w:rsid w:val="00B70458"/>
    <w:rsid w:val="00B7096A"/>
    <w:rsid w:val="00B71AE0"/>
    <w:rsid w:val="00B720F9"/>
    <w:rsid w:val="00B72A70"/>
    <w:rsid w:val="00B72C7B"/>
    <w:rsid w:val="00B73408"/>
    <w:rsid w:val="00B7378C"/>
    <w:rsid w:val="00B73D8C"/>
    <w:rsid w:val="00B7653F"/>
    <w:rsid w:val="00B7655C"/>
    <w:rsid w:val="00B7672C"/>
    <w:rsid w:val="00B77A1B"/>
    <w:rsid w:val="00B80172"/>
    <w:rsid w:val="00B80D38"/>
    <w:rsid w:val="00B81F97"/>
    <w:rsid w:val="00B82831"/>
    <w:rsid w:val="00B82B2A"/>
    <w:rsid w:val="00B8308F"/>
    <w:rsid w:val="00B8309D"/>
    <w:rsid w:val="00B85A1C"/>
    <w:rsid w:val="00B86E2A"/>
    <w:rsid w:val="00B90361"/>
    <w:rsid w:val="00B926FC"/>
    <w:rsid w:val="00B930C9"/>
    <w:rsid w:val="00B95164"/>
    <w:rsid w:val="00B96577"/>
    <w:rsid w:val="00B96E4E"/>
    <w:rsid w:val="00BA2812"/>
    <w:rsid w:val="00BA2A85"/>
    <w:rsid w:val="00BA54EE"/>
    <w:rsid w:val="00BB08E4"/>
    <w:rsid w:val="00BB0C27"/>
    <w:rsid w:val="00BB13CA"/>
    <w:rsid w:val="00BB1BFF"/>
    <w:rsid w:val="00BB2461"/>
    <w:rsid w:val="00BB2AF3"/>
    <w:rsid w:val="00BB617F"/>
    <w:rsid w:val="00BB7B7F"/>
    <w:rsid w:val="00BC22DB"/>
    <w:rsid w:val="00BC2CE9"/>
    <w:rsid w:val="00BC36B3"/>
    <w:rsid w:val="00BC6607"/>
    <w:rsid w:val="00BD035F"/>
    <w:rsid w:val="00BD0702"/>
    <w:rsid w:val="00BD0791"/>
    <w:rsid w:val="00BD103C"/>
    <w:rsid w:val="00BD24BF"/>
    <w:rsid w:val="00BD67FA"/>
    <w:rsid w:val="00BD7DE4"/>
    <w:rsid w:val="00BE0AFE"/>
    <w:rsid w:val="00BE1A98"/>
    <w:rsid w:val="00BE1E5B"/>
    <w:rsid w:val="00BE346F"/>
    <w:rsid w:val="00BE4B63"/>
    <w:rsid w:val="00BE56D3"/>
    <w:rsid w:val="00BE6BBA"/>
    <w:rsid w:val="00BE6E19"/>
    <w:rsid w:val="00BF26C1"/>
    <w:rsid w:val="00BF2E3D"/>
    <w:rsid w:val="00BF3647"/>
    <w:rsid w:val="00BF423F"/>
    <w:rsid w:val="00BF521D"/>
    <w:rsid w:val="00BF58E6"/>
    <w:rsid w:val="00BF639B"/>
    <w:rsid w:val="00C00EDF"/>
    <w:rsid w:val="00C0136B"/>
    <w:rsid w:val="00C027EA"/>
    <w:rsid w:val="00C02806"/>
    <w:rsid w:val="00C02A2A"/>
    <w:rsid w:val="00C075E2"/>
    <w:rsid w:val="00C1009F"/>
    <w:rsid w:val="00C101BF"/>
    <w:rsid w:val="00C11F3B"/>
    <w:rsid w:val="00C11F7B"/>
    <w:rsid w:val="00C1451B"/>
    <w:rsid w:val="00C149B6"/>
    <w:rsid w:val="00C154C0"/>
    <w:rsid w:val="00C15A83"/>
    <w:rsid w:val="00C16560"/>
    <w:rsid w:val="00C20810"/>
    <w:rsid w:val="00C212D4"/>
    <w:rsid w:val="00C21E8F"/>
    <w:rsid w:val="00C21EEB"/>
    <w:rsid w:val="00C22237"/>
    <w:rsid w:val="00C2346E"/>
    <w:rsid w:val="00C243D2"/>
    <w:rsid w:val="00C24C6B"/>
    <w:rsid w:val="00C25AD7"/>
    <w:rsid w:val="00C25EA7"/>
    <w:rsid w:val="00C25FCB"/>
    <w:rsid w:val="00C2770A"/>
    <w:rsid w:val="00C30CB1"/>
    <w:rsid w:val="00C316EB"/>
    <w:rsid w:val="00C323FE"/>
    <w:rsid w:val="00C32759"/>
    <w:rsid w:val="00C34BB5"/>
    <w:rsid w:val="00C34CDD"/>
    <w:rsid w:val="00C35089"/>
    <w:rsid w:val="00C355D1"/>
    <w:rsid w:val="00C35A09"/>
    <w:rsid w:val="00C36427"/>
    <w:rsid w:val="00C36C49"/>
    <w:rsid w:val="00C376CC"/>
    <w:rsid w:val="00C41DC6"/>
    <w:rsid w:val="00C43F41"/>
    <w:rsid w:val="00C4672E"/>
    <w:rsid w:val="00C513A0"/>
    <w:rsid w:val="00C51DC9"/>
    <w:rsid w:val="00C5246F"/>
    <w:rsid w:val="00C52843"/>
    <w:rsid w:val="00C52A1B"/>
    <w:rsid w:val="00C52D5D"/>
    <w:rsid w:val="00C57424"/>
    <w:rsid w:val="00C577BC"/>
    <w:rsid w:val="00C605C9"/>
    <w:rsid w:val="00C63CAA"/>
    <w:rsid w:val="00C658CC"/>
    <w:rsid w:val="00C65E47"/>
    <w:rsid w:val="00C70DCF"/>
    <w:rsid w:val="00C71EB3"/>
    <w:rsid w:val="00C72B95"/>
    <w:rsid w:val="00C73E61"/>
    <w:rsid w:val="00C74E89"/>
    <w:rsid w:val="00C75683"/>
    <w:rsid w:val="00C7642B"/>
    <w:rsid w:val="00C76E65"/>
    <w:rsid w:val="00C812F7"/>
    <w:rsid w:val="00C8182C"/>
    <w:rsid w:val="00C81EC3"/>
    <w:rsid w:val="00C82CD7"/>
    <w:rsid w:val="00C830D6"/>
    <w:rsid w:val="00C8345F"/>
    <w:rsid w:val="00C83EE8"/>
    <w:rsid w:val="00C85263"/>
    <w:rsid w:val="00C8633D"/>
    <w:rsid w:val="00C87130"/>
    <w:rsid w:val="00C90EEA"/>
    <w:rsid w:val="00C917A3"/>
    <w:rsid w:val="00C917E8"/>
    <w:rsid w:val="00C928C1"/>
    <w:rsid w:val="00C92E73"/>
    <w:rsid w:val="00C932FA"/>
    <w:rsid w:val="00C95EC9"/>
    <w:rsid w:val="00CA0187"/>
    <w:rsid w:val="00CA142D"/>
    <w:rsid w:val="00CA165A"/>
    <w:rsid w:val="00CA2E2A"/>
    <w:rsid w:val="00CA3A63"/>
    <w:rsid w:val="00CA46D8"/>
    <w:rsid w:val="00CA6275"/>
    <w:rsid w:val="00CB0015"/>
    <w:rsid w:val="00CB064B"/>
    <w:rsid w:val="00CB13F3"/>
    <w:rsid w:val="00CB21D2"/>
    <w:rsid w:val="00CB3E2B"/>
    <w:rsid w:val="00CB4607"/>
    <w:rsid w:val="00CB523C"/>
    <w:rsid w:val="00CB5E87"/>
    <w:rsid w:val="00CB6352"/>
    <w:rsid w:val="00CB66A1"/>
    <w:rsid w:val="00CB6861"/>
    <w:rsid w:val="00CB6DDD"/>
    <w:rsid w:val="00CC0450"/>
    <w:rsid w:val="00CC1191"/>
    <w:rsid w:val="00CC1582"/>
    <w:rsid w:val="00CC1DEE"/>
    <w:rsid w:val="00CC2777"/>
    <w:rsid w:val="00CC2978"/>
    <w:rsid w:val="00CC4194"/>
    <w:rsid w:val="00CC4D4B"/>
    <w:rsid w:val="00CC4ED4"/>
    <w:rsid w:val="00CC569D"/>
    <w:rsid w:val="00CC56C8"/>
    <w:rsid w:val="00CC58FA"/>
    <w:rsid w:val="00CC6167"/>
    <w:rsid w:val="00CC6CE9"/>
    <w:rsid w:val="00CC7D2E"/>
    <w:rsid w:val="00CD0BBC"/>
    <w:rsid w:val="00CD0DAF"/>
    <w:rsid w:val="00CD1C39"/>
    <w:rsid w:val="00CD35CE"/>
    <w:rsid w:val="00CD38E3"/>
    <w:rsid w:val="00CD42C3"/>
    <w:rsid w:val="00CD4763"/>
    <w:rsid w:val="00CD5AE4"/>
    <w:rsid w:val="00CD6B55"/>
    <w:rsid w:val="00CD6DEA"/>
    <w:rsid w:val="00CD7278"/>
    <w:rsid w:val="00CE1578"/>
    <w:rsid w:val="00CE1AF8"/>
    <w:rsid w:val="00CE2C4B"/>
    <w:rsid w:val="00CE36D9"/>
    <w:rsid w:val="00CE4852"/>
    <w:rsid w:val="00CE4BFC"/>
    <w:rsid w:val="00CE4D20"/>
    <w:rsid w:val="00CE4EDA"/>
    <w:rsid w:val="00CF12B3"/>
    <w:rsid w:val="00CF1593"/>
    <w:rsid w:val="00CF259C"/>
    <w:rsid w:val="00CF37E8"/>
    <w:rsid w:val="00CF495D"/>
    <w:rsid w:val="00CF4A32"/>
    <w:rsid w:val="00CF4D5C"/>
    <w:rsid w:val="00CF5980"/>
    <w:rsid w:val="00D00AAD"/>
    <w:rsid w:val="00D00B64"/>
    <w:rsid w:val="00D00DFF"/>
    <w:rsid w:val="00D01832"/>
    <w:rsid w:val="00D02026"/>
    <w:rsid w:val="00D0274E"/>
    <w:rsid w:val="00D02CA1"/>
    <w:rsid w:val="00D03F65"/>
    <w:rsid w:val="00D04CA8"/>
    <w:rsid w:val="00D05066"/>
    <w:rsid w:val="00D051C5"/>
    <w:rsid w:val="00D05469"/>
    <w:rsid w:val="00D05817"/>
    <w:rsid w:val="00D06B99"/>
    <w:rsid w:val="00D10412"/>
    <w:rsid w:val="00D10573"/>
    <w:rsid w:val="00D10C9D"/>
    <w:rsid w:val="00D1107B"/>
    <w:rsid w:val="00D135DD"/>
    <w:rsid w:val="00D13DE4"/>
    <w:rsid w:val="00D146BD"/>
    <w:rsid w:val="00D14BC8"/>
    <w:rsid w:val="00D14E98"/>
    <w:rsid w:val="00D14FDD"/>
    <w:rsid w:val="00D15EB5"/>
    <w:rsid w:val="00D174D5"/>
    <w:rsid w:val="00D20C22"/>
    <w:rsid w:val="00D2344A"/>
    <w:rsid w:val="00D2461A"/>
    <w:rsid w:val="00D24C21"/>
    <w:rsid w:val="00D250CB"/>
    <w:rsid w:val="00D25D0B"/>
    <w:rsid w:val="00D26808"/>
    <w:rsid w:val="00D27F3A"/>
    <w:rsid w:val="00D31792"/>
    <w:rsid w:val="00D3254D"/>
    <w:rsid w:val="00D32694"/>
    <w:rsid w:val="00D32A7C"/>
    <w:rsid w:val="00D34163"/>
    <w:rsid w:val="00D35D87"/>
    <w:rsid w:val="00D35E40"/>
    <w:rsid w:val="00D35E60"/>
    <w:rsid w:val="00D35EC1"/>
    <w:rsid w:val="00D361A3"/>
    <w:rsid w:val="00D36360"/>
    <w:rsid w:val="00D41B75"/>
    <w:rsid w:val="00D41BC9"/>
    <w:rsid w:val="00D42777"/>
    <w:rsid w:val="00D42ADA"/>
    <w:rsid w:val="00D4407C"/>
    <w:rsid w:val="00D46A1F"/>
    <w:rsid w:val="00D502E8"/>
    <w:rsid w:val="00D50564"/>
    <w:rsid w:val="00D507D6"/>
    <w:rsid w:val="00D509E7"/>
    <w:rsid w:val="00D50D4F"/>
    <w:rsid w:val="00D5482D"/>
    <w:rsid w:val="00D54E31"/>
    <w:rsid w:val="00D55BB9"/>
    <w:rsid w:val="00D566F0"/>
    <w:rsid w:val="00D56831"/>
    <w:rsid w:val="00D60513"/>
    <w:rsid w:val="00D61117"/>
    <w:rsid w:val="00D61DF2"/>
    <w:rsid w:val="00D623C2"/>
    <w:rsid w:val="00D62887"/>
    <w:rsid w:val="00D6348C"/>
    <w:rsid w:val="00D63758"/>
    <w:rsid w:val="00D63A5E"/>
    <w:rsid w:val="00D640DC"/>
    <w:rsid w:val="00D64639"/>
    <w:rsid w:val="00D64E57"/>
    <w:rsid w:val="00D65931"/>
    <w:rsid w:val="00D661C8"/>
    <w:rsid w:val="00D67843"/>
    <w:rsid w:val="00D72F71"/>
    <w:rsid w:val="00D73E11"/>
    <w:rsid w:val="00D75E0D"/>
    <w:rsid w:val="00D76663"/>
    <w:rsid w:val="00D76EA3"/>
    <w:rsid w:val="00D8109B"/>
    <w:rsid w:val="00D810E0"/>
    <w:rsid w:val="00D81199"/>
    <w:rsid w:val="00D816C0"/>
    <w:rsid w:val="00D8361B"/>
    <w:rsid w:val="00D8509B"/>
    <w:rsid w:val="00D854A2"/>
    <w:rsid w:val="00D85949"/>
    <w:rsid w:val="00D86D1A"/>
    <w:rsid w:val="00D90344"/>
    <w:rsid w:val="00D90396"/>
    <w:rsid w:val="00D92F83"/>
    <w:rsid w:val="00D94DE8"/>
    <w:rsid w:val="00D96B97"/>
    <w:rsid w:val="00D96D26"/>
    <w:rsid w:val="00D973DB"/>
    <w:rsid w:val="00DA151A"/>
    <w:rsid w:val="00DA1AF7"/>
    <w:rsid w:val="00DA1B19"/>
    <w:rsid w:val="00DA2569"/>
    <w:rsid w:val="00DA56F6"/>
    <w:rsid w:val="00DA5D18"/>
    <w:rsid w:val="00DA695A"/>
    <w:rsid w:val="00DA6DDC"/>
    <w:rsid w:val="00DA7038"/>
    <w:rsid w:val="00DA71E4"/>
    <w:rsid w:val="00DA764C"/>
    <w:rsid w:val="00DB013B"/>
    <w:rsid w:val="00DB0388"/>
    <w:rsid w:val="00DB2BB6"/>
    <w:rsid w:val="00DB3E79"/>
    <w:rsid w:val="00DB4561"/>
    <w:rsid w:val="00DB4B2B"/>
    <w:rsid w:val="00DB7261"/>
    <w:rsid w:val="00DC03B1"/>
    <w:rsid w:val="00DC1289"/>
    <w:rsid w:val="00DC1A25"/>
    <w:rsid w:val="00DC3C38"/>
    <w:rsid w:val="00DC42CD"/>
    <w:rsid w:val="00DC49E6"/>
    <w:rsid w:val="00DC6EA9"/>
    <w:rsid w:val="00DC75BD"/>
    <w:rsid w:val="00DD02AE"/>
    <w:rsid w:val="00DD2C33"/>
    <w:rsid w:val="00DD35EC"/>
    <w:rsid w:val="00DD51FF"/>
    <w:rsid w:val="00DD714F"/>
    <w:rsid w:val="00DD73BF"/>
    <w:rsid w:val="00DD762D"/>
    <w:rsid w:val="00DE0BC8"/>
    <w:rsid w:val="00DE3777"/>
    <w:rsid w:val="00DE4D5D"/>
    <w:rsid w:val="00DE539F"/>
    <w:rsid w:val="00DE5A7D"/>
    <w:rsid w:val="00DE5D23"/>
    <w:rsid w:val="00DE7621"/>
    <w:rsid w:val="00DE7A92"/>
    <w:rsid w:val="00DF01DE"/>
    <w:rsid w:val="00DF108A"/>
    <w:rsid w:val="00DF1278"/>
    <w:rsid w:val="00DF41E8"/>
    <w:rsid w:val="00DF4F1C"/>
    <w:rsid w:val="00DF525A"/>
    <w:rsid w:val="00DF5356"/>
    <w:rsid w:val="00DF594B"/>
    <w:rsid w:val="00DF6812"/>
    <w:rsid w:val="00E00FAA"/>
    <w:rsid w:val="00E01DDB"/>
    <w:rsid w:val="00E042B5"/>
    <w:rsid w:val="00E05033"/>
    <w:rsid w:val="00E0592A"/>
    <w:rsid w:val="00E06053"/>
    <w:rsid w:val="00E0640E"/>
    <w:rsid w:val="00E065C3"/>
    <w:rsid w:val="00E06F87"/>
    <w:rsid w:val="00E0729C"/>
    <w:rsid w:val="00E076CB"/>
    <w:rsid w:val="00E10670"/>
    <w:rsid w:val="00E10828"/>
    <w:rsid w:val="00E10B04"/>
    <w:rsid w:val="00E10B3E"/>
    <w:rsid w:val="00E13F56"/>
    <w:rsid w:val="00E14ABF"/>
    <w:rsid w:val="00E14DD7"/>
    <w:rsid w:val="00E153B7"/>
    <w:rsid w:val="00E1556A"/>
    <w:rsid w:val="00E163DD"/>
    <w:rsid w:val="00E17232"/>
    <w:rsid w:val="00E20B1F"/>
    <w:rsid w:val="00E21C3F"/>
    <w:rsid w:val="00E220E0"/>
    <w:rsid w:val="00E227B1"/>
    <w:rsid w:val="00E22B95"/>
    <w:rsid w:val="00E277BE"/>
    <w:rsid w:val="00E27EEE"/>
    <w:rsid w:val="00E30DDB"/>
    <w:rsid w:val="00E315CC"/>
    <w:rsid w:val="00E32265"/>
    <w:rsid w:val="00E32350"/>
    <w:rsid w:val="00E3406E"/>
    <w:rsid w:val="00E3430C"/>
    <w:rsid w:val="00E34345"/>
    <w:rsid w:val="00E3503A"/>
    <w:rsid w:val="00E356E8"/>
    <w:rsid w:val="00E35976"/>
    <w:rsid w:val="00E35CF1"/>
    <w:rsid w:val="00E41269"/>
    <w:rsid w:val="00E4187D"/>
    <w:rsid w:val="00E42770"/>
    <w:rsid w:val="00E43870"/>
    <w:rsid w:val="00E442AB"/>
    <w:rsid w:val="00E46BAB"/>
    <w:rsid w:val="00E46C7A"/>
    <w:rsid w:val="00E47B35"/>
    <w:rsid w:val="00E47D4B"/>
    <w:rsid w:val="00E5176A"/>
    <w:rsid w:val="00E51A3B"/>
    <w:rsid w:val="00E51B2F"/>
    <w:rsid w:val="00E5254C"/>
    <w:rsid w:val="00E525A8"/>
    <w:rsid w:val="00E537C1"/>
    <w:rsid w:val="00E55678"/>
    <w:rsid w:val="00E567F9"/>
    <w:rsid w:val="00E572BC"/>
    <w:rsid w:val="00E60221"/>
    <w:rsid w:val="00E605F1"/>
    <w:rsid w:val="00E6193B"/>
    <w:rsid w:val="00E61A31"/>
    <w:rsid w:val="00E631F2"/>
    <w:rsid w:val="00E6495C"/>
    <w:rsid w:val="00E65DB5"/>
    <w:rsid w:val="00E702F8"/>
    <w:rsid w:val="00E7072A"/>
    <w:rsid w:val="00E70B9F"/>
    <w:rsid w:val="00E72B2C"/>
    <w:rsid w:val="00E73A4C"/>
    <w:rsid w:val="00E73B57"/>
    <w:rsid w:val="00E73D0F"/>
    <w:rsid w:val="00E74843"/>
    <w:rsid w:val="00E750BB"/>
    <w:rsid w:val="00E8168D"/>
    <w:rsid w:val="00E816BC"/>
    <w:rsid w:val="00E8276A"/>
    <w:rsid w:val="00E85C53"/>
    <w:rsid w:val="00E86A20"/>
    <w:rsid w:val="00E94BD1"/>
    <w:rsid w:val="00E95CE8"/>
    <w:rsid w:val="00E96EE0"/>
    <w:rsid w:val="00EA06F7"/>
    <w:rsid w:val="00EA1649"/>
    <w:rsid w:val="00EA191C"/>
    <w:rsid w:val="00EA23E9"/>
    <w:rsid w:val="00EA37D5"/>
    <w:rsid w:val="00EA73E0"/>
    <w:rsid w:val="00EB0B0F"/>
    <w:rsid w:val="00EB1037"/>
    <w:rsid w:val="00EB15F0"/>
    <w:rsid w:val="00EB2E6F"/>
    <w:rsid w:val="00EB3551"/>
    <w:rsid w:val="00EB3B19"/>
    <w:rsid w:val="00EB6F55"/>
    <w:rsid w:val="00EB71D4"/>
    <w:rsid w:val="00EB7429"/>
    <w:rsid w:val="00EB7D22"/>
    <w:rsid w:val="00EB7F81"/>
    <w:rsid w:val="00EC0D81"/>
    <w:rsid w:val="00EC0F1A"/>
    <w:rsid w:val="00EC1701"/>
    <w:rsid w:val="00EC4DC0"/>
    <w:rsid w:val="00EC64E0"/>
    <w:rsid w:val="00ED0974"/>
    <w:rsid w:val="00ED21A3"/>
    <w:rsid w:val="00ED2320"/>
    <w:rsid w:val="00ED25C7"/>
    <w:rsid w:val="00ED3729"/>
    <w:rsid w:val="00ED5300"/>
    <w:rsid w:val="00ED5A71"/>
    <w:rsid w:val="00ED5EF4"/>
    <w:rsid w:val="00ED625D"/>
    <w:rsid w:val="00ED6978"/>
    <w:rsid w:val="00ED7569"/>
    <w:rsid w:val="00ED7DD3"/>
    <w:rsid w:val="00EE04DC"/>
    <w:rsid w:val="00EE0BFA"/>
    <w:rsid w:val="00EE3910"/>
    <w:rsid w:val="00EE3F8A"/>
    <w:rsid w:val="00EE43FE"/>
    <w:rsid w:val="00EE4CBC"/>
    <w:rsid w:val="00EE5784"/>
    <w:rsid w:val="00EE59D4"/>
    <w:rsid w:val="00EE6EEE"/>
    <w:rsid w:val="00EE757C"/>
    <w:rsid w:val="00EF0202"/>
    <w:rsid w:val="00EF0F8D"/>
    <w:rsid w:val="00EF1F6B"/>
    <w:rsid w:val="00EF3871"/>
    <w:rsid w:val="00EF3F72"/>
    <w:rsid w:val="00EF4B5D"/>
    <w:rsid w:val="00EF639B"/>
    <w:rsid w:val="00EF6E0D"/>
    <w:rsid w:val="00EF7177"/>
    <w:rsid w:val="00F00E1C"/>
    <w:rsid w:val="00F0435A"/>
    <w:rsid w:val="00F0497E"/>
    <w:rsid w:val="00F04AD8"/>
    <w:rsid w:val="00F0541B"/>
    <w:rsid w:val="00F07207"/>
    <w:rsid w:val="00F10BC1"/>
    <w:rsid w:val="00F11B5C"/>
    <w:rsid w:val="00F12C84"/>
    <w:rsid w:val="00F161EF"/>
    <w:rsid w:val="00F163D2"/>
    <w:rsid w:val="00F16959"/>
    <w:rsid w:val="00F16C67"/>
    <w:rsid w:val="00F210FB"/>
    <w:rsid w:val="00F2180B"/>
    <w:rsid w:val="00F21FB0"/>
    <w:rsid w:val="00F2219C"/>
    <w:rsid w:val="00F23D98"/>
    <w:rsid w:val="00F25424"/>
    <w:rsid w:val="00F26CE5"/>
    <w:rsid w:val="00F27B93"/>
    <w:rsid w:val="00F30045"/>
    <w:rsid w:val="00F30A1A"/>
    <w:rsid w:val="00F30C0A"/>
    <w:rsid w:val="00F33341"/>
    <w:rsid w:val="00F339C0"/>
    <w:rsid w:val="00F33D31"/>
    <w:rsid w:val="00F359C7"/>
    <w:rsid w:val="00F3687A"/>
    <w:rsid w:val="00F3751B"/>
    <w:rsid w:val="00F40C4A"/>
    <w:rsid w:val="00F40F41"/>
    <w:rsid w:val="00F42008"/>
    <w:rsid w:val="00F42484"/>
    <w:rsid w:val="00F45FF1"/>
    <w:rsid w:val="00F46236"/>
    <w:rsid w:val="00F47137"/>
    <w:rsid w:val="00F537A3"/>
    <w:rsid w:val="00F53CC2"/>
    <w:rsid w:val="00F551E5"/>
    <w:rsid w:val="00F559DB"/>
    <w:rsid w:val="00F57406"/>
    <w:rsid w:val="00F60239"/>
    <w:rsid w:val="00F6164D"/>
    <w:rsid w:val="00F61B46"/>
    <w:rsid w:val="00F648BC"/>
    <w:rsid w:val="00F64FD1"/>
    <w:rsid w:val="00F65834"/>
    <w:rsid w:val="00F66D12"/>
    <w:rsid w:val="00F67DB0"/>
    <w:rsid w:val="00F70139"/>
    <w:rsid w:val="00F70509"/>
    <w:rsid w:val="00F707AF"/>
    <w:rsid w:val="00F72F9A"/>
    <w:rsid w:val="00F73F7C"/>
    <w:rsid w:val="00F74769"/>
    <w:rsid w:val="00F74DE3"/>
    <w:rsid w:val="00F76347"/>
    <w:rsid w:val="00F77B3D"/>
    <w:rsid w:val="00F80E94"/>
    <w:rsid w:val="00F814FB"/>
    <w:rsid w:val="00F82A75"/>
    <w:rsid w:val="00F8384D"/>
    <w:rsid w:val="00F848A7"/>
    <w:rsid w:val="00F86F94"/>
    <w:rsid w:val="00F87329"/>
    <w:rsid w:val="00F87510"/>
    <w:rsid w:val="00F91A0D"/>
    <w:rsid w:val="00F91E26"/>
    <w:rsid w:val="00F92516"/>
    <w:rsid w:val="00F9338B"/>
    <w:rsid w:val="00F939EA"/>
    <w:rsid w:val="00F950CA"/>
    <w:rsid w:val="00F960CC"/>
    <w:rsid w:val="00FA0F52"/>
    <w:rsid w:val="00FA1DBA"/>
    <w:rsid w:val="00FA3573"/>
    <w:rsid w:val="00FA4535"/>
    <w:rsid w:val="00FA542F"/>
    <w:rsid w:val="00FA56B2"/>
    <w:rsid w:val="00FA6F70"/>
    <w:rsid w:val="00FB02F0"/>
    <w:rsid w:val="00FB0BCB"/>
    <w:rsid w:val="00FB1EFA"/>
    <w:rsid w:val="00FB4B72"/>
    <w:rsid w:val="00FB58FB"/>
    <w:rsid w:val="00FB67AF"/>
    <w:rsid w:val="00FB772F"/>
    <w:rsid w:val="00FB780D"/>
    <w:rsid w:val="00FB7C5F"/>
    <w:rsid w:val="00FB7D62"/>
    <w:rsid w:val="00FC216E"/>
    <w:rsid w:val="00FC37EA"/>
    <w:rsid w:val="00FC414A"/>
    <w:rsid w:val="00FC428E"/>
    <w:rsid w:val="00FC5129"/>
    <w:rsid w:val="00FC614B"/>
    <w:rsid w:val="00FC6EEC"/>
    <w:rsid w:val="00FC77E2"/>
    <w:rsid w:val="00FD24E7"/>
    <w:rsid w:val="00FD3078"/>
    <w:rsid w:val="00FD5D5C"/>
    <w:rsid w:val="00FD6033"/>
    <w:rsid w:val="00FE03DC"/>
    <w:rsid w:val="00FE056C"/>
    <w:rsid w:val="00FE262C"/>
    <w:rsid w:val="00FE384B"/>
    <w:rsid w:val="00FE3BDE"/>
    <w:rsid w:val="00FE53C4"/>
    <w:rsid w:val="00FE5CB7"/>
    <w:rsid w:val="00FF1B56"/>
    <w:rsid w:val="00FF1BA1"/>
    <w:rsid w:val="00FF32A4"/>
    <w:rsid w:val="00FF4F56"/>
    <w:rsid w:val="00FF519C"/>
    <w:rsid w:val="00FF593A"/>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1CA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D_Normal"/>
    <w:qFormat/>
    <w:rsid w:val="00E47D4B"/>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qFormat/>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8"/>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qFormat/>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6"/>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7"/>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qFormat/>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9">
    <w:name w:val="Table Grid9"/>
    <w:basedOn w:val="TableNormal"/>
    <w:next w:val="TableGrid"/>
    <w:uiPriority w:val="59"/>
    <w:rsid w:val="00863B05"/>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80D38"/>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b">
    <w:name w:val="Heading 4b"/>
    <w:basedOn w:val="Heading4"/>
    <w:link w:val="Heading4bChar"/>
    <w:qFormat/>
    <w:rsid w:val="00F46236"/>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F46236"/>
    <w:rPr>
      <w:rFonts w:asciiTheme="minorHAnsi" w:eastAsiaTheme="majorEastAsia" w:hAnsiTheme="minorHAnsi" w:cstheme="majorBidi"/>
      <w:b/>
      <w:bCs w:val="0"/>
      <w:i w:val="0"/>
      <w:iCs/>
      <w:color w:val="4F81BD" w:themeColor="accent1"/>
      <w:lang w:eastAsia="en-US"/>
    </w:rPr>
  </w:style>
  <w:style w:type="table" w:customStyle="1" w:styleId="TableGridbeth1">
    <w:name w:val="Table Gridbeth1"/>
    <w:basedOn w:val="TableNormal"/>
    <w:next w:val="TableGrid"/>
    <w:uiPriority w:val="59"/>
    <w:rsid w:val="00DC6EA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11foChar">
    <w:name w:val="Level 1.1fo Char"/>
    <w:basedOn w:val="DefaultParagraphFont"/>
    <w:link w:val="Level11fo"/>
    <w:locked/>
    <w:rsid w:val="00945AAD"/>
    <w:rPr>
      <w:lang w:eastAsia="en-US"/>
    </w:rPr>
  </w:style>
  <w:style w:type="paragraph" w:customStyle="1" w:styleId="Level11fo">
    <w:name w:val="Level 1.1fo"/>
    <w:basedOn w:val="Normal"/>
    <w:link w:val="Level11foChar"/>
    <w:rsid w:val="00945AAD"/>
    <w:pPr>
      <w:spacing w:before="240" w:after="0"/>
      <w:ind w:left="720"/>
    </w:pPr>
    <w:rPr>
      <w:rFonts w:ascii="Times New Roman" w:hAnsi="Times New Roman" w:cstheme="minorBidi"/>
      <w:lang w:eastAsia="en-US"/>
    </w:rPr>
  </w:style>
  <w:style w:type="table" w:customStyle="1" w:styleId="TableGridbeth2">
    <w:name w:val="Table Gridbeth2"/>
    <w:basedOn w:val="TableNormal"/>
    <w:next w:val="TableGrid"/>
    <w:uiPriority w:val="59"/>
    <w:rsid w:val="0046227D"/>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C7F9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171120">
      <w:bodyDiv w:val="1"/>
      <w:marLeft w:val="0"/>
      <w:marRight w:val="0"/>
      <w:marTop w:val="0"/>
      <w:marBottom w:val="0"/>
      <w:divBdr>
        <w:top w:val="none" w:sz="0" w:space="0" w:color="auto"/>
        <w:left w:val="none" w:sz="0" w:space="0" w:color="auto"/>
        <w:bottom w:val="none" w:sz="0" w:space="0" w:color="auto"/>
        <w:right w:val="none" w:sz="0" w:space="0" w:color="auto"/>
      </w:divBdr>
    </w:div>
    <w:div w:id="187067466">
      <w:bodyDiv w:val="1"/>
      <w:marLeft w:val="0"/>
      <w:marRight w:val="0"/>
      <w:marTop w:val="0"/>
      <w:marBottom w:val="0"/>
      <w:divBdr>
        <w:top w:val="none" w:sz="0" w:space="0" w:color="auto"/>
        <w:left w:val="none" w:sz="0" w:space="0" w:color="auto"/>
        <w:bottom w:val="none" w:sz="0" w:space="0" w:color="auto"/>
        <w:right w:val="none" w:sz="0" w:space="0" w:color="auto"/>
      </w:divBdr>
    </w:div>
    <w:div w:id="210269167">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35701701">
      <w:bodyDiv w:val="1"/>
      <w:marLeft w:val="0"/>
      <w:marRight w:val="0"/>
      <w:marTop w:val="0"/>
      <w:marBottom w:val="0"/>
      <w:divBdr>
        <w:top w:val="none" w:sz="0" w:space="0" w:color="auto"/>
        <w:left w:val="none" w:sz="0" w:space="0" w:color="auto"/>
        <w:bottom w:val="none" w:sz="0" w:space="0" w:color="auto"/>
        <w:right w:val="none" w:sz="0" w:space="0" w:color="auto"/>
      </w:divBdr>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096439248">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5044991">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817913">
      <w:bodyDiv w:val="1"/>
      <w:marLeft w:val="0"/>
      <w:marRight w:val="0"/>
      <w:marTop w:val="0"/>
      <w:marBottom w:val="0"/>
      <w:divBdr>
        <w:top w:val="none" w:sz="0" w:space="0" w:color="auto"/>
        <w:left w:val="none" w:sz="0" w:space="0" w:color="auto"/>
        <w:bottom w:val="none" w:sz="0" w:space="0" w:color="auto"/>
        <w:right w:val="none" w:sz="0" w:space="0" w:color="auto"/>
      </w:divBdr>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eader" Target="header3.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image" Target="media/image1.tmp"/><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17613</Words>
  <Characters>100395</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2T23:15:00Z</dcterms:created>
  <dcterms:modified xsi:type="dcterms:W3CDTF">2020-12-15T01:10:00Z</dcterms:modified>
</cp:coreProperties>
</file>